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55B3" w:rsidP="006475A1" w:rsidRDefault="002255B3" w14:paraId="436025DA" w14:textId="77777777">
      <w:pPr>
        <w:rPr>
          <w:rFonts w:ascii="Times New Roman" w:hAnsi="Times New Roman"/>
          <w:color w:val="000000"/>
          <w:sz w:val="24"/>
        </w:rPr>
      </w:pPr>
      <w:bookmarkStart w:name="_Toc176054553" w:id="0"/>
    </w:p>
    <w:p w:rsidR="00E553F9" w:rsidP="006475A1" w:rsidRDefault="00E553F9" w14:paraId="397BE90E" w14:textId="0B301304">
      <w:pPr>
        <w:rPr>
          <w:rFonts w:ascii="Times New Roman" w:hAnsi="Times New Roman"/>
          <w:color w:val="000000"/>
          <w:sz w:val="24"/>
        </w:rPr>
      </w:pPr>
    </w:p>
    <w:p w:rsidR="00E553F9" w:rsidP="006475A1" w:rsidRDefault="00EC6A04" w14:paraId="61A89AC5" w14:textId="025FED98">
      <w:pPr>
        <w:rPr>
          <w:rFonts w:ascii="Times New Roman" w:hAnsi="Times New Roman"/>
          <w:color w:val="000000"/>
          <w:sz w:val="24"/>
        </w:rPr>
      </w:pPr>
      <w:r w:rsidRPr="006120EA">
        <w:rPr>
          <w:noProof/>
        </w:rPr>
        <w:drawing>
          <wp:anchor distT="0" distB="0" distL="114300" distR="114300" simplePos="0" relativeHeight="251659264" behindDoc="0" locked="0" layoutInCell="1" allowOverlap="1" wp14:editId="5C2C5870" wp14:anchorId="3600F031">
            <wp:simplePos x="0" y="0"/>
            <wp:positionH relativeFrom="margin">
              <wp:posOffset>-329713</wp:posOffset>
            </wp:positionH>
            <wp:positionV relativeFrom="paragraph">
              <wp:posOffset>407050</wp:posOffset>
            </wp:positionV>
            <wp:extent cx="6559669" cy="4009052"/>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2747" r="13054"/>
                    <a:stretch/>
                  </pic:blipFill>
                  <pic:spPr bwMode="auto">
                    <a:xfrm>
                      <a:off x="0" y="0"/>
                      <a:ext cx="6559669" cy="400905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553F9" w:rsidP="006475A1" w:rsidRDefault="00E553F9" w14:paraId="1C466BDC" w14:textId="1E42C3D8">
      <w:pPr>
        <w:rPr>
          <w:rFonts w:ascii="Times New Roman" w:hAnsi="Times New Roman"/>
          <w:color w:val="000000"/>
          <w:sz w:val="24"/>
        </w:rPr>
      </w:pPr>
    </w:p>
    <w:p w:rsidR="00E553F9" w:rsidP="006475A1" w:rsidRDefault="00E553F9" w14:paraId="54A486CD" w14:textId="33F43B3C">
      <w:pPr>
        <w:rPr>
          <w:rFonts w:ascii="Times New Roman" w:hAnsi="Times New Roman"/>
          <w:color w:val="000000"/>
          <w:sz w:val="24"/>
        </w:rPr>
      </w:pPr>
    </w:p>
    <w:p w:rsidR="00E553F9" w:rsidP="006475A1" w:rsidRDefault="00E553F9" w14:paraId="46D442EF" w14:textId="0E4F5FFD">
      <w:pPr>
        <w:rPr>
          <w:rFonts w:ascii="Times New Roman" w:hAnsi="Times New Roman"/>
          <w:color w:val="000000"/>
          <w:sz w:val="24"/>
        </w:rPr>
      </w:pPr>
    </w:p>
    <w:p w:rsidR="00E553F9" w:rsidP="006475A1" w:rsidRDefault="00E553F9" w14:paraId="5818AA35" w14:textId="55114E9A">
      <w:pPr>
        <w:rPr>
          <w:rFonts w:ascii="Times New Roman" w:hAnsi="Times New Roman"/>
          <w:color w:val="000000"/>
          <w:sz w:val="24"/>
        </w:rPr>
      </w:pPr>
    </w:p>
    <w:p w:rsidRPr="00620F3F" w:rsidR="006475A1" w:rsidP="006475A1" w:rsidRDefault="006475A1" w14:paraId="6078BEB3" w14:textId="037CE334">
      <w:pPr>
        <w:rPr>
          <w:rFonts w:ascii="Times New Roman" w:hAnsi="Times New Roman"/>
          <w:color w:val="000000"/>
          <w:sz w:val="24"/>
        </w:rPr>
      </w:pPr>
    </w:p>
    <w:p w:rsidR="006475A1" w:rsidP="006475A1" w:rsidRDefault="006475A1" w14:paraId="1338CFDE" w14:textId="0491EFF9">
      <w:pPr>
        <w:rPr>
          <w:rFonts w:ascii="Times New Roman" w:hAnsi="Times New Roman"/>
          <w:color w:val="000000"/>
          <w:sz w:val="24"/>
        </w:rPr>
      </w:pPr>
    </w:p>
    <w:p w:rsidR="00E553F9" w:rsidP="006475A1" w:rsidRDefault="00E553F9" w14:paraId="38F9EEE0" w14:textId="2ADCB291">
      <w:pPr>
        <w:rPr>
          <w:rFonts w:ascii="Times New Roman" w:hAnsi="Times New Roman"/>
          <w:color w:val="000000"/>
          <w:sz w:val="24"/>
        </w:rPr>
      </w:pPr>
    </w:p>
    <w:p w:rsidR="00E553F9" w:rsidP="006475A1" w:rsidRDefault="00E553F9" w14:paraId="23EF1E78" w14:textId="33F2C0C2">
      <w:pPr>
        <w:rPr>
          <w:rFonts w:ascii="Times New Roman" w:hAnsi="Times New Roman"/>
          <w:color w:val="000000"/>
          <w:sz w:val="24"/>
        </w:rPr>
      </w:pPr>
    </w:p>
    <w:p w:rsidR="00E553F9" w:rsidP="006475A1" w:rsidRDefault="00E553F9" w14:paraId="2770A5DB" w14:textId="77777777">
      <w:pPr>
        <w:rPr>
          <w:rFonts w:ascii="Times New Roman" w:hAnsi="Times New Roman"/>
          <w:color w:val="000000"/>
          <w:sz w:val="24"/>
        </w:rPr>
      </w:pPr>
    </w:p>
    <w:p w:rsidR="00E553F9" w:rsidP="006475A1" w:rsidRDefault="00E553F9" w14:paraId="2797883E" w14:textId="63555408">
      <w:pPr>
        <w:rPr>
          <w:rFonts w:ascii="Times New Roman" w:hAnsi="Times New Roman"/>
          <w:color w:val="000000"/>
          <w:sz w:val="24"/>
        </w:rPr>
      </w:pPr>
    </w:p>
    <w:p w:rsidR="00E553F9" w:rsidP="006475A1" w:rsidRDefault="00E553F9" w14:paraId="7B528983" w14:textId="77777777">
      <w:pPr>
        <w:rPr>
          <w:rFonts w:ascii="Times New Roman" w:hAnsi="Times New Roman"/>
          <w:color w:val="000000"/>
          <w:sz w:val="24"/>
        </w:rPr>
      </w:pPr>
    </w:p>
    <w:p w:rsidR="00E553F9" w:rsidP="006475A1" w:rsidRDefault="00E553F9" w14:paraId="28726260" w14:textId="06D092C8">
      <w:pPr>
        <w:rPr>
          <w:rFonts w:ascii="Times New Roman" w:hAnsi="Times New Roman"/>
          <w:color w:val="000000"/>
          <w:sz w:val="24"/>
        </w:rPr>
      </w:pPr>
    </w:p>
    <w:p w:rsidR="00503B48" w:rsidP="006475A1" w:rsidRDefault="00503B48" w14:paraId="66F7D3D8" w14:textId="77777777">
      <w:pPr>
        <w:rPr>
          <w:rFonts w:ascii="Times New Roman" w:hAnsi="Times New Roman"/>
          <w:color w:val="000000"/>
          <w:sz w:val="24"/>
        </w:rPr>
      </w:pPr>
    </w:p>
    <w:p w:rsidR="00C05269" w:rsidP="006475A1" w:rsidRDefault="00C05269" w14:paraId="7B1E3E7E" w14:textId="2C2C567B">
      <w:pPr>
        <w:rPr>
          <w:rFonts w:ascii="Times New Roman" w:hAnsi="Times New Roman"/>
          <w:color w:val="000000"/>
          <w:sz w:val="24"/>
        </w:rPr>
      </w:pPr>
      <w:r>
        <w:rPr>
          <w:rFonts w:ascii="Calibri" w:hAnsi="Calibri"/>
          <w:b/>
          <w:noProof/>
          <w:color w:val="FF0000"/>
          <w:sz w:val="48"/>
          <w:szCs w:val="56"/>
        </w:rPr>
        <mc:AlternateContent>
          <mc:Choice Requires="wps">
            <w:drawing>
              <wp:inline distT="0" distB="0" distL="0" distR="0" wp14:anchorId="3BFE7D75" wp14:editId="65EF5F28">
                <wp:extent cx="5943600" cy="2276475"/>
                <wp:effectExtent l="0" t="0" r="19050" b="28575"/>
                <wp:docPr id="5" name="Rounded Rectangle 5"/>
                <wp:cNvGraphicFramePr/>
                <a:graphic xmlns:a="http://schemas.openxmlformats.org/drawingml/2006/main">
                  <a:graphicData uri="http://schemas.microsoft.com/office/word/2010/wordprocessingShape">
                    <wps:wsp>
                      <wps:cNvSpPr/>
                      <wps:spPr>
                        <a:xfrm>
                          <a:off x="0" y="0"/>
                          <a:ext cx="5943600" cy="2276475"/>
                        </a:xfrm>
                        <a:prstGeom prst="round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C70C95" w:rsidR="004B0147" w:rsidP="00C05269" w:rsidRDefault="004B0147" w14:paraId="5250656D" w14:textId="49F97EF2">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 xml:space="preserve">COVID-19 Follow-up </w:t>
                            </w:r>
                            <w:r w:rsidRPr="00C05269">
                              <w:rPr>
                                <w:rFonts w:asciiTheme="minorHAnsi" w:hAnsiTheme="minorHAnsi" w:cstheme="minorHAnsi"/>
                                <w:i/>
                                <w:color w:val="000000" w:themeColor="text1"/>
                                <w:sz w:val="80"/>
                                <w:szCs w:val="80"/>
                              </w:rPr>
                              <w:t>Center-Based Provider</w:t>
                            </w:r>
                            <w:bookmarkStart w:name="_GoBack" w:id="1"/>
                            <w:bookmarkEnd w:id="1"/>
                          </w:p>
                          <w:p w:rsidR="004B0147" w:rsidP="00C05269" w:rsidRDefault="004B0147" w14:paraId="714FF7F6" w14:textId="77777777">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468pt;height:179.2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00b0f0" strokeweight="1.5pt" arcsize="10923f" w14:anchorId="3BFE7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">
                <v:stroke joinstyle="miter"/>
                <v:textbox>
                  <w:txbxContent>
                    <w:p w:rsidRPr="00C70C95" w:rsidR="004B0147" w:rsidP="00C05269" w:rsidRDefault="004B0147" w14:paraId="5250656D" w14:textId="49F97EF2">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 xml:space="preserve">COVID-19 Follow-up </w:t>
                      </w:r>
                      <w:r w:rsidRPr="00C05269">
                        <w:rPr>
                          <w:rFonts w:asciiTheme="minorHAnsi" w:hAnsiTheme="minorHAnsi" w:cstheme="minorHAnsi"/>
                          <w:i/>
                          <w:color w:val="000000" w:themeColor="text1"/>
                          <w:sz w:val="80"/>
                          <w:szCs w:val="80"/>
                        </w:rPr>
                        <w:t>Center-Based Provider</w:t>
                      </w:r>
                      <w:bookmarkStart w:name="_GoBack" w:id="2"/>
                      <w:bookmarkEnd w:id="2"/>
                    </w:p>
                    <w:p w:rsidR="004B0147" w:rsidP="00C05269" w:rsidRDefault="004B0147" w14:paraId="714FF7F6" w14:textId="77777777">
                      <w:pPr>
                        <w:spacing w:after="0"/>
                        <w:jc w:val="center"/>
                      </w:pPr>
                    </w:p>
                  </w:txbxContent>
                </v:textbox>
                <w10:anchorlock/>
              </v:roundrect>
            </w:pict>
          </mc:Fallback>
        </mc:AlternateContent>
      </w:r>
    </w:p>
    <w:p w:rsidR="00266F4E" w:rsidRDefault="00503B48" w14:paraId="4C86FD5B" w14:textId="409752F8">
      <w:pPr>
        <w:spacing w:after="0" w:line="240" w:lineRule="auto"/>
        <w:rPr>
          <w:rFonts w:ascii="Times New Roman" w:hAnsi="Times New Roman"/>
          <w:color w:val="000000"/>
          <w:sz w:val="24"/>
        </w:rPr>
      </w:pPr>
      <w:r>
        <w:rPr>
          <w:rFonts w:ascii="Times New Roman" w:hAnsi="Times New Roman"/>
          <w:color w:val="000000"/>
          <w:sz w:val="24"/>
        </w:rPr>
        <w:br w:type="page"/>
      </w:r>
    </w:p>
    <w:p w:rsidR="008164AB" w:rsidP="008164AB" w:rsidRDefault="008164AB" w14:paraId="27F2A621" w14:textId="366FE423">
      <w:pPr>
        <w:pStyle w:val="TOCHeading"/>
        <w:rPr>
          <w:snapToGrid w:val="0"/>
          <w:sz w:val="22"/>
          <w:szCs w:val="24"/>
          <w:lang w:val="en-US" w:eastAsia="es-ES"/>
        </w:rPr>
      </w:pPr>
      <w:r>
        <w:rPr>
          <w:snapToGrid w:val="0"/>
          <w:sz w:val="22"/>
          <w:szCs w:val="24"/>
          <w:lang w:val="en-US" w:eastAsia="es-ES"/>
        </w:rPr>
        <w:lastRenderedPageBreak/>
        <w:t>Outline for NSECE COVID-19 Follow-up Center-based Provider Questionnaire</w:t>
      </w:r>
    </w:p>
    <w:p w:rsidR="00002A9F" w:rsidP="00002A9F" w:rsidRDefault="00002A9F" w14:paraId="3648C9BB" w14:textId="77777777">
      <w:pPr>
        <w:spacing w:line="360" w:lineRule="auto"/>
        <w:rPr>
          <w:rFonts w:asciiTheme="minorHAnsi" w:hAnsiTheme="minorHAnsi" w:cstheme="minorHAnsi"/>
          <w:sz w:val="24"/>
        </w:rPr>
      </w:pPr>
    </w:p>
    <w:p w:rsidRPr="004F634A" w:rsidR="00002A9F" w:rsidP="00002A9F" w:rsidRDefault="00002A9F" w14:paraId="782CB6FE" w14:textId="77777777">
      <w:pPr>
        <w:spacing w:line="360" w:lineRule="auto"/>
        <w:rPr>
          <w:rFonts w:cstheme="minorHAnsi"/>
          <w:sz w:val="24"/>
        </w:rPr>
      </w:pPr>
      <w:r w:rsidRPr="004F634A">
        <w:rPr>
          <w:rFonts w:cstheme="minorHAnsi"/>
          <w:sz w:val="24"/>
        </w:rPr>
        <w:t xml:space="preserve">We propose to re-interview approximately 6,000 </w:t>
      </w:r>
      <w:proofErr w:type="gramStart"/>
      <w:r w:rsidRPr="004F634A">
        <w:rPr>
          <w:rFonts w:cstheme="minorHAnsi"/>
          <w:sz w:val="24"/>
        </w:rPr>
        <w:t>center-based</w:t>
      </w:r>
      <w:proofErr w:type="gramEnd"/>
      <w:r w:rsidRPr="004F634A">
        <w:rPr>
          <w:rFonts w:cstheme="minorHAnsi"/>
          <w:sz w:val="24"/>
        </w:rPr>
        <w:t xml:space="preserve"> ECE providers who participated in the 2019 NSECE and are not associated with a public school district.  Providers approached for re-interview may still be providing ECE at the originally sampled address, temporarily closed, or permanently closed.  Research questions are listed below.  We would administer the same questionnaire in Fall 2020 and Spring 2021.</w:t>
      </w:r>
    </w:p>
    <w:tbl>
      <w:tblPr>
        <w:tblStyle w:val="TableGrid"/>
        <w:tblW w:w="10615" w:type="dxa"/>
        <w:tblLook w:val="04A0" w:firstRow="1" w:lastRow="0" w:firstColumn="1" w:lastColumn="0" w:noHBand="0" w:noVBand="1"/>
      </w:tblPr>
      <w:tblGrid>
        <w:gridCol w:w="1558"/>
        <w:gridCol w:w="1558"/>
        <w:gridCol w:w="1558"/>
        <w:gridCol w:w="1558"/>
        <w:gridCol w:w="4383"/>
      </w:tblGrid>
      <w:tr w:rsidR="008164AB" w:rsidTr="008164AB" w14:paraId="07738478" w14:textId="77777777">
        <w:tc>
          <w:tcPr>
            <w:tcW w:w="1558" w:type="dxa"/>
          </w:tcPr>
          <w:p w:rsidRPr="00227667" w:rsidR="008164AB" w:rsidP="008164AB" w:rsidRDefault="008164AB" w14:paraId="6CA7876D" w14:textId="77777777">
            <w:pPr>
              <w:rPr>
                <w:noProof/>
              </w:rPr>
            </w:pPr>
            <w:r>
              <w:t>W1 subgroup</w:t>
            </w:r>
          </w:p>
        </w:tc>
        <w:tc>
          <w:tcPr>
            <w:tcW w:w="1558" w:type="dxa"/>
          </w:tcPr>
          <w:p w:rsidR="008164AB" w:rsidP="008164AB" w:rsidRDefault="008164AB" w14:paraId="72034B41" w14:textId="77777777">
            <w:r>
              <w:t>Closed before Feb 2020</w:t>
            </w:r>
          </w:p>
        </w:tc>
        <w:tc>
          <w:tcPr>
            <w:tcW w:w="1558" w:type="dxa"/>
          </w:tcPr>
          <w:p w:rsidR="008164AB" w:rsidP="008164AB" w:rsidRDefault="008164AB" w14:paraId="036AFF5E" w14:textId="77777777">
            <w:r>
              <w:t>Provided any CB ECE since March 2020</w:t>
            </w:r>
          </w:p>
        </w:tc>
        <w:tc>
          <w:tcPr>
            <w:tcW w:w="1558" w:type="dxa"/>
          </w:tcPr>
          <w:p w:rsidR="008164AB" w:rsidP="008164AB" w:rsidRDefault="008164AB" w14:paraId="3AD36B47" w14:textId="77777777">
            <w:r>
              <w:t>Provided CB ECE last week of Oct 2020</w:t>
            </w:r>
          </w:p>
        </w:tc>
        <w:tc>
          <w:tcPr>
            <w:tcW w:w="4383" w:type="dxa"/>
            <w:vMerge w:val="restart"/>
            <w:vAlign w:val="center"/>
          </w:tcPr>
          <w:p w:rsidR="008164AB" w:rsidP="008164AB" w:rsidRDefault="008164AB" w14:paraId="5BC74A20" w14:textId="77777777">
            <w:pPr>
              <w:jc w:val="center"/>
            </w:pPr>
            <w:r>
              <w:t>Constructs List</w:t>
            </w:r>
          </w:p>
        </w:tc>
      </w:tr>
      <w:tr w:rsidR="008164AB" w:rsidTr="008164AB" w14:paraId="410D3CF7" w14:textId="77777777">
        <w:tc>
          <w:tcPr>
            <w:tcW w:w="1558" w:type="dxa"/>
            <w:tcBorders>
              <w:bottom w:val="single" w:color="auto" w:sz="12" w:space="0"/>
            </w:tcBorders>
          </w:tcPr>
          <w:p w:rsidR="008164AB" w:rsidP="008164AB" w:rsidRDefault="008164AB" w14:paraId="75ADB713" w14:textId="77777777">
            <w:r>
              <w:t>W2 subgroup</w:t>
            </w:r>
          </w:p>
        </w:tc>
        <w:tc>
          <w:tcPr>
            <w:tcW w:w="1558" w:type="dxa"/>
            <w:tcBorders>
              <w:bottom w:val="single" w:color="auto" w:sz="12" w:space="0"/>
            </w:tcBorders>
          </w:tcPr>
          <w:p w:rsidR="008164AB" w:rsidP="008164AB" w:rsidRDefault="008164AB" w14:paraId="245538AF" w14:textId="77777777">
            <w:r>
              <w:t xml:space="preserve">No CB ECE during W2 Ref Period </w:t>
            </w:r>
          </w:p>
        </w:tc>
        <w:tc>
          <w:tcPr>
            <w:tcW w:w="1558" w:type="dxa"/>
            <w:tcBorders>
              <w:bottom w:val="single" w:color="auto" w:sz="12" w:space="0"/>
            </w:tcBorders>
          </w:tcPr>
          <w:p w:rsidR="008164AB" w:rsidP="008164AB" w:rsidRDefault="008164AB" w14:paraId="746C50E3" w14:textId="77777777">
            <w:r>
              <w:t>Provided any CB ECE since W1 interview</w:t>
            </w:r>
          </w:p>
        </w:tc>
        <w:tc>
          <w:tcPr>
            <w:tcW w:w="1558" w:type="dxa"/>
            <w:tcBorders>
              <w:bottom w:val="single" w:color="auto" w:sz="12" w:space="0"/>
            </w:tcBorders>
          </w:tcPr>
          <w:p w:rsidR="008164AB" w:rsidP="008164AB" w:rsidRDefault="008164AB" w14:paraId="7A6800F5" w14:textId="77777777">
            <w:r>
              <w:t>Provided CB ECE last week of April 2021</w:t>
            </w:r>
          </w:p>
        </w:tc>
        <w:tc>
          <w:tcPr>
            <w:tcW w:w="4383" w:type="dxa"/>
            <w:vMerge/>
            <w:tcBorders>
              <w:bottom w:val="single" w:color="auto" w:sz="12" w:space="0"/>
            </w:tcBorders>
          </w:tcPr>
          <w:p w:rsidR="008164AB" w:rsidP="008164AB" w:rsidRDefault="008164AB" w14:paraId="02F9B7CF" w14:textId="77777777"/>
        </w:tc>
      </w:tr>
      <w:tr w:rsidR="008164AB" w:rsidTr="008164AB" w14:paraId="6637612C" w14:textId="77777777">
        <w:tc>
          <w:tcPr>
            <w:tcW w:w="1558" w:type="dxa"/>
            <w:tcBorders>
              <w:top w:val="single" w:color="auto" w:sz="12" w:space="0"/>
            </w:tcBorders>
          </w:tcPr>
          <w:p w:rsidR="008164AB" w:rsidP="00F44E0C" w:rsidRDefault="004768C9" w14:paraId="33E8B57D" w14:textId="023BC1F7">
            <w:pPr>
              <w:spacing w:after="0"/>
            </w:pPr>
            <w:r>
              <w:t>A</w:t>
            </w:r>
            <w:r w:rsidR="008164AB">
              <w:t xml:space="preserve"> Center Status Calendar (CAL)</w:t>
            </w:r>
          </w:p>
        </w:tc>
        <w:tc>
          <w:tcPr>
            <w:tcW w:w="1558" w:type="dxa"/>
            <w:tcBorders>
              <w:top w:val="single" w:color="auto" w:sz="12" w:space="0"/>
            </w:tcBorders>
          </w:tcPr>
          <w:p w:rsidR="008164AB" w:rsidP="00F44E0C" w:rsidRDefault="008164AB" w14:paraId="01873A28" w14:textId="77777777">
            <w:pPr>
              <w:spacing w:after="0"/>
            </w:pPr>
            <w:r>
              <w:t>X</w:t>
            </w:r>
          </w:p>
        </w:tc>
        <w:tc>
          <w:tcPr>
            <w:tcW w:w="1558" w:type="dxa"/>
            <w:tcBorders>
              <w:top w:val="single" w:color="auto" w:sz="12" w:space="0"/>
            </w:tcBorders>
          </w:tcPr>
          <w:p w:rsidR="008164AB" w:rsidP="00F44E0C" w:rsidRDefault="008164AB" w14:paraId="3BCEB76B" w14:textId="77777777">
            <w:pPr>
              <w:spacing w:after="0"/>
            </w:pPr>
            <w:r>
              <w:t>X</w:t>
            </w:r>
          </w:p>
        </w:tc>
        <w:tc>
          <w:tcPr>
            <w:tcW w:w="1558" w:type="dxa"/>
            <w:tcBorders>
              <w:top w:val="single" w:color="auto" w:sz="12" w:space="0"/>
            </w:tcBorders>
          </w:tcPr>
          <w:p w:rsidR="008164AB" w:rsidP="00F44E0C" w:rsidRDefault="008164AB" w14:paraId="045F6821" w14:textId="77777777">
            <w:pPr>
              <w:spacing w:after="0"/>
            </w:pPr>
            <w:r>
              <w:t>X</w:t>
            </w:r>
          </w:p>
        </w:tc>
        <w:tc>
          <w:tcPr>
            <w:tcW w:w="4383" w:type="dxa"/>
            <w:tcBorders>
              <w:top w:val="single" w:color="auto" w:sz="12" w:space="0"/>
            </w:tcBorders>
          </w:tcPr>
          <w:p w:rsidR="008164AB" w:rsidP="00F44E0C" w:rsidRDefault="008164AB" w14:paraId="5B2A7A47" w14:textId="77777777">
            <w:pPr>
              <w:spacing w:after="0" w:line="240" w:lineRule="auto"/>
            </w:pPr>
            <w:r>
              <w:t>Status in Feb 2020</w:t>
            </w:r>
          </w:p>
          <w:p w:rsidR="008164AB" w:rsidP="00F44E0C" w:rsidRDefault="008164AB" w14:paraId="07A1C9CB" w14:textId="77777777">
            <w:pPr>
              <w:spacing w:after="0" w:line="240" w:lineRule="auto"/>
            </w:pPr>
            <w:r>
              <w:t>CB closures and openings</w:t>
            </w:r>
          </w:p>
          <w:p w:rsidR="008164AB" w:rsidP="00F44E0C" w:rsidRDefault="008164AB" w14:paraId="64C7159C" w14:textId="77777777">
            <w:pPr>
              <w:spacing w:after="0" w:line="240" w:lineRule="auto"/>
            </w:pPr>
            <w:r>
              <w:t>Closures (dates, reason, revenues during closure, staff laid off/retained, staff health insurance offered)</w:t>
            </w:r>
          </w:p>
          <w:p w:rsidR="008164AB" w:rsidP="00F44E0C" w:rsidRDefault="008164AB" w14:paraId="4494E999" w14:textId="77777777">
            <w:pPr>
              <w:spacing w:after="0" w:line="240" w:lineRule="auto"/>
            </w:pPr>
            <w:r>
              <w:t xml:space="preserve">Open spells (dates, restrictions, special status, whom served, tot </w:t>
            </w:r>
            <w:proofErr w:type="spellStart"/>
            <w:r>
              <w:t>enr</w:t>
            </w:r>
            <w:proofErr w:type="spellEnd"/>
            <w:r>
              <w:t>, # staff, reason)</w:t>
            </w:r>
          </w:p>
          <w:p w:rsidR="008164AB" w:rsidP="00F44E0C" w:rsidRDefault="008164AB" w14:paraId="1FD269F3" w14:textId="77777777">
            <w:pPr>
              <w:spacing w:after="0" w:line="240" w:lineRule="auto"/>
            </w:pPr>
            <w:r>
              <w:t>Expected duration of current closure</w:t>
            </w:r>
          </w:p>
        </w:tc>
      </w:tr>
      <w:tr w:rsidR="008164AB" w:rsidTr="008164AB" w14:paraId="1B3318DB" w14:textId="77777777">
        <w:tc>
          <w:tcPr>
            <w:tcW w:w="1558" w:type="dxa"/>
          </w:tcPr>
          <w:p w:rsidR="008164AB" w:rsidP="00F44E0C" w:rsidRDefault="004768C9" w14:paraId="7597C347" w14:textId="38882005">
            <w:pPr>
              <w:spacing w:after="0"/>
            </w:pPr>
            <w:r>
              <w:t>B</w:t>
            </w:r>
            <w:r w:rsidR="008164AB">
              <w:t xml:space="preserve"> Experience of Pandemic Assistance Programs (PAND)</w:t>
            </w:r>
          </w:p>
        </w:tc>
        <w:tc>
          <w:tcPr>
            <w:tcW w:w="1558" w:type="dxa"/>
          </w:tcPr>
          <w:p w:rsidR="008164AB" w:rsidP="00F44E0C" w:rsidRDefault="008164AB" w14:paraId="5A2B6304" w14:textId="7D8FDC5E">
            <w:pPr>
              <w:spacing w:after="0"/>
            </w:pPr>
          </w:p>
        </w:tc>
        <w:tc>
          <w:tcPr>
            <w:tcW w:w="1558" w:type="dxa"/>
          </w:tcPr>
          <w:p w:rsidR="008164AB" w:rsidP="00F44E0C" w:rsidRDefault="008164AB" w14:paraId="4D8283C4" w14:textId="77777777">
            <w:pPr>
              <w:spacing w:after="0"/>
            </w:pPr>
            <w:r>
              <w:t>X</w:t>
            </w:r>
          </w:p>
        </w:tc>
        <w:tc>
          <w:tcPr>
            <w:tcW w:w="1558" w:type="dxa"/>
          </w:tcPr>
          <w:p w:rsidR="008164AB" w:rsidP="00F44E0C" w:rsidRDefault="008164AB" w14:paraId="2305E4F3" w14:textId="77777777">
            <w:pPr>
              <w:spacing w:after="0"/>
            </w:pPr>
            <w:r>
              <w:t>X</w:t>
            </w:r>
          </w:p>
        </w:tc>
        <w:tc>
          <w:tcPr>
            <w:tcW w:w="4383" w:type="dxa"/>
          </w:tcPr>
          <w:p w:rsidR="008164AB" w:rsidP="00F44E0C" w:rsidRDefault="008164AB" w14:paraId="342D0396" w14:textId="77777777">
            <w:pPr>
              <w:spacing w:after="0" w:line="240" w:lineRule="auto"/>
            </w:pPr>
            <w:r>
              <w:t xml:space="preserve">Applications for assistance (UI, PPP, </w:t>
            </w:r>
            <w:proofErr w:type="spellStart"/>
            <w:r>
              <w:t>etc</w:t>
            </w:r>
            <w:proofErr w:type="spellEnd"/>
            <w:r>
              <w:t>)</w:t>
            </w:r>
          </w:p>
          <w:p w:rsidR="008164AB" w:rsidP="00F44E0C" w:rsidRDefault="008164AB" w14:paraId="3DEF6C02" w14:textId="77777777">
            <w:pPr>
              <w:spacing w:after="0" w:line="240" w:lineRule="auto"/>
            </w:pPr>
            <w:r>
              <w:t xml:space="preserve">Receipt of support (UI, PPP, </w:t>
            </w:r>
            <w:proofErr w:type="spellStart"/>
            <w:r>
              <w:t>etc</w:t>
            </w:r>
            <w:proofErr w:type="spellEnd"/>
            <w:r>
              <w:t xml:space="preserve">) </w:t>
            </w:r>
          </w:p>
          <w:p w:rsidR="008164AB" w:rsidP="00F44E0C" w:rsidRDefault="008164AB" w14:paraId="250F4C64" w14:textId="77777777">
            <w:pPr>
              <w:spacing w:after="0" w:line="240" w:lineRule="auto"/>
            </w:pPr>
            <w:r w:rsidRPr="00FB1ECD">
              <w:t>Sources of information valued</w:t>
            </w:r>
            <w:r>
              <w:t xml:space="preserve"> for application processes</w:t>
            </w:r>
          </w:p>
          <w:p w:rsidR="008164AB" w:rsidP="00F44E0C" w:rsidRDefault="008164AB" w14:paraId="56F24CA1" w14:textId="77777777">
            <w:pPr>
              <w:spacing w:after="0" w:line="240" w:lineRule="auto"/>
            </w:pPr>
            <w:r>
              <w:t>Sources of information valued for health and instructional protocols</w:t>
            </w:r>
          </w:p>
          <w:p w:rsidR="008164AB" w:rsidP="00F44E0C" w:rsidRDefault="008164AB" w14:paraId="28728E16" w14:textId="77777777">
            <w:pPr>
              <w:spacing w:after="0" w:line="240" w:lineRule="auto"/>
            </w:pPr>
            <w:r>
              <w:t>Applied for special licensure or status</w:t>
            </w:r>
          </w:p>
          <w:p w:rsidRPr="00FB1ECD" w:rsidR="008164AB" w:rsidP="00F44E0C" w:rsidRDefault="008164AB" w14:paraId="4DC1B46A" w14:textId="4E68C6A6">
            <w:pPr>
              <w:spacing w:after="0" w:line="240" w:lineRule="auto"/>
            </w:pPr>
          </w:p>
        </w:tc>
      </w:tr>
      <w:tr w:rsidR="008164AB" w:rsidTr="008164AB" w14:paraId="3D71BE2F" w14:textId="77777777">
        <w:tc>
          <w:tcPr>
            <w:tcW w:w="1558" w:type="dxa"/>
          </w:tcPr>
          <w:p w:rsidR="008164AB" w:rsidP="00F44E0C" w:rsidRDefault="004768C9" w14:paraId="124D54F1" w14:textId="289ED079">
            <w:pPr>
              <w:spacing w:after="0"/>
            </w:pPr>
            <w:r>
              <w:t>C</w:t>
            </w:r>
            <w:r w:rsidR="008164AB">
              <w:t xml:space="preserve"> ECE practices during ref period (PRACT)</w:t>
            </w:r>
          </w:p>
        </w:tc>
        <w:tc>
          <w:tcPr>
            <w:tcW w:w="1558" w:type="dxa"/>
          </w:tcPr>
          <w:p w:rsidR="008164AB" w:rsidP="00F44E0C" w:rsidRDefault="008164AB" w14:paraId="3BC04AB0" w14:textId="77777777">
            <w:pPr>
              <w:spacing w:after="0"/>
            </w:pPr>
          </w:p>
        </w:tc>
        <w:tc>
          <w:tcPr>
            <w:tcW w:w="1558" w:type="dxa"/>
          </w:tcPr>
          <w:p w:rsidR="008164AB" w:rsidP="00F44E0C" w:rsidRDefault="008164AB" w14:paraId="5AFE110F" w14:textId="77777777">
            <w:pPr>
              <w:spacing w:after="0"/>
            </w:pPr>
            <w:r>
              <w:t>X</w:t>
            </w:r>
          </w:p>
        </w:tc>
        <w:tc>
          <w:tcPr>
            <w:tcW w:w="1558" w:type="dxa"/>
          </w:tcPr>
          <w:p w:rsidR="008164AB" w:rsidP="00F44E0C" w:rsidRDefault="008164AB" w14:paraId="5FE16575" w14:textId="77777777">
            <w:pPr>
              <w:spacing w:after="0"/>
            </w:pPr>
            <w:r>
              <w:t>X</w:t>
            </w:r>
          </w:p>
        </w:tc>
        <w:tc>
          <w:tcPr>
            <w:tcW w:w="4383" w:type="dxa"/>
          </w:tcPr>
          <w:p w:rsidR="008164AB" w:rsidP="00F44E0C" w:rsidRDefault="008164AB" w14:paraId="64FE20C1" w14:textId="77777777">
            <w:pPr>
              <w:spacing w:after="0" w:line="240" w:lineRule="auto"/>
            </w:pPr>
            <w:r>
              <w:t>Any COVID exposure</w:t>
            </w:r>
          </w:p>
          <w:p w:rsidR="008164AB" w:rsidP="00F44E0C" w:rsidRDefault="008164AB" w14:paraId="043B717F" w14:textId="77777777">
            <w:pPr>
              <w:spacing w:after="0" w:line="240" w:lineRule="auto"/>
            </w:pPr>
            <w:r>
              <w:t>Exposure-related closures</w:t>
            </w:r>
          </w:p>
          <w:p w:rsidR="008164AB" w:rsidP="00F44E0C" w:rsidRDefault="008164AB" w14:paraId="777DBF65" w14:textId="77777777">
            <w:pPr>
              <w:spacing w:after="0" w:line="240" w:lineRule="auto"/>
            </w:pPr>
            <w:r>
              <w:t>Notifications for exposure</w:t>
            </w:r>
          </w:p>
          <w:p w:rsidR="008164AB" w:rsidP="00F44E0C" w:rsidRDefault="008164AB" w14:paraId="2E24709E" w14:textId="77777777">
            <w:pPr>
              <w:spacing w:after="0" w:line="240" w:lineRule="auto"/>
            </w:pPr>
            <w:r>
              <w:t>Any contact with children and families when closed</w:t>
            </w:r>
          </w:p>
          <w:p w:rsidR="008164AB" w:rsidP="00F44E0C" w:rsidRDefault="008164AB" w14:paraId="470118AB" w14:textId="77777777">
            <w:pPr>
              <w:spacing w:after="0" w:line="240" w:lineRule="auto"/>
            </w:pPr>
            <w:r>
              <w:t>Purpose of contact when closed</w:t>
            </w:r>
          </w:p>
          <w:p w:rsidR="008164AB" w:rsidP="00F44E0C" w:rsidRDefault="008164AB" w14:paraId="22DB3161" w14:textId="77777777">
            <w:pPr>
              <w:spacing w:after="0" w:line="240" w:lineRule="auto"/>
              <w:ind w:left="45"/>
            </w:pPr>
            <w:r>
              <w:t>Health practices – 3 time points</w:t>
            </w:r>
          </w:p>
          <w:p w:rsidR="008164AB" w:rsidP="00F44E0C" w:rsidRDefault="008164AB" w14:paraId="3BCE387C" w14:textId="77777777">
            <w:pPr>
              <w:spacing w:after="0" w:line="240" w:lineRule="auto"/>
              <w:ind w:left="45"/>
            </w:pPr>
            <w:r>
              <w:t>Social distancing – 3 time points</w:t>
            </w:r>
          </w:p>
          <w:p w:rsidR="00515F70" w:rsidP="00515F70" w:rsidRDefault="00515F70" w14:paraId="238842A7" w14:textId="1C13056F">
            <w:pPr>
              <w:spacing w:after="0" w:line="240" w:lineRule="auto"/>
            </w:pPr>
            <w:r>
              <w:t>Family preferences</w:t>
            </w:r>
          </w:p>
        </w:tc>
      </w:tr>
      <w:tr w:rsidR="008164AB" w:rsidTr="008164AB" w14:paraId="69A40616" w14:textId="77777777">
        <w:tc>
          <w:tcPr>
            <w:tcW w:w="1558" w:type="dxa"/>
          </w:tcPr>
          <w:p w:rsidR="008164AB" w:rsidP="00F44E0C" w:rsidRDefault="004768C9" w14:paraId="4F99EFC8" w14:textId="603B21F2">
            <w:pPr>
              <w:spacing w:after="0"/>
            </w:pPr>
            <w:r>
              <w:lastRenderedPageBreak/>
              <w:t>D</w:t>
            </w:r>
            <w:r w:rsidR="008164AB">
              <w:t xml:space="preserve"> ECE status during focal week (ECEST)</w:t>
            </w:r>
          </w:p>
        </w:tc>
        <w:tc>
          <w:tcPr>
            <w:tcW w:w="1558" w:type="dxa"/>
          </w:tcPr>
          <w:p w:rsidR="008164AB" w:rsidP="00F44E0C" w:rsidRDefault="008164AB" w14:paraId="5F90BC46" w14:textId="77777777">
            <w:pPr>
              <w:spacing w:after="0"/>
            </w:pPr>
          </w:p>
        </w:tc>
        <w:tc>
          <w:tcPr>
            <w:tcW w:w="1558" w:type="dxa"/>
          </w:tcPr>
          <w:p w:rsidR="008164AB" w:rsidP="00F44E0C" w:rsidRDefault="008164AB" w14:paraId="4E93A37E" w14:textId="77777777">
            <w:pPr>
              <w:spacing w:after="0"/>
            </w:pPr>
          </w:p>
        </w:tc>
        <w:tc>
          <w:tcPr>
            <w:tcW w:w="1558" w:type="dxa"/>
          </w:tcPr>
          <w:p w:rsidR="008164AB" w:rsidP="00F44E0C" w:rsidRDefault="008164AB" w14:paraId="10F3FF5A" w14:textId="77777777">
            <w:pPr>
              <w:spacing w:after="0"/>
            </w:pPr>
            <w:r>
              <w:t>X</w:t>
            </w:r>
          </w:p>
        </w:tc>
        <w:tc>
          <w:tcPr>
            <w:tcW w:w="4383" w:type="dxa"/>
          </w:tcPr>
          <w:p w:rsidR="008164AB" w:rsidP="00F44E0C" w:rsidRDefault="008164AB" w14:paraId="7B97ECB8" w14:textId="77777777">
            <w:pPr>
              <w:spacing w:after="0" w:line="240" w:lineRule="auto"/>
              <w:ind w:left="45"/>
            </w:pPr>
            <w:r>
              <w:t>Enrollment chars on ref date (race, eth, ages, conditions, non-</w:t>
            </w:r>
            <w:proofErr w:type="spellStart"/>
            <w:r>
              <w:t>Eng</w:t>
            </w:r>
            <w:proofErr w:type="spellEnd"/>
            <w:r>
              <w:t xml:space="preserve"> </w:t>
            </w:r>
            <w:proofErr w:type="spellStart"/>
            <w:r>
              <w:t>lang</w:t>
            </w:r>
            <w:proofErr w:type="spellEnd"/>
            <w:r>
              <w:t>)</w:t>
            </w:r>
          </w:p>
          <w:p w:rsidR="008164AB" w:rsidP="00F44E0C" w:rsidRDefault="008164AB" w14:paraId="0E61448F" w14:textId="77777777">
            <w:pPr>
              <w:spacing w:after="0" w:line="240" w:lineRule="auto"/>
              <w:ind w:left="45"/>
            </w:pPr>
            <w:r>
              <w:t>Staffing chars on ref date</w:t>
            </w:r>
          </w:p>
          <w:p w:rsidR="008164AB" w:rsidP="00F44E0C" w:rsidRDefault="008164AB" w14:paraId="448FE336" w14:textId="77777777">
            <w:pPr>
              <w:spacing w:after="0" w:line="240" w:lineRule="auto"/>
              <w:ind w:left="45"/>
            </w:pPr>
            <w:r>
              <w:t>Program hours of service</w:t>
            </w:r>
          </w:p>
          <w:p w:rsidR="008164AB" w:rsidP="00F44E0C" w:rsidRDefault="008164AB" w14:paraId="5F0C7079" w14:textId="77777777">
            <w:pPr>
              <w:spacing w:after="0" w:line="240" w:lineRule="auto"/>
              <w:ind w:left="45"/>
            </w:pPr>
            <w:r>
              <w:t>Any comprehensive services</w:t>
            </w:r>
          </w:p>
          <w:p w:rsidR="008164AB" w:rsidP="00F44E0C" w:rsidRDefault="008164AB" w14:paraId="7B43B456" w14:textId="77777777">
            <w:pPr>
              <w:spacing w:after="0" w:line="240" w:lineRule="auto"/>
              <w:ind w:left="45"/>
            </w:pPr>
            <w:r>
              <w:t>Access to health consultant</w:t>
            </w:r>
          </w:p>
          <w:p w:rsidR="008164AB" w:rsidP="00F44E0C" w:rsidRDefault="008164AB" w14:paraId="6F6A3409" w14:textId="77777777">
            <w:pPr>
              <w:spacing w:after="0" w:line="240" w:lineRule="auto"/>
              <w:ind w:left="45"/>
            </w:pPr>
            <w:r>
              <w:t>Revenue sources ref date</w:t>
            </w:r>
          </w:p>
          <w:p w:rsidR="00515F70" w:rsidP="00F44E0C" w:rsidRDefault="00515F70" w14:paraId="1D3C9956" w14:textId="38D32C18">
            <w:pPr>
              <w:spacing w:after="0" w:line="240" w:lineRule="auto"/>
              <w:ind w:left="45"/>
            </w:pPr>
            <w:r>
              <w:t>Facilities needs</w:t>
            </w:r>
          </w:p>
          <w:p w:rsidR="008164AB" w:rsidP="00F44E0C" w:rsidRDefault="008164AB" w14:paraId="585B3395" w14:textId="77777777">
            <w:pPr>
              <w:spacing w:after="0" w:line="240" w:lineRule="auto"/>
              <w:ind w:left="45"/>
            </w:pPr>
            <w:r>
              <w:t>Tuition relative to Feb 2020</w:t>
            </w:r>
          </w:p>
          <w:p w:rsidR="008164AB" w:rsidP="00F44E0C" w:rsidRDefault="008164AB" w14:paraId="5114D9B5" w14:textId="77777777">
            <w:pPr>
              <w:spacing w:after="0" w:line="240" w:lineRule="auto"/>
            </w:pPr>
            <w:r>
              <w:t>Expenditures on program (supplies, etc.)</w:t>
            </w:r>
          </w:p>
          <w:p w:rsidR="00002A9F" w:rsidP="00F44E0C" w:rsidRDefault="00002A9F" w14:paraId="6FD56C2E" w14:textId="206D5402">
            <w:pPr>
              <w:spacing w:after="0" w:line="240" w:lineRule="auto"/>
            </w:pPr>
          </w:p>
        </w:tc>
      </w:tr>
      <w:tr w:rsidR="008164AB" w:rsidTr="008164AB" w14:paraId="1CB80449" w14:textId="77777777">
        <w:tc>
          <w:tcPr>
            <w:tcW w:w="1558" w:type="dxa"/>
          </w:tcPr>
          <w:p w:rsidR="008164AB" w:rsidP="00F44E0C" w:rsidRDefault="004768C9" w14:paraId="548A710D" w14:textId="2026B597">
            <w:pPr>
              <w:spacing w:after="0"/>
            </w:pPr>
            <w:r>
              <w:t>E</w:t>
            </w:r>
            <w:r w:rsidR="008164AB">
              <w:t xml:space="preserve"> Current financial situation, household composition, and mental health (CURR)</w:t>
            </w:r>
          </w:p>
        </w:tc>
        <w:tc>
          <w:tcPr>
            <w:tcW w:w="1558" w:type="dxa"/>
          </w:tcPr>
          <w:p w:rsidR="008164AB" w:rsidP="00F44E0C" w:rsidRDefault="008164AB" w14:paraId="5E1FF19D" w14:textId="77777777">
            <w:pPr>
              <w:spacing w:after="0"/>
            </w:pPr>
            <w:r>
              <w:t>X</w:t>
            </w:r>
          </w:p>
        </w:tc>
        <w:tc>
          <w:tcPr>
            <w:tcW w:w="1558" w:type="dxa"/>
          </w:tcPr>
          <w:p w:rsidR="008164AB" w:rsidP="00F44E0C" w:rsidRDefault="008164AB" w14:paraId="0A84F179" w14:textId="77777777">
            <w:pPr>
              <w:spacing w:after="0"/>
            </w:pPr>
            <w:r>
              <w:t>X</w:t>
            </w:r>
          </w:p>
        </w:tc>
        <w:tc>
          <w:tcPr>
            <w:tcW w:w="1558" w:type="dxa"/>
          </w:tcPr>
          <w:p w:rsidR="008164AB" w:rsidP="00F44E0C" w:rsidRDefault="008164AB" w14:paraId="293075D7" w14:textId="77777777">
            <w:pPr>
              <w:spacing w:after="0"/>
            </w:pPr>
            <w:r>
              <w:t>X</w:t>
            </w:r>
          </w:p>
        </w:tc>
        <w:tc>
          <w:tcPr>
            <w:tcW w:w="4383" w:type="dxa"/>
          </w:tcPr>
          <w:p w:rsidR="008164AB" w:rsidP="00F44E0C" w:rsidRDefault="008164AB" w14:paraId="43258C80" w14:textId="77777777">
            <w:pPr>
              <w:spacing w:after="0" w:line="240" w:lineRule="auto"/>
            </w:pPr>
            <w:r>
              <w:t>Current situation feels temporary/permanent</w:t>
            </w:r>
          </w:p>
          <w:p w:rsidRPr="00FB1ECD" w:rsidR="008164AB" w:rsidP="00F44E0C" w:rsidRDefault="008164AB" w14:paraId="128BEAB6" w14:textId="77777777">
            <w:pPr>
              <w:spacing w:after="0" w:line="240" w:lineRule="auto"/>
            </w:pPr>
            <w:r w:rsidRPr="00FB1ECD">
              <w:t>Main challenges seen for ECE</w:t>
            </w:r>
          </w:p>
        </w:tc>
      </w:tr>
    </w:tbl>
    <w:p w:rsidR="008164AB" w:rsidRDefault="008164AB" w14:paraId="25B19344" w14:textId="189CE23A">
      <w:pPr>
        <w:spacing w:after="0" w:line="240" w:lineRule="auto"/>
        <w:rPr>
          <w:rFonts w:ascii="Times New Roman" w:hAnsi="Times New Roman"/>
          <w:color w:val="000000"/>
          <w:sz w:val="24"/>
        </w:rPr>
      </w:pPr>
      <w:r>
        <w:rPr>
          <w:rFonts w:asciiTheme="minorHAnsi" w:hAnsiTheme="minorHAnsi" w:eastAsiaTheme="majorEastAsia" w:cstheme="minorHAnsi"/>
          <w:color w:val="2E74B5" w:themeColor="accent1" w:themeShade="BF"/>
          <w:sz w:val="32"/>
          <w:szCs w:val="32"/>
        </w:rPr>
        <w:br w:type="page"/>
      </w:r>
    </w:p>
    <w:p w:rsidRPr="006E7987" w:rsidR="0009101C" w:rsidP="0009101C" w:rsidRDefault="0009101C" w14:paraId="1B286747" w14:textId="209AA5DD">
      <w:pPr>
        <w:spacing w:after="160" w:line="259" w:lineRule="auto"/>
        <w:rPr>
          <w:rFonts w:asciiTheme="minorHAnsi" w:hAnsiTheme="minorHAnsi" w:eastAsiaTheme="minorHAnsi" w:cstheme="minorHAnsi"/>
          <w:color w:val="000000"/>
          <w:szCs w:val="22"/>
        </w:rPr>
      </w:pPr>
      <w:bookmarkStart w:name="Contract" w:id="3"/>
      <w:bookmarkStart w:name="MPRRef" w:id="4"/>
      <w:bookmarkStart w:name="_Toc509534838" w:id="5"/>
      <w:bookmarkEnd w:id="3"/>
      <w:bookmarkEnd w:id="4"/>
      <w:bookmarkEnd w:id="0"/>
      <w:r w:rsidRPr="006E7987">
        <w:rPr>
          <w:rFonts w:asciiTheme="minorHAnsi" w:hAnsiTheme="minorHAnsi" w:eastAsiaTheme="minorHAnsi" w:cstheme="minorHAnsi"/>
          <w:color w:val="000000"/>
          <w:szCs w:val="22"/>
        </w:rPr>
        <w:t>You should have received a personal identification number (PIN) and a password by mail or e-mail. Please enter them in the fields below, and then click the "Continue" button.           </w:t>
      </w:r>
    </w:p>
    <w:p w:rsidRPr="006E7987" w:rsidR="0009101C" w:rsidP="00F44E0C" w:rsidRDefault="0009101C" w14:paraId="780ED825" w14:textId="67CCC45C">
      <w:pPr>
        <w:spacing w:after="160" w:line="259" w:lineRule="auto"/>
        <w:ind w:firstLine="720"/>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PIN:</w:t>
      </w:r>
    </w:p>
    <w:p w:rsidRPr="006E7987" w:rsidR="0009101C" w:rsidP="0009101C" w:rsidRDefault="0009101C" w14:paraId="6C86FCF9" w14:textId="77777777">
      <w:pPr>
        <w:spacing w:after="160" w:line="259" w:lineRule="auto"/>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               Password:</w:t>
      </w:r>
    </w:p>
    <w:p w:rsidRPr="006E7987" w:rsidR="00702EF0" w:rsidP="00702EF0" w:rsidRDefault="00702EF0" w14:paraId="03A7E06E" w14:textId="77777777">
      <w:pPr>
        <w:snapToGrid w:val="0"/>
        <w:spacing w:before="40" w:after="180" w:line="240" w:lineRule="auto"/>
        <w:rPr>
          <w:rFonts w:asciiTheme="minorHAnsi" w:hAnsiTheme="minorHAnsi" w:eastAsiaTheme="minorHAnsi" w:cstheme="minorHAnsi"/>
          <w:color w:val="000000"/>
          <w:szCs w:val="22"/>
        </w:rPr>
      </w:pPr>
      <w:r w:rsidRPr="006E7987">
        <w:rPr>
          <w:rFonts w:asciiTheme="minorHAnsi" w:hAnsiTheme="minorHAnsi" w:eastAsiaTheme="minorHAnsi" w:cstheme="minorHAnsi"/>
          <w:color w:val="000000"/>
          <w:szCs w:val="22"/>
        </w:rPr>
        <w:t xml:space="preserve">If you have any questions or would prefer to answer these by phone, please call 1-800-487-4609. </w:t>
      </w:r>
    </w:p>
    <w:p w:rsidRPr="006E7987" w:rsidR="0009101C" w:rsidP="0009101C" w:rsidRDefault="0009101C" w14:paraId="11A3CE47" w14:textId="77777777">
      <w:pPr>
        <w:spacing w:after="160" w:line="259" w:lineRule="auto"/>
        <w:rPr>
          <w:rFonts w:asciiTheme="minorHAnsi" w:hAnsiTheme="minorHAnsi" w:eastAsiaTheme="minorHAnsi" w:cstheme="minorHAnsi"/>
          <w:color w:val="000000"/>
          <w:szCs w:val="22"/>
        </w:rPr>
      </w:pPr>
    </w:p>
    <w:p w:rsidRPr="006E7987" w:rsidR="009023EB" w:rsidP="009023EB" w:rsidRDefault="009023EB" w14:paraId="355E9659" w14:textId="626736C4">
      <w:pPr>
        <w:keepNext/>
        <w:keepLines/>
        <w:spacing w:before="240" w:after="0"/>
        <w:outlineLvl w:val="0"/>
        <w:rPr>
          <w:rFonts w:asciiTheme="minorHAnsi" w:hAnsiTheme="minorHAnsi" w:eastAsiaTheme="majorEastAsia" w:cstheme="minorHAnsi"/>
          <w:color w:val="2E74B5" w:themeColor="accent1" w:themeShade="BF"/>
          <w:sz w:val="32"/>
          <w:szCs w:val="32"/>
        </w:rPr>
      </w:pPr>
      <w:bookmarkStart w:name="_Toc25073390" w:id="6"/>
      <w:bookmarkStart w:name="_Toc45799382" w:id="7"/>
      <w:r w:rsidRPr="006E7987">
        <w:rPr>
          <w:rFonts w:asciiTheme="minorHAnsi" w:hAnsiTheme="minorHAnsi" w:eastAsiaTheme="majorEastAsia" w:cstheme="minorHAnsi"/>
          <w:color w:val="2E74B5" w:themeColor="accent1" w:themeShade="BF"/>
          <w:sz w:val="32"/>
          <w:szCs w:val="32"/>
        </w:rPr>
        <w:t>Center-based Provider Questionnaire</w:t>
      </w:r>
      <w:bookmarkEnd w:id="5"/>
      <w:bookmarkEnd w:id="6"/>
      <w:bookmarkEnd w:id="7"/>
      <w:r w:rsidRPr="006E7987">
        <w:rPr>
          <w:rFonts w:asciiTheme="minorHAnsi" w:hAnsiTheme="minorHAnsi" w:eastAsiaTheme="majorEastAsia" w:cstheme="minorHAnsi"/>
          <w:color w:val="2E74B5" w:themeColor="accent1" w:themeShade="BF"/>
          <w:sz w:val="32"/>
          <w:szCs w:val="32"/>
        </w:rPr>
        <w:t xml:space="preserve"> </w:t>
      </w:r>
    </w:p>
    <w:p w:rsidRPr="006E7987" w:rsidR="009023EB" w:rsidP="00FE5858" w:rsidRDefault="009023EB" w14:paraId="19E9B201" w14:textId="77777777">
      <w:pPr>
        <w:spacing w:line="240" w:lineRule="auto"/>
        <w:contextualSpacing/>
        <w:rPr>
          <w:rFonts w:asciiTheme="minorHAnsi" w:hAnsiTheme="minorHAnsi" w:cstheme="minorHAnsi"/>
          <w:sz w:val="24"/>
        </w:rPr>
      </w:pPr>
    </w:p>
    <w:p w:rsidRPr="006E7987" w:rsidR="00FE5858" w:rsidP="00FE5858" w:rsidRDefault="00FE5858" w14:paraId="26085AF7" w14:textId="77C38EBD">
      <w:pPr>
        <w:spacing w:line="240" w:lineRule="auto"/>
        <w:contextualSpacing/>
        <w:rPr>
          <w:rFonts w:asciiTheme="minorHAnsi" w:hAnsiTheme="minorHAnsi" w:cstheme="minorHAnsi"/>
          <w:szCs w:val="22"/>
        </w:rPr>
      </w:pPr>
      <w:r w:rsidRPr="006E7987">
        <w:rPr>
          <w:rFonts w:asciiTheme="minorHAnsi" w:hAnsiTheme="minorHAnsi" w:cstheme="minorHAnsi"/>
          <w:szCs w:val="22"/>
        </w:rPr>
        <w:t>Thank you for taking part in this study</w:t>
      </w:r>
      <w:r w:rsidRPr="006E7987" w:rsidR="00827257">
        <w:rPr>
          <w:rFonts w:asciiTheme="minorHAnsi" w:hAnsiTheme="minorHAnsi" w:cstheme="minorHAnsi"/>
          <w:szCs w:val="22"/>
        </w:rPr>
        <w:t>,</w:t>
      </w:r>
      <w:r w:rsidRPr="006E7987">
        <w:rPr>
          <w:rFonts w:asciiTheme="minorHAnsi" w:hAnsiTheme="minorHAnsi" w:cstheme="minorHAnsi"/>
          <w:szCs w:val="22"/>
        </w:rPr>
        <w:t xml:space="preserve"> which is about the </w:t>
      </w:r>
      <w:r w:rsidR="00266F4E">
        <w:rPr>
          <w:rFonts w:asciiTheme="minorHAnsi" w:hAnsiTheme="minorHAnsi" w:cstheme="minorHAnsi"/>
          <w:szCs w:val="22"/>
        </w:rPr>
        <w:t xml:space="preserve">impact of the COVID-19 pandemic on </w:t>
      </w:r>
      <w:r w:rsidRPr="006E7987">
        <w:rPr>
          <w:rFonts w:asciiTheme="minorHAnsi" w:hAnsiTheme="minorHAnsi" w:cstheme="minorHAnsi"/>
          <w:szCs w:val="22"/>
        </w:rPr>
        <w:t xml:space="preserve">early care and education programs </w:t>
      </w:r>
      <w:r w:rsidR="00266F4E">
        <w:rPr>
          <w:rFonts w:asciiTheme="minorHAnsi" w:hAnsiTheme="minorHAnsi" w:cstheme="minorHAnsi"/>
          <w:szCs w:val="22"/>
        </w:rPr>
        <w:t xml:space="preserve">that were available </w:t>
      </w:r>
      <w:r w:rsidR="00002A9F">
        <w:rPr>
          <w:rFonts w:asciiTheme="minorHAnsi" w:hAnsiTheme="minorHAnsi" w:cstheme="minorHAnsi"/>
          <w:szCs w:val="22"/>
        </w:rPr>
        <w:t xml:space="preserve">in 2019 </w:t>
      </w:r>
      <w:r w:rsidR="00266F4E">
        <w:rPr>
          <w:rFonts w:asciiTheme="minorHAnsi" w:hAnsiTheme="minorHAnsi" w:cstheme="minorHAnsi"/>
          <w:szCs w:val="22"/>
        </w:rPr>
        <w:t>f</w:t>
      </w:r>
      <w:r w:rsidRPr="006E7987">
        <w:rPr>
          <w:rFonts w:asciiTheme="minorHAnsi" w:hAnsiTheme="minorHAnsi" w:cstheme="minorHAnsi"/>
          <w:szCs w:val="22"/>
        </w:rPr>
        <w:t>or children under age 1</w:t>
      </w:r>
      <w:r w:rsidR="00002A9F">
        <w:rPr>
          <w:rFonts w:asciiTheme="minorHAnsi" w:hAnsiTheme="minorHAnsi" w:cstheme="minorHAnsi"/>
          <w:szCs w:val="22"/>
        </w:rPr>
        <w:t>3</w:t>
      </w:r>
      <w:r w:rsidRPr="006E7987">
        <w:rPr>
          <w:rFonts w:asciiTheme="minorHAnsi" w:hAnsiTheme="minorHAnsi" w:cstheme="minorHAnsi"/>
          <w:szCs w:val="22"/>
        </w:rPr>
        <w:t xml:space="preserve">.  It is funded by the U.S. Department of Health and Human Services and conducted by NORC at the University of Chicago. Your participation in this study will help the government at all levels better understand and support the </w:t>
      </w:r>
      <w:proofErr w:type="gramStart"/>
      <w:r w:rsidRPr="006E7987">
        <w:rPr>
          <w:rFonts w:asciiTheme="minorHAnsi" w:hAnsiTheme="minorHAnsi" w:cstheme="minorHAnsi"/>
          <w:szCs w:val="22"/>
        </w:rPr>
        <w:t>child care</w:t>
      </w:r>
      <w:proofErr w:type="gramEnd"/>
      <w:r w:rsidRPr="006E7987">
        <w:rPr>
          <w:rFonts w:asciiTheme="minorHAnsi" w:hAnsiTheme="minorHAnsi" w:cstheme="minorHAnsi"/>
          <w:szCs w:val="22"/>
        </w:rPr>
        <w:t xml:space="preserve"> and early education services that are most needed in your area.  </w:t>
      </w:r>
    </w:p>
    <w:p w:rsidRPr="006E7987" w:rsidR="00FE5858" w:rsidP="00FE5858" w:rsidRDefault="00FE5858" w14:paraId="29966B02" w14:textId="77777777">
      <w:pPr>
        <w:spacing w:line="240" w:lineRule="auto"/>
        <w:contextualSpacing/>
        <w:rPr>
          <w:rFonts w:asciiTheme="minorHAnsi" w:hAnsiTheme="minorHAnsi" w:cstheme="minorHAnsi"/>
          <w:szCs w:val="22"/>
        </w:rPr>
      </w:pPr>
    </w:p>
    <w:p w:rsidRPr="006E7987" w:rsidR="00FE5858" w:rsidP="00FE5858" w:rsidRDefault="00FE5858" w14:paraId="0A93E4D3" w14:textId="7992A2FD">
      <w:pPr>
        <w:spacing w:line="240" w:lineRule="auto"/>
        <w:contextualSpacing/>
        <w:rPr>
          <w:rFonts w:asciiTheme="minorHAnsi" w:hAnsiTheme="minorHAnsi" w:cstheme="minorHAnsi"/>
          <w:szCs w:val="22"/>
        </w:rPr>
      </w:pPr>
      <w:r w:rsidRPr="006E7987">
        <w:rPr>
          <w:rFonts w:asciiTheme="minorHAnsi" w:hAnsiTheme="minorHAnsi" w:cstheme="minorHAnsi"/>
          <w:szCs w:val="22"/>
        </w:rPr>
        <w:t xml:space="preserve">This interview takes about </w:t>
      </w:r>
      <w:r w:rsidRPr="006E7987" w:rsidR="008008D6">
        <w:rPr>
          <w:rFonts w:asciiTheme="minorHAnsi" w:hAnsiTheme="minorHAnsi" w:cstheme="minorHAnsi"/>
          <w:szCs w:val="22"/>
        </w:rPr>
        <w:t xml:space="preserve">20 </w:t>
      </w:r>
      <w:r w:rsidRPr="006E7987">
        <w:rPr>
          <w:rFonts w:asciiTheme="minorHAnsi" w:hAnsiTheme="minorHAnsi" w:cstheme="minorHAnsi"/>
          <w:szCs w:val="22"/>
        </w:rPr>
        <w:t>minutes, and your participation is voluntary. You may choose not to answer any questions you don’t wish to answer or end the interview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w:t>
      </w:r>
      <w:r w:rsidRPr="006E7987" w:rsidR="00827257">
        <w:rPr>
          <w:rFonts w:asciiTheme="minorHAnsi" w:hAnsiTheme="minorHAnsi" w:cstheme="minorHAnsi"/>
          <w:szCs w:val="22"/>
        </w:rPr>
        <w:t>,</w:t>
      </w:r>
      <w:r w:rsidRPr="006E7987">
        <w:rPr>
          <w:rFonts w:asciiTheme="minorHAnsi" w:hAnsiTheme="minorHAnsi" w:cstheme="minorHAnsi"/>
          <w:szCs w:val="22"/>
        </w:rPr>
        <w:t xml:space="preserve">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6E7987" w:rsidR="00FE5858" w:rsidP="00FE5858" w:rsidRDefault="00FE5858" w14:paraId="66BE35DC" w14:textId="77777777">
      <w:pPr>
        <w:spacing w:line="240" w:lineRule="auto"/>
        <w:contextualSpacing/>
        <w:rPr>
          <w:rFonts w:asciiTheme="minorHAnsi" w:hAnsiTheme="minorHAnsi" w:cstheme="minorHAnsi"/>
          <w:szCs w:val="22"/>
        </w:rPr>
      </w:pPr>
    </w:p>
    <w:p w:rsidRPr="006E7987" w:rsidR="00FE5858" w:rsidP="00FE5858" w:rsidRDefault="00FE5858" w14:paraId="2A253681" w14:textId="4BFE9A25">
      <w:pPr>
        <w:spacing w:line="240" w:lineRule="auto"/>
        <w:contextualSpacing/>
        <w:rPr>
          <w:rFonts w:asciiTheme="minorHAnsi" w:hAnsiTheme="minorHAnsi" w:cstheme="minorHAnsi"/>
          <w:szCs w:val="22"/>
        </w:rPr>
      </w:pPr>
      <w:r w:rsidRPr="006E7987">
        <w:rPr>
          <w:rFonts w:asciiTheme="minorHAnsi" w:hAnsiTheme="minorHAnsi" w:cstheme="minorHAnsi"/>
          <w:szCs w:val="22"/>
        </w:rPr>
        <w:t>Data collected for this study will be used for statistical purposes only, so that no individuals or organizations can be identified directly or indirectly in research findings. Identifiers such as your name, your organization’s name</w:t>
      </w:r>
      <w:r w:rsidRPr="006E7987" w:rsidR="00827257">
        <w:rPr>
          <w:rFonts w:asciiTheme="minorHAnsi" w:hAnsiTheme="minorHAnsi" w:cstheme="minorHAnsi"/>
          <w:szCs w:val="22"/>
        </w:rPr>
        <w:t>,</w:t>
      </w:r>
      <w:r w:rsidRPr="006E7987">
        <w:rPr>
          <w:rFonts w:asciiTheme="minorHAnsi" w:hAnsiTheme="minorHAnsi" w:cstheme="minorHAnsi"/>
          <w:szCs w:val="22"/>
        </w:rPr>
        <w:t xml:space="preserve"> or addresses will be considered private and can only be accessed for the study’s research purposes by authorized personnel associated with this study.</w:t>
      </w:r>
    </w:p>
    <w:p w:rsidRPr="006E7987" w:rsidR="00FE5858" w:rsidP="00FE5858" w:rsidRDefault="00FE5858" w14:paraId="33983F02" w14:textId="77777777">
      <w:pPr>
        <w:spacing w:line="240" w:lineRule="auto"/>
        <w:contextualSpacing/>
        <w:rPr>
          <w:rFonts w:asciiTheme="minorHAnsi" w:hAnsiTheme="minorHAnsi" w:cstheme="minorHAnsi"/>
          <w:szCs w:val="22"/>
        </w:rPr>
      </w:pPr>
    </w:p>
    <w:p w:rsidRPr="006E7987" w:rsidR="00FE5858" w:rsidP="00FE5858" w:rsidRDefault="00FE5858" w14:paraId="70A8B6D2" w14:textId="095DE87F">
      <w:pPr>
        <w:spacing w:line="240" w:lineRule="auto"/>
        <w:contextualSpacing/>
        <w:rPr>
          <w:rFonts w:asciiTheme="minorHAnsi" w:hAnsiTheme="minorHAnsi" w:cstheme="minorHAnsi"/>
          <w:szCs w:val="22"/>
        </w:rPr>
      </w:pPr>
      <w:r w:rsidRPr="006E7987">
        <w:rPr>
          <w:rFonts w:asciiTheme="minorHAnsi" w:hAnsiTheme="minorHAnsi" w:cstheme="minorHAnsi"/>
          <w:noProof/>
          <w:szCs w:val="22"/>
        </w:rPr>
        <mc:AlternateContent>
          <mc:Choice Requires="wps">
            <w:drawing>
              <wp:inline distT="0" distB="0" distL="0" distR="0" wp14:anchorId="72ACF3A6" wp14:editId="7B8BD673">
                <wp:extent cx="6076950" cy="98107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981075"/>
                        </a:xfrm>
                        <a:prstGeom prst="rect">
                          <a:avLst/>
                        </a:prstGeom>
                        <a:solidFill>
                          <a:srgbClr val="FFFFFF"/>
                        </a:solidFill>
                        <a:ln w="9525">
                          <a:solidFill>
                            <a:srgbClr val="000000"/>
                          </a:solidFill>
                          <a:miter lim="800000"/>
                          <a:headEnd/>
                          <a:tailEnd/>
                        </a:ln>
                      </wps:spPr>
                      <wps:txbx>
                        <w:txbxContent>
                          <w:p w:rsidRPr="00D951AD" w:rsidR="004B0147" w:rsidP="00FE5858" w:rsidRDefault="004B0147" w14:paraId="72B5F7F4" w14:textId="51A8A5F9">
                            <w:pPr>
                              <w:rPr>
                                <w:rFonts w:asciiTheme="minorHAnsi" w:hAnsiTheme="minorHAnsi" w:cstheme="minorHAnsi"/>
                                <w:sz w:val="20"/>
                                <w:szCs w:val="22"/>
                              </w:rPr>
                            </w:pPr>
                            <w:r w:rsidRPr="00D951AD">
                              <w:rPr>
                                <w:rFonts w:asciiTheme="minorHAnsi" w:hAnsiTheme="minorHAnsi" w:cstheme="minorHAnsi"/>
                                <w:sz w:val="2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8008D6">
                              <w:rPr>
                                <w:rFonts w:asciiTheme="minorHAnsi" w:hAnsiTheme="minorHAnsi" w:cstheme="minorHAnsi"/>
                                <w:sz w:val="20"/>
                                <w:szCs w:val="22"/>
                              </w:rPr>
                              <w:t>xx</w:t>
                            </w:r>
                            <w:r>
                              <w:rPr>
                                <w:rFonts w:asciiTheme="minorHAnsi" w:hAnsiTheme="minorHAnsi" w:cstheme="minorHAnsi"/>
                                <w:sz w:val="20"/>
                                <w:szCs w:val="22"/>
                              </w:rPr>
                              <w:t>/xx/</w:t>
                            </w:r>
                            <w:proofErr w:type="spellStart"/>
                            <w:r>
                              <w:rPr>
                                <w:rFonts w:asciiTheme="minorHAnsi" w:hAnsiTheme="minorHAnsi" w:cstheme="minorHAnsi"/>
                                <w:sz w:val="20"/>
                                <w:szCs w:val="22"/>
                              </w:rPr>
                              <w:t>xxxx</w:t>
                            </w:r>
                            <w:proofErr w:type="spellEnd"/>
                            <w:r w:rsidRPr="00D951AD">
                              <w:rPr>
                                <w:rFonts w:asciiTheme="minorHAnsi" w:hAnsiTheme="minorHAnsi" w:cstheme="minorHAnsi"/>
                                <w:sz w:val="20"/>
                                <w:szCs w:val="22"/>
                              </w:rPr>
                              <w:t xml:space="preserve">. </w:t>
                            </w:r>
                            <w:r w:rsidRPr="00D951AD">
                              <w:rPr>
                                <w:rFonts w:asciiTheme="minorHAnsi" w:hAnsiTheme="minorHAnsi" w:cstheme="minorHAnsi"/>
                                <w:iCs/>
                                <w:color w:val="000000"/>
                                <w:sz w:val="20"/>
                                <w:szCs w:val="22"/>
                              </w:rPr>
                              <w:t>Please send comments regarding the time required for this survey or any other aspect of this information collection to: NORC at the University of Chicago, 55 E Monroe St, Ste 3000, Chicago, IL, 60603, Attention: A. Rupa Datta.</w:t>
                            </w:r>
                            <w:r w:rsidRPr="00D951AD" w:rsidDel="0023683C">
                              <w:rPr>
                                <w:rFonts w:asciiTheme="minorHAnsi" w:hAnsiTheme="minorHAnsi" w:cstheme="minorHAnsi"/>
                                <w:iCs/>
                                <w:color w:val="000000"/>
                                <w:sz w:val="20"/>
                                <w:szCs w:val="22"/>
                              </w:rPr>
                              <w:t xml:space="preserve"> </w:t>
                            </w:r>
                          </w:p>
                          <w:p w:rsidR="004B0147" w:rsidP="00FE5858" w:rsidRDefault="004B0147" w14:paraId="49F64FBD" w14:textId="77777777"/>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w14:anchorId="72ACF3A6">
                <v:stroke joinstyle="miter"/>
                <v:path gradientshapeok="t" o:connecttype="rect"/>
              </v:shapetype>
              <v:shape id="Text Box 2" style="width:478.5pt;height:77.25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">
                <v:textbox>
                  <w:txbxContent>
                    <w:p w:rsidRPr="00D951AD" w:rsidR="004B0147" w:rsidP="00FE5858" w:rsidRDefault="004B0147" w14:paraId="72B5F7F4" w14:textId="51A8A5F9">
                      <w:pPr>
                        <w:rPr>
                          <w:rFonts w:asciiTheme="minorHAnsi" w:hAnsiTheme="minorHAnsi" w:cstheme="minorHAnsi"/>
                          <w:sz w:val="20"/>
                          <w:szCs w:val="22"/>
                        </w:rPr>
                      </w:pPr>
                      <w:r w:rsidRPr="00D951AD">
                        <w:rPr>
                          <w:rFonts w:asciiTheme="minorHAnsi" w:hAnsiTheme="minorHAnsi" w:cstheme="minorHAnsi"/>
                          <w:sz w:val="20"/>
                          <w:szCs w:val="22"/>
                        </w:rPr>
                        <w:t xml:space="preserve">An agency may not conduct or sponsor, and a person is not required to respond to a collection of information unless it displays a currently valid OMB control number. The OMB number for this information collection is 0970-0391 and the expiration date is </w:t>
                      </w:r>
                      <w:r w:rsidRPr="008008D6">
                        <w:rPr>
                          <w:rFonts w:asciiTheme="minorHAnsi" w:hAnsiTheme="minorHAnsi" w:cstheme="minorHAnsi"/>
                          <w:sz w:val="20"/>
                          <w:szCs w:val="22"/>
                        </w:rPr>
                        <w:t>xx</w:t>
                      </w:r>
                      <w:r>
                        <w:rPr>
                          <w:rFonts w:asciiTheme="minorHAnsi" w:hAnsiTheme="minorHAnsi" w:cstheme="minorHAnsi"/>
                          <w:sz w:val="20"/>
                          <w:szCs w:val="22"/>
                        </w:rPr>
                        <w:t>/xx/xxxx</w:t>
                      </w:r>
                      <w:r w:rsidRPr="00D951AD">
                        <w:rPr>
                          <w:rFonts w:asciiTheme="minorHAnsi" w:hAnsiTheme="minorHAnsi" w:cstheme="minorHAnsi"/>
                          <w:sz w:val="20"/>
                          <w:szCs w:val="22"/>
                        </w:rPr>
                        <w:t xml:space="preserve">. </w:t>
                      </w:r>
                      <w:r w:rsidRPr="00D951AD">
                        <w:rPr>
                          <w:rFonts w:asciiTheme="minorHAnsi" w:hAnsiTheme="minorHAnsi" w:cstheme="minorHAnsi"/>
                          <w:iCs/>
                          <w:color w:val="000000"/>
                          <w:sz w:val="20"/>
                          <w:szCs w:val="22"/>
                        </w:rPr>
                        <w:t>Please send comments regarding the time required for this survey or any other aspect of this information collection to: NORC at the University of Chicago, 55 E Monroe St, Ste 3000, Chicago, IL, 60603, Attention: A. Rupa Datta.</w:t>
                      </w:r>
                      <w:r w:rsidRPr="00D951AD" w:rsidDel="0023683C">
                        <w:rPr>
                          <w:rFonts w:asciiTheme="minorHAnsi" w:hAnsiTheme="minorHAnsi" w:cstheme="minorHAnsi"/>
                          <w:iCs/>
                          <w:color w:val="000000"/>
                          <w:sz w:val="20"/>
                          <w:szCs w:val="22"/>
                        </w:rPr>
                        <w:t xml:space="preserve"> </w:t>
                      </w:r>
                    </w:p>
                    <w:p w:rsidR="004B0147" w:rsidP="00FE5858" w:rsidRDefault="004B0147" w14:paraId="49F64FBD" w14:textId="77777777"/>
                  </w:txbxContent>
                </v:textbox>
                <w10:anchorlock/>
              </v:shape>
            </w:pict>
          </mc:Fallback>
        </mc:AlternateContent>
      </w:r>
      <w:r w:rsidRPr="006E7987">
        <w:rPr>
          <w:rFonts w:asciiTheme="minorHAnsi" w:hAnsiTheme="minorHAnsi" w:cstheme="minorHAnsi"/>
          <w:szCs w:val="22"/>
        </w:rPr>
        <w:t xml:space="preserve"> </w:t>
      </w:r>
    </w:p>
    <w:p w:rsidRPr="006E7987" w:rsidR="00FE5858" w:rsidP="00FE5858" w:rsidRDefault="00FE5858" w14:paraId="137A8CD4" w14:textId="77777777">
      <w:pPr>
        <w:spacing w:line="240" w:lineRule="auto"/>
        <w:contextualSpacing/>
        <w:rPr>
          <w:rFonts w:asciiTheme="minorHAnsi" w:hAnsiTheme="minorHAnsi" w:cstheme="minorHAnsi"/>
          <w:szCs w:val="22"/>
        </w:rPr>
      </w:pPr>
    </w:p>
    <w:p w:rsidRPr="006E7987" w:rsidR="00FE5858" w:rsidP="00FE5858" w:rsidRDefault="00FE5858" w14:paraId="5F796247" w14:textId="77777777">
      <w:pPr>
        <w:spacing w:line="240" w:lineRule="auto"/>
        <w:contextualSpacing/>
        <w:rPr>
          <w:rFonts w:asciiTheme="minorHAnsi" w:hAnsiTheme="minorHAnsi" w:cstheme="minorHAnsi"/>
          <w:szCs w:val="22"/>
        </w:rPr>
      </w:pPr>
      <w:r w:rsidRPr="006E7987">
        <w:rPr>
          <w:rFonts w:asciiTheme="minorHAnsi" w:hAnsiTheme="minorHAnsi" w:cstheme="minorHAnsi"/>
          <w:szCs w:val="22"/>
        </w:rPr>
        <w:t>You can click on the “PREVIOUS” button to go back and change your answers if needed.  Clicking “STOP” will save your responses and allow you to return to the last question you answered the next time you access the survey.</w:t>
      </w:r>
    </w:p>
    <w:p w:rsidRPr="006E7987" w:rsidR="00FE5858" w:rsidP="00162C54" w:rsidRDefault="00FE5858" w14:paraId="221705B0" w14:textId="45BBC776">
      <w:pPr>
        <w:pStyle w:val="ListParagraph"/>
        <w:numPr>
          <w:ilvl w:val="0"/>
          <w:numId w:val="23"/>
        </w:numPr>
        <w:contextualSpacing/>
        <w:rPr>
          <w:rFonts w:asciiTheme="minorHAnsi" w:hAnsiTheme="minorHAnsi" w:cstheme="minorHAnsi"/>
          <w:sz w:val="22"/>
          <w:szCs w:val="22"/>
        </w:rPr>
      </w:pPr>
      <w:r w:rsidRPr="006E7987">
        <w:rPr>
          <w:rFonts w:asciiTheme="minorHAnsi" w:hAnsiTheme="minorHAnsi" w:cstheme="minorHAnsi"/>
          <w:sz w:val="22"/>
          <w:szCs w:val="22"/>
        </w:rPr>
        <w:t>CONTINUE</w:t>
      </w:r>
    </w:p>
    <w:p w:rsidRPr="006E7987" w:rsidR="00B97847" w:rsidP="009546B2" w:rsidRDefault="00B97847" w14:paraId="15F6689A" w14:textId="77777777">
      <w:pPr>
        <w:contextualSpacing/>
        <w:rPr>
          <w:rFonts w:asciiTheme="minorHAnsi" w:hAnsiTheme="minorHAnsi" w:cstheme="minorHAnsi"/>
          <w:b/>
          <w:color w:val="000000"/>
          <w:szCs w:val="22"/>
        </w:rPr>
      </w:pPr>
    </w:p>
    <w:p w:rsidR="00734321" w:rsidRDefault="004B0147" w14:paraId="29179052" w14:textId="288CB8D4">
      <w:pPr>
        <w:spacing w:after="0" w:line="240" w:lineRule="auto"/>
        <w:rPr>
          <w:rFonts w:asciiTheme="minorHAnsi" w:hAnsiTheme="minorHAnsi" w:cstheme="minorHAnsi"/>
          <w:b/>
          <w:color w:val="000000"/>
          <w:szCs w:val="22"/>
        </w:rPr>
      </w:pPr>
      <w:r>
        <w:rPr>
          <w:rFonts w:asciiTheme="minorHAnsi" w:hAnsiTheme="minorHAnsi" w:cstheme="minorHAnsi"/>
          <w:b/>
          <w:color w:val="000000"/>
          <w:szCs w:val="22"/>
        </w:rPr>
        <w:t>/* IF THIS IS A FALL 2021 SUPPLEMENT-ONLY CASE, SKIP TO SECTION B*/</w:t>
      </w:r>
      <w:r w:rsidR="00734321">
        <w:rPr>
          <w:rFonts w:asciiTheme="minorHAnsi" w:hAnsiTheme="minorHAnsi" w:cstheme="minorHAnsi"/>
          <w:b/>
          <w:color w:val="000000"/>
          <w:szCs w:val="22"/>
        </w:rPr>
        <w:br w:type="page"/>
      </w:r>
    </w:p>
    <w:p w:rsidRPr="004F634A" w:rsidR="00F44E0C" w:rsidP="004F634A" w:rsidRDefault="0024615B" w14:paraId="700A6C29" w14:textId="3A1F1502">
      <w:pPr>
        <w:ind w:left="360"/>
        <w:rPr>
          <w:rFonts w:asciiTheme="minorHAnsi" w:hAnsiTheme="minorHAnsi" w:cstheme="minorHAnsi"/>
          <w:b/>
          <w:color w:val="000000"/>
          <w:szCs w:val="22"/>
        </w:rPr>
      </w:pPr>
      <w:r w:rsidRPr="004F634A">
        <w:rPr>
          <w:rFonts w:asciiTheme="minorHAnsi" w:hAnsiTheme="minorHAnsi" w:cstheme="minorHAnsi"/>
          <w:b/>
          <w:color w:val="000000"/>
          <w:szCs w:val="22"/>
        </w:rPr>
        <w:t xml:space="preserve">A. </w:t>
      </w:r>
      <w:r w:rsidRPr="004F634A" w:rsidR="00734321">
        <w:rPr>
          <w:rFonts w:asciiTheme="minorHAnsi" w:hAnsiTheme="minorHAnsi" w:cstheme="minorHAnsi"/>
          <w:b/>
          <w:color w:val="000000"/>
          <w:szCs w:val="22"/>
        </w:rPr>
        <w:t>Calendar</w:t>
      </w:r>
    </w:p>
    <w:p w:rsidRPr="0053736E" w:rsidR="00E67920" w:rsidP="00E67920" w:rsidRDefault="00E67920" w14:paraId="1693593E" w14:textId="77777777">
      <w:pPr>
        <w:spacing w:after="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E67920" w:rsidTr="00E67920" w14:paraId="44B62019" w14:textId="77777777">
        <w:tc>
          <w:tcPr>
            <w:tcW w:w="9550" w:type="dxa"/>
          </w:tcPr>
          <w:p w:rsidR="00E67920" w:rsidP="005653C0" w:rsidRDefault="00E67920" w14:paraId="2DD36CD0" w14:textId="0C3FA723">
            <w:pPr>
              <w:spacing w:after="0" w:line="240" w:lineRule="auto"/>
            </w:pPr>
            <w:r>
              <w:t>Status in Feb 2020</w:t>
            </w:r>
          </w:p>
          <w:p w:rsidR="00E67920" w:rsidP="005653C0" w:rsidRDefault="00E67920" w14:paraId="23023C1F" w14:textId="36A9E721">
            <w:pPr>
              <w:spacing w:after="0" w:line="240" w:lineRule="auto"/>
            </w:pPr>
            <w:r>
              <w:t>closures and openings</w:t>
            </w:r>
          </w:p>
          <w:p w:rsidR="00E67920" w:rsidP="005653C0" w:rsidRDefault="00E67920" w14:paraId="27C93736" w14:textId="77777777">
            <w:pPr>
              <w:spacing w:after="0" w:line="240" w:lineRule="auto"/>
            </w:pPr>
            <w:r>
              <w:t>Closures (dates, reason, revenues)</w:t>
            </w:r>
          </w:p>
          <w:p w:rsidRPr="00F646EC" w:rsidR="00E67920" w:rsidP="005653C0" w:rsidRDefault="00E67920" w14:paraId="6D57C873" w14:textId="77777777">
            <w:pPr>
              <w:spacing w:after="0" w:line="240" w:lineRule="auto"/>
            </w:pPr>
            <w:r w:rsidRPr="00F646EC">
              <w:t xml:space="preserve">Open spells (dates, restrictions, special status, whom served, tot </w:t>
            </w:r>
            <w:proofErr w:type="spellStart"/>
            <w:r w:rsidRPr="00F646EC">
              <w:t>enr</w:t>
            </w:r>
            <w:proofErr w:type="spellEnd"/>
            <w:r w:rsidRPr="00F646EC">
              <w:t>, reason)</w:t>
            </w:r>
          </w:p>
          <w:p w:rsidRPr="00F646EC" w:rsidR="00E67920" w:rsidP="005653C0" w:rsidRDefault="00E67920" w14:paraId="4C9E655C" w14:textId="77777777">
            <w:pPr>
              <w:spacing w:after="0" w:line="240" w:lineRule="auto"/>
            </w:pPr>
            <w:r w:rsidRPr="00F646EC">
              <w:t>Expected duration of current closure</w:t>
            </w:r>
          </w:p>
          <w:p w:rsidRPr="00F646EC" w:rsidR="00E67920" w:rsidP="005653C0" w:rsidRDefault="00E67920" w14:paraId="73A35CE0" w14:textId="77777777">
            <w:pPr>
              <w:spacing w:after="0" w:line="240" w:lineRule="auto"/>
            </w:pPr>
            <w:r w:rsidRPr="00F646EC">
              <w:t>Steps taking to re-open (if any)</w:t>
            </w:r>
          </w:p>
          <w:p w:rsidRPr="00F646EC" w:rsidR="00E67920" w:rsidP="005653C0" w:rsidRDefault="00E67920" w14:paraId="5D2EF123" w14:textId="1EF5977C">
            <w:pPr>
              <w:spacing w:after="0" w:line="240" w:lineRule="auto"/>
            </w:pPr>
            <w:r w:rsidRPr="00F646EC">
              <w:t xml:space="preserve">Confirm # weeks </w:t>
            </w:r>
            <w:r w:rsidR="00831331">
              <w:t>not serving children on-site</w:t>
            </w:r>
          </w:p>
          <w:p w:rsidR="00E67920" w:rsidP="005653C0" w:rsidRDefault="00831331" w14:paraId="6700295C" w14:textId="77777777">
            <w:pPr>
              <w:spacing w:after="0" w:line="240" w:lineRule="auto"/>
            </w:pPr>
            <w:r>
              <w:t>Number of weeks planned closure</w:t>
            </w:r>
          </w:p>
          <w:p w:rsidRPr="00F646EC" w:rsidR="00831331" w:rsidP="005653C0" w:rsidRDefault="00831331" w14:paraId="6CE5BDFA" w14:textId="4D9F6B6F">
            <w:pPr>
              <w:spacing w:after="0" w:line="240" w:lineRule="auto"/>
              <w:rPr>
                <w:i/>
                <w:noProof/>
              </w:rPr>
            </w:pPr>
            <w:r>
              <w:t>Necessary conditions to reopen</w:t>
            </w:r>
          </w:p>
        </w:tc>
      </w:tr>
    </w:tbl>
    <w:p w:rsidRPr="0053736E" w:rsidR="00991C85" w:rsidP="00E67920" w:rsidRDefault="00991C85" w14:paraId="2E1ECFFC" w14:textId="77777777">
      <w:pPr>
        <w:spacing w:after="0"/>
        <w:rPr>
          <w:i/>
          <w:noProof/>
        </w:rPr>
      </w:pPr>
    </w:p>
    <w:p w:rsidRPr="0053736E" w:rsidR="00E67920" w:rsidP="00E67920" w:rsidRDefault="00991C85" w14:paraId="2B0D026C" w14:textId="4AB4803C">
      <w:pPr>
        <w:spacing w:after="0"/>
        <w:rPr>
          <w:rFonts w:asciiTheme="minorHAnsi" w:hAnsiTheme="minorHAnsi" w:cstheme="minorHAnsi"/>
          <w:noProof/>
          <w:szCs w:val="22"/>
        </w:rPr>
      </w:pPr>
      <w:r>
        <w:rPr>
          <w:rFonts w:asciiTheme="minorHAnsi" w:hAnsiTheme="minorHAnsi" w:cstheme="minorHAnsi"/>
          <w:noProof/>
          <w:szCs w:val="22"/>
        </w:rPr>
        <w:t>A1</w:t>
      </w:r>
      <w:r w:rsidRPr="0053736E" w:rsidR="00E67920">
        <w:rPr>
          <w:rFonts w:asciiTheme="minorHAnsi" w:hAnsiTheme="minorHAnsi" w:cstheme="minorHAnsi"/>
          <w:noProof/>
          <w:szCs w:val="22"/>
        </w:rPr>
        <w:t xml:space="preserve">. In </w:t>
      </w:r>
      <w:r w:rsidR="001501EB">
        <w:rPr>
          <w:rFonts w:asciiTheme="minorHAnsi" w:hAnsiTheme="minorHAnsi" w:cstheme="minorHAnsi"/>
          <w:noProof/>
          <w:szCs w:val="22"/>
        </w:rPr>
        <w:t>February 2020</w:t>
      </w:r>
      <w:r w:rsidRPr="0053736E" w:rsidR="00E67920">
        <w:rPr>
          <w:rFonts w:asciiTheme="minorHAnsi" w:hAnsiTheme="minorHAnsi" w:cstheme="minorHAnsi"/>
          <w:noProof/>
          <w:szCs w:val="22"/>
        </w:rPr>
        <w:t xml:space="preserve">, </w:t>
      </w:r>
      <w:r w:rsidR="00E67920">
        <w:rPr>
          <w:rFonts w:asciiTheme="minorHAnsi" w:hAnsiTheme="minorHAnsi" w:cstheme="minorHAnsi"/>
          <w:noProof/>
          <w:szCs w:val="22"/>
        </w:rPr>
        <w:t>was your program providing early care and education to children under age 13</w:t>
      </w:r>
      <w:r w:rsidRPr="0053736E" w:rsidR="00E67920">
        <w:rPr>
          <w:rFonts w:asciiTheme="minorHAnsi" w:hAnsiTheme="minorHAnsi" w:cstheme="minorHAnsi"/>
          <w:noProof/>
          <w:szCs w:val="22"/>
        </w:rPr>
        <w:t>?</w:t>
      </w:r>
      <w:r w:rsidR="00E67920">
        <w:rPr>
          <w:rFonts w:asciiTheme="minorHAnsi" w:hAnsiTheme="minorHAnsi" w:cstheme="minorHAnsi"/>
          <w:noProof/>
          <w:szCs w:val="22"/>
        </w:rPr>
        <w:t xml:space="preserve">  By early care and education we mean</w:t>
      </w:r>
      <w:r w:rsidR="009B7747">
        <w:rPr>
          <w:rFonts w:asciiTheme="minorHAnsi" w:hAnsiTheme="minorHAnsi" w:cstheme="minorHAnsi"/>
          <w:noProof/>
          <w:szCs w:val="22"/>
        </w:rPr>
        <w:t xml:space="preserve"> services to children under age 13 other than regular elementary school grades kindergarten through eighth grade.</w:t>
      </w:r>
    </w:p>
    <w:p w:rsidRPr="0053736E" w:rsidR="00E67920" w:rsidP="00E67920" w:rsidRDefault="00E67920" w14:paraId="2D22BC2E" w14:textId="7441C91A">
      <w:pPr>
        <w:spacing w:after="0"/>
        <w:rPr>
          <w:rFonts w:asciiTheme="minorHAnsi" w:hAnsiTheme="minorHAnsi" w:cstheme="minorHAnsi"/>
          <w:noProof/>
          <w:szCs w:val="22"/>
        </w:rPr>
      </w:pPr>
      <w:r>
        <w:rPr>
          <w:rFonts w:asciiTheme="minorHAnsi" w:hAnsiTheme="minorHAnsi" w:cstheme="minorHAnsi"/>
          <w:noProof/>
          <w:szCs w:val="22"/>
        </w:rPr>
        <w:tab/>
        <w:t xml:space="preserve">1 Yes (SKIP to </w:t>
      </w:r>
      <w:r w:rsidR="00991C85">
        <w:rPr>
          <w:rFonts w:asciiTheme="minorHAnsi" w:hAnsiTheme="minorHAnsi" w:cstheme="minorHAnsi"/>
          <w:noProof/>
          <w:szCs w:val="22"/>
        </w:rPr>
        <w:t>A</w:t>
      </w:r>
      <w:r>
        <w:rPr>
          <w:rFonts w:asciiTheme="minorHAnsi" w:hAnsiTheme="minorHAnsi" w:cstheme="minorHAnsi"/>
          <w:noProof/>
          <w:szCs w:val="22"/>
        </w:rPr>
        <w:t>3</w:t>
      </w:r>
      <w:r w:rsidRPr="0053736E">
        <w:rPr>
          <w:rFonts w:asciiTheme="minorHAnsi" w:hAnsiTheme="minorHAnsi" w:cstheme="minorHAnsi"/>
          <w:noProof/>
          <w:szCs w:val="22"/>
        </w:rPr>
        <w:t>)</w:t>
      </w:r>
    </w:p>
    <w:p w:rsidRPr="0053736E" w:rsidR="00E67920" w:rsidP="00E67920" w:rsidRDefault="00E67920" w14:paraId="289A0D79" w14:textId="1ACCD1B3">
      <w:pPr>
        <w:spacing w:after="0"/>
        <w:rPr>
          <w:rFonts w:asciiTheme="minorHAnsi" w:hAnsiTheme="minorHAnsi" w:cstheme="minorHAnsi"/>
          <w:noProof/>
          <w:szCs w:val="22"/>
        </w:rPr>
      </w:pPr>
      <w:r>
        <w:rPr>
          <w:rFonts w:asciiTheme="minorHAnsi" w:hAnsiTheme="minorHAnsi" w:cstheme="minorHAnsi"/>
          <w:noProof/>
          <w:szCs w:val="22"/>
        </w:rPr>
        <w:tab/>
        <w:t xml:space="preserve">2 No (ASK </w:t>
      </w:r>
      <w:r w:rsidR="00991C85">
        <w:rPr>
          <w:rFonts w:asciiTheme="minorHAnsi" w:hAnsiTheme="minorHAnsi" w:cstheme="minorHAnsi"/>
          <w:noProof/>
          <w:szCs w:val="22"/>
        </w:rPr>
        <w:t>A</w:t>
      </w:r>
      <w:r>
        <w:rPr>
          <w:rFonts w:asciiTheme="minorHAnsi" w:hAnsiTheme="minorHAnsi" w:cstheme="minorHAnsi"/>
          <w:noProof/>
          <w:szCs w:val="22"/>
        </w:rPr>
        <w:t>2</w:t>
      </w:r>
      <w:r w:rsidRPr="0053736E">
        <w:rPr>
          <w:rFonts w:asciiTheme="minorHAnsi" w:hAnsiTheme="minorHAnsi" w:cstheme="minorHAnsi"/>
          <w:noProof/>
          <w:szCs w:val="22"/>
        </w:rPr>
        <w:t>)</w:t>
      </w:r>
    </w:p>
    <w:p w:rsidRPr="0053736E" w:rsidR="00E67920" w:rsidP="00E67920" w:rsidRDefault="00E67920" w14:paraId="3903AFDA" w14:textId="77777777">
      <w:pPr>
        <w:spacing w:after="0"/>
        <w:rPr>
          <w:rFonts w:asciiTheme="minorHAnsi" w:hAnsiTheme="minorHAnsi" w:cstheme="minorHAnsi"/>
          <w:noProof/>
          <w:szCs w:val="22"/>
        </w:rPr>
      </w:pPr>
    </w:p>
    <w:p w:rsidRPr="0053736E" w:rsidR="00E67920" w:rsidP="00E67920" w:rsidRDefault="00991C85" w14:paraId="4844D043" w14:textId="7C53B706">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2</w:t>
      </w:r>
      <w:r w:rsidRPr="0053736E" w:rsidR="00E67920">
        <w:rPr>
          <w:rFonts w:asciiTheme="minorHAnsi" w:hAnsiTheme="minorHAnsi" w:cstheme="minorHAnsi"/>
          <w:noProof/>
          <w:szCs w:val="22"/>
        </w:rPr>
        <w:t xml:space="preserve">.  What month and year </w:t>
      </w:r>
      <w:r w:rsidR="00E67920">
        <w:rPr>
          <w:rFonts w:asciiTheme="minorHAnsi" w:hAnsiTheme="minorHAnsi" w:cstheme="minorHAnsi"/>
          <w:noProof/>
          <w:szCs w:val="22"/>
        </w:rPr>
        <w:t>had your program last provided care to children prior to February 2020</w:t>
      </w:r>
      <w:r w:rsidRPr="0053736E" w:rsidR="00E67920">
        <w:rPr>
          <w:rFonts w:asciiTheme="minorHAnsi" w:hAnsiTheme="minorHAnsi" w:cstheme="minorHAnsi"/>
          <w:noProof/>
          <w:szCs w:val="22"/>
        </w:rPr>
        <w:t>?</w:t>
      </w:r>
    </w:p>
    <w:p w:rsidRPr="0053736E" w:rsidR="00E67920" w:rsidP="00E67920" w:rsidRDefault="00E67920" w14:paraId="142176E5" w14:textId="083D595D">
      <w:pPr>
        <w:spacing w:after="0"/>
        <w:rPr>
          <w:rFonts w:asciiTheme="minorHAnsi" w:hAnsiTheme="minorHAnsi" w:cstheme="minorHAnsi"/>
          <w:noProof/>
          <w:szCs w:val="22"/>
        </w:rPr>
      </w:pPr>
      <w:r w:rsidRPr="0053736E">
        <w:rPr>
          <w:rFonts w:asciiTheme="minorHAnsi" w:hAnsiTheme="minorHAnsi" w:cstheme="minorHAnsi"/>
          <w:noProof/>
          <w:szCs w:val="22"/>
        </w:rPr>
        <w:tab/>
        <w:t>______ Month  _____ Year</w:t>
      </w:r>
      <w:r>
        <w:rPr>
          <w:rFonts w:asciiTheme="minorHAnsi" w:hAnsiTheme="minorHAnsi" w:cstheme="minorHAnsi"/>
          <w:noProof/>
          <w:szCs w:val="22"/>
        </w:rPr>
        <w:t xml:space="preserve"> (GO TO </w:t>
      </w:r>
      <w:r w:rsidR="00991C85">
        <w:rPr>
          <w:rFonts w:asciiTheme="minorHAnsi" w:hAnsiTheme="minorHAnsi" w:cstheme="minorHAnsi"/>
          <w:noProof/>
          <w:szCs w:val="22"/>
        </w:rPr>
        <w:t>A</w:t>
      </w:r>
      <w:r>
        <w:rPr>
          <w:rFonts w:asciiTheme="minorHAnsi" w:hAnsiTheme="minorHAnsi" w:cstheme="minorHAnsi"/>
          <w:noProof/>
          <w:szCs w:val="22"/>
        </w:rPr>
        <w:t>3</w:t>
      </w:r>
      <w:r w:rsidRPr="0053736E">
        <w:rPr>
          <w:rFonts w:asciiTheme="minorHAnsi" w:hAnsiTheme="minorHAnsi" w:cstheme="minorHAnsi"/>
          <w:noProof/>
          <w:szCs w:val="22"/>
        </w:rPr>
        <w:t>)</w:t>
      </w:r>
    </w:p>
    <w:p w:rsidRPr="0053736E" w:rsidR="00E67920" w:rsidP="00E67920" w:rsidRDefault="00E67920" w14:paraId="30E45A11" w14:textId="77777777">
      <w:pPr>
        <w:spacing w:after="0"/>
        <w:rPr>
          <w:rFonts w:asciiTheme="minorHAnsi" w:hAnsiTheme="minorHAnsi" w:cstheme="minorHAnsi"/>
          <w:noProof/>
          <w:szCs w:val="22"/>
        </w:rPr>
      </w:pPr>
    </w:p>
    <w:p w:rsidRPr="0053736E" w:rsidR="00E67920" w:rsidP="00E67920" w:rsidRDefault="00991C85" w14:paraId="43601BE9" w14:textId="132924C1">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3</w:t>
      </w:r>
      <w:r w:rsidRPr="0053736E" w:rsidR="00E67920">
        <w:rPr>
          <w:rFonts w:asciiTheme="minorHAnsi" w:hAnsiTheme="minorHAnsi" w:cstheme="minorHAnsi"/>
          <w:noProof/>
          <w:szCs w:val="22"/>
        </w:rPr>
        <w:t>. What was the main reason you</w:t>
      </w:r>
      <w:r w:rsidR="00E67920">
        <w:rPr>
          <w:rFonts w:asciiTheme="minorHAnsi" w:hAnsiTheme="minorHAnsi" w:cstheme="minorHAnsi"/>
          <w:noProof/>
          <w:szCs w:val="22"/>
        </w:rPr>
        <w:t>r program</w:t>
      </w:r>
      <w:r w:rsidRPr="0053736E" w:rsidR="00E67920">
        <w:rPr>
          <w:rFonts w:asciiTheme="minorHAnsi" w:hAnsiTheme="minorHAnsi" w:cstheme="minorHAnsi"/>
          <w:noProof/>
          <w:szCs w:val="22"/>
        </w:rPr>
        <w:t xml:space="preserve"> stopped caring for </w:t>
      </w:r>
      <w:r w:rsidR="00E67920">
        <w:rPr>
          <w:rFonts w:asciiTheme="minorHAnsi" w:hAnsiTheme="minorHAnsi" w:cstheme="minorHAnsi"/>
          <w:noProof/>
          <w:szCs w:val="22"/>
        </w:rPr>
        <w:t xml:space="preserve">young </w:t>
      </w:r>
      <w:r w:rsidRPr="0053736E" w:rsidR="00E67920">
        <w:rPr>
          <w:rFonts w:asciiTheme="minorHAnsi" w:hAnsiTheme="minorHAnsi" w:cstheme="minorHAnsi"/>
          <w:noProof/>
          <w:szCs w:val="22"/>
        </w:rPr>
        <w:t>children at that time?</w:t>
      </w:r>
      <w:r>
        <w:rPr>
          <w:rFonts w:asciiTheme="minorHAnsi" w:hAnsiTheme="minorHAnsi" w:cstheme="minorHAnsi"/>
          <w:noProof/>
          <w:szCs w:val="22"/>
        </w:rPr>
        <w:t xml:space="preserve"> (CODE ONE ONLY)</w:t>
      </w:r>
    </w:p>
    <w:p w:rsidR="00991C85" w:rsidP="00991C85" w:rsidRDefault="00991C85" w14:paraId="431DCBCC" w14:textId="03CBB9C5">
      <w:pPr>
        <w:pStyle w:val="NORCTextNoIndent"/>
        <w:spacing w:after="0"/>
        <w:ind w:firstLine="720"/>
        <w:rPr>
          <w:rFonts w:asciiTheme="minorHAnsi" w:hAnsiTheme="minorHAnsi" w:cstheme="minorHAnsi"/>
          <w:sz w:val="22"/>
          <w:szCs w:val="22"/>
        </w:rPr>
      </w:pPr>
    </w:p>
    <w:p w:rsidR="00991C85" w:rsidP="00991C85" w:rsidRDefault="00991C85" w14:paraId="692035E3" w14:textId="4C79F7F5">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 xml:space="preserve">1 Financial </w:t>
      </w:r>
      <w:proofErr w:type="gramStart"/>
      <w:r>
        <w:rPr>
          <w:rFonts w:asciiTheme="minorHAnsi" w:hAnsiTheme="minorHAnsi" w:cstheme="minorHAnsi"/>
          <w:sz w:val="22"/>
          <w:szCs w:val="22"/>
        </w:rPr>
        <w:t>challenges</w:t>
      </w:r>
      <w:proofErr w:type="gramEnd"/>
      <w:r>
        <w:rPr>
          <w:rFonts w:asciiTheme="minorHAnsi" w:hAnsiTheme="minorHAnsi" w:cstheme="minorHAnsi"/>
          <w:sz w:val="22"/>
          <w:szCs w:val="22"/>
        </w:rPr>
        <w:t xml:space="preserve"> operating the program</w:t>
      </w:r>
    </w:p>
    <w:p w:rsidR="00991C85" w:rsidP="00991C85" w:rsidRDefault="00991C85" w14:paraId="312AA7F4" w14:textId="6FFBBD99">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2 Owner closed the program for non-financial reasons</w:t>
      </w:r>
    </w:p>
    <w:p w:rsidR="00991C85" w:rsidP="00991C85" w:rsidRDefault="00991C85" w14:paraId="1A454F31" w14:textId="1D680F3C">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3 Sponsoring organization closed the program for non-financial reasons</w:t>
      </w:r>
    </w:p>
    <w:p w:rsidR="00991C85" w:rsidP="00991C85" w:rsidRDefault="00991C85" w14:paraId="3D987908" w14:textId="2369030D">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4 Program changed focus to other age groups or services</w:t>
      </w:r>
    </w:p>
    <w:p w:rsidR="00991C85" w:rsidP="00991C85" w:rsidRDefault="00991C85" w14:paraId="60A7E0D4" w14:textId="0BA59928">
      <w:pPr>
        <w:pStyle w:val="NORCTextNoIndent"/>
        <w:spacing w:after="0"/>
        <w:ind w:firstLine="720"/>
        <w:rPr>
          <w:rFonts w:asciiTheme="minorHAnsi" w:hAnsiTheme="minorHAnsi" w:cstheme="minorHAnsi"/>
          <w:sz w:val="22"/>
          <w:szCs w:val="22"/>
        </w:rPr>
      </w:pPr>
      <w:r>
        <w:rPr>
          <w:rFonts w:asciiTheme="minorHAnsi" w:hAnsiTheme="minorHAnsi" w:cstheme="minorHAnsi"/>
          <w:sz w:val="22"/>
          <w:szCs w:val="22"/>
        </w:rPr>
        <w:t>5 Other reason, please specify _________________________</w:t>
      </w:r>
    </w:p>
    <w:p w:rsidRPr="0053736E" w:rsidR="00991C85" w:rsidP="00991C85" w:rsidRDefault="00991C85" w14:paraId="740A1D95" w14:textId="77777777">
      <w:pPr>
        <w:pStyle w:val="NORCTextNoIndent"/>
        <w:spacing w:after="0"/>
        <w:ind w:firstLine="720"/>
        <w:rPr>
          <w:rFonts w:asciiTheme="minorHAnsi" w:hAnsiTheme="minorHAnsi" w:cstheme="minorHAnsi"/>
          <w:sz w:val="22"/>
          <w:szCs w:val="22"/>
        </w:rPr>
      </w:pPr>
    </w:p>
    <w:p w:rsidRPr="0053736E" w:rsidR="00E67920" w:rsidP="00E67920" w:rsidRDefault="00E67920" w14:paraId="29FFEC6E" w14:textId="6F8964D5">
      <w:pPr>
        <w:spacing w:after="0"/>
        <w:rPr>
          <w:rFonts w:asciiTheme="minorHAnsi" w:hAnsiTheme="minorHAnsi" w:cstheme="minorHAnsi"/>
          <w:noProof/>
          <w:szCs w:val="22"/>
        </w:rPr>
      </w:pPr>
      <w:r>
        <w:rPr>
          <w:rFonts w:asciiTheme="minorHAnsi" w:hAnsiTheme="minorHAnsi" w:cstheme="minorHAnsi"/>
          <w:noProof/>
          <w:szCs w:val="22"/>
        </w:rPr>
        <w:t>[</w:t>
      </w:r>
      <w:r w:rsidR="00821EBB">
        <w:rPr>
          <w:rFonts w:asciiTheme="minorHAnsi" w:hAnsiTheme="minorHAnsi" w:cstheme="minorHAnsi"/>
          <w:noProof/>
          <w:szCs w:val="22"/>
        </w:rPr>
        <w:t>skip to A22]</w:t>
      </w:r>
    </w:p>
    <w:p w:rsidRPr="0053736E" w:rsidR="00E67920" w:rsidP="00E67920" w:rsidRDefault="00E67920" w14:paraId="5A1DF76D" w14:textId="77777777">
      <w:pPr>
        <w:spacing w:after="0"/>
        <w:rPr>
          <w:rFonts w:asciiTheme="minorHAnsi" w:hAnsiTheme="minorHAnsi" w:cstheme="minorHAnsi"/>
          <w:noProof/>
          <w:szCs w:val="22"/>
        </w:rPr>
      </w:pPr>
    </w:p>
    <w:p w:rsidRPr="0053736E" w:rsidR="00E67920" w:rsidP="00E67920" w:rsidRDefault="00991C85" w14:paraId="4AA9E4AB" w14:textId="1C68D22D">
      <w:pPr>
        <w:spacing w:after="0"/>
        <w:rPr>
          <w:rFonts w:asciiTheme="minorHAnsi" w:hAnsiTheme="minorHAnsi" w:cstheme="minorHAnsi"/>
          <w:noProof/>
          <w:szCs w:val="22"/>
        </w:rPr>
      </w:pPr>
      <w:r>
        <w:rPr>
          <w:rFonts w:asciiTheme="minorHAnsi" w:hAnsiTheme="minorHAnsi" w:cstheme="minorHAnsi"/>
          <w:noProof/>
          <w:szCs w:val="22"/>
        </w:rPr>
        <w:t>A4</w:t>
      </w:r>
      <w:r w:rsidR="00E67920">
        <w:rPr>
          <w:rFonts w:asciiTheme="minorHAnsi" w:hAnsiTheme="minorHAnsi" w:cstheme="minorHAnsi"/>
          <w:noProof/>
          <w:szCs w:val="22"/>
        </w:rPr>
        <w:t>. In February 2020, what was</w:t>
      </w:r>
      <w:r w:rsidRPr="0053736E" w:rsidR="00E67920">
        <w:rPr>
          <w:rFonts w:asciiTheme="minorHAnsi" w:hAnsiTheme="minorHAnsi" w:cstheme="minorHAnsi"/>
          <w:noProof/>
          <w:szCs w:val="22"/>
        </w:rPr>
        <w:t xml:space="preserve"> the total number of children under age 13 </w:t>
      </w:r>
      <w:r w:rsidR="00E67920">
        <w:rPr>
          <w:rFonts w:asciiTheme="minorHAnsi" w:hAnsiTheme="minorHAnsi" w:cstheme="minorHAnsi"/>
          <w:noProof/>
          <w:szCs w:val="22"/>
        </w:rPr>
        <w:t>enrolled in your program for early care and education services</w:t>
      </w:r>
      <w:r w:rsidRPr="0053736E" w:rsidR="00E67920">
        <w:rPr>
          <w:rFonts w:asciiTheme="minorHAnsi" w:hAnsiTheme="minorHAnsi" w:cstheme="minorHAnsi"/>
          <w:noProof/>
          <w:szCs w:val="22"/>
        </w:rPr>
        <w:t>?</w:t>
      </w:r>
    </w:p>
    <w:p w:rsidRPr="0053736E" w:rsidR="00E67920" w:rsidP="00E67920" w:rsidRDefault="00E67920" w14:paraId="72B64651" w14:textId="77777777">
      <w:pPr>
        <w:spacing w:after="0"/>
        <w:rPr>
          <w:rFonts w:asciiTheme="minorHAnsi" w:hAnsiTheme="minorHAnsi" w:cstheme="minorHAnsi"/>
          <w:noProof/>
          <w:szCs w:val="22"/>
        </w:rPr>
      </w:pPr>
      <w:r w:rsidRPr="0053736E">
        <w:rPr>
          <w:rFonts w:asciiTheme="minorHAnsi" w:hAnsiTheme="minorHAnsi" w:cstheme="minorHAnsi"/>
          <w:noProof/>
          <w:szCs w:val="22"/>
        </w:rPr>
        <w:tab/>
        <w:t xml:space="preserve">_____ Number of children  </w:t>
      </w:r>
    </w:p>
    <w:p w:rsidRPr="0053736E" w:rsidR="00E67920" w:rsidP="00E67920" w:rsidRDefault="00E67920" w14:paraId="55B4753B" w14:textId="77777777">
      <w:pPr>
        <w:spacing w:after="0"/>
        <w:rPr>
          <w:rFonts w:asciiTheme="minorHAnsi" w:hAnsiTheme="minorHAnsi" w:cstheme="minorHAnsi"/>
          <w:noProof/>
          <w:szCs w:val="22"/>
        </w:rPr>
      </w:pPr>
    </w:p>
    <w:p w:rsidRPr="0053736E" w:rsidR="00E67920" w:rsidP="00E67920" w:rsidRDefault="00991C85" w14:paraId="0702302E" w14:textId="5E280D17">
      <w:pPr>
        <w:spacing w:after="0"/>
        <w:rPr>
          <w:rFonts w:asciiTheme="minorHAnsi" w:hAnsiTheme="minorHAnsi" w:cstheme="minorHAnsi"/>
          <w:noProof/>
          <w:szCs w:val="22"/>
        </w:rPr>
      </w:pPr>
      <w:r>
        <w:rPr>
          <w:rFonts w:asciiTheme="minorHAnsi" w:hAnsiTheme="minorHAnsi" w:cstheme="minorHAnsi"/>
          <w:noProof/>
          <w:szCs w:val="22"/>
        </w:rPr>
        <w:t>A5</w:t>
      </w:r>
      <w:r w:rsidRPr="0053736E" w:rsidR="00E67920">
        <w:rPr>
          <w:rFonts w:asciiTheme="minorHAnsi" w:hAnsiTheme="minorHAnsi" w:cstheme="minorHAnsi"/>
          <w:noProof/>
          <w:szCs w:val="22"/>
        </w:rPr>
        <w:t xml:space="preserve">. Since </w:t>
      </w:r>
      <w:r w:rsidR="002B649A">
        <w:rPr>
          <w:rFonts w:asciiTheme="minorHAnsi" w:hAnsiTheme="minorHAnsi" w:cstheme="minorHAnsi"/>
          <w:noProof/>
          <w:szCs w:val="22"/>
        </w:rPr>
        <w:t>(</w:t>
      </w:r>
      <w:r w:rsidRPr="0053736E" w:rsidR="00E67920">
        <w:rPr>
          <w:rFonts w:asciiTheme="minorHAnsi" w:hAnsiTheme="minorHAnsi" w:cstheme="minorHAnsi"/>
          <w:noProof/>
          <w:szCs w:val="22"/>
        </w:rPr>
        <w:t>February 2020</w:t>
      </w:r>
      <w:r w:rsidR="002B649A">
        <w:rPr>
          <w:rFonts w:asciiTheme="minorHAnsi" w:hAnsiTheme="minorHAnsi" w:cstheme="minorHAnsi"/>
          <w:noProof/>
          <w:szCs w:val="22"/>
        </w:rPr>
        <w:t>/Wave 1</w:t>
      </w:r>
      <w:r w:rsidR="004B0147">
        <w:rPr>
          <w:rFonts w:asciiTheme="minorHAnsi" w:hAnsiTheme="minorHAnsi" w:cstheme="minorHAnsi"/>
          <w:noProof/>
          <w:szCs w:val="22"/>
        </w:rPr>
        <w:t>/Wave 1.5</w:t>
      </w:r>
      <w:r w:rsidR="002B649A">
        <w:rPr>
          <w:rFonts w:asciiTheme="minorHAnsi" w:hAnsiTheme="minorHAnsi" w:cstheme="minorHAnsi"/>
          <w:noProof/>
          <w:szCs w:val="22"/>
        </w:rPr>
        <w:t>)</w:t>
      </w:r>
      <w:r w:rsidRPr="0053736E" w:rsidR="00E67920">
        <w:rPr>
          <w:rFonts w:asciiTheme="minorHAnsi" w:hAnsiTheme="minorHAnsi" w:cstheme="minorHAnsi"/>
          <w:noProof/>
          <w:szCs w:val="22"/>
        </w:rPr>
        <w:t>, have you had a</w:t>
      </w:r>
      <w:r w:rsidR="00002A9F">
        <w:rPr>
          <w:rFonts w:asciiTheme="minorHAnsi" w:hAnsiTheme="minorHAnsi" w:cstheme="minorHAnsi"/>
          <w:noProof/>
          <w:szCs w:val="22"/>
        </w:rPr>
        <w:t xml:space="preserve">n </w:t>
      </w:r>
      <w:r w:rsidRPr="004F634A" w:rsidR="00002A9F">
        <w:rPr>
          <w:rFonts w:asciiTheme="minorHAnsi" w:hAnsiTheme="minorHAnsi" w:cstheme="minorHAnsi"/>
          <w:b/>
          <w:noProof/>
          <w:szCs w:val="22"/>
        </w:rPr>
        <w:t>unplanned</w:t>
      </w:r>
      <w:r w:rsidRPr="0053736E" w:rsidR="00E67920">
        <w:rPr>
          <w:rFonts w:asciiTheme="minorHAnsi" w:hAnsiTheme="minorHAnsi" w:cstheme="minorHAnsi"/>
          <w:noProof/>
          <w:szCs w:val="22"/>
        </w:rPr>
        <w:t xml:space="preserve"> period of </w:t>
      </w:r>
      <w:r w:rsidR="002B649A">
        <w:rPr>
          <w:rFonts w:asciiTheme="minorHAnsi" w:hAnsiTheme="minorHAnsi" w:cstheme="minorHAnsi"/>
          <w:noProof/>
          <w:szCs w:val="22"/>
        </w:rPr>
        <w:t>four</w:t>
      </w:r>
      <w:r w:rsidRPr="0053736E" w:rsidR="00E67920">
        <w:rPr>
          <w:rFonts w:asciiTheme="minorHAnsi" w:hAnsiTheme="minorHAnsi" w:cstheme="minorHAnsi"/>
          <w:noProof/>
          <w:szCs w:val="22"/>
        </w:rPr>
        <w:t xml:space="preserve"> weeks or more when you were not providing care </w:t>
      </w:r>
      <w:r>
        <w:rPr>
          <w:rFonts w:asciiTheme="minorHAnsi" w:hAnsiTheme="minorHAnsi" w:cstheme="minorHAnsi"/>
          <w:noProof/>
          <w:szCs w:val="22"/>
        </w:rPr>
        <w:t xml:space="preserve">on-site </w:t>
      </w:r>
      <w:r w:rsidRPr="0053736E" w:rsidR="00E67920">
        <w:rPr>
          <w:rFonts w:asciiTheme="minorHAnsi" w:hAnsiTheme="minorHAnsi" w:cstheme="minorHAnsi"/>
          <w:noProof/>
          <w:szCs w:val="22"/>
        </w:rPr>
        <w:t xml:space="preserve">to any children under age 13 who were not your own? </w:t>
      </w:r>
      <w:r w:rsidR="00002A9F">
        <w:rPr>
          <w:rFonts w:asciiTheme="minorHAnsi" w:hAnsiTheme="minorHAnsi" w:cstheme="minorHAnsi"/>
          <w:noProof/>
          <w:szCs w:val="22"/>
        </w:rPr>
        <w:t>Please do not count planned holidays or vacations.</w:t>
      </w:r>
    </w:p>
    <w:p w:rsidRPr="0053736E" w:rsidR="00E67920" w:rsidP="00E67920" w:rsidRDefault="00E67920" w14:paraId="79FEFCB8" w14:textId="77777777">
      <w:pPr>
        <w:spacing w:after="0"/>
        <w:rPr>
          <w:rFonts w:asciiTheme="minorHAnsi" w:hAnsiTheme="minorHAnsi" w:cstheme="minorHAnsi"/>
          <w:noProof/>
          <w:szCs w:val="22"/>
        </w:rPr>
      </w:pPr>
    </w:p>
    <w:p w:rsidRPr="0053736E" w:rsidR="00E67920" w:rsidP="00E67920" w:rsidRDefault="00E67920" w14:paraId="46321EE5" w14:textId="77777777">
      <w:pPr>
        <w:spacing w:after="0"/>
        <w:rPr>
          <w:rFonts w:asciiTheme="minorHAnsi" w:hAnsiTheme="minorHAnsi" w:cstheme="minorHAnsi"/>
          <w:noProof/>
          <w:szCs w:val="22"/>
        </w:rPr>
      </w:pPr>
      <w:r w:rsidRPr="0053736E">
        <w:rPr>
          <w:rFonts w:asciiTheme="minorHAnsi" w:hAnsiTheme="minorHAnsi" w:cstheme="minorHAnsi"/>
          <w:noProof/>
          <w:szCs w:val="22"/>
        </w:rPr>
        <w:tab/>
        <w:t>1 Yes</w:t>
      </w:r>
    </w:p>
    <w:p w:rsidRPr="0053736E" w:rsidR="00E67920" w:rsidP="00E67920" w:rsidRDefault="00E67920" w14:paraId="0BD8215E" w14:textId="77777777">
      <w:pPr>
        <w:spacing w:after="0"/>
        <w:rPr>
          <w:rFonts w:asciiTheme="minorHAnsi" w:hAnsiTheme="minorHAnsi" w:cstheme="minorHAnsi"/>
          <w:noProof/>
          <w:szCs w:val="22"/>
        </w:rPr>
      </w:pPr>
      <w:r w:rsidRPr="0053736E">
        <w:rPr>
          <w:rFonts w:asciiTheme="minorHAnsi" w:hAnsiTheme="minorHAnsi" w:cstheme="minorHAnsi"/>
          <w:noProof/>
          <w:szCs w:val="22"/>
        </w:rPr>
        <w:tab/>
        <w:t>2 No</w:t>
      </w:r>
    </w:p>
    <w:p w:rsidRPr="0053736E" w:rsidR="00E67920" w:rsidP="00E67920" w:rsidRDefault="00E67920" w14:paraId="7D84D562" w14:textId="77777777">
      <w:pPr>
        <w:spacing w:after="0"/>
        <w:rPr>
          <w:rFonts w:asciiTheme="minorHAnsi" w:hAnsiTheme="minorHAnsi" w:cstheme="minorHAnsi"/>
          <w:noProof/>
          <w:szCs w:val="22"/>
        </w:rPr>
      </w:pPr>
    </w:p>
    <w:p w:rsidR="00E67920" w:rsidP="00E67920" w:rsidRDefault="00991C85" w14:paraId="6BFB0051" w14:textId="7325A2E8">
      <w:pPr>
        <w:spacing w:after="0"/>
        <w:rPr>
          <w:rFonts w:asciiTheme="minorHAnsi" w:hAnsiTheme="minorHAnsi" w:cstheme="minorHAnsi"/>
          <w:noProof/>
          <w:szCs w:val="22"/>
        </w:rPr>
      </w:pPr>
      <w:r>
        <w:rPr>
          <w:rFonts w:asciiTheme="minorHAnsi" w:hAnsiTheme="minorHAnsi" w:cstheme="minorHAnsi"/>
          <w:noProof/>
          <w:szCs w:val="22"/>
        </w:rPr>
        <w:t>A6</w:t>
      </w:r>
      <w:r w:rsidRPr="0053736E" w:rsidR="00E67920">
        <w:rPr>
          <w:rFonts w:asciiTheme="minorHAnsi" w:hAnsiTheme="minorHAnsi" w:cstheme="minorHAnsi"/>
          <w:noProof/>
          <w:szCs w:val="22"/>
        </w:rPr>
        <w:t xml:space="preserve">. About what date did you </w:t>
      </w:r>
      <w:r w:rsidR="00490846">
        <w:rPr>
          <w:rFonts w:asciiTheme="minorHAnsi" w:hAnsiTheme="minorHAnsi" w:cstheme="minorHAnsi"/>
          <w:noProof/>
          <w:szCs w:val="22"/>
        </w:rPr>
        <w:t>(</w:t>
      </w:r>
      <w:r w:rsidRPr="0053736E" w:rsidR="00E67920">
        <w:rPr>
          <w:rFonts w:asciiTheme="minorHAnsi" w:hAnsiTheme="minorHAnsi" w:cstheme="minorHAnsi"/>
          <w:noProof/>
          <w:szCs w:val="22"/>
        </w:rPr>
        <w:t>first</w:t>
      </w:r>
      <w:r w:rsidR="00490846">
        <w:rPr>
          <w:rFonts w:asciiTheme="minorHAnsi" w:hAnsiTheme="minorHAnsi" w:cstheme="minorHAnsi"/>
          <w:noProof/>
          <w:szCs w:val="22"/>
        </w:rPr>
        <w:t>/next)</w:t>
      </w:r>
      <w:r w:rsidRPr="0053736E" w:rsidR="00E67920">
        <w:rPr>
          <w:rFonts w:asciiTheme="minorHAnsi" w:hAnsiTheme="minorHAnsi" w:cstheme="minorHAnsi"/>
          <w:noProof/>
          <w:szCs w:val="22"/>
        </w:rPr>
        <w:t xml:space="preserve"> have a period of </w:t>
      </w:r>
      <w:r w:rsidR="00DC1DF3">
        <w:rPr>
          <w:rFonts w:asciiTheme="minorHAnsi" w:hAnsiTheme="minorHAnsi" w:cstheme="minorHAnsi"/>
          <w:noProof/>
          <w:szCs w:val="22"/>
        </w:rPr>
        <w:t xml:space="preserve">four weeks or more </w:t>
      </w:r>
      <w:r w:rsidRPr="0053736E" w:rsidR="00E67920">
        <w:rPr>
          <w:rFonts w:asciiTheme="minorHAnsi" w:hAnsiTheme="minorHAnsi" w:cstheme="minorHAnsi"/>
          <w:noProof/>
          <w:szCs w:val="22"/>
        </w:rPr>
        <w:t>not serving children</w:t>
      </w:r>
      <w:r>
        <w:rPr>
          <w:rFonts w:asciiTheme="minorHAnsi" w:hAnsiTheme="minorHAnsi" w:cstheme="minorHAnsi"/>
          <w:noProof/>
          <w:szCs w:val="22"/>
        </w:rPr>
        <w:t xml:space="preserve"> on-site</w:t>
      </w:r>
      <w:r w:rsidRPr="0053736E" w:rsidR="00E67920">
        <w:rPr>
          <w:rFonts w:asciiTheme="minorHAnsi" w:hAnsiTheme="minorHAnsi" w:cstheme="minorHAnsi"/>
          <w:noProof/>
          <w:szCs w:val="22"/>
        </w:rPr>
        <w:t>?</w:t>
      </w:r>
      <w:r w:rsidR="00BE7EC0">
        <w:rPr>
          <w:rFonts w:asciiTheme="minorHAnsi" w:hAnsiTheme="minorHAnsi" w:cstheme="minorHAnsi"/>
          <w:noProof/>
          <w:szCs w:val="22"/>
        </w:rPr>
        <w:t xml:space="preserve"> If you do not recall the date, please give your best estimate.</w:t>
      </w:r>
    </w:p>
    <w:p w:rsidRPr="0053736E" w:rsidR="00BE7EC0" w:rsidP="00E67920" w:rsidRDefault="00BE7EC0" w14:paraId="11F2025B" w14:textId="77777777">
      <w:pPr>
        <w:spacing w:after="0"/>
        <w:rPr>
          <w:rFonts w:asciiTheme="minorHAnsi" w:hAnsiTheme="minorHAnsi" w:cstheme="minorHAnsi"/>
          <w:noProof/>
          <w:szCs w:val="22"/>
        </w:rPr>
      </w:pPr>
    </w:p>
    <w:p w:rsidR="00E67920" w:rsidP="00E67920" w:rsidRDefault="00E67920" w14:paraId="17481D0A" w14:textId="77777777">
      <w:pPr>
        <w:spacing w:after="0"/>
        <w:rPr>
          <w:rFonts w:asciiTheme="minorHAnsi" w:hAnsiTheme="minorHAnsi" w:cstheme="minorHAnsi"/>
          <w:noProof/>
          <w:szCs w:val="22"/>
        </w:rPr>
      </w:pPr>
      <w:r w:rsidRPr="0053736E">
        <w:rPr>
          <w:rFonts w:asciiTheme="minorHAnsi" w:hAnsiTheme="minorHAnsi" w:cstheme="minorHAnsi"/>
          <w:noProof/>
          <w:szCs w:val="22"/>
        </w:rPr>
        <w:tab/>
        <w:t>Month __________ Day _________</w:t>
      </w:r>
    </w:p>
    <w:p w:rsidR="00002A9F" w:rsidP="00E67920" w:rsidRDefault="00002A9F" w14:paraId="3DE8C24C" w14:textId="77777777">
      <w:pPr>
        <w:spacing w:after="0"/>
        <w:rPr>
          <w:rFonts w:asciiTheme="minorHAnsi" w:hAnsiTheme="minorHAnsi" w:cstheme="minorHAnsi"/>
          <w:noProof/>
          <w:szCs w:val="22"/>
        </w:rPr>
      </w:pPr>
    </w:p>
    <w:p w:rsidR="009B7747" w:rsidP="00E67920" w:rsidRDefault="00991C85" w14:paraId="7F6E486B" w14:textId="122E56B9">
      <w:pPr>
        <w:spacing w:after="0"/>
        <w:rPr>
          <w:rFonts w:asciiTheme="minorHAnsi" w:hAnsiTheme="minorHAnsi" w:cstheme="minorHAnsi"/>
          <w:noProof/>
          <w:szCs w:val="22"/>
        </w:rPr>
      </w:pPr>
      <w:r>
        <w:rPr>
          <w:rFonts w:asciiTheme="minorHAnsi" w:hAnsiTheme="minorHAnsi" w:cstheme="minorHAnsi"/>
          <w:noProof/>
          <w:szCs w:val="22"/>
        </w:rPr>
        <w:t>A7</w:t>
      </w:r>
      <w:r w:rsidR="009B7747">
        <w:rPr>
          <w:rFonts w:asciiTheme="minorHAnsi" w:hAnsiTheme="minorHAnsi" w:cstheme="minorHAnsi"/>
          <w:noProof/>
          <w:szCs w:val="22"/>
        </w:rPr>
        <w:t>. About how many weeks were you closed at that time?</w:t>
      </w:r>
    </w:p>
    <w:p w:rsidR="009B7747" w:rsidP="00E67920" w:rsidRDefault="009B7747" w14:paraId="33241F01" w14:textId="77777777">
      <w:pPr>
        <w:spacing w:after="0"/>
        <w:rPr>
          <w:rFonts w:asciiTheme="minorHAnsi" w:hAnsiTheme="minorHAnsi" w:cstheme="minorHAnsi"/>
          <w:noProof/>
          <w:szCs w:val="22"/>
        </w:rPr>
      </w:pPr>
    </w:p>
    <w:p w:rsidRPr="0053736E" w:rsidR="009B7747" w:rsidP="00E67920" w:rsidRDefault="009B7747" w14:paraId="0BC629A8" w14:textId="4E633D0C">
      <w:pPr>
        <w:spacing w:after="0"/>
        <w:rPr>
          <w:rFonts w:asciiTheme="minorHAnsi" w:hAnsiTheme="minorHAnsi" w:cstheme="minorHAnsi"/>
          <w:noProof/>
          <w:szCs w:val="22"/>
        </w:rPr>
      </w:pPr>
      <w:r>
        <w:rPr>
          <w:rFonts w:asciiTheme="minorHAnsi" w:hAnsiTheme="minorHAnsi" w:cstheme="minorHAnsi"/>
          <w:noProof/>
          <w:szCs w:val="22"/>
        </w:rPr>
        <w:tab/>
        <w:t>_____ Number of weeks</w:t>
      </w:r>
    </w:p>
    <w:p w:rsidRPr="0053736E" w:rsidR="00E67920" w:rsidP="00E67920" w:rsidRDefault="00E67920" w14:paraId="448EB49E" w14:textId="77777777">
      <w:pPr>
        <w:spacing w:after="0"/>
        <w:rPr>
          <w:rFonts w:asciiTheme="minorHAnsi" w:hAnsiTheme="minorHAnsi" w:cstheme="minorHAnsi"/>
          <w:noProof/>
          <w:szCs w:val="22"/>
        </w:rPr>
      </w:pPr>
    </w:p>
    <w:p w:rsidRPr="0053736E" w:rsidR="00E67920" w:rsidP="00E67920" w:rsidRDefault="00991C85" w14:paraId="31B3DCC7" w14:textId="16C1AAEA">
      <w:pPr>
        <w:spacing w:after="0"/>
        <w:rPr>
          <w:rFonts w:asciiTheme="minorHAnsi" w:hAnsiTheme="minorHAnsi" w:cstheme="minorHAnsi"/>
          <w:noProof/>
          <w:szCs w:val="22"/>
        </w:rPr>
      </w:pPr>
      <w:r>
        <w:rPr>
          <w:rFonts w:asciiTheme="minorHAnsi" w:hAnsiTheme="minorHAnsi" w:cstheme="minorHAnsi"/>
          <w:noProof/>
          <w:szCs w:val="22"/>
        </w:rPr>
        <w:t>A8</w:t>
      </w:r>
      <w:r w:rsidRPr="0053736E" w:rsidR="00E67920">
        <w:rPr>
          <w:rFonts w:asciiTheme="minorHAnsi" w:hAnsiTheme="minorHAnsi" w:cstheme="minorHAnsi"/>
          <w:noProof/>
          <w:szCs w:val="22"/>
        </w:rPr>
        <w:t xml:space="preserve">. What was the main reason that you were not caring for children </w:t>
      </w:r>
      <w:r>
        <w:rPr>
          <w:rFonts w:asciiTheme="minorHAnsi" w:hAnsiTheme="minorHAnsi" w:cstheme="minorHAnsi"/>
          <w:noProof/>
          <w:szCs w:val="22"/>
        </w:rPr>
        <w:t xml:space="preserve">on-site </w:t>
      </w:r>
      <w:r w:rsidRPr="0053736E" w:rsidR="00E67920">
        <w:rPr>
          <w:rFonts w:asciiTheme="minorHAnsi" w:hAnsiTheme="minorHAnsi" w:cstheme="minorHAnsi"/>
          <w:noProof/>
          <w:szCs w:val="22"/>
        </w:rPr>
        <w:t>at that time?</w:t>
      </w:r>
      <w:r w:rsidR="00002A9F">
        <w:rPr>
          <w:rFonts w:asciiTheme="minorHAnsi" w:hAnsiTheme="minorHAnsi" w:cstheme="minorHAnsi"/>
          <w:noProof/>
          <w:szCs w:val="22"/>
        </w:rPr>
        <w:t xml:space="preserve"> (CODE ONE ONLY)</w:t>
      </w:r>
    </w:p>
    <w:p w:rsidRPr="0053736E" w:rsidR="00991C85" w:rsidP="005045C5" w:rsidRDefault="00991C85" w14:paraId="3ACD324F" w14:textId="2B197D29">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991C85" w:rsidP="005045C5" w:rsidRDefault="00991C85" w14:paraId="6D0FC2DC"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991C85" w:rsidP="005045C5" w:rsidRDefault="00991C85" w14:paraId="10B35AAD"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991C85" w:rsidP="005045C5" w:rsidRDefault="00991C85" w14:paraId="4BAA4FED"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991C85" w:rsidP="005045C5" w:rsidRDefault="00991C85" w14:paraId="5FC90FF6"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00991C85" w:rsidP="005045C5" w:rsidRDefault="00991C85" w14:paraId="3F763A8A" w14:textId="0EC893FB">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 xml:space="preserve">Concerns about </w:t>
      </w:r>
      <w:r>
        <w:rPr>
          <w:rFonts w:asciiTheme="minorHAnsi" w:hAnsiTheme="minorHAnsi" w:cstheme="minorHAnsi"/>
          <w:sz w:val="22"/>
          <w:szCs w:val="22"/>
        </w:rPr>
        <w:t>staff safe</w:t>
      </w:r>
    </w:p>
    <w:p w:rsidRPr="00044525" w:rsidR="00991C85" w:rsidP="005045C5" w:rsidRDefault="00991C85" w14:paraId="033C87C8" w14:textId="5F3E7FF7">
      <w:pPr>
        <w:pStyle w:val="NORCTextNoIndent"/>
        <w:numPr>
          <w:ilvl w:val="0"/>
          <w:numId w:val="26"/>
        </w:numPr>
        <w:spacing w:after="0"/>
        <w:rPr>
          <w:rFonts w:asciiTheme="minorHAnsi" w:hAnsiTheme="minorHAnsi" w:cstheme="minorHAnsi"/>
          <w:sz w:val="22"/>
          <w:szCs w:val="22"/>
        </w:rPr>
      </w:pPr>
      <w:r w:rsidRPr="00490846">
        <w:rPr>
          <w:rFonts w:ascii="Cambria Math" w:hAnsi="Cambria Math" w:cs="Cambria Math"/>
          <w:sz w:val="22"/>
          <w:szCs w:val="22"/>
        </w:rPr>
        <w:t>◻</w:t>
      </w:r>
      <w:r w:rsidRPr="00490846">
        <w:rPr>
          <w:rFonts w:asciiTheme="minorHAnsi" w:hAnsiTheme="minorHAnsi" w:cstheme="minorHAnsi"/>
          <w:sz w:val="22"/>
          <w:szCs w:val="22"/>
        </w:rPr>
        <w:tab/>
        <w:t>Concerns about keeping children safe</w:t>
      </w:r>
    </w:p>
    <w:p w:rsidR="00991C85" w:rsidP="005045C5" w:rsidRDefault="00991C85" w14:paraId="35B0A8BC" w14:textId="77777777">
      <w:pPr>
        <w:pStyle w:val="NORCTextNoIndent"/>
        <w:numPr>
          <w:ilvl w:val="0"/>
          <w:numId w:val="26"/>
        </w:numPr>
        <w:spacing w:after="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00991C85" w:rsidP="004F634A" w:rsidRDefault="00991C85" w14:paraId="406975C9" w14:textId="77777777">
      <w:pPr>
        <w:pStyle w:val="NORCTextNoIndent"/>
        <w:spacing w:after="0"/>
        <w:rPr>
          <w:rFonts w:asciiTheme="minorHAnsi" w:hAnsiTheme="minorHAnsi" w:cstheme="minorHAnsi"/>
          <w:sz w:val="22"/>
          <w:szCs w:val="22"/>
        </w:rPr>
      </w:pPr>
    </w:p>
    <w:p w:rsidRPr="0053736E" w:rsidR="00E67920" w:rsidP="00E67920" w:rsidRDefault="00991C85" w14:paraId="5C4E41B5" w14:textId="40BD793F">
      <w:pPr>
        <w:spacing w:after="0"/>
        <w:rPr>
          <w:rFonts w:asciiTheme="minorHAnsi" w:hAnsiTheme="minorHAnsi" w:cstheme="minorHAnsi"/>
          <w:noProof/>
          <w:szCs w:val="22"/>
        </w:rPr>
      </w:pPr>
      <w:r>
        <w:rPr>
          <w:rFonts w:asciiTheme="minorHAnsi" w:hAnsiTheme="minorHAnsi" w:cstheme="minorHAnsi"/>
          <w:noProof/>
          <w:szCs w:val="22"/>
        </w:rPr>
        <w:t>A9</w:t>
      </w:r>
      <w:r w:rsidRPr="0053736E" w:rsidR="00E67920">
        <w:rPr>
          <w:rFonts w:asciiTheme="minorHAnsi" w:hAnsiTheme="minorHAnsi" w:cstheme="minorHAnsi"/>
          <w:noProof/>
          <w:szCs w:val="22"/>
        </w:rPr>
        <w:t>. Were you receiving any revenues during the time that you were not serving children on</w:t>
      </w:r>
      <w:r w:rsidR="00E67920">
        <w:rPr>
          <w:rFonts w:asciiTheme="minorHAnsi" w:hAnsiTheme="minorHAnsi" w:cstheme="minorHAnsi"/>
          <w:noProof/>
          <w:szCs w:val="22"/>
        </w:rPr>
        <w:t>-site, for example, from parent</w:t>
      </w:r>
      <w:r w:rsidRPr="0053736E" w:rsidR="00E67920">
        <w:rPr>
          <w:rFonts w:asciiTheme="minorHAnsi" w:hAnsiTheme="minorHAnsi" w:cstheme="minorHAnsi"/>
          <w:noProof/>
          <w:szCs w:val="22"/>
        </w:rPr>
        <w:t xml:space="preserve"> payments or government payments for children’s care?</w:t>
      </w:r>
    </w:p>
    <w:p w:rsidRPr="0053736E" w:rsidR="00E67920" w:rsidP="00E67920" w:rsidRDefault="00E67920" w14:paraId="413B93AC" w14:textId="77777777">
      <w:pPr>
        <w:spacing w:after="0"/>
        <w:rPr>
          <w:rFonts w:asciiTheme="minorHAnsi" w:hAnsiTheme="minorHAnsi" w:cstheme="minorHAnsi"/>
          <w:noProof/>
          <w:szCs w:val="22"/>
        </w:rPr>
      </w:pPr>
    </w:p>
    <w:p w:rsidRPr="0053736E" w:rsidR="00E67920" w:rsidP="00E67920" w:rsidRDefault="00E67920" w14:paraId="259CFBF0" w14:textId="77777777">
      <w:pPr>
        <w:spacing w:after="0"/>
        <w:rPr>
          <w:rFonts w:asciiTheme="minorHAnsi" w:hAnsiTheme="minorHAnsi" w:cstheme="minorHAnsi"/>
          <w:noProof/>
          <w:szCs w:val="22"/>
        </w:rPr>
      </w:pPr>
      <w:r w:rsidRPr="0053736E">
        <w:rPr>
          <w:rFonts w:asciiTheme="minorHAnsi" w:hAnsiTheme="minorHAnsi" w:cstheme="minorHAnsi"/>
          <w:noProof/>
          <w:szCs w:val="22"/>
        </w:rPr>
        <w:tab/>
        <w:t>1 Yes</w:t>
      </w:r>
    </w:p>
    <w:p w:rsidR="00E67920" w:rsidP="00E67920" w:rsidRDefault="00E67920" w14:paraId="1279E07C" w14:textId="77777777">
      <w:pPr>
        <w:spacing w:after="0"/>
        <w:rPr>
          <w:rFonts w:asciiTheme="minorHAnsi" w:hAnsiTheme="minorHAnsi" w:cstheme="minorHAnsi"/>
          <w:noProof/>
          <w:szCs w:val="22"/>
        </w:rPr>
      </w:pPr>
      <w:r w:rsidRPr="0053736E">
        <w:rPr>
          <w:rFonts w:asciiTheme="minorHAnsi" w:hAnsiTheme="minorHAnsi" w:cstheme="minorHAnsi"/>
          <w:noProof/>
          <w:szCs w:val="22"/>
        </w:rPr>
        <w:tab/>
        <w:t>2 No</w:t>
      </w:r>
    </w:p>
    <w:p w:rsidR="00E67920" w:rsidP="00E67920" w:rsidRDefault="00E67920" w14:paraId="68A5B4A9" w14:textId="77777777">
      <w:pPr>
        <w:spacing w:after="0"/>
        <w:rPr>
          <w:rFonts w:asciiTheme="minorHAnsi" w:hAnsiTheme="minorHAnsi" w:cstheme="minorHAnsi"/>
          <w:noProof/>
          <w:szCs w:val="22"/>
        </w:rPr>
      </w:pPr>
    </w:p>
    <w:p w:rsidR="00E67920" w:rsidP="00E67920" w:rsidRDefault="00490846" w14:paraId="38109967" w14:textId="3DE3C4ED">
      <w:pPr>
        <w:spacing w:after="0"/>
        <w:rPr>
          <w:rFonts w:asciiTheme="minorHAnsi" w:hAnsiTheme="minorHAnsi" w:cstheme="minorHAnsi"/>
          <w:noProof/>
          <w:szCs w:val="22"/>
        </w:rPr>
      </w:pPr>
      <w:r>
        <w:rPr>
          <w:rFonts w:asciiTheme="minorHAnsi" w:hAnsiTheme="minorHAnsi" w:cstheme="minorHAnsi"/>
          <w:noProof/>
          <w:szCs w:val="22"/>
        </w:rPr>
        <w:t>A</w:t>
      </w:r>
      <w:r w:rsidR="00E67920">
        <w:rPr>
          <w:rFonts w:asciiTheme="minorHAnsi" w:hAnsiTheme="minorHAnsi" w:cstheme="minorHAnsi"/>
          <w:noProof/>
          <w:szCs w:val="22"/>
        </w:rPr>
        <w:t>1</w:t>
      </w:r>
      <w:r>
        <w:rPr>
          <w:rFonts w:asciiTheme="minorHAnsi" w:hAnsiTheme="minorHAnsi" w:cstheme="minorHAnsi"/>
          <w:noProof/>
          <w:szCs w:val="22"/>
        </w:rPr>
        <w:t>0</w:t>
      </w:r>
      <w:r w:rsidRPr="0053736E" w:rsidR="00E67920">
        <w:rPr>
          <w:rFonts w:asciiTheme="minorHAnsi" w:hAnsiTheme="minorHAnsi" w:cstheme="minorHAnsi"/>
          <w:noProof/>
          <w:szCs w:val="22"/>
        </w:rPr>
        <w:t xml:space="preserve">. </w:t>
      </w:r>
      <w:r w:rsidR="00E67920">
        <w:rPr>
          <w:rFonts w:asciiTheme="minorHAnsi" w:hAnsiTheme="minorHAnsi" w:cstheme="minorHAnsi"/>
          <w:noProof/>
          <w:szCs w:val="22"/>
        </w:rPr>
        <w:t xml:space="preserve">After your program was closed </w:t>
      </w:r>
      <w:r>
        <w:rPr>
          <w:rFonts w:asciiTheme="minorHAnsi" w:hAnsiTheme="minorHAnsi" w:cstheme="minorHAnsi"/>
          <w:noProof/>
          <w:szCs w:val="22"/>
        </w:rPr>
        <w:t>in [MONTH FROM A6],</w:t>
      </w:r>
      <w:r w:rsidR="00E67920">
        <w:rPr>
          <w:rFonts w:asciiTheme="minorHAnsi" w:hAnsiTheme="minorHAnsi" w:cstheme="minorHAnsi"/>
          <w:noProof/>
          <w:szCs w:val="22"/>
        </w:rPr>
        <w:t xml:space="preserve"> did you begin to provide paid care again?</w:t>
      </w:r>
    </w:p>
    <w:p w:rsidR="00E67920" w:rsidP="00490846" w:rsidRDefault="00E67920" w14:paraId="11CEF712" w14:textId="5510A4F3">
      <w:pPr>
        <w:spacing w:after="0"/>
        <w:rPr>
          <w:rFonts w:asciiTheme="minorHAnsi" w:hAnsiTheme="minorHAnsi" w:cstheme="minorHAnsi"/>
          <w:noProof/>
          <w:szCs w:val="22"/>
        </w:rPr>
      </w:pPr>
      <w:r>
        <w:rPr>
          <w:rFonts w:asciiTheme="minorHAnsi" w:hAnsiTheme="minorHAnsi" w:cstheme="minorHAnsi"/>
          <w:noProof/>
          <w:szCs w:val="22"/>
        </w:rPr>
        <w:tab/>
        <w:t xml:space="preserve">1 </w:t>
      </w:r>
      <w:r w:rsidR="00490846">
        <w:rPr>
          <w:rFonts w:asciiTheme="minorHAnsi" w:hAnsiTheme="minorHAnsi" w:cstheme="minorHAnsi"/>
          <w:noProof/>
          <w:szCs w:val="22"/>
        </w:rPr>
        <w:t>Yes</w:t>
      </w:r>
    </w:p>
    <w:p w:rsidR="00490846" w:rsidP="00044525" w:rsidRDefault="00490846" w14:paraId="1ED1D137" w14:textId="52BA30A5">
      <w:pPr>
        <w:spacing w:after="0"/>
        <w:rPr>
          <w:rFonts w:asciiTheme="minorHAnsi" w:hAnsiTheme="minorHAnsi" w:cstheme="minorHAnsi"/>
          <w:noProof/>
          <w:szCs w:val="22"/>
        </w:rPr>
      </w:pPr>
      <w:r>
        <w:rPr>
          <w:rFonts w:asciiTheme="minorHAnsi" w:hAnsiTheme="minorHAnsi" w:cstheme="minorHAnsi"/>
          <w:noProof/>
          <w:szCs w:val="22"/>
        </w:rPr>
        <w:tab/>
        <w:t>2 No</w:t>
      </w:r>
      <w:r w:rsidR="009F64EA">
        <w:rPr>
          <w:rFonts w:asciiTheme="minorHAnsi" w:hAnsiTheme="minorHAnsi" w:cstheme="minorHAnsi"/>
          <w:noProof/>
          <w:szCs w:val="22"/>
        </w:rPr>
        <w:t xml:space="preserve"> (skip to A17)</w:t>
      </w:r>
    </w:p>
    <w:p w:rsidR="00E67920" w:rsidP="00E67920" w:rsidRDefault="00E67920" w14:paraId="4BE91806" w14:textId="77777777">
      <w:pPr>
        <w:spacing w:after="0"/>
        <w:rPr>
          <w:rFonts w:asciiTheme="minorHAnsi" w:hAnsiTheme="minorHAnsi" w:cstheme="minorHAnsi"/>
          <w:noProof/>
          <w:szCs w:val="22"/>
        </w:rPr>
      </w:pPr>
    </w:p>
    <w:p w:rsidR="00E67920" w:rsidP="00E67920" w:rsidRDefault="00490846" w14:paraId="1945575E" w14:textId="7DACD951">
      <w:pPr>
        <w:spacing w:after="0"/>
        <w:rPr>
          <w:rFonts w:asciiTheme="minorHAnsi" w:hAnsiTheme="minorHAnsi" w:cstheme="minorHAnsi"/>
          <w:noProof/>
          <w:szCs w:val="22"/>
        </w:rPr>
      </w:pPr>
      <w:r>
        <w:rPr>
          <w:rFonts w:asciiTheme="minorHAnsi" w:hAnsiTheme="minorHAnsi" w:cstheme="minorHAnsi"/>
          <w:noProof/>
          <w:szCs w:val="22"/>
        </w:rPr>
        <w:t>A11</w:t>
      </w:r>
      <w:r w:rsidR="00E67920">
        <w:rPr>
          <w:rFonts w:asciiTheme="minorHAnsi" w:hAnsiTheme="minorHAnsi" w:cstheme="minorHAnsi"/>
          <w:noProof/>
          <w:szCs w:val="22"/>
        </w:rPr>
        <w:t>.  When did your program return to providing ECE services for children under age 13?</w:t>
      </w:r>
    </w:p>
    <w:p w:rsidR="00E67920" w:rsidP="00E67920" w:rsidRDefault="00E67920" w14:paraId="14357436" w14:textId="77777777">
      <w:pPr>
        <w:spacing w:after="0"/>
        <w:rPr>
          <w:rFonts w:asciiTheme="minorHAnsi" w:hAnsiTheme="minorHAnsi" w:cstheme="minorHAnsi"/>
          <w:noProof/>
          <w:szCs w:val="22"/>
        </w:rPr>
      </w:pPr>
      <w:r>
        <w:rPr>
          <w:rFonts w:asciiTheme="minorHAnsi" w:hAnsiTheme="minorHAnsi" w:cstheme="minorHAnsi"/>
          <w:noProof/>
          <w:szCs w:val="22"/>
        </w:rPr>
        <w:tab/>
        <w:t>Month _______ Day ____</w:t>
      </w:r>
    </w:p>
    <w:p w:rsidR="009C662E" w:rsidP="00E67920" w:rsidRDefault="009C662E" w14:paraId="4BF19FA6" w14:textId="77777777">
      <w:pPr>
        <w:spacing w:after="0"/>
        <w:rPr>
          <w:rFonts w:asciiTheme="minorHAnsi" w:hAnsiTheme="minorHAnsi" w:cstheme="minorHAnsi"/>
          <w:noProof/>
          <w:szCs w:val="22"/>
        </w:rPr>
      </w:pPr>
    </w:p>
    <w:p w:rsidR="009C662E" w:rsidP="00E67920" w:rsidRDefault="00490846" w14:paraId="0F866F49" w14:textId="6B19E213">
      <w:pPr>
        <w:spacing w:after="0"/>
        <w:rPr>
          <w:rFonts w:asciiTheme="minorHAnsi" w:hAnsiTheme="minorHAnsi" w:cstheme="minorHAnsi"/>
          <w:noProof/>
          <w:szCs w:val="22"/>
        </w:rPr>
      </w:pPr>
      <w:r>
        <w:rPr>
          <w:rFonts w:asciiTheme="minorHAnsi" w:hAnsiTheme="minorHAnsi" w:cstheme="minorHAnsi"/>
          <w:noProof/>
          <w:szCs w:val="22"/>
        </w:rPr>
        <w:t>A12</w:t>
      </w:r>
      <w:r w:rsidR="009C662E">
        <w:rPr>
          <w:rFonts w:asciiTheme="minorHAnsi" w:hAnsiTheme="minorHAnsi" w:cstheme="minorHAnsi"/>
          <w:noProof/>
          <w:szCs w:val="22"/>
        </w:rPr>
        <w:t>. What were the main reasons that your program began serving children at that time? (SELECT UP TO 3)</w:t>
      </w:r>
    </w:p>
    <w:p w:rsidR="009C662E" w:rsidP="00E67920" w:rsidRDefault="009C662E" w14:paraId="76FE5500" w14:textId="77777777">
      <w:pPr>
        <w:spacing w:after="0"/>
        <w:rPr>
          <w:rFonts w:asciiTheme="minorHAnsi" w:hAnsiTheme="minorHAnsi" w:cstheme="minorHAnsi"/>
          <w:noProof/>
          <w:szCs w:val="22"/>
        </w:rPr>
      </w:pPr>
    </w:p>
    <w:p w:rsidRPr="00E920C4" w:rsidR="009C662E" w:rsidP="009C662E" w:rsidRDefault="009C662E" w14:paraId="6DCD10AB" w14:textId="77777777">
      <w:pPr>
        <w:spacing w:before="31" w:line="268" w:lineRule="auto"/>
        <w:ind w:left="720"/>
        <w:rPr>
          <w:rFonts w:asciiTheme="minorHAnsi" w:hAnsiTheme="minorHAnsi" w:cstheme="minorHAnsi"/>
          <w:sz w:val="24"/>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d 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finan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source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urviv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revenue</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loss from</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 xml:space="preserve">a closure </w:t>
      </w:r>
      <w:r w:rsidRPr="00E920C4">
        <w:rPr>
          <w:rFonts w:eastAsia="Calibri" w:asciiTheme="minorHAnsi" w:hAnsiTheme="minorHAnsi" w:cstheme="minorHAnsi"/>
        </w:rPr>
        <w:br/>
      </w:r>
      <w:r w:rsidRPr="00E920C4">
        <w:rPr>
          <w:rFonts w:asciiTheme="minorHAnsi" w:hAnsiTheme="minorHAnsi" w:cstheme="minorHAnsi"/>
          <w:szCs w:val="22"/>
          <w:lang w:bidi="en-US"/>
        </w:rPr>
        <w:t xml:space="preserve">O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afely</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vide</w:t>
      </w:r>
      <w:r w:rsidRPr="00E920C4">
        <w:rPr>
          <w:rFonts w:eastAsia="Calibri" w:asciiTheme="minorHAnsi" w:hAnsiTheme="minorHAnsi" w:cstheme="minorHAnsi"/>
          <w:spacing w:val="-3"/>
        </w:rPr>
        <w:t xml:space="preserve"> </w:t>
      </w:r>
      <w:proofErr w:type="gramStart"/>
      <w:r w:rsidRPr="00E920C4">
        <w:rPr>
          <w:rFonts w:eastAsia="Calibri" w:asciiTheme="minorHAnsi" w:hAnsiTheme="minorHAnsi" w:cstheme="minorHAnsi"/>
        </w:rPr>
        <w:t>child</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are</w:t>
      </w:r>
      <w:proofErr w:type="gramEnd"/>
    </w:p>
    <w:p w:rsidRPr="00E920C4" w:rsidR="009C662E" w:rsidP="009C662E" w:rsidRDefault="009C662E" w14:paraId="6F05703F" w14:textId="77777777">
      <w:pPr>
        <w:tabs>
          <w:tab w:val="left" w:pos="2260"/>
        </w:tabs>
        <w:spacing w:before="15"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nt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erv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f essential</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orker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from</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t-risk populations</w:t>
      </w:r>
    </w:p>
    <w:p w:rsidRPr="00E920C4" w:rsidR="009C662E" w:rsidP="009C662E" w:rsidRDefault="009C662E" w14:paraId="3EB0121B" w14:textId="77777777">
      <w:pPr>
        <w:spacing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ceiv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federal</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aycheck</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Protection</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PP)</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 xml:space="preserve">funding </w:t>
      </w:r>
    </w:p>
    <w:p w:rsidRPr="00E920C4" w:rsidR="009C662E" w:rsidP="009C662E" w:rsidRDefault="009C662E" w14:paraId="03B35AF9" w14:textId="77777777">
      <w:pPr>
        <w:spacing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ceiv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stat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unding</w:t>
      </w:r>
    </w:p>
    <w:p w:rsidRPr="00E920C4" w:rsidR="009C662E" w:rsidP="009C662E" w:rsidRDefault="009C662E" w14:paraId="12B5A8AC" w14:textId="77777777">
      <w:pPr>
        <w:spacing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Th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tat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said that</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child</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are</w:t>
      </w:r>
      <w:proofErr w:type="gramEnd"/>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is allow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pen</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ll families</w:t>
      </w:r>
    </w:p>
    <w:p w:rsidR="009C662E" w:rsidP="009C662E" w:rsidRDefault="009C662E" w14:paraId="5E149A63" w14:textId="77777777">
      <w:pPr>
        <w:spacing w:before="31"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Th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 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reopened</w:t>
      </w:r>
    </w:p>
    <w:p w:rsidRPr="00E920C4" w:rsidR="009F64EA" w:rsidP="009C662E" w:rsidRDefault="009F64EA" w14:paraId="5AFD18E1" w14:textId="10A81017">
      <w:pPr>
        <w:spacing w:before="31" w:line="268" w:lineRule="auto"/>
        <w:ind w:left="720"/>
        <w:rPr>
          <w:rFonts w:eastAsia="Calibri" w:asciiTheme="minorHAnsi" w:hAnsiTheme="minorHAnsi" w:cstheme="minorHAnsi"/>
        </w:rPr>
      </w:pPr>
      <w:r w:rsidRPr="00E920C4">
        <w:rPr>
          <w:rFonts w:asciiTheme="minorHAnsi" w:hAnsiTheme="minorHAnsi" w:cstheme="minorHAnsi"/>
          <w:szCs w:val="22"/>
          <w:lang w:bidi="en-US"/>
        </w:rPr>
        <w:t>O</w:t>
      </w:r>
      <w:r>
        <w:rPr>
          <w:rFonts w:asciiTheme="minorHAnsi" w:hAnsiTheme="minorHAnsi" w:cstheme="minorHAnsi"/>
          <w:szCs w:val="22"/>
          <w:lang w:bidi="en-US"/>
        </w:rPr>
        <w:t xml:space="preserve"> Other please specify: _____________________</w:t>
      </w:r>
    </w:p>
    <w:p w:rsidR="00E67920" w:rsidP="00E67920" w:rsidRDefault="00490846" w14:paraId="4DC5C1BD" w14:textId="2C75455E">
      <w:pPr>
        <w:spacing w:after="0"/>
        <w:rPr>
          <w:rFonts w:asciiTheme="minorHAnsi" w:hAnsiTheme="minorHAnsi" w:cstheme="minorHAnsi"/>
          <w:noProof/>
          <w:szCs w:val="22"/>
        </w:rPr>
      </w:pPr>
      <w:r>
        <w:rPr>
          <w:rFonts w:asciiTheme="minorHAnsi" w:hAnsiTheme="minorHAnsi" w:cstheme="minorHAnsi"/>
          <w:noProof/>
          <w:szCs w:val="22"/>
        </w:rPr>
        <w:t>A13</w:t>
      </w:r>
      <w:r w:rsidR="00E67920">
        <w:rPr>
          <w:rFonts w:asciiTheme="minorHAnsi" w:hAnsiTheme="minorHAnsi" w:cstheme="minorHAnsi"/>
          <w:noProof/>
          <w:szCs w:val="22"/>
        </w:rPr>
        <w:t xml:space="preserve">.  </w:t>
      </w:r>
      <w:r>
        <w:rPr>
          <w:rFonts w:asciiTheme="minorHAnsi" w:hAnsiTheme="minorHAnsi" w:cstheme="minorHAnsi"/>
          <w:noProof/>
          <w:szCs w:val="22"/>
        </w:rPr>
        <w:t>When you re-opened h</w:t>
      </w:r>
      <w:r w:rsidR="00E67920">
        <w:rPr>
          <w:rFonts w:asciiTheme="minorHAnsi" w:hAnsiTheme="minorHAnsi" w:cstheme="minorHAnsi"/>
          <w:noProof/>
          <w:szCs w:val="22"/>
        </w:rPr>
        <w:t xml:space="preserve">ow many children </w:t>
      </w:r>
      <w:r>
        <w:rPr>
          <w:rFonts w:asciiTheme="minorHAnsi" w:hAnsiTheme="minorHAnsi" w:cstheme="minorHAnsi"/>
          <w:noProof/>
          <w:szCs w:val="22"/>
        </w:rPr>
        <w:t xml:space="preserve">under 13 </w:t>
      </w:r>
      <w:r w:rsidR="00E67920">
        <w:rPr>
          <w:rFonts w:asciiTheme="minorHAnsi" w:hAnsiTheme="minorHAnsi" w:cstheme="minorHAnsi"/>
          <w:noProof/>
          <w:szCs w:val="22"/>
        </w:rPr>
        <w:t>were you caring for in a typical week?</w:t>
      </w:r>
    </w:p>
    <w:p w:rsidR="00E67920" w:rsidP="00E67920" w:rsidRDefault="00E67920" w14:paraId="36A65078" w14:textId="77777777">
      <w:pPr>
        <w:spacing w:after="0"/>
        <w:rPr>
          <w:rFonts w:asciiTheme="minorHAnsi" w:hAnsiTheme="minorHAnsi" w:cstheme="minorHAnsi"/>
          <w:noProof/>
          <w:szCs w:val="22"/>
        </w:rPr>
      </w:pPr>
      <w:r>
        <w:rPr>
          <w:rFonts w:asciiTheme="minorHAnsi" w:hAnsiTheme="minorHAnsi" w:cstheme="minorHAnsi"/>
          <w:noProof/>
          <w:szCs w:val="22"/>
        </w:rPr>
        <w:tab/>
        <w:t>____ Number of children</w:t>
      </w:r>
    </w:p>
    <w:p w:rsidR="00E67920" w:rsidP="00E67920" w:rsidRDefault="00E67920" w14:paraId="2569D925" w14:textId="77777777">
      <w:pPr>
        <w:spacing w:after="0"/>
        <w:rPr>
          <w:rFonts w:asciiTheme="minorHAnsi" w:hAnsiTheme="minorHAnsi" w:cstheme="minorHAnsi"/>
          <w:noProof/>
          <w:szCs w:val="22"/>
        </w:rPr>
      </w:pPr>
    </w:p>
    <w:p w:rsidR="00E67920" w:rsidP="00E67920" w:rsidRDefault="00490846" w14:paraId="68BC3A34" w14:textId="130B8EA9">
      <w:pPr>
        <w:spacing w:after="0"/>
        <w:rPr>
          <w:rFonts w:asciiTheme="minorHAnsi" w:hAnsiTheme="minorHAnsi" w:cstheme="minorHAnsi"/>
          <w:noProof/>
          <w:szCs w:val="22"/>
        </w:rPr>
      </w:pPr>
      <w:r>
        <w:rPr>
          <w:rFonts w:asciiTheme="minorHAnsi" w:hAnsiTheme="minorHAnsi" w:cstheme="minorHAnsi"/>
          <w:noProof/>
          <w:szCs w:val="22"/>
        </w:rPr>
        <w:t>A14</w:t>
      </w:r>
      <w:r w:rsidR="00E67920">
        <w:rPr>
          <w:rFonts w:asciiTheme="minorHAnsi" w:hAnsiTheme="minorHAnsi" w:cstheme="minorHAnsi"/>
          <w:noProof/>
          <w:szCs w:val="22"/>
        </w:rPr>
        <w:t xml:space="preserve">.  </w:t>
      </w:r>
      <w:r>
        <w:rPr>
          <w:rFonts w:asciiTheme="minorHAnsi" w:hAnsiTheme="minorHAnsi" w:cstheme="minorHAnsi"/>
          <w:noProof/>
          <w:szCs w:val="22"/>
        </w:rPr>
        <w:t>Did you have any special authorization to operate at that time, for example, serving designated groups of children or meeting specific health requirements</w:t>
      </w:r>
      <w:r w:rsidR="00E67920">
        <w:rPr>
          <w:rFonts w:asciiTheme="minorHAnsi" w:hAnsiTheme="minorHAnsi" w:cstheme="minorHAnsi"/>
          <w:noProof/>
          <w:szCs w:val="22"/>
        </w:rPr>
        <w:t>?</w:t>
      </w:r>
    </w:p>
    <w:p w:rsidR="00E67920" w:rsidP="00E67920" w:rsidRDefault="00E67920" w14:paraId="1811CDF6" w14:textId="3D6CB2F9">
      <w:pPr>
        <w:spacing w:after="0"/>
        <w:rPr>
          <w:rFonts w:asciiTheme="minorHAnsi" w:hAnsiTheme="minorHAnsi" w:cstheme="minorHAnsi"/>
          <w:noProof/>
          <w:szCs w:val="22"/>
        </w:rPr>
      </w:pPr>
      <w:r>
        <w:rPr>
          <w:rFonts w:asciiTheme="minorHAnsi" w:hAnsiTheme="minorHAnsi" w:cstheme="minorHAnsi"/>
          <w:noProof/>
          <w:szCs w:val="22"/>
        </w:rPr>
        <w:tab/>
        <w:t xml:space="preserve">1 YES (ask </w:t>
      </w:r>
      <w:r w:rsidR="00490846">
        <w:rPr>
          <w:rFonts w:asciiTheme="minorHAnsi" w:hAnsiTheme="minorHAnsi" w:cstheme="minorHAnsi"/>
          <w:noProof/>
          <w:szCs w:val="22"/>
        </w:rPr>
        <w:t>A15</w:t>
      </w:r>
      <w:r>
        <w:rPr>
          <w:rFonts w:asciiTheme="minorHAnsi" w:hAnsiTheme="minorHAnsi" w:cstheme="minorHAnsi"/>
          <w:noProof/>
          <w:szCs w:val="22"/>
        </w:rPr>
        <w:t>)</w:t>
      </w:r>
    </w:p>
    <w:p w:rsidR="00E67920" w:rsidP="00E67920" w:rsidRDefault="00E67920" w14:paraId="7E170D83" w14:textId="33169EE8">
      <w:pPr>
        <w:spacing w:after="0"/>
        <w:rPr>
          <w:rFonts w:asciiTheme="minorHAnsi" w:hAnsiTheme="minorHAnsi" w:cstheme="minorHAnsi"/>
          <w:noProof/>
          <w:szCs w:val="22"/>
        </w:rPr>
      </w:pPr>
      <w:r>
        <w:rPr>
          <w:rFonts w:asciiTheme="minorHAnsi" w:hAnsiTheme="minorHAnsi" w:cstheme="minorHAnsi"/>
          <w:noProof/>
          <w:szCs w:val="22"/>
        </w:rPr>
        <w:tab/>
        <w:t>2 NO</w:t>
      </w:r>
      <w:r w:rsidR="00490846">
        <w:rPr>
          <w:rFonts w:asciiTheme="minorHAnsi" w:hAnsiTheme="minorHAnsi" w:cstheme="minorHAnsi"/>
          <w:noProof/>
          <w:szCs w:val="22"/>
        </w:rPr>
        <w:t xml:space="preserve"> (skip to A16)</w:t>
      </w:r>
    </w:p>
    <w:p w:rsidR="00E67920" w:rsidP="00E67920" w:rsidRDefault="00E67920" w14:paraId="556E4ECD" w14:textId="77777777">
      <w:pPr>
        <w:spacing w:after="0"/>
        <w:rPr>
          <w:rFonts w:asciiTheme="minorHAnsi" w:hAnsiTheme="minorHAnsi" w:cstheme="minorHAnsi"/>
          <w:noProof/>
          <w:szCs w:val="22"/>
        </w:rPr>
      </w:pPr>
      <w:r>
        <w:rPr>
          <w:rFonts w:asciiTheme="minorHAnsi" w:hAnsiTheme="minorHAnsi" w:cstheme="minorHAnsi"/>
          <w:noProof/>
          <w:szCs w:val="22"/>
        </w:rPr>
        <w:t xml:space="preserve"> </w:t>
      </w:r>
    </w:p>
    <w:p w:rsidR="00E67920" w:rsidP="00E67920" w:rsidRDefault="00490846" w14:paraId="03D20430" w14:textId="387160B6">
      <w:pPr>
        <w:spacing w:after="0"/>
        <w:rPr>
          <w:rFonts w:asciiTheme="minorHAnsi" w:hAnsiTheme="minorHAnsi" w:cstheme="minorHAnsi"/>
          <w:noProof/>
          <w:szCs w:val="22"/>
        </w:rPr>
      </w:pPr>
      <w:r>
        <w:rPr>
          <w:rFonts w:asciiTheme="minorHAnsi" w:hAnsiTheme="minorHAnsi" w:cstheme="minorHAnsi"/>
          <w:noProof/>
          <w:szCs w:val="22"/>
        </w:rPr>
        <w:t>A15</w:t>
      </w:r>
      <w:r w:rsidR="00E67920">
        <w:rPr>
          <w:rFonts w:asciiTheme="minorHAnsi" w:hAnsiTheme="minorHAnsi" w:cstheme="minorHAnsi"/>
          <w:noProof/>
          <w:szCs w:val="22"/>
        </w:rPr>
        <w:t xml:space="preserve">.  What were the </w:t>
      </w:r>
      <w:r>
        <w:rPr>
          <w:rFonts w:asciiTheme="minorHAnsi" w:hAnsiTheme="minorHAnsi" w:cstheme="minorHAnsi"/>
          <w:noProof/>
          <w:szCs w:val="22"/>
        </w:rPr>
        <w:t>terms of your authorization to operate</w:t>
      </w:r>
      <w:r w:rsidR="00E67920">
        <w:rPr>
          <w:rFonts w:asciiTheme="minorHAnsi" w:hAnsiTheme="minorHAnsi" w:cstheme="minorHAnsi"/>
          <w:noProof/>
          <w:szCs w:val="22"/>
        </w:rPr>
        <w:t>?</w:t>
      </w:r>
      <w:r w:rsidR="00BB2302">
        <w:rPr>
          <w:rFonts w:asciiTheme="minorHAnsi" w:hAnsiTheme="minorHAnsi" w:cstheme="minorHAnsi"/>
          <w:noProof/>
          <w:szCs w:val="22"/>
        </w:rPr>
        <w:t xml:space="preserve"> (SELECT ALL THAT APPLY)</w:t>
      </w:r>
    </w:p>
    <w:p w:rsidR="00E67920" w:rsidP="005045C5" w:rsidRDefault="00E67920" w14:paraId="2AF766A0" w14:textId="7097EFC5">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Serve</w:t>
      </w:r>
      <w:r w:rsidR="00490846">
        <w:rPr>
          <w:rFonts w:asciiTheme="minorHAnsi" w:hAnsiTheme="minorHAnsi" w:cstheme="minorHAnsi"/>
          <w:noProof/>
          <w:szCs w:val="22"/>
        </w:rPr>
        <w:t xml:space="preserve"> designated</w:t>
      </w:r>
      <w:r>
        <w:rPr>
          <w:rFonts w:asciiTheme="minorHAnsi" w:hAnsiTheme="minorHAnsi" w:cstheme="minorHAnsi"/>
          <w:noProof/>
          <w:szCs w:val="22"/>
        </w:rPr>
        <w:t xml:space="preserve"> children (such as children of essential workers or subsidy recipients)</w:t>
      </w:r>
    </w:p>
    <w:p w:rsidR="00E67920" w:rsidP="005045C5" w:rsidRDefault="00E67920" w14:paraId="7028E303" w14:textId="77777777">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Differences in ratios, group sizes, or other requirements</w:t>
      </w:r>
    </w:p>
    <w:p w:rsidR="00E67920" w:rsidP="005045C5" w:rsidRDefault="00E67920" w14:paraId="6B99D097" w14:textId="77777777">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Permission to operate when other programs were closed</w:t>
      </w:r>
    </w:p>
    <w:p w:rsidR="00E67920" w:rsidP="005045C5" w:rsidRDefault="00E67920" w14:paraId="06E41D48" w14:textId="77777777">
      <w:pPr>
        <w:pStyle w:val="ListParagraph"/>
        <w:numPr>
          <w:ilvl w:val="0"/>
          <w:numId w:val="27"/>
        </w:numPr>
        <w:spacing w:line="276" w:lineRule="auto"/>
        <w:rPr>
          <w:rFonts w:asciiTheme="minorHAnsi" w:hAnsiTheme="minorHAnsi" w:cstheme="minorHAnsi"/>
          <w:noProof/>
          <w:szCs w:val="22"/>
        </w:rPr>
      </w:pPr>
      <w:r>
        <w:rPr>
          <w:rFonts w:asciiTheme="minorHAnsi" w:hAnsiTheme="minorHAnsi" w:cstheme="minorHAnsi"/>
          <w:noProof/>
          <w:szCs w:val="22"/>
        </w:rPr>
        <w:t>Other (specify)</w:t>
      </w:r>
    </w:p>
    <w:p w:rsidR="00E67920" w:rsidP="00E67920" w:rsidRDefault="00E67920" w14:paraId="78440056" w14:textId="77777777">
      <w:pPr>
        <w:spacing w:after="0"/>
        <w:rPr>
          <w:rFonts w:asciiTheme="minorHAnsi" w:hAnsiTheme="minorHAnsi" w:cstheme="minorHAnsi"/>
          <w:noProof/>
          <w:szCs w:val="22"/>
        </w:rPr>
      </w:pPr>
    </w:p>
    <w:p w:rsidR="00E67920" w:rsidP="00E67920" w:rsidRDefault="00490846" w14:paraId="63CDD163" w14:textId="7D870A54">
      <w:pPr>
        <w:spacing w:after="0"/>
        <w:rPr>
          <w:rFonts w:asciiTheme="minorHAnsi" w:hAnsiTheme="minorHAnsi" w:cstheme="minorHAnsi"/>
          <w:noProof/>
          <w:szCs w:val="22"/>
        </w:rPr>
      </w:pPr>
      <w:r>
        <w:rPr>
          <w:rFonts w:asciiTheme="minorHAnsi" w:hAnsiTheme="minorHAnsi" w:cstheme="minorHAnsi"/>
          <w:noProof/>
          <w:szCs w:val="22"/>
        </w:rPr>
        <w:t>A16</w:t>
      </w:r>
      <w:r w:rsidR="00E67920">
        <w:rPr>
          <w:rFonts w:asciiTheme="minorHAnsi" w:hAnsiTheme="minorHAnsi" w:cstheme="minorHAnsi"/>
          <w:noProof/>
          <w:szCs w:val="22"/>
        </w:rPr>
        <w:t xml:space="preserve">. Did your program stop caring for children on-site for </w:t>
      </w:r>
      <w:r w:rsidR="00DC1DF3">
        <w:rPr>
          <w:rFonts w:asciiTheme="minorHAnsi" w:hAnsiTheme="minorHAnsi" w:cstheme="minorHAnsi"/>
          <w:noProof/>
          <w:szCs w:val="22"/>
        </w:rPr>
        <w:t>four</w:t>
      </w:r>
      <w:r w:rsidR="00E67920">
        <w:rPr>
          <w:rFonts w:asciiTheme="minorHAnsi" w:hAnsiTheme="minorHAnsi" w:cstheme="minorHAnsi"/>
          <w:noProof/>
          <w:szCs w:val="22"/>
        </w:rPr>
        <w:t xml:space="preserve"> or more weeks after that time?</w:t>
      </w:r>
    </w:p>
    <w:p w:rsidR="00E67920" w:rsidP="00E67920" w:rsidRDefault="00E67920" w14:paraId="69E69D67" w14:textId="2A860D01">
      <w:pPr>
        <w:spacing w:after="0"/>
        <w:rPr>
          <w:rFonts w:asciiTheme="minorHAnsi" w:hAnsiTheme="minorHAnsi" w:cstheme="minorHAnsi"/>
          <w:noProof/>
          <w:szCs w:val="22"/>
        </w:rPr>
      </w:pPr>
      <w:r>
        <w:rPr>
          <w:rFonts w:asciiTheme="minorHAnsi" w:hAnsiTheme="minorHAnsi" w:cstheme="minorHAnsi"/>
          <w:noProof/>
          <w:szCs w:val="22"/>
        </w:rPr>
        <w:tab/>
        <w:t xml:space="preserve">1 Yes (return to </w:t>
      </w:r>
      <w:r w:rsidR="00490846">
        <w:rPr>
          <w:rFonts w:asciiTheme="minorHAnsi" w:hAnsiTheme="minorHAnsi" w:cstheme="minorHAnsi"/>
          <w:noProof/>
          <w:szCs w:val="22"/>
        </w:rPr>
        <w:t>A6</w:t>
      </w:r>
      <w:r>
        <w:rPr>
          <w:rFonts w:asciiTheme="minorHAnsi" w:hAnsiTheme="minorHAnsi" w:cstheme="minorHAnsi"/>
          <w:noProof/>
          <w:szCs w:val="22"/>
        </w:rPr>
        <w:t>)</w:t>
      </w:r>
    </w:p>
    <w:p w:rsidR="00E67920" w:rsidP="00E67920" w:rsidRDefault="00E67920" w14:paraId="4F315B79" w14:textId="472DA154">
      <w:pPr>
        <w:spacing w:after="0"/>
        <w:rPr>
          <w:rFonts w:asciiTheme="minorHAnsi" w:hAnsiTheme="minorHAnsi" w:cstheme="minorHAnsi"/>
          <w:noProof/>
          <w:szCs w:val="22"/>
        </w:rPr>
      </w:pPr>
      <w:r>
        <w:rPr>
          <w:rFonts w:asciiTheme="minorHAnsi" w:hAnsiTheme="minorHAnsi" w:cstheme="minorHAnsi"/>
          <w:noProof/>
          <w:szCs w:val="22"/>
        </w:rPr>
        <w:tab/>
        <w:t>2 No</w:t>
      </w:r>
      <w:r w:rsidR="009F64EA">
        <w:rPr>
          <w:rFonts w:asciiTheme="minorHAnsi" w:hAnsiTheme="minorHAnsi" w:cstheme="minorHAnsi"/>
          <w:noProof/>
          <w:szCs w:val="22"/>
        </w:rPr>
        <w:t xml:space="preserve"> (ask A17)</w:t>
      </w:r>
    </w:p>
    <w:p w:rsidR="009F64EA" w:rsidP="00E67920" w:rsidRDefault="009F64EA" w14:paraId="068EDD82" w14:textId="77777777">
      <w:pPr>
        <w:spacing w:after="0"/>
        <w:rPr>
          <w:rFonts w:asciiTheme="minorHAnsi" w:hAnsiTheme="minorHAnsi" w:cstheme="minorHAnsi"/>
          <w:noProof/>
          <w:szCs w:val="22"/>
        </w:rPr>
      </w:pPr>
    </w:p>
    <w:p w:rsidRPr="00E920C4" w:rsidR="009F64EA" w:rsidP="009F64EA" w:rsidRDefault="009F64EA" w14:paraId="41F7E3EC" w14:textId="1E5004FC">
      <w:pPr>
        <w:spacing w:after="0" w:line="240" w:lineRule="auto"/>
        <w:rPr>
          <w:rFonts w:eastAsia="Calibri" w:asciiTheme="minorHAnsi" w:hAnsiTheme="minorHAnsi" w:cstheme="minorHAnsi"/>
        </w:rPr>
      </w:pPr>
      <w:r>
        <w:rPr>
          <w:rFonts w:eastAsia="Calibri" w:asciiTheme="minorHAnsi" w:hAnsiTheme="minorHAnsi" w:cstheme="minorHAnsi"/>
        </w:rPr>
        <w:t>A17. What are the main reason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you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Pr>
          <w:rFonts w:eastAsia="Calibri" w:asciiTheme="minorHAnsi" w:hAnsiTheme="minorHAnsi" w:cstheme="minorHAnsi"/>
          <w:spacing w:val="-4"/>
        </w:rPr>
        <w:t xml:space="preserve">is still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Pr>
          <w:rFonts w:eastAsia="Calibri" w:asciiTheme="minorHAnsi" w:hAnsiTheme="minorHAnsi" w:cstheme="minorHAnsi"/>
          <w:i/>
        </w:rPr>
        <w:t>Select up to 3</w:t>
      </w:r>
      <w:r w:rsidRPr="00E920C4">
        <w:rPr>
          <w:rFonts w:eastAsia="Calibri" w:asciiTheme="minorHAnsi" w:hAnsiTheme="minorHAnsi" w:cstheme="minorHAnsi"/>
          <w:i/>
        </w:rPr>
        <w:t>.</w:t>
      </w:r>
    </w:p>
    <w:p w:rsidRPr="00E920C4" w:rsidR="009F64EA" w:rsidP="009F64EA" w:rsidRDefault="009F64EA" w14:paraId="5DEFA056"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familie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isk</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y</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keep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 xml:space="preserve">open </w:t>
      </w:r>
    </w:p>
    <w:p w:rsidRPr="00E920C4" w:rsidR="009F64EA" w:rsidP="009F64EA" w:rsidRDefault="009F64EA" w14:paraId="4CE6E7A5"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fel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isk</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y</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keep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open</w:t>
      </w:r>
    </w:p>
    <w:p w:rsidRPr="00E920C4" w:rsidR="009F64EA" w:rsidP="009F64EA" w:rsidRDefault="009F64EA" w14:paraId="40C3F5F2"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d 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enoug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hildr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ttend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p>
    <w:p w:rsidRPr="00E920C4" w:rsidR="009F64EA" w:rsidP="009F64EA" w:rsidRDefault="009F64EA" w14:paraId="38BF219A"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over</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perat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 xml:space="preserve">costs </w:t>
      </w:r>
    </w:p>
    <w:p w:rsidRPr="00E920C4" w:rsidR="009F64EA" w:rsidP="009F64EA" w:rsidRDefault="009F64EA" w14:paraId="1778DEE0"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maintai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staff</w:t>
      </w:r>
    </w:p>
    <w:p w:rsidRPr="00E920C4" w:rsidR="009F64EA" w:rsidP="009F64EA" w:rsidRDefault="009F64EA" w14:paraId="3F38190D"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btain</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sufficient</w:t>
      </w:r>
      <w:proofErr w:type="gramEnd"/>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leaning/sanitizing</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supplies</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persona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tective equipment</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PPE)</w:t>
      </w:r>
    </w:p>
    <w:p w:rsidRPr="00E920C4" w:rsidR="009F64EA" w:rsidP="009F64EA" w:rsidRDefault="009F64EA" w14:paraId="56901FE1"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wa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o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anc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clean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guidelines</w:t>
      </w:r>
    </w:p>
    <w:p w:rsidRPr="00E920C4" w:rsidR="009F64EA" w:rsidP="009F64EA" w:rsidRDefault="009F64EA" w14:paraId="65FAA847"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becaus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losed</w:t>
      </w:r>
    </w:p>
    <w:p w:rsidRPr="00E920C4" w:rsidR="009F64EA" w:rsidP="009F64EA" w:rsidRDefault="009F64EA" w14:paraId="5C16961D"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osed</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n accordance</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helter-in-place</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order</w:t>
      </w:r>
    </w:p>
    <w:p w:rsidRPr="00E920C4" w:rsidR="009F64EA" w:rsidP="009F64EA" w:rsidRDefault="009F64EA" w14:paraId="6989CD12"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a 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ll shu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ow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p>
    <w:p w:rsidRPr="00E920C4" w:rsidR="009F64EA" w:rsidP="009F64EA" w:rsidRDefault="009F64EA" w14:paraId="668D1303" w14:textId="77777777">
      <w:pPr>
        <w:tabs>
          <w:tab w:val="left" w:pos="468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w:t>
      </w:r>
      <w:r w:rsidRPr="00E920C4">
        <w:rPr>
          <w:rFonts w:eastAsia="Calibri" w:asciiTheme="minorHAnsi" w:hAnsiTheme="minorHAnsi" w:cstheme="minorHAnsi"/>
          <w:w w:val="99"/>
        </w:rPr>
        <w:t>t</w:t>
      </w:r>
      <w:r w:rsidRPr="00E920C4">
        <w:rPr>
          <w:rFonts w:eastAsia="Calibri" w:asciiTheme="minorHAnsi" w:hAnsiTheme="minorHAnsi" w:cstheme="minorHAnsi"/>
        </w:rPr>
        <w:t>h</w:t>
      </w:r>
      <w:r w:rsidRPr="00E920C4">
        <w:rPr>
          <w:rFonts w:eastAsia="Calibri" w:asciiTheme="minorHAnsi" w:hAnsiTheme="minorHAnsi" w:cstheme="minorHAnsi"/>
          <w:w w:val="99"/>
        </w:rPr>
        <w:t>er</w:t>
      </w:r>
      <w:r w:rsidRPr="00E920C4">
        <w:rPr>
          <w:rFonts w:eastAsia="Calibri" w:asciiTheme="minorHAnsi" w:hAnsiTheme="minorHAnsi" w:cstheme="minorHAnsi"/>
        </w:rPr>
        <w:t xml:space="preserve"> (pl</w:t>
      </w:r>
      <w:r w:rsidRPr="00E920C4">
        <w:rPr>
          <w:rFonts w:eastAsia="Calibri" w:asciiTheme="minorHAnsi" w:hAnsiTheme="minorHAnsi" w:cstheme="minorHAnsi"/>
          <w:w w:val="99"/>
        </w:rPr>
        <w:t>e</w:t>
      </w:r>
      <w:r w:rsidRPr="00E920C4">
        <w:rPr>
          <w:rFonts w:eastAsia="Calibri" w:asciiTheme="minorHAnsi" w:hAnsiTheme="minorHAnsi" w:cstheme="minorHAnsi"/>
        </w:rPr>
        <w:t>as</w:t>
      </w:r>
      <w:r w:rsidRPr="00E920C4">
        <w:rPr>
          <w:rFonts w:eastAsia="Calibri" w:asciiTheme="minorHAnsi" w:hAnsiTheme="minorHAnsi" w:cstheme="minorHAnsi"/>
          <w:w w:val="99"/>
        </w:rPr>
        <w:t>e</w:t>
      </w:r>
      <w:r w:rsidRPr="00E920C4">
        <w:rPr>
          <w:rFonts w:eastAsia="Calibri" w:asciiTheme="minorHAnsi" w:hAnsiTheme="minorHAnsi" w:cstheme="minorHAnsi"/>
        </w:rPr>
        <w:t xml:space="preserve"> sp</w:t>
      </w:r>
      <w:r w:rsidRPr="00E920C4">
        <w:rPr>
          <w:rFonts w:eastAsia="Calibri" w:asciiTheme="minorHAnsi" w:hAnsiTheme="minorHAnsi" w:cstheme="minorHAnsi"/>
          <w:w w:val="99"/>
        </w:rPr>
        <w:t>ec</w:t>
      </w:r>
      <w:r w:rsidRPr="00E920C4">
        <w:rPr>
          <w:rFonts w:eastAsia="Calibri" w:asciiTheme="minorHAnsi" w:hAnsiTheme="minorHAnsi" w:cstheme="minorHAnsi"/>
        </w:rPr>
        <w:t>if</w:t>
      </w:r>
      <w:r w:rsidRPr="00E920C4">
        <w:rPr>
          <w:rFonts w:eastAsia="Calibri" w:asciiTheme="minorHAnsi" w:hAnsiTheme="minorHAnsi" w:cstheme="minorHAnsi"/>
          <w:w w:val="99"/>
        </w:rPr>
        <w:t>y</w:t>
      </w:r>
      <w:r w:rsidRPr="00E920C4">
        <w:rPr>
          <w:rFonts w:eastAsia="Calibri" w:asciiTheme="minorHAnsi" w:hAnsiTheme="minorHAnsi" w:cstheme="minorHAnsi"/>
        </w:rPr>
        <w:t>)</w:t>
      </w:r>
      <w:r w:rsidRPr="00E920C4">
        <w:rPr>
          <w:rFonts w:eastAsia="Calibri" w:asciiTheme="minorHAnsi" w:hAnsiTheme="minorHAnsi" w:cstheme="minorHAnsi"/>
          <w:w w:val="99"/>
        </w:rPr>
        <w:t>:</w:t>
      </w:r>
      <w:r w:rsidRPr="00E920C4">
        <w:rPr>
          <w:rFonts w:eastAsia="Calibri" w:asciiTheme="minorHAnsi" w:hAnsiTheme="minorHAnsi" w:cstheme="minorHAnsi"/>
        </w:rPr>
        <w:t xml:space="preserve"> </w:t>
      </w:r>
      <w:r w:rsidRPr="00E920C4">
        <w:rPr>
          <w:rFonts w:eastAsia="Calibri" w:asciiTheme="minorHAnsi" w:hAnsiTheme="minorHAnsi" w:cstheme="minorHAnsi"/>
          <w:u w:val="single" w:color="000000"/>
        </w:rPr>
        <w:t xml:space="preserve"> </w:t>
      </w:r>
      <w:r w:rsidRPr="00E920C4">
        <w:rPr>
          <w:rFonts w:eastAsia="Calibri" w:asciiTheme="minorHAnsi" w:hAnsiTheme="minorHAnsi" w:cstheme="minorHAnsi"/>
          <w:u w:val="single" w:color="000000"/>
        </w:rPr>
        <w:tab/>
      </w:r>
    </w:p>
    <w:p w:rsidRPr="00E920C4" w:rsidR="009F64EA" w:rsidP="009F64EA" w:rsidRDefault="009F64EA" w14:paraId="4D1F545F"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Non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f 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ove</w:t>
      </w:r>
    </w:p>
    <w:p w:rsidR="009F64EA" w:rsidP="00E67920" w:rsidRDefault="009F64EA" w14:paraId="31D48B7C" w14:textId="77777777">
      <w:pPr>
        <w:spacing w:after="0"/>
        <w:rPr>
          <w:rFonts w:asciiTheme="minorHAnsi" w:hAnsiTheme="minorHAnsi" w:cstheme="minorHAnsi"/>
          <w:noProof/>
          <w:szCs w:val="22"/>
        </w:rPr>
      </w:pPr>
    </w:p>
    <w:p w:rsidRPr="00E920C4" w:rsidR="009F64EA" w:rsidP="009F64EA" w:rsidRDefault="009F64EA" w14:paraId="21702636" w14:textId="1A9D61C7">
      <w:pPr>
        <w:spacing w:after="0" w:line="240" w:lineRule="auto"/>
        <w:rPr>
          <w:rFonts w:eastAsia="Calibri" w:asciiTheme="minorHAnsi" w:hAnsiTheme="minorHAnsi" w:cstheme="minorHAnsi"/>
        </w:rPr>
      </w:pPr>
      <w:r w:rsidRPr="004F634A">
        <w:rPr>
          <w:rFonts w:eastAsia="Calibri" w:asciiTheme="minorHAnsi" w:hAnsiTheme="minorHAnsi" w:cstheme="minorHAnsi"/>
        </w:rPr>
        <w:t>A18.</w:t>
      </w:r>
      <w:r>
        <w:rPr>
          <w:rFonts w:eastAsia="Calibri" w:asciiTheme="minorHAnsi" w:hAnsiTheme="minorHAnsi" w:cstheme="minorHAnsi"/>
          <w:b/>
        </w:rPr>
        <w:t xml:space="preserve"> </w:t>
      </w:r>
      <w:r w:rsidRPr="00E920C4">
        <w:rPr>
          <w:rFonts w:eastAsia="Calibri" w:asciiTheme="minorHAnsi" w:hAnsiTheme="minorHAnsi" w:cstheme="minorHAnsi"/>
        </w:rPr>
        <w:t>Under</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wha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ondition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il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you</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b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you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Pr>
          <w:rFonts w:eastAsia="Calibri" w:asciiTheme="minorHAnsi" w:hAnsiTheme="minorHAnsi" w:cstheme="minorHAnsi"/>
          <w:i/>
        </w:rPr>
        <w:t>Please pick the three most important</w:t>
      </w:r>
      <w:r w:rsidRPr="00E920C4">
        <w:rPr>
          <w:rFonts w:eastAsia="Calibri" w:asciiTheme="minorHAnsi" w:hAnsiTheme="minorHAnsi" w:cstheme="minorHAnsi"/>
          <w:i/>
        </w:rPr>
        <w:t>.</w:t>
      </w:r>
    </w:p>
    <w:p w:rsidRPr="00E920C4" w:rsidR="009F64EA" w:rsidP="009F64EA" w:rsidRDefault="009F64EA" w14:paraId="6676B1F8"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will</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o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i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s permanently</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closed</w:t>
      </w:r>
    </w:p>
    <w:p w:rsidRPr="00E920C4" w:rsidR="009F64EA" w:rsidP="009F64EA" w:rsidRDefault="009F64EA" w14:paraId="72966B74" w14:textId="77777777">
      <w:pPr>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is currently</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reopening</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within</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ex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wo</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weeks)</w:t>
      </w:r>
    </w:p>
    <w:p w:rsidRPr="00E920C4" w:rsidR="009F64EA" w:rsidP="009F64EA" w:rsidRDefault="009F64EA" w14:paraId="0FA544B8" w14:textId="77777777">
      <w:pPr>
        <w:tabs>
          <w:tab w:val="left" w:pos="1540"/>
        </w:tabs>
        <w:spacing w:before="15"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network</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f programs</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a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par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f (such</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s a 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 center wi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ultipl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ites)</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reopens</w:t>
      </w:r>
    </w:p>
    <w:p w:rsidRPr="00E920C4" w:rsidR="009F64EA" w:rsidP="009F64EA" w:rsidRDefault="009F64EA" w14:paraId="5249F8D2"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loc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choo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rict</w:t>
      </w:r>
      <w:r w:rsidRPr="00E920C4">
        <w:rPr>
          <w:rFonts w:eastAsia="Calibri" w:asciiTheme="minorHAnsi" w:hAnsiTheme="minorHAnsi" w:cstheme="minorHAnsi"/>
          <w:spacing w:val="-3"/>
        </w:rPr>
        <w:t xml:space="preserve"> r</w:t>
      </w:r>
      <w:r w:rsidRPr="00E920C4">
        <w:rPr>
          <w:rFonts w:eastAsia="Calibri" w:asciiTheme="minorHAnsi" w:hAnsiTheme="minorHAnsi" w:cstheme="minorHAnsi"/>
        </w:rPr>
        <w:t xml:space="preserve">eopens </w:t>
      </w:r>
    </w:p>
    <w:p w:rsidRPr="00E920C4" w:rsidR="009F64EA" w:rsidP="009F64EA" w:rsidRDefault="009F64EA" w14:paraId="7ADB700B"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etermine</w:t>
      </w:r>
      <w:r w:rsidRPr="00E920C4">
        <w:rPr>
          <w:rFonts w:eastAsia="Calibri" w:asciiTheme="minorHAnsi" w:hAnsiTheme="minorHAnsi" w:cstheme="minorHAnsi"/>
          <w:spacing w:val="-7"/>
        </w:rPr>
        <w:t xml:space="preserve"> </w:t>
      </w:r>
      <w:r w:rsidRPr="00E920C4">
        <w:rPr>
          <w:rFonts w:eastAsia="Calibri" w:asciiTheme="minorHAnsi" w:hAnsiTheme="minorHAnsi" w:cstheme="minorHAnsi"/>
        </w:rPr>
        <w:t>it</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is saf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open</w:t>
      </w:r>
    </w:p>
    <w:p w:rsidRPr="00E920C4" w:rsidR="009F64EA" w:rsidP="009F64EA" w:rsidRDefault="009F64EA" w14:paraId="4F665B71"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proofErr w:type="gramEnd"/>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ir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or</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hire</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staff</w:t>
      </w:r>
    </w:p>
    <w:p w:rsidRPr="00E920C4" w:rsidR="009F64EA" w:rsidP="009F64EA" w:rsidRDefault="009F64EA" w14:paraId="24CEEB39"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av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enoug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nterested</w:t>
      </w:r>
      <w:r w:rsidRPr="00E920C4">
        <w:rPr>
          <w:rFonts w:eastAsia="Calibri" w:asciiTheme="minorHAnsi" w:hAnsiTheme="minorHAnsi" w:cstheme="minorHAnsi"/>
          <w:spacing w:val="-6"/>
        </w:rPr>
        <w:t xml:space="preserve"> </w:t>
      </w:r>
      <w:r w:rsidRPr="00E920C4">
        <w:rPr>
          <w:rFonts w:eastAsia="Calibri" w:asciiTheme="minorHAnsi" w:hAnsiTheme="minorHAnsi" w:cstheme="minorHAnsi"/>
        </w:rPr>
        <w:t>families</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over</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cost</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 xml:space="preserve">of reopening </w:t>
      </w:r>
    </w:p>
    <w:p w:rsidRPr="00E920C4" w:rsidR="009F64EA" w:rsidP="009F64EA" w:rsidRDefault="009F64EA" w14:paraId="3122B623"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proofErr w:type="gramEnd"/>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return</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licensed</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capacity</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prior</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h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 xml:space="preserve">pandemic </w:t>
      </w:r>
    </w:p>
    <w:p w:rsidRPr="00E920C4" w:rsidR="009F64EA" w:rsidP="009F64EA" w:rsidRDefault="009F64EA" w14:paraId="1BB21AAF"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proofErr w:type="gramEnd"/>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clean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and sanitizing</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guidelines</w:t>
      </w:r>
    </w:p>
    <w:p w:rsidRPr="00E920C4" w:rsidR="009F64EA" w:rsidP="009F64EA" w:rsidRDefault="009F64EA" w14:paraId="1AB6675F" w14:textId="77777777">
      <w:pPr>
        <w:tabs>
          <w:tab w:val="left" w:pos="1540"/>
        </w:tabs>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proofErr w:type="gramEnd"/>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social</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distancing</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guidelines</w:t>
      </w:r>
    </w:p>
    <w:p w:rsidRPr="00E920C4" w:rsidR="009F64EA" w:rsidP="009F64EA" w:rsidRDefault="009F64EA" w14:paraId="62A8590A"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proofErr w:type="gramEnd"/>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group</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iz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nd staffing</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guidelines</w:t>
      </w:r>
    </w:p>
    <w:p w:rsidRPr="00E920C4" w:rsidR="009F64EA" w:rsidP="009F64EA" w:rsidRDefault="009F64EA" w14:paraId="6F6CB0F1" w14:textId="77777777">
      <w:pPr>
        <w:tabs>
          <w:tab w:val="left" w:pos="154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I</w:t>
      </w:r>
      <w:r w:rsidRPr="00E920C4">
        <w:rPr>
          <w:rFonts w:eastAsia="Calibri" w:asciiTheme="minorHAnsi" w:hAnsiTheme="minorHAnsi" w:cstheme="minorHAnsi"/>
          <w:spacing w:val="-1"/>
        </w:rPr>
        <w:t xml:space="preserve"> </w:t>
      </w:r>
      <w:proofErr w:type="gramStart"/>
      <w:r w:rsidRPr="00E920C4">
        <w:rPr>
          <w:rFonts w:eastAsia="Calibri" w:asciiTheme="minorHAnsi" w:hAnsiTheme="minorHAnsi" w:cstheme="minorHAnsi"/>
        </w:rPr>
        <w:t>am</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able</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to</w:t>
      </w:r>
      <w:proofErr w:type="gramEnd"/>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adhere</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to</w:t>
      </w:r>
      <w:r w:rsidRPr="00E920C4">
        <w:rPr>
          <w:rFonts w:eastAsia="Calibri" w:asciiTheme="minorHAnsi" w:hAnsiTheme="minorHAnsi" w:cstheme="minorHAnsi"/>
          <w:spacing w:val="-1"/>
        </w:rPr>
        <w:t xml:space="preserve"> </w:t>
      </w:r>
      <w:r w:rsidRPr="00E920C4">
        <w:rPr>
          <w:rFonts w:eastAsia="Calibri" w:asciiTheme="minorHAnsi" w:hAnsiTheme="minorHAnsi" w:cstheme="minorHAnsi"/>
        </w:rPr>
        <w:t>health</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screening</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guidelines</w:t>
      </w:r>
    </w:p>
    <w:p w:rsidRPr="00E920C4" w:rsidR="009F64EA" w:rsidP="009F64EA" w:rsidRDefault="009F64EA" w14:paraId="37CD055D" w14:textId="77777777">
      <w:pPr>
        <w:spacing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nce</w:t>
      </w:r>
      <w:r w:rsidRPr="00E920C4">
        <w:rPr>
          <w:rFonts w:eastAsia="Calibri" w:asciiTheme="minorHAnsi" w:hAnsiTheme="minorHAnsi" w:cstheme="minorHAnsi"/>
          <w:spacing w:val="-2"/>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jected</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revenues</w:t>
      </w:r>
      <w:r w:rsidRPr="00E920C4">
        <w:rPr>
          <w:rFonts w:eastAsia="Calibri" w:asciiTheme="minorHAnsi" w:hAnsiTheme="minorHAnsi" w:cstheme="minorHAnsi"/>
          <w:spacing w:val="-5"/>
        </w:rPr>
        <w:t xml:space="preserve"> </w:t>
      </w:r>
      <w:r w:rsidRPr="00E920C4">
        <w:rPr>
          <w:rFonts w:eastAsia="Calibri" w:asciiTheme="minorHAnsi" w:hAnsiTheme="minorHAnsi" w:cstheme="minorHAnsi"/>
        </w:rPr>
        <w:t>outweigh</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my</w:t>
      </w:r>
      <w:r w:rsidRPr="00E920C4">
        <w:rPr>
          <w:rFonts w:eastAsia="Calibri" w:asciiTheme="minorHAnsi" w:hAnsiTheme="minorHAnsi" w:cstheme="minorHAnsi"/>
          <w:spacing w:val="-3"/>
        </w:rPr>
        <w:t xml:space="preserve"> </w:t>
      </w:r>
      <w:r w:rsidRPr="00E920C4">
        <w:rPr>
          <w:rFonts w:eastAsia="Calibri" w:asciiTheme="minorHAnsi" w:hAnsiTheme="minorHAnsi" w:cstheme="minorHAnsi"/>
        </w:rPr>
        <w:t>program</w:t>
      </w:r>
      <w:r w:rsidRPr="00E920C4">
        <w:rPr>
          <w:rFonts w:eastAsia="Calibri" w:asciiTheme="minorHAnsi" w:hAnsiTheme="minorHAnsi" w:cstheme="minorHAnsi"/>
          <w:spacing w:val="-4"/>
        </w:rPr>
        <w:t xml:space="preserve"> </w:t>
      </w:r>
      <w:r w:rsidRPr="00E920C4">
        <w:rPr>
          <w:rFonts w:eastAsia="Calibri" w:asciiTheme="minorHAnsi" w:hAnsiTheme="minorHAnsi" w:cstheme="minorHAnsi"/>
        </w:rPr>
        <w:t>costs</w:t>
      </w:r>
    </w:p>
    <w:p w:rsidRPr="00E920C4" w:rsidR="009F64EA" w:rsidP="009F64EA" w:rsidRDefault="009F64EA" w14:paraId="4F538558" w14:textId="77777777">
      <w:pPr>
        <w:tabs>
          <w:tab w:val="left" w:pos="5120"/>
        </w:tabs>
        <w:spacing w:before="31" w:after="0" w:line="240" w:lineRule="auto"/>
        <w:ind w:left="720"/>
        <w:rPr>
          <w:rFonts w:eastAsia="Calibri" w:asciiTheme="minorHAnsi" w:hAnsiTheme="minorHAnsi" w:cstheme="minorHAnsi"/>
        </w:rPr>
      </w:pPr>
      <w:r w:rsidRPr="00E920C4">
        <w:rPr>
          <w:rFonts w:asciiTheme="minorHAnsi" w:hAnsiTheme="minorHAnsi" w:cstheme="minorHAnsi"/>
          <w:szCs w:val="22"/>
          <w:lang w:bidi="en-US"/>
        </w:rPr>
        <w:t>O</w:t>
      </w:r>
      <w:r w:rsidRPr="00E920C4">
        <w:rPr>
          <w:rFonts w:eastAsia="Calibri" w:asciiTheme="minorHAnsi" w:hAnsiTheme="minorHAnsi" w:cstheme="minorHAnsi"/>
        </w:rPr>
        <w:t xml:space="preserve"> O</w:t>
      </w:r>
      <w:r w:rsidRPr="00E920C4">
        <w:rPr>
          <w:rFonts w:eastAsia="Calibri" w:asciiTheme="minorHAnsi" w:hAnsiTheme="minorHAnsi" w:cstheme="minorHAnsi"/>
          <w:w w:val="99"/>
        </w:rPr>
        <w:t>t</w:t>
      </w:r>
      <w:r w:rsidRPr="00E920C4">
        <w:rPr>
          <w:rFonts w:eastAsia="Calibri" w:asciiTheme="minorHAnsi" w:hAnsiTheme="minorHAnsi" w:cstheme="minorHAnsi"/>
        </w:rPr>
        <w:t>h</w:t>
      </w:r>
      <w:r w:rsidRPr="00E920C4">
        <w:rPr>
          <w:rFonts w:eastAsia="Calibri" w:asciiTheme="minorHAnsi" w:hAnsiTheme="minorHAnsi" w:cstheme="minorHAnsi"/>
          <w:w w:val="99"/>
        </w:rPr>
        <w:t>er</w:t>
      </w:r>
      <w:r w:rsidRPr="00E920C4">
        <w:rPr>
          <w:rFonts w:eastAsia="Calibri" w:asciiTheme="minorHAnsi" w:hAnsiTheme="minorHAnsi" w:cstheme="minorHAnsi"/>
        </w:rPr>
        <w:t xml:space="preserve"> (pl</w:t>
      </w:r>
      <w:r w:rsidRPr="00E920C4">
        <w:rPr>
          <w:rFonts w:eastAsia="Calibri" w:asciiTheme="minorHAnsi" w:hAnsiTheme="minorHAnsi" w:cstheme="minorHAnsi"/>
          <w:w w:val="99"/>
        </w:rPr>
        <w:t>e</w:t>
      </w:r>
      <w:r w:rsidRPr="00E920C4">
        <w:rPr>
          <w:rFonts w:eastAsia="Calibri" w:asciiTheme="minorHAnsi" w:hAnsiTheme="minorHAnsi" w:cstheme="minorHAnsi"/>
        </w:rPr>
        <w:t>as</w:t>
      </w:r>
      <w:r w:rsidRPr="00E920C4">
        <w:rPr>
          <w:rFonts w:eastAsia="Calibri" w:asciiTheme="minorHAnsi" w:hAnsiTheme="minorHAnsi" w:cstheme="minorHAnsi"/>
          <w:w w:val="99"/>
        </w:rPr>
        <w:t>e</w:t>
      </w:r>
      <w:r w:rsidRPr="00E920C4">
        <w:rPr>
          <w:rFonts w:eastAsia="Calibri" w:asciiTheme="minorHAnsi" w:hAnsiTheme="minorHAnsi" w:cstheme="minorHAnsi"/>
        </w:rPr>
        <w:t xml:space="preserve"> sp</w:t>
      </w:r>
      <w:r w:rsidRPr="00E920C4">
        <w:rPr>
          <w:rFonts w:eastAsia="Calibri" w:asciiTheme="minorHAnsi" w:hAnsiTheme="minorHAnsi" w:cstheme="minorHAnsi"/>
          <w:w w:val="99"/>
        </w:rPr>
        <w:t>ec</w:t>
      </w:r>
      <w:r w:rsidRPr="00E920C4">
        <w:rPr>
          <w:rFonts w:eastAsia="Calibri" w:asciiTheme="minorHAnsi" w:hAnsiTheme="minorHAnsi" w:cstheme="minorHAnsi"/>
        </w:rPr>
        <w:t>if</w:t>
      </w:r>
      <w:r w:rsidRPr="00E920C4">
        <w:rPr>
          <w:rFonts w:eastAsia="Calibri" w:asciiTheme="minorHAnsi" w:hAnsiTheme="minorHAnsi" w:cstheme="minorHAnsi"/>
          <w:w w:val="99"/>
        </w:rPr>
        <w:t>y</w:t>
      </w:r>
      <w:r w:rsidRPr="00E920C4">
        <w:rPr>
          <w:rFonts w:eastAsia="Calibri" w:asciiTheme="minorHAnsi" w:hAnsiTheme="minorHAnsi" w:cstheme="minorHAnsi"/>
        </w:rPr>
        <w:t>)</w:t>
      </w:r>
      <w:r w:rsidRPr="00E920C4">
        <w:rPr>
          <w:rFonts w:eastAsia="Calibri" w:asciiTheme="minorHAnsi" w:hAnsiTheme="minorHAnsi" w:cstheme="minorHAnsi"/>
          <w:w w:val="99"/>
        </w:rPr>
        <w:t>:</w:t>
      </w:r>
      <w:r w:rsidRPr="00E920C4">
        <w:rPr>
          <w:rFonts w:eastAsia="Calibri" w:asciiTheme="minorHAnsi" w:hAnsiTheme="minorHAnsi" w:cstheme="minorHAnsi"/>
        </w:rPr>
        <w:t xml:space="preserve"> </w:t>
      </w:r>
      <w:r w:rsidRPr="00E920C4">
        <w:rPr>
          <w:rFonts w:eastAsia="Calibri" w:asciiTheme="minorHAnsi" w:hAnsiTheme="minorHAnsi" w:cstheme="minorHAnsi"/>
          <w:u w:val="single" w:color="000000"/>
        </w:rPr>
        <w:t xml:space="preserve"> </w:t>
      </w:r>
      <w:r w:rsidRPr="00E920C4">
        <w:rPr>
          <w:rFonts w:eastAsia="Calibri" w:asciiTheme="minorHAnsi" w:hAnsiTheme="minorHAnsi" w:cstheme="minorHAnsi"/>
          <w:u w:val="single" w:color="000000"/>
        </w:rPr>
        <w:tab/>
      </w:r>
    </w:p>
    <w:p w:rsidR="009F64EA" w:rsidP="00E67920" w:rsidRDefault="009F64EA" w14:paraId="38E9F11A" w14:textId="77777777">
      <w:pPr>
        <w:spacing w:after="0"/>
        <w:rPr>
          <w:rFonts w:asciiTheme="minorHAnsi" w:hAnsiTheme="minorHAnsi" w:cstheme="minorHAnsi"/>
          <w:noProof/>
          <w:szCs w:val="22"/>
        </w:rPr>
      </w:pPr>
    </w:p>
    <w:p w:rsidRPr="00E352AE" w:rsidR="00E67920" w:rsidP="00E67920" w:rsidRDefault="00E67920" w14:paraId="338F0FBE" w14:textId="77777777">
      <w:pPr>
        <w:spacing w:after="0"/>
        <w:rPr>
          <w:rFonts w:asciiTheme="minorHAnsi" w:hAnsiTheme="minorHAnsi" w:cstheme="minorHAnsi"/>
          <w:noProof/>
          <w:szCs w:val="22"/>
        </w:rPr>
      </w:pPr>
    </w:p>
    <w:p w:rsidR="00490846" w:rsidP="00E67920" w:rsidRDefault="009F64EA" w14:paraId="505C970B" w14:textId="56042DAD">
      <w:pPr>
        <w:spacing w:after="0"/>
        <w:rPr>
          <w:rFonts w:asciiTheme="minorHAnsi" w:hAnsiTheme="minorHAnsi" w:cstheme="minorHAnsi"/>
          <w:noProof/>
          <w:szCs w:val="22"/>
        </w:rPr>
      </w:pPr>
      <w:r>
        <w:rPr>
          <w:rFonts w:asciiTheme="minorHAnsi" w:hAnsiTheme="minorHAnsi" w:cstheme="minorHAnsi"/>
          <w:noProof/>
          <w:szCs w:val="22"/>
        </w:rPr>
        <w:t>A19</w:t>
      </w:r>
      <w:r w:rsidRPr="0053736E" w:rsidR="00E67920">
        <w:rPr>
          <w:rFonts w:asciiTheme="minorHAnsi" w:hAnsiTheme="minorHAnsi" w:cstheme="minorHAnsi"/>
          <w:noProof/>
          <w:szCs w:val="22"/>
        </w:rPr>
        <w:t xml:space="preserve">. Altogether in the </w:t>
      </w:r>
      <w:r w:rsidRPr="00553BE5" w:rsidR="00E67920">
        <w:rPr>
          <w:rFonts w:asciiTheme="minorHAnsi" w:hAnsiTheme="minorHAnsi" w:cstheme="minorHAnsi"/>
          <w:noProof/>
          <w:szCs w:val="22"/>
        </w:rPr>
        <w:t>[</w:t>
      </w:r>
      <w:r w:rsidRPr="0053736E" w:rsidR="00E67920">
        <w:rPr>
          <w:rFonts w:asciiTheme="minorHAnsi" w:hAnsiTheme="minorHAnsi" w:cstheme="minorHAnsi"/>
          <w:noProof/>
          <w:szCs w:val="22"/>
        </w:rPr>
        <w:t>xx</w:t>
      </w:r>
      <w:r w:rsidRPr="00553BE5" w:rsidR="00E67920">
        <w:rPr>
          <w:rFonts w:asciiTheme="minorHAnsi" w:hAnsiTheme="minorHAnsi" w:cstheme="minorHAnsi"/>
          <w:noProof/>
          <w:szCs w:val="22"/>
        </w:rPr>
        <w:t>]</w:t>
      </w:r>
      <w:r w:rsidRPr="0053736E" w:rsidR="00E67920">
        <w:rPr>
          <w:rFonts w:asciiTheme="minorHAnsi" w:hAnsiTheme="minorHAnsi" w:cstheme="minorHAnsi"/>
          <w:noProof/>
          <w:szCs w:val="22"/>
        </w:rPr>
        <w:t xml:space="preserve"> weeks from [March 1, 2020/Wave 1</w:t>
      </w:r>
      <w:r w:rsidR="004B0147">
        <w:rPr>
          <w:rFonts w:asciiTheme="minorHAnsi" w:hAnsiTheme="minorHAnsi" w:cstheme="minorHAnsi"/>
          <w:noProof/>
          <w:szCs w:val="22"/>
        </w:rPr>
        <w:t>/Wave 1.5</w:t>
      </w:r>
      <w:r w:rsidRPr="0053736E" w:rsidR="00E67920">
        <w:rPr>
          <w:rFonts w:asciiTheme="minorHAnsi" w:hAnsiTheme="minorHAnsi" w:cstheme="minorHAnsi"/>
          <w:noProof/>
          <w:szCs w:val="22"/>
        </w:rPr>
        <w:t>] to today, ab</w:t>
      </w:r>
      <w:r w:rsidR="00E67920">
        <w:rPr>
          <w:rFonts w:asciiTheme="minorHAnsi" w:hAnsiTheme="minorHAnsi" w:cstheme="minorHAnsi"/>
          <w:noProof/>
          <w:szCs w:val="22"/>
        </w:rPr>
        <w:t>out how many of those weeks was your program</w:t>
      </w:r>
      <w:r w:rsidR="00490846">
        <w:rPr>
          <w:rFonts w:asciiTheme="minorHAnsi" w:hAnsiTheme="minorHAnsi" w:cstheme="minorHAnsi"/>
          <w:noProof/>
          <w:szCs w:val="22"/>
        </w:rPr>
        <w:t>…</w:t>
      </w:r>
    </w:p>
    <w:p w:rsidR="00E67920" w:rsidP="005045C5" w:rsidRDefault="00E67920" w14:paraId="00286F3A" w14:textId="14AD846C">
      <w:pPr>
        <w:pStyle w:val="ListParagraph"/>
        <w:numPr>
          <w:ilvl w:val="0"/>
          <w:numId w:val="28"/>
        </w:numPr>
        <w:rPr>
          <w:noProof/>
        </w:rPr>
      </w:pPr>
      <w:r w:rsidRPr="004F634A">
        <w:rPr>
          <w:rFonts w:asciiTheme="minorHAnsi" w:hAnsiTheme="minorHAnsi" w:cstheme="minorHAnsi"/>
          <w:noProof/>
          <w:szCs w:val="22"/>
        </w:rPr>
        <w:t>serving children under age 13 on-site?</w:t>
      </w:r>
      <w:r w:rsidR="00490846">
        <w:rPr>
          <w:rFonts w:asciiTheme="minorHAnsi" w:hAnsiTheme="minorHAnsi" w:cstheme="minorHAnsi"/>
          <w:noProof/>
          <w:szCs w:val="22"/>
        </w:rPr>
        <w:tab/>
      </w:r>
      <w:r w:rsidRPr="0053736E">
        <w:rPr>
          <w:noProof/>
        </w:rPr>
        <w:t>___________ # of weeks</w:t>
      </w:r>
    </w:p>
    <w:p w:rsidRPr="00BA3C09" w:rsidR="009F64EA" w:rsidP="005045C5" w:rsidRDefault="009F64EA" w14:paraId="3EB1ECE8" w14:textId="6083BBF2">
      <w:pPr>
        <w:pStyle w:val="ListParagraph"/>
        <w:numPr>
          <w:ilvl w:val="0"/>
          <w:numId w:val="28"/>
        </w:numPr>
        <w:rPr>
          <w:rFonts w:asciiTheme="minorHAnsi" w:hAnsiTheme="minorHAnsi" w:cstheme="minorHAnsi"/>
          <w:noProof/>
        </w:rPr>
      </w:pPr>
      <w:r w:rsidRPr="00BA3C09">
        <w:rPr>
          <w:rFonts w:asciiTheme="minorHAnsi" w:hAnsiTheme="minorHAnsi" w:cstheme="minorHAnsi"/>
          <w:noProof/>
        </w:rPr>
        <w:t>Not serving children under age 13 on-site, but providing o</w:t>
      </w:r>
      <w:r w:rsidRPr="00BA3C09" w:rsidR="00490846">
        <w:rPr>
          <w:rFonts w:asciiTheme="minorHAnsi" w:hAnsiTheme="minorHAnsi" w:cstheme="minorHAnsi"/>
          <w:noProof/>
        </w:rPr>
        <w:t>ff-site</w:t>
      </w:r>
      <w:r w:rsidRPr="00BA3C09">
        <w:rPr>
          <w:rFonts w:asciiTheme="minorHAnsi" w:hAnsiTheme="minorHAnsi" w:cstheme="minorHAnsi"/>
          <w:noProof/>
        </w:rPr>
        <w:t xml:space="preserve"> services</w:t>
      </w:r>
      <w:r w:rsidRPr="00BA3C09" w:rsidR="00490846">
        <w:rPr>
          <w:rFonts w:asciiTheme="minorHAnsi" w:hAnsiTheme="minorHAnsi" w:cstheme="minorHAnsi"/>
          <w:noProof/>
        </w:rPr>
        <w:t xml:space="preserve"> </w:t>
      </w:r>
    </w:p>
    <w:p w:rsidRPr="00BA3C09" w:rsidR="00490846" w:rsidP="004F634A" w:rsidRDefault="00490846" w14:paraId="762A344F" w14:textId="45EBEC74">
      <w:pPr>
        <w:pStyle w:val="ListParagraph"/>
        <w:ind w:left="1080"/>
        <w:rPr>
          <w:rFonts w:asciiTheme="minorHAnsi" w:hAnsiTheme="minorHAnsi" w:cstheme="minorHAnsi"/>
          <w:noProof/>
        </w:rPr>
      </w:pPr>
      <w:r w:rsidRPr="00BA3C09">
        <w:rPr>
          <w:rFonts w:asciiTheme="minorHAnsi" w:hAnsiTheme="minorHAnsi" w:cstheme="minorHAnsi"/>
          <w:noProof/>
        </w:rPr>
        <w:t>at least 90 minutes each day</w:t>
      </w:r>
      <w:r w:rsidRPr="00BA3C09" w:rsidR="009F64EA">
        <w:rPr>
          <w:rFonts w:asciiTheme="minorHAnsi" w:hAnsiTheme="minorHAnsi" w:cstheme="minorHAnsi"/>
          <w:noProof/>
        </w:rPr>
        <w:tab/>
      </w:r>
      <w:r w:rsidRPr="00BA3C09" w:rsidR="009F64EA">
        <w:rPr>
          <w:rFonts w:asciiTheme="minorHAnsi" w:hAnsiTheme="minorHAnsi" w:cstheme="minorHAnsi"/>
          <w:noProof/>
        </w:rPr>
        <w:tab/>
      </w:r>
      <w:r w:rsidRPr="00BA3C09">
        <w:rPr>
          <w:rFonts w:asciiTheme="minorHAnsi" w:hAnsiTheme="minorHAnsi" w:cstheme="minorHAnsi"/>
          <w:noProof/>
        </w:rPr>
        <w:t>___________ # of weeks</w:t>
      </w:r>
    </w:p>
    <w:p w:rsidR="00490846" w:rsidP="00E67920" w:rsidRDefault="00490846" w14:paraId="68EFF4F5" w14:textId="77777777">
      <w:pPr>
        <w:spacing w:after="0"/>
        <w:rPr>
          <w:rFonts w:asciiTheme="minorHAnsi" w:hAnsiTheme="minorHAnsi" w:cstheme="minorHAnsi"/>
          <w:noProof/>
          <w:szCs w:val="22"/>
        </w:rPr>
      </w:pPr>
    </w:p>
    <w:p w:rsidRPr="0053736E" w:rsidR="00E67920" w:rsidP="00E67920" w:rsidRDefault="009F64EA" w14:paraId="47BDE22A" w14:textId="2DA93652">
      <w:pPr>
        <w:spacing w:after="0"/>
        <w:rPr>
          <w:rFonts w:asciiTheme="minorHAnsi" w:hAnsiTheme="minorHAnsi" w:cstheme="minorHAnsi"/>
          <w:noProof/>
          <w:szCs w:val="22"/>
        </w:rPr>
      </w:pPr>
      <w:r>
        <w:rPr>
          <w:rFonts w:asciiTheme="minorHAnsi" w:hAnsiTheme="minorHAnsi" w:cstheme="minorHAnsi"/>
          <w:noProof/>
          <w:szCs w:val="22"/>
        </w:rPr>
        <w:t>A20</w:t>
      </w:r>
      <w:r w:rsidRPr="0053736E" w:rsidR="00E67920">
        <w:rPr>
          <w:rFonts w:asciiTheme="minorHAnsi" w:hAnsiTheme="minorHAnsi" w:cstheme="minorHAnsi"/>
          <w:noProof/>
          <w:szCs w:val="22"/>
        </w:rPr>
        <w:t>. For how many of the [</w:t>
      </w:r>
      <w:r w:rsidRPr="00553BE5" w:rsidR="00E67920">
        <w:rPr>
          <w:rFonts w:asciiTheme="minorHAnsi" w:hAnsiTheme="minorHAnsi" w:cstheme="minorHAnsi"/>
          <w:noProof/>
          <w:szCs w:val="22"/>
        </w:rPr>
        <w:t>XX</w:t>
      </w:r>
      <w:r w:rsidRPr="0053736E" w:rsidR="00E67920">
        <w:rPr>
          <w:rFonts w:asciiTheme="minorHAnsi" w:hAnsiTheme="minorHAnsi" w:cstheme="minorHAnsi"/>
          <w:noProof/>
          <w:szCs w:val="22"/>
        </w:rPr>
        <w:t xml:space="preserve">] weeks </w:t>
      </w:r>
      <w:r w:rsidR="009C662E">
        <w:rPr>
          <w:rFonts w:asciiTheme="minorHAnsi" w:hAnsiTheme="minorHAnsi" w:cstheme="minorHAnsi"/>
          <w:noProof/>
          <w:szCs w:val="22"/>
        </w:rPr>
        <w:t>did you have closures or vacations planned even before the pandemic set in</w:t>
      </w:r>
      <w:r w:rsidR="001501EB">
        <w:rPr>
          <w:rFonts w:asciiTheme="minorHAnsi" w:hAnsiTheme="minorHAnsi" w:cstheme="minorHAnsi"/>
          <w:noProof/>
          <w:szCs w:val="22"/>
        </w:rPr>
        <w:t>?</w:t>
      </w:r>
    </w:p>
    <w:p w:rsidR="00E67920" w:rsidP="00E67920" w:rsidRDefault="00E67920" w14:paraId="5A9A39B3" w14:textId="77777777">
      <w:pPr>
        <w:spacing w:after="0"/>
        <w:rPr>
          <w:rFonts w:asciiTheme="minorHAnsi" w:hAnsiTheme="minorHAnsi" w:cstheme="minorHAnsi"/>
          <w:noProof/>
          <w:szCs w:val="22"/>
        </w:rPr>
      </w:pPr>
      <w:r w:rsidRPr="0053736E">
        <w:rPr>
          <w:rFonts w:asciiTheme="minorHAnsi" w:hAnsiTheme="minorHAnsi" w:cstheme="minorHAnsi"/>
          <w:noProof/>
          <w:szCs w:val="22"/>
        </w:rPr>
        <w:t>______ # of weeks</w:t>
      </w:r>
    </w:p>
    <w:p w:rsidR="00E67920" w:rsidP="00E67920" w:rsidRDefault="00E67920" w14:paraId="69A47D10" w14:textId="77777777">
      <w:pPr>
        <w:spacing w:after="0"/>
        <w:rPr>
          <w:rFonts w:asciiTheme="minorHAnsi" w:hAnsiTheme="minorHAnsi" w:cstheme="minorHAnsi"/>
          <w:noProof/>
          <w:szCs w:val="22"/>
        </w:rPr>
      </w:pPr>
    </w:p>
    <w:p w:rsidR="009F64EA" w:rsidP="00E67920" w:rsidRDefault="009F64EA" w14:paraId="0456C369" w14:textId="25F88151">
      <w:pPr>
        <w:spacing w:after="0"/>
        <w:rPr>
          <w:rFonts w:asciiTheme="minorHAnsi" w:hAnsiTheme="minorHAnsi" w:cstheme="minorHAnsi"/>
          <w:noProof/>
          <w:szCs w:val="22"/>
        </w:rPr>
      </w:pPr>
      <w:r>
        <w:rPr>
          <w:rFonts w:asciiTheme="minorHAnsi" w:hAnsiTheme="minorHAnsi" w:cstheme="minorHAnsi"/>
          <w:noProof/>
          <w:szCs w:val="22"/>
        </w:rPr>
        <w:t xml:space="preserve">A21. So would you say you had about [xx-A19a-A19b-A20] weeks since </w:t>
      </w:r>
      <w:r w:rsidR="004B0147">
        <w:rPr>
          <w:rFonts w:asciiTheme="minorHAnsi" w:hAnsiTheme="minorHAnsi" w:cstheme="minorHAnsi"/>
          <w:noProof/>
          <w:szCs w:val="22"/>
        </w:rPr>
        <w:t>[</w:t>
      </w:r>
      <w:r>
        <w:rPr>
          <w:rFonts w:asciiTheme="minorHAnsi" w:hAnsiTheme="minorHAnsi" w:cstheme="minorHAnsi"/>
          <w:noProof/>
          <w:szCs w:val="22"/>
        </w:rPr>
        <w:t>March 1, 2020</w:t>
      </w:r>
      <w:r w:rsidR="004B0147">
        <w:rPr>
          <w:rFonts w:asciiTheme="minorHAnsi" w:hAnsiTheme="minorHAnsi" w:cstheme="minorHAnsi"/>
          <w:noProof/>
          <w:szCs w:val="22"/>
        </w:rPr>
        <w:t>/Wave 1/Wave 1.5]</w:t>
      </w:r>
      <w:r>
        <w:rPr>
          <w:rFonts w:asciiTheme="minorHAnsi" w:hAnsiTheme="minorHAnsi" w:cstheme="minorHAnsi"/>
          <w:noProof/>
          <w:szCs w:val="22"/>
        </w:rPr>
        <w:t xml:space="preserve"> that your program was closed or unable to provide full services to children as you originally planned?</w:t>
      </w:r>
    </w:p>
    <w:p w:rsidR="009F64EA" w:rsidP="00E67920" w:rsidRDefault="009F64EA" w14:paraId="4F8C6E83" w14:textId="77777777">
      <w:pPr>
        <w:spacing w:after="0"/>
        <w:rPr>
          <w:rFonts w:asciiTheme="minorHAnsi" w:hAnsiTheme="minorHAnsi" w:cstheme="minorHAnsi"/>
          <w:noProof/>
          <w:szCs w:val="22"/>
        </w:rPr>
      </w:pPr>
    </w:p>
    <w:p w:rsidR="009F64EA" w:rsidP="00E67920" w:rsidRDefault="009F64EA" w14:paraId="59786D15" w14:textId="33090129">
      <w:pPr>
        <w:spacing w:after="0"/>
        <w:rPr>
          <w:rFonts w:asciiTheme="minorHAnsi" w:hAnsiTheme="minorHAnsi" w:cstheme="minorHAnsi"/>
          <w:noProof/>
          <w:szCs w:val="22"/>
        </w:rPr>
      </w:pPr>
      <w:r>
        <w:rPr>
          <w:rFonts w:asciiTheme="minorHAnsi" w:hAnsiTheme="minorHAnsi" w:cstheme="minorHAnsi"/>
          <w:noProof/>
          <w:szCs w:val="22"/>
        </w:rPr>
        <w:tab/>
        <w:t>1 Yes</w:t>
      </w:r>
    </w:p>
    <w:p w:rsidR="009F64EA" w:rsidP="00E67920" w:rsidRDefault="009F64EA" w14:paraId="559E3FF8" w14:textId="2D7E2278">
      <w:pPr>
        <w:spacing w:after="0"/>
        <w:rPr>
          <w:rFonts w:asciiTheme="minorHAnsi" w:hAnsiTheme="minorHAnsi" w:cstheme="minorHAnsi"/>
          <w:noProof/>
          <w:szCs w:val="22"/>
        </w:rPr>
      </w:pPr>
      <w:r>
        <w:rPr>
          <w:rFonts w:asciiTheme="minorHAnsi" w:hAnsiTheme="minorHAnsi" w:cstheme="minorHAnsi"/>
          <w:noProof/>
          <w:szCs w:val="22"/>
        </w:rPr>
        <w:tab/>
        <w:t>2 No: please explain_________________________</w:t>
      </w:r>
    </w:p>
    <w:p w:rsidR="00E67920" w:rsidP="009B7747" w:rsidRDefault="00E67920" w14:paraId="1D945E20" w14:textId="77777777">
      <w:pPr>
        <w:pStyle w:val="ListParagraph"/>
        <w:ind w:left="1080"/>
        <w:rPr>
          <w:rFonts w:asciiTheme="minorHAnsi" w:hAnsiTheme="minorHAnsi" w:cstheme="minorHAnsi"/>
          <w:noProof/>
          <w:szCs w:val="22"/>
        </w:rPr>
      </w:pPr>
    </w:p>
    <w:p w:rsidR="00821EBB" w:rsidP="009B7747" w:rsidRDefault="00821EBB" w14:paraId="2AF5FE03" w14:textId="77777777">
      <w:pPr>
        <w:spacing w:after="0" w:line="240" w:lineRule="auto"/>
        <w:rPr>
          <w:rFonts w:eastAsia="Calibri" w:asciiTheme="minorHAnsi" w:hAnsiTheme="minorHAnsi" w:cstheme="minorHAnsi"/>
        </w:rPr>
      </w:pPr>
      <w:r>
        <w:rPr>
          <w:rFonts w:eastAsia="Calibri" w:asciiTheme="minorHAnsi" w:hAnsiTheme="minorHAnsi" w:cstheme="minorHAnsi"/>
        </w:rPr>
        <w:t>A22. SET FLAGS FOR REMAINING SECTIONS</w:t>
      </w:r>
    </w:p>
    <w:p w:rsidR="00D94AE5" w:rsidP="009B7747" w:rsidRDefault="00821EBB" w14:paraId="7C072E8E" w14:textId="5E51F2CE">
      <w:pPr>
        <w:spacing w:after="0" w:line="240" w:lineRule="auto"/>
        <w:rPr>
          <w:rFonts w:asciiTheme="minorHAnsi" w:hAnsiTheme="minorHAnsi" w:cstheme="minorHAnsi"/>
          <w:b/>
          <w:color w:val="000000"/>
          <w:szCs w:val="22"/>
        </w:rPr>
      </w:pPr>
      <w:r>
        <w:rPr>
          <w:rFonts w:eastAsia="Calibri" w:asciiTheme="minorHAnsi" w:hAnsiTheme="minorHAnsi" w:cstheme="minorHAnsi"/>
        </w:rPr>
        <w:tab/>
        <w:t>If A1=2 or DK, then FLAGB=</w:t>
      </w:r>
      <w:proofErr w:type="gramStart"/>
      <w:r>
        <w:rPr>
          <w:rFonts w:eastAsia="Calibri" w:asciiTheme="minorHAnsi" w:hAnsiTheme="minorHAnsi" w:cstheme="minorHAnsi"/>
        </w:rPr>
        <w:t>0,FLAGC</w:t>
      </w:r>
      <w:proofErr w:type="gramEnd"/>
      <w:r>
        <w:rPr>
          <w:rFonts w:eastAsia="Calibri" w:asciiTheme="minorHAnsi" w:hAnsiTheme="minorHAnsi" w:cstheme="minorHAnsi"/>
        </w:rPr>
        <w:t>=0, FLAGD=0, FLAGE=1.</w:t>
      </w:r>
    </w:p>
    <w:p w:rsidRPr="00D94AE5" w:rsidR="00D94AE5" w:rsidP="00D94AE5" w:rsidRDefault="00821EBB" w14:paraId="3A91F300" w14:textId="60580595">
      <w:pPr>
        <w:rPr>
          <w:rFonts w:asciiTheme="minorHAnsi" w:hAnsiTheme="minorHAnsi" w:cstheme="minorHAnsi"/>
          <w:b/>
          <w:color w:val="000000"/>
          <w:szCs w:val="22"/>
        </w:rPr>
      </w:pPr>
      <w:r>
        <w:rPr>
          <w:rFonts w:asciiTheme="minorHAnsi" w:hAnsiTheme="minorHAnsi" w:cstheme="minorHAnsi"/>
          <w:szCs w:val="22"/>
          <w:lang w:bidi="en-US"/>
        </w:rPr>
        <w:tab/>
        <w:t xml:space="preserve">IF A1=1, then </w:t>
      </w:r>
      <w:r>
        <w:rPr>
          <w:rFonts w:eastAsia="Calibri" w:asciiTheme="minorHAnsi" w:hAnsiTheme="minorHAnsi" w:cstheme="minorHAnsi"/>
        </w:rPr>
        <w:t>FLAGB=</w:t>
      </w:r>
      <w:proofErr w:type="gramStart"/>
      <w:r>
        <w:rPr>
          <w:rFonts w:eastAsia="Calibri" w:asciiTheme="minorHAnsi" w:hAnsiTheme="minorHAnsi" w:cstheme="minorHAnsi"/>
        </w:rPr>
        <w:t>1,FLAGC</w:t>
      </w:r>
      <w:proofErr w:type="gramEnd"/>
      <w:r>
        <w:rPr>
          <w:rFonts w:eastAsia="Calibri" w:asciiTheme="minorHAnsi" w:hAnsiTheme="minorHAnsi" w:cstheme="minorHAnsi"/>
        </w:rPr>
        <w:t>=1, FLAGD=1, FLAGE=1.</w:t>
      </w:r>
    </w:p>
    <w:p w:rsidR="00F44E0C" w:rsidRDefault="00F44E0C" w14:paraId="063A1029" w14:textId="77777777">
      <w:pPr>
        <w:spacing w:after="0" w:line="240" w:lineRule="auto"/>
        <w:rPr>
          <w:rFonts w:eastAsia="SimSun" w:asciiTheme="minorHAnsi" w:hAnsiTheme="minorHAnsi" w:cstheme="minorHAnsi"/>
          <w:b/>
          <w:color w:val="000000"/>
          <w:sz w:val="24"/>
          <w:szCs w:val="22"/>
        </w:rPr>
      </w:pPr>
      <w:r>
        <w:rPr>
          <w:rFonts w:asciiTheme="minorHAnsi" w:hAnsiTheme="minorHAnsi" w:cstheme="minorHAnsi"/>
          <w:b/>
          <w:color w:val="000000"/>
          <w:szCs w:val="22"/>
        </w:rPr>
        <w:br w:type="page"/>
      </w:r>
    </w:p>
    <w:p w:rsidRPr="004F634A" w:rsidR="00F44E0C" w:rsidP="004F634A" w:rsidRDefault="0024615B" w14:paraId="7C8AAC57" w14:textId="20483070">
      <w:pPr>
        <w:ind w:left="360"/>
        <w:rPr>
          <w:rFonts w:asciiTheme="minorHAnsi" w:hAnsiTheme="minorHAnsi" w:cstheme="minorHAnsi"/>
          <w:b/>
          <w:noProof/>
          <w:sz w:val="28"/>
          <w:szCs w:val="28"/>
        </w:rPr>
      </w:pPr>
      <w:r w:rsidRPr="004F634A">
        <w:rPr>
          <w:rFonts w:asciiTheme="minorHAnsi" w:hAnsiTheme="minorHAnsi" w:cstheme="minorHAnsi"/>
          <w:b/>
          <w:noProof/>
          <w:sz w:val="28"/>
          <w:szCs w:val="28"/>
        </w:rPr>
        <w:t xml:space="preserve">B. </w:t>
      </w:r>
      <w:r w:rsidRPr="004F634A" w:rsidR="00F44E0C">
        <w:rPr>
          <w:rFonts w:asciiTheme="minorHAnsi" w:hAnsiTheme="minorHAnsi" w:cstheme="minorHAnsi"/>
          <w:b/>
          <w:noProof/>
          <w:sz w:val="28"/>
          <w:szCs w:val="28"/>
        </w:rPr>
        <w:t>Experience of Pandemic Assistance Programs</w:t>
      </w:r>
    </w:p>
    <w:p w:rsidR="00F44E0C" w:rsidP="00F44E0C" w:rsidRDefault="00F44E0C" w14:paraId="4B75CEBE" w14:textId="4D36BA42">
      <w:pPr>
        <w:pStyle w:val="ListParagraph"/>
        <w:ind w:left="1080" w:hanging="1080"/>
        <w:rPr>
          <w:rFonts w:asciiTheme="minorHAnsi" w:hAnsiTheme="minorHAnsi" w:cstheme="minorHAnsi"/>
          <w:i/>
          <w:noProof/>
          <w:sz w:val="22"/>
          <w:szCs w:val="22"/>
        </w:rPr>
      </w:pPr>
      <w:r>
        <w:rPr>
          <w:rFonts w:asciiTheme="minorHAnsi" w:hAnsiTheme="minorHAnsi" w:cstheme="minorHAnsi"/>
          <w:i/>
          <w:noProof/>
          <w:sz w:val="22"/>
          <w:szCs w:val="22"/>
        </w:rPr>
        <w:t>Asked of all respondents</w:t>
      </w:r>
      <w:r w:rsidR="00821EBB">
        <w:rPr>
          <w:rFonts w:asciiTheme="minorHAnsi" w:hAnsiTheme="minorHAnsi" w:cstheme="minorHAnsi"/>
          <w:i/>
          <w:noProof/>
          <w:sz w:val="22"/>
          <w:szCs w:val="22"/>
        </w:rPr>
        <w:t xml:space="preserve"> providing ECE in February 2020 (FLAGB=1)</w:t>
      </w:r>
    </w:p>
    <w:tbl>
      <w:tblPr>
        <w:tblStyle w:val="TableGrid"/>
        <w:tblW w:w="0" w:type="auto"/>
        <w:tblInd w:w="-5" w:type="dxa"/>
        <w:tblLook w:val="04A0" w:firstRow="1" w:lastRow="0" w:firstColumn="1" w:lastColumn="0" w:noHBand="0" w:noVBand="1"/>
      </w:tblPr>
      <w:tblGrid>
        <w:gridCol w:w="8470"/>
      </w:tblGrid>
      <w:tr w:rsidR="00F44E0C" w:rsidTr="009B7747" w14:paraId="202B0169" w14:textId="77777777">
        <w:trPr>
          <w:trHeight w:val="1268"/>
        </w:trPr>
        <w:tc>
          <w:tcPr>
            <w:tcW w:w="8470" w:type="dxa"/>
          </w:tcPr>
          <w:p w:rsidRPr="00F646EC" w:rsidR="00F44E0C" w:rsidP="00F44E0C" w:rsidRDefault="00F44E0C" w14:paraId="01893827" w14:textId="77777777">
            <w:pPr>
              <w:spacing w:after="0" w:line="240" w:lineRule="auto"/>
            </w:pPr>
            <w:r w:rsidRPr="00F646EC">
              <w:t xml:space="preserve">Applications for assistance (PPP, CARES, </w:t>
            </w:r>
            <w:proofErr w:type="spellStart"/>
            <w:r w:rsidRPr="00F646EC">
              <w:t>etc</w:t>
            </w:r>
            <w:proofErr w:type="spellEnd"/>
            <w:r w:rsidRPr="00F646EC">
              <w:t>)</w:t>
            </w:r>
          </w:p>
          <w:p w:rsidRPr="00F646EC" w:rsidR="00F44E0C" w:rsidP="00F44E0C" w:rsidRDefault="00F44E0C" w14:paraId="083BDD94" w14:textId="77777777">
            <w:pPr>
              <w:spacing w:after="0" w:line="240" w:lineRule="auto"/>
            </w:pPr>
            <w:r w:rsidRPr="00F646EC">
              <w:t xml:space="preserve">Receipt of support (PPP, CARES, </w:t>
            </w:r>
            <w:proofErr w:type="spellStart"/>
            <w:r w:rsidRPr="00F646EC">
              <w:t>etc</w:t>
            </w:r>
            <w:proofErr w:type="spellEnd"/>
            <w:r w:rsidRPr="00F646EC">
              <w:t xml:space="preserve">) </w:t>
            </w:r>
          </w:p>
          <w:p w:rsidRPr="00F646EC" w:rsidR="00F44E0C" w:rsidP="00F44E0C" w:rsidRDefault="00F44E0C" w14:paraId="7BB02D16" w14:textId="77777777">
            <w:pPr>
              <w:spacing w:after="0" w:line="240" w:lineRule="auto"/>
            </w:pPr>
            <w:r w:rsidRPr="00F646EC">
              <w:t>Sources of information valued for application process</w:t>
            </w:r>
          </w:p>
          <w:p w:rsidRPr="00F646EC" w:rsidR="00F44E0C" w:rsidRDefault="00F44E0C" w14:paraId="374654AB" w14:textId="4257B3C0">
            <w:pPr>
              <w:spacing w:after="0" w:line="240" w:lineRule="auto"/>
              <w:rPr>
                <w:rFonts w:asciiTheme="minorHAnsi" w:hAnsiTheme="minorHAnsi" w:cstheme="minorHAnsi"/>
                <w:szCs w:val="22"/>
              </w:rPr>
            </w:pPr>
            <w:r w:rsidRPr="00F646EC">
              <w:t xml:space="preserve">Sources of information valued for </w:t>
            </w:r>
            <w:r w:rsidR="00BB2302">
              <w:t xml:space="preserve">information about providing </w:t>
            </w:r>
            <w:proofErr w:type="gramStart"/>
            <w:r w:rsidR="00BB2302">
              <w:t>child care</w:t>
            </w:r>
            <w:proofErr w:type="gramEnd"/>
          </w:p>
        </w:tc>
      </w:tr>
    </w:tbl>
    <w:p w:rsidR="00F44E0C" w:rsidP="00F44E0C" w:rsidRDefault="00F44E0C" w14:paraId="2CE1D217" w14:textId="77777777">
      <w:pPr>
        <w:pStyle w:val="ListParagraph"/>
        <w:ind w:left="1080" w:hanging="1080"/>
        <w:rPr>
          <w:rFonts w:asciiTheme="minorHAnsi" w:hAnsiTheme="minorHAnsi" w:cstheme="minorHAnsi"/>
          <w:i/>
          <w:noProof/>
          <w:szCs w:val="22"/>
        </w:rPr>
      </w:pPr>
    </w:p>
    <w:p w:rsidRPr="004F634A" w:rsidR="00F44E0C" w:rsidP="00F44E0C" w:rsidRDefault="00821EBB" w14:paraId="6E4597FE" w14:textId="4D8020FD">
      <w:pPr>
        <w:spacing w:after="0"/>
        <w:rPr>
          <w:rFonts w:asciiTheme="minorHAnsi" w:hAnsiTheme="minorHAnsi" w:cstheme="minorHAnsi"/>
          <w:szCs w:val="22"/>
        </w:rPr>
      </w:pPr>
      <w:r>
        <w:rPr>
          <w:rFonts w:asciiTheme="minorHAnsi" w:hAnsiTheme="minorHAnsi" w:cstheme="minorHAnsi"/>
          <w:szCs w:val="22"/>
        </w:rPr>
        <w:t>This next section asks about your experiences with programs designed to help organizations and businesses during the COVID-19 pandemic</w:t>
      </w:r>
      <w:r w:rsidR="002B649A">
        <w:rPr>
          <w:rFonts w:asciiTheme="minorHAnsi" w:hAnsiTheme="minorHAnsi" w:cstheme="minorHAnsi"/>
          <w:szCs w:val="22"/>
        </w:rPr>
        <w:t xml:space="preserve"> from [Wave 1 date] to today</w:t>
      </w:r>
      <w:r>
        <w:rPr>
          <w:rFonts w:asciiTheme="minorHAnsi" w:hAnsiTheme="minorHAnsi" w:cstheme="minorHAnsi"/>
          <w:szCs w:val="22"/>
        </w:rPr>
        <w:t>.</w:t>
      </w:r>
    </w:p>
    <w:p w:rsidR="00821EBB" w:rsidP="00F44E0C" w:rsidRDefault="00821EBB" w14:paraId="47945822" w14:textId="77777777">
      <w:pPr>
        <w:spacing w:after="0"/>
        <w:rPr>
          <w:rFonts w:asciiTheme="minorHAnsi" w:hAnsiTheme="minorHAnsi" w:cstheme="minorHAnsi"/>
          <w:b/>
          <w:szCs w:val="22"/>
        </w:rPr>
      </w:pPr>
    </w:p>
    <w:p w:rsidRPr="004F634A" w:rsidR="00F44E0C" w:rsidP="00F44E0C" w:rsidRDefault="0024615B" w14:paraId="7EE4CABB" w14:textId="40A42B4E">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1.</w:t>
      </w:r>
      <w:r w:rsidRPr="004F634A" w:rsidR="00F44E0C">
        <w:rPr>
          <w:rFonts w:eastAsia="Calibri" w:asciiTheme="minorHAnsi" w:hAnsiTheme="minorHAnsi" w:cstheme="minorHAnsi"/>
          <w:spacing w:val="29"/>
          <w:szCs w:val="22"/>
        </w:rPr>
        <w:t xml:space="preserve"> </w:t>
      </w:r>
      <w:r w:rsidR="002B649A">
        <w:rPr>
          <w:rFonts w:eastAsia="Calibri" w:asciiTheme="minorHAnsi" w:hAnsiTheme="minorHAnsi" w:cstheme="minorHAnsi"/>
          <w:szCs w:val="22"/>
        </w:rPr>
        <w:t>Since (March 2020/Wave 1) h</w:t>
      </w:r>
      <w:r w:rsidRPr="004F634A" w:rsidR="00F44E0C">
        <w:rPr>
          <w:rFonts w:eastAsia="Calibri" w:asciiTheme="minorHAnsi" w:hAnsiTheme="minorHAnsi" w:cstheme="minorHAnsi"/>
          <w:szCs w:val="22"/>
        </w:rPr>
        <w:t>as your program</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received</w:t>
      </w:r>
      <w:r w:rsidRPr="004F634A" w:rsidR="00F44E0C">
        <w:rPr>
          <w:rFonts w:eastAsia="Calibri" w:asciiTheme="minorHAnsi" w:hAnsiTheme="minorHAnsi" w:cstheme="minorHAnsi"/>
          <w:spacing w:val="-6"/>
          <w:szCs w:val="22"/>
        </w:rPr>
        <w:t xml:space="preserve"> </w:t>
      </w:r>
      <w:r w:rsidRPr="004F634A" w:rsidR="00F44E0C">
        <w:rPr>
          <w:rFonts w:eastAsia="Calibri" w:asciiTheme="minorHAnsi" w:hAnsiTheme="minorHAnsi" w:cstheme="minorHAnsi"/>
          <w:szCs w:val="22"/>
        </w:rPr>
        <w:t>stimulus</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unding</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financial</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support</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rom</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any</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following</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ou</w:t>
      </w:r>
      <w:r w:rsidRPr="004F634A" w:rsidR="00F44E0C">
        <w:rPr>
          <w:rFonts w:eastAsia="Calibri" w:asciiTheme="minorHAnsi" w:hAnsiTheme="minorHAnsi" w:cstheme="minorHAnsi"/>
          <w:w w:val="99"/>
          <w:szCs w:val="22"/>
        </w:rPr>
        <w:t>rce</w:t>
      </w:r>
      <w:r w:rsidRPr="004F634A" w:rsidR="00F44E0C">
        <w:rPr>
          <w:rFonts w:eastAsia="Calibri" w:asciiTheme="minorHAnsi" w:hAnsiTheme="minorHAnsi" w:cstheme="minorHAnsi"/>
          <w:szCs w:val="22"/>
        </w:rPr>
        <w:t>s?</w:t>
      </w:r>
    </w:p>
    <w:p w:rsidRPr="004F634A" w:rsidR="00F44E0C" w:rsidP="00F44E0C" w:rsidRDefault="00CE7B9C" w14:paraId="2A4251A9" w14:textId="111F06A8">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ALL THAT</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APPLY.</w:t>
      </w:r>
    </w:p>
    <w:p w:rsidRPr="004F634A" w:rsidR="00F44E0C" w:rsidP="00F44E0C" w:rsidRDefault="00F44E0C" w14:paraId="4D437F42"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F44E0C" w:rsidP="00F44E0C" w:rsidRDefault="00F44E0C" w14:paraId="3175F007"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F44E0C" w:rsidP="00F44E0C" w:rsidRDefault="00F44E0C" w14:paraId="14860959" w14:textId="16C235C9">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p>
    <w:p w:rsidRPr="004F634A" w:rsidR="00821EBB" w:rsidP="00044525" w:rsidRDefault="00821EBB" w14:paraId="232C6043" w14:textId="07A59A23">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w:t>
      </w:r>
      <w:r w:rsidRPr="004F634A" w:rsidR="00F44E0C">
        <w:rPr>
          <w:rFonts w:eastAsia="Calibri" w:asciiTheme="minorHAnsi" w:hAnsiTheme="minorHAnsi" w:cstheme="minorHAnsi"/>
          <w:szCs w:val="22"/>
        </w:rPr>
        <w:t xml:space="preserve">.    </w:t>
      </w:r>
      <w:r w:rsidRPr="004F634A">
        <w:rPr>
          <w:rFonts w:eastAsia="Calibri" w:asciiTheme="minorHAnsi" w:hAnsiTheme="minorHAnsi" w:cstheme="minorHAnsi"/>
          <w:szCs w:val="22"/>
        </w:rPr>
        <w:t>Other federal assistance</w:t>
      </w:r>
      <w:r w:rsidRPr="004F634A" w:rsidR="00CE7B9C">
        <w:rPr>
          <w:rFonts w:eastAsia="Calibri" w:asciiTheme="minorHAnsi" w:hAnsiTheme="minorHAnsi" w:cstheme="minorHAnsi"/>
          <w:szCs w:val="22"/>
        </w:rPr>
        <w:t xml:space="preserve"> (please specify) ___________________</w:t>
      </w:r>
    </w:p>
    <w:p w:rsidR="00F44E0C" w:rsidRDefault="00821EBB" w14:paraId="752155C6" w14:textId="339628A0">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r>
      <w:r w:rsidRPr="004F634A" w:rsidR="00F44E0C">
        <w:rPr>
          <w:rFonts w:eastAsia="Calibri" w:asciiTheme="minorHAnsi" w:hAnsiTheme="minorHAnsi" w:cstheme="minorHAnsi"/>
          <w:szCs w:val="22"/>
        </w:rPr>
        <w:t>State supply</w:t>
      </w:r>
      <w:r w:rsidR="002B649A">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rPr>
        <w:t>retention</w:t>
      </w:r>
      <w:r w:rsidR="002B649A">
        <w:rPr>
          <w:rFonts w:eastAsia="Calibri" w:asciiTheme="minorHAnsi" w:hAnsiTheme="minorHAnsi" w:cstheme="minorHAnsi"/>
          <w:szCs w:val="22"/>
        </w:rPr>
        <w:t xml:space="preserve"> or stabilization</w:t>
      </w:r>
      <w:r w:rsidRPr="004F634A" w:rsidR="00F44E0C">
        <w:rPr>
          <w:rFonts w:eastAsia="Calibri" w:asciiTheme="minorHAnsi" w:hAnsiTheme="minorHAnsi" w:cstheme="minorHAnsi"/>
          <w:szCs w:val="22"/>
        </w:rPr>
        <w:t xml:space="preserve"> grants</w:t>
      </w:r>
    </w:p>
    <w:p w:rsidRPr="004F634A" w:rsidR="002B649A" w:rsidRDefault="002B649A" w14:paraId="333F6A5D" w14:textId="369E95E2">
      <w:pPr>
        <w:tabs>
          <w:tab w:val="left" w:pos="1540"/>
        </w:tabs>
        <w:spacing w:before="31" w:after="0"/>
        <w:ind w:left="1180" w:right="-20"/>
        <w:rPr>
          <w:rFonts w:eastAsia="Calibri" w:asciiTheme="minorHAnsi" w:hAnsiTheme="minorHAnsi" w:cstheme="minorHAnsi"/>
          <w:szCs w:val="22"/>
        </w:rPr>
      </w:pPr>
      <w:r>
        <w:rPr>
          <w:rFonts w:eastAsia="Calibri" w:asciiTheme="minorHAnsi" w:hAnsiTheme="minorHAnsi" w:cstheme="minorHAnsi"/>
          <w:szCs w:val="22"/>
        </w:rPr>
        <w:t>k.</w:t>
      </w:r>
      <w:r>
        <w:rPr>
          <w:rFonts w:eastAsia="Calibri" w:asciiTheme="minorHAnsi" w:hAnsiTheme="minorHAnsi" w:cstheme="minorHAnsi"/>
          <w:szCs w:val="22"/>
        </w:rPr>
        <w:tab/>
      </w:r>
      <w:r w:rsidR="00794354">
        <w:rPr>
          <w:rFonts w:eastAsia="Calibri" w:asciiTheme="minorHAnsi" w:hAnsiTheme="minorHAnsi" w:cstheme="minorHAnsi"/>
          <w:szCs w:val="22"/>
        </w:rPr>
        <w:t>State bonuses or one-time payments</w:t>
      </w:r>
    </w:p>
    <w:p w:rsidRPr="004F634A" w:rsidR="00F44E0C" w:rsidP="00F44E0C" w:rsidRDefault="00821EBB" w14:paraId="1AE480D9" w14:textId="45B86C6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r>
      <w:r w:rsidRPr="004F634A" w:rsidR="00F44E0C">
        <w:rPr>
          <w:rFonts w:eastAsia="Calibri" w:asciiTheme="minorHAnsi" w:hAnsiTheme="minorHAnsi" w:cstheme="minorHAnsi"/>
          <w:szCs w:val="22"/>
        </w:rPr>
        <w:t>Stat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funds f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essential</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uppl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cleaning/health</w:t>
      </w:r>
      <w:r w:rsidRPr="004F634A" w:rsidR="00F44E0C">
        <w:rPr>
          <w:rFonts w:eastAsia="Calibri" w:asciiTheme="minorHAnsi" w:hAnsiTheme="minorHAnsi" w:cstheme="minorHAnsi"/>
          <w:spacing w:val="-5"/>
          <w:szCs w:val="22"/>
        </w:rPr>
        <w:t xml:space="preserve"> </w:t>
      </w:r>
      <w:r w:rsidRPr="004F634A" w:rsidR="00F44E0C">
        <w:rPr>
          <w:rFonts w:eastAsia="Calibri" w:asciiTheme="minorHAnsi" w:hAnsiTheme="minorHAnsi" w:cstheme="minorHAnsi"/>
          <w:szCs w:val="22"/>
        </w:rPr>
        <w:t>suppl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PPE)</w:t>
      </w:r>
    </w:p>
    <w:p w:rsidRPr="004F634A" w:rsidR="00F44E0C" w:rsidP="00F44E0C" w:rsidRDefault="00821EBB" w14:paraId="4B2FB84F" w14:textId="4F237E10">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sidR="00F44E0C">
        <w:rPr>
          <w:rFonts w:eastAsia="Calibri" w:asciiTheme="minorHAnsi" w:hAnsiTheme="minorHAnsi" w:cstheme="minorHAnsi"/>
          <w:spacing w:val="45"/>
          <w:szCs w:val="22"/>
        </w:rPr>
        <w:t xml:space="preserve"> </w:t>
      </w:r>
      <w:r w:rsidRPr="004F634A" w:rsidR="00F44E0C">
        <w:rPr>
          <w:rFonts w:eastAsia="Calibri" w:asciiTheme="minorHAnsi" w:hAnsiTheme="minorHAnsi" w:cstheme="minorHAnsi"/>
          <w:szCs w:val="22"/>
        </w:rPr>
        <w:t>Stat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subsidie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f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children</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essential</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 xml:space="preserve">workers </w:t>
      </w:r>
    </w:p>
    <w:p w:rsidRPr="004F634A" w:rsidR="00F44E0C" w:rsidP="004F634A" w:rsidRDefault="00821EBB" w14:paraId="00BE8060" w14:textId="1FA81311">
      <w:pPr>
        <w:tabs>
          <w:tab w:val="left" w:pos="154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sidR="00F44E0C">
        <w:rPr>
          <w:rFonts w:eastAsia="Calibri" w:asciiTheme="minorHAnsi" w:hAnsiTheme="minorHAnsi" w:cstheme="minorHAnsi"/>
          <w:szCs w:val="22"/>
        </w:rPr>
        <w:tab/>
        <w:t>Donations</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or</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private</w:t>
      </w:r>
      <w:r w:rsidRPr="004F634A" w:rsidR="00F44E0C">
        <w:rPr>
          <w:rFonts w:eastAsia="Calibri" w:asciiTheme="minorHAnsi" w:hAnsiTheme="minorHAnsi" w:cstheme="minorHAnsi"/>
          <w:spacing w:val="-4"/>
          <w:szCs w:val="22"/>
        </w:rPr>
        <w:t xml:space="preserve"> </w:t>
      </w:r>
      <w:r w:rsidRPr="004F634A" w:rsidR="00F44E0C">
        <w:rPr>
          <w:rFonts w:eastAsia="Calibri" w:asciiTheme="minorHAnsi" w:hAnsiTheme="minorHAnsi" w:cstheme="minorHAnsi"/>
          <w:szCs w:val="22"/>
        </w:rPr>
        <w:t>fundraising</w:t>
      </w:r>
    </w:p>
    <w:p w:rsidRPr="004F634A" w:rsidR="00F44E0C" w:rsidP="00F44E0C" w:rsidRDefault="00821EBB" w14:paraId="274F95E7" w14:textId="52C2526C">
      <w:pPr>
        <w:tabs>
          <w:tab w:val="left" w:pos="4800"/>
        </w:tabs>
        <w:spacing w:before="31" w:after="0"/>
        <w:ind w:left="1180" w:right="-20"/>
        <w:rPr>
          <w:rFonts w:eastAsia="Calibri" w:asciiTheme="minorHAnsi" w:hAnsiTheme="minorHAnsi" w:cstheme="minorHAnsi"/>
          <w:szCs w:val="22"/>
        </w:rPr>
      </w:pPr>
      <w:proofErr w:type="spellStart"/>
      <w:r w:rsidRPr="004F634A">
        <w:rPr>
          <w:rFonts w:eastAsia="Calibri" w:asciiTheme="minorHAnsi" w:hAnsiTheme="minorHAnsi" w:cstheme="minorHAnsi"/>
          <w:spacing w:val="-10"/>
          <w:szCs w:val="22"/>
        </w:rPr>
        <w:t>i</w:t>
      </w:r>
      <w:proofErr w:type="spellEnd"/>
      <w:r w:rsidRPr="004F634A">
        <w:rPr>
          <w:rFonts w:eastAsia="Calibri" w:asciiTheme="minorHAnsi" w:hAnsiTheme="minorHAnsi" w:cstheme="minorHAnsi"/>
          <w:spacing w:val="-10"/>
          <w:szCs w:val="22"/>
        </w:rPr>
        <w:t xml:space="preserve">.      </w:t>
      </w:r>
      <w:r w:rsidRPr="004F634A" w:rsidR="00F44E0C">
        <w:rPr>
          <w:rFonts w:eastAsia="Calibri" w:asciiTheme="minorHAnsi" w:hAnsiTheme="minorHAnsi" w:cstheme="minorHAnsi"/>
          <w:szCs w:val="22"/>
        </w:rPr>
        <w:t>O</w:t>
      </w:r>
      <w:r w:rsidRPr="004F634A" w:rsidR="00F44E0C">
        <w:rPr>
          <w:rFonts w:eastAsia="Calibri" w:asciiTheme="minorHAnsi" w:hAnsiTheme="minorHAnsi" w:cstheme="minorHAnsi"/>
          <w:w w:val="99"/>
          <w:szCs w:val="22"/>
        </w:rPr>
        <w:t>t</w:t>
      </w:r>
      <w:r w:rsidRPr="004F634A" w:rsidR="00F44E0C">
        <w:rPr>
          <w:rFonts w:eastAsia="Calibri" w:asciiTheme="minorHAnsi" w:hAnsiTheme="minorHAnsi" w:cstheme="minorHAnsi"/>
          <w:szCs w:val="22"/>
        </w:rPr>
        <w:t>h</w:t>
      </w:r>
      <w:r w:rsidRPr="004F634A" w:rsidR="00F44E0C">
        <w:rPr>
          <w:rFonts w:eastAsia="Calibri" w:asciiTheme="minorHAnsi" w:hAnsiTheme="minorHAnsi" w:cstheme="minorHAnsi"/>
          <w:w w:val="99"/>
          <w:szCs w:val="22"/>
        </w:rPr>
        <w:t>er</w:t>
      </w:r>
      <w:r w:rsidRPr="004F634A" w:rsidR="00F44E0C">
        <w:rPr>
          <w:rFonts w:eastAsia="Calibri" w:asciiTheme="minorHAnsi" w:hAnsiTheme="minorHAnsi" w:cstheme="minorHAnsi"/>
          <w:szCs w:val="22"/>
        </w:rPr>
        <w:t xml:space="preserve"> (pl</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as</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 xml:space="preserve"> sp</w:t>
      </w:r>
      <w:r w:rsidRPr="004F634A" w:rsidR="00F44E0C">
        <w:rPr>
          <w:rFonts w:eastAsia="Calibri" w:asciiTheme="minorHAnsi" w:hAnsiTheme="minorHAnsi" w:cstheme="minorHAnsi"/>
          <w:w w:val="99"/>
          <w:szCs w:val="22"/>
        </w:rPr>
        <w:t>ec</w:t>
      </w:r>
      <w:r w:rsidRPr="004F634A" w:rsidR="00F44E0C">
        <w:rPr>
          <w:rFonts w:eastAsia="Calibri" w:asciiTheme="minorHAnsi" w:hAnsiTheme="minorHAnsi" w:cstheme="minorHAnsi"/>
          <w:szCs w:val="22"/>
        </w:rPr>
        <w:t>if</w:t>
      </w:r>
      <w:r w:rsidRPr="004F634A" w:rsidR="00F44E0C">
        <w:rPr>
          <w:rFonts w:eastAsia="Calibri" w:asciiTheme="minorHAnsi" w:hAnsiTheme="minorHAnsi" w:cstheme="minorHAnsi"/>
          <w:w w:val="99"/>
          <w:szCs w:val="22"/>
        </w:rPr>
        <w:t>y</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w w:val="99"/>
          <w:szCs w:val="22"/>
        </w:rPr>
        <w:t>:</w:t>
      </w:r>
      <w:r w:rsidRPr="004F634A" w:rsidR="00F44E0C">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u w:val="single" w:color="000000"/>
        </w:rPr>
        <w:t xml:space="preserve"> </w:t>
      </w:r>
      <w:r w:rsidRPr="004F634A" w:rsidR="00F44E0C">
        <w:rPr>
          <w:rFonts w:eastAsia="Calibri" w:asciiTheme="minorHAnsi" w:hAnsiTheme="minorHAnsi" w:cstheme="minorHAnsi"/>
          <w:szCs w:val="22"/>
          <w:u w:val="single" w:color="000000"/>
        </w:rPr>
        <w:tab/>
      </w:r>
    </w:p>
    <w:p w:rsidRPr="004F634A" w:rsidR="00F44E0C" w:rsidP="00F44E0C" w:rsidRDefault="00821EBB" w14:paraId="33368D25" w14:textId="03E0E429">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sidR="00F44E0C">
        <w:rPr>
          <w:rFonts w:eastAsia="Calibri" w:asciiTheme="minorHAnsi" w:hAnsiTheme="minorHAnsi" w:cstheme="minorHAnsi"/>
          <w:szCs w:val="22"/>
        </w:rPr>
        <w:tab/>
        <w:t>Non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above</w:t>
      </w:r>
    </w:p>
    <w:p w:rsidRPr="004F634A" w:rsidR="00F44E0C" w:rsidP="00F44E0C" w:rsidRDefault="00F44E0C" w14:paraId="477B5413" w14:textId="77777777">
      <w:pPr>
        <w:spacing w:after="0"/>
        <w:rPr>
          <w:rFonts w:asciiTheme="minorHAnsi" w:hAnsiTheme="minorHAnsi" w:cstheme="minorHAnsi"/>
          <w:szCs w:val="22"/>
        </w:rPr>
      </w:pPr>
    </w:p>
    <w:p w:rsidRPr="004F634A" w:rsidR="00F44E0C" w:rsidP="00F44E0C" w:rsidRDefault="00D22EC7" w14:paraId="6155444D" w14:textId="659DB416">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2</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pacing w:val="29"/>
          <w:szCs w:val="22"/>
        </w:rPr>
        <w:t xml:space="preserve"> </w:t>
      </w:r>
      <w:r w:rsidRPr="004F634A" w:rsidR="00F44E0C">
        <w:rPr>
          <w:rFonts w:eastAsia="Calibri" w:asciiTheme="minorHAnsi" w:hAnsiTheme="minorHAnsi" w:cstheme="minorHAnsi"/>
          <w:szCs w:val="22"/>
        </w:rPr>
        <w:t>Did your program apply for any of these types of assistance that you didn’t receive?</w:t>
      </w:r>
    </w:p>
    <w:p w:rsidRPr="004F634A" w:rsidR="00F44E0C" w:rsidP="00F44E0C" w:rsidRDefault="00CE7B9C" w14:paraId="1F2A314A" w14:textId="020F4C36">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szCs w:val="22"/>
        </w:rPr>
        <w:t>SELEC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LL THAT</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APPLY. [SHOW CATEGORIES NOT SELECTED IN B1]</w:t>
      </w:r>
    </w:p>
    <w:p w:rsidRPr="004F634A" w:rsidR="00CE7B9C" w:rsidP="00CE7B9C" w:rsidRDefault="00CE7B9C" w14:paraId="5A31BB07"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CE7B9C" w:rsidP="00CE7B9C" w:rsidRDefault="00CE7B9C" w14:paraId="40E0D3A9"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CE7B9C" w:rsidP="00CE7B9C" w:rsidRDefault="00CE7B9C" w14:paraId="0C24C540" w14:textId="2B087424">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p>
    <w:p w:rsidRPr="004F634A" w:rsidR="00CE7B9C" w:rsidP="00CE7B9C" w:rsidRDefault="00CE7B9C" w14:paraId="79AFED55"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00CE7B9C" w:rsidP="00CE7B9C" w:rsidRDefault="00CE7B9C" w14:paraId="6D30C1D9" w14:textId="7E5C5248">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 xml:space="preserve">State </w:t>
      </w:r>
      <w:proofErr w:type="spellStart"/>
      <w:proofErr w:type="gramStart"/>
      <w:r w:rsidRPr="004F634A">
        <w:rPr>
          <w:rFonts w:eastAsia="Calibri" w:asciiTheme="minorHAnsi" w:hAnsiTheme="minorHAnsi" w:cstheme="minorHAnsi"/>
          <w:szCs w:val="22"/>
        </w:rPr>
        <w:t>supply</w:t>
      </w:r>
      <w:r w:rsidR="00794354">
        <w:rPr>
          <w:rFonts w:eastAsia="Calibri" w:asciiTheme="minorHAnsi" w:hAnsiTheme="minorHAnsi" w:cstheme="minorHAnsi"/>
          <w:szCs w:val="22"/>
        </w:rPr>
        <w:t>,</w:t>
      </w:r>
      <w:r w:rsidRPr="004F634A">
        <w:rPr>
          <w:rFonts w:eastAsia="Calibri" w:asciiTheme="minorHAnsi" w:hAnsiTheme="minorHAnsi" w:cstheme="minorHAnsi"/>
          <w:szCs w:val="22"/>
        </w:rPr>
        <w:t>retention</w:t>
      </w:r>
      <w:proofErr w:type="spellEnd"/>
      <w:proofErr w:type="gramEnd"/>
      <w:r w:rsidR="00794354">
        <w:rPr>
          <w:rFonts w:eastAsia="Calibri" w:asciiTheme="minorHAnsi" w:hAnsiTheme="minorHAnsi" w:cstheme="minorHAnsi"/>
          <w:szCs w:val="22"/>
        </w:rPr>
        <w:t xml:space="preserve"> or stabilization</w:t>
      </w:r>
      <w:r w:rsidRPr="004F634A">
        <w:rPr>
          <w:rFonts w:eastAsia="Calibri" w:asciiTheme="minorHAnsi" w:hAnsiTheme="minorHAnsi" w:cstheme="minorHAnsi"/>
          <w:szCs w:val="22"/>
        </w:rPr>
        <w:t xml:space="preserve"> grants</w:t>
      </w:r>
    </w:p>
    <w:p w:rsidRPr="004F634A" w:rsidR="00794354" w:rsidP="00CE7B9C" w:rsidRDefault="00794354" w14:paraId="34AA2E8F" w14:textId="3B9E4C29">
      <w:pPr>
        <w:tabs>
          <w:tab w:val="left" w:pos="1540"/>
        </w:tabs>
        <w:spacing w:before="31" w:after="0"/>
        <w:ind w:left="1180" w:right="-20"/>
        <w:rPr>
          <w:rFonts w:eastAsia="Calibri" w:asciiTheme="minorHAnsi" w:hAnsiTheme="minorHAnsi" w:cstheme="minorHAnsi"/>
          <w:szCs w:val="22"/>
        </w:rPr>
      </w:pPr>
      <w:r>
        <w:rPr>
          <w:rFonts w:eastAsia="Calibri" w:asciiTheme="minorHAnsi" w:hAnsiTheme="minorHAnsi" w:cstheme="minorHAnsi"/>
          <w:szCs w:val="22"/>
        </w:rPr>
        <w:t xml:space="preserve">k.  </w:t>
      </w:r>
      <w:r>
        <w:rPr>
          <w:rFonts w:eastAsia="Calibri" w:asciiTheme="minorHAnsi" w:hAnsiTheme="minorHAnsi" w:cstheme="minorHAnsi"/>
          <w:szCs w:val="22"/>
        </w:rPr>
        <w:tab/>
        <w:t>State bonuses or one-time payments</w:t>
      </w:r>
    </w:p>
    <w:p w:rsidRPr="004F634A" w:rsidR="00CE7B9C" w:rsidP="00CE7B9C" w:rsidRDefault="00CE7B9C" w14:paraId="0289984C"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CE7B9C" w:rsidP="00CE7B9C" w:rsidRDefault="00CE7B9C" w14:paraId="73A455D3"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CE7B9C" w:rsidP="00CE7B9C" w:rsidRDefault="00CE7B9C" w14:paraId="027D8508" w14:textId="77777777">
      <w:pPr>
        <w:tabs>
          <w:tab w:val="left" w:pos="153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CE7B9C" w:rsidP="00CE7B9C" w:rsidRDefault="00CE7B9C" w14:paraId="24653463" w14:textId="77777777">
      <w:pPr>
        <w:tabs>
          <w:tab w:val="left" w:pos="4800"/>
        </w:tabs>
        <w:spacing w:before="31" w:after="0"/>
        <w:ind w:left="1180" w:right="-20"/>
        <w:rPr>
          <w:rFonts w:eastAsia="Calibri" w:asciiTheme="minorHAnsi" w:hAnsiTheme="minorHAnsi" w:cstheme="minorHAnsi"/>
          <w:szCs w:val="22"/>
        </w:rPr>
      </w:pPr>
      <w:proofErr w:type="spellStart"/>
      <w:r w:rsidRPr="004F634A">
        <w:rPr>
          <w:rFonts w:eastAsia="Calibri" w:asciiTheme="minorHAnsi" w:hAnsiTheme="minorHAnsi" w:cstheme="minorHAnsi"/>
          <w:spacing w:val="-10"/>
          <w:szCs w:val="22"/>
        </w:rPr>
        <w:t>i</w:t>
      </w:r>
      <w:proofErr w:type="spellEnd"/>
      <w:r w:rsidRPr="004F634A">
        <w:rPr>
          <w:rFonts w:eastAsia="Calibri" w:asciiTheme="minorHAnsi" w:hAnsiTheme="minorHAnsi" w:cstheme="minorHAnsi"/>
          <w:spacing w:val="-10"/>
          <w:szCs w:val="22"/>
        </w:rPr>
        <w:t xml:space="preserve">.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CE7B9C" w:rsidP="00CE7B9C" w:rsidRDefault="00CE7B9C" w14:paraId="59978173"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F44E0C" w:rsidP="00F44E0C" w:rsidRDefault="00F44E0C" w14:paraId="2BD1FD8F" w14:textId="77777777">
      <w:pPr>
        <w:spacing w:after="0"/>
        <w:rPr>
          <w:rFonts w:asciiTheme="minorHAnsi" w:hAnsiTheme="minorHAnsi" w:cstheme="minorHAnsi"/>
          <w:szCs w:val="22"/>
        </w:rPr>
      </w:pPr>
    </w:p>
    <w:p w:rsidRPr="004F634A" w:rsidR="00F44E0C" w:rsidP="00F44E0C" w:rsidRDefault="0024615B" w14:paraId="31F91644" w14:textId="753AA626">
      <w:pPr>
        <w:spacing w:after="0"/>
        <w:rPr>
          <w:rFonts w:asciiTheme="minorHAnsi" w:hAnsiTheme="minorHAnsi" w:cstheme="minorHAnsi"/>
          <w:szCs w:val="22"/>
        </w:rPr>
      </w:pPr>
      <w:r w:rsidRPr="004F634A">
        <w:rPr>
          <w:rFonts w:asciiTheme="minorHAnsi" w:hAnsiTheme="minorHAnsi" w:cstheme="minorHAnsi"/>
          <w:szCs w:val="22"/>
        </w:rPr>
        <w:t>B</w:t>
      </w:r>
      <w:r w:rsidRPr="004F634A" w:rsidR="00D22EC7">
        <w:rPr>
          <w:rFonts w:asciiTheme="minorHAnsi" w:hAnsiTheme="minorHAnsi" w:cstheme="minorHAnsi"/>
          <w:szCs w:val="22"/>
        </w:rPr>
        <w:t>3</w:t>
      </w:r>
      <w:r w:rsidRPr="004F634A" w:rsidR="00F44E0C">
        <w:rPr>
          <w:rFonts w:asciiTheme="minorHAnsi" w:hAnsiTheme="minorHAnsi" w:cstheme="minorHAnsi"/>
          <w:szCs w:val="22"/>
        </w:rPr>
        <w:t>. Where did your program get most of your information about how to apply for pandemic assistance? (Select up to 3)</w:t>
      </w:r>
    </w:p>
    <w:p w:rsidRPr="004F634A" w:rsidR="00F44E0C" w:rsidP="005045C5" w:rsidRDefault="00F44E0C" w14:paraId="3BD7F4D6" w14:textId="4AA3C06F">
      <w:pPr>
        <w:pStyle w:val="ListParagraph"/>
        <w:numPr>
          <w:ilvl w:val="0"/>
          <w:numId w:val="25"/>
        </w:numPr>
        <w:spacing w:before="31" w:line="276" w:lineRule="auto"/>
        <w:ind w:right="-20"/>
        <w:contextualSpacing/>
        <w:rPr>
          <w:rFonts w:eastAsia="Calibri" w:asciiTheme="minorHAnsi" w:hAnsiTheme="minorHAnsi" w:cstheme="minorHAnsi"/>
          <w:sz w:val="22"/>
          <w:szCs w:val="22"/>
        </w:rPr>
      </w:pPr>
      <w:r w:rsidRPr="004F634A">
        <w:rPr>
          <w:rFonts w:eastAsia="Calibri" w:asciiTheme="minorHAnsi" w:hAnsiTheme="minorHAnsi" w:cstheme="minorHAnsi"/>
          <w:sz w:val="22"/>
          <w:szCs w:val="22"/>
        </w:rPr>
        <w:t>State</w:t>
      </w:r>
      <w:r w:rsidR="00794354">
        <w:rPr>
          <w:rFonts w:eastAsia="Calibri" w:asciiTheme="minorHAnsi" w:hAnsiTheme="minorHAnsi" w:cstheme="minorHAnsi"/>
          <w:sz w:val="22"/>
          <w:szCs w:val="22"/>
        </w:rPr>
        <w:t>, local or county</w:t>
      </w:r>
      <w:r w:rsidRPr="004F634A">
        <w:rPr>
          <w:rFonts w:eastAsia="Calibri" w:asciiTheme="minorHAnsi" w:hAnsiTheme="minorHAnsi" w:cstheme="minorHAnsi"/>
          <w:sz w:val="22"/>
          <w:szCs w:val="22"/>
        </w:rPr>
        <w:t xml:space="preserve"> </w:t>
      </w:r>
      <w:proofErr w:type="gramStart"/>
      <w:r w:rsidRPr="004F634A">
        <w:rPr>
          <w:rFonts w:eastAsia="Calibri" w:asciiTheme="minorHAnsi" w:hAnsiTheme="minorHAnsi" w:cstheme="minorHAnsi"/>
          <w:sz w:val="22"/>
          <w:szCs w:val="22"/>
        </w:rPr>
        <w:t>child care</w:t>
      </w:r>
      <w:proofErr w:type="gramEnd"/>
      <w:r w:rsidRPr="004F634A">
        <w:rPr>
          <w:rFonts w:eastAsia="Calibri" w:asciiTheme="minorHAnsi" w:hAnsiTheme="minorHAnsi" w:cstheme="minorHAnsi"/>
          <w:sz w:val="22"/>
          <w:szCs w:val="22"/>
        </w:rPr>
        <w:t xml:space="preserve"> agency</w:t>
      </w:r>
    </w:p>
    <w:p w:rsidRPr="004F634A" w:rsidR="00F44E0C" w:rsidP="00F44E0C" w:rsidRDefault="00F44E0C" w14:paraId="66D8902E" w14:textId="071A3D24">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b.</w:t>
      </w:r>
      <w:r w:rsidRPr="004F634A">
        <w:rPr>
          <w:rFonts w:eastAsia="Calibri" w:asciiTheme="minorHAnsi" w:hAnsiTheme="minorHAnsi" w:cstheme="minorHAnsi"/>
          <w:szCs w:val="22"/>
        </w:rPr>
        <w:tab/>
        <w:t>State</w:t>
      </w:r>
      <w:r w:rsidR="00794354">
        <w:rPr>
          <w:rFonts w:eastAsia="Calibri" w:asciiTheme="minorHAnsi" w:hAnsiTheme="minorHAnsi" w:cstheme="minorHAnsi"/>
          <w:szCs w:val="22"/>
        </w:rPr>
        <w:t>, local or county</w:t>
      </w:r>
      <w:r w:rsidRPr="004F634A">
        <w:rPr>
          <w:rFonts w:eastAsia="Calibri" w:asciiTheme="minorHAnsi" w:hAnsiTheme="minorHAnsi" w:cstheme="minorHAnsi"/>
          <w:szCs w:val="22"/>
        </w:rPr>
        <w:t xml:space="preserve"> agency for public health</w:t>
      </w:r>
    </w:p>
    <w:p w:rsidRPr="004F634A" w:rsidR="00F44E0C" w:rsidP="00F44E0C" w:rsidRDefault="00F44E0C" w14:paraId="76C5F321"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e.</w:t>
      </w:r>
      <w:r w:rsidRPr="004F634A">
        <w:rPr>
          <w:rFonts w:eastAsia="Calibri" w:asciiTheme="minorHAnsi" w:hAnsiTheme="minorHAnsi" w:cstheme="minorHAnsi"/>
          <w:spacing w:val="-1"/>
          <w:szCs w:val="22"/>
        </w:rPr>
        <w:t xml:space="preserve">    Local </w:t>
      </w:r>
      <w:r w:rsidRPr="004F634A">
        <w:rPr>
          <w:rFonts w:eastAsia="Calibri" w:asciiTheme="minorHAnsi" w:hAnsiTheme="minorHAnsi" w:cstheme="minorHAnsi"/>
          <w:szCs w:val="22"/>
        </w:rPr>
        <w:t>schoo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district</w:t>
      </w:r>
    </w:p>
    <w:p w:rsidRPr="004F634A" w:rsidR="00F44E0C" w:rsidP="00F44E0C" w:rsidRDefault="00F44E0C" w14:paraId="230D354C" w14:textId="77777777">
      <w:pPr>
        <w:tabs>
          <w:tab w:val="left" w:pos="1540"/>
        </w:tabs>
        <w:spacing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Loc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sourc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amp; Referral</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amp;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 xml:space="preserve">agency </w:t>
      </w:r>
    </w:p>
    <w:p w:rsidRPr="004F634A" w:rsidR="00F44E0C" w:rsidP="00F44E0C" w:rsidRDefault="00F44E0C" w14:paraId="4CC26546" w14:textId="322F4B0F">
      <w:pPr>
        <w:tabs>
          <w:tab w:val="left" w:pos="1540"/>
        </w:tabs>
        <w:spacing w:after="0" w:line="268" w:lineRule="auto"/>
        <w:ind w:left="1180" w:right="4417"/>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Other</w:t>
      </w:r>
      <w:r w:rsidRPr="004F634A">
        <w:rPr>
          <w:rFonts w:eastAsia="Calibri" w:asciiTheme="minorHAnsi" w:hAnsiTheme="minorHAnsi" w:cstheme="minorHAnsi"/>
          <w:spacing w:val="-3"/>
          <w:szCs w:val="22"/>
        </w:rPr>
        <w:t xml:space="preserve"> </w:t>
      </w:r>
      <w:proofErr w:type="gramStart"/>
      <w:r w:rsidRPr="004F634A">
        <w:rPr>
          <w:rFonts w:eastAsia="Calibri" w:asciiTheme="minorHAnsi" w:hAnsiTheme="minorHAnsi" w:cstheme="minorHAnsi"/>
          <w:szCs w:val="22"/>
        </w:rPr>
        <w:t>child</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are</w:t>
      </w:r>
      <w:proofErr w:type="gramEnd"/>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rograms</w:t>
      </w:r>
      <w:r w:rsidR="00794354">
        <w:rPr>
          <w:rFonts w:eastAsia="Calibri" w:asciiTheme="minorHAnsi" w:hAnsiTheme="minorHAnsi" w:cstheme="minorHAnsi"/>
          <w:szCs w:val="22"/>
        </w:rPr>
        <w:t xml:space="preserve"> or child care professionals such as coaches or trainers</w:t>
      </w:r>
    </w:p>
    <w:p w:rsidRPr="004F634A" w:rsidR="00F44E0C" w:rsidP="00F44E0C" w:rsidRDefault="00F44E0C" w14:paraId="0C46C0E8" w14:textId="77777777">
      <w:pPr>
        <w:tabs>
          <w:tab w:val="left" w:pos="1540"/>
        </w:tabs>
        <w:spacing w:before="31" w:after="0"/>
        <w:ind w:left="1180" w:right="-20"/>
        <w:rPr>
          <w:rFonts w:eastAsia="Calibri" w:asciiTheme="minorHAnsi" w:hAnsiTheme="minorHAnsi" w:cstheme="minorHAnsi"/>
          <w:szCs w:val="22"/>
        </w:rPr>
      </w:pPr>
      <w:proofErr w:type="spellStart"/>
      <w:r w:rsidRPr="004F634A">
        <w:rPr>
          <w:rFonts w:eastAsia="Calibri" w:asciiTheme="minorHAnsi" w:hAnsiTheme="minorHAnsi" w:cstheme="minorHAnsi"/>
          <w:szCs w:val="22"/>
        </w:rPr>
        <w:t>i</w:t>
      </w:r>
      <w:proofErr w:type="spellEnd"/>
      <w:r w:rsidRPr="004F634A">
        <w:rPr>
          <w:rFonts w:eastAsia="Calibri" w:asciiTheme="minorHAnsi" w:hAnsiTheme="minorHAnsi" w:cstheme="minorHAnsi"/>
          <w:szCs w:val="22"/>
        </w:rPr>
        <w:t>.</w:t>
      </w:r>
      <w:r w:rsidRPr="004F634A">
        <w:rPr>
          <w:rFonts w:eastAsia="Calibri" w:asciiTheme="minorHAnsi" w:hAnsiTheme="minorHAnsi" w:cstheme="minorHAnsi"/>
          <w:szCs w:val="22"/>
        </w:rPr>
        <w:tab/>
        <w:t>Union</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presentatives</w:t>
      </w:r>
    </w:p>
    <w:p w:rsidRPr="004F634A" w:rsidR="00F44E0C" w:rsidP="00F44E0C" w:rsidRDefault="00F44E0C" w14:paraId="116347B8"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j.</w:t>
      </w:r>
      <w:r w:rsidRPr="004F634A">
        <w:rPr>
          <w:rFonts w:eastAsia="Calibri" w:asciiTheme="minorHAnsi" w:hAnsiTheme="minorHAnsi" w:cstheme="minorHAnsi"/>
          <w:szCs w:val="22"/>
        </w:rPr>
        <w:tab/>
        <w:t>National child-care organizations</w:t>
      </w:r>
    </w:p>
    <w:p w:rsidRPr="004F634A" w:rsidR="00F44E0C" w:rsidP="00F44E0C" w:rsidRDefault="00F44E0C" w14:paraId="28C3239B" w14:textId="6604EBC6">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k. </w:t>
      </w:r>
      <w:r w:rsidRPr="004F634A">
        <w:rPr>
          <w:rFonts w:eastAsia="Calibri" w:asciiTheme="minorHAnsi" w:hAnsiTheme="minorHAnsi" w:cstheme="minorHAnsi"/>
          <w:szCs w:val="22"/>
        </w:rPr>
        <w:tab/>
        <w:t xml:space="preserve">Federal </w:t>
      </w:r>
      <w:proofErr w:type="gramStart"/>
      <w:r w:rsidRPr="004F634A" w:rsidR="00CE7B9C">
        <w:rPr>
          <w:rFonts w:eastAsia="Calibri" w:asciiTheme="minorHAnsi" w:hAnsiTheme="minorHAnsi" w:cstheme="minorHAnsi"/>
          <w:szCs w:val="22"/>
        </w:rPr>
        <w:t>child care</w:t>
      </w:r>
      <w:proofErr w:type="gramEnd"/>
      <w:r w:rsidRPr="004F634A" w:rsidR="00CE7B9C">
        <w:rPr>
          <w:rFonts w:eastAsia="Calibri" w:asciiTheme="minorHAnsi" w:hAnsiTheme="minorHAnsi" w:cstheme="minorHAnsi"/>
          <w:szCs w:val="22"/>
        </w:rPr>
        <w:t xml:space="preserve"> or education agency</w:t>
      </w:r>
    </w:p>
    <w:p w:rsidRPr="004F634A" w:rsidR="00CE7B9C" w:rsidP="00F44E0C" w:rsidRDefault="00CE7B9C" w14:paraId="0EE1ECBA" w14:textId="3296FBE8">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l.     Federal health agency</w:t>
      </w:r>
    </w:p>
    <w:p w:rsidRPr="004F634A" w:rsidR="00F44E0C" w:rsidP="00F44E0C" w:rsidRDefault="00CE7B9C" w14:paraId="6139A8E7" w14:textId="65D60164">
      <w:pPr>
        <w:tabs>
          <w:tab w:val="left" w:pos="1540"/>
          <w:tab w:val="left" w:pos="49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w w:val="99"/>
          <w:szCs w:val="22"/>
        </w:rPr>
        <w:t>m</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zCs w:val="22"/>
        </w:rPr>
        <w:tab/>
        <w:t>O</w:t>
      </w:r>
      <w:r w:rsidRPr="004F634A" w:rsidR="00F44E0C">
        <w:rPr>
          <w:rFonts w:eastAsia="Calibri" w:asciiTheme="minorHAnsi" w:hAnsiTheme="minorHAnsi" w:cstheme="minorHAnsi"/>
          <w:w w:val="99"/>
          <w:szCs w:val="22"/>
        </w:rPr>
        <w:t>t</w:t>
      </w:r>
      <w:r w:rsidRPr="004F634A" w:rsidR="00F44E0C">
        <w:rPr>
          <w:rFonts w:eastAsia="Calibri" w:asciiTheme="minorHAnsi" w:hAnsiTheme="minorHAnsi" w:cstheme="minorHAnsi"/>
          <w:szCs w:val="22"/>
        </w:rPr>
        <w:t>h</w:t>
      </w:r>
      <w:r w:rsidRPr="004F634A" w:rsidR="00F44E0C">
        <w:rPr>
          <w:rFonts w:eastAsia="Calibri" w:asciiTheme="minorHAnsi" w:hAnsiTheme="minorHAnsi" w:cstheme="minorHAnsi"/>
          <w:w w:val="99"/>
          <w:szCs w:val="22"/>
        </w:rPr>
        <w:t>er</w:t>
      </w:r>
      <w:r w:rsidRPr="004F634A" w:rsidR="00F44E0C">
        <w:rPr>
          <w:rFonts w:eastAsia="Calibri" w:asciiTheme="minorHAnsi" w:hAnsiTheme="minorHAnsi" w:cstheme="minorHAnsi"/>
          <w:szCs w:val="22"/>
        </w:rPr>
        <w:t xml:space="preserve"> (pl</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as</w:t>
      </w:r>
      <w:r w:rsidRPr="004F634A" w:rsidR="00F44E0C">
        <w:rPr>
          <w:rFonts w:eastAsia="Calibri" w:asciiTheme="minorHAnsi" w:hAnsiTheme="minorHAnsi" w:cstheme="minorHAnsi"/>
          <w:w w:val="99"/>
          <w:szCs w:val="22"/>
        </w:rPr>
        <w:t>e</w:t>
      </w:r>
      <w:r w:rsidRPr="004F634A" w:rsidR="00F44E0C">
        <w:rPr>
          <w:rFonts w:eastAsia="Calibri" w:asciiTheme="minorHAnsi" w:hAnsiTheme="minorHAnsi" w:cstheme="minorHAnsi"/>
          <w:szCs w:val="22"/>
        </w:rPr>
        <w:t xml:space="preserve"> sp</w:t>
      </w:r>
      <w:r w:rsidRPr="004F634A" w:rsidR="00F44E0C">
        <w:rPr>
          <w:rFonts w:eastAsia="Calibri" w:asciiTheme="minorHAnsi" w:hAnsiTheme="minorHAnsi" w:cstheme="minorHAnsi"/>
          <w:w w:val="99"/>
          <w:szCs w:val="22"/>
        </w:rPr>
        <w:t>ec</w:t>
      </w:r>
      <w:r w:rsidRPr="004F634A" w:rsidR="00F44E0C">
        <w:rPr>
          <w:rFonts w:eastAsia="Calibri" w:asciiTheme="minorHAnsi" w:hAnsiTheme="minorHAnsi" w:cstheme="minorHAnsi"/>
          <w:szCs w:val="22"/>
        </w:rPr>
        <w:t>if</w:t>
      </w:r>
      <w:r w:rsidRPr="004F634A" w:rsidR="00F44E0C">
        <w:rPr>
          <w:rFonts w:eastAsia="Calibri" w:asciiTheme="minorHAnsi" w:hAnsiTheme="minorHAnsi" w:cstheme="minorHAnsi"/>
          <w:w w:val="99"/>
          <w:szCs w:val="22"/>
        </w:rPr>
        <w:t>y</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w w:val="99"/>
          <w:szCs w:val="22"/>
        </w:rPr>
        <w:t>:</w:t>
      </w:r>
      <w:r w:rsidRPr="004F634A" w:rsidR="00F44E0C">
        <w:rPr>
          <w:rFonts w:eastAsia="Calibri" w:asciiTheme="minorHAnsi" w:hAnsiTheme="minorHAnsi" w:cstheme="minorHAnsi"/>
          <w:szCs w:val="22"/>
        </w:rPr>
        <w:t xml:space="preserve"> </w:t>
      </w:r>
      <w:r w:rsidRPr="004F634A" w:rsidR="00F44E0C">
        <w:rPr>
          <w:rFonts w:eastAsia="Calibri" w:asciiTheme="minorHAnsi" w:hAnsiTheme="minorHAnsi" w:cstheme="minorHAnsi"/>
          <w:szCs w:val="22"/>
          <w:u w:val="single" w:color="000000"/>
        </w:rPr>
        <w:t xml:space="preserve"> </w:t>
      </w:r>
      <w:r w:rsidRPr="004F634A" w:rsidR="00F44E0C">
        <w:rPr>
          <w:rFonts w:eastAsia="Calibri" w:asciiTheme="minorHAnsi" w:hAnsiTheme="minorHAnsi" w:cstheme="minorHAnsi"/>
          <w:szCs w:val="22"/>
          <w:u w:val="single" w:color="000000"/>
        </w:rPr>
        <w:tab/>
      </w:r>
    </w:p>
    <w:p w:rsidRPr="004F634A" w:rsidR="00F44E0C" w:rsidP="00F44E0C" w:rsidRDefault="00CE7B9C" w14:paraId="7C119D93" w14:textId="5E0039D6">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n</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zCs w:val="22"/>
        </w:rPr>
        <w:tab/>
        <w:t>None</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above</w:t>
      </w:r>
    </w:p>
    <w:p w:rsidRPr="004F634A" w:rsidR="00F44E0C" w:rsidP="00F44E0C" w:rsidRDefault="00F44E0C" w14:paraId="4AD713AD" w14:textId="77777777">
      <w:pPr>
        <w:spacing w:after="0"/>
        <w:rPr>
          <w:rFonts w:asciiTheme="minorHAnsi" w:hAnsiTheme="minorHAnsi" w:cstheme="minorHAnsi"/>
          <w:szCs w:val="22"/>
        </w:rPr>
      </w:pPr>
    </w:p>
    <w:p w:rsidRPr="004F634A" w:rsidR="00F44E0C" w:rsidP="00F44E0C" w:rsidRDefault="00F44E0C" w14:paraId="381AB6AE" w14:textId="77777777">
      <w:pPr>
        <w:spacing w:after="0"/>
        <w:rPr>
          <w:rFonts w:asciiTheme="minorHAnsi" w:hAnsiTheme="minorHAnsi" w:cstheme="minorHAnsi"/>
          <w:szCs w:val="22"/>
        </w:rPr>
      </w:pPr>
    </w:p>
    <w:p w:rsidRPr="004F634A" w:rsidR="00F44E0C" w:rsidP="00F44E0C" w:rsidRDefault="0024615B" w14:paraId="73DEFB16" w14:textId="66B9979F">
      <w:pPr>
        <w:spacing w:after="0"/>
        <w:ind w:left="424" w:right="239"/>
        <w:rPr>
          <w:rFonts w:eastAsia="Calibri" w:asciiTheme="minorHAnsi" w:hAnsiTheme="minorHAnsi" w:cstheme="minorHAnsi"/>
          <w:szCs w:val="22"/>
        </w:rPr>
      </w:pPr>
      <w:r w:rsidRPr="004F634A">
        <w:rPr>
          <w:rFonts w:eastAsia="Calibri" w:asciiTheme="minorHAnsi" w:hAnsiTheme="minorHAnsi" w:cstheme="minorHAnsi"/>
          <w:szCs w:val="22"/>
        </w:rPr>
        <w:t>B</w:t>
      </w:r>
      <w:r w:rsidRPr="004F634A" w:rsidR="00D22EC7">
        <w:rPr>
          <w:rFonts w:eastAsia="Calibri" w:asciiTheme="minorHAnsi" w:hAnsiTheme="minorHAnsi" w:cstheme="minorHAnsi"/>
          <w:szCs w:val="22"/>
        </w:rPr>
        <w:t>4</w:t>
      </w:r>
      <w:r w:rsidRPr="004F634A" w:rsidR="00F44E0C">
        <w:rPr>
          <w:rFonts w:eastAsia="Calibri" w:asciiTheme="minorHAnsi" w:hAnsiTheme="minorHAnsi" w:cstheme="minorHAnsi"/>
          <w:szCs w:val="22"/>
        </w:rPr>
        <w:t>.</w:t>
      </w:r>
      <w:r w:rsidRPr="004F634A" w:rsidR="00F44E0C">
        <w:rPr>
          <w:rFonts w:eastAsia="Calibri" w:asciiTheme="minorHAnsi" w:hAnsiTheme="minorHAnsi" w:cstheme="minorHAnsi"/>
          <w:spacing w:val="29"/>
          <w:szCs w:val="22"/>
        </w:rPr>
        <w:t xml:space="preserve"> </w:t>
      </w:r>
      <w:r w:rsidR="00794354">
        <w:rPr>
          <w:rFonts w:eastAsia="Calibri" w:asciiTheme="minorHAnsi" w:hAnsiTheme="minorHAnsi" w:cstheme="minorHAnsi"/>
          <w:spacing w:val="29"/>
          <w:szCs w:val="22"/>
        </w:rPr>
        <w:t xml:space="preserve">Since (March 2020/Wave 1), </w:t>
      </w:r>
      <w:r w:rsidR="00794354">
        <w:rPr>
          <w:rFonts w:eastAsia="Calibri" w:asciiTheme="minorHAnsi" w:hAnsiTheme="minorHAnsi" w:cstheme="minorHAnsi"/>
          <w:szCs w:val="22"/>
        </w:rPr>
        <w:t>w</w:t>
      </w:r>
      <w:r w:rsidRPr="004F634A" w:rsidR="00F44E0C">
        <w:rPr>
          <w:rFonts w:eastAsia="Calibri" w:asciiTheme="minorHAnsi" w:hAnsiTheme="minorHAnsi" w:cstheme="minorHAnsi"/>
          <w:szCs w:val="22"/>
        </w:rPr>
        <w:t>hat</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hav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been</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the</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three</w:t>
      </w:r>
      <w:r w:rsidRPr="004F634A" w:rsidR="00F44E0C">
        <w:rPr>
          <w:rFonts w:eastAsia="Calibri" w:asciiTheme="minorHAnsi" w:hAnsiTheme="minorHAnsi" w:cstheme="minorHAnsi"/>
          <w:spacing w:val="-4"/>
          <w:szCs w:val="22"/>
        </w:rPr>
        <w:t xml:space="preserve"> </w:t>
      </w:r>
      <w:r w:rsidRPr="004F634A" w:rsidR="00F44E0C">
        <w:rPr>
          <w:rFonts w:eastAsia="Calibri" w:asciiTheme="minorHAnsi" w:hAnsiTheme="minorHAnsi" w:cstheme="minorHAnsi"/>
          <w:szCs w:val="22"/>
        </w:rPr>
        <w:t>most</w:t>
      </w:r>
      <w:r w:rsidRPr="004F634A" w:rsidR="00F44E0C">
        <w:rPr>
          <w:rFonts w:eastAsia="Calibri" w:asciiTheme="minorHAnsi" w:hAnsiTheme="minorHAnsi" w:cstheme="minorHAnsi"/>
          <w:spacing w:val="-2"/>
          <w:szCs w:val="22"/>
        </w:rPr>
        <w:t xml:space="preserve"> </w:t>
      </w:r>
      <w:r w:rsidRPr="004F634A" w:rsidR="00F44E0C">
        <w:rPr>
          <w:rFonts w:eastAsia="Calibri" w:asciiTheme="minorHAnsi" w:hAnsiTheme="minorHAnsi" w:cstheme="minorHAnsi"/>
          <w:szCs w:val="22"/>
        </w:rPr>
        <w:t>helpful</w:t>
      </w:r>
      <w:r w:rsidRPr="004F634A" w:rsidR="00F44E0C">
        <w:rPr>
          <w:rFonts w:eastAsia="Calibri" w:asciiTheme="minorHAnsi" w:hAnsiTheme="minorHAnsi" w:cstheme="minorHAnsi"/>
          <w:spacing w:val="-1"/>
          <w:szCs w:val="22"/>
        </w:rPr>
        <w:t xml:space="preserve"> </w:t>
      </w:r>
      <w:r w:rsidRPr="004F634A" w:rsidR="00F44E0C">
        <w:rPr>
          <w:rFonts w:eastAsia="Calibri" w:asciiTheme="minorHAnsi" w:hAnsiTheme="minorHAnsi" w:cstheme="minorHAnsi"/>
          <w:szCs w:val="22"/>
        </w:rPr>
        <w:t>sources</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of information</w:t>
      </w:r>
      <w:r w:rsidRPr="004F634A" w:rsidR="00F44E0C">
        <w:rPr>
          <w:rFonts w:eastAsia="Calibri" w:asciiTheme="minorHAnsi" w:hAnsiTheme="minorHAnsi" w:cstheme="minorHAnsi"/>
          <w:spacing w:val="-3"/>
          <w:szCs w:val="22"/>
        </w:rPr>
        <w:t xml:space="preserve"> </w:t>
      </w:r>
      <w:r w:rsidRPr="004F634A" w:rsidR="00F44E0C">
        <w:rPr>
          <w:rFonts w:eastAsia="Calibri" w:asciiTheme="minorHAnsi" w:hAnsiTheme="minorHAnsi" w:cstheme="minorHAnsi"/>
          <w:szCs w:val="22"/>
        </w:rPr>
        <w:t>regarding</w:t>
      </w:r>
      <w:r w:rsidRPr="004F634A" w:rsidR="00F44E0C">
        <w:rPr>
          <w:rFonts w:eastAsia="Calibri" w:asciiTheme="minorHAnsi" w:hAnsiTheme="minorHAnsi" w:cstheme="minorHAnsi"/>
          <w:spacing w:val="-5"/>
          <w:szCs w:val="22"/>
        </w:rPr>
        <w:t xml:space="preserve"> </w:t>
      </w:r>
      <w:r w:rsidR="00BB2302">
        <w:rPr>
          <w:rFonts w:eastAsia="Calibri" w:asciiTheme="minorHAnsi" w:hAnsiTheme="minorHAnsi" w:cstheme="minorHAnsi"/>
          <w:szCs w:val="22"/>
        </w:rPr>
        <w:t xml:space="preserve">providing </w:t>
      </w:r>
      <w:proofErr w:type="gramStart"/>
      <w:r w:rsidR="00BB2302">
        <w:rPr>
          <w:rFonts w:eastAsia="Calibri" w:asciiTheme="minorHAnsi" w:hAnsiTheme="minorHAnsi" w:cstheme="minorHAnsi"/>
          <w:szCs w:val="22"/>
        </w:rPr>
        <w:t>child care</w:t>
      </w:r>
      <w:proofErr w:type="gramEnd"/>
      <w:r w:rsidR="00BB2302">
        <w:rPr>
          <w:rFonts w:eastAsia="Calibri" w:asciiTheme="minorHAnsi" w:hAnsiTheme="minorHAnsi" w:cstheme="minorHAnsi"/>
          <w:szCs w:val="22"/>
        </w:rPr>
        <w:t xml:space="preserve"> during the COVID-19 pandemic</w:t>
      </w:r>
      <w:r w:rsidRPr="004F634A" w:rsidR="00F44E0C">
        <w:rPr>
          <w:rFonts w:eastAsia="Calibri" w:asciiTheme="minorHAnsi" w:hAnsiTheme="minorHAnsi" w:cstheme="minorHAnsi"/>
          <w:szCs w:val="22"/>
        </w:rPr>
        <w:t>?</w:t>
      </w:r>
    </w:p>
    <w:p w:rsidRPr="004F634A" w:rsidR="00F44E0C" w:rsidP="00F44E0C" w:rsidRDefault="00F44E0C" w14:paraId="4C537EF1" w14:textId="77777777">
      <w:pPr>
        <w:spacing w:before="31" w:after="0"/>
        <w:ind w:left="784" w:right="6083"/>
        <w:jc w:val="center"/>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your</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op</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hree</w:t>
      </w:r>
      <w:r w:rsidRPr="004F634A">
        <w:rPr>
          <w:rFonts w:eastAsia="Calibri" w:asciiTheme="minorHAnsi" w:hAnsiTheme="minorHAnsi" w:cstheme="minorHAnsi"/>
          <w:i/>
          <w:spacing w:val="-4"/>
          <w:szCs w:val="22"/>
        </w:rPr>
        <w:t xml:space="preserve"> </w:t>
      </w:r>
      <w:r w:rsidRPr="004F634A">
        <w:rPr>
          <w:rFonts w:eastAsia="Calibri" w:asciiTheme="minorHAnsi" w:hAnsiTheme="minorHAnsi" w:cstheme="minorHAnsi"/>
          <w:i/>
          <w:szCs w:val="22"/>
        </w:rPr>
        <w:t>choic</w:t>
      </w:r>
      <w:r w:rsidRPr="004F634A">
        <w:rPr>
          <w:rFonts w:eastAsia="Calibri" w:asciiTheme="minorHAnsi" w:hAnsiTheme="minorHAnsi" w:cstheme="minorHAnsi"/>
          <w:i/>
          <w:w w:val="99"/>
          <w:szCs w:val="22"/>
        </w:rPr>
        <w:t>e</w:t>
      </w:r>
      <w:r w:rsidRPr="004F634A">
        <w:rPr>
          <w:rFonts w:eastAsia="Calibri" w:asciiTheme="minorHAnsi" w:hAnsiTheme="minorHAnsi" w:cstheme="minorHAnsi"/>
          <w:i/>
          <w:szCs w:val="22"/>
        </w:rPr>
        <w:t>s.</w:t>
      </w:r>
    </w:p>
    <w:p w:rsidRPr="00685B1A" w:rsidR="00BB2302" w:rsidP="005045C5" w:rsidRDefault="00BB2302" w14:paraId="7A5D2425" w14:textId="56A7429C">
      <w:pPr>
        <w:pStyle w:val="ListParagraph"/>
        <w:numPr>
          <w:ilvl w:val="0"/>
          <w:numId w:val="29"/>
        </w:numPr>
        <w:spacing w:before="31" w:line="276" w:lineRule="auto"/>
        <w:ind w:right="-20"/>
        <w:contextualSpacing/>
        <w:rPr>
          <w:rFonts w:eastAsia="Calibri" w:asciiTheme="minorHAnsi" w:hAnsiTheme="minorHAnsi" w:cstheme="minorHAnsi"/>
          <w:sz w:val="22"/>
          <w:szCs w:val="22"/>
        </w:rPr>
      </w:pPr>
      <w:r w:rsidRPr="00685B1A">
        <w:rPr>
          <w:rFonts w:eastAsia="Calibri" w:asciiTheme="minorHAnsi" w:hAnsiTheme="minorHAnsi" w:cstheme="minorHAnsi"/>
          <w:sz w:val="22"/>
          <w:szCs w:val="22"/>
        </w:rPr>
        <w:t>State</w:t>
      </w:r>
      <w:r w:rsidR="00794354">
        <w:rPr>
          <w:rFonts w:eastAsia="Calibri" w:asciiTheme="minorHAnsi" w:hAnsiTheme="minorHAnsi" w:cstheme="minorHAnsi"/>
          <w:sz w:val="22"/>
          <w:szCs w:val="22"/>
        </w:rPr>
        <w:t>, local or county</w:t>
      </w:r>
      <w:r w:rsidRPr="00685B1A">
        <w:rPr>
          <w:rFonts w:eastAsia="Calibri" w:asciiTheme="minorHAnsi" w:hAnsiTheme="minorHAnsi" w:cstheme="minorHAnsi"/>
          <w:sz w:val="22"/>
          <w:szCs w:val="22"/>
        </w:rPr>
        <w:t xml:space="preserve"> </w:t>
      </w:r>
      <w:proofErr w:type="gramStart"/>
      <w:r w:rsidRPr="00685B1A">
        <w:rPr>
          <w:rFonts w:eastAsia="Calibri" w:asciiTheme="minorHAnsi" w:hAnsiTheme="minorHAnsi" w:cstheme="minorHAnsi"/>
          <w:sz w:val="22"/>
          <w:szCs w:val="22"/>
        </w:rPr>
        <w:t>child care</w:t>
      </w:r>
      <w:proofErr w:type="gramEnd"/>
      <w:r w:rsidRPr="00685B1A">
        <w:rPr>
          <w:rFonts w:eastAsia="Calibri" w:asciiTheme="minorHAnsi" w:hAnsiTheme="minorHAnsi" w:cstheme="minorHAnsi"/>
          <w:sz w:val="22"/>
          <w:szCs w:val="22"/>
        </w:rPr>
        <w:t xml:space="preserve"> agency</w:t>
      </w:r>
    </w:p>
    <w:p w:rsidRPr="00685B1A" w:rsidR="00BB2302" w:rsidP="00BB2302" w:rsidRDefault="00BB2302" w14:paraId="624093F4" w14:textId="69B3478A">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b.</w:t>
      </w:r>
      <w:r w:rsidRPr="00685B1A">
        <w:rPr>
          <w:rFonts w:eastAsia="Calibri" w:asciiTheme="minorHAnsi" w:hAnsiTheme="minorHAnsi" w:cstheme="minorHAnsi"/>
          <w:szCs w:val="22"/>
        </w:rPr>
        <w:tab/>
        <w:t>State</w:t>
      </w:r>
      <w:r w:rsidR="00794354">
        <w:rPr>
          <w:rFonts w:eastAsia="Calibri" w:asciiTheme="minorHAnsi" w:hAnsiTheme="minorHAnsi" w:cstheme="minorHAnsi"/>
          <w:szCs w:val="22"/>
        </w:rPr>
        <w:t>, local or county</w:t>
      </w:r>
      <w:r w:rsidRPr="00685B1A">
        <w:rPr>
          <w:rFonts w:eastAsia="Calibri" w:asciiTheme="minorHAnsi" w:hAnsiTheme="minorHAnsi" w:cstheme="minorHAnsi"/>
          <w:szCs w:val="22"/>
        </w:rPr>
        <w:t xml:space="preserve"> agency for public health</w:t>
      </w:r>
    </w:p>
    <w:p w:rsidRPr="00685B1A" w:rsidR="00BB2302" w:rsidP="00BB2302" w:rsidRDefault="00BB2302" w14:paraId="7AEDCC14"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e.</w:t>
      </w:r>
      <w:r w:rsidRPr="00685B1A">
        <w:rPr>
          <w:rFonts w:eastAsia="Calibri" w:asciiTheme="minorHAnsi" w:hAnsiTheme="minorHAnsi" w:cstheme="minorHAnsi"/>
          <w:spacing w:val="-1"/>
          <w:szCs w:val="22"/>
        </w:rPr>
        <w:t xml:space="preserve">    Local </w:t>
      </w:r>
      <w:r w:rsidRPr="00685B1A">
        <w:rPr>
          <w:rFonts w:eastAsia="Calibri" w:asciiTheme="minorHAnsi" w:hAnsiTheme="minorHAnsi" w:cstheme="minorHAnsi"/>
          <w:szCs w:val="22"/>
        </w:rPr>
        <w:t>schoo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district</w:t>
      </w:r>
    </w:p>
    <w:p w:rsidRPr="00685B1A" w:rsidR="00BB2302" w:rsidP="00BB2302" w:rsidRDefault="00BB2302" w14:paraId="0FBB1A0C" w14:textId="77777777">
      <w:pPr>
        <w:tabs>
          <w:tab w:val="left" w:pos="1540"/>
        </w:tabs>
        <w:spacing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f.</w:t>
      </w:r>
      <w:r w:rsidRPr="00685B1A">
        <w:rPr>
          <w:rFonts w:eastAsia="Calibri" w:asciiTheme="minorHAnsi" w:hAnsiTheme="minorHAnsi" w:cstheme="minorHAnsi"/>
          <w:szCs w:val="22"/>
        </w:rPr>
        <w:tab/>
        <w:t>Loca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source</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amp; Referral</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R&amp;R)</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 xml:space="preserve">agency </w:t>
      </w:r>
    </w:p>
    <w:p w:rsidRPr="00685B1A" w:rsidR="00BB2302" w:rsidP="00BB2302" w:rsidRDefault="00BB2302" w14:paraId="17E2FEBA" w14:textId="63A34045">
      <w:pPr>
        <w:tabs>
          <w:tab w:val="left" w:pos="1540"/>
        </w:tabs>
        <w:spacing w:after="0" w:line="268" w:lineRule="auto"/>
        <w:ind w:left="1180" w:right="4417"/>
        <w:rPr>
          <w:rFonts w:eastAsia="Calibri" w:asciiTheme="minorHAnsi" w:hAnsiTheme="minorHAnsi" w:cstheme="minorHAnsi"/>
          <w:szCs w:val="22"/>
        </w:rPr>
      </w:pPr>
      <w:r w:rsidRPr="00685B1A">
        <w:rPr>
          <w:rFonts w:eastAsia="Calibri" w:asciiTheme="minorHAnsi" w:hAnsiTheme="minorHAnsi" w:cstheme="minorHAnsi"/>
          <w:szCs w:val="22"/>
        </w:rPr>
        <w:t xml:space="preserve">g.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Other</w:t>
      </w:r>
      <w:r w:rsidRPr="00685B1A">
        <w:rPr>
          <w:rFonts w:eastAsia="Calibri" w:asciiTheme="minorHAnsi" w:hAnsiTheme="minorHAnsi" w:cstheme="minorHAnsi"/>
          <w:spacing w:val="-3"/>
          <w:szCs w:val="22"/>
        </w:rPr>
        <w:t xml:space="preserve"> </w:t>
      </w:r>
      <w:proofErr w:type="gramStart"/>
      <w:r w:rsidRPr="00685B1A">
        <w:rPr>
          <w:rFonts w:eastAsia="Calibri" w:asciiTheme="minorHAnsi" w:hAnsiTheme="minorHAnsi" w:cstheme="minorHAnsi"/>
          <w:szCs w:val="22"/>
        </w:rPr>
        <w:t>child</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care</w:t>
      </w:r>
      <w:proofErr w:type="gramEnd"/>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programs</w:t>
      </w:r>
      <w:r w:rsidR="00794354">
        <w:rPr>
          <w:rFonts w:eastAsia="Calibri" w:asciiTheme="minorHAnsi" w:hAnsiTheme="minorHAnsi" w:cstheme="minorHAnsi"/>
          <w:szCs w:val="22"/>
        </w:rPr>
        <w:t xml:space="preserve"> or child care professionals such as coaches or trainers</w:t>
      </w:r>
    </w:p>
    <w:p w:rsidRPr="00685B1A" w:rsidR="00BB2302" w:rsidP="00BB2302" w:rsidRDefault="00BB2302" w14:paraId="57889117" w14:textId="77777777">
      <w:pPr>
        <w:tabs>
          <w:tab w:val="left" w:pos="1540"/>
        </w:tabs>
        <w:spacing w:before="31" w:after="0"/>
        <w:ind w:left="1180" w:right="-20"/>
        <w:rPr>
          <w:rFonts w:eastAsia="Calibri" w:asciiTheme="minorHAnsi" w:hAnsiTheme="minorHAnsi" w:cstheme="minorHAnsi"/>
          <w:szCs w:val="22"/>
        </w:rPr>
      </w:pPr>
      <w:proofErr w:type="spellStart"/>
      <w:r w:rsidRPr="00685B1A">
        <w:rPr>
          <w:rFonts w:eastAsia="Calibri" w:asciiTheme="minorHAnsi" w:hAnsiTheme="minorHAnsi" w:cstheme="minorHAnsi"/>
          <w:szCs w:val="22"/>
        </w:rPr>
        <w:t>i</w:t>
      </w:r>
      <w:proofErr w:type="spellEnd"/>
      <w:r w:rsidRPr="00685B1A">
        <w:rPr>
          <w:rFonts w:eastAsia="Calibri" w:asciiTheme="minorHAnsi" w:hAnsiTheme="minorHAnsi" w:cstheme="minorHAnsi"/>
          <w:szCs w:val="22"/>
        </w:rPr>
        <w:t>.</w:t>
      </w:r>
      <w:r w:rsidRPr="00685B1A">
        <w:rPr>
          <w:rFonts w:eastAsia="Calibri" w:asciiTheme="minorHAnsi" w:hAnsiTheme="minorHAnsi" w:cstheme="minorHAnsi"/>
          <w:szCs w:val="22"/>
        </w:rPr>
        <w:tab/>
        <w:t>Union</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presentatives</w:t>
      </w:r>
    </w:p>
    <w:p w:rsidRPr="00685B1A" w:rsidR="00BB2302" w:rsidP="00BB2302" w:rsidRDefault="00BB2302" w14:paraId="2D3307BB"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j.</w:t>
      </w:r>
      <w:r w:rsidRPr="00685B1A">
        <w:rPr>
          <w:rFonts w:eastAsia="Calibri" w:asciiTheme="minorHAnsi" w:hAnsiTheme="minorHAnsi" w:cstheme="minorHAnsi"/>
          <w:szCs w:val="22"/>
        </w:rPr>
        <w:tab/>
        <w:t>National child-care organizations</w:t>
      </w:r>
    </w:p>
    <w:p w:rsidRPr="00685B1A" w:rsidR="00BB2302" w:rsidP="00BB2302" w:rsidRDefault="00BB2302" w14:paraId="19BC6BC0"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 xml:space="preserve">k. </w:t>
      </w:r>
      <w:r w:rsidRPr="00685B1A">
        <w:rPr>
          <w:rFonts w:eastAsia="Calibri" w:asciiTheme="minorHAnsi" w:hAnsiTheme="minorHAnsi" w:cstheme="minorHAnsi"/>
          <w:szCs w:val="22"/>
        </w:rPr>
        <w:tab/>
        <w:t xml:space="preserve">Federal </w:t>
      </w:r>
      <w:proofErr w:type="gramStart"/>
      <w:r w:rsidRPr="00685B1A">
        <w:rPr>
          <w:rFonts w:eastAsia="Calibri" w:asciiTheme="minorHAnsi" w:hAnsiTheme="minorHAnsi" w:cstheme="minorHAnsi"/>
          <w:szCs w:val="22"/>
        </w:rPr>
        <w:t>child care</w:t>
      </w:r>
      <w:proofErr w:type="gramEnd"/>
      <w:r w:rsidRPr="00685B1A">
        <w:rPr>
          <w:rFonts w:eastAsia="Calibri" w:asciiTheme="minorHAnsi" w:hAnsiTheme="minorHAnsi" w:cstheme="minorHAnsi"/>
          <w:szCs w:val="22"/>
        </w:rPr>
        <w:t xml:space="preserve"> or education agency</w:t>
      </w:r>
    </w:p>
    <w:p w:rsidRPr="00685B1A" w:rsidR="00BB2302" w:rsidP="00BB2302" w:rsidRDefault="00BB2302" w14:paraId="6C7E5DEB" w14:textId="1226E36C">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l.     Federal health agency</w:t>
      </w:r>
    </w:p>
    <w:p w:rsidRPr="00685B1A" w:rsidR="00BB2302" w:rsidP="00BB2302" w:rsidRDefault="00BB2302" w14:paraId="46E5F0EA" w14:textId="77777777">
      <w:pPr>
        <w:tabs>
          <w:tab w:val="left" w:pos="1540"/>
          <w:tab w:val="left" w:pos="490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w w:val="99"/>
          <w:szCs w:val="22"/>
        </w:rPr>
        <w:t>m</w:t>
      </w:r>
      <w:r w:rsidRPr="00685B1A">
        <w:rPr>
          <w:rFonts w:eastAsia="Calibri" w:asciiTheme="minorHAnsi" w:hAnsiTheme="minorHAnsi" w:cstheme="minorHAnsi"/>
          <w:szCs w:val="22"/>
        </w:rPr>
        <w:t>.</w:t>
      </w:r>
      <w:r w:rsidRPr="00685B1A">
        <w:rPr>
          <w:rFonts w:eastAsia="Calibri" w:asciiTheme="minorHAnsi" w:hAnsiTheme="minorHAnsi" w:cstheme="minorHAnsi"/>
          <w:szCs w:val="22"/>
        </w:rPr>
        <w:tab/>
        <w:t>O</w:t>
      </w:r>
      <w:r w:rsidRPr="00685B1A">
        <w:rPr>
          <w:rFonts w:eastAsia="Calibri" w:asciiTheme="minorHAnsi" w:hAnsiTheme="minorHAnsi" w:cstheme="minorHAnsi"/>
          <w:w w:val="99"/>
          <w:szCs w:val="22"/>
        </w:rPr>
        <w:t>t</w:t>
      </w:r>
      <w:r w:rsidRPr="00685B1A">
        <w:rPr>
          <w:rFonts w:eastAsia="Calibri" w:asciiTheme="minorHAnsi" w:hAnsiTheme="minorHAnsi" w:cstheme="minorHAnsi"/>
          <w:szCs w:val="22"/>
        </w:rPr>
        <w:t>h</w:t>
      </w:r>
      <w:r w:rsidRPr="00685B1A">
        <w:rPr>
          <w:rFonts w:eastAsia="Calibri" w:asciiTheme="minorHAnsi" w:hAnsiTheme="minorHAnsi" w:cstheme="minorHAnsi"/>
          <w:w w:val="99"/>
          <w:szCs w:val="22"/>
        </w:rPr>
        <w:t>er</w:t>
      </w:r>
      <w:r w:rsidRPr="00685B1A">
        <w:rPr>
          <w:rFonts w:eastAsia="Calibri" w:asciiTheme="minorHAnsi" w:hAnsiTheme="minorHAnsi" w:cstheme="minorHAnsi"/>
          <w:szCs w:val="22"/>
        </w:rPr>
        <w:t xml:space="preserve"> (pl</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as</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 xml:space="preserve"> sp</w:t>
      </w:r>
      <w:r w:rsidRPr="00685B1A">
        <w:rPr>
          <w:rFonts w:eastAsia="Calibri" w:asciiTheme="minorHAnsi" w:hAnsiTheme="minorHAnsi" w:cstheme="minorHAnsi"/>
          <w:w w:val="99"/>
          <w:szCs w:val="22"/>
        </w:rPr>
        <w:t>ec</w:t>
      </w:r>
      <w:r w:rsidRPr="00685B1A">
        <w:rPr>
          <w:rFonts w:eastAsia="Calibri" w:asciiTheme="minorHAnsi" w:hAnsiTheme="minorHAnsi" w:cstheme="minorHAnsi"/>
          <w:szCs w:val="22"/>
        </w:rPr>
        <w:t>if</w:t>
      </w:r>
      <w:r w:rsidRPr="00685B1A">
        <w:rPr>
          <w:rFonts w:eastAsia="Calibri" w:asciiTheme="minorHAnsi" w:hAnsiTheme="minorHAnsi" w:cstheme="minorHAnsi"/>
          <w:w w:val="99"/>
          <w:szCs w:val="22"/>
        </w:rPr>
        <w:t>y</w:t>
      </w:r>
      <w:r w:rsidRPr="00685B1A">
        <w:rPr>
          <w:rFonts w:eastAsia="Calibri" w:asciiTheme="minorHAnsi" w:hAnsiTheme="minorHAnsi" w:cstheme="minorHAnsi"/>
          <w:szCs w:val="22"/>
        </w:rPr>
        <w:t>)</w:t>
      </w:r>
      <w:r w:rsidRPr="00685B1A">
        <w:rPr>
          <w:rFonts w:eastAsia="Calibri" w:asciiTheme="minorHAnsi" w:hAnsiTheme="minorHAnsi" w:cstheme="minorHAnsi"/>
          <w:w w:val="99"/>
          <w:szCs w:val="22"/>
        </w:rPr>
        <w:t>:</w:t>
      </w:r>
      <w:r w:rsidRPr="00685B1A">
        <w:rPr>
          <w:rFonts w:eastAsia="Calibri" w:asciiTheme="minorHAnsi" w:hAnsiTheme="minorHAnsi" w:cstheme="minorHAnsi"/>
          <w:szCs w:val="22"/>
        </w:rPr>
        <w:t xml:space="preserve"> </w:t>
      </w:r>
      <w:r w:rsidRPr="00685B1A">
        <w:rPr>
          <w:rFonts w:eastAsia="Calibri" w:asciiTheme="minorHAnsi" w:hAnsiTheme="minorHAnsi" w:cstheme="minorHAnsi"/>
          <w:szCs w:val="22"/>
          <w:u w:val="single" w:color="000000"/>
        </w:rPr>
        <w:t xml:space="preserve"> </w:t>
      </w:r>
      <w:r w:rsidRPr="00685B1A">
        <w:rPr>
          <w:rFonts w:eastAsia="Calibri" w:asciiTheme="minorHAnsi" w:hAnsiTheme="minorHAnsi" w:cstheme="minorHAnsi"/>
          <w:szCs w:val="22"/>
          <w:u w:val="single" w:color="000000"/>
        </w:rPr>
        <w:tab/>
      </w:r>
    </w:p>
    <w:p w:rsidRPr="00685B1A" w:rsidR="00BB2302" w:rsidP="00BB2302" w:rsidRDefault="00BB2302" w14:paraId="7E581440"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n.</w:t>
      </w:r>
      <w:r w:rsidRPr="00685B1A">
        <w:rPr>
          <w:rFonts w:eastAsia="Calibri" w:asciiTheme="minorHAnsi" w:hAnsiTheme="minorHAnsi" w:cstheme="minorHAnsi"/>
          <w:szCs w:val="22"/>
        </w:rPr>
        <w:tab/>
        <w:t>Non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of the</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above</w:t>
      </w:r>
    </w:p>
    <w:p w:rsidRPr="004F634A" w:rsidR="00F44E0C" w:rsidP="00F44E0C" w:rsidRDefault="00F44E0C" w14:paraId="62F3A84E" w14:textId="77777777">
      <w:pPr>
        <w:spacing w:after="0"/>
        <w:rPr>
          <w:rFonts w:asciiTheme="minorHAnsi" w:hAnsiTheme="minorHAnsi" w:cstheme="minorHAnsi"/>
          <w:szCs w:val="22"/>
        </w:rPr>
      </w:pPr>
    </w:p>
    <w:p w:rsidR="00F44E0C" w:rsidP="004F634A" w:rsidRDefault="004B0147" w14:paraId="2D644198" w14:textId="7A73EEBE">
      <w:pPr>
        <w:rPr>
          <w:rFonts w:asciiTheme="minorHAnsi" w:hAnsiTheme="minorHAnsi" w:cstheme="minorHAnsi"/>
          <w:b/>
          <w:szCs w:val="22"/>
        </w:rPr>
      </w:pPr>
      <w:r>
        <w:rPr>
          <w:rFonts w:asciiTheme="minorHAnsi" w:hAnsiTheme="minorHAnsi" w:cstheme="minorHAnsi"/>
          <w:b/>
          <w:szCs w:val="22"/>
        </w:rPr>
        <w:t>/*IF THIS IS A FALL SUPPLEMENT-ONLY CASE, SKIP TO VAX-9*/</w:t>
      </w:r>
    </w:p>
    <w:p w:rsidR="00BB2302" w:rsidRDefault="00BB2302" w14:paraId="4D8BBED1" w14:textId="77777777">
      <w:pPr>
        <w:spacing w:after="0" w:line="240" w:lineRule="auto"/>
        <w:rPr>
          <w:rFonts w:asciiTheme="minorHAnsi" w:hAnsiTheme="minorHAnsi" w:cstheme="minorHAnsi"/>
          <w:b/>
          <w:noProof/>
          <w:sz w:val="28"/>
          <w:szCs w:val="28"/>
        </w:rPr>
      </w:pPr>
      <w:r>
        <w:rPr>
          <w:rFonts w:asciiTheme="minorHAnsi" w:hAnsiTheme="minorHAnsi" w:cstheme="minorHAnsi"/>
          <w:b/>
          <w:noProof/>
          <w:sz w:val="28"/>
          <w:szCs w:val="28"/>
        </w:rPr>
        <w:br w:type="page"/>
      </w:r>
    </w:p>
    <w:p w:rsidRPr="004F634A" w:rsidR="00F44E0C" w:rsidP="004F634A" w:rsidRDefault="0024615B" w14:paraId="7A353464" w14:textId="797ECE4C">
      <w:pPr>
        <w:ind w:left="360"/>
        <w:rPr>
          <w:rFonts w:asciiTheme="minorHAnsi" w:hAnsiTheme="minorHAnsi" w:cstheme="minorHAnsi"/>
          <w:b/>
          <w:noProof/>
          <w:sz w:val="28"/>
          <w:szCs w:val="28"/>
          <w:vertAlign w:val="superscript"/>
          <w:lang w:val="x-none" w:eastAsia="x-none"/>
        </w:rPr>
      </w:pPr>
      <w:r w:rsidRPr="004F634A">
        <w:rPr>
          <w:rFonts w:asciiTheme="minorHAnsi" w:hAnsiTheme="minorHAnsi" w:cstheme="minorHAnsi"/>
          <w:b/>
          <w:noProof/>
          <w:sz w:val="28"/>
          <w:szCs w:val="28"/>
        </w:rPr>
        <w:t>C.</w:t>
      </w:r>
      <w:r w:rsidRPr="004F634A" w:rsidR="001218BA">
        <w:rPr>
          <w:rFonts w:asciiTheme="minorHAnsi" w:hAnsiTheme="minorHAnsi" w:cstheme="minorHAnsi"/>
          <w:b/>
          <w:noProof/>
          <w:sz w:val="28"/>
          <w:szCs w:val="28"/>
        </w:rPr>
        <w:t xml:space="preserve"> </w:t>
      </w:r>
      <w:r w:rsidRPr="004F634A" w:rsidR="00F44E0C">
        <w:rPr>
          <w:rFonts w:asciiTheme="minorHAnsi" w:hAnsiTheme="minorHAnsi" w:cstheme="minorHAnsi"/>
          <w:b/>
          <w:noProof/>
          <w:sz w:val="28"/>
          <w:szCs w:val="28"/>
        </w:rPr>
        <w:t>ECE Practices during Reference Period</w:t>
      </w:r>
    </w:p>
    <w:p w:rsidRPr="00A32E2B" w:rsidR="00F44E0C" w:rsidP="00F44E0C" w:rsidRDefault="00F44E0C" w14:paraId="1F28FDD5" w14:textId="49814E0B">
      <w:pPr>
        <w:spacing w:after="0"/>
        <w:ind w:left="360"/>
        <w:rPr>
          <w:rFonts w:asciiTheme="minorHAnsi" w:hAnsiTheme="minorHAnsi" w:cstheme="minorHAnsi"/>
          <w:i/>
          <w:noProof/>
          <w:szCs w:val="22"/>
          <w:lang w:eastAsia="x-none"/>
        </w:rPr>
      </w:pPr>
      <w:r w:rsidRPr="00A32E2B">
        <w:rPr>
          <w:rFonts w:asciiTheme="minorHAnsi" w:hAnsiTheme="minorHAnsi" w:cstheme="minorHAnsi"/>
          <w:i/>
          <w:noProof/>
          <w:szCs w:val="22"/>
          <w:lang w:eastAsia="x-none"/>
        </w:rPr>
        <w:t>Respondents providing ECE at any time during the reference period (March 2020 – Wave 1</w:t>
      </w:r>
      <w:r w:rsidR="001218BA">
        <w:rPr>
          <w:rFonts w:asciiTheme="minorHAnsi" w:hAnsiTheme="minorHAnsi" w:cstheme="minorHAnsi"/>
          <w:i/>
          <w:noProof/>
          <w:szCs w:val="22"/>
          <w:lang w:eastAsia="x-none"/>
        </w:rPr>
        <w:t xml:space="preserve"> interview/Wave 1 interview – Wave 2 interview</w:t>
      </w:r>
      <w:r w:rsidRPr="00A32E2B">
        <w:rPr>
          <w:rFonts w:asciiTheme="minorHAnsi" w:hAnsiTheme="minorHAnsi" w:cstheme="minorHAnsi"/>
          <w:i/>
          <w:noProof/>
          <w:szCs w:val="22"/>
          <w:lang w:eastAsia="x-none"/>
        </w:rPr>
        <w:t>)</w:t>
      </w:r>
    </w:p>
    <w:tbl>
      <w:tblPr>
        <w:tblStyle w:val="TableGrid"/>
        <w:tblW w:w="10615" w:type="dxa"/>
        <w:tblLook w:val="04A0" w:firstRow="1" w:lastRow="0" w:firstColumn="1" w:lastColumn="0" w:noHBand="0" w:noVBand="1"/>
      </w:tblPr>
      <w:tblGrid>
        <w:gridCol w:w="10615"/>
      </w:tblGrid>
      <w:tr w:rsidR="00F44E0C" w:rsidTr="00E67920" w14:paraId="2A068C83" w14:textId="77777777">
        <w:tc>
          <w:tcPr>
            <w:tcW w:w="10615" w:type="dxa"/>
          </w:tcPr>
          <w:p w:rsidRPr="00F646EC" w:rsidR="00F44E0C" w:rsidP="001218BA" w:rsidRDefault="00F44E0C" w14:paraId="029E9F9C" w14:textId="77777777">
            <w:pPr>
              <w:spacing w:after="0" w:line="240" w:lineRule="auto"/>
            </w:pPr>
            <w:r w:rsidRPr="00F646EC">
              <w:t>Any COVID exposure</w:t>
            </w:r>
          </w:p>
          <w:p w:rsidRPr="00F646EC" w:rsidR="00F44E0C" w:rsidP="001218BA" w:rsidRDefault="00F44E0C" w14:paraId="1A5DE53D" w14:textId="77777777">
            <w:pPr>
              <w:spacing w:after="0" w:line="240" w:lineRule="auto"/>
            </w:pPr>
            <w:r w:rsidRPr="00F646EC">
              <w:t>Exposure-related closures</w:t>
            </w:r>
          </w:p>
          <w:p w:rsidRPr="00F646EC" w:rsidR="00F44E0C" w:rsidP="001218BA" w:rsidRDefault="00F44E0C" w14:paraId="1F30062B" w14:textId="77777777">
            <w:pPr>
              <w:spacing w:after="0" w:line="240" w:lineRule="auto"/>
            </w:pPr>
            <w:r w:rsidRPr="00F646EC">
              <w:t>Notifications for exposure</w:t>
            </w:r>
          </w:p>
          <w:p w:rsidRPr="00F646EC" w:rsidR="00F44E0C" w:rsidP="001218BA" w:rsidRDefault="00F44E0C" w14:paraId="10696229" w14:textId="77777777">
            <w:pPr>
              <w:spacing w:after="0" w:line="240" w:lineRule="auto"/>
            </w:pPr>
            <w:r w:rsidRPr="00F646EC">
              <w:t>Any contact with children when closed</w:t>
            </w:r>
          </w:p>
          <w:p w:rsidRPr="00F646EC" w:rsidR="00F44E0C" w:rsidP="001218BA" w:rsidRDefault="00F44E0C" w14:paraId="35E77DC3" w14:textId="77777777">
            <w:pPr>
              <w:spacing w:after="0" w:line="240" w:lineRule="auto"/>
            </w:pPr>
            <w:r w:rsidRPr="00F646EC">
              <w:t>Purpose of contact when closed</w:t>
            </w:r>
          </w:p>
          <w:p w:rsidRPr="00F646EC" w:rsidR="00F44E0C" w:rsidP="004F634A" w:rsidRDefault="00F44E0C" w14:paraId="62A94E46" w14:textId="77777777">
            <w:pPr>
              <w:spacing w:after="0" w:line="240" w:lineRule="auto"/>
            </w:pPr>
            <w:r w:rsidRPr="00F646EC">
              <w:t>Health practices – 3 time points</w:t>
            </w:r>
          </w:p>
          <w:p w:rsidRPr="00F646EC" w:rsidR="00F44E0C" w:rsidP="001218BA" w:rsidRDefault="00F44E0C" w14:paraId="142CC759" w14:textId="77777777">
            <w:pPr>
              <w:spacing w:after="0" w:line="240" w:lineRule="auto"/>
              <w:ind w:left="45"/>
            </w:pPr>
            <w:r w:rsidRPr="00F646EC">
              <w:t>Social distancing – 3 time points</w:t>
            </w:r>
          </w:p>
          <w:p w:rsidRPr="00F646EC" w:rsidR="00F44E0C" w:rsidP="001218BA" w:rsidRDefault="00595523" w14:paraId="30077B00" w14:textId="45C72AFB">
            <w:pPr>
              <w:spacing w:after="0" w:line="240" w:lineRule="auto"/>
              <w:ind w:left="45"/>
            </w:pPr>
            <w:r>
              <w:t>Family concerns</w:t>
            </w:r>
          </w:p>
        </w:tc>
      </w:tr>
    </w:tbl>
    <w:p w:rsidR="00F44E0C" w:rsidP="00F44E0C" w:rsidRDefault="00F44E0C" w14:paraId="58494B70" w14:textId="77777777">
      <w:pPr>
        <w:spacing w:after="0"/>
        <w:rPr>
          <w:rFonts w:asciiTheme="minorHAnsi" w:hAnsiTheme="minorHAnsi" w:cstheme="minorHAnsi"/>
          <w:noProof/>
          <w:sz w:val="28"/>
          <w:szCs w:val="28"/>
        </w:rPr>
      </w:pPr>
    </w:p>
    <w:p w:rsidRPr="004F634A" w:rsidR="00595523" w:rsidP="00F44E0C" w:rsidRDefault="00595523" w14:paraId="74ABB2DD" w14:textId="2325F781">
      <w:pPr>
        <w:spacing w:after="0"/>
        <w:rPr>
          <w:rFonts w:asciiTheme="minorHAnsi" w:hAnsiTheme="minorHAnsi" w:cstheme="minorHAnsi"/>
          <w:noProof/>
          <w:szCs w:val="22"/>
        </w:rPr>
      </w:pPr>
      <w:r w:rsidRPr="004F634A">
        <w:rPr>
          <w:rFonts w:asciiTheme="minorHAnsi" w:hAnsiTheme="minorHAnsi" w:cstheme="minorHAnsi"/>
          <w:noProof/>
          <w:szCs w:val="22"/>
        </w:rPr>
        <w:t xml:space="preserve">The next questions are about your experiences regarding providing child care from </w:t>
      </w:r>
      <w:r w:rsidR="008C2E08">
        <w:rPr>
          <w:rFonts w:asciiTheme="minorHAnsi" w:hAnsiTheme="minorHAnsi" w:cstheme="minorHAnsi"/>
          <w:noProof/>
          <w:szCs w:val="22"/>
        </w:rPr>
        <w:t>(</w:t>
      </w:r>
      <w:r w:rsidRPr="004F634A">
        <w:rPr>
          <w:rFonts w:asciiTheme="minorHAnsi" w:hAnsiTheme="minorHAnsi" w:cstheme="minorHAnsi"/>
          <w:noProof/>
          <w:szCs w:val="22"/>
        </w:rPr>
        <w:t>March 2020</w:t>
      </w:r>
      <w:r w:rsidR="008C2E08">
        <w:rPr>
          <w:rFonts w:asciiTheme="minorHAnsi" w:hAnsiTheme="minorHAnsi" w:cstheme="minorHAnsi"/>
          <w:noProof/>
          <w:szCs w:val="22"/>
        </w:rPr>
        <w:t>/Wave 1)</w:t>
      </w:r>
      <w:r w:rsidRPr="004F634A">
        <w:rPr>
          <w:rFonts w:asciiTheme="minorHAnsi" w:hAnsiTheme="minorHAnsi" w:cstheme="minorHAnsi"/>
          <w:noProof/>
          <w:szCs w:val="22"/>
        </w:rPr>
        <w:t xml:space="preserve"> to today.</w:t>
      </w:r>
    </w:p>
    <w:p w:rsidR="00595523" w:rsidP="00F44E0C" w:rsidRDefault="00595523" w14:paraId="79F9D0CD" w14:textId="77777777">
      <w:pPr>
        <w:spacing w:after="0"/>
        <w:rPr>
          <w:rFonts w:asciiTheme="minorHAnsi" w:hAnsiTheme="minorHAnsi" w:cstheme="minorHAnsi"/>
          <w:noProof/>
          <w:sz w:val="28"/>
          <w:szCs w:val="28"/>
        </w:rPr>
      </w:pPr>
    </w:p>
    <w:p w:rsidRPr="004F634A" w:rsidR="00F44E0C" w:rsidP="00F44E0C" w:rsidRDefault="00BB7094" w14:paraId="03E1C04F" w14:textId="5A64F613">
      <w:pPr>
        <w:rPr>
          <w:rFonts w:asciiTheme="minorHAnsi" w:hAnsiTheme="minorHAnsi" w:cstheme="minorHAnsi"/>
          <w:szCs w:val="22"/>
        </w:rPr>
      </w:pPr>
      <w:r w:rsidRPr="004F634A">
        <w:rPr>
          <w:rFonts w:asciiTheme="minorHAnsi" w:hAnsiTheme="minorHAnsi" w:cstheme="minorHAnsi"/>
          <w:b/>
          <w:szCs w:val="22"/>
        </w:rPr>
        <w:t>C1</w:t>
      </w:r>
      <w:r w:rsidRPr="004F634A" w:rsidR="00F44E0C">
        <w:rPr>
          <w:rFonts w:asciiTheme="minorHAnsi" w:hAnsiTheme="minorHAnsi" w:cstheme="minorHAnsi"/>
          <w:b/>
          <w:szCs w:val="22"/>
        </w:rPr>
        <w:t xml:space="preserve">. </w:t>
      </w:r>
      <w:r w:rsidRPr="00BA3C09" w:rsidR="008C2E08">
        <w:rPr>
          <w:rFonts w:asciiTheme="minorHAnsi" w:hAnsiTheme="minorHAnsi" w:cstheme="minorHAnsi"/>
          <w:szCs w:val="22"/>
        </w:rPr>
        <w:t>Since (March 2020/Wave 1</w:t>
      </w:r>
      <w:r w:rsidR="004B0147">
        <w:rPr>
          <w:rFonts w:asciiTheme="minorHAnsi" w:hAnsiTheme="minorHAnsi" w:cstheme="minorHAnsi"/>
          <w:szCs w:val="22"/>
        </w:rPr>
        <w:t>/Wave 1.5</w:t>
      </w:r>
      <w:r w:rsidRPr="00BA3C09" w:rsidR="008C2E08">
        <w:rPr>
          <w:rFonts w:asciiTheme="minorHAnsi" w:hAnsiTheme="minorHAnsi" w:cstheme="minorHAnsi"/>
          <w:szCs w:val="22"/>
        </w:rPr>
        <w:t>),</w:t>
      </w:r>
      <w:r w:rsidR="008C2E08">
        <w:rPr>
          <w:rFonts w:asciiTheme="minorHAnsi" w:hAnsiTheme="minorHAnsi" w:cstheme="minorHAnsi"/>
          <w:b/>
          <w:szCs w:val="22"/>
        </w:rPr>
        <w:t xml:space="preserve"> </w:t>
      </w:r>
      <w:r w:rsidR="008C2E08">
        <w:rPr>
          <w:rFonts w:asciiTheme="minorHAnsi" w:hAnsiTheme="minorHAnsi" w:cstheme="minorHAnsi"/>
          <w:szCs w:val="22"/>
        </w:rPr>
        <w:t>w</w:t>
      </w:r>
      <w:r w:rsidRPr="004F634A" w:rsidR="00F44E0C">
        <w:rPr>
          <w:rFonts w:asciiTheme="minorHAnsi" w:hAnsiTheme="minorHAnsi" w:cstheme="minorHAnsi"/>
          <w:szCs w:val="22"/>
        </w:rPr>
        <w:t>hen you</w:t>
      </w:r>
      <w:r w:rsidRPr="004F634A" w:rsidR="001218BA">
        <w:rPr>
          <w:rFonts w:asciiTheme="minorHAnsi" w:hAnsiTheme="minorHAnsi" w:cstheme="minorHAnsi"/>
          <w:szCs w:val="22"/>
        </w:rPr>
        <w:t>r program was not serving children on-</w:t>
      </w:r>
      <w:proofErr w:type="gramStart"/>
      <w:r w:rsidRPr="004F634A" w:rsidR="001218BA">
        <w:rPr>
          <w:rFonts w:asciiTheme="minorHAnsi" w:hAnsiTheme="minorHAnsi" w:cstheme="minorHAnsi"/>
          <w:szCs w:val="22"/>
        </w:rPr>
        <w:t xml:space="preserve">site, </w:t>
      </w:r>
      <w:r w:rsidRPr="004F634A" w:rsidR="00F44E0C">
        <w:rPr>
          <w:rFonts w:asciiTheme="minorHAnsi" w:hAnsiTheme="minorHAnsi" w:cstheme="minorHAnsi"/>
          <w:szCs w:val="22"/>
        </w:rPr>
        <w:t xml:space="preserve"> did</w:t>
      </w:r>
      <w:proofErr w:type="gramEnd"/>
      <w:r w:rsidRPr="004F634A" w:rsidR="00F44E0C">
        <w:rPr>
          <w:rFonts w:asciiTheme="minorHAnsi" w:hAnsiTheme="minorHAnsi" w:cstheme="minorHAnsi"/>
          <w:szCs w:val="22"/>
        </w:rPr>
        <w:t xml:space="preserve"> yo</w:t>
      </w:r>
      <w:r w:rsidRPr="004F634A" w:rsidR="001218BA">
        <w:rPr>
          <w:rFonts w:asciiTheme="minorHAnsi" w:hAnsiTheme="minorHAnsi" w:cstheme="minorHAnsi"/>
          <w:szCs w:val="22"/>
        </w:rPr>
        <w:t xml:space="preserve">ur staff </w:t>
      </w:r>
      <w:r w:rsidRPr="004F634A" w:rsidR="00F44E0C">
        <w:rPr>
          <w:rFonts w:asciiTheme="minorHAnsi" w:hAnsiTheme="minorHAnsi" w:cstheme="minorHAnsi"/>
          <w:szCs w:val="22"/>
        </w:rPr>
        <w:t xml:space="preserve">have any </w:t>
      </w:r>
      <w:r w:rsidRPr="004F634A" w:rsidR="00475E6F">
        <w:rPr>
          <w:rFonts w:asciiTheme="minorHAnsi" w:hAnsiTheme="minorHAnsi" w:cstheme="minorHAnsi"/>
          <w:szCs w:val="22"/>
        </w:rPr>
        <w:t xml:space="preserve">telephone, in-person or on-line </w:t>
      </w:r>
      <w:r w:rsidRPr="004F634A" w:rsidR="00F44E0C">
        <w:rPr>
          <w:rFonts w:asciiTheme="minorHAnsi" w:hAnsiTheme="minorHAnsi" w:cstheme="minorHAnsi"/>
          <w:szCs w:val="22"/>
        </w:rPr>
        <w:t xml:space="preserve">contact with the children or families you had been serving? </w:t>
      </w:r>
    </w:p>
    <w:p w:rsidRPr="004F634A" w:rsidR="00F44E0C" w:rsidP="00F44E0C" w:rsidRDefault="00F44E0C" w14:paraId="1050DCD0" w14:textId="49E2A938">
      <w:pPr>
        <w:ind w:left="540"/>
        <w:rPr>
          <w:rFonts w:asciiTheme="minorHAnsi" w:hAnsiTheme="minorHAnsi" w:cstheme="minorHAnsi"/>
          <w:szCs w:val="22"/>
        </w:rPr>
      </w:pPr>
      <w:r w:rsidRPr="004F634A">
        <w:rPr>
          <w:rFonts w:asciiTheme="minorHAnsi" w:hAnsiTheme="minorHAnsi" w:cstheme="minorHAnsi"/>
          <w:szCs w:val="22"/>
        </w:rPr>
        <w:t>O No</w:t>
      </w:r>
      <w:r w:rsidR="00595523">
        <w:rPr>
          <w:rFonts w:asciiTheme="minorHAnsi" w:hAnsiTheme="minorHAnsi" w:cstheme="minorHAnsi"/>
          <w:szCs w:val="22"/>
        </w:rPr>
        <w:t xml:space="preserve"> (skip to C3</w:t>
      </w:r>
      <w:r w:rsidRPr="004F634A" w:rsidR="00475E6F">
        <w:rPr>
          <w:rFonts w:asciiTheme="minorHAnsi" w:hAnsiTheme="minorHAnsi" w:cstheme="minorHAnsi"/>
          <w:szCs w:val="22"/>
        </w:rPr>
        <w:t>)</w:t>
      </w:r>
    </w:p>
    <w:p w:rsidRPr="004F634A" w:rsidR="00F44E0C" w:rsidP="00F44E0C" w:rsidRDefault="00F44E0C" w14:paraId="0933D947" w14:textId="2292CC13">
      <w:pPr>
        <w:pStyle w:val="NORCTextNoIndent"/>
        <w:spacing w:line="276" w:lineRule="auto"/>
        <w:ind w:left="720" w:hanging="180"/>
        <w:rPr>
          <w:rFonts w:asciiTheme="minorHAnsi" w:hAnsiTheme="minorHAnsi" w:cstheme="minorHAnsi"/>
          <w:sz w:val="22"/>
          <w:szCs w:val="22"/>
        </w:rPr>
      </w:pPr>
      <w:r w:rsidRPr="004F634A">
        <w:rPr>
          <w:rFonts w:asciiTheme="minorHAnsi" w:hAnsiTheme="minorHAnsi" w:cstheme="minorHAnsi"/>
          <w:sz w:val="22"/>
          <w:szCs w:val="22"/>
        </w:rPr>
        <w:t>O Yes</w:t>
      </w:r>
      <w:r w:rsidR="00595523">
        <w:rPr>
          <w:rFonts w:asciiTheme="minorHAnsi" w:hAnsiTheme="minorHAnsi" w:cstheme="minorHAnsi"/>
          <w:sz w:val="22"/>
          <w:szCs w:val="22"/>
        </w:rPr>
        <w:t xml:space="preserve"> (ask C2</w:t>
      </w:r>
      <w:r w:rsidRPr="004F634A" w:rsidR="00475E6F">
        <w:rPr>
          <w:rFonts w:asciiTheme="minorHAnsi" w:hAnsiTheme="minorHAnsi" w:cstheme="minorHAnsi"/>
          <w:sz w:val="22"/>
          <w:szCs w:val="22"/>
        </w:rPr>
        <w:t>)</w:t>
      </w:r>
    </w:p>
    <w:p w:rsidRPr="004F634A" w:rsidR="00F44E0C" w:rsidP="00F44E0C" w:rsidRDefault="00BB7094" w14:paraId="799D2E5F" w14:textId="546FD5F2">
      <w:pPr>
        <w:rPr>
          <w:rFonts w:asciiTheme="minorHAnsi" w:hAnsiTheme="minorHAnsi" w:cstheme="minorHAnsi"/>
          <w:szCs w:val="22"/>
        </w:rPr>
      </w:pPr>
      <w:r w:rsidRPr="004F634A">
        <w:rPr>
          <w:rFonts w:asciiTheme="minorHAnsi" w:hAnsiTheme="minorHAnsi" w:cstheme="minorHAnsi"/>
          <w:b/>
          <w:szCs w:val="22"/>
        </w:rPr>
        <w:t>C</w:t>
      </w:r>
      <w:proofErr w:type="gramStart"/>
      <w:r w:rsidRPr="004F634A">
        <w:rPr>
          <w:rFonts w:asciiTheme="minorHAnsi" w:hAnsiTheme="minorHAnsi" w:cstheme="minorHAnsi"/>
          <w:b/>
          <w:szCs w:val="22"/>
        </w:rPr>
        <w:t>2</w:t>
      </w:r>
      <w:r w:rsidRPr="004F634A" w:rsidR="00F44E0C">
        <w:rPr>
          <w:rFonts w:asciiTheme="minorHAnsi" w:hAnsiTheme="minorHAnsi" w:cstheme="minorHAnsi"/>
          <w:b/>
          <w:szCs w:val="22"/>
        </w:rPr>
        <w:t>.</w:t>
      </w:r>
      <w:r w:rsidRPr="004F634A" w:rsidR="00F44E0C">
        <w:rPr>
          <w:rFonts w:asciiTheme="minorHAnsi" w:hAnsiTheme="minorHAnsi" w:cstheme="minorHAnsi"/>
          <w:szCs w:val="22"/>
        </w:rPr>
        <w:t>What</w:t>
      </w:r>
      <w:proofErr w:type="gramEnd"/>
      <w:r w:rsidRPr="004F634A" w:rsidR="00F44E0C">
        <w:rPr>
          <w:rFonts w:asciiTheme="minorHAnsi" w:hAnsiTheme="minorHAnsi" w:cstheme="minorHAnsi"/>
          <w:szCs w:val="22"/>
        </w:rPr>
        <w:t xml:space="preserve"> was the main purpose of the contact with children and families?</w:t>
      </w:r>
    </w:p>
    <w:p w:rsidRPr="004F634A" w:rsidR="00F44E0C" w:rsidP="00F44E0C" w:rsidRDefault="00F44E0C" w14:paraId="55A80701" w14:textId="04A26D23">
      <w:pPr>
        <w:spacing w:after="160" w:line="259" w:lineRule="auto"/>
        <w:ind w:left="540"/>
        <w:rPr>
          <w:rFonts w:asciiTheme="minorHAnsi" w:hAnsiTheme="minorHAnsi" w:cstheme="minorHAnsi"/>
          <w:szCs w:val="22"/>
        </w:rPr>
      </w:pPr>
      <w:r w:rsidRPr="004F634A">
        <w:rPr>
          <w:rFonts w:asciiTheme="minorHAnsi" w:hAnsiTheme="minorHAnsi" w:cstheme="minorHAnsi"/>
          <w:szCs w:val="22"/>
        </w:rPr>
        <w:t>O Maintain relationships</w:t>
      </w:r>
      <w:r w:rsidRPr="004F634A" w:rsidR="0025493E">
        <w:rPr>
          <w:rFonts w:asciiTheme="minorHAnsi" w:hAnsiTheme="minorHAnsi" w:cstheme="minorHAnsi"/>
          <w:szCs w:val="22"/>
        </w:rPr>
        <w:t>/Understand when parents will be ready to come back</w:t>
      </w:r>
    </w:p>
    <w:p w:rsidRPr="004F634A" w:rsidR="00F44E0C" w:rsidP="00F44E0C" w:rsidRDefault="00F44E0C" w14:paraId="2A21A774"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support to parents</w:t>
      </w:r>
    </w:p>
    <w:p w:rsidRPr="004F634A" w:rsidR="00F44E0C" w:rsidP="00F44E0C" w:rsidRDefault="00F44E0C" w14:paraId="6821CACE"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instruction and engagement with children</w:t>
      </w:r>
    </w:p>
    <w:p w:rsidRPr="004F634A" w:rsidR="00F44E0C" w:rsidP="00F44E0C" w:rsidRDefault="00F44E0C" w14:paraId="736E2D7B" w14:textId="77777777">
      <w:pPr>
        <w:spacing w:after="160" w:line="259" w:lineRule="auto"/>
        <w:ind w:left="540"/>
        <w:rPr>
          <w:rFonts w:asciiTheme="minorHAnsi" w:hAnsiTheme="minorHAnsi" w:cstheme="minorHAnsi"/>
          <w:szCs w:val="22"/>
          <w:lang w:val="es-MX"/>
        </w:rPr>
      </w:pPr>
      <w:r w:rsidRPr="004F634A">
        <w:rPr>
          <w:rFonts w:asciiTheme="minorHAnsi" w:hAnsiTheme="minorHAnsi" w:cstheme="minorHAnsi"/>
          <w:szCs w:val="22"/>
          <w:lang w:val="es-MX"/>
        </w:rPr>
        <w:t xml:space="preserve">O </w:t>
      </w:r>
      <w:proofErr w:type="spellStart"/>
      <w:r w:rsidRPr="004F634A">
        <w:rPr>
          <w:rFonts w:asciiTheme="minorHAnsi" w:hAnsiTheme="minorHAnsi" w:cstheme="minorHAnsi"/>
          <w:szCs w:val="22"/>
          <w:lang w:val="es-MX"/>
        </w:rPr>
        <w:t>Other</w:t>
      </w:r>
      <w:proofErr w:type="spellEnd"/>
    </w:p>
    <w:p w:rsidRPr="004F634A" w:rsidR="00F44E0C" w:rsidP="00F44E0C" w:rsidRDefault="00F44E0C" w14:paraId="64D3B00F" w14:textId="77777777">
      <w:pPr>
        <w:spacing w:after="0"/>
        <w:rPr>
          <w:rFonts w:asciiTheme="minorHAnsi" w:hAnsiTheme="minorHAnsi" w:cstheme="minorHAnsi"/>
          <w:noProof/>
          <w:szCs w:val="22"/>
          <w:lang w:val="es-MX"/>
        </w:rPr>
      </w:pPr>
      <w:r w:rsidRPr="004F634A">
        <w:rPr>
          <w:rFonts w:asciiTheme="minorHAnsi" w:hAnsiTheme="minorHAnsi" w:cstheme="minorHAnsi"/>
          <w:noProof/>
          <w:szCs w:val="22"/>
          <w:lang w:val="es-MX"/>
        </w:rPr>
        <w:br w:type="page"/>
      </w:r>
    </w:p>
    <w:p w:rsidRPr="00595523" w:rsidR="00475E6F" w:rsidP="00F44E0C" w:rsidRDefault="00BB7094" w14:paraId="442B4DCE" w14:textId="413EA984">
      <w:pPr>
        <w:rPr>
          <w:rFonts w:asciiTheme="minorHAnsi" w:hAnsiTheme="minorHAnsi" w:eastAsiaTheme="majorEastAsia" w:cstheme="minorHAnsi"/>
          <w:szCs w:val="22"/>
        </w:rPr>
      </w:pPr>
      <w:r w:rsidRPr="00595523">
        <w:rPr>
          <w:rFonts w:asciiTheme="minorHAnsi" w:hAnsiTheme="minorHAnsi" w:eastAsiaTheme="majorEastAsia" w:cstheme="minorHAnsi"/>
          <w:szCs w:val="22"/>
          <w:lang w:val="es-MX"/>
        </w:rPr>
        <w:t>C3</w:t>
      </w:r>
      <w:r w:rsidRPr="00595523" w:rsidR="00F44E0C">
        <w:rPr>
          <w:rFonts w:asciiTheme="minorHAnsi" w:hAnsiTheme="minorHAnsi" w:eastAsiaTheme="majorEastAsia" w:cstheme="minorHAnsi"/>
          <w:szCs w:val="22"/>
          <w:lang w:val="es-MX"/>
        </w:rPr>
        <w:t xml:space="preserve">. </w:t>
      </w:r>
      <w:r w:rsidR="004B0147">
        <w:rPr>
          <w:rFonts w:asciiTheme="minorHAnsi" w:hAnsiTheme="minorHAnsi" w:eastAsiaTheme="majorEastAsia" w:cstheme="minorHAnsi"/>
          <w:szCs w:val="22"/>
        </w:rPr>
        <w:t>W</w:t>
      </w:r>
      <w:r w:rsidRPr="00595523" w:rsidR="00F44E0C">
        <w:rPr>
          <w:rFonts w:asciiTheme="minorHAnsi" w:hAnsiTheme="minorHAnsi" w:eastAsiaTheme="majorEastAsia" w:cstheme="minorHAnsi"/>
          <w:szCs w:val="22"/>
        </w:rPr>
        <w:t xml:space="preserve">hat, if any, special health practices </w:t>
      </w:r>
      <w:r w:rsidR="004B0147">
        <w:rPr>
          <w:rFonts w:asciiTheme="minorHAnsi" w:hAnsiTheme="minorHAnsi" w:eastAsiaTheme="majorEastAsia" w:cstheme="minorHAnsi"/>
          <w:szCs w:val="22"/>
        </w:rPr>
        <w:t>do you currently have in place?</w:t>
      </w:r>
    </w:p>
    <w:tbl>
      <w:tblPr>
        <w:tblStyle w:val="TableGrid"/>
        <w:tblW w:w="0" w:type="auto"/>
        <w:tblLook w:val="04A0" w:firstRow="1" w:lastRow="0" w:firstColumn="1" w:lastColumn="0" w:noHBand="0" w:noVBand="1"/>
      </w:tblPr>
      <w:tblGrid>
        <w:gridCol w:w="2337"/>
        <w:gridCol w:w="2338"/>
      </w:tblGrid>
      <w:tr w:rsidRPr="00595523" w:rsidR="00453F33" w:rsidTr="00E67920" w14:paraId="0D61A35B" w14:textId="77777777">
        <w:tc>
          <w:tcPr>
            <w:tcW w:w="2337" w:type="dxa"/>
          </w:tcPr>
          <w:p w:rsidRPr="00595523" w:rsidR="00453F33" w:rsidP="00E67920" w:rsidRDefault="00453F33" w14:paraId="75AD4CBA" w14:textId="36E78D8C">
            <w:pPr>
              <w:rPr>
                <w:rFonts w:asciiTheme="minorHAnsi" w:hAnsiTheme="minorHAnsi" w:eastAsiaTheme="majorEastAsia" w:cstheme="minorHAnsi"/>
                <w:szCs w:val="22"/>
              </w:rPr>
            </w:pPr>
            <w:r>
              <w:rPr>
                <w:rFonts w:asciiTheme="minorHAnsi" w:hAnsiTheme="minorHAnsi" w:eastAsiaTheme="majorEastAsia" w:cstheme="minorHAnsi"/>
                <w:szCs w:val="22"/>
              </w:rPr>
              <w:t xml:space="preserve">COVID-specific </w:t>
            </w:r>
            <w:r w:rsidRPr="00595523">
              <w:rPr>
                <w:rFonts w:asciiTheme="minorHAnsi" w:hAnsiTheme="minorHAnsi" w:eastAsiaTheme="majorEastAsia" w:cstheme="minorHAnsi"/>
                <w:szCs w:val="22"/>
              </w:rPr>
              <w:t>cleaning and sanitation</w:t>
            </w:r>
          </w:p>
        </w:tc>
        <w:tc>
          <w:tcPr>
            <w:tcW w:w="2338" w:type="dxa"/>
          </w:tcPr>
          <w:p w:rsidRPr="00595523" w:rsidR="00453F33" w:rsidP="00E67920" w:rsidRDefault="00453F33" w14:paraId="7BD2DD37"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453F33" w:rsidP="00E67920" w:rsidRDefault="00453F33" w14:paraId="6792FF86" w14:textId="6CC46AA9">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 (skip rest of column)</w:t>
            </w:r>
          </w:p>
        </w:tc>
      </w:tr>
      <w:tr w:rsidRPr="00595523" w:rsidR="00453F33" w:rsidTr="00E67920" w14:paraId="524BF6C2" w14:textId="77777777">
        <w:tc>
          <w:tcPr>
            <w:tcW w:w="2337" w:type="dxa"/>
          </w:tcPr>
          <w:p w:rsidRPr="00595523" w:rsidR="00453F33" w:rsidP="00E67920" w:rsidRDefault="00453F33" w14:paraId="75C48E35" w14:textId="0E475950">
            <w:pPr>
              <w:rPr>
                <w:rFonts w:asciiTheme="minorHAnsi" w:hAnsiTheme="minorHAnsi" w:eastAsiaTheme="majorEastAsia" w:cstheme="minorHAnsi"/>
                <w:szCs w:val="22"/>
              </w:rPr>
            </w:pPr>
            <w:r w:rsidRPr="00595523">
              <w:rPr>
                <w:rFonts w:asciiTheme="minorHAnsi" w:hAnsiTheme="minorHAnsi" w:eastAsiaTheme="majorEastAsia" w:cstheme="minorHAnsi"/>
                <w:szCs w:val="22"/>
              </w:rPr>
              <w:t>Maintaining small group sizes for social distancing</w:t>
            </w:r>
          </w:p>
        </w:tc>
        <w:tc>
          <w:tcPr>
            <w:tcW w:w="2338" w:type="dxa"/>
          </w:tcPr>
          <w:p w:rsidRPr="00595523" w:rsidR="00453F33" w:rsidP="00E67920" w:rsidRDefault="00453F33" w14:paraId="6333B8F8"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2D936584" w14:textId="77777777">
        <w:tc>
          <w:tcPr>
            <w:tcW w:w="2337" w:type="dxa"/>
          </w:tcPr>
          <w:p w:rsidRPr="00595523" w:rsidR="00453F33" w:rsidRDefault="00453F33" w14:paraId="47464333" w14:textId="63C43FC9">
            <w:pPr>
              <w:rPr>
                <w:rFonts w:asciiTheme="minorHAnsi" w:hAnsiTheme="minorHAnsi" w:eastAsiaTheme="majorEastAsia" w:cstheme="minorHAnsi"/>
                <w:szCs w:val="22"/>
              </w:rPr>
            </w:pPr>
            <w:r>
              <w:rPr>
                <w:rFonts w:asciiTheme="minorHAnsi" w:hAnsiTheme="minorHAnsi" w:eastAsiaTheme="majorEastAsia" w:cstheme="minorHAnsi"/>
                <w:szCs w:val="22"/>
              </w:rPr>
              <w:t>Limited</w:t>
            </w:r>
            <w:r w:rsidRPr="00595523">
              <w:rPr>
                <w:rFonts w:asciiTheme="minorHAnsi" w:hAnsiTheme="minorHAnsi" w:eastAsiaTheme="majorEastAsia" w:cstheme="minorHAnsi"/>
                <w:szCs w:val="22"/>
              </w:rPr>
              <w:t xml:space="preserve"> mixing of children across groups</w:t>
            </w:r>
          </w:p>
        </w:tc>
        <w:tc>
          <w:tcPr>
            <w:tcW w:w="2338" w:type="dxa"/>
          </w:tcPr>
          <w:p w:rsidRPr="00595523" w:rsidR="00453F33" w:rsidP="00E67920" w:rsidRDefault="00453F33" w14:paraId="780D3411"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14490E93" w14:textId="77777777">
        <w:tc>
          <w:tcPr>
            <w:tcW w:w="2337" w:type="dxa"/>
          </w:tcPr>
          <w:p w:rsidRPr="00595523" w:rsidR="00453F33" w:rsidP="00E67920" w:rsidRDefault="00453F33" w14:paraId="72F88122" w14:textId="7272B877">
            <w:pPr>
              <w:rPr>
                <w:rFonts w:asciiTheme="minorHAnsi" w:hAnsiTheme="minorHAnsi" w:eastAsiaTheme="majorEastAsia" w:cstheme="minorHAnsi"/>
                <w:szCs w:val="22"/>
              </w:rPr>
            </w:pPr>
            <w:r w:rsidRPr="00595523">
              <w:rPr>
                <w:rFonts w:asciiTheme="minorHAnsi" w:hAnsiTheme="minorHAnsi" w:eastAsiaTheme="majorEastAsia" w:cstheme="minorHAnsi"/>
                <w:szCs w:val="22"/>
              </w:rPr>
              <w:t>Limit</w:t>
            </w:r>
            <w:r>
              <w:rPr>
                <w:rFonts w:asciiTheme="minorHAnsi" w:hAnsiTheme="minorHAnsi" w:eastAsiaTheme="majorEastAsia" w:cstheme="minorHAnsi"/>
                <w:szCs w:val="22"/>
              </w:rPr>
              <w:t>ing</w:t>
            </w:r>
            <w:r w:rsidRPr="00595523">
              <w:rPr>
                <w:rFonts w:asciiTheme="minorHAnsi" w:hAnsiTheme="minorHAnsi" w:eastAsiaTheme="majorEastAsia" w:cstheme="minorHAnsi"/>
                <w:szCs w:val="22"/>
              </w:rPr>
              <w:t xml:space="preserve"> parents’ entry into program space </w:t>
            </w:r>
          </w:p>
        </w:tc>
        <w:tc>
          <w:tcPr>
            <w:tcW w:w="2338" w:type="dxa"/>
          </w:tcPr>
          <w:p w:rsidRPr="00595523" w:rsidR="00453F33" w:rsidP="00E67920" w:rsidRDefault="00453F33" w14:paraId="10FEA693" w14:textId="393190EE">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336EA8AF" w14:textId="77777777">
        <w:tc>
          <w:tcPr>
            <w:tcW w:w="2337" w:type="dxa"/>
          </w:tcPr>
          <w:p w:rsidRPr="00595523" w:rsidR="00453F33" w:rsidP="00E67920" w:rsidRDefault="00453F33" w14:paraId="7139C1F4"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sk wearing by staff</w:t>
            </w:r>
          </w:p>
        </w:tc>
        <w:tc>
          <w:tcPr>
            <w:tcW w:w="2338" w:type="dxa"/>
          </w:tcPr>
          <w:p w:rsidRPr="00595523" w:rsidR="00453F33" w:rsidP="00E67920" w:rsidRDefault="00453F33" w14:paraId="2A02406F"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453F33" w:rsidTr="00E67920" w14:paraId="0DB59F35" w14:textId="77777777">
        <w:tc>
          <w:tcPr>
            <w:tcW w:w="2337" w:type="dxa"/>
          </w:tcPr>
          <w:p w:rsidRPr="00595523" w:rsidR="00453F33" w:rsidRDefault="00453F33" w14:paraId="63446056" w14:textId="5E8905AD">
            <w:pPr>
              <w:rPr>
                <w:rFonts w:asciiTheme="minorHAnsi" w:hAnsiTheme="minorHAnsi" w:eastAsiaTheme="majorEastAsia" w:cstheme="minorHAnsi"/>
                <w:szCs w:val="22"/>
              </w:rPr>
            </w:pPr>
            <w:r w:rsidRPr="00595523">
              <w:rPr>
                <w:rFonts w:asciiTheme="minorHAnsi" w:hAnsiTheme="minorHAnsi" w:eastAsiaTheme="majorEastAsia" w:cstheme="minorHAnsi"/>
                <w:szCs w:val="22"/>
              </w:rPr>
              <w:t>Health screening of children on arrival</w:t>
            </w:r>
          </w:p>
        </w:tc>
        <w:tc>
          <w:tcPr>
            <w:tcW w:w="2338" w:type="dxa"/>
          </w:tcPr>
          <w:p w:rsidRPr="00595523" w:rsidR="00453F33" w:rsidP="00E67920" w:rsidRDefault="00453F33" w14:paraId="359419FC"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bl>
    <w:p w:rsidRPr="004F634A" w:rsidR="00F44E0C" w:rsidP="00F44E0C" w:rsidRDefault="00F44E0C" w14:paraId="20339C3F" w14:textId="77777777">
      <w:pPr>
        <w:rPr>
          <w:rFonts w:asciiTheme="minorHAnsi" w:hAnsiTheme="minorHAnsi" w:eastAsiaTheme="majorEastAsia" w:cstheme="minorHAnsi"/>
          <w:b/>
          <w:szCs w:val="22"/>
        </w:rPr>
      </w:pPr>
    </w:p>
    <w:p w:rsidRPr="004F634A" w:rsidR="00D94AE5" w:rsidP="00D94AE5" w:rsidRDefault="00BB7094" w14:paraId="638DD10C" w14:textId="5ED59B32">
      <w:pPr>
        <w:rPr>
          <w:rFonts w:asciiTheme="minorHAnsi" w:hAnsiTheme="minorHAnsi" w:cstheme="minorHAnsi"/>
          <w:szCs w:val="22"/>
        </w:rPr>
      </w:pPr>
      <w:r w:rsidRPr="004F634A">
        <w:rPr>
          <w:rFonts w:asciiTheme="minorHAnsi" w:hAnsiTheme="minorHAnsi" w:cstheme="minorHAnsi"/>
          <w:b/>
          <w:szCs w:val="22"/>
        </w:rPr>
        <w:t>C4</w:t>
      </w:r>
      <w:r w:rsidRPr="004F634A" w:rsidR="00D94AE5">
        <w:rPr>
          <w:rFonts w:asciiTheme="minorHAnsi" w:hAnsiTheme="minorHAnsi" w:cstheme="minorHAnsi"/>
          <w:b/>
          <w:szCs w:val="22"/>
        </w:rPr>
        <w:t xml:space="preserve">. </w:t>
      </w:r>
      <w:r w:rsidRPr="004F634A" w:rsidR="00D94AE5">
        <w:rPr>
          <w:rFonts w:asciiTheme="minorHAnsi" w:hAnsiTheme="minorHAnsi" w:cstheme="minorHAnsi"/>
          <w:szCs w:val="22"/>
        </w:rPr>
        <w:t xml:space="preserve">As far as you know, were </w:t>
      </w:r>
      <w:r w:rsidRPr="004F634A" w:rsidR="00044525">
        <w:rPr>
          <w:rFonts w:asciiTheme="minorHAnsi" w:hAnsiTheme="minorHAnsi" w:cstheme="minorHAnsi"/>
          <w:szCs w:val="22"/>
        </w:rPr>
        <w:t xml:space="preserve">any of your program’s staff, children, or their household members diagnosed </w:t>
      </w:r>
      <w:r w:rsidRPr="004F634A" w:rsidR="00A0411E">
        <w:rPr>
          <w:rFonts w:asciiTheme="minorHAnsi" w:hAnsiTheme="minorHAnsi" w:cstheme="minorHAnsi"/>
          <w:szCs w:val="22"/>
        </w:rPr>
        <w:t>with the coronavirus when they might have exposed others in your program</w:t>
      </w:r>
      <w:r w:rsidRPr="004F634A" w:rsidR="009D38EB">
        <w:rPr>
          <w:rFonts w:asciiTheme="minorHAnsi" w:hAnsiTheme="minorHAnsi" w:cstheme="minorHAnsi"/>
          <w:szCs w:val="22"/>
        </w:rPr>
        <w:t>?</w:t>
      </w:r>
    </w:p>
    <w:p w:rsidRPr="004F634A" w:rsidR="00D94AE5" w:rsidP="00D94AE5" w:rsidRDefault="00D94AE5" w14:paraId="52999C44" w14:textId="43AFB1F1">
      <w:pPr>
        <w:autoSpaceDE w:val="0"/>
        <w:autoSpaceDN w:val="0"/>
        <w:adjustRightInd w:val="0"/>
        <w:spacing w:after="0" w:line="240" w:lineRule="auto"/>
        <w:ind w:firstLine="720"/>
        <w:rPr>
          <w:rFonts w:asciiTheme="minorHAnsi" w:hAnsiTheme="minorHAnsi" w:cstheme="minorHAnsi"/>
          <w:szCs w:val="22"/>
        </w:rPr>
      </w:pPr>
      <w:r w:rsidRPr="004F634A">
        <w:rPr>
          <w:rFonts w:asciiTheme="minorHAnsi" w:hAnsiTheme="minorHAnsi" w:cstheme="minorHAnsi"/>
          <w:szCs w:val="22"/>
        </w:rPr>
        <w:t xml:space="preserve">1       </w:t>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YES (ask </w:t>
      </w:r>
      <w:r w:rsidRPr="004F634A" w:rsidR="00A0411E">
        <w:rPr>
          <w:rFonts w:asciiTheme="minorHAnsi" w:hAnsiTheme="minorHAnsi" w:cstheme="minorHAnsi"/>
          <w:szCs w:val="22"/>
        </w:rPr>
        <w:t>C5</w:t>
      </w:r>
      <w:r w:rsidRPr="004F634A">
        <w:rPr>
          <w:rFonts w:asciiTheme="minorHAnsi" w:hAnsiTheme="minorHAnsi" w:cstheme="minorHAnsi"/>
          <w:szCs w:val="22"/>
        </w:rPr>
        <w:t>)</w:t>
      </w:r>
    </w:p>
    <w:p w:rsidRPr="004F634A" w:rsidR="00D94AE5" w:rsidP="00D94AE5" w:rsidRDefault="00D94AE5" w14:paraId="6A0CAD8C" w14:textId="464A5027">
      <w:pPr>
        <w:tabs>
          <w:tab w:val="left" w:pos="1170"/>
        </w:tabs>
        <w:autoSpaceDE w:val="0"/>
        <w:autoSpaceDN w:val="0"/>
        <w:adjustRightInd w:val="0"/>
        <w:spacing w:after="0" w:line="240" w:lineRule="auto"/>
        <w:ind w:left="720"/>
        <w:rPr>
          <w:rFonts w:asciiTheme="minorHAnsi" w:hAnsiTheme="minorHAnsi" w:cstheme="minorHAnsi"/>
          <w:szCs w:val="22"/>
        </w:rPr>
      </w:pPr>
      <w:r w:rsidRPr="004F634A">
        <w:rPr>
          <w:rFonts w:asciiTheme="minorHAnsi" w:hAnsiTheme="minorHAnsi" w:cstheme="minorHAnsi"/>
          <w:szCs w:val="22"/>
        </w:rPr>
        <w:t>2</w:t>
      </w:r>
      <w:r w:rsidRPr="004F634A">
        <w:rPr>
          <w:rFonts w:asciiTheme="minorHAnsi" w:hAnsiTheme="minorHAnsi" w:cstheme="minorHAnsi"/>
          <w:szCs w:val="22"/>
        </w:rPr>
        <w:tab/>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NO (SKIP TO </w:t>
      </w:r>
      <w:r w:rsidRPr="004F634A" w:rsidR="00A0411E">
        <w:rPr>
          <w:rFonts w:asciiTheme="minorHAnsi" w:hAnsiTheme="minorHAnsi" w:cstheme="minorHAnsi"/>
          <w:szCs w:val="22"/>
        </w:rPr>
        <w:t>C7</w:t>
      </w:r>
      <w:r w:rsidRPr="004F634A">
        <w:rPr>
          <w:rFonts w:asciiTheme="minorHAnsi" w:hAnsiTheme="minorHAnsi" w:cstheme="minorHAnsi"/>
          <w:szCs w:val="22"/>
        </w:rPr>
        <w:t>)</w:t>
      </w:r>
    </w:p>
    <w:p w:rsidRPr="004F634A" w:rsidR="00D94AE5" w:rsidP="00D94AE5" w:rsidRDefault="00D94AE5" w14:paraId="036AD3B1" w14:textId="77777777">
      <w:pPr>
        <w:rPr>
          <w:rFonts w:asciiTheme="minorHAnsi" w:hAnsiTheme="minorHAnsi" w:cstheme="minorHAnsi"/>
          <w:szCs w:val="22"/>
        </w:rPr>
      </w:pPr>
    </w:p>
    <w:p w:rsidRPr="004F634A" w:rsidR="00D94AE5" w:rsidP="00D94AE5" w:rsidRDefault="00BB7094" w14:paraId="3447DC22" w14:textId="766D0438">
      <w:pPr>
        <w:rPr>
          <w:rFonts w:asciiTheme="minorHAnsi" w:hAnsiTheme="minorHAnsi" w:cstheme="minorHAnsi"/>
          <w:szCs w:val="22"/>
        </w:rPr>
      </w:pPr>
      <w:r w:rsidRPr="004F634A">
        <w:rPr>
          <w:rFonts w:asciiTheme="minorHAnsi" w:hAnsiTheme="minorHAnsi" w:cstheme="minorHAnsi"/>
          <w:szCs w:val="22"/>
        </w:rPr>
        <w:t>C5</w:t>
      </w:r>
      <w:r w:rsidRPr="004F634A" w:rsidR="00D94AE5">
        <w:rPr>
          <w:rFonts w:asciiTheme="minorHAnsi" w:hAnsiTheme="minorHAnsi" w:cstheme="minorHAnsi"/>
          <w:szCs w:val="22"/>
        </w:rPr>
        <w:t xml:space="preserve">. Who </w:t>
      </w:r>
      <w:r w:rsidRPr="004F634A" w:rsidR="00A0411E">
        <w:rPr>
          <w:rFonts w:asciiTheme="minorHAnsi" w:hAnsiTheme="minorHAnsi" w:cstheme="minorHAnsi"/>
          <w:szCs w:val="22"/>
        </w:rPr>
        <w:t>was diagnosed</w:t>
      </w:r>
      <w:r w:rsidRPr="004F634A" w:rsidR="00D94AE5">
        <w:rPr>
          <w:rFonts w:asciiTheme="minorHAnsi" w:hAnsiTheme="minorHAnsi" w:cstheme="minorHAnsi"/>
          <w:szCs w:val="22"/>
        </w:rPr>
        <w:t>? (CODE ALL THAT APPLY)</w:t>
      </w:r>
    </w:p>
    <w:p w:rsidRPr="004F634A" w:rsidR="00D94AE5" w:rsidP="00D94AE5" w:rsidRDefault="00D94AE5" w14:paraId="43D4CBFC" w14:textId="77777777">
      <w:pPr>
        <w:spacing w:after="0"/>
        <w:ind w:left="720"/>
        <w:rPr>
          <w:rFonts w:asciiTheme="minorHAnsi" w:hAnsiTheme="minorHAnsi" w:cstheme="minorHAnsi"/>
          <w:szCs w:val="22"/>
        </w:rPr>
      </w:pPr>
      <w:r w:rsidRPr="004F634A">
        <w:rPr>
          <w:rFonts w:asciiTheme="minorHAnsi" w:hAnsiTheme="minorHAnsi" w:cstheme="minorHAnsi"/>
          <w:szCs w:val="22"/>
        </w:rPr>
        <w:t>- children</w:t>
      </w:r>
    </w:p>
    <w:p w:rsidRPr="004F634A" w:rsidR="00D94AE5" w:rsidP="00D94AE5" w:rsidRDefault="00D94AE5" w14:paraId="55A24EE6" w14:textId="77777777">
      <w:pPr>
        <w:spacing w:after="0"/>
        <w:ind w:left="720"/>
        <w:rPr>
          <w:rFonts w:asciiTheme="minorHAnsi" w:hAnsiTheme="minorHAnsi" w:cstheme="minorHAnsi"/>
          <w:szCs w:val="22"/>
        </w:rPr>
      </w:pPr>
      <w:r w:rsidRPr="004F634A">
        <w:rPr>
          <w:rFonts w:asciiTheme="minorHAnsi" w:hAnsiTheme="minorHAnsi" w:cstheme="minorHAnsi"/>
          <w:szCs w:val="22"/>
        </w:rPr>
        <w:t>- staff</w:t>
      </w:r>
    </w:p>
    <w:p w:rsidRPr="004F634A" w:rsidR="00D94AE5" w:rsidP="00D94AE5" w:rsidRDefault="00D94AE5" w14:paraId="4EB9AAEA" w14:textId="4F47E163">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E0243A">
        <w:rPr>
          <w:rFonts w:asciiTheme="minorHAnsi" w:hAnsiTheme="minorHAnsi" w:cstheme="minorHAnsi"/>
          <w:szCs w:val="22"/>
        </w:rPr>
        <w:t>household members</w:t>
      </w:r>
      <w:r w:rsidRPr="004F634A">
        <w:rPr>
          <w:rFonts w:asciiTheme="minorHAnsi" w:hAnsiTheme="minorHAnsi" w:cstheme="minorHAnsi"/>
          <w:szCs w:val="22"/>
        </w:rPr>
        <w:t xml:space="preserve"> of children</w:t>
      </w:r>
    </w:p>
    <w:p w:rsidRPr="004F634A" w:rsidR="00D94AE5" w:rsidP="00D94AE5" w:rsidRDefault="00D94AE5" w14:paraId="43DEB949" w14:textId="41089DC4">
      <w:pPr>
        <w:spacing w:after="0"/>
        <w:ind w:left="720"/>
        <w:rPr>
          <w:rFonts w:asciiTheme="minorHAnsi" w:hAnsiTheme="minorHAnsi" w:cstheme="minorHAnsi"/>
          <w:szCs w:val="22"/>
        </w:rPr>
      </w:pPr>
      <w:r w:rsidRPr="004F634A">
        <w:rPr>
          <w:rFonts w:asciiTheme="minorHAnsi" w:hAnsiTheme="minorHAnsi" w:cstheme="minorHAnsi"/>
          <w:szCs w:val="22"/>
        </w:rPr>
        <w:t xml:space="preserve">- </w:t>
      </w:r>
      <w:r w:rsidRPr="004F634A" w:rsidR="00E0243A">
        <w:rPr>
          <w:rFonts w:asciiTheme="minorHAnsi" w:hAnsiTheme="minorHAnsi" w:cstheme="minorHAnsi"/>
          <w:szCs w:val="22"/>
        </w:rPr>
        <w:t>household members</w:t>
      </w:r>
      <w:r w:rsidRPr="004F634A">
        <w:rPr>
          <w:rFonts w:asciiTheme="minorHAnsi" w:hAnsiTheme="minorHAnsi" w:cstheme="minorHAnsi"/>
          <w:szCs w:val="22"/>
        </w:rPr>
        <w:t xml:space="preserve"> of staff</w:t>
      </w:r>
    </w:p>
    <w:p w:rsidRPr="004F634A" w:rsidR="00D94AE5" w:rsidP="00D94AE5" w:rsidRDefault="00D94AE5" w14:paraId="5276FD09" w14:textId="77777777">
      <w:pPr>
        <w:rPr>
          <w:rFonts w:asciiTheme="minorHAnsi" w:hAnsiTheme="minorHAnsi" w:cstheme="minorHAnsi"/>
          <w:szCs w:val="22"/>
        </w:rPr>
      </w:pPr>
    </w:p>
    <w:p w:rsidRPr="004F634A" w:rsidR="00D94AE5" w:rsidP="00D94AE5" w:rsidRDefault="00BB7094" w14:paraId="39D6221B" w14:textId="4B0C02BD">
      <w:pPr>
        <w:rPr>
          <w:rFonts w:asciiTheme="minorHAnsi" w:hAnsiTheme="minorHAnsi" w:cstheme="minorHAnsi"/>
          <w:szCs w:val="22"/>
        </w:rPr>
      </w:pPr>
      <w:r w:rsidRPr="004F634A">
        <w:rPr>
          <w:rFonts w:asciiTheme="minorHAnsi" w:hAnsiTheme="minorHAnsi" w:cstheme="minorHAnsi"/>
          <w:szCs w:val="22"/>
        </w:rPr>
        <w:t>C6</w:t>
      </w:r>
      <w:r w:rsidRPr="004F634A" w:rsidR="00D94AE5">
        <w:rPr>
          <w:rFonts w:asciiTheme="minorHAnsi" w:hAnsiTheme="minorHAnsi" w:cstheme="minorHAnsi"/>
          <w:szCs w:val="22"/>
        </w:rPr>
        <w:t xml:space="preserve">. Did the program take </w:t>
      </w:r>
      <w:r w:rsidRPr="004F634A" w:rsidR="00DA2DEA">
        <w:rPr>
          <w:rFonts w:asciiTheme="minorHAnsi" w:hAnsiTheme="minorHAnsi" w:cstheme="minorHAnsi"/>
          <w:szCs w:val="22"/>
        </w:rPr>
        <w:t xml:space="preserve">any of </w:t>
      </w:r>
      <w:r w:rsidRPr="004F634A" w:rsidR="00D94AE5">
        <w:rPr>
          <w:rFonts w:asciiTheme="minorHAnsi" w:hAnsiTheme="minorHAnsi" w:cstheme="minorHAnsi"/>
          <w:szCs w:val="22"/>
        </w:rPr>
        <w:t xml:space="preserve">the following steps as a result of the </w:t>
      </w:r>
      <w:r w:rsidRPr="004F634A" w:rsidR="00A0411E">
        <w:rPr>
          <w:rFonts w:asciiTheme="minorHAnsi" w:hAnsiTheme="minorHAnsi" w:cstheme="minorHAnsi"/>
          <w:szCs w:val="22"/>
        </w:rPr>
        <w:t>diagnosis</w:t>
      </w:r>
      <w:r w:rsidRPr="004F634A" w:rsidR="00D94AE5">
        <w:rPr>
          <w:rFonts w:asciiTheme="minorHAnsi" w:hAnsiTheme="minorHAnsi" w:cstheme="minorHAnsi"/>
          <w:szCs w:val="22"/>
        </w:rPr>
        <w:t xml:space="preserve">: (CODE ALL THAT </w:t>
      </w:r>
      <w:proofErr w:type="gramStart"/>
      <w:r w:rsidRPr="004F634A" w:rsidR="00D94AE5">
        <w:rPr>
          <w:rFonts w:asciiTheme="minorHAnsi" w:hAnsiTheme="minorHAnsi" w:cstheme="minorHAnsi"/>
          <w:szCs w:val="22"/>
        </w:rPr>
        <w:t>APPLY)</w:t>
      </w:r>
      <w:proofErr w:type="gramEnd"/>
    </w:p>
    <w:p w:rsidRPr="004F634A" w:rsidR="00D94AE5" w:rsidP="00D94AE5" w:rsidRDefault="00D94AE5" w14:paraId="4C96621C" w14:textId="77777777">
      <w:pPr>
        <w:spacing w:after="0"/>
        <w:ind w:left="720"/>
        <w:rPr>
          <w:rFonts w:asciiTheme="minorHAnsi" w:hAnsiTheme="minorHAnsi" w:cstheme="minorHAnsi"/>
          <w:szCs w:val="22"/>
        </w:rPr>
      </w:pPr>
      <w:r w:rsidRPr="004F634A">
        <w:rPr>
          <w:rFonts w:asciiTheme="minorHAnsi" w:hAnsiTheme="minorHAnsi" w:cstheme="minorHAnsi"/>
          <w:szCs w:val="22"/>
        </w:rPr>
        <w:t>- inform parents</w:t>
      </w:r>
    </w:p>
    <w:p w:rsidRPr="004F634A" w:rsidR="00D94AE5" w:rsidP="00D94AE5" w:rsidRDefault="00D94AE5" w14:paraId="403EB85E" w14:textId="77777777">
      <w:pPr>
        <w:spacing w:after="0"/>
        <w:ind w:left="720"/>
        <w:rPr>
          <w:rFonts w:asciiTheme="minorHAnsi" w:hAnsiTheme="minorHAnsi" w:cstheme="minorHAnsi"/>
          <w:szCs w:val="22"/>
        </w:rPr>
      </w:pPr>
      <w:r w:rsidRPr="004F634A">
        <w:rPr>
          <w:rFonts w:asciiTheme="minorHAnsi" w:hAnsiTheme="minorHAnsi" w:cstheme="minorHAnsi"/>
          <w:szCs w:val="22"/>
        </w:rPr>
        <w:t>- inform staff members</w:t>
      </w:r>
    </w:p>
    <w:p w:rsidRPr="004F634A" w:rsidR="00A0411E" w:rsidP="00D94AE5" w:rsidRDefault="00D94AE5" w14:paraId="0B433C36" w14:textId="77777777">
      <w:pPr>
        <w:spacing w:after="0"/>
        <w:ind w:left="720"/>
        <w:rPr>
          <w:rFonts w:asciiTheme="minorHAnsi" w:hAnsiTheme="minorHAnsi" w:cstheme="minorHAnsi"/>
          <w:szCs w:val="22"/>
        </w:rPr>
      </w:pPr>
      <w:r w:rsidRPr="004F634A">
        <w:rPr>
          <w:rFonts w:asciiTheme="minorHAnsi" w:hAnsiTheme="minorHAnsi" w:cstheme="minorHAnsi"/>
          <w:szCs w:val="22"/>
        </w:rPr>
        <w:t xml:space="preserve">- close down operations in one or more classrooms for at least one </w:t>
      </w:r>
      <w:r w:rsidRPr="004F634A" w:rsidR="00A0411E">
        <w:rPr>
          <w:rFonts w:asciiTheme="minorHAnsi" w:hAnsiTheme="minorHAnsi" w:cstheme="minorHAnsi"/>
          <w:szCs w:val="22"/>
        </w:rPr>
        <w:t xml:space="preserve">or two </w:t>
      </w:r>
      <w:r w:rsidRPr="004F634A">
        <w:rPr>
          <w:rFonts w:asciiTheme="minorHAnsi" w:hAnsiTheme="minorHAnsi" w:cstheme="minorHAnsi"/>
          <w:szCs w:val="22"/>
        </w:rPr>
        <w:t>full day</w:t>
      </w:r>
      <w:r w:rsidRPr="004F634A" w:rsidR="00A0411E">
        <w:rPr>
          <w:rFonts w:asciiTheme="minorHAnsi" w:hAnsiTheme="minorHAnsi" w:cstheme="minorHAnsi"/>
          <w:szCs w:val="22"/>
        </w:rPr>
        <w:t>s</w:t>
      </w:r>
    </w:p>
    <w:p w:rsidR="008C2E08" w:rsidP="008C2E08" w:rsidRDefault="008C2E08" w14:paraId="370FFD65" w14:textId="77777777">
      <w:pPr>
        <w:ind w:left="720"/>
        <w:contextualSpacing/>
        <w:rPr>
          <w:rFonts w:ascii="Times New Roman" w:hAnsi="Times New Roman"/>
          <w:sz w:val="24"/>
        </w:rPr>
      </w:pPr>
    </w:p>
    <w:p w:rsidRPr="00BA3C09" w:rsidR="008C2E08" w:rsidP="008C2E08" w:rsidRDefault="008C2E08" w14:paraId="2762E389" w14:textId="4114690E">
      <w:pPr>
        <w:ind w:left="720"/>
        <w:contextualSpacing/>
        <w:rPr>
          <w:rFonts w:asciiTheme="minorHAnsi" w:hAnsiTheme="minorHAnsi" w:cstheme="minorHAnsi"/>
          <w:szCs w:val="22"/>
        </w:rPr>
      </w:pPr>
      <w:r w:rsidRPr="00BA3C09">
        <w:rPr>
          <w:rFonts w:asciiTheme="minorHAnsi" w:hAnsiTheme="minorHAnsi" w:cstheme="minorHAnsi"/>
          <w:szCs w:val="22"/>
        </w:rPr>
        <w:t>VAX_CB. Is your program helping staff get vaccinated against COVID-19? For example, are you providing</w:t>
      </w:r>
      <w:r w:rsidRPr="00DC4F84" w:rsidR="00DC4F84">
        <w:rPr>
          <w:rFonts w:asciiTheme="minorHAnsi" w:hAnsiTheme="minorHAnsi" w:cstheme="minorHAnsi"/>
          <w:szCs w:val="22"/>
        </w:rPr>
        <w:t xml:space="preserve"> your staff</w:t>
      </w:r>
      <w:r w:rsidRPr="00BA3C09">
        <w:rPr>
          <w:rFonts w:asciiTheme="minorHAnsi" w:hAnsiTheme="minorHAnsi" w:cstheme="minorHAnsi"/>
          <w:szCs w:val="22"/>
        </w:rPr>
        <w:t xml:space="preserve"> information from the federal government about vaccines for </w:t>
      </w:r>
      <w:proofErr w:type="gramStart"/>
      <w:r w:rsidRPr="00BA3C09">
        <w:rPr>
          <w:rFonts w:asciiTheme="minorHAnsi" w:hAnsiTheme="minorHAnsi" w:cstheme="minorHAnsi"/>
          <w:szCs w:val="22"/>
        </w:rPr>
        <w:t>child care</w:t>
      </w:r>
      <w:proofErr w:type="gramEnd"/>
      <w:r w:rsidRPr="00DC4F84" w:rsidR="00DC4F84">
        <w:rPr>
          <w:rFonts w:asciiTheme="minorHAnsi" w:hAnsiTheme="minorHAnsi" w:cstheme="minorHAnsi"/>
          <w:szCs w:val="22"/>
        </w:rPr>
        <w:t xml:space="preserve"> workers</w:t>
      </w:r>
      <w:r w:rsidRPr="00BA3C09">
        <w:rPr>
          <w:rFonts w:asciiTheme="minorHAnsi" w:hAnsiTheme="minorHAnsi" w:cstheme="minorHAnsi"/>
          <w:szCs w:val="22"/>
        </w:rPr>
        <w:t>?</w:t>
      </w:r>
    </w:p>
    <w:p w:rsidRPr="00BA3C09" w:rsidR="008C2E08" w:rsidP="008C2E08" w:rsidRDefault="008C2E08" w14:paraId="17BFD3F7" w14:textId="77777777">
      <w:pPr>
        <w:ind w:left="720"/>
        <w:contextualSpacing/>
        <w:rPr>
          <w:rFonts w:asciiTheme="minorHAnsi" w:hAnsiTheme="minorHAnsi" w:cstheme="minorHAnsi"/>
          <w:szCs w:val="22"/>
        </w:rPr>
      </w:pPr>
      <w:r w:rsidRPr="00BA3C09">
        <w:rPr>
          <w:rFonts w:asciiTheme="minorHAnsi" w:hAnsiTheme="minorHAnsi" w:cstheme="minorHAnsi"/>
          <w:szCs w:val="22"/>
        </w:rPr>
        <w:t xml:space="preserve">            </w:t>
      </w:r>
    </w:p>
    <w:p w:rsidRPr="00BA3C09" w:rsidR="008C2E08" w:rsidP="008C2E08" w:rsidRDefault="008C2E08" w14:paraId="3533725D" w14:textId="77777777">
      <w:pPr>
        <w:ind w:left="720" w:firstLine="720"/>
        <w:contextualSpacing/>
        <w:rPr>
          <w:rFonts w:asciiTheme="minorHAnsi" w:hAnsiTheme="minorHAnsi" w:cstheme="minorHAnsi"/>
          <w:szCs w:val="22"/>
        </w:rPr>
      </w:pPr>
      <w:r w:rsidRPr="00BA3C09">
        <w:rPr>
          <w:rFonts w:asciiTheme="minorHAnsi" w:hAnsiTheme="minorHAnsi" w:cstheme="minorHAnsi"/>
          <w:szCs w:val="22"/>
        </w:rPr>
        <w:t>Month ____Year _______</w:t>
      </w:r>
    </w:p>
    <w:p w:rsidRPr="00BA3C09" w:rsidR="008C2E08" w:rsidP="008C2E08" w:rsidRDefault="008C2E08" w14:paraId="11B72624" w14:textId="77777777">
      <w:pPr>
        <w:ind w:left="720"/>
        <w:contextualSpacing/>
        <w:rPr>
          <w:rFonts w:asciiTheme="minorHAnsi" w:hAnsiTheme="minorHAnsi" w:cstheme="minorHAnsi"/>
          <w:szCs w:val="22"/>
        </w:rPr>
      </w:pPr>
    </w:p>
    <w:p w:rsidRPr="00BA3C09" w:rsidR="008C2E08" w:rsidP="008C2E08" w:rsidRDefault="008C2E08" w14:paraId="3A3EEA14" w14:textId="77777777">
      <w:pPr>
        <w:ind w:left="720"/>
        <w:contextualSpacing/>
        <w:rPr>
          <w:rFonts w:asciiTheme="minorHAnsi" w:hAnsiTheme="minorHAnsi" w:cstheme="minorHAnsi"/>
          <w:szCs w:val="22"/>
        </w:rPr>
      </w:pPr>
    </w:p>
    <w:p w:rsidRPr="00BA3C09" w:rsidR="008C2E08" w:rsidP="00DC4F84" w:rsidRDefault="008C2E08" w14:paraId="1AA6C12F" w14:textId="0C083EE7">
      <w:pPr>
        <w:ind w:left="720"/>
        <w:contextualSpacing/>
        <w:rPr>
          <w:rFonts w:asciiTheme="minorHAnsi" w:hAnsiTheme="minorHAnsi" w:cstheme="minorHAnsi"/>
          <w:szCs w:val="22"/>
        </w:rPr>
      </w:pPr>
      <w:r w:rsidRPr="00BA3C09">
        <w:rPr>
          <w:rFonts w:asciiTheme="minorHAnsi" w:hAnsiTheme="minorHAnsi" w:cstheme="minorHAnsi"/>
          <w:szCs w:val="22"/>
        </w:rPr>
        <w:t xml:space="preserve">VAX9. </w:t>
      </w:r>
      <w:r w:rsidR="00DC4F84">
        <w:rPr>
          <w:rFonts w:asciiTheme="minorHAnsi" w:hAnsiTheme="minorHAnsi" w:cstheme="minorHAnsi"/>
          <w:szCs w:val="22"/>
        </w:rPr>
        <w:t>As far as you know, w</w:t>
      </w:r>
      <w:r w:rsidRPr="00BA3C09">
        <w:rPr>
          <w:rFonts w:asciiTheme="minorHAnsi" w:hAnsiTheme="minorHAnsi" w:cstheme="minorHAnsi"/>
          <w:szCs w:val="22"/>
        </w:rPr>
        <w:t>hat proportion of your center staff have received at least one dose of the COVID-19 vaccine?</w:t>
      </w:r>
    </w:p>
    <w:p w:rsidRPr="00BA3C09" w:rsidR="008C2E08" w:rsidP="008C2E08" w:rsidRDefault="008C2E08" w14:paraId="0A4DD93B" w14:textId="77777777">
      <w:pPr>
        <w:spacing w:after="0"/>
        <w:rPr>
          <w:rFonts w:asciiTheme="minorHAnsi" w:hAnsiTheme="minorHAnsi" w:eastAsiaTheme="majorEastAsia" w:cstheme="minorHAnsi"/>
          <w:szCs w:val="22"/>
        </w:rPr>
      </w:pPr>
      <w:r w:rsidRPr="00DC4F84">
        <w:rPr>
          <w:rFonts w:asciiTheme="minorHAnsi" w:hAnsiTheme="minorHAnsi" w:eastAsiaTheme="majorEastAsia" w:cstheme="minorHAnsi"/>
          <w:b/>
          <w:szCs w:val="22"/>
        </w:rPr>
        <w:tab/>
      </w:r>
      <w:r w:rsidRPr="00BA3C09">
        <w:rPr>
          <w:rFonts w:asciiTheme="minorHAnsi" w:hAnsiTheme="minorHAnsi" w:eastAsiaTheme="majorEastAsia" w:cstheme="minorHAnsi"/>
          <w:szCs w:val="22"/>
        </w:rPr>
        <w:t>1 Less than 25 percent</w:t>
      </w:r>
    </w:p>
    <w:p w:rsidRPr="00BA3C09" w:rsidR="008C2E08" w:rsidP="008C2E08" w:rsidRDefault="008C2E08" w14:paraId="679365E7" w14:textId="77777777">
      <w:pPr>
        <w:spacing w:after="0"/>
        <w:rPr>
          <w:rFonts w:asciiTheme="minorHAnsi" w:hAnsiTheme="minorHAnsi" w:eastAsiaTheme="majorEastAsia" w:cstheme="minorHAnsi"/>
          <w:szCs w:val="22"/>
        </w:rPr>
      </w:pPr>
      <w:r w:rsidRPr="00BA3C09">
        <w:rPr>
          <w:rFonts w:asciiTheme="minorHAnsi" w:hAnsiTheme="minorHAnsi" w:eastAsiaTheme="majorEastAsia" w:cstheme="minorHAnsi"/>
          <w:szCs w:val="22"/>
        </w:rPr>
        <w:tab/>
        <w:t>2 25 – 49 percent</w:t>
      </w:r>
    </w:p>
    <w:p w:rsidRPr="00BA3C09" w:rsidR="008C2E08" w:rsidP="008C2E08" w:rsidRDefault="008C2E08" w14:paraId="1CB934F9" w14:textId="77777777">
      <w:pPr>
        <w:spacing w:after="0"/>
        <w:rPr>
          <w:rFonts w:asciiTheme="minorHAnsi" w:hAnsiTheme="minorHAnsi" w:eastAsiaTheme="majorEastAsia" w:cstheme="minorHAnsi"/>
          <w:szCs w:val="22"/>
        </w:rPr>
      </w:pPr>
      <w:r w:rsidRPr="00BA3C09">
        <w:rPr>
          <w:rFonts w:asciiTheme="minorHAnsi" w:hAnsiTheme="minorHAnsi" w:eastAsiaTheme="majorEastAsia" w:cstheme="minorHAnsi"/>
          <w:szCs w:val="22"/>
        </w:rPr>
        <w:tab/>
        <w:t>3 50 - 75 percent</w:t>
      </w:r>
    </w:p>
    <w:p w:rsidR="008C2E08" w:rsidP="008C2E08" w:rsidRDefault="008C2E08" w14:paraId="0831F712" w14:textId="77777777">
      <w:pPr>
        <w:spacing w:after="0"/>
        <w:rPr>
          <w:rFonts w:asciiTheme="minorHAnsi" w:hAnsiTheme="minorHAnsi" w:eastAsiaTheme="majorEastAsia" w:cstheme="minorHAnsi"/>
          <w:szCs w:val="22"/>
        </w:rPr>
      </w:pPr>
      <w:r w:rsidRPr="00BA3C09">
        <w:rPr>
          <w:rFonts w:asciiTheme="minorHAnsi" w:hAnsiTheme="minorHAnsi" w:eastAsiaTheme="majorEastAsia" w:cstheme="minorHAnsi"/>
          <w:szCs w:val="22"/>
        </w:rPr>
        <w:tab/>
        <w:t>4 75 percent or more</w:t>
      </w:r>
    </w:p>
    <w:p w:rsidR="00DC4F84" w:rsidP="008C2E08" w:rsidRDefault="00DC4F84" w14:paraId="3361E209" w14:textId="44A0EED9">
      <w:pPr>
        <w:spacing w:after="0"/>
        <w:rPr>
          <w:rFonts w:asciiTheme="minorHAnsi" w:hAnsiTheme="minorHAnsi" w:eastAsiaTheme="majorEastAsia" w:cstheme="minorHAnsi"/>
          <w:szCs w:val="22"/>
        </w:rPr>
      </w:pPr>
      <w:r>
        <w:rPr>
          <w:rFonts w:asciiTheme="minorHAnsi" w:hAnsiTheme="minorHAnsi" w:eastAsiaTheme="majorEastAsia" w:cstheme="minorHAnsi"/>
          <w:szCs w:val="22"/>
        </w:rPr>
        <w:tab/>
        <w:t>5 Don’t have that information</w:t>
      </w:r>
    </w:p>
    <w:p w:rsidRPr="00BA3C09" w:rsidR="00FC4667" w:rsidP="008C2E08" w:rsidRDefault="00FC4667" w14:paraId="1050595A" w14:textId="77777777">
      <w:pPr>
        <w:spacing w:after="0"/>
        <w:rPr>
          <w:rFonts w:asciiTheme="minorHAnsi" w:hAnsiTheme="minorHAnsi" w:eastAsiaTheme="majorEastAsia" w:cstheme="minorHAnsi"/>
          <w:szCs w:val="22"/>
        </w:rPr>
      </w:pPr>
    </w:p>
    <w:p w:rsidRPr="004F634A" w:rsidR="008C2E08" w:rsidP="00F44E0C" w:rsidRDefault="004B0147" w14:paraId="44DB2D3A" w14:textId="43324709">
      <w:pPr>
        <w:rPr>
          <w:rFonts w:asciiTheme="minorHAnsi" w:hAnsiTheme="minorHAnsi" w:eastAsiaTheme="majorEastAsia" w:cstheme="minorHAnsi"/>
          <w:b/>
          <w:szCs w:val="22"/>
        </w:rPr>
      </w:pPr>
      <w:r>
        <w:rPr>
          <w:rFonts w:asciiTheme="minorHAnsi" w:hAnsiTheme="minorHAnsi" w:eastAsiaTheme="majorEastAsia" w:cstheme="minorHAnsi"/>
          <w:b/>
          <w:szCs w:val="22"/>
        </w:rPr>
        <w:t>/* IF THIS IS A FALL SUPPLEMENT-ONLY CASE, SKIP TO SECTION D*/</w:t>
      </w:r>
    </w:p>
    <w:p w:rsidRPr="004F634A" w:rsidR="00F44E0C" w:rsidP="004F634A" w:rsidRDefault="00BB7094" w14:paraId="76FDDA40" w14:textId="63ED8892">
      <w:pPr>
        <w:spacing w:before="2" w:after="160" w:line="315" w:lineRule="exact"/>
        <w:rPr>
          <w:rFonts w:asciiTheme="minorHAnsi" w:hAnsiTheme="minorHAnsi" w:cstheme="minorHAnsi"/>
          <w:szCs w:val="22"/>
        </w:rPr>
      </w:pPr>
      <w:r w:rsidRPr="004F634A">
        <w:rPr>
          <w:rFonts w:asciiTheme="minorHAnsi" w:hAnsiTheme="minorHAnsi" w:cstheme="minorHAnsi"/>
          <w:b/>
          <w:szCs w:val="22"/>
        </w:rPr>
        <w:t>C7</w:t>
      </w:r>
      <w:r w:rsidRPr="004F634A" w:rsidR="00F44E0C">
        <w:rPr>
          <w:rFonts w:asciiTheme="minorHAnsi" w:hAnsiTheme="minorHAnsi" w:cstheme="minorHAnsi"/>
          <w:b/>
          <w:szCs w:val="22"/>
        </w:rPr>
        <w:t xml:space="preserve">. </w:t>
      </w:r>
      <w:r w:rsidRPr="004F634A" w:rsidR="00F44E0C">
        <w:rPr>
          <w:rFonts w:asciiTheme="minorHAnsi" w:hAnsiTheme="minorHAnsi" w:cstheme="minorHAnsi"/>
          <w:szCs w:val="22"/>
        </w:rPr>
        <w:t xml:space="preserve">Since </w:t>
      </w:r>
      <w:r w:rsidR="00DC4F84">
        <w:rPr>
          <w:rFonts w:asciiTheme="minorHAnsi" w:hAnsiTheme="minorHAnsi" w:cstheme="minorHAnsi"/>
          <w:szCs w:val="22"/>
        </w:rPr>
        <w:t>(</w:t>
      </w:r>
      <w:r w:rsidRPr="004F634A" w:rsidR="00F44E0C">
        <w:rPr>
          <w:rFonts w:asciiTheme="minorHAnsi" w:hAnsiTheme="minorHAnsi" w:cstheme="minorHAnsi"/>
          <w:szCs w:val="22"/>
        </w:rPr>
        <w:t xml:space="preserve">the </w:t>
      </w:r>
      <w:r w:rsidRPr="004F634A" w:rsidR="00A0411E">
        <w:rPr>
          <w:rFonts w:asciiTheme="minorHAnsi" w:hAnsiTheme="minorHAnsi" w:cstheme="minorHAnsi"/>
          <w:szCs w:val="22"/>
        </w:rPr>
        <w:t>COVID-19</w:t>
      </w:r>
      <w:r w:rsidRPr="004F634A" w:rsidR="00F44E0C">
        <w:rPr>
          <w:rFonts w:asciiTheme="minorHAnsi" w:hAnsiTheme="minorHAnsi" w:cstheme="minorHAnsi"/>
          <w:szCs w:val="22"/>
        </w:rPr>
        <w:t xml:space="preserve"> pandemic began</w:t>
      </w:r>
      <w:r w:rsidR="00DC4F84">
        <w:rPr>
          <w:rFonts w:asciiTheme="minorHAnsi" w:hAnsiTheme="minorHAnsi" w:cstheme="minorHAnsi"/>
          <w:szCs w:val="22"/>
        </w:rPr>
        <w:t>/Wave 1</w:t>
      </w:r>
      <w:r w:rsidR="004B0147">
        <w:rPr>
          <w:rFonts w:asciiTheme="minorHAnsi" w:hAnsiTheme="minorHAnsi" w:cstheme="minorHAnsi"/>
          <w:szCs w:val="22"/>
        </w:rPr>
        <w:t>/Wave 1.5</w:t>
      </w:r>
      <w:r w:rsidR="00DC4F84">
        <w:rPr>
          <w:rFonts w:asciiTheme="minorHAnsi" w:hAnsiTheme="minorHAnsi" w:cstheme="minorHAnsi"/>
          <w:szCs w:val="22"/>
        </w:rPr>
        <w:t>)</w:t>
      </w:r>
      <w:r w:rsidRPr="004F634A" w:rsidR="00F44E0C">
        <w:rPr>
          <w:rFonts w:asciiTheme="minorHAnsi" w:hAnsiTheme="minorHAnsi" w:cstheme="minorHAnsi"/>
          <w:szCs w:val="22"/>
        </w:rPr>
        <w:t>, have you provided care for any new children in the following groups? Mark all that apply.</w:t>
      </w:r>
    </w:p>
    <w:p w:rsidRPr="004F634A" w:rsidR="00F44E0C" w:rsidP="00F44E0C" w:rsidRDefault="00F44E0C" w14:paraId="03AAC06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iblings of enrolled children</w:t>
      </w:r>
    </w:p>
    <w:p w:rsidRPr="004F634A" w:rsidR="00F44E0C" w:rsidP="00F44E0C" w:rsidRDefault="00F44E0C" w14:paraId="48A3689C"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chool-aged children</w:t>
      </w:r>
    </w:p>
    <w:p w:rsidRPr="004F634A" w:rsidR="00F44E0C" w:rsidP="00F44E0C" w:rsidRDefault="00F44E0C" w14:paraId="3FF10FEC"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from sites that closed down</w:t>
      </w:r>
    </w:p>
    <w:p w:rsidRPr="004F634A" w:rsidR="00F44E0C" w:rsidP="00F44E0C" w:rsidRDefault="00F44E0C" w14:paraId="1DFCB61D" w14:textId="633119BD">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of essential workers</w:t>
      </w:r>
    </w:p>
    <w:p w:rsidRPr="004F634A" w:rsidR="00600F9C" w:rsidP="004F634A" w:rsidRDefault="00600F9C" w14:paraId="54C65223" w14:textId="64F86661">
      <w:pPr>
        <w:pStyle w:val="ListParagraph"/>
        <w:spacing w:before="2" w:after="160" w:line="315" w:lineRule="exact"/>
        <w:rPr>
          <w:rFonts w:asciiTheme="minorHAnsi" w:hAnsiTheme="minorHAnsi" w:cstheme="minorHAnsi"/>
          <w:szCs w:val="22"/>
        </w:rPr>
      </w:pPr>
      <w:r w:rsidRPr="004F634A">
        <w:rPr>
          <w:rFonts w:asciiTheme="minorHAnsi" w:hAnsiTheme="minorHAnsi" w:cstheme="minorHAnsi"/>
          <w:sz w:val="22"/>
          <w:szCs w:val="22"/>
        </w:rPr>
        <w:sym w:font="Wingdings" w:char="F06F"/>
      </w:r>
      <w:r w:rsidRPr="004F634A">
        <w:rPr>
          <w:rFonts w:asciiTheme="minorHAnsi" w:hAnsiTheme="minorHAnsi" w:cstheme="minorHAnsi"/>
          <w:sz w:val="22"/>
          <w:szCs w:val="22"/>
        </w:rPr>
        <w:t xml:space="preserve">          Children with disabilities</w:t>
      </w:r>
    </w:p>
    <w:p w:rsidRPr="004F634A" w:rsidR="00F44E0C" w:rsidP="00F44E0C" w:rsidRDefault="00F44E0C" w14:paraId="02E34729"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None of the above</w:t>
      </w:r>
    </w:p>
    <w:p w:rsidRPr="004F634A" w:rsidR="00F44E0C" w:rsidP="00F44E0C" w:rsidRDefault="00F44E0C" w14:paraId="642DB47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Don’t know</w:t>
      </w:r>
    </w:p>
    <w:p w:rsidRPr="00595523" w:rsidR="00E25C89" w:rsidP="00E25C89" w:rsidRDefault="00BB7094" w14:paraId="0B64645C" w14:textId="41F92988">
      <w:pPr>
        <w:pStyle w:val="NORC-QUESTION"/>
        <w:rPr>
          <w:rFonts w:asciiTheme="minorHAnsi" w:hAnsiTheme="minorHAnsi" w:cstheme="minorHAnsi"/>
          <w:sz w:val="22"/>
          <w:szCs w:val="22"/>
        </w:rPr>
      </w:pPr>
      <w:r w:rsidRPr="00595523">
        <w:rPr>
          <w:rFonts w:asciiTheme="minorHAnsi" w:hAnsiTheme="minorHAnsi" w:cstheme="minorHAnsi"/>
          <w:b/>
          <w:sz w:val="22"/>
          <w:szCs w:val="22"/>
        </w:rPr>
        <w:t>C8</w:t>
      </w:r>
      <w:r w:rsidRPr="00595523" w:rsidR="00E25C89">
        <w:rPr>
          <w:rFonts w:asciiTheme="minorHAnsi" w:hAnsiTheme="minorHAnsi" w:cstheme="minorHAnsi"/>
          <w:b/>
          <w:sz w:val="22"/>
          <w:szCs w:val="22"/>
        </w:rPr>
        <w:t xml:space="preserve">. </w:t>
      </w:r>
      <w:r w:rsidRPr="00595523" w:rsidR="00E25C89">
        <w:rPr>
          <w:rFonts w:asciiTheme="minorHAnsi" w:hAnsiTheme="minorHAnsi" w:cstheme="minorHAnsi"/>
          <w:b/>
          <w:sz w:val="22"/>
          <w:szCs w:val="22"/>
        </w:rPr>
        <w:tab/>
      </w:r>
      <w:r w:rsidRPr="00595523" w:rsidR="00E25C89">
        <w:rPr>
          <w:rFonts w:asciiTheme="minorHAnsi" w:hAnsiTheme="minorHAnsi" w:cstheme="minorHAnsi"/>
          <w:sz w:val="22"/>
          <w:szCs w:val="22"/>
        </w:rPr>
        <w:t>Since [March 2020/Wave 1</w:t>
      </w:r>
      <w:r w:rsidR="004B0147">
        <w:rPr>
          <w:rFonts w:asciiTheme="minorHAnsi" w:hAnsiTheme="minorHAnsi" w:cstheme="minorHAnsi"/>
          <w:sz w:val="22"/>
          <w:szCs w:val="22"/>
        </w:rPr>
        <w:t>/Wave 1.5</w:t>
      </w:r>
      <w:r w:rsidRPr="00595523" w:rsidR="00E25C89">
        <w:rPr>
          <w:rFonts w:asciiTheme="minorHAnsi" w:hAnsiTheme="minorHAnsi" w:cstheme="minorHAnsi"/>
          <w:sz w:val="22"/>
          <w:szCs w:val="22"/>
        </w:rPr>
        <w:t xml:space="preserve"> interview], have you turned away children who wanted to enroll because you did not have an empty slot?</w:t>
      </w:r>
    </w:p>
    <w:p w:rsidRPr="00595523" w:rsidR="00E25C89" w:rsidP="00E25C89" w:rsidRDefault="00E25C89" w14:paraId="256AE55B"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Yes</w:t>
      </w:r>
    </w:p>
    <w:p w:rsidRPr="00595523" w:rsidR="00E25C89" w:rsidP="00E25C89" w:rsidRDefault="00E25C89" w14:paraId="10ED95EC"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No</w:t>
      </w:r>
    </w:p>
    <w:p w:rsidRPr="00595523" w:rsidR="00E25C89" w:rsidP="00E25C89" w:rsidRDefault="00E25C89" w14:paraId="059D4B9D"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3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Children are placed on a waiting list</w:t>
      </w:r>
    </w:p>
    <w:p w:rsidRPr="00595523" w:rsidR="00E25C89" w:rsidP="00E25C89" w:rsidRDefault="00E25C89" w14:paraId="7E6A8772" w14:textId="77777777">
      <w:pPr>
        <w:pStyle w:val="NORC-Answer1"/>
        <w:rPr>
          <w:rFonts w:asciiTheme="minorHAnsi" w:hAnsiTheme="minorHAnsi" w:cstheme="minorHAnsi"/>
          <w:sz w:val="22"/>
          <w:szCs w:val="22"/>
        </w:rPr>
      </w:pPr>
    </w:p>
    <w:p w:rsidRPr="00595523" w:rsidR="00E25C89" w:rsidP="004F634A" w:rsidRDefault="00BB7094" w14:paraId="0A099B65" w14:textId="1A2C7D39">
      <w:pPr>
        <w:pStyle w:val="NORC-QUESTION"/>
        <w:keepLines/>
        <w:rPr>
          <w:rFonts w:asciiTheme="minorHAnsi" w:hAnsiTheme="minorHAnsi" w:cstheme="minorHAnsi"/>
          <w:sz w:val="22"/>
          <w:szCs w:val="22"/>
        </w:rPr>
      </w:pPr>
      <w:r w:rsidRPr="00595523">
        <w:rPr>
          <w:rFonts w:asciiTheme="minorHAnsi" w:hAnsiTheme="minorHAnsi" w:cstheme="minorHAnsi"/>
          <w:b/>
          <w:sz w:val="22"/>
          <w:szCs w:val="22"/>
        </w:rPr>
        <w:t>C9</w:t>
      </w:r>
      <w:r w:rsidRPr="00595523" w:rsidR="00E25C89">
        <w:rPr>
          <w:rFonts w:asciiTheme="minorHAnsi" w:hAnsiTheme="minorHAnsi" w:cstheme="minorHAnsi"/>
          <w:b/>
          <w:sz w:val="22"/>
          <w:szCs w:val="22"/>
        </w:rPr>
        <w:t>.</w:t>
      </w:r>
      <w:r w:rsidR="00595523">
        <w:rPr>
          <w:rFonts w:asciiTheme="minorHAnsi" w:hAnsiTheme="minorHAnsi" w:cstheme="minorHAnsi"/>
          <w:sz w:val="22"/>
          <w:szCs w:val="22"/>
        </w:rPr>
        <w:t xml:space="preserve"> </w:t>
      </w:r>
      <w:r w:rsidR="00936EF6">
        <w:rPr>
          <w:rFonts w:asciiTheme="minorHAnsi" w:hAnsiTheme="minorHAnsi" w:cstheme="minorHAnsi"/>
          <w:sz w:val="22"/>
          <w:szCs w:val="22"/>
        </w:rPr>
        <w:t>Since [March 2020/Wave 1</w:t>
      </w:r>
      <w:r w:rsidR="004B0147">
        <w:rPr>
          <w:rFonts w:asciiTheme="minorHAnsi" w:hAnsiTheme="minorHAnsi" w:cstheme="minorHAnsi"/>
          <w:sz w:val="22"/>
          <w:szCs w:val="22"/>
        </w:rPr>
        <w:t>/Wave 1.5</w:t>
      </w:r>
      <w:r w:rsidR="00936EF6">
        <w:rPr>
          <w:rFonts w:asciiTheme="minorHAnsi" w:hAnsiTheme="minorHAnsi" w:cstheme="minorHAnsi"/>
          <w:sz w:val="22"/>
          <w:szCs w:val="22"/>
        </w:rPr>
        <w:t xml:space="preserve"> interview], have</w:t>
      </w:r>
      <w:r w:rsidRPr="00595523" w:rsidR="00E25C89">
        <w:rPr>
          <w:rFonts w:asciiTheme="minorHAnsi" w:hAnsiTheme="minorHAnsi" w:cstheme="minorHAnsi"/>
          <w:sz w:val="22"/>
          <w:szCs w:val="22"/>
        </w:rPr>
        <w:t xml:space="preserve"> you turn</w:t>
      </w:r>
      <w:r w:rsidR="00936EF6">
        <w:rPr>
          <w:rFonts w:asciiTheme="minorHAnsi" w:hAnsiTheme="minorHAnsi" w:cstheme="minorHAnsi"/>
          <w:sz w:val="22"/>
          <w:szCs w:val="22"/>
        </w:rPr>
        <w:t>ed</w:t>
      </w:r>
      <w:r w:rsidRPr="00595523" w:rsidR="00E25C89">
        <w:rPr>
          <w:rFonts w:asciiTheme="minorHAnsi" w:hAnsiTheme="minorHAnsi" w:cstheme="minorHAnsi"/>
          <w:sz w:val="22"/>
          <w:szCs w:val="22"/>
        </w:rPr>
        <w:t xml:space="preserve"> away any parents because they wanted to enroll a child who had special needs that your program wasn’t prepared to meet? </w:t>
      </w:r>
    </w:p>
    <w:p w:rsidRPr="00595523" w:rsidR="00E25C89" w:rsidP="00E25C89" w:rsidRDefault="00E25C89" w14:paraId="2D9B38E0"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w:t>
      </w:r>
      <w:r w:rsidRPr="00595523">
        <w:rPr>
          <w:rFonts w:asciiTheme="minorHAnsi" w:hAnsiTheme="minorHAnsi" w:cstheme="minorHAnsi"/>
          <w:sz w:val="22"/>
          <w:szCs w:val="22"/>
        </w:rPr>
        <w:tab/>
      </w:r>
      <w:r w:rsidRPr="00595523">
        <w:rPr>
          <w:rFonts w:asciiTheme="minorHAnsi" w:hAnsiTheme="minorHAnsi" w:cstheme="minorHAnsi"/>
          <w:sz w:val="22"/>
          <w:szCs w:val="22"/>
        </w:rPr>
        <w:tab/>
        <w:t>Yes</w:t>
      </w:r>
    </w:p>
    <w:p w:rsidR="00E25C89" w:rsidP="00E25C89" w:rsidRDefault="00E25C89" w14:paraId="36E1B248"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No</w:t>
      </w:r>
    </w:p>
    <w:p w:rsidRPr="00595523" w:rsidR="00595523" w:rsidP="00E25C89" w:rsidRDefault="00595523" w14:paraId="5434E559" w14:textId="77777777">
      <w:pPr>
        <w:pStyle w:val="ListParagraph"/>
        <w:tabs>
          <w:tab w:val="left" w:pos="1170"/>
        </w:tabs>
        <w:rPr>
          <w:rFonts w:asciiTheme="minorHAnsi" w:hAnsiTheme="minorHAnsi" w:cstheme="minorHAnsi"/>
          <w:sz w:val="22"/>
          <w:szCs w:val="22"/>
        </w:rPr>
      </w:pPr>
    </w:p>
    <w:p w:rsidRPr="004F634A" w:rsidR="00F44E0C" w:rsidP="00F44E0C" w:rsidRDefault="00936EF6" w14:paraId="1A6BAA99" w14:textId="0AD44987">
      <w:pPr>
        <w:pStyle w:val="NORC-QUESTION"/>
        <w:tabs>
          <w:tab w:val="clear" w:pos="648"/>
        </w:tabs>
        <w:spacing w:line="276" w:lineRule="auto"/>
        <w:ind w:left="0" w:firstLine="0"/>
        <w:rPr>
          <w:rFonts w:asciiTheme="minorHAnsi" w:hAnsiTheme="minorHAnsi" w:cstheme="minorHAnsi"/>
          <w:color w:val="auto"/>
          <w:sz w:val="22"/>
          <w:szCs w:val="22"/>
        </w:rPr>
      </w:pPr>
      <w:r>
        <w:rPr>
          <w:rFonts w:asciiTheme="minorHAnsi" w:hAnsiTheme="minorHAnsi" w:cstheme="minorHAnsi"/>
          <w:b/>
          <w:szCs w:val="22"/>
        </w:rPr>
        <w:t>C10</w:t>
      </w:r>
      <w:r w:rsidRPr="004F634A" w:rsidR="00F44E0C">
        <w:rPr>
          <w:rFonts w:asciiTheme="minorHAnsi" w:hAnsiTheme="minorHAnsi" w:cstheme="minorHAnsi"/>
          <w:b/>
          <w:szCs w:val="22"/>
        </w:rPr>
        <w:t xml:space="preserve">. </w:t>
      </w:r>
      <w:r w:rsidRPr="004F634A" w:rsidR="00F44E0C">
        <w:rPr>
          <w:rFonts w:asciiTheme="minorHAnsi" w:hAnsiTheme="minorHAnsi" w:cstheme="minorHAnsi"/>
          <w:color w:val="auto"/>
          <w:sz w:val="22"/>
          <w:szCs w:val="22"/>
        </w:rPr>
        <w:t xml:space="preserve">Relative to before the </w:t>
      </w:r>
      <w:r w:rsidRPr="004F634A" w:rsidR="00A0411E">
        <w:rPr>
          <w:rFonts w:asciiTheme="minorHAnsi" w:hAnsiTheme="minorHAnsi" w:cstheme="minorHAnsi"/>
          <w:color w:val="auto"/>
          <w:sz w:val="22"/>
          <w:szCs w:val="22"/>
        </w:rPr>
        <w:t xml:space="preserve">COVID-19 </w:t>
      </w:r>
      <w:r w:rsidRPr="004F634A" w:rsidR="00F44E0C">
        <w:rPr>
          <w:rFonts w:asciiTheme="minorHAnsi" w:hAnsiTheme="minorHAnsi" w:cstheme="minorHAnsi"/>
          <w:color w:val="auto"/>
          <w:sz w:val="22"/>
          <w:szCs w:val="22"/>
        </w:rPr>
        <w:t xml:space="preserve">pandemic, would you say that it is harder or easier now to cover your costs and keep your site open? </w:t>
      </w:r>
    </w:p>
    <w:p w:rsidRPr="004F634A" w:rsidR="00F44E0C" w:rsidP="00F44E0C" w:rsidRDefault="00F44E0C" w14:paraId="2F7C71AC" w14:textId="212CCB84">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harder to </w:t>
      </w:r>
      <w:r w:rsidRPr="004F634A" w:rsidR="00961ED7">
        <w:rPr>
          <w:rFonts w:asciiTheme="minorHAnsi" w:hAnsiTheme="minorHAnsi" w:cstheme="minorHAnsi"/>
          <w:color w:val="auto"/>
          <w:sz w:val="22"/>
          <w:szCs w:val="22"/>
        </w:rPr>
        <w:t>cover your costs</w:t>
      </w:r>
      <w:r w:rsidRPr="004F634A">
        <w:rPr>
          <w:rFonts w:asciiTheme="minorHAnsi" w:hAnsiTheme="minorHAnsi" w:cstheme="minorHAnsi"/>
          <w:color w:val="auto"/>
          <w:sz w:val="22"/>
          <w:szCs w:val="22"/>
        </w:rPr>
        <w:t xml:space="preserve"> now than it was before the coronavirus pandemic </w:t>
      </w:r>
    </w:p>
    <w:p w:rsidRPr="004F634A" w:rsidR="00F44E0C" w:rsidP="00F44E0C" w:rsidRDefault="00F44E0C" w14:paraId="54218EE7" w14:textId="4E884E6F">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easier to </w:t>
      </w:r>
      <w:r w:rsidRPr="004F634A" w:rsidR="00961ED7">
        <w:rPr>
          <w:rFonts w:asciiTheme="minorHAnsi" w:hAnsiTheme="minorHAnsi" w:cstheme="minorHAnsi"/>
          <w:color w:val="auto"/>
          <w:sz w:val="22"/>
          <w:szCs w:val="22"/>
        </w:rPr>
        <w:t>cover your costs</w:t>
      </w:r>
      <w:r w:rsidRPr="004F634A">
        <w:rPr>
          <w:rFonts w:asciiTheme="minorHAnsi" w:hAnsiTheme="minorHAnsi" w:cstheme="minorHAnsi"/>
          <w:color w:val="auto"/>
          <w:sz w:val="22"/>
          <w:szCs w:val="22"/>
        </w:rPr>
        <w:t xml:space="preserve"> now than it was before the coronavirus pandemic </w:t>
      </w:r>
    </w:p>
    <w:p w:rsidRPr="004F634A" w:rsidR="00F44E0C" w:rsidP="00F44E0C" w:rsidRDefault="00F44E0C" w14:paraId="26740F55"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O It feels about the same</w:t>
      </w:r>
    </w:p>
    <w:p w:rsidRPr="004F634A" w:rsidR="00A0411E" w:rsidP="00F44E0C" w:rsidRDefault="00936EF6" w14:paraId="2549BD1E" w14:textId="0C762D0B">
      <w:pPr>
        <w:rPr>
          <w:rFonts w:asciiTheme="minorHAnsi" w:hAnsiTheme="minorHAnsi" w:eastAsiaTheme="majorEastAsia" w:cstheme="minorHAnsi"/>
          <w:szCs w:val="22"/>
        </w:rPr>
      </w:pPr>
      <w:r>
        <w:rPr>
          <w:rFonts w:asciiTheme="minorHAnsi" w:hAnsiTheme="minorHAnsi" w:eastAsiaTheme="majorEastAsia" w:cstheme="minorHAnsi"/>
          <w:b/>
          <w:szCs w:val="22"/>
        </w:rPr>
        <w:t>C11</w:t>
      </w:r>
      <w:r w:rsidRPr="004F634A" w:rsidR="00A0411E">
        <w:rPr>
          <w:rFonts w:asciiTheme="minorHAnsi" w:hAnsiTheme="minorHAnsi" w:eastAsiaTheme="majorEastAsia" w:cstheme="minorHAnsi"/>
          <w:szCs w:val="22"/>
        </w:rPr>
        <w:t xml:space="preserve">. What are the </w:t>
      </w:r>
      <w:r w:rsidRPr="004F634A" w:rsidR="00595523">
        <w:rPr>
          <w:rFonts w:asciiTheme="minorHAnsi" w:hAnsiTheme="minorHAnsi" w:eastAsiaTheme="majorEastAsia" w:cstheme="minorHAnsi"/>
          <w:szCs w:val="22"/>
        </w:rPr>
        <w:t xml:space="preserve">two </w:t>
      </w:r>
      <w:r w:rsidRPr="004F634A" w:rsidR="00A0411E">
        <w:rPr>
          <w:rFonts w:asciiTheme="minorHAnsi" w:hAnsiTheme="minorHAnsi" w:eastAsiaTheme="majorEastAsia" w:cstheme="minorHAnsi"/>
          <w:szCs w:val="22"/>
        </w:rPr>
        <w:t xml:space="preserve">most common </w:t>
      </w:r>
      <w:proofErr w:type="gramStart"/>
      <w:r w:rsidRPr="004F634A" w:rsidR="00A0411E">
        <w:rPr>
          <w:rFonts w:asciiTheme="minorHAnsi" w:hAnsiTheme="minorHAnsi" w:eastAsiaTheme="majorEastAsia" w:cstheme="minorHAnsi"/>
          <w:szCs w:val="22"/>
        </w:rPr>
        <w:t xml:space="preserve">concerns </w:t>
      </w:r>
      <w:r w:rsidR="00595523">
        <w:rPr>
          <w:rFonts w:asciiTheme="minorHAnsi" w:hAnsiTheme="minorHAnsi" w:eastAsiaTheme="majorEastAsia" w:cstheme="minorHAnsi"/>
          <w:szCs w:val="22"/>
        </w:rPr>
        <w:t xml:space="preserve"> </w:t>
      </w:r>
      <w:r w:rsidRPr="004F634A" w:rsidR="00A0411E">
        <w:rPr>
          <w:rFonts w:asciiTheme="minorHAnsi" w:hAnsiTheme="minorHAnsi" w:eastAsiaTheme="majorEastAsia" w:cstheme="minorHAnsi"/>
          <w:szCs w:val="22"/>
        </w:rPr>
        <w:t>you</w:t>
      </w:r>
      <w:proofErr w:type="gramEnd"/>
      <w:r w:rsidRPr="004F634A" w:rsidR="00A0411E">
        <w:rPr>
          <w:rFonts w:asciiTheme="minorHAnsi" w:hAnsiTheme="minorHAnsi" w:eastAsiaTheme="majorEastAsia" w:cstheme="minorHAnsi"/>
          <w:szCs w:val="22"/>
        </w:rPr>
        <w:t xml:space="preserve"> hear from parents about using child care during the COVID-19 pandemic? (</w:t>
      </w:r>
      <w:r w:rsidRPr="004F634A" w:rsidR="00595523">
        <w:rPr>
          <w:rFonts w:asciiTheme="minorHAnsi" w:hAnsiTheme="minorHAnsi" w:eastAsiaTheme="majorEastAsia" w:cstheme="minorHAnsi"/>
          <w:szCs w:val="22"/>
        </w:rPr>
        <w:t>SELECT UP TO 2</w:t>
      </w:r>
      <w:r w:rsidRPr="004F634A" w:rsidR="00A0411E">
        <w:rPr>
          <w:rFonts w:asciiTheme="minorHAnsi" w:hAnsiTheme="minorHAnsi" w:eastAsiaTheme="majorEastAsia" w:cstheme="minorHAnsi"/>
          <w:szCs w:val="22"/>
        </w:rPr>
        <w:t>)</w:t>
      </w:r>
    </w:p>
    <w:p w:rsidRPr="004F634A" w:rsidR="00A0411E" w:rsidP="00F44E0C" w:rsidRDefault="00A0411E" w14:paraId="152B3925" w14:textId="438779E4">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 xml:space="preserve">1. They </w:t>
      </w:r>
      <w:r w:rsidR="00595523">
        <w:rPr>
          <w:rFonts w:asciiTheme="minorHAnsi" w:hAnsiTheme="minorHAnsi" w:eastAsiaTheme="majorEastAsia" w:cstheme="minorHAnsi"/>
          <w:szCs w:val="22"/>
        </w:rPr>
        <w:t>need less care</w:t>
      </w:r>
      <w:r w:rsidRPr="004F634A">
        <w:rPr>
          <w:rFonts w:asciiTheme="minorHAnsi" w:hAnsiTheme="minorHAnsi" w:eastAsiaTheme="majorEastAsia" w:cstheme="minorHAnsi"/>
          <w:szCs w:val="22"/>
        </w:rPr>
        <w:t xml:space="preserve"> because of their employment situation</w:t>
      </w:r>
    </w:p>
    <w:p w:rsidRPr="004F634A" w:rsidR="00A0411E" w:rsidP="00F44E0C" w:rsidRDefault="00595523" w14:paraId="6BEFAD05" w14:textId="3300704F">
      <w:pPr>
        <w:rPr>
          <w:rFonts w:asciiTheme="minorHAnsi" w:hAnsiTheme="minorHAnsi" w:eastAsiaTheme="majorEastAsia" w:cstheme="minorHAnsi"/>
          <w:szCs w:val="22"/>
        </w:rPr>
      </w:pPr>
      <w:r>
        <w:rPr>
          <w:rFonts w:asciiTheme="minorHAnsi" w:hAnsiTheme="minorHAnsi" w:eastAsiaTheme="majorEastAsia" w:cstheme="minorHAnsi"/>
          <w:szCs w:val="22"/>
        </w:rPr>
        <w:tab/>
        <w:t>2. They can</w:t>
      </w:r>
      <w:r w:rsidRPr="004F634A" w:rsidR="00A0411E">
        <w:rPr>
          <w:rFonts w:asciiTheme="minorHAnsi" w:hAnsiTheme="minorHAnsi" w:eastAsiaTheme="majorEastAsia" w:cstheme="minorHAnsi"/>
          <w:szCs w:val="22"/>
        </w:rPr>
        <w:t xml:space="preserve"> afford </w:t>
      </w:r>
      <w:r>
        <w:rPr>
          <w:rFonts w:asciiTheme="minorHAnsi" w:hAnsiTheme="minorHAnsi" w:eastAsiaTheme="majorEastAsia" w:cstheme="minorHAnsi"/>
          <w:szCs w:val="22"/>
        </w:rPr>
        <w:t xml:space="preserve">less </w:t>
      </w:r>
      <w:r w:rsidRPr="004F634A" w:rsidR="00A0411E">
        <w:rPr>
          <w:rFonts w:asciiTheme="minorHAnsi" w:hAnsiTheme="minorHAnsi" w:eastAsiaTheme="majorEastAsia" w:cstheme="minorHAnsi"/>
          <w:szCs w:val="22"/>
        </w:rPr>
        <w:t>care because of their financial situation</w:t>
      </w:r>
    </w:p>
    <w:p w:rsidRPr="004F634A" w:rsidR="00A0411E" w:rsidP="00F44E0C" w:rsidRDefault="00A0411E" w14:paraId="22CF8CBA" w14:textId="50E89CAD">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3.  They need care options that work for their school-age and younger children</w:t>
      </w:r>
    </w:p>
    <w:p w:rsidR="00595523" w:rsidP="00F44E0C" w:rsidRDefault="00A0411E" w14:paraId="06149E79" w14:textId="5F39711E">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4. They are worried about keeping their children and families safe from illnes</w:t>
      </w:r>
      <w:r w:rsidRPr="00595523" w:rsidR="00595523">
        <w:rPr>
          <w:rFonts w:asciiTheme="minorHAnsi" w:hAnsiTheme="minorHAnsi" w:eastAsiaTheme="majorEastAsia" w:cstheme="minorHAnsi"/>
          <w:szCs w:val="22"/>
        </w:rPr>
        <w:t>s</w:t>
      </w:r>
    </w:p>
    <w:p w:rsidRPr="00595523" w:rsidR="00595523" w:rsidP="00F44E0C" w:rsidRDefault="00595523" w14:paraId="03780582" w14:textId="6445FA08">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5. They do not like the care being offered </w:t>
      </w:r>
    </w:p>
    <w:p w:rsidRPr="004F634A" w:rsidR="00595523" w:rsidP="00F44E0C" w:rsidRDefault="00595523" w14:paraId="02B30B4E" w14:textId="708C0BAD">
      <w:pPr>
        <w:rPr>
          <w:rFonts w:asciiTheme="minorHAnsi" w:hAnsiTheme="minorHAnsi" w:eastAsiaTheme="majorEastAsia" w:cstheme="minorHAnsi"/>
          <w:szCs w:val="22"/>
        </w:rPr>
        <w:sectPr w:rsidRPr="004F634A" w:rsidR="00595523" w:rsidSect="00E67920">
          <w:footerReference w:type="default" r:id="rId10"/>
          <w:pgSz w:w="12240" w:h="15840" w:code="1"/>
          <w:pgMar w:top="1440" w:right="1440" w:bottom="1440" w:left="1440" w:header="720" w:footer="720" w:gutter="0"/>
          <w:pgNumType w:start="1"/>
          <w:cols w:space="720"/>
          <w:docGrid w:linePitch="360"/>
        </w:sectPr>
      </w:pPr>
      <w:r>
        <w:rPr>
          <w:rFonts w:asciiTheme="minorHAnsi" w:hAnsiTheme="minorHAnsi" w:eastAsiaTheme="majorEastAsia" w:cstheme="minorHAnsi"/>
          <w:szCs w:val="22"/>
        </w:rPr>
        <w:tab/>
        <w:t>6</w:t>
      </w:r>
      <w:r w:rsidRPr="00595523">
        <w:rPr>
          <w:rFonts w:asciiTheme="minorHAnsi" w:hAnsiTheme="minorHAnsi" w:eastAsiaTheme="majorEastAsia" w:cstheme="minorHAnsi"/>
          <w:szCs w:val="22"/>
        </w:rPr>
        <w:t>. Other (specify)</w:t>
      </w:r>
    </w:p>
    <w:p w:rsidRPr="00351206" w:rsidR="00B97847" w:rsidP="004F634A" w:rsidRDefault="0024615B" w14:paraId="291F4ACA" w14:textId="2B14B771">
      <w:pPr>
        <w:ind w:left="360"/>
        <w:contextualSpacing/>
        <w:rPr>
          <w:rFonts w:asciiTheme="minorHAnsi" w:hAnsiTheme="minorHAnsi" w:cstheme="minorHAnsi"/>
          <w:b/>
          <w:color w:val="000000"/>
          <w:szCs w:val="22"/>
        </w:rPr>
      </w:pPr>
      <w:r w:rsidRPr="00351206">
        <w:rPr>
          <w:rFonts w:asciiTheme="minorHAnsi" w:hAnsiTheme="minorHAnsi" w:cstheme="minorHAnsi"/>
          <w:b/>
          <w:color w:val="000000"/>
          <w:szCs w:val="22"/>
        </w:rPr>
        <w:t xml:space="preserve">D. </w:t>
      </w:r>
      <w:r w:rsidRPr="00351206" w:rsidR="008B6779">
        <w:rPr>
          <w:rFonts w:asciiTheme="minorHAnsi" w:hAnsiTheme="minorHAnsi" w:cstheme="minorHAnsi"/>
          <w:b/>
          <w:color w:val="000000"/>
          <w:szCs w:val="22"/>
        </w:rPr>
        <w:t xml:space="preserve">ECE Status </w:t>
      </w:r>
      <w:r w:rsidRPr="00351206" w:rsidR="00702EF0">
        <w:rPr>
          <w:rFonts w:asciiTheme="minorHAnsi" w:hAnsiTheme="minorHAnsi" w:cstheme="minorHAnsi"/>
          <w:b/>
          <w:color w:val="000000"/>
          <w:szCs w:val="22"/>
        </w:rPr>
        <w:t>during focal week</w:t>
      </w:r>
      <w:r w:rsidRPr="00351206" w:rsidR="008B6779">
        <w:rPr>
          <w:rFonts w:asciiTheme="minorHAnsi" w:hAnsiTheme="minorHAnsi" w:cstheme="minorHAnsi"/>
          <w:b/>
          <w:color w:val="000000"/>
          <w:szCs w:val="22"/>
        </w:rPr>
        <w:t xml:space="preserve"> (ECEST)</w:t>
      </w:r>
    </w:p>
    <w:p w:rsidRPr="00107558" w:rsidR="008164AB" w:rsidP="00E60CB3" w:rsidRDefault="008164AB" w14:paraId="2313DB2E" w14:textId="3BD1378D">
      <w:pPr>
        <w:ind w:left="360"/>
        <w:rPr>
          <w:i/>
          <w:lang w:eastAsia="x-none"/>
        </w:rPr>
      </w:pPr>
      <w:r w:rsidRPr="00107558">
        <w:rPr>
          <w:i/>
          <w:lang w:eastAsia="x-none"/>
        </w:rPr>
        <w:t>Respondents who were providing ECE during the focal week (</w:t>
      </w:r>
      <w:r w:rsidR="0051053E">
        <w:rPr>
          <w:i/>
          <w:lang w:eastAsia="x-none"/>
        </w:rPr>
        <w:t>week of September 12</w:t>
      </w:r>
      <w:r w:rsidR="004B0147">
        <w:rPr>
          <w:i/>
          <w:lang w:eastAsia="x-none"/>
        </w:rPr>
        <w:t>-18</w:t>
      </w:r>
      <w:r w:rsidRPr="00107558">
        <w:rPr>
          <w:i/>
          <w:lang w:eastAsia="x-none"/>
        </w:rPr>
        <w:t>)</w:t>
      </w:r>
    </w:p>
    <w:tbl>
      <w:tblPr>
        <w:tblStyle w:val="TableGrid"/>
        <w:tblW w:w="0" w:type="auto"/>
        <w:tblLook w:val="04A0" w:firstRow="1" w:lastRow="0" w:firstColumn="1" w:lastColumn="0" w:noHBand="0" w:noVBand="1"/>
      </w:tblPr>
      <w:tblGrid>
        <w:gridCol w:w="9350"/>
      </w:tblGrid>
      <w:tr w:rsidR="008164AB" w:rsidTr="008164AB" w14:paraId="5C22C210" w14:textId="77777777">
        <w:tc>
          <w:tcPr>
            <w:tcW w:w="9350" w:type="dxa"/>
          </w:tcPr>
          <w:p w:rsidRPr="00F646EC" w:rsidR="008164AB" w:rsidP="00107558" w:rsidRDefault="008164AB" w14:paraId="4BCC3739" w14:textId="77777777">
            <w:pPr>
              <w:spacing w:after="0" w:line="240" w:lineRule="auto"/>
            </w:pPr>
            <w:r w:rsidRPr="00F646EC">
              <w:t>Enrollment chars on ref date (race, eth, ages, conditions, non-</w:t>
            </w:r>
            <w:proofErr w:type="spellStart"/>
            <w:r w:rsidRPr="00F646EC">
              <w:t>Eng</w:t>
            </w:r>
            <w:proofErr w:type="spellEnd"/>
            <w:r w:rsidRPr="00F646EC">
              <w:t xml:space="preserve"> </w:t>
            </w:r>
            <w:proofErr w:type="spellStart"/>
            <w:r w:rsidRPr="00F646EC">
              <w:t>lang</w:t>
            </w:r>
            <w:proofErr w:type="spellEnd"/>
            <w:r w:rsidRPr="00F646EC">
              <w:t>)</w:t>
            </w:r>
          </w:p>
          <w:p w:rsidRPr="00F646EC" w:rsidR="008164AB" w:rsidP="00107558" w:rsidRDefault="008164AB" w14:paraId="746F526E" w14:textId="77777777">
            <w:pPr>
              <w:spacing w:after="0" w:line="240" w:lineRule="auto"/>
            </w:pPr>
            <w:r w:rsidRPr="00F646EC">
              <w:t>Program hours of service</w:t>
            </w:r>
          </w:p>
          <w:p w:rsidRPr="00F646EC" w:rsidR="008164AB" w:rsidP="00107558" w:rsidRDefault="008164AB" w14:paraId="6DBA4629" w14:textId="77777777">
            <w:pPr>
              <w:spacing w:after="0" w:line="240" w:lineRule="auto"/>
            </w:pPr>
            <w:r w:rsidRPr="00F646EC">
              <w:t>Any comprehensive services</w:t>
            </w:r>
          </w:p>
          <w:p w:rsidRPr="00F646EC" w:rsidR="008164AB" w:rsidP="00107558" w:rsidRDefault="008164AB" w14:paraId="1E228B02" w14:textId="77777777">
            <w:pPr>
              <w:spacing w:after="0" w:line="240" w:lineRule="auto"/>
            </w:pPr>
            <w:r w:rsidRPr="00F646EC">
              <w:t>Access to health consultant</w:t>
            </w:r>
          </w:p>
          <w:p w:rsidRPr="00F646EC" w:rsidR="008164AB" w:rsidP="00107558" w:rsidRDefault="008164AB" w14:paraId="2E3B85CC" w14:textId="77777777">
            <w:pPr>
              <w:spacing w:after="0" w:line="240" w:lineRule="auto"/>
            </w:pPr>
            <w:r w:rsidRPr="00F646EC">
              <w:t>Revenue sources ref date</w:t>
            </w:r>
          </w:p>
          <w:p w:rsidRPr="00F646EC" w:rsidR="008164AB" w:rsidP="00107558" w:rsidRDefault="008164AB" w14:paraId="3C88B42F" w14:textId="77777777">
            <w:pPr>
              <w:spacing w:after="0" w:line="240" w:lineRule="auto"/>
            </w:pPr>
            <w:r w:rsidRPr="00F646EC">
              <w:t>Tuition relative to Feb 2020</w:t>
            </w:r>
          </w:p>
          <w:p w:rsidRPr="00F646EC" w:rsidR="008164AB" w:rsidP="00107558" w:rsidRDefault="008164AB" w14:paraId="22CEE976" w14:textId="3C5C04E4">
            <w:pPr>
              <w:spacing w:after="0" w:line="240" w:lineRule="auto"/>
            </w:pPr>
            <w:r>
              <w:t>Staff chars on ref date (race, eth, roles, quals, changes)</w:t>
            </w:r>
          </w:p>
          <w:p w:rsidRPr="00F646EC" w:rsidR="008164AB" w:rsidP="00107558" w:rsidRDefault="008164AB" w14:paraId="76DF1C9F" w14:textId="1E2B48F8">
            <w:pPr>
              <w:spacing w:after="0" w:line="240" w:lineRule="auto"/>
            </w:pPr>
            <w:r w:rsidRPr="00F646EC">
              <w:t xml:space="preserve">Family preferences </w:t>
            </w:r>
          </w:p>
          <w:p w:rsidRPr="00F646EC" w:rsidR="008164AB" w:rsidP="00107558" w:rsidRDefault="008164AB" w14:paraId="6859E7E9" w14:textId="77777777">
            <w:pPr>
              <w:spacing w:after="0" w:line="240" w:lineRule="auto"/>
              <w:rPr>
                <w:lang w:eastAsia="x-none"/>
              </w:rPr>
            </w:pPr>
            <w:r w:rsidRPr="00F646EC">
              <w:t>Expenditures on program (supplies, etc.)</w:t>
            </w:r>
          </w:p>
        </w:tc>
      </w:tr>
    </w:tbl>
    <w:p w:rsidRPr="00107558" w:rsidR="008164AB" w:rsidP="008F3DAF" w:rsidRDefault="008164AB" w14:paraId="76DC1BCE" w14:textId="77777777">
      <w:pPr>
        <w:contextualSpacing/>
        <w:rPr>
          <w:rFonts w:asciiTheme="minorHAnsi" w:hAnsiTheme="minorHAnsi" w:cstheme="minorHAnsi"/>
          <w:b/>
          <w:color w:val="000000"/>
          <w:szCs w:val="22"/>
        </w:rPr>
      </w:pPr>
    </w:p>
    <w:p w:rsidRPr="00515F70" w:rsidR="0051053E" w:rsidP="0051053E" w:rsidRDefault="0051053E" w14:paraId="6D4DD640" w14:textId="5F81371D">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w:t>
      </w:r>
      <w:r>
        <w:rPr>
          <w:rFonts w:asciiTheme="minorHAnsi" w:hAnsiTheme="minorHAnsi" w:cstheme="minorHAnsi"/>
          <w:b/>
          <w:color w:val="000000"/>
          <w:szCs w:val="22"/>
        </w:rPr>
        <w:t>_upd</w:t>
      </w:r>
      <w:r w:rsidRPr="00515F70">
        <w:rPr>
          <w:rFonts w:asciiTheme="minorHAnsi" w:hAnsiTheme="minorHAnsi" w:cstheme="minorHAnsi"/>
          <w:color w:val="000000"/>
          <w:szCs w:val="22"/>
        </w:rPr>
        <w:t>. Was your program providing early care and education (on-site or off-site) to children under age 13 during [</w:t>
      </w:r>
      <w:r>
        <w:rPr>
          <w:rFonts w:asciiTheme="minorHAnsi" w:hAnsiTheme="minorHAnsi" w:cstheme="minorHAnsi"/>
          <w:color w:val="000000"/>
          <w:szCs w:val="22"/>
        </w:rPr>
        <w:t>MARCH FOCAL WEEK/SEPTEMBER FOCAL WEEK</w:t>
      </w:r>
      <w:r w:rsidRPr="00515F70">
        <w:rPr>
          <w:rFonts w:asciiTheme="minorHAnsi" w:hAnsiTheme="minorHAnsi" w:cstheme="minorHAnsi"/>
          <w:color w:val="000000"/>
          <w:szCs w:val="22"/>
        </w:rPr>
        <w:t>]?</w:t>
      </w:r>
    </w:p>
    <w:p w:rsidRPr="00515F70" w:rsidR="0051053E" w:rsidP="0051053E" w:rsidRDefault="0051053E" w14:paraId="5E2158BF" w14:textId="6C5F04CF">
      <w:pPr>
        <w:contextualSpacing/>
        <w:rPr>
          <w:rFonts w:asciiTheme="minorHAnsi" w:hAnsiTheme="minorHAnsi" w:cstheme="minorHAnsi"/>
          <w:color w:val="000000"/>
          <w:szCs w:val="22"/>
        </w:rPr>
      </w:pPr>
      <w:r w:rsidRPr="00515F70">
        <w:rPr>
          <w:rFonts w:asciiTheme="minorHAnsi" w:hAnsiTheme="minorHAnsi" w:cstheme="minorHAnsi"/>
          <w:color w:val="000000"/>
          <w:szCs w:val="22"/>
        </w:rPr>
        <w:tab/>
        <w:t xml:space="preserve">1 </w:t>
      </w:r>
      <w:proofErr w:type="gramStart"/>
      <w:r w:rsidRPr="00515F70">
        <w:rPr>
          <w:rFonts w:asciiTheme="minorHAnsi" w:hAnsiTheme="minorHAnsi" w:cstheme="minorHAnsi"/>
          <w:color w:val="000000"/>
          <w:szCs w:val="22"/>
        </w:rPr>
        <w:t>YES  (</w:t>
      </w:r>
      <w:proofErr w:type="gramEnd"/>
      <w:r w:rsidRPr="00515F70">
        <w:rPr>
          <w:rFonts w:asciiTheme="minorHAnsi" w:hAnsiTheme="minorHAnsi" w:cstheme="minorHAnsi"/>
          <w:color w:val="000000"/>
          <w:szCs w:val="22"/>
        </w:rPr>
        <w:t>go to D1a</w:t>
      </w:r>
      <w:r>
        <w:rPr>
          <w:rFonts w:asciiTheme="minorHAnsi" w:hAnsiTheme="minorHAnsi" w:cstheme="minorHAnsi"/>
          <w:color w:val="000000"/>
          <w:szCs w:val="22"/>
        </w:rPr>
        <w:t>_UPD</w:t>
      </w:r>
      <w:r w:rsidRPr="00515F70">
        <w:rPr>
          <w:rFonts w:asciiTheme="minorHAnsi" w:hAnsiTheme="minorHAnsi" w:cstheme="minorHAnsi"/>
          <w:color w:val="000000"/>
          <w:szCs w:val="22"/>
        </w:rPr>
        <w:t>)</w:t>
      </w:r>
    </w:p>
    <w:p w:rsidRPr="00515F70" w:rsidR="0051053E" w:rsidP="0051053E" w:rsidRDefault="0051053E" w14:paraId="40568F33" w14:textId="016F1EDF">
      <w:pPr>
        <w:contextualSpacing/>
        <w:rPr>
          <w:rFonts w:asciiTheme="minorHAnsi" w:hAnsiTheme="minorHAnsi" w:cstheme="minorHAnsi"/>
          <w:color w:val="000000"/>
          <w:szCs w:val="22"/>
        </w:rPr>
      </w:pPr>
      <w:r>
        <w:rPr>
          <w:rFonts w:asciiTheme="minorHAnsi" w:hAnsiTheme="minorHAnsi" w:cstheme="minorHAnsi"/>
          <w:color w:val="000000"/>
          <w:szCs w:val="22"/>
        </w:rPr>
        <w:tab/>
        <w:t xml:space="preserve">2 </w:t>
      </w:r>
      <w:proofErr w:type="gramStart"/>
      <w:r>
        <w:rPr>
          <w:rFonts w:asciiTheme="minorHAnsi" w:hAnsiTheme="minorHAnsi" w:cstheme="minorHAnsi"/>
          <w:color w:val="000000"/>
          <w:szCs w:val="22"/>
        </w:rPr>
        <w:t>NO</w:t>
      </w:r>
      <w:proofErr w:type="gramEnd"/>
      <w:r>
        <w:rPr>
          <w:rFonts w:asciiTheme="minorHAnsi" w:hAnsiTheme="minorHAnsi" w:cstheme="minorHAnsi"/>
          <w:color w:val="000000"/>
          <w:szCs w:val="22"/>
        </w:rPr>
        <w:t xml:space="preserve"> (skip to D1 below</w:t>
      </w:r>
      <w:r w:rsidRPr="00515F70">
        <w:rPr>
          <w:rFonts w:asciiTheme="minorHAnsi" w:hAnsiTheme="minorHAnsi" w:cstheme="minorHAnsi"/>
          <w:color w:val="000000"/>
          <w:szCs w:val="22"/>
        </w:rPr>
        <w:t>)</w:t>
      </w:r>
    </w:p>
    <w:p w:rsidR="0051053E" w:rsidP="00F23B27" w:rsidRDefault="0051053E" w14:paraId="37BDEA47" w14:textId="52DE3B9F">
      <w:pPr>
        <w:pStyle w:val="ListParagraph"/>
        <w:ind w:left="1080"/>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 xml:space="preserve">  </w:t>
      </w:r>
    </w:p>
    <w:p w:rsidRPr="00515F70" w:rsidR="0051053E" w:rsidP="0051053E" w:rsidRDefault="0051053E" w14:paraId="77E6960C" w14:textId="77777777">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a</w:t>
      </w:r>
      <w:r>
        <w:rPr>
          <w:rFonts w:asciiTheme="minorHAnsi" w:hAnsiTheme="minorHAnsi" w:cstheme="minorHAnsi"/>
          <w:b/>
          <w:color w:val="000000"/>
          <w:szCs w:val="22"/>
        </w:rPr>
        <w:t>_upd</w:t>
      </w:r>
      <w:r w:rsidRPr="00515F70">
        <w:rPr>
          <w:rFonts w:asciiTheme="minorHAnsi" w:hAnsiTheme="minorHAnsi" w:cstheme="minorHAnsi"/>
          <w:color w:val="000000"/>
          <w:szCs w:val="22"/>
        </w:rPr>
        <w:t xml:space="preserve">. During the </w:t>
      </w:r>
      <w:r>
        <w:rPr>
          <w:rFonts w:asciiTheme="minorHAnsi" w:hAnsiTheme="minorHAnsi" w:cstheme="minorHAnsi"/>
          <w:color w:val="000000"/>
          <w:szCs w:val="22"/>
        </w:rPr>
        <w:t>[</w:t>
      </w:r>
      <w:r w:rsidRPr="00515F70">
        <w:rPr>
          <w:rFonts w:asciiTheme="minorHAnsi" w:hAnsiTheme="minorHAnsi" w:cstheme="minorHAnsi"/>
          <w:color w:val="000000"/>
          <w:szCs w:val="22"/>
        </w:rPr>
        <w:t xml:space="preserve">last </w:t>
      </w:r>
      <w:r>
        <w:rPr>
          <w:rFonts w:asciiTheme="minorHAnsi" w:hAnsiTheme="minorHAnsi" w:cstheme="minorHAnsi"/>
          <w:color w:val="000000"/>
          <w:szCs w:val="22"/>
        </w:rPr>
        <w:t xml:space="preserve">full </w:t>
      </w:r>
      <w:r w:rsidRPr="00515F70">
        <w:rPr>
          <w:rFonts w:asciiTheme="minorHAnsi" w:hAnsiTheme="minorHAnsi" w:cstheme="minorHAnsi"/>
          <w:color w:val="000000"/>
          <w:szCs w:val="22"/>
        </w:rPr>
        <w:t xml:space="preserve">week of </w:t>
      </w:r>
      <w:r>
        <w:rPr>
          <w:rFonts w:asciiTheme="minorHAnsi" w:hAnsiTheme="minorHAnsi" w:cstheme="minorHAnsi"/>
          <w:color w:val="000000"/>
          <w:szCs w:val="22"/>
        </w:rPr>
        <w:t>March 2021/September 12-18, 2021</w:t>
      </w:r>
      <w:r w:rsidRPr="00515F70">
        <w:rPr>
          <w:rFonts w:asciiTheme="minorHAnsi" w:hAnsiTheme="minorHAnsi" w:cstheme="minorHAnsi"/>
          <w:color w:val="000000"/>
          <w:szCs w:val="22"/>
        </w:rPr>
        <w:t>], what best describes the services your program providing early care and education services that children… (CODE ONE ONLY)</w:t>
      </w:r>
    </w:p>
    <w:p w:rsidRPr="00515F70" w:rsidR="0051053E" w:rsidP="0051053E" w:rsidRDefault="0051053E" w14:paraId="64173774" w14:textId="15EF6E50">
      <w:pPr>
        <w:pStyle w:val="ListParagraph"/>
        <w:numPr>
          <w:ilvl w:val="0"/>
          <w:numId w:val="36"/>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ly on-site</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p>
    <w:p w:rsidRPr="00515F70" w:rsidR="0051053E" w:rsidP="0051053E" w:rsidRDefault="0051053E" w14:paraId="69B748F6" w14:textId="1D67BBF8">
      <w:pPr>
        <w:pStyle w:val="ListParagraph"/>
        <w:numPr>
          <w:ilvl w:val="0"/>
          <w:numId w:val="36"/>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site or off-site</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p>
    <w:p w:rsidRPr="00F23B27" w:rsidR="0051053E" w:rsidP="00F23B27" w:rsidRDefault="0051053E" w14:paraId="3776EDD1" w14:textId="2FA2E8D2">
      <w:pPr>
        <w:pStyle w:val="ListParagraph"/>
        <w:numPr>
          <w:ilvl w:val="0"/>
          <w:numId w:val="36"/>
        </w:numPr>
        <w:rPr>
          <w:rFonts w:asciiTheme="minorHAnsi" w:hAnsiTheme="minorHAnsi" w:cstheme="minorHAnsi"/>
          <w:color w:val="000000"/>
          <w:szCs w:val="22"/>
        </w:rPr>
      </w:pPr>
      <w:r w:rsidRPr="00F23B27">
        <w:rPr>
          <w:rFonts w:asciiTheme="minorHAnsi" w:hAnsiTheme="minorHAnsi" w:cstheme="minorHAnsi"/>
          <w:color w:val="000000"/>
          <w:szCs w:val="22"/>
        </w:rPr>
        <w:t>receive only off-site</w:t>
      </w:r>
      <w:r w:rsidRPr="00F23B27">
        <w:rPr>
          <w:rFonts w:asciiTheme="minorHAnsi" w:hAnsiTheme="minorHAnsi" w:cstheme="minorHAnsi"/>
          <w:color w:val="000000"/>
          <w:szCs w:val="22"/>
        </w:rPr>
        <w:tab/>
      </w:r>
    </w:p>
    <w:p w:rsidRPr="001052FF" w:rsidR="0051053E" w:rsidP="0051053E" w:rsidRDefault="0051053E" w14:paraId="7D7C4E25" w14:textId="77777777">
      <w:pPr>
        <w:pStyle w:val="NORC-QUESTION"/>
        <w:spacing w:line="276" w:lineRule="auto"/>
        <w:rPr>
          <w:rFonts w:asciiTheme="minorHAnsi" w:hAnsiTheme="minorHAnsi" w:cstheme="minorHAnsi"/>
          <w:b/>
          <w:szCs w:val="22"/>
        </w:rPr>
      </w:pPr>
      <w:r>
        <w:rPr>
          <w:rFonts w:asciiTheme="minorHAnsi" w:hAnsiTheme="minorHAnsi" w:cstheme="minorHAnsi"/>
          <w:b/>
          <w:noProof/>
          <w:sz w:val="22"/>
          <w:szCs w:val="22"/>
        </w:rPr>
        <w:t>D4_upd</w:t>
      </w:r>
      <w:r w:rsidRPr="001052FF">
        <w:rPr>
          <w:rFonts w:asciiTheme="minorHAnsi" w:hAnsiTheme="minorHAnsi" w:cstheme="minorHAnsi"/>
          <w:b/>
          <w:noProof/>
          <w:sz w:val="22"/>
          <w:szCs w:val="22"/>
        </w:rPr>
        <w:t>.</w:t>
      </w:r>
      <w:r w:rsidRPr="001052FF">
        <w:rPr>
          <w:rFonts w:asciiTheme="minorHAnsi" w:hAnsiTheme="minorHAnsi" w:cstheme="minorHAnsi"/>
          <w:sz w:val="22"/>
          <w:szCs w:val="22"/>
        </w:rPr>
        <w:t xml:space="preserve"> </w:t>
      </w:r>
      <w:r w:rsidRPr="001052FF">
        <w:rPr>
          <w:rFonts w:asciiTheme="minorHAnsi" w:hAnsiTheme="minorHAnsi" w:cstheme="minorHAnsi"/>
          <w:sz w:val="22"/>
          <w:szCs w:val="22"/>
        </w:rPr>
        <w:tab/>
      </w:r>
    </w:p>
    <w:tbl>
      <w:tblPr>
        <w:tblW w:w="9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15"/>
        <w:gridCol w:w="3420"/>
        <w:gridCol w:w="3330"/>
      </w:tblGrid>
      <w:tr w:rsidRPr="00C4081B" w:rsidR="0051053E" w:rsidTr="00F23B27" w14:paraId="66150652" w14:textId="77777777">
        <w:tc>
          <w:tcPr>
            <w:tcW w:w="2515" w:type="dxa"/>
            <w:shd w:val="clear" w:color="auto" w:fill="BFBFBF"/>
            <w:vAlign w:val="center"/>
          </w:tcPr>
          <w:p w:rsidRPr="001052FF" w:rsidR="0051053E" w:rsidP="004F7BBE" w:rsidRDefault="0051053E" w14:paraId="24CECCD1" w14:textId="77777777">
            <w:pPr>
              <w:pStyle w:val="NORC-TableSubheading"/>
              <w:spacing w:line="276" w:lineRule="auto"/>
              <w:rPr>
                <w:rFonts w:asciiTheme="minorHAnsi" w:hAnsiTheme="minorHAnsi" w:cstheme="minorHAnsi"/>
                <w:szCs w:val="22"/>
              </w:rPr>
            </w:pPr>
            <w:r w:rsidRPr="001052FF">
              <w:rPr>
                <w:rFonts w:asciiTheme="minorHAnsi" w:hAnsiTheme="minorHAnsi" w:cstheme="minorHAnsi"/>
                <w:szCs w:val="22"/>
              </w:rPr>
              <w:t>Age Group</w:t>
            </w:r>
          </w:p>
        </w:tc>
        <w:tc>
          <w:tcPr>
            <w:tcW w:w="3420" w:type="dxa"/>
            <w:shd w:val="clear" w:color="auto" w:fill="BFBFBF"/>
          </w:tcPr>
          <w:p w:rsidRPr="001052FF" w:rsidR="0051053E" w:rsidP="004F7BBE" w:rsidRDefault="0051053E" w14:paraId="2C942CA4" w14:textId="77777777">
            <w:pPr>
              <w:pStyle w:val="NORC-TableSubheading"/>
              <w:spacing w:line="276" w:lineRule="auto"/>
              <w:rPr>
                <w:rFonts w:asciiTheme="minorHAnsi" w:hAnsiTheme="minorHAnsi" w:cstheme="minorHAnsi"/>
                <w:szCs w:val="22"/>
              </w:rPr>
            </w:pPr>
            <w:r>
              <w:rPr>
                <w:rFonts w:asciiTheme="minorHAnsi" w:hAnsiTheme="minorHAnsi" w:cstheme="minorHAnsi"/>
                <w:szCs w:val="22"/>
              </w:rPr>
              <w:t>D4_CATS_</w:t>
            </w:r>
            <w:r w:rsidRPr="001052FF">
              <w:rPr>
                <w:rFonts w:asciiTheme="minorHAnsi" w:hAnsiTheme="minorHAnsi" w:cstheme="minorHAnsi"/>
                <w:szCs w:val="22"/>
              </w:rPr>
              <w:t>A:</w:t>
            </w:r>
            <w:r w:rsidRPr="001052FF">
              <w:rPr>
                <w:rFonts w:asciiTheme="minorHAnsi" w:hAnsiTheme="minorHAnsi" w:cstheme="minorHAnsi"/>
                <w:color w:val="7030A0"/>
                <w:szCs w:val="22"/>
              </w:rPr>
              <w:t xml:space="preserve"> </w:t>
            </w:r>
          </w:p>
          <w:p w:rsidRPr="001052FF" w:rsidR="0051053E" w:rsidP="004F7BBE" w:rsidRDefault="0051053E" w14:paraId="4B816AB1" w14:textId="77777777">
            <w:pPr>
              <w:pStyle w:val="NORC-TableSubheading"/>
              <w:spacing w:line="276" w:lineRule="auto"/>
              <w:rPr>
                <w:rFonts w:asciiTheme="minorHAnsi" w:hAnsiTheme="minorHAnsi" w:cstheme="minorHAnsi"/>
                <w:b w:val="0"/>
                <w:szCs w:val="22"/>
              </w:rPr>
            </w:pPr>
            <w:r>
              <w:rPr>
                <w:rFonts w:asciiTheme="minorHAnsi" w:hAnsiTheme="minorHAnsi" w:cstheme="minorHAnsi"/>
                <w:b w:val="0"/>
                <w:szCs w:val="22"/>
              </w:rPr>
              <w:t>During the week of September 11-18, 2021</w:t>
            </w:r>
            <w:r w:rsidRPr="001052FF">
              <w:rPr>
                <w:rFonts w:asciiTheme="minorHAnsi" w:hAnsiTheme="minorHAnsi" w:cstheme="minorHAnsi"/>
                <w:b w:val="0"/>
                <w:szCs w:val="22"/>
              </w:rPr>
              <w:t>, how many children</w:t>
            </w:r>
            <w:r>
              <w:rPr>
                <w:rFonts w:asciiTheme="minorHAnsi" w:hAnsiTheme="minorHAnsi" w:cstheme="minorHAnsi"/>
                <w:b w:val="0"/>
                <w:szCs w:val="22"/>
              </w:rPr>
              <w:t xml:space="preserve"> </w:t>
            </w:r>
            <w:proofErr w:type="gramStart"/>
            <w:r w:rsidRPr="001052FF">
              <w:rPr>
                <w:rFonts w:asciiTheme="minorHAnsi" w:hAnsiTheme="minorHAnsi" w:cstheme="minorHAnsi"/>
                <w:b w:val="0"/>
                <w:szCs w:val="22"/>
              </w:rPr>
              <w:t>were  you</w:t>
            </w:r>
            <w:proofErr w:type="gramEnd"/>
            <w:r w:rsidRPr="001052FF">
              <w:rPr>
                <w:rFonts w:asciiTheme="minorHAnsi" w:hAnsiTheme="minorHAnsi" w:cstheme="minorHAnsi"/>
                <w:b w:val="0"/>
                <w:szCs w:val="22"/>
              </w:rPr>
              <w:t xml:space="preserve"> looking after in each of the following age groups?</w:t>
            </w:r>
          </w:p>
          <w:p w:rsidRPr="001052FF" w:rsidR="0051053E" w:rsidP="004F7BBE" w:rsidRDefault="0051053E" w14:paraId="3EE6DD58" w14:textId="77777777">
            <w:pPr>
              <w:pStyle w:val="NORC-QUESTION2"/>
              <w:spacing w:line="276" w:lineRule="auto"/>
              <w:ind w:left="0" w:firstLine="0"/>
              <w:jc w:val="center"/>
              <w:rPr>
                <w:rFonts w:asciiTheme="minorHAnsi" w:hAnsiTheme="minorHAnsi" w:cstheme="minorHAnsi"/>
                <w:sz w:val="22"/>
                <w:szCs w:val="22"/>
              </w:rPr>
            </w:pPr>
            <w:r w:rsidRPr="001052FF">
              <w:rPr>
                <w:rFonts w:asciiTheme="minorHAnsi" w:hAnsiTheme="minorHAnsi" w:cstheme="minorHAnsi"/>
                <w:sz w:val="22"/>
                <w:szCs w:val="22"/>
              </w:rPr>
              <w:t>Range: 0-999 for each age group</w:t>
            </w:r>
          </w:p>
        </w:tc>
        <w:tc>
          <w:tcPr>
            <w:tcW w:w="3330" w:type="dxa"/>
            <w:shd w:val="clear" w:color="auto" w:fill="BFBFBF"/>
          </w:tcPr>
          <w:p w:rsidRPr="001052FF" w:rsidR="0051053E" w:rsidP="004F7BBE" w:rsidRDefault="0051053E" w14:paraId="39C65907" w14:textId="77777777">
            <w:pPr>
              <w:pStyle w:val="NORC-TableSubheading"/>
              <w:spacing w:line="276" w:lineRule="auto"/>
              <w:rPr>
                <w:rFonts w:asciiTheme="minorHAnsi" w:hAnsiTheme="minorHAnsi" w:cstheme="minorHAnsi"/>
                <w:szCs w:val="22"/>
              </w:rPr>
            </w:pPr>
            <w:r>
              <w:rPr>
                <w:rFonts w:asciiTheme="minorHAnsi" w:hAnsiTheme="minorHAnsi" w:cstheme="minorHAnsi"/>
                <w:szCs w:val="22"/>
              </w:rPr>
              <w:t>D4_CATS_</w:t>
            </w:r>
            <w:r w:rsidRPr="001052FF">
              <w:rPr>
                <w:rFonts w:asciiTheme="minorHAnsi" w:hAnsiTheme="minorHAnsi" w:cstheme="minorHAnsi"/>
                <w:szCs w:val="22"/>
              </w:rPr>
              <w:t xml:space="preserve">B. </w:t>
            </w:r>
          </w:p>
          <w:p w:rsidRPr="001052FF" w:rsidR="0051053E" w:rsidP="004F7BBE" w:rsidRDefault="0051053E" w14:paraId="09523624" w14:textId="77777777">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At that time, how many vacancies did you have in this age group?</w:t>
            </w:r>
          </w:p>
          <w:p w:rsidRPr="001052FF" w:rsidR="0051053E" w:rsidP="004F7BBE" w:rsidRDefault="0051053E" w14:paraId="31F3B954" w14:textId="77777777">
            <w:pPr>
              <w:pStyle w:val="NORC-TableSubheading"/>
              <w:spacing w:line="276" w:lineRule="auto"/>
              <w:rPr>
                <w:rFonts w:asciiTheme="minorHAnsi" w:hAnsiTheme="minorHAnsi" w:cstheme="minorHAnsi"/>
                <w:szCs w:val="22"/>
              </w:rPr>
            </w:pPr>
          </w:p>
          <w:p w:rsidRPr="001052FF" w:rsidR="0051053E" w:rsidP="004F7BBE" w:rsidRDefault="0051053E" w14:paraId="6E199278" w14:textId="77777777">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Range: 0-999</w:t>
            </w:r>
          </w:p>
        </w:tc>
      </w:tr>
      <w:tr w:rsidRPr="00C4081B" w:rsidR="0051053E" w:rsidTr="00F23B27" w14:paraId="6151A23B" w14:textId="77777777">
        <w:tc>
          <w:tcPr>
            <w:tcW w:w="2515" w:type="dxa"/>
          </w:tcPr>
          <w:p w:rsidRPr="00B8772C" w:rsidR="0051053E" w:rsidP="004F7BBE" w:rsidRDefault="0051053E" w14:paraId="4FA05406" w14:textId="77777777">
            <w:pPr>
              <w:pStyle w:val="NORC-TableTextHanging"/>
              <w:spacing w:line="276" w:lineRule="auto"/>
              <w:rPr>
                <w:rFonts w:asciiTheme="minorHAnsi" w:hAnsiTheme="minorHAnsi" w:cstheme="minorHAnsi"/>
                <w:sz w:val="22"/>
                <w:szCs w:val="22"/>
              </w:rPr>
            </w:pPr>
            <w:r w:rsidRPr="00B8772C">
              <w:rPr>
                <w:rFonts w:asciiTheme="minorHAnsi" w:hAnsiTheme="minorHAnsi" w:cstheme="minorHAnsi"/>
                <w:sz w:val="22"/>
                <w:szCs w:val="22"/>
              </w:rPr>
              <w:t>Under 3 years</w:t>
            </w:r>
          </w:p>
        </w:tc>
        <w:tc>
          <w:tcPr>
            <w:tcW w:w="3420" w:type="dxa"/>
          </w:tcPr>
          <w:p w:rsidRPr="00B8772C" w:rsidR="0051053E" w:rsidP="004F7BBE" w:rsidRDefault="0051053E" w14:paraId="54C45B05" w14:textId="77777777">
            <w:pPr>
              <w:pStyle w:val="NORC-TableTextHanging"/>
              <w:spacing w:line="276" w:lineRule="auto"/>
              <w:rPr>
                <w:rFonts w:asciiTheme="minorHAnsi" w:hAnsiTheme="minorHAnsi" w:cstheme="minorHAnsi"/>
                <w:sz w:val="22"/>
                <w:szCs w:val="22"/>
              </w:rPr>
            </w:pPr>
          </w:p>
        </w:tc>
        <w:tc>
          <w:tcPr>
            <w:tcW w:w="3330" w:type="dxa"/>
          </w:tcPr>
          <w:p w:rsidRPr="00B8772C" w:rsidR="0051053E" w:rsidP="004F7BBE" w:rsidRDefault="0051053E" w14:paraId="0BE4BDCA" w14:textId="77777777">
            <w:pPr>
              <w:pStyle w:val="NORC-TableTextHanging"/>
              <w:spacing w:line="276" w:lineRule="auto"/>
              <w:rPr>
                <w:rFonts w:asciiTheme="minorHAnsi" w:hAnsiTheme="minorHAnsi" w:cstheme="minorHAnsi"/>
                <w:sz w:val="22"/>
                <w:szCs w:val="22"/>
              </w:rPr>
            </w:pPr>
          </w:p>
        </w:tc>
      </w:tr>
      <w:tr w:rsidRPr="00C4081B" w:rsidR="0051053E" w:rsidTr="00F23B27" w14:paraId="56BD2C27" w14:textId="77777777">
        <w:tc>
          <w:tcPr>
            <w:tcW w:w="2515" w:type="dxa"/>
          </w:tcPr>
          <w:p w:rsidRPr="001052FF" w:rsidR="0051053E" w:rsidP="004F7BBE" w:rsidRDefault="0051053E" w14:paraId="13C9A5F3" w14:textId="77777777">
            <w:pPr>
              <w:pStyle w:val="NORC-TableTextHanging"/>
              <w:spacing w:line="276" w:lineRule="auto"/>
              <w:ind w:left="0" w:firstLine="0"/>
              <w:rPr>
                <w:rFonts w:asciiTheme="minorHAnsi" w:hAnsiTheme="minorHAnsi" w:cstheme="minorHAnsi"/>
                <w:sz w:val="22"/>
                <w:szCs w:val="22"/>
              </w:rPr>
            </w:pPr>
            <w:r>
              <w:rPr>
                <w:rFonts w:asciiTheme="minorHAnsi" w:hAnsiTheme="minorHAnsi" w:cstheme="minorHAnsi"/>
                <w:sz w:val="22"/>
                <w:szCs w:val="22"/>
              </w:rPr>
              <w:t xml:space="preserve">3 through </w:t>
            </w:r>
            <w:r w:rsidRPr="001052FF">
              <w:rPr>
                <w:rFonts w:asciiTheme="minorHAnsi" w:hAnsiTheme="minorHAnsi" w:cstheme="minorHAnsi"/>
                <w:sz w:val="22"/>
                <w:szCs w:val="22"/>
              </w:rPr>
              <w:t>5 years, not yet in kindergarten</w:t>
            </w:r>
          </w:p>
        </w:tc>
        <w:tc>
          <w:tcPr>
            <w:tcW w:w="3420" w:type="dxa"/>
          </w:tcPr>
          <w:p w:rsidRPr="001052FF" w:rsidR="0051053E" w:rsidP="004F7BBE" w:rsidRDefault="0051053E" w14:paraId="39F02010" w14:textId="77777777">
            <w:pPr>
              <w:pStyle w:val="NORC-TableTextHanging"/>
              <w:spacing w:line="276" w:lineRule="auto"/>
              <w:rPr>
                <w:rFonts w:asciiTheme="minorHAnsi" w:hAnsiTheme="minorHAnsi" w:cstheme="minorHAnsi"/>
                <w:sz w:val="22"/>
                <w:szCs w:val="22"/>
              </w:rPr>
            </w:pPr>
          </w:p>
        </w:tc>
        <w:tc>
          <w:tcPr>
            <w:tcW w:w="3330" w:type="dxa"/>
          </w:tcPr>
          <w:p w:rsidRPr="001052FF" w:rsidR="0051053E" w:rsidP="004F7BBE" w:rsidRDefault="0051053E" w14:paraId="4C0AD5E9" w14:textId="77777777">
            <w:pPr>
              <w:pStyle w:val="NORC-TableTextHanging"/>
              <w:spacing w:line="276" w:lineRule="auto"/>
              <w:rPr>
                <w:rFonts w:asciiTheme="minorHAnsi" w:hAnsiTheme="minorHAnsi" w:cstheme="minorHAnsi"/>
                <w:sz w:val="22"/>
                <w:szCs w:val="22"/>
              </w:rPr>
            </w:pPr>
          </w:p>
        </w:tc>
      </w:tr>
      <w:tr w:rsidRPr="00C4081B" w:rsidR="0051053E" w:rsidTr="00F23B27" w14:paraId="663FACC5" w14:textId="77777777">
        <w:tc>
          <w:tcPr>
            <w:tcW w:w="2515" w:type="dxa"/>
          </w:tcPr>
          <w:p w:rsidRPr="001052FF" w:rsidR="0051053E" w:rsidP="004F7BBE" w:rsidRDefault="0051053E" w14:paraId="3253AC36" w14:textId="77777777">
            <w:pPr>
              <w:pStyle w:val="NORC-TableTextHanging"/>
              <w:spacing w:line="276" w:lineRule="auto"/>
              <w:ind w:left="0" w:firstLine="0"/>
              <w:rPr>
                <w:rFonts w:asciiTheme="minorHAnsi" w:hAnsiTheme="minorHAnsi" w:cstheme="minorHAnsi"/>
                <w:sz w:val="22"/>
                <w:szCs w:val="22"/>
              </w:rPr>
            </w:pPr>
            <w:r w:rsidRPr="001052FF">
              <w:rPr>
                <w:rFonts w:asciiTheme="minorHAnsi" w:hAnsiTheme="minorHAnsi" w:cstheme="minorHAnsi"/>
                <w:sz w:val="22"/>
                <w:szCs w:val="22"/>
              </w:rPr>
              <w:t>School-age (kindergarten and up)</w:t>
            </w:r>
          </w:p>
        </w:tc>
        <w:tc>
          <w:tcPr>
            <w:tcW w:w="3420" w:type="dxa"/>
          </w:tcPr>
          <w:p w:rsidRPr="001052FF" w:rsidR="0051053E" w:rsidP="004F7BBE" w:rsidRDefault="0051053E" w14:paraId="4F025780" w14:textId="77777777">
            <w:pPr>
              <w:pStyle w:val="NORC-TableTextHanging"/>
              <w:spacing w:line="276" w:lineRule="auto"/>
              <w:rPr>
                <w:rFonts w:asciiTheme="minorHAnsi" w:hAnsiTheme="minorHAnsi" w:cstheme="minorHAnsi"/>
                <w:sz w:val="22"/>
                <w:szCs w:val="22"/>
              </w:rPr>
            </w:pPr>
          </w:p>
        </w:tc>
        <w:tc>
          <w:tcPr>
            <w:tcW w:w="3330" w:type="dxa"/>
            <w:tcBorders>
              <w:bottom w:val="single" w:color="auto" w:sz="4" w:space="0"/>
            </w:tcBorders>
          </w:tcPr>
          <w:p w:rsidRPr="001052FF" w:rsidR="0051053E" w:rsidP="004F7BBE" w:rsidRDefault="0051053E" w14:paraId="27E3B912" w14:textId="77777777">
            <w:pPr>
              <w:pStyle w:val="NORC-TableTextHanging"/>
              <w:spacing w:line="276" w:lineRule="auto"/>
              <w:rPr>
                <w:rFonts w:asciiTheme="minorHAnsi" w:hAnsiTheme="minorHAnsi" w:cstheme="minorHAnsi"/>
                <w:sz w:val="22"/>
                <w:szCs w:val="22"/>
              </w:rPr>
            </w:pPr>
          </w:p>
        </w:tc>
      </w:tr>
      <w:tr w:rsidRPr="00C4081B" w:rsidR="0051053E" w:rsidTr="00F23B27" w14:paraId="1707DB6B" w14:textId="77777777">
        <w:tc>
          <w:tcPr>
            <w:tcW w:w="2515" w:type="dxa"/>
            <w:shd w:val="pct12" w:color="auto" w:fill="auto"/>
            <w:vAlign w:val="center"/>
          </w:tcPr>
          <w:p w:rsidRPr="001052FF" w:rsidR="0051053E" w:rsidP="004F7BBE" w:rsidRDefault="0051053E" w14:paraId="33D3FB7A" w14:textId="77777777">
            <w:pPr>
              <w:pStyle w:val="NORC-TableTextHanging"/>
              <w:spacing w:line="276" w:lineRule="auto"/>
              <w:ind w:left="0" w:firstLine="0"/>
              <w:rPr>
                <w:rFonts w:asciiTheme="minorHAnsi" w:hAnsiTheme="minorHAnsi" w:cstheme="minorHAnsi"/>
              </w:rPr>
            </w:pPr>
            <w:r w:rsidRPr="001052FF">
              <w:rPr>
                <w:rFonts w:asciiTheme="minorHAnsi" w:hAnsiTheme="minorHAnsi" w:cstheme="minorHAnsi"/>
                <w:sz w:val="22"/>
                <w:szCs w:val="22"/>
              </w:rPr>
              <w:t xml:space="preserve">TOTAL </w:t>
            </w:r>
            <w:r w:rsidRPr="001052FF">
              <w:rPr>
                <w:rFonts w:asciiTheme="minorHAnsi" w:hAnsiTheme="minorHAnsi" w:cstheme="minorHAnsi"/>
                <w:sz w:val="22"/>
                <w:szCs w:val="22"/>
              </w:rPr>
              <w:br/>
            </w:r>
            <w:r w:rsidRPr="001052FF">
              <w:rPr>
                <w:rFonts w:asciiTheme="minorHAnsi" w:hAnsiTheme="minorHAnsi" w:cstheme="minorHAnsi"/>
                <w:noProof/>
                <w:sz w:val="22"/>
                <w:szCs w:val="22"/>
              </w:rPr>
              <w:t>Range:</w:t>
            </w:r>
            <w:r w:rsidRPr="001052FF">
              <w:rPr>
                <w:rFonts w:asciiTheme="minorHAnsi" w:hAnsiTheme="minorHAnsi" w:cstheme="minorHAnsi"/>
                <w:sz w:val="22"/>
                <w:szCs w:val="22"/>
              </w:rPr>
              <w:t xml:space="preserve"> </w:t>
            </w:r>
            <w:r w:rsidRPr="001052FF">
              <w:rPr>
                <w:rFonts w:asciiTheme="minorHAnsi" w:hAnsiTheme="minorHAnsi" w:cstheme="minorHAnsi"/>
                <w:noProof/>
                <w:sz w:val="22"/>
                <w:szCs w:val="22"/>
              </w:rPr>
              <w:t>0-999 for the total</w:t>
            </w:r>
            <w:r w:rsidRPr="001052FF">
              <w:rPr>
                <w:rFonts w:asciiTheme="minorHAnsi" w:hAnsiTheme="minorHAnsi" w:cstheme="minorHAnsi"/>
                <w:sz w:val="22"/>
                <w:szCs w:val="22"/>
              </w:rPr>
              <w:t xml:space="preserve"> </w:t>
            </w:r>
          </w:p>
        </w:tc>
        <w:tc>
          <w:tcPr>
            <w:tcW w:w="3420" w:type="dxa"/>
            <w:shd w:val="pct12" w:color="auto" w:fill="auto"/>
          </w:tcPr>
          <w:p w:rsidRPr="001052FF" w:rsidR="0051053E" w:rsidP="004F7BBE" w:rsidRDefault="0051053E" w14:paraId="66633F19" w14:textId="77777777">
            <w:pPr>
              <w:pStyle w:val="NORC-TableTextHanging"/>
              <w:spacing w:line="276" w:lineRule="auto"/>
              <w:rPr>
                <w:rFonts w:asciiTheme="minorHAnsi" w:hAnsiTheme="minorHAnsi" w:cstheme="minorHAnsi"/>
                <w:sz w:val="22"/>
                <w:szCs w:val="22"/>
              </w:rPr>
            </w:pPr>
          </w:p>
        </w:tc>
        <w:tc>
          <w:tcPr>
            <w:tcW w:w="3330" w:type="dxa"/>
            <w:tcBorders>
              <w:left w:val="nil"/>
              <w:bottom w:val="nil"/>
              <w:right w:val="nil"/>
            </w:tcBorders>
            <w:shd w:val="clear" w:color="auto" w:fill="auto"/>
          </w:tcPr>
          <w:p w:rsidRPr="001052FF" w:rsidR="0051053E" w:rsidP="004F7BBE" w:rsidRDefault="0051053E" w14:paraId="0878A2BD" w14:textId="77777777">
            <w:pPr>
              <w:pStyle w:val="NORC-TableTextHanging"/>
              <w:spacing w:line="276" w:lineRule="auto"/>
              <w:rPr>
                <w:rFonts w:asciiTheme="minorHAnsi" w:hAnsiTheme="minorHAnsi" w:cstheme="minorHAnsi"/>
                <w:sz w:val="22"/>
                <w:szCs w:val="22"/>
              </w:rPr>
            </w:pPr>
          </w:p>
        </w:tc>
      </w:tr>
    </w:tbl>
    <w:p w:rsidRPr="00F23B27" w:rsidR="0051053E" w:rsidP="0051053E" w:rsidRDefault="004721C8" w14:paraId="23795889" w14:textId="3C5A41DA">
      <w:pPr>
        <w:rPr>
          <w:rFonts w:ascii="Calibri" w:hAnsi="Calibri"/>
          <w:b/>
          <w:szCs w:val="22"/>
        </w:rPr>
      </w:pPr>
      <w:r w:rsidRPr="00F23B27">
        <w:rPr>
          <w:rFonts w:ascii="Calibri" w:hAnsi="Calibri"/>
          <w:b/>
          <w:szCs w:val="22"/>
        </w:rPr>
        <w:t>/*IF R IS COMPLETING FALL SUPPLEMENT-ONLY, SKIP TO D6*/</w:t>
      </w:r>
    </w:p>
    <w:p w:rsidR="0051053E" w:rsidP="003B2E5E" w:rsidRDefault="0051053E" w14:paraId="3117C583" w14:textId="77777777">
      <w:pPr>
        <w:rPr>
          <w:rFonts w:asciiTheme="minorHAnsi" w:hAnsiTheme="minorHAnsi" w:cstheme="minorHAnsi"/>
          <w:color w:val="000000"/>
          <w:szCs w:val="22"/>
        </w:rPr>
      </w:pPr>
    </w:p>
    <w:p w:rsidRPr="00515F70" w:rsidR="00DC4F84" w:rsidP="003B2E5E" w:rsidRDefault="00192FD1" w14:paraId="79ADDED5" w14:textId="4A6B1EA1">
      <w:pPr>
        <w:rPr>
          <w:rFonts w:asciiTheme="minorHAnsi" w:hAnsiTheme="minorHAnsi" w:cstheme="minorHAnsi"/>
          <w:b/>
          <w:color w:val="000000"/>
          <w:szCs w:val="22"/>
        </w:rPr>
      </w:pPr>
      <w:r w:rsidRPr="00515F70">
        <w:rPr>
          <w:rFonts w:asciiTheme="minorHAnsi" w:hAnsiTheme="minorHAnsi" w:cstheme="minorHAnsi"/>
          <w:color w:val="000000"/>
          <w:szCs w:val="22"/>
        </w:rPr>
        <w:t xml:space="preserve">This next section collects details about care that your program may have been providing recently. We are focusing on programs that may have been providing care to children under age 13 </w:t>
      </w:r>
      <w:r w:rsidRPr="00453F33" w:rsidR="006B43F1">
        <w:rPr>
          <w:rFonts w:asciiTheme="minorHAnsi" w:hAnsiTheme="minorHAnsi" w:cstheme="minorHAnsi"/>
          <w:b/>
          <w:color w:val="000000"/>
          <w:szCs w:val="22"/>
        </w:rPr>
        <w:t xml:space="preserve">during </w:t>
      </w:r>
      <w:r w:rsidRPr="00453F33" w:rsidR="00DC4F84">
        <w:rPr>
          <w:rFonts w:ascii="Calibri" w:hAnsi="Calibri" w:cs="Calibri"/>
          <w:b/>
          <w:lang w:eastAsia="x-none"/>
        </w:rPr>
        <w:t xml:space="preserve">the week of </w:t>
      </w:r>
      <w:r w:rsidR="0051053E">
        <w:rPr>
          <w:rFonts w:ascii="Calibri" w:hAnsi="Calibri" w:cs="Calibri"/>
          <w:b/>
          <w:lang w:eastAsia="x-none"/>
        </w:rPr>
        <w:t>September 12-18</w:t>
      </w:r>
      <w:r w:rsidRPr="00453F33" w:rsidR="00DC4F84">
        <w:rPr>
          <w:rFonts w:ascii="Calibri" w:hAnsi="Calibri" w:cs="Calibri"/>
          <w:b/>
          <w:lang w:eastAsia="x-none"/>
        </w:rPr>
        <w:t>, 2021</w:t>
      </w:r>
      <w:r w:rsidRPr="00F54191" w:rsidR="00DC4F84">
        <w:rPr>
          <w:rFonts w:ascii="Calibri" w:hAnsi="Calibri" w:cs="Calibri"/>
          <w:lang w:eastAsia="x-none"/>
        </w:rPr>
        <w:t xml:space="preserve">. </w:t>
      </w:r>
    </w:p>
    <w:p w:rsidRPr="00515F70" w:rsidR="003B2E5E" w:rsidP="003B2E5E" w:rsidRDefault="003B2E5E" w14:paraId="3AE45E79" w14:textId="77777777">
      <w:pPr>
        <w:rPr>
          <w:rStyle w:val="body-text1"/>
          <w:rFonts w:asciiTheme="minorHAnsi" w:hAnsiTheme="minorHAnsi" w:cstheme="minorHAnsi"/>
        </w:rPr>
      </w:pPr>
      <w:r w:rsidRPr="00515F70">
        <w:rPr>
          <w:rStyle w:val="body-text1"/>
          <w:rFonts w:asciiTheme="minorHAnsi" w:hAnsiTheme="minorHAnsi" w:cstheme="minorHAnsi"/>
        </w:rPr>
        <w:t xml:space="preserve">We use the term 'program' to describe </w:t>
      </w:r>
      <w:proofErr w:type="gramStart"/>
      <w:r w:rsidRPr="00515F70">
        <w:rPr>
          <w:rStyle w:val="body-text1"/>
          <w:rFonts w:asciiTheme="minorHAnsi" w:hAnsiTheme="minorHAnsi" w:cstheme="minorHAnsi"/>
        </w:rPr>
        <w:t>all of</w:t>
      </w:r>
      <w:proofErr w:type="gramEnd"/>
      <w:r w:rsidRPr="00515F70">
        <w:rPr>
          <w:rStyle w:val="body-text1"/>
          <w:rFonts w:asciiTheme="minorHAnsi" w:hAnsiTheme="minorHAnsi" w:cstheme="minorHAnsi"/>
        </w:rPr>
        <w:t xml:space="preserve"> the early care and education services for children under age 13 offered by your organization [org] at the address [address]. </w:t>
      </w:r>
    </w:p>
    <w:p w:rsidRPr="00515F70" w:rsidR="003B2E5E" w:rsidP="003B2E5E" w:rsidRDefault="003B2E5E" w14:paraId="45C43D45" w14:textId="66092C6F">
      <w:pPr>
        <w:rPr>
          <w:rStyle w:val="body-text1"/>
          <w:rFonts w:asciiTheme="minorHAnsi" w:hAnsiTheme="minorHAnsi" w:cstheme="minorHAnsi"/>
        </w:rPr>
      </w:pPr>
      <w:r w:rsidRPr="00515F70">
        <w:rPr>
          <w:rStyle w:val="body-text1"/>
          <w:rFonts w:asciiTheme="minorHAnsi" w:hAnsiTheme="minorHAnsi" w:cstheme="minorHAnsi"/>
        </w:rPr>
        <w:t xml:space="preserve">[IF NUMSITE=1, Please do not include any services you provide at other addresses.]   </w:t>
      </w:r>
    </w:p>
    <w:p w:rsidRPr="00515F70" w:rsidR="003B2E5E" w:rsidP="003B2E5E" w:rsidRDefault="003B2E5E" w14:paraId="146F6B4B" w14:textId="08FA8E6C">
      <w:pPr>
        <w:rPr>
          <w:rStyle w:val="body-text1"/>
          <w:rFonts w:asciiTheme="minorHAnsi" w:hAnsiTheme="minorHAnsi" w:cstheme="minorHAnsi"/>
        </w:rPr>
      </w:pPr>
      <w:r w:rsidRPr="00515F70">
        <w:rPr>
          <w:rStyle w:val="body-text1"/>
          <w:rFonts w:asciiTheme="minorHAnsi" w:hAnsiTheme="minorHAnsi" w:cstheme="minorHAnsi"/>
        </w:rPr>
        <w:t xml:space="preserve">[IF ELEMFLAG=1: By early care and education services, we mean services to young children not yet in </w:t>
      </w:r>
      <w:proofErr w:type="gramStart"/>
      <w:r w:rsidRPr="00515F70">
        <w:rPr>
          <w:rStyle w:val="body-text1"/>
          <w:rFonts w:asciiTheme="minorHAnsi" w:hAnsiTheme="minorHAnsi" w:cstheme="minorHAnsi"/>
        </w:rPr>
        <w:t>kindergarten  as</w:t>
      </w:r>
      <w:proofErr w:type="gramEnd"/>
      <w:r w:rsidRPr="00515F70">
        <w:rPr>
          <w:rStyle w:val="body-text1"/>
          <w:rFonts w:asciiTheme="minorHAnsi" w:hAnsiTheme="minorHAnsi" w:cstheme="minorHAnsi"/>
        </w:rPr>
        <w:t xml:space="preserve"> well as before, during or after school services for school-age children but not the regular elementary schooling kindergarten through sixth grade.]</w:t>
      </w:r>
    </w:p>
    <w:p w:rsidRPr="00515F70" w:rsidR="004721C8" w:rsidP="004721C8" w:rsidRDefault="004721C8" w14:paraId="4D40D501" w14:textId="24869C6C">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w:t>
      </w:r>
      <w:r w:rsidRPr="00515F70">
        <w:rPr>
          <w:rFonts w:asciiTheme="minorHAnsi" w:hAnsiTheme="minorHAnsi" w:cstheme="minorHAnsi"/>
          <w:color w:val="000000"/>
          <w:szCs w:val="22"/>
        </w:rPr>
        <w:t>. Was your program providing early care and education (on-site or off-site) to children under age 13 during [</w:t>
      </w:r>
      <w:r>
        <w:rPr>
          <w:rFonts w:asciiTheme="minorHAnsi" w:hAnsiTheme="minorHAnsi" w:cstheme="minorHAnsi"/>
          <w:color w:val="000000"/>
          <w:szCs w:val="22"/>
        </w:rPr>
        <w:t>SEPTEMBER FOCAL WEEK</w:t>
      </w:r>
      <w:r w:rsidRPr="00515F70">
        <w:rPr>
          <w:rFonts w:asciiTheme="minorHAnsi" w:hAnsiTheme="minorHAnsi" w:cstheme="minorHAnsi"/>
          <w:color w:val="000000"/>
          <w:szCs w:val="22"/>
        </w:rPr>
        <w:t>]?</w:t>
      </w:r>
    </w:p>
    <w:p w:rsidRPr="00515F70" w:rsidR="004721C8" w:rsidP="004721C8" w:rsidRDefault="004721C8" w14:paraId="4B3876EE" w14:textId="5B2B8F4F">
      <w:pPr>
        <w:contextualSpacing/>
        <w:rPr>
          <w:rFonts w:asciiTheme="minorHAnsi" w:hAnsiTheme="minorHAnsi" w:cstheme="minorHAnsi"/>
          <w:color w:val="000000"/>
          <w:szCs w:val="22"/>
        </w:rPr>
      </w:pPr>
      <w:r w:rsidRPr="00515F70">
        <w:rPr>
          <w:rFonts w:asciiTheme="minorHAnsi" w:hAnsiTheme="minorHAnsi" w:cstheme="minorHAnsi"/>
          <w:color w:val="000000"/>
          <w:szCs w:val="22"/>
        </w:rPr>
        <w:tab/>
        <w:t xml:space="preserve">1 </w:t>
      </w:r>
      <w:proofErr w:type="gramStart"/>
      <w:r w:rsidRPr="00515F70">
        <w:rPr>
          <w:rFonts w:asciiTheme="minorHAnsi" w:hAnsiTheme="minorHAnsi" w:cstheme="minorHAnsi"/>
          <w:color w:val="000000"/>
          <w:szCs w:val="22"/>
        </w:rPr>
        <w:t>YES  (</w:t>
      </w:r>
      <w:proofErr w:type="gramEnd"/>
      <w:r w:rsidRPr="00515F70">
        <w:rPr>
          <w:rFonts w:asciiTheme="minorHAnsi" w:hAnsiTheme="minorHAnsi" w:cstheme="minorHAnsi"/>
          <w:color w:val="000000"/>
          <w:szCs w:val="22"/>
        </w:rPr>
        <w:t>go to D1a)</w:t>
      </w:r>
    </w:p>
    <w:p w:rsidRPr="00515F70" w:rsidR="004721C8" w:rsidP="004721C8" w:rsidRDefault="004721C8" w14:paraId="5037740F" w14:textId="77777777">
      <w:pPr>
        <w:contextualSpacing/>
        <w:rPr>
          <w:rFonts w:asciiTheme="minorHAnsi" w:hAnsiTheme="minorHAnsi" w:cstheme="minorHAnsi"/>
          <w:color w:val="000000"/>
          <w:szCs w:val="22"/>
        </w:rPr>
      </w:pPr>
      <w:r>
        <w:rPr>
          <w:rFonts w:asciiTheme="minorHAnsi" w:hAnsiTheme="minorHAnsi" w:cstheme="minorHAnsi"/>
          <w:color w:val="000000"/>
          <w:szCs w:val="22"/>
        </w:rPr>
        <w:tab/>
        <w:t xml:space="preserve">2 </w:t>
      </w:r>
      <w:proofErr w:type="gramStart"/>
      <w:r>
        <w:rPr>
          <w:rFonts w:asciiTheme="minorHAnsi" w:hAnsiTheme="minorHAnsi" w:cstheme="minorHAnsi"/>
          <w:color w:val="000000"/>
          <w:szCs w:val="22"/>
        </w:rPr>
        <w:t>NO</w:t>
      </w:r>
      <w:proofErr w:type="gramEnd"/>
      <w:r>
        <w:rPr>
          <w:rFonts w:asciiTheme="minorHAnsi" w:hAnsiTheme="minorHAnsi" w:cstheme="minorHAnsi"/>
          <w:color w:val="000000"/>
          <w:szCs w:val="22"/>
        </w:rPr>
        <w:t xml:space="preserve"> (skip to D1 below</w:t>
      </w:r>
      <w:r w:rsidRPr="00515F70">
        <w:rPr>
          <w:rFonts w:asciiTheme="minorHAnsi" w:hAnsiTheme="minorHAnsi" w:cstheme="minorHAnsi"/>
          <w:color w:val="000000"/>
          <w:szCs w:val="22"/>
        </w:rPr>
        <w:t>)</w:t>
      </w:r>
    </w:p>
    <w:p w:rsidR="00192FD1" w:rsidP="009546B2" w:rsidRDefault="00192FD1" w14:paraId="574D268E" w14:textId="73BA1BAA">
      <w:pPr>
        <w:contextualSpacing/>
        <w:rPr>
          <w:rFonts w:asciiTheme="minorHAnsi" w:hAnsiTheme="minorHAnsi" w:cstheme="minorHAnsi"/>
          <w:color w:val="000000"/>
          <w:szCs w:val="22"/>
        </w:rPr>
      </w:pPr>
    </w:p>
    <w:p w:rsidRPr="00515F70" w:rsidR="004721C8" w:rsidP="009546B2" w:rsidRDefault="004721C8" w14:paraId="17DB25AB" w14:textId="77777777">
      <w:pPr>
        <w:contextualSpacing/>
        <w:rPr>
          <w:rFonts w:asciiTheme="minorHAnsi" w:hAnsiTheme="minorHAnsi" w:cstheme="minorHAnsi"/>
          <w:color w:val="000000"/>
          <w:szCs w:val="22"/>
        </w:rPr>
      </w:pPr>
    </w:p>
    <w:p w:rsidRPr="00515F70" w:rsidR="0051053E" w:rsidP="0051053E" w:rsidRDefault="0051053E" w14:paraId="0322E205" w14:textId="23DC3B5E">
      <w:pPr>
        <w:contextualSpacing/>
        <w:rPr>
          <w:rFonts w:asciiTheme="minorHAnsi" w:hAnsiTheme="minorHAnsi" w:cstheme="minorHAnsi"/>
          <w:color w:val="000000"/>
          <w:szCs w:val="22"/>
        </w:rPr>
      </w:pPr>
      <w:r w:rsidRPr="00515F70">
        <w:rPr>
          <w:rFonts w:asciiTheme="minorHAnsi" w:hAnsiTheme="minorHAnsi" w:cstheme="minorHAnsi"/>
          <w:b/>
          <w:color w:val="000000"/>
          <w:szCs w:val="22"/>
        </w:rPr>
        <w:t>D1a</w:t>
      </w:r>
      <w:r w:rsidRPr="00515F70">
        <w:rPr>
          <w:rFonts w:asciiTheme="minorHAnsi" w:hAnsiTheme="minorHAnsi" w:cstheme="minorHAnsi"/>
          <w:color w:val="000000"/>
          <w:szCs w:val="22"/>
        </w:rPr>
        <w:t xml:space="preserve">. During the week of </w:t>
      </w:r>
      <w:r>
        <w:rPr>
          <w:rFonts w:asciiTheme="minorHAnsi" w:hAnsiTheme="minorHAnsi" w:cstheme="minorHAnsi"/>
          <w:color w:val="000000"/>
          <w:szCs w:val="22"/>
        </w:rPr>
        <w:t>[September 12-18, 2021</w:t>
      </w:r>
      <w:r w:rsidRPr="00515F70">
        <w:rPr>
          <w:rFonts w:asciiTheme="minorHAnsi" w:hAnsiTheme="minorHAnsi" w:cstheme="minorHAnsi"/>
          <w:color w:val="000000"/>
          <w:szCs w:val="22"/>
        </w:rPr>
        <w:t>], what best describes the services your program providing early care and education services that children… (CODE ONE ONLY)</w:t>
      </w:r>
    </w:p>
    <w:p w:rsidRPr="00515F70" w:rsidR="0051053E" w:rsidP="0051053E" w:rsidRDefault="0051053E" w14:paraId="6C458F2A" w14:textId="77777777">
      <w:pPr>
        <w:pStyle w:val="ListParagraph"/>
        <w:numPr>
          <w:ilvl w:val="0"/>
          <w:numId w:val="37"/>
        </w:numPr>
        <w:contextualSpacing/>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ly on-site (go to D2)</w:t>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r w:rsidRPr="00515F70">
        <w:rPr>
          <w:rFonts w:asciiTheme="minorHAnsi" w:hAnsiTheme="minorHAnsi" w:cstheme="minorHAnsi"/>
          <w:color w:val="000000"/>
          <w:sz w:val="22"/>
          <w:szCs w:val="22"/>
        </w:rPr>
        <w:tab/>
      </w:r>
    </w:p>
    <w:p w:rsidR="0051053E" w:rsidP="004721C8" w:rsidRDefault="0051053E" w14:paraId="63AEB095" w14:textId="3F263FAE">
      <w:pPr>
        <w:pStyle w:val="ListParagraph"/>
        <w:numPr>
          <w:ilvl w:val="0"/>
          <w:numId w:val="37"/>
        </w:numPr>
        <w:rPr>
          <w:rFonts w:asciiTheme="minorHAnsi" w:hAnsiTheme="minorHAnsi" w:cstheme="minorHAnsi"/>
          <w:color w:val="000000"/>
          <w:sz w:val="22"/>
          <w:szCs w:val="22"/>
        </w:rPr>
      </w:pPr>
      <w:r w:rsidRPr="00515F70">
        <w:rPr>
          <w:rFonts w:asciiTheme="minorHAnsi" w:hAnsiTheme="minorHAnsi" w:cstheme="minorHAnsi"/>
          <w:color w:val="000000"/>
          <w:sz w:val="22"/>
          <w:szCs w:val="22"/>
        </w:rPr>
        <w:t>receive on-site or off-site</w:t>
      </w:r>
      <w:r w:rsidRPr="00515F70">
        <w:rPr>
          <w:rFonts w:asciiTheme="minorHAnsi" w:hAnsiTheme="minorHAnsi" w:cstheme="minorHAnsi"/>
          <w:color w:val="000000"/>
          <w:sz w:val="22"/>
          <w:szCs w:val="22"/>
        </w:rPr>
        <w:tab/>
        <w:t>(ask D1b)</w:t>
      </w:r>
      <w:r w:rsidRPr="00515F70">
        <w:rPr>
          <w:rFonts w:asciiTheme="minorHAnsi" w:hAnsiTheme="minorHAnsi" w:cstheme="minorHAnsi"/>
          <w:color w:val="000000"/>
          <w:sz w:val="22"/>
          <w:szCs w:val="22"/>
        </w:rPr>
        <w:tab/>
      </w:r>
    </w:p>
    <w:p w:rsidRPr="004721C8" w:rsidR="0051053E" w:rsidP="004721C8" w:rsidRDefault="0051053E" w14:paraId="506713B6" w14:textId="479587DB">
      <w:pPr>
        <w:pStyle w:val="ListParagraph"/>
        <w:numPr>
          <w:ilvl w:val="0"/>
          <w:numId w:val="37"/>
        </w:numPr>
        <w:rPr>
          <w:sz w:val="22"/>
        </w:rPr>
      </w:pPr>
      <w:r w:rsidRPr="004721C8">
        <w:rPr>
          <w:rFonts w:asciiTheme="minorHAnsi" w:hAnsiTheme="minorHAnsi" w:cstheme="minorHAnsi"/>
          <w:color w:val="000000"/>
          <w:sz w:val="22"/>
          <w:szCs w:val="22"/>
        </w:rPr>
        <w:t>receive only off-site (ask D1b)</w:t>
      </w:r>
      <w:r w:rsidRPr="004721C8">
        <w:rPr>
          <w:rFonts w:asciiTheme="minorHAnsi" w:hAnsiTheme="minorHAnsi" w:cstheme="minorHAnsi"/>
          <w:color w:val="000000"/>
          <w:sz w:val="22"/>
          <w:szCs w:val="22"/>
        </w:rPr>
        <w:tab/>
      </w:r>
    </w:p>
    <w:p w:rsidRPr="00515F70" w:rsidR="00672429" w:rsidP="004F634A" w:rsidRDefault="00672429" w14:paraId="1794FD40" w14:textId="77777777">
      <w:pPr>
        <w:ind w:firstLine="720"/>
        <w:contextualSpacing/>
        <w:rPr>
          <w:rFonts w:asciiTheme="minorHAnsi" w:hAnsiTheme="minorHAnsi" w:cstheme="minorHAnsi"/>
          <w:color w:val="000000"/>
          <w:szCs w:val="22"/>
        </w:rPr>
      </w:pPr>
    </w:p>
    <w:p w:rsidRPr="00515F70" w:rsidR="00351206" w:rsidP="00351206" w:rsidRDefault="00351206" w14:paraId="2DA8071C" w14:textId="6BDC5BD7">
      <w:pPr>
        <w:rPr>
          <w:rFonts w:asciiTheme="minorHAnsi" w:hAnsiTheme="minorHAnsi" w:cstheme="minorHAnsi"/>
          <w:szCs w:val="22"/>
        </w:rPr>
      </w:pPr>
      <w:r w:rsidRPr="00515F70">
        <w:rPr>
          <w:rFonts w:asciiTheme="minorHAnsi" w:hAnsiTheme="minorHAnsi" w:cstheme="minorHAnsi"/>
          <w:b/>
          <w:szCs w:val="22"/>
        </w:rPr>
        <w:t>D1b.</w:t>
      </w:r>
      <w:r w:rsidRPr="00515F70">
        <w:rPr>
          <w:rFonts w:asciiTheme="minorHAnsi" w:hAnsiTheme="minorHAnsi" w:cstheme="minorHAnsi"/>
          <w:szCs w:val="22"/>
        </w:rPr>
        <w:t>What is the main purpose of the off-site contact with children and families?</w:t>
      </w:r>
    </w:p>
    <w:p w:rsidRPr="00515F70" w:rsidR="00351206" w:rsidP="005045C5" w:rsidRDefault="00351206" w14:paraId="222599DC" w14:textId="68EBBBDB">
      <w:pPr>
        <w:pStyle w:val="ListParagraph"/>
        <w:numPr>
          <w:ilvl w:val="0"/>
          <w:numId w:val="31"/>
        </w:numPr>
        <w:rPr>
          <w:rFonts w:asciiTheme="minorHAnsi" w:hAnsiTheme="minorHAnsi" w:cstheme="minorHAnsi"/>
          <w:sz w:val="22"/>
          <w:szCs w:val="22"/>
        </w:rPr>
      </w:pPr>
      <w:r w:rsidRPr="00515F70">
        <w:rPr>
          <w:rFonts w:asciiTheme="minorHAnsi" w:hAnsiTheme="minorHAnsi" w:cstheme="minorHAnsi"/>
          <w:sz w:val="22"/>
          <w:szCs w:val="22"/>
        </w:rPr>
        <w:t>Maintain relationships/Understand when parents will be ready to come back</w:t>
      </w:r>
    </w:p>
    <w:p w:rsidRPr="00515F70" w:rsidR="00351206" w:rsidP="005045C5" w:rsidRDefault="00351206" w14:paraId="178C5ADA" w14:textId="596E109F">
      <w:pPr>
        <w:pStyle w:val="ListParagraph"/>
        <w:numPr>
          <w:ilvl w:val="0"/>
          <w:numId w:val="31"/>
        </w:numPr>
        <w:rPr>
          <w:rFonts w:asciiTheme="minorHAnsi" w:hAnsiTheme="minorHAnsi" w:cstheme="minorHAnsi"/>
          <w:sz w:val="22"/>
          <w:szCs w:val="22"/>
        </w:rPr>
      </w:pPr>
      <w:r w:rsidRPr="00515F70">
        <w:rPr>
          <w:rFonts w:asciiTheme="minorHAnsi" w:hAnsiTheme="minorHAnsi" w:cstheme="minorHAnsi"/>
          <w:sz w:val="22"/>
          <w:szCs w:val="22"/>
        </w:rPr>
        <w:t>Provide support to parents</w:t>
      </w:r>
    </w:p>
    <w:p w:rsidRPr="00515F70" w:rsidR="00351206" w:rsidP="005045C5" w:rsidRDefault="00351206" w14:paraId="7E860D12" w14:textId="55095A84">
      <w:pPr>
        <w:pStyle w:val="ListParagraph"/>
        <w:numPr>
          <w:ilvl w:val="0"/>
          <w:numId w:val="31"/>
        </w:numPr>
        <w:rPr>
          <w:rFonts w:asciiTheme="minorHAnsi" w:hAnsiTheme="minorHAnsi" w:cstheme="minorHAnsi"/>
          <w:sz w:val="22"/>
          <w:szCs w:val="22"/>
        </w:rPr>
      </w:pPr>
      <w:r w:rsidRPr="00515F70">
        <w:rPr>
          <w:rFonts w:asciiTheme="minorHAnsi" w:hAnsiTheme="minorHAnsi" w:cstheme="minorHAnsi"/>
          <w:sz w:val="22"/>
          <w:szCs w:val="22"/>
        </w:rPr>
        <w:t>Provide instruction and engagement with children</w:t>
      </w:r>
    </w:p>
    <w:p w:rsidR="00351206" w:rsidP="005045C5" w:rsidRDefault="00351206" w14:paraId="77B06E5C" w14:textId="0FC82781">
      <w:pPr>
        <w:pStyle w:val="ListParagraph"/>
        <w:numPr>
          <w:ilvl w:val="0"/>
          <w:numId w:val="31"/>
        </w:numPr>
        <w:rPr>
          <w:rFonts w:asciiTheme="minorHAnsi" w:hAnsiTheme="minorHAnsi" w:cstheme="minorHAnsi"/>
          <w:sz w:val="22"/>
          <w:szCs w:val="22"/>
          <w:lang w:val="es-MX"/>
        </w:rPr>
      </w:pPr>
      <w:proofErr w:type="spellStart"/>
      <w:r w:rsidRPr="00515F70">
        <w:rPr>
          <w:rFonts w:asciiTheme="minorHAnsi" w:hAnsiTheme="minorHAnsi" w:cstheme="minorHAnsi"/>
          <w:sz w:val="22"/>
          <w:szCs w:val="22"/>
          <w:lang w:val="es-MX"/>
        </w:rPr>
        <w:t>Other</w:t>
      </w:r>
      <w:proofErr w:type="spellEnd"/>
      <w:r w:rsidRPr="00515F70">
        <w:rPr>
          <w:rFonts w:asciiTheme="minorHAnsi" w:hAnsiTheme="minorHAnsi" w:cstheme="minorHAnsi"/>
          <w:sz w:val="22"/>
          <w:szCs w:val="22"/>
          <w:lang w:val="es-MX"/>
        </w:rPr>
        <w:t xml:space="preserve"> (</w:t>
      </w:r>
      <w:proofErr w:type="spellStart"/>
      <w:r w:rsidRPr="00515F70">
        <w:rPr>
          <w:rFonts w:asciiTheme="minorHAnsi" w:hAnsiTheme="minorHAnsi" w:cstheme="minorHAnsi"/>
          <w:sz w:val="22"/>
          <w:szCs w:val="22"/>
          <w:lang w:val="es-MX"/>
        </w:rPr>
        <w:t>specify</w:t>
      </w:r>
      <w:proofErr w:type="spellEnd"/>
      <w:r w:rsidRPr="00515F70">
        <w:rPr>
          <w:rFonts w:asciiTheme="minorHAnsi" w:hAnsiTheme="minorHAnsi" w:cstheme="minorHAnsi"/>
          <w:sz w:val="22"/>
          <w:szCs w:val="22"/>
          <w:lang w:val="es-MX"/>
        </w:rPr>
        <w:t>: ______________)</w:t>
      </w:r>
    </w:p>
    <w:p w:rsidRPr="004721C8" w:rsidR="004721C8" w:rsidP="004721C8" w:rsidRDefault="004721C8" w14:paraId="69751333" w14:textId="77777777">
      <w:pPr>
        <w:ind w:left="540"/>
        <w:rPr>
          <w:rFonts w:asciiTheme="minorHAnsi" w:hAnsiTheme="minorHAnsi" w:cstheme="minorHAnsi"/>
          <w:szCs w:val="22"/>
          <w:lang w:val="es-MX"/>
        </w:rPr>
      </w:pPr>
    </w:p>
    <w:tbl>
      <w:tblPr>
        <w:tblW w:w="93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325"/>
        <w:gridCol w:w="1710"/>
        <w:gridCol w:w="479"/>
        <w:gridCol w:w="2073"/>
        <w:gridCol w:w="1763"/>
      </w:tblGrid>
      <w:tr w:rsidRPr="00515F70" w:rsidR="003E395B" w:rsidTr="00107558" w14:paraId="0AD4006B" w14:textId="0C05371D">
        <w:trPr>
          <w:trHeight w:val="269"/>
          <w:tblHeader/>
        </w:trPr>
        <w:tc>
          <w:tcPr>
            <w:tcW w:w="3325" w:type="dxa"/>
            <w:shd w:val="clear" w:color="auto" w:fill="BFBFBF"/>
            <w:vAlign w:val="center"/>
          </w:tcPr>
          <w:p w:rsidRPr="00515F70" w:rsidR="003E395B" w:rsidP="00843658" w:rsidRDefault="00C45E42" w14:paraId="09891C84" w14:textId="6864863A">
            <w:pPr>
              <w:pStyle w:val="NORC-TableSubheading"/>
              <w:rPr>
                <w:rFonts w:asciiTheme="minorHAnsi" w:hAnsiTheme="minorHAnsi" w:cstheme="minorHAnsi"/>
                <w:szCs w:val="22"/>
              </w:rPr>
            </w:pPr>
            <w:r w:rsidRPr="00515F70">
              <w:rPr>
                <w:rFonts w:asciiTheme="minorHAnsi" w:hAnsiTheme="minorHAnsi" w:cstheme="minorHAnsi"/>
                <w:szCs w:val="22"/>
              </w:rPr>
              <w:t>D2</w:t>
            </w:r>
            <w:r w:rsidRPr="00515F70" w:rsidR="003E395B">
              <w:rPr>
                <w:rFonts w:asciiTheme="minorHAnsi" w:hAnsiTheme="minorHAnsi" w:cstheme="minorHAnsi"/>
                <w:szCs w:val="22"/>
              </w:rPr>
              <w:t xml:space="preserve">. </w:t>
            </w:r>
          </w:p>
          <w:p w:rsidRPr="00515F70" w:rsidR="003E395B" w:rsidP="004721C8" w:rsidRDefault="003B2E5E" w14:paraId="6C17B118" w14:textId="3017A0FD">
            <w:pPr>
              <w:pStyle w:val="NORC-TableSubheading"/>
              <w:rPr>
                <w:rFonts w:asciiTheme="minorHAnsi" w:hAnsiTheme="minorHAnsi" w:cstheme="minorHAnsi"/>
                <w:b w:val="0"/>
                <w:szCs w:val="22"/>
              </w:rPr>
            </w:pPr>
            <w:r w:rsidRPr="00515F70">
              <w:rPr>
                <w:rFonts w:asciiTheme="minorHAnsi" w:hAnsiTheme="minorHAnsi" w:cstheme="minorHAnsi"/>
                <w:b w:val="0"/>
                <w:szCs w:val="22"/>
              </w:rPr>
              <w:t xml:space="preserve">During the week of </w:t>
            </w:r>
            <w:r w:rsidR="004721C8">
              <w:rPr>
                <w:rFonts w:asciiTheme="minorHAnsi" w:hAnsiTheme="minorHAnsi" w:cstheme="minorHAnsi"/>
                <w:b w:val="0"/>
                <w:szCs w:val="22"/>
              </w:rPr>
              <w:t>September 1-18, 2021</w:t>
            </w:r>
            <w:r w:rsidRPr="00515F70">
              <w:rPr>
                <w:rFonts w:asciiTheme="minorHAnsi" w:hAnsiTheme="minorHAnsi" w:cstheme="minorHAnsi"/>
                <w:b w:val="0"/>
                <w:szCs w:val="22"/>
              </w:rPr>
              <w:t>, w</w:t>
            </w:r>
            <w:r w:rsidRPr="00515F70" w:rsidR="003E395B">
              <w:rPr>
                <w:rFonts w:asciiTheme="minorHAnsi" w:hAnsiTheme="minorHAnsi" w:cstheme="minorHAnsi"/>
                <w:b w:val="0"/>
                <w:szCs w:val="22"/>
              </w:rPr>
              <w:t>hat age groups of children participate in your program at this site?  By age groups we mean the range of ages you use to group children. Please give approximate ages in months for each age group. Please only report on age groups of children under age 13. Range 0 - 156</w:t>
            </w:r>
          </w:p>
        </w:tc>
        <w:tc>
          <w:tcPr>
            <w:tcW w:w="1710" w:type="dxa"/>
            <w:shd w:val="clear" w:color="auto" w:fill="BFBFBF"/>
            <w:vAlign w:val="center"/>
          </w:tcPr>
          <w:p w:rsidRPr="00515F70" w:rsidR="003E395B" w:rsidP="00843658" w:rsidRDefault="00C45E42" w14:paraId="63F1C7F3" w14:textId="4E25FFA0">
            <w:pPr>
              <w:pStyle w:val="NORC-TableSubheading"/>
              <w:rPr>
                <w:rFonts w:asciiTheme="minorHAnsi" w:hAnsiTheme="minorHAnsi" w:cstheme="minorHAnsi"/>
                <w:szCs w:val="22"/>
              </w:rPr>
            </w:pPr>
            <w:r w:rsidRPr="00515F70">
              <w:rPr>
                <w:rFonts w:asciiTheme="minorHAnsi" w:hAnsiTheme="minorHAnsi" w:cstheme="minorHAnsi"/>
                <w:szCs w:val="22"/>
              </w:rPr>
              <w:t>D3</w:t>
            </w:r>
            <w:r w:rsidRPr="00515F70" w:rsidR="003E395B">
              <w:rPr>
                <w:rFonts w:asciiTheme="minorHAnsi" w:hAnsiTheme="minorHAnsi" w:cstheme="minorHAnsi"/>
                <w:szCs w:val="22"/>
              </w:rPr>
              <w:t xml:space="preserve">. </w:t>
            </w:r>
          </w:p>
          <w:p w:rsidRPr="00515F70" w:rsidR="003E395B" w:rsidP="00843658" w:rsidRDefault="003E395B" w14:paraId="4D909436" w14:textId="17DD4056">
            <w:pPr>
              <w:pStyle w:val="NORC-TableSubheading"/>
              <w:rPr>
                <w:rFonts w:asciiTheme="minorHAnsi" w:hAnsiTheme="minorHAnsi" w:cstheme="minorHAnsi"/>
                <w:b w:val="0"/>
                <w:szCs w:val="22"/>
              </w:rPr>
            </w:pPr>
            <w:r w:rsidRPr="00515F70">
              <w:rPr>
                <w:rFonts w:asciiTheme="minorHAnsi" w:hAnsiTheme="minorHAnsi" w:cstheme="minorHAnsi"/>
                <w:b w:val="0"/>
                <w:szCs w:val="22"/>
              </w:rPr>
              <w:t xml:space="preserve">How many children </w:t>
            </w:r>
            <w:r w:rsidRPr="00515F70" w:rsidR="003B2E5E">
              <w:rPr>
                <w:rFonts w:asciiTheme="minorHAnsi" w:hAnsiTheme="minorHAnsi" w:cstheme="minorHAnsi"/>
                <w:b w:val="0"/>
                <w:szCs w:val="22"/>
              </w:rPr>
              <w:t>were</w:t>
            </w:r>
            <w:r w:rsidRPr="00515F70">
              <w:rPr>
                <w:rFonts w:asciiTheme="minorHAnsi" w:hAnsiTheme="minorHAnsi" w:cstheme="minorHAnsi"/>
                <w:b w:val="0"/>
                <w:szCs w:val="22"/>
              </w:rPr>
              <w:t xml:space="preserve"> enrolled in this age group at this site</w:t>
            </w:r>
            <w:r w:rsidRPr="00515F70" w:rsidR="003B2E5E">
              <w:rPr>
                <w:rFonts w:asciiTheme="minorHAnsi" w:hAnsiTheme="minorHAnsi" w:cstheme="minorHAnsi"/>
                <w:b w:val="0"/>
                <w:szCs w:val="22"/>
              </w:rPr>
              <w:t xml:space="preserve"> that week</w:t>
            </w:r>
            <w:r w:rsidRPr="00515F70">
              <w:rPr>
                <w:rFonts w:asciiTheme="minorHAnsi" w:hAnsiTheme="minorHAnsi" w:cstheme="minorHAnsi"/>
                <w:b w:val="0"/>
                <w:szCs w:val="22"/>
              </w:rPr>
              <w:t>?</w:t>
            </w:r>
          </w:p>
          <w:p w:rsidRPr="00515F70" w:rsidR="003E395B" w:rsidP="00843658" w:rsidRDefault="003E395B" w14:paraId="3E92BAC7" w14:textId="77777777">
            <w:pPr>
              <w:pStyle w:val="NORC-TableSubheading"/>
              <w:rPr>
                <w:rFonts w:asciiTheme="minorHAnsi" w:hAnsiTheme="minorHAnsi" w:cstheme="minorHAnsi"/>
                <w:szCs w:val="22"/>
              </w:rPr>
            </w:pPr>
            <w:r w:rsidRPr="00515F70">
              <w:rPr>
                <w:rFonts w:asciiTheme="minorHAnsi" w:hAnsiTheme="minorHAnsi" w:cstheme="minorHAnsi"/>
                <w:b w:val="0"/>
                <w:szCs w:val="22"/>
              </w:rPr>
              <w:t>Range 0-999</w:t>
            </w:r>
          </w:p>
        </w:tc>
        <w:tc>
          <w:tcPr>
            <w:tcW w:w="479" w:type="dxa"/>
            <w:shd w:val="clear" w:color="auto" w:fill="BFBFBF"/>
          </w:tcPr>
          <w:p w:rsidRPr="00515F70" w:rsidR="003E395B" w:rsidP="00F64E18" w:rsidRDefault="003E395B" w14:paraId="22676D49" w14:textId="36C4D0CD">
            <w:pPr>
              <w:pStyle w:val="NORC-TableSubheading"/>
              <w:rPr>
                <w:rFonts w:asciiTheme="minorHAnsi" w:hAnsiTheme="minorHAnsi" w:cstheme="minorHAnsi"/>
                <w:szCs w:val="22"/>
              </w:rPr>
            </w:pPr>
          </w:p>
        </w:tc>
        <w:tc>
          <w:tcPr>
            <w:tcW w:w="2073" w:type="dxa"/>
            <w:shd w:val="clear" w:color="auto" w:fill="BFBFBF"/>
          </w:tcPr>
          <w:p w:rsidRPr="00515F70" w:rsidR="003E395B" w:rsidP="00843658" w:rsidRDefault="00C45E42" w14:paraId="74D8416A" w14:textId="1DF9F2BE">
            <w:pPr>
              <w:pStyle w:val="NORC-TableSubheading"/>
              <w:rPr>
                <w:rFonts w:asciiTheme="minorHAnsi" w:hAnsiTheme="minorHAnsi" w:cstheme="minorHAnsi"/>
                <w:szCs w:val="22"/>
              </w:rPr>
            </w:pPr>
            <w:r w:rsidRPr="00515F70">
              <w:rPr>
                <w:rFonts w:asciiTheme="minorHAnsi" w:hAnsiTheme="minorHAnsi" w:cstheme="minorHAnsi"/>
                <w:szCs w:val="22"/>
              </w:rPr>
              <w:t>D4</w:t>
            </w:r>
            <w:r w:rsidRPr="00515F70" w:rsidR="003E395B">
              <w:rPr>
                <w:rFonts w:asciiTheme="minorHAnsi" w:hAnsiTheme="minorHAnsi" w:cstheme="minorHAnsi"/>
                <w:szCs w:val="22"/>
              </w:rPr>
              <w:t xml:space="preserve">. </w:t>
            </w:r>
          </w:p>
          <w:p w:rsidRPr="00515F70" w:rsidR="003E395B" w:rsidP="00843658" w:rsidRDefault="003E395B" w14:paraId="055484D1" w14:textId="65600E3A">
            <w:pPr>
              <w:pStyle w:val="NORC-TableSubheading"/>
              <w:rPr>
                <w:rFonts w:asciiTheme="minorHAnsi" w:hAnsiTheme="minorHAnsi" w:cstheme="minorHAnsi"/>
                <w:b w:val="0"/>
                <w:szCs w:val="22"/>
              </w:rPr>
            </w:pPr>
          </w:p>
          <w:p w:rsidRPr="00515F70" w:rsidR="003E395B" w:rsidP="00843658" w:rsidRDefault="003B2E5E" w14:paraId="43EE5FBA" w14:textId="06F35908">
            <w:pPr>
              <w:pStyle w:val="NORC-TableSubheading"/>
              <w:rPr>
                <w:rFonts w:asciiTheme="minorHAnsi" w:hAnsiTheme="minorHAnsi" w:cstheme="minorHAnsi"/>
                <w:b w:val="0"/>
                <w:szCs w:val="22"/>
              </w:rPr>
            </w:pPr>
            <w:r w:rsidRPr="00515F70">
              <w:rPr>
                <w:rFonts w:asciiTheme="minorHAnsi" w:hAnsiTheme="minorHAnsi" w:cstheme="minorHAnsi"/>
                <w:b w:val="0"/>
                <w:szCs w:val="22"/>
              </w:rPr>
              <w:t>About h</w:t>
            </w:r>
            <w:r w:rsidRPr="00515F70" w:rsidR="003E395B">
              <w:rPr>
                <w:rFonts w:asciiTheme="minorHAnsi" w:hAnsiTheme="minorHAnsi" w:cstheme="minorHAnsi"/>
                <w:b w:val="0"/>
                <w:szCs w:val="22"/>
              </w:rPr>
              <w:t>ow many vacancies d</w:t>
            </w:r>
            <w:r w:rsidRPr="00515F70">
              <w:rPr>
                <w:rFonts w:asciiTheme="minorHAnsi" w:hAnsiTheme="minorHAnsi" w:cstheme="minorHAnsi"/>
                <w:b w:val="0"/>
                <w:szCs w:val="22"/>
              </w:rPr>
              <w:t>id</w:t>
            </w:r>
            <w:r w:rsidRPr="00515F70" w:rsidR="003E395B">
              <w:rPr>
                <w:rFonts w:asciiTheme="minorHAnsi" w:hAnsiTheme="minorHAnsi" w:cstheme="minorHAnsi"/>
                <w:b w:val="0"/>
                <w:szCs w:val="22"/>
              </w:rPr>
              <w:t xml:space="preserve"> yo</w:t>
            </w:r>
            <w:r w:rsidRPr="00515F70">
              <w:rPr>
                <w:rFonts w:asciiTheme="minorHAnsi" w:hAnsiTheme="minorHAnsi" w:cstheme="minorHAnsi"/>
                <w:b w:val="0"/>
                <w:szCs w:val="22"/>
              </w:rPr>
              <w:t xml:space="preserve">u </w:t>
            </w:r>
            <w:r w:rsidRPr="00515F70" w:rsidR="003E395B">
              <w:rPr>
                <w:rFonts w:asciiTheme="minorHAnsi" w:hAnsiTheme="minorHAnsi" w:cstheme="minorHAnsi"/>
                <w:b w:val="0"/>
                <w:szCs w:val="22"/>
              </w:rPr>
              <w:t>have in the age group [XX to YY months]?</w:t>
            </w:r>
          </w:p>
          <w:p w:rsidRPr="00515F70" w:rsidR="003E395B" w:rsidP="00843658" w:rsidRDefault="003E395B" w14:paraId="0EDE93CE" w14:textId="77777777">
            <w:pPr>
              <w:pStyle w:val="NORC-TableSubheading"/>
              <w:rPr>
                <w:rFonts w:asciiTheme="minorHAnsi" w:hAnsiTheme="minorHAnsi" w:cstheme="minorHAnsi"/>
                <w:b w:val="0"/>
                <w:szCs w:val="22"/>
              </w:rPr>
            </w:pPr>
            <w:r w:rsidRPr="00515F70">
              <w:rPr>
                <w:rFonts w:asciiTheme="minorHAnsi" w:hAnsiTheme="minorHAnsi" w:cstheme="minorHAnsi"/>
                <w:b w:val="0"/>
                <w:szCs w:val="22"/>
              </w:rPr>
              <w:t>Range 0-999</w:t>
            </w:r>
          </w:p>
          <w:p w:rsidRPr="00515F70" w:rsidR="003E395B" w:rsidP="00843658" w:rsidRDefault="003E395B" w14:paraId="0BD90FDE" w14:textId="77777777">
            <w:pPr>
              <w:pStyle w:val="NORC-TableSubheading"/>
              <w:rPr>
                <w:rFonts w:asciiTheme="minorHAnsi" w:hAnsiTheme="minorHAnsi" w:cstheme="minorHAnsi"/>
                <w:b w:val="0"/>
                <w:szCs w:val="22"/>
              </w:rPr>
            </w:pPr>
          </w:p>
          <w:p w:rsidRPr="00515F70" w:rsidR="003E395B" w:rsidP="00843658" w:rsidRDefault="003E395B" w14:paraId="20201BB7" w14:textId="3DDD63DA">
            <w:pPr>
              <w:pStyle w:val="NORC-TableSubheading"/>
              <w:rPr>
                <w:rFonts w:asciiTheme="minorHAnsi" w:hAnsiTheme="minorHAnsi" w:cstheme="minorHAnsi"/>
                <w:b w:val="0"/>
                <w:szCs w:val="22"/>
              </w:rPr>
            </w:pPr>
            <w:r w:rsidRPr="00515F70">
              <w:rPr>
                <w:rFonts w:asciiTheme="minorHAnsi" w:hAnsiTheme="minorHAnsi" w:cstheme="minorHAnsi"/>
                <w:b w:val="0"/>
                <w:szCs w:val="22"/>
              </w:rPr>
              <w:sym w:font="Wingdings" w:char="F06F"/>
            </w:r>
            <w:r w:rsidRPr="00515F70">
              <w:rPr>
                <w:rFonts w:asciiTheme="minorHAnsi" w:hAnsiTheme="minorHAnsi" w:cstheme="minorHAnsi"/>
                <w:b w:val="0"/>
                <w:szCs w:val="22"/>
              </w:rPr>
              <w:t>I don't know, at least one vacancy.</w:t>
            </w:r>
          </w:p>
        </w:tc>
        <w:tc>
          <w:tcPr>
            <w:tcW w:w="1763" w:type="dxa"/>
            <w:shd w:val="clear" w:color="auto" w:fill="BFBFBF"/>
          </w:tcPr>
          <w:p w:rsidRPr="00515F70" w:rsidR="003E395B" w:rsidP="00843658" w:rsidRDefault="003E395B" w14:paraId="3F2018C5" w14:textId="77777777">
            <w:pPr>
              <w:pStyle w:val="NORC-TableSubheading"/>
              <w:rPr>
                <w:rFonts w:asciiTheme="minorHAnsi" w:hAnsiTheme="minorHAnsi" w:cstheme="minorHAnsi"/>
                <w:szCs w:val="22"/>
              </w:rPr>
            </w:pPr>
          </w:p>
        </w:tc>
      </w:tr>
      <w:tr w:rsidRPr="00515F70" w:rsidR="003E395B" w:rsidTr="00107558" w14:paraId="0F177752" w14:textId="4D63111C">
        <w:trPr>
          <w:trHeight w:val="284"/>
        </w:trPr>
        <w:tc>
          <w:tcPr>
            <w:tcW w:w="3325" w:type="dxa"/>
          </w:tcPr>
          <w:p w:rsidRPr="00515F70" w:rsidR="003E395B" w:rsidP="00843658" w:rsidRDefault="003E395B" w14:paraId="0220C08C" w14:textId="18102A2E">
            <w:pPr>
              <w:pStyle w:val="NORC-TableTextHanging"/>
              <w:rPr>
                <w:rFonts w:asciiTheme="minorHAnsi" w:hAnsiTheme="minorHAnsi" w:cstheme="minorHAnsi"/>
                <w:sz w:val="22"/>
                <w:szCs w:val="22"/>
              </w:rPr>
            </w:pPr>
            <w:r w:rsidRPr="00515F70">
              <w:rPr>
                <w:rFonts w:asciiTheme="minorHAnsi" w:hAnsiTheme="minorHAnsi" w:cstheme="minorHAnsi"/>
                <w:sz w:val="22"/>
                <w:szCs w:val="22"/>
              </w:rPr>
              <w:t>1.  ____ Months to _____ Months</w:t>
            </w:r>
          </w:p>
        </w:tc>
        <w:tc>
          <w:tcPr>
            <w:tcW w:w="1710" w:type="dxa"/>
          </w:tcPr>
          <w:p w:rsidRPr="00515F70" w:rsidR="003E395B" w:rsidP="00843658" w:rsidRDefault="003E395B" w14:paraId="3D876CC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0F644DA3"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60313B3" w14:textId="77777777">
            <w:pPr>
              <w:pStyle w:val="NORC-TableTextHanging"/>
              <w:rPr>
                <w:rFonts w:asciiTheme="minorHAnsi" w:hAnsiTheme="minorHAnsi" w:cstheme="minorHAnsi"/>
                <w:sz w:val="22"/>
                <w:szCs w:val="22"/>
              </w:rPr>
            </w:pPr>
          </w:p>
        </w:tc>
        <w:tc>
          <w:tcPr>
            <w:tcW w:w="1763" w:type="dxa"/>
          </w:tcPr>
          <w:p w:rsidRPr="00515F70" w:rsidR="003E395B" w:rsidP="001B1E1A" w:rsidRDefault="003E395B" w14:paraId="6C944D50" w14:textId="1CF10C29">
            <w:pPr>
              <w:pStyle w:val="NORC-TableTextHanging"/>
              <w:tabs>
                <w:tab w:val="clear" w:pos="504"/>
              </w:tabs>
              <w:ind w:left="0" w:hanging="14"/>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5794E53" w14:textId="1066F6B8">
        <w:trPr>
          <w:trHeight w:val="269"/>
        </w:trPr>
        <w:tc>
          <w:tcPr>
            <w:tcW w:w="3325" w:type="dxa"/>
          </w:tcPr>
          <w:p w:rsidRPr="00515F70" w:rsidR="003E395B" w:rsidP="00843658" w:rsidRDefault="003E395B" w14:paraId="12494E99" w14:textId="03C11563">
            <w:pPr>
              <w:pStyle w:val="NORC-TableTextHanging"/>
              <w:rPr>
                <w:rFonts w:asciiTheme="minorHAnsi" w:hAnsiTheme="minorHAnsi" w:cstheme="minorHAnsi"/>
                <w:sz w:val="22"/>
                <w:szCs w:val="22"/>
              </w:rPr>
            </w:pPr>
            <w:r w:rsidRPr="00515F70">
              <w:rPr>
                <w:rFonts w:asciiTheme="minorHAnsi" w:hAnsiTheme="minorHAnsi" w:cstheme="minorHAnsi"/>
                <w:sz w:val="22"/>
                <w:szCs w:val="22"/>
              </w:rPr>
              <w:t>2. ____ Months to _____ Months</w:t>
            </w:r>
          </w:p>
        </w:tc>
        <w:tc>
          <w:tcPr>
            <w:tcW w:w="1710" w:type="dxa"/>
          </w:tcPr>
          <w:p w:rsidRPr="00515F70" w:rsidR="003E395B" w:rsidP="00843658" w:rsidRDefault="003E395B" w14:paraId="2158F3D7"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6C8F31AE"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C71D15A"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59139FAC" w14:textId="6FA6DCEC">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25DBC4D5" w14:textId="60E1777A">
        <w:trPr>
          <w:trHeight w:val="269"/>
        </w:trPr>
        <w:tc>
          <w:tcPr>
            <w:tcW w:w="3325" w:type="dxa"/>
          </w:tcPr>
          <w:p w:rsidRPr="00515F70" w:rsidR="003E395B" w:rsidP="00843658" w:rsidRDefault="003E395B" w14:paraId="59BE9DD1" w14:textId="215E2D84">
            <w:pPr>
              <w:pStyle w:val="NORC-TableTextHanging"/>
              <w:rPr>
                <w:rFonts w:asciiTheme="minorHAnsi" w:hAnsiTheme="minorHAnsi" w:cstheme="minorHAnsi"/>
                <w:sz w:val="22"/>
                <w:szCs w:val="22"/>
              </w:rPr>
            </w:pPr>
            <w:r w:rsidRPr="00515F70">
              <w:rPr>
                <w:rFonts w:asciiTheme="minorHAnsi" w:hAnsiTheme="minorHAnsi" w:cstheme="minorHAnsi"/>
                <w:sz w:val="22"/>
                <w:szCs w:val="22"/>
              </w:rPr>
              <w:t>3. ____ Months to _____ Months</w:t>
            </w:r>
          </w:p>
        </w:tc>
        <w:tc>
          <w:tcPr>
            <w:tcW w:w="1710" w:type="dxa"/>
          </w:tcPr>
          <w:p w:rsidRPr="00515F70" w:rsidR="003E395B" w:rsidP="00843658" w:rsidRDefault="003E395B" w14:paraId="00B948B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5F26B279"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6A99B5AE"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44B17609" w14:textId="6F7633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3F19807D" w14:textId="670A14A1">
        <w:trPr>
          <w:trHeight w:val="284"/>
        </w:trPr>
        <w:tc>
          <w:tcPr>
            <w:tcW w:w="3325" w:type="dxa"/>
          </w:tcPr>
          <w:p w:rsidRPr="00515F70" w:rsidR="003E395B" w:rsidP="00843658" w:rsidRDefault="003E395B" w14:paraId="7B1AD313" w14:textId="3504DD6C">
            <w:pPr>
              <w:pStyle w:val="NORC-TableTextHanging"/>
              <w:rPr>
                <w:rFonts w:asciiTheme="minorHAnsi" w:hAnsiTheme="minorHAnsi" w:cstheme="minorHAnsi"/>
                <w:sz w:val="22"/>
                <w:szCs w:val="22"/>
              </w:rPr>
            </w:pPr>
            <w:r w:rsidRPr="00515F70">
              <w:rPr>
                <w:rFonts w:asciiTheme="minorHAnsi" w:hAnsiTheme="minorHAnsi" w:cstheme="minorHAnsi"/>
                <w:sz w:val="22"/>
                <w:szCs w:val="22"/>
              </w:rPr>
              <w:t>4. ____ Months to _____ Months</w:t>
            </w:r>
          </w:p>
        </w:tc>
        <w:tc>
          <w:tcPr>
            <w:tcW w:w="1710" w:type="dxa"/>
          </w:tcPr>
          <w:p w:rsidRPr="00515F70" w:rsidR="003E395B" w:rsidP="00843658" w:rsidRDefault="003E395B" w14:paraId="4F208CD8"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2EC80792"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AD7425B"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08C64AC5" w14:textId="24A3D4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64B563F5" w14:textId="3A2F18B8">
        <w:trPr>
          <w:trHeight w:val="284"/>
        </w:trPr>
        <w:tc>
          <w:tcPr>
            <w:tcW w:w="3325" w:type="dxa"/>
          </w:tcPr>
          <w:p w:rsidRPr="00515F70" w:rsidR="003E395B" w:rsidP="00843658" w:rsidRDefault="003E395B" w14:paraId="506316AC" w14:textId="5C88301F">
            <w:pPr>
              <w:pStyle w:val="NORC-TableTextHanging"/>
              <w:rPr>
                <w:rFonts w:asciiTheme="minorHAnsi" w:hAnsiTheme="minorHAnsi" w:cstheme="minorHAnsi"/>
                <w:sz w:val="22"/>
                <w:szCs w:val="22"/>
              </w:rPr>
            </w:pPr>
            <w:r w:rsidRPr="00515F70">
              <w:rPr>
                <w:rFonts w:asciiTheme="minorHAnsi" w:hAnsiTheme="minorHAnsi" w:cstheme="minorHAnsi"/>
                <w:sz w:val="22"/>
                <w:szCs w:val="22"/>
              </w:rPr>
              <w:t>5. ____ Months to _____ Months</w:t>
            </w:r>
          </w:p>
        </w:tc>
        <w:tc>
          <w:tcPr>
            <w:tcW w:w="1710" w:type="dxa"/>
          </w:tcPr>
          <w:p w:rsidRPr="00515F70" w:rsidR="003E395B" w:rsidP="00843658" w:rsidRDefault="003E395B" w14:paraId="0469A778"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644A580B"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32099B5"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3BD42AAD" w14:textId="3C1D1D14">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062DE21D" w14:textId="557614E6">
        <w:trPr>
          <w:trHeight w:val="284"/>
        </w:trPr>
        <w:tc>
          <w:tcPr>
            <w:tcW w:w="3325" w:type="dxa"/>
          </w:tcPr>
          <w:p w:rsidRPr="00515F70" w:rsidR="003E395B" w:rsidP="00843658" w:rsidRDefault="003E395B" w14:paraId="1DC8987B" w14:textId="0AE2F2C9">
            <w:pPr>
              <w:pStyle w:val="NORC-TableTextHanging"/>
              <w:rPr>
                <w:rFonts w:asciiTheme="minorHAnsi" w:hAnsiTheme="minorHAnsi" w:cstheme="minorHAnsi"/>
                <w:sz w:val="22"/>
                <w:szCs w:val="22"/>
              </w:rPr>
            </w:pPr>
            <w:r w:rsidRPr="00515F70">
              <w:rPr>
                <w:rFonts w:asciiTheme="minorHAnsi" w:hAnsiTheme="minorHAnsi" w:cstheme="minorHAnsi"/>
                <w:sz w:val="22"/>
                <w:szCs w:val="22"/>
              </w:rPr>
              <w:t>6. ____ Months to _____ Months</w:t>
            </w:r>
          </w:p>
        </w:tc>
        <w:tc>
          <w:tcPr>
            <w:tcW w:w="1710" w:type="dxa"/>
          </w:tcPr>
          <w:p w:rsidRPr="00515F70" w:rsidR="003E395B" w:rsidP="00843658" w:rsidRDefault="003E395B" w14:paraId="338E5E6E"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77C98131"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086E2FD6"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2E0CA488" w14:textId="43F16088">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E3F8CA6" w14:textId="77777777">
        <w:trPr>
          <w:trHeight w:val="284"/>
        </w:trPr>
        <w:tc>
          <w:tcPr>
            <w:tcW w:w="3325" w:type="dxa"/>
          </w:tcPr>
          <w:p w:rsidRPr="00515F70" w:rsidR="003E395B" w:rsidP="00843658" w:rsidRDefault="003E395B" w14:paraId="51E9D119" w14:textId="5B4E17C9">
            <w:pPr>
              <w:pStyle w:val="NORC-TableTextHanging"/>
              <w:rPr>
                <w:rFonts w:asciiTheme="minorHAnsi" w:hAnsiTheme="minorHAnsi" w:cstheme="minorHAnsi"/>
                <w:sz w:val="22"/>
                <w:szCs w:val="22"/>
              </w:rPr>
            </w:pPr>
            <w:r w:rsidRPr="00515F70">
              <w:rPr>
                <w:rFonts w:asciiTheme="minorHAnsi" w:hAnsiTheme="minorHAnsi" w:cstheme="minorHAnsi"/>
                <w:sz w:val="22"/>
                <w:szCs w:val="22"/>
              </w:rPr>
              <w:t>7. ____ Months to _____ Months</w:t>
            </w:r>
          </w:p>
        </w:tc>
        <w:tc>
          <w:tcPr>
            <w:tcW w:w="1710" w:type="dxa"/>
          </w:tcPr>
          <w:p w:rsidRPr="00515F70" w:rsidR="003E395B" w:rsidP="00843658" w:rsidRDefault="003E395B" w14:paraId="12078EEA"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70270E3"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43B1920D"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0E3CD18B" w14:textId="13148E94">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5FFAE38A" w14:textId="77777777">
        <w:trPr>
          <w:trHeight w:val="284"/>
        </w:trPr>
        <w:tc>
          <w:tcPr>
            <w:tcW w:w="3325" w:type="dxa"/>
          </w:tcPr>
          <w:p w:rsidRPr="00515F70" w:rsidR="003E395B" w:rsidP="00843658" w:rsidRDefault="003E395B" w14:paraId="1B501C53" w14:textId="5A4C9772">
            <w:pPr>
              <w:pStyle w:val="NORC-TableTextHanging"/>
              <w:rPr>
                <w:rFonts w:asciiTheme="minorHAnsi" w:hAnsiTheme="minorHAnsi" w:cstheme="minorHAnsi"/>
                <w:sz w:val="22"/>
                <w:szCs w:val="22"/>
              </w:rPr>
            </w:pPr>
            <w:r w:rsidRPr="00515F70">
              <w:rPr>
                <w:rFonts w:asciiTheme="minorHAnsi" w:hAnsiTheme="minorHAnsi" w:cstheme="minorHAnsi"/>
                <w:sz w:val="22"/>
                <w:szCs w:val="22"/>
              </w:rPr>
              <w:t>8. ____ Months to _____ Months</w:t>
            </w:r>
          </w:p>
        </w:tc>
        <w:tc>
          <w:tcPr>
            <w:tcW w:w="1710" w:type="dxa"/>
          </w:tcPr>
          <w:p w:rsidRPr="00515F70" w:rsidR="003E395B" w:rsidP="00843658" w:rsidRDefault="003E395B" w14:paraId="6B5B53F9"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29B15DA9"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462ECF2"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3228BD82" w14:textId="16AE71C6">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7B1DCD25" w14:textId="77777777">
        <w:trPr>
          <w:trHeight w:val="284"/>
        </w:trPr>
        <w:tc>
          <w:tcPr>
            <w:tcW w:w="3325" w:type="dxa"/>
          </w:tcPr>
          <w:p w:rsidRPr="00515F70" w:rsidR="003E395B" w:rsidP="00843658" w:rsidRDefault="003E395B" w14:paraId="5AD3738F" w14:textId="04F92428">
            <w:pPr>
              <w:pStyle w:val="NORC-TableTextHanging"/>
              <w:rPr>
                <w:rFonts w:asciiTheme="minorHAnsi" w:hAnsiTheme="minorHAnsi" w:cstheme="minorHAnsi"/>
                <w:sz w:val="22"/>
                <w:szCs w:val="22"/>
              </w:rPr>
            </w:pPr>
            <w:r w:rsidRPr="00515F70">
              <w:rPr>
                <w:rFonts w:asciiTheme="minorHAnsi" w:hAnsiTheme="minorHAnsi" w:cstheme="minorHAnsi"/>
                <w:sz w:val="22"/>
                <w:szCs w:val="22"/>
              </w:rPr>
              <w:t>9. ____ Months to _____ Months</w:t>
            </w:r>
          </w:p>
        </w:tc>
        <w:tc>
          <w:tcPr>
            <w:tcW w:w="1710" w:type="dxa"/>
          </w:tcPr>
          <w:p w:rsidRPr="00515F70" w:rsidR="003E395B" w:rsidP="00843658" w:rsidRDefault="003E395B" w14:paraId="7D051813"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7799D05"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1F899612"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7C4EEE6D" w14:textId="3D4F80A3">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55CEA045" w14:textId="77777777">
        <w:trPr>
          <w:trHeight w:val="284"/>
        </w:trPr>
        <w:tc>
          <w:tcPr>
            <w:tcW w:w="3325" w:type="dxa"/>
          </w:tcPr>
          <w:p w:rsidRPr="00515F70" w:rsidR="003E395B" w:rsidP="00843658" w:rsidRDefault="003E395B" w14:paraId="53AB55DB" w14:textId="67924DA2">
            <w:pPr>
              <w:pStyle w:val="NORC-TableTextHanging"/>
              <w:rPr>
                <w:rFonts w:asciiTheme="minorHAnsi" w:hAnsiTheme="minorHAnsi" w:cstheme="minorHAnsi"/>
                <w:sz w:val="22"/>
                <w:szCs w:val="22"/>
              </w:rPr>
            </w:pPr>
            <w:r w:rsidRPr="00515F70">
              <w:rPr>
                <w:rFonts w:asciiTheme="minorHAnsi" w:hAnsiTheme="minorHAnsi" w:cstheme="minorHAnsi"/>
                <w:sz w:val="22"/>
                <w:szCs w:val="22"/>
              </w:rPr>
              <w:t>10. ____ Months to _____ Months</w:t>
            </w:r>
          </w:p>
        </w:tc>
        <w:tc>
          <w:tcPr>
            <w:tcW w:w="1710" w:type="dxa"/>
          </w:tcPr>
          <w:p w:rsidRPr="00515F70" w:rsidR="003E395B" w:rsidP="00843658" w:rsidRDefault="003E395B" w14:paraId="6F09A0C7"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5F69D38C" w14:textId="77777777">
            <w:pPr>
              <w:pStyle w:val="NORC-TableTextHanging"/>
              <w:rPr>
                <w:rFonts w:asciiTheme="minorHAnsi" w:hAnsiTheme="minorHAnsi" w:cstheme="minorHAnsi"/>
                <w:sz w:val="22"/>
                <w:szCs w:val="22"/>
              </w:rPr>
            </w:pPr>
          </w:p>
        </w:tc>
        <w:tc>
          <w:tcPr>
            <w:tcW w:w="2073" w:type="dxa"/>
          </w:tcPr>
          <w:p w:rsidRPr="00515F70" w:rsidR="003E395B" w:rsidP="00843658" w:rsidRDefault="003E395B" w14:paraId="79E5995E" w14:textId="77777777">
            <w:pPr>
              <w:pStyle w:val="NORC-TableTextHanging"/>
              <w:rPr>
                <w:rFonts w:asciiTheme="minorHAnsi" w:hAnsiTheme="minorHAnsi" w:cstheme="minorHAnsi"/>
                <w:sz w:val="22"/>
                <w:szCs w:val="22"/>
              </w:rPr>
            </w:pPr>
          </w:p>
        </w:tc>
        <w:tc>
          <w:tcPr>
            <w:tcW w:w="1763" w:type="dxa"/>
          </w:tcPr>
          <w:p w:rsidRPr="00515F70" w:rsidR="003E395B" w:rsidP="003E395B" w:rsidRDefault="003E395B" w14:paraId="7839A07C" w14:textId="2E06C089">
            <w:pPr>
              <w:pStyle w:val="NORC-TableTextHanging"/>
              <w:tabs>
                <w:tab w:val="clear" w:pos="504"/>
              </w:tabs>
              <w:ind w:left="0" w:firstLine="0"/>
              <w:rPr>
                <w:rFonts w:asciiTheme="minorHAnsi" w:hAnsiTheme="minorHAnsi" w:cstheme="minorHAnsi"/>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at least one vacancy.</w:t>
            </w:r>
          </w:p>
        </w:tc>
      </w:tr>
      <w:tr w:rsidRPr="00515F70" w:rsidR="003E395B" w:rsidTr="00107558" w14:paraId="4360C080" w14:textId="3610BB3E">
        <w:trPr>
          <w:trHeight w:val="284"/>
        </w:trPr>
        <w:tc>
          <w:tcPr>
            <w:tcW w:w="3325" w:type="dxa"/>
            <w:vAlign w:val="center"/>
          </w:tcPr>
          <w:p w:rsidRPr="00515F70" w:rsidR="003E395B" w:rsidP="000D4630" w:rsidRDefault="003E395B" w14:paraId="29481CF2" w14:textId="6BCD02B3">
            <w:pPr>
              <w:pStyle w:val="NORC-TableTextHanging"/>
              <w:rPr>
                <w:rFonts w:asciiTheme="minorHAnsi" w:hAnsiTheme="minorHAnsi" w:cstheme="minorHAnsi"/>
                <w:sz w:val="22"/>
                <w:szCs w:val="22"/>
              </w:rPr>
            </w:pPr>
            <w:r w:rsidRPr="00515F70">
              <w:rPr>
                <w:rFonts w:asciiTheme="minorHAnsi" w:hAnsiTheme="minorHAnsi" w:cstheme="minorHAnsi"/>
                <w:sz w:val="22"/>
                <w:szCs w:val="22"/>
              </w:rPr>
              <w:t>TOTAL (RANGE: 0 TO 156</w:t>
            </w:r>
            <w:r w:rsidRPr="00515F70" w:rsidR="00106348">
              <w:rPr>
                <w:rFonts w:asciiTheme="minorHAnsi" w:hAnsiTheme="minorHAnsi" w:cstheme="minorHAnsi"/>
                <w:sz w:val="22"/>
                <w:szCs w:val="22"/>
              </w:rPr>
              <w:t>)</w:t>
            </w:r>
          </w:p>
        </w:tc>
        <w:tc>
          <w:tcPr>
            <w:tcW w:w="1710" w:type="dxa"/>
          </w:tcPr>
          <w:p w:rsidRPr="00515F70" w:rsidR="003E395B" w:rsidP="00843658" w:rsidRDefault="003E395B" w14:paraId="4E8B4269" w14:textId="77777777">
            <w:pPr>
              <w:pStyle w:val="NORC-TableTextHanging"/>
              <w:rPr>
                <w:rFonts w:asciiTheme="minorHAnsi" w:hAnsiTheme="minorHAnsi" w:cstheme="minorHAnsi"/>
                <w:sz w:val="22"/>
                <w:szCs w:val="22"/>
              </w:rPr>
            </w:pPr>
          </w:p>
        </w:tc>
        <w:tc>
          <w:tcPr>
            <w:tcW w:w="479" w:type="dxa"/>
          </w:tcPr>
          <w:p w:rsidRPr="00515F70" w:rsidR="003E395B" w:rsidP="00843658" w:rsidRDefault="003E395B" w14:paraId="4F7F8F75" w14:textId="77777777">
            <w:pPr>
              <w:pStyle w:val="NORC-TableTextHanging"/>
              <w:rPr>
                <w:rFonts w:asciiTheme="minorHAnsi" w:hAnsiTheme="minorHAnsi" w:cstheme="minorHAnsi"/>
                <w:sz w:val="22"/>
                <w:szCs w:val="22"/>
              </w:rPr>
            </w:pPr>
          </w:p>
        </w:tc>
        <w:tc>
          <w:tcPr>
            <w:tcW w:w="2073" w:type="dxa"/>
            <w:shd w:val="clear" w:color="auto" w:fill="000000"/>
          </w:tcPr>
          <w:p w:rsidRPr="00515F70" w:rsidR="003E395B" w:rsidP="00843658" w:rsidRDefault="003E395B" w14:paraId="6BAF691F" w14:textId="77777777">
            <w:pPr>
              <w:pStyle w:val="NORC-TableTextHanging"/>
              <w:rPr>
                <w:rFonts w:asciiTheme="minorHAnsi" w:hAnsiTheme="minorHAnsi" w:cstheme="minorHAnsi"/>
                <w:sz w:val="22"/>
                <w:szCs w:val="22"/>
              </w:rPr>
            </w:pPr>
          </w:p>
        </w:tc>
        <w:tc>
          <w:tcPr>
            <w:tcW w:w="1763" w:type="dxa"/>
            <w:shd w:val="clear" w:color="auto" w:fill="000000"/>
          </w:tcPr>
          <w:p w:rsidRPr="00515F70" w:rsidR="003E395B" w:rsidP="00843658" w:rsidRDefault="003E395B" w14:paraId="3AEBF817" w14:textId="77777777">
            <w:pPr>
              <w:pStyle w:val="NORC-TableTextHanging"/>
              <w:rPr>
                <w:rFonts w:asciiTheme="minorHAnsi" w:hAnsiTheme="minorHAnsi" w:cstheme="minorHAnsi"/>
                <w:sz w:val="22"/>
                <w:szCs w:val="22"/>
              </w:rPr>
            </w:pPr>
          </w:p>
        </w:tc>
      </w:tr>
    </w:tbl>
    <w:p w:rsidR="00106348" w:rsidP="00632181" w:rsidRDefault="00106348" w14:paraId="47A04D94" w14:textId="77777777">
      <w:pPr>
        <w:pStyle w:val="NORC-Answer2"/>
        <w:tabs>
          <w:tab w:val="clear" w:pos="1584"/>
          <w:tab w:val="clear" w:pos="1944"/>
          <w:tab w:val="left" w:pos="1710"/>
        </w:tabs>
        <w:ind w:left="720"/>
        <w:rPr>
          <w:rFonts w:asciiTheme="minorHAnsi" w:hAnsiTheme="minorHAnsi" w:cstheme="minorHAnsi"/>
          <w:sz w:val="22"/>
          <w:szCs w:val="22"/>
        </w:rPr>
      </w:pPr>
    </w:p>
    <w:p w:rsidR="001501EB" w:rsidP="00632181" w:rsidRDefault="001501EB" w14:paraId="2EEB0254" w14:textId="77777777">
      <w:pPr>
        <w:pStyle w:val="NORC-Answer2"/>
        <w:tabs>
          <w:tab w:val="clear" w:pos="1584"/>
          <w:tab w:val="clear" w:pos="1944"/>
          <w:tab w:val="left" w:pos="1710"/>
        </w:tabs>
        <w:ind w:left="720"/>
        <w:rPr>
          <w:rFonts w:asciiTheme="minorHAnsi" w:hAnsiTheme="minorHAnsi" w:cstheme="minorHAnsi"/>
          <w:sz w:val="22"/>
          <w:szCs w:val="22"/>
        </w:rPr>
      </w:pPr>
    </w:p>
    <w:p w:rsidRPr="00515F70" w:rsidR="001501EB" w:rsidP="00632181" w:rsidRDefault="001501EB" w14:paraId="5C689B26" w14:textId="77777777">
      <w:pPr>
        <w:pStyle w:val="NORC-Answer2"/>
        <w:tabs>
          <w:tab w:val="clear" w:pos="1584"/>
          <w:tab w:val="clear" w:pos="1944"/>
          <w:tab w:val="left" w:pos="1710"/>
        </w:tabs>
        <w:ind w:left="720"/>
        <w:rPr>
          <w:rFonts w:asciiTheme="minorHAnsi" w:hAnsiTheme="minorHAnsi" w:cstheme="minorHAnsi"/>
          <w:sz w:val="22"/>
          <w:szCs w:val="22"/>
        </w:rPr>
      </w:pPr>
    </w:p>
    <w:p w:rsidRPr="00515F70" w:rsidR="00351206" w:rsidP="00351206" w:rsidRDefault="00761247" w14:paraId="511EF8AE" w14:textId="1ED706D7">
      <w:pPr>
        <w:shd w:val="clear" w:color="auto" w:fill="FFFFFF"/>
        <w:spacing w:line="230" w:lineRule="exact"/>
        <w:rPr>
          <w:rFonts w:asciiTheme="minorHAnsi" w:hAnsiTheme="minorHAnsi" w:cstheme="minorHAnsi"/>
          <w:szCs w:val="22"/>
          <w:lang w:eastAsia="ja-JP"/>
        </w:rPr>
      </w:pPr>
      <w:r w:rsidRPr="00515F70">
        <w:rPr>
          <w:rFonts w:asciiTheme="minorHAnsi" w:hAnsiTheme="minorHAnsi" w:cstheme="minorHAnsi"/>
          <w:b/>
          <w:szCs w:val="22"/>
          <w:lang w:eastAsia="ja-JP"/>
        </w:rPr>
        <w:t>D5</w:t>
      </w:r>
      <w:r w:rsidRPr="00515F70" w:rsidR="00351206">
        <w:rPr>
          <w:rFonts w:asciiTheme="minorHAnsi" w:hAnsiTheme="minorHAnsi" w:cstheme="minorHAnsi"/>
          <w:b/>
          <w:szCs w:val="22"/>
          <w:lang w:eastAsia="ja-JP"/>
        </w:rPr>
        <w:t xml:space="preserve">. </w:t>
      </w:r>
    </w:p>
    <w:p w:rsidRPr="00515F70" w:rsidR="00351206" w:rsidP="00351206" w:rsidRDefault="00351206" w14:paraId="2C370174" w14:textId="77777777">
      <w:pPr>
        <w:shd w:val="clear" w:color="auto" w:fill="FFFFFF"/>
        <w:spacing w:line="230" w:lineRule="exact"/>
        <w:rPr>
          <w:rFonts w:asciiTheme="minorHAnsi" w:hAnsiTheme="minorHAnsi" w:cstheme="minorHAnsi"/>
          <w:szCs w:val="22"/>
        </w:rPr>
      </w:pPr>
      <w:r w:rsidRPr="00515F70">
        <w:rPr>
          <w:rFonts w:asciiTheme="minorHAnsi" w:hAnsiTheme="minorHAnsi" w:cstheme="minorHAnsi"/>
          <w:szCs w:val="22"/>
          <w:lang w:eastAsia="ja-JP"/>
        </w:rPr>
        <w:t>That week, about how many children in your program were paid for only by their families with no subsidies, discounts, or scholarships?</w:t>
      </w:r>
    </w:p>
    <w:p w:rsidRPr="00515F70" w:rsidR="00351206" w:rsidP="00351206" w:rsidRDefault="00351206" w14:paraId="553F9B9A" w14:textId="77777777">
      <w:pPr>
        <w:pStyle w:val="ListParagraph"/>
        <w:rPr>
          <w:rFonts w:asciiTheme="minorHAnsi" w:hAnsiTheme="minorHAnsi" w:cstheme="minorHAnsi"/>
          <w:sz w:val="22"/>
          <w:szCs w:val="22"/>
        </w:rPr>
      </w:pPr>
      <w:r w:rsidRPr="00515F70">
        <w:rPr>
          <w:rFonts w:asciiTheme="minorHAnsi" w:hAnsiTheme="minorHAnsi" w:cstheme="minorHAnsi"/>
          <w:sz w:val="22"/>
          <w:szCs w:val="22"/>
        </w:rPr>
        <w:t>_________ Number of children</w:t>
      </w:r>
    </w:p>
    <w:p w:rsidRPr="00515F70" w:rsidR="00351206" w:rsidP="00351206" w:rsidRDefault="00351206" w14:paraId="04414255" w14:textId="77777777">
      <w:pPr>
        <w:pStyle w:val="NORC-Answer1"/>
        <w:rPr>
          <w:rFonts w:asciiTheme="minorHAnsi" w:hAnsiTheme="minorHAnsi" w:cstheme="minorHAnsi"/>
          <w:sz w:val="22"/>
          <w:szCs w:val="22"/>
        </w:rPr>
      </w:pPr>
    </w:p>
    <w:p w:rsidR="00351206" w:rsidP="00351206" w:rsidRDefault="00351206" w14:paraId="569A731F" w14:textId="45BFF93F">
      <w:pPr>
        <w:pStyle w:val="NORC-Answer1"/>
        <w:ind w:left="0"/>
        <w:rPr>
          <w:rFonts w:asciiTheme="minorHAnsi" w:hAnsiTheme="minorHAnsi" w:cstheme="minorHAnsi"/>
          <w:sz w:val="22"/>
          <w:szCs w:val="22"/>
        </w:rPr>
      </w:pP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t>
      </w:r>
      <w:r w:rsidR="00936EF6">
        <w:rPr>
          <w:rFonts w:asciiTheme="minorHAnsi" w:hAnsiTheme="minorHAnsi" w:cstheme="minorHAnsi"/>
          <w:sz w:val="22"/>
          <w:szCs w:val="22"/>
        </w:rPr>
        <w:t>I don’t know</w:t>
      </w:r>
      <w:r w:rsidRPr="00515F70">
        <w:rPr>
          <w:rFonts w:asciiTheme="minorHAnsi" w:hAnsiTheme="minorHAnsi" w:cstheme="minorHAnsi"/>
          <w:sz w:val="22"/>
          <w:szCs w:val="22"/>
        </w:rPr>
        <w:t>, but at least one child</w:t>
      </w:r>
      <w:r w:rsidR="00936EF6">
        <w:rPr>
          <w:rFonts w:asciiTheme="minorHAnsi" w:hAnsiTheme="minorHAnsi" w:cstheme="minorHAnsi"/>
          <w:sz w:val="22"/>
          <w:szCs w:val="22"/>
        </w:rPr>
        <w:t xml:space="preserve"> is paid for only by the family</w:t>
      </w:r>
    </w:p>
    <w:p w:rsidR="00936EF6" w:rsidP="00351206" w:rsidRDefault="00936EF6" w14:paraId="621D71B8" w14:textId="580D8C8C">
      <w:pPr>
        <w:pStyle w:val="NORC-Answer1"/>
        <w:ind w:left="0"/>
        <w:rPr>
          <w:rFonts w:asciiTheme="minorHAnsi" w:hAnsiTheme="minorHAnsi" w:cstheme="minorHAnsi"/>
          <w:sz w:val="22"/>
          <w:szCs w:val="22"/>
        </w:rPr>
      </w:pPr>
      <w:r>
        <w:rPr>
          <w:rFonts w:asciiTheme="minorHAnsi" w:hAnsiTheme="minorHAnsi" w:cstheme="minorHAnsi"/>
          <w:sz w:val="22"/>
          <w:szCs w:val="22"/>
        </w:rPr>
        <w:tab/>
      </w:r>
      <w:r w:rsidRPr="00515F70">
        <w:rPr>
          <w:rFonts w:asciiTheme="minorHAnsi" w:hAnsiTheme="minorHAnsi" w:cstheme="minorHAnsi"/>
          <w:sz w:val="22"/>
          <w:szCs w:val="22"/>
        </w:rPr>
        <w:sym w:font="Wingdings" w:char="F06F"/>
      </w:r>
      <w:r>
        <w:rPr>
          <w:rFonts w:asciiTheme="minorHAnsi" w:hAnsiTheme="minorHAnsi" w:cstheme="minorHAnsi"/>
          <w:sz w:val="22"/>
          <w:szCs w:val="22"/>
        </w:rPr>
        <w:t xml:space="preserve"> </w:t>
      </w:r>
      <w:proofErr w:type="spellStart"/>
      <w:r>
        <w:rPr>
          <w:rFonts w:asciiTheme="minorHAnsi" w:hAnsiTheme="minorHAnsi" w:cstheme="minorHAnsi"/>
          <w:sz w:val="22"/>
          <w:szCs w:val="22"/>
          <w:lang w:val="es-MX"/>
        </w:rPr>
        <w:t>This</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program</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does</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not</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charge</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parents</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for</w:t>
      </w:r>
      <w:proofErr w:type="spellEnd"/>
      <w:r w:rsidRPr="00936EF6">
        <w:rPr>
          <w:rFonts w:asciiTheme="minorHAnsi" w:hAnsiTheme="minorHAnsi" w:cstheme="minorHAnsi"/>
          <w:sz w:val="22"/>
          <w:szCs w:val="22"/>
          <w:lang w:val="es-MX"/>
        </w:rPr>
        <w:t xml:space="preserve"> </w:t>
      </w:r>
      <w:proofErr w:type="spellStart"/>
      <w:r w:rsidRPr="00936EF6">
        <w:rPr>
          <w:rFonts w:asciiTheme="minorHAnsi" w:hAnsiTheme="minorHAnsi" w:cstheme="minorHAnsi"/>
          <w:sz w:val="22"/>
          <w:szCs w:val="22"/>
          <w:lang w:val="es-MX"/>
        </w:rPr>
        <w:t>care</w:t>
      </w:r>
      <w:proofErr w:type="spellEnd"/>
      <w:r w:rsidRPr="00936EF6">
        <w:rPr>
          <w:rFonts w:asciiTheme="minorHAnsi" w:hAnsiTheme="minorHAnsi" w:cstheme="minorHAnsi"/>
          <w:sz w:val="22"/>
          <w:szCs w:val="22"/>
          <w:lang w:val="es-MX"/>
        </w:rPr>
        <w:t xml:space="preserve"> </w:t>
      </w:r>
    </w:p>
    <w:p w:rsidR="00936EF6" w:rsidP="00351206" w:rsidRDefault="00936EF6" w14:paraId="214DF447" w14:textId="77777777">
      <w:pPr>
        <w:pStyle w:val="NORC-Answer1"/>
        <w:ind w:left="0"/>
        <w:rPr>
          <w:rFonts w:asciiTheme="minorHAnsi" w:hAnsiTheme="minorHAnsi" w:cstheme="minorHAnsi"/>
          <w:sz w:val="22"/>
          <w:szCs w:val="22"/>
        </w:rPr>
      </w:pPr>
    </w:p>
    <w:p w:rsidR="00936EF6" w:rsidP="00936EF6" w:rsidRDefault="00936EF6" w14:paraId="5BE901E9" w14:textId="547D801E">
      <w:pPr>
        <w:spacing w:before="2" w:after="160" w:line="315" w:lineRule="exact"/>
        <w:ind w:left="562"/>
        <w:rPr>
          <w:rFonts w:asciiTheme="minorHAnsi" w:hAnsiTheme="minorHAnsi" w:cstheme="minorHAnsi"/>
          <w:szCs w:val="22"/>
          <w:lang w:val="es-MX"/>
        </w:rPr>
      </w:pPr>
    </w:p>
    <w:p w:rsidR="00DC4F84" w:rsidP="00936EF6" w:rsidRDefault="00DC4F84" w14:paraId="6724A34A" w14:textId="77777777">
      <w:pPr>
        <w:spacing w:before="2" w:after="160" w:line="315" w:lineRule="exact"/>
        <w:ind w:left="562"/>
        <w:rPr>
          <w:rFonts w:asciiTheme="minorHAnsi" w:hAnsiTheme="minorHAnsi" w:cstheme="minorHAnsi"/>
          <w:szCs w:val="22"/>
          <w:lang w:val="es-MX"/>
        </w:rPr>
      </w:pPr>
    </w:p>
    <w:p w:rsidR="00DC4F84" w:rsidP="00936EF6" w:rsidRDefault="00DC4F84" w14:paraId="03993F41" w14:textId="1428BCE2">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 xml:space="preserve">D5a. </w:t>
      </w:r>
      <w:proofErr w:type="spellStart"/>
      <w:r>
        <w:rPr>
          <w:rFonts w:asciiTheme="minorHAnsi" w:hAnsiTheme="minorHAnsi" w:cstheme="minorHAnsi"/>
          <w:szCs w:val="22"/>
          <w:lang w:val="es-MX"/>
        </w:rPr>
        <w:t>Compared</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the</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prices</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you</w:t>
      </w:r>
      <w:proofErr w:type="spellEnd"/>
      <w:r>
        <w:rPr>
          <w:rFonts w:asciiTheme="minorHAnsi" w:hAnsiTheme="minorHAnsi" w:cstheme="minorHAnsi"/>
          <w:szCs w:val="22"/>
          <w:lang w:val="es-MX"/>
        </w:rPr>
        <w:t xml:space="preserve"> are </w:t>
      </w:r>
      <w:proofErr w:type="spellStart"/>
      <w:r>
        <w:rPr>
          <w:rFonts w:asciiTheme="minorHAnsi" w:hAnsiTheme="minorHAnsi" w:cstheme="minorHAnsi"/>
          <w:szCs w:val="22"/>
          <w:lang w:val="es-MX"/>
        </w:rPr>
        <w:t>charging</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families</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today</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with</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what</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you</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were</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charging</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families</w:t>
      </w:r>
      <w:proofErr w:type="spellEnd"/>
      <w:r>
        <w:rPr>
          <w:rFonts w:asciiTheme="minorHAnsi" w:hAnsiTheme="minorHAnsi" w:cstheme="minorHAnsi"/>
          <w:szCs w:val="22"/>
          <w:lang w:val="es-MX"/>
        </w:rPr>
        <w:t xml:space="preserve"> prior </w:t>
      </w:r>
      <w:proofErr w:type="spellStart"/>
      <w:r>
        <w:rPr>
          <w:rFonts w:asciiTheme="minorHAnsi" w:hAnsiTheme="minorHAnsi" w:cstheme="minorHAnsi"/>
          <w:szCs w:val="22"/>
          <w:lang w:val="es-MX"/>
        </w:rPr>
        <w:t>to</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the</w:t>
      </w:r>
      <w:proofErr w:type="spellEnd"/>
      <w:r>
        <w:rPr>
          <w:rFonts w:asciiTheme="minorHAnsi" w:hAnsiTheme="minorHAnsi" w:cstheme="minorHAnsi"/>
          <w:szCs w:val="22"/>
          <w:lang w:val="es-MX"/>
        </w:rPr>
        <w:t xml:space="preserve"> coronavirus </w:t>
      </w:r>
      <w:proofErr w:type="spellStart"/>
      <w:r>
        <w:rPr>
          <w:rFonts w:asciiTheme="minorHAnsi" w:hAnsiTheme="minorHAnsi" w:cstheme="minorHAnsi"/>
          <w:szCs w:val="22"/>
          <w:lang w:val="es-MX"/>
        </w:rPr>
        <w:t>pandemic</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would</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you</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say</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you</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were</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charging</w:t>
      </w:r>
      <w:proofErr w:type="spellEnd"/>
      <w:r>
        <w:rPr>
          <w:rFonts w:asciiTheme="minorHAnsi" w:hAnsiTheme="minorHAnsi" w:cstheme="minorHAnsi"/>
          <w:szCs w:val="22"/>
          <w:lang w:val="es-MX"/>
        </w:rPr>
        <w:t>…</w:t>
      </w:r>
    </w:p>
    <w:p w:rsidR="00DC4F84" w:rsidP="00936EF6" w:rsidRDefault="00DC4F84" w14:paraId="29C8E49E" w14:textId="3CCE5B3D">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ab/>
        <w:t xml:space="preserve">1 </w:t>
      </w:r>
      <w:proofErr w:type="spellStart"/>
      <w:r>
        <w:rPr>
          <w:rFonts w:asciiTheme="minorHAnsi" w:hAnsiTheme="minorHAnsi" w:cstheme="minorHAnsi"/>
          <w:szCs w:val="22"/>
          <w:lang w:val="es-MX"/>
        </w:rPr>
        <w:t>Higher</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prices</w:t>
      </w:r>
      <w:proofErr w:type="spellEnd"/>
      <w:r>
        <w:rPr>
          <w:rFonts w:asciiTheme="minorHAnsi" w:hAnsiTheme="minorHAnsi" w:cstheme="minorHAnsi"/>
          <w:szCs w:val="22"/>
          <w:lang w:val="es-MX"/>
        </w:rPr>
        <w:t xml:space="preserve"> in March 2021</w:t>
      </w:r>
    </w:p>
    <w:p w:rsidR="00DC4F84" w:rsidP="00936EF6" w:rsidRDefault="00DC4F84" w14:paraId="2933A2C7" w14:textId="33349331">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ab/>
        <w:t xml:space="preserve">2 </w:t>
      </w:r>
      <w:proofErr w:type="spellStart"/>
      <w:r>
        <w:rPr>
          <w:rFonts w:asciiTheme="minorHAnsi" w:hAnsiTheme="minorHAnsi" w:cstheme="minorHAnsi"/>
          <w:szCs w:val="22"/>
          <w:lang w:val="es-MX"/>
        </w:rPr>
        <w:t>Higher</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prices</w:t>
      </w:r>
      <w:proofErr w:type="spellEnd"/>
      <w:r>
        <w:rPr>
          <w:rFonts w:asciiTheme="minorHAnsi" w:hAnsiTheme="minorHAnsi" w:cstheme="minorHAnsi"/>
          <w:szCs w:val="22"/>
          <w:lang w:val="es-MX"/>
        </w:rPr>
        <w:t xml:space="preserve"> prior </w:t>
      </w:r>
      <w:proofErr w:type="spellStart"/>
      <w:r>
        <w:rPr>
          <w:rFonts w:asciiTheme="minorHAnsi" w:hAnsiTheme="minorHAnsi" w:cstheme="minorHAnsi"/>
          <w:szCs w:val="22"/>
          <w:lang w:val="es-MX"/>
        </w:rPr>
        <w:t>to</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the</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pandemic</w:t>
      </w:r>
      <w:proofErr w:type="spellEnd"/>
    </w:p>
    <w:p w:rsidRPr="004F634A" w:rsidR="00DC4F84" w:rsidP="00936EF6" w:rsidRDefault="00DC4F84" w14:paraId="538F1565" w14:textId="3BF6A0D0">
      <w:pPr>
        <w:spacing w:before="2" w:after="160" w:line="315" w:lineRule="exact"/>
        <w:ind w:left="562"/>
        <w:rPr>
          <w:rFonts w:asciiTheme="minorHAnsi" w:hAnsiTheme="minorHAnsi" w:cstheme="minorHAnsi"/>
          <w:szCs w:val="22"/>
          <w:lang w:val="es-MX"/>
        </w:rPr>
      </w:pPr>
      <w:r>
        <w:rPr>
          <w:rFonts w:asciiTheme="minorHAnsi" w:hAnsiTheme="minorHAnsi" w:cstheme="minorHAnsi"/>
          <w:szCs w:val="22"/>
          <w:lang w:val="es-MX"/>
        </w:rPr>
        <w:tab/>
        <w:t xml:space="preserve">3 </w:t>
      </w:r>
      <w:proofErr w:type="spellStart"/>
      <w:r>
        <w:rPr>
          <w:rFonts w:asciiTheme="minorHAnsi" w:hAnsiTheme="minorHAnsi" w:cstheme="minorHAnsi"/>
          <w:szCs w:val="22"/>
          <w:lang w:val="es-MX"/>
        </w:rPr>
        <w:t>About</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the</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same</w:t>
      </w:r>
      <w:proofErr w:type="spellEnd"/>
      <w:r>
        <w:rPr>
          <w:rFonts w:asciiTheme="minorHAnsi" w:hAnsiTheme="minorHAnsi" w:cstheme="minorHAnsi"/>
          <w:szCs w:val="22"/>
          <w:lang w:val="es-MX"/>
        </w:rPr>
        <w:t xml:space="preserve"> </w:t>
      </w:r>
      <w:proofErr w:type="spellStart"/>
      <w:r>
        <w:rPr>
          <w:rFonts w:asciiTheme="minorHAnsi" w:hAnsiTheme="minorHAnsi" w:cstheme="minorHAnsi"/>
          <w:szCs w:val="22"/>
          <w:lang w:val="es-MX"/>
        </w:rPr>
        <w:t>prices</w:t>
      </w:r>
      <w:proofErr w:type="spellEnd"/>
      <w:r>
        <w:rPr>
          <w:rFonts w:asciiTheme="minorHAnsi" w:hAnsiTheme="minorHAnsi" w:cstheme="minorHAnsi"/>
          <w:szCs w:val="22"/>
          <w:lang w:val="es-MX"/>
        </w:rPr>
        <w:t xml:space="preserve"> at </w:t>
      </w:r>
      <w:proofErr w:type="spellStart"/>
      <w:r>
        <w:rPr>
          <w:rFonts w:asciiTheme="minorHAnsi" w:hAnsiTheme="minorHAnsi" w:cstheme="minorHAnsi"/>
          <w:szCs w:val="22"/>
          <w:lang w:val="es-MX"/>
        </w:rPr>
        <w:t>both</w:t>
      </w:r>
      <w:proofErr w:type="spellEnd"/>
      <w:r>
        <w:rPr>
          <w:rFonts w:asciiTheme="minorHAnsi" w:hAnsiTheme="minorHAnsi" w:cstheme="minorHAnsi"/>
          <w:szCs w:val="22"/>
          <w:lang w:val="es-MX"/>
        </w:rPr>
        <w:t xml:space="preserve"> times</w:t>
      </w:r>
    </w:p>
    <w:p w:rsidR="00351206" w:rsidP="00351206" w:rsidRDefault="00351206" w14:paraId="7E3F4799" w14:textId="77777777">
      <w:pPr>
        <w:pStyle w:val="NORC-Answer1"/>
        <w:ind w:left="0"/>
        <w:rPr>
          <w:rFonts w:asciiTheme="minorHAnsi" w:hAnsiTheme="minorHAnsi" w:cstheme="minorHAnsi"/>
          <w:sz w:val="22"/>
          <w:szCs w:val="22"/>
        </w:rPr>
      </w:pPr>
    </w:p>
    <w:p w:rsidRPr="00EB3981" w:rsidR="00546D52" w:rsidP="00546D52" w:rsidRDefault="00546D52" w14:paraId="15EE905E" w14:textId="18E61D57">
      <w:pPr>
        <w:pStyle w:val="NORC-QUESTION"/>
        <w:tabs>
          <w:tab w:val="clear" w:pos="648"/>
        </w:tabs>
        <w:spacing w:line="276" w:lineRule="auto"/>
        <w:ind w:left="0" w:firstLine="0"/>
        <w:rPr>
          <w:rFonts w:ascii="Calibri" w:hAnsi="Calibri"/>
          <w:color w:val="auto"/>
          <w:sz w:val="22"/>
          <w:szCs w:val="22"/>
        </w:rPr>
      </w:pPr>
      <w:r>
        <w:rPr>
          <w:rFonts w:ascii="Calibri" w:hAnsi="Calibri"/>
          <w:b/>
          <w:noProof/>
          <w:color w:val="auto"/>
          <w:sz w:val="22"/>
          <w:szCs w:val="22"/>
        </w:rPr>
        <w:t>D6</w:t>
      </w:r>
      <w:r w:rsidRPr="00EB3981">
        <w:rPr>
          <w:rFonts w:ascii="Calibri" w:hAnsi="Calibri"/>
          <w:b/>
          <w:noProof/>
          <w:color w:val="auto"/>
          <w:sz w:val="22"/>
          <w:szCs w:val="22"/>
        </w:rPr>
        <w:t>.</w:t>
      </w:r>
      <w:r w:rsidRPr="00EB3981">
        <w:rPr>
          <w:rFonts w:ascii="Calibri" w:hAnsi="Calibri"/>
          <w:color w:val="auto"/>
          <w:sz w:val="22"/>
          <w:szCs w:val="22"/>
        </w:rPr>
        <w:t xml:space="preserve"> </w:t>
      </w:r>
    </w:p>
    <w:p w:rsidRPr="00EB3981" w:rsidR="00546D52" w:rsidP="00546D52" w:rsidRDefault="00546D52" w14:paraId="7C252336" w14:textId="323FCF8D">
      <w:pPr>
        <w:pStyle w:val="NORC-QUESTION"/>
        <w:tabs>
          <w:tab w:val="clear" w:pos="648"/>
        </w:tabs>
        <w:spacing w:line="276" w:lineRule="auto"/>
        <w:ind w:left="0" w:firstLine="0"/>
        <w:rPr>
          <w:rFonts w:ascii="Calibri" w:hAnsi="Calibri"/>
          <w:color w:val="auto"/>
          <w:sz w:val="22"/>
          <w:szCs w:val="22"/>
        </w:rPr>
      </w:pPr>
      <w:r>
        <w:rPr>
          <w:rFonts w:ascii="Calibri" w:hAnsi="Calibri"/>
          <w:noProof/>
          <w:color w:val="auto"/>
          <w:sz w:val="22"/>
          <w:szCs w:val="22"/>
        </w:rPr>
        <w:t xml:space="preserve">During the week of </w:t>
      </w:r>
      <w:r w:rsidR="00361AAA">
        <w:rPr>
          <w:rFonts w:ascii="Calibri" w:hAnsi="Calibri"/>
          <w:noProof/>
          <w:color w:val="auto"/>
          <w:sz w:val="22"/>
          <w:szCs w:val="22"/>
        </w:rPr>
        <w:t>September 12-18, 2021</w:t>
      </w:r>
      <w:r w:rsidR="00DC4F84">
        <w:rPr>
          <w:rFonts w:ascii="Calibri" w:hAnsi="Calibri"/>
          <w:noProof/>
          <w:color w:val="auto"/>
          <w:sz w:val="22"/>
          <w:szCs w:val="22"/>
        </w:rPr>
        <w:t xml:space="preserve">, </w:t>
      </w:r>
      <w:r>
        <w:rPr>
          <w:rFonts w:ascii="Calibri" w:hAnsi="Calibri"/>
          <w:noProof/>
          <w:color w:val="auto"/>
          <w:sz w:val="22"/>
          <w:szCs w:val="22"/>
        </w:rPr>
        <w:t xml:space="preserve"> wa</w:t>
      </w:r>
      <w:r w:rsidRPr="00EB3981">
        <w:rPr>
          <w:rFonts w:ascii="Calibri" w:hAnsi="Calibri"/>
          <w:noProof/>
          <w:color w:val="auto"/>
          <w:sz w:val="22"/>
          <w:szCs w:val="22"/>
        </w:rPr>
        <w:t xml:space="preserve">s a federal, state or local agency or group such as a human services or education agency or department, </w:t>
      </w:r>
      <w:r w:rsidR="008576DA">
        <w:rPr>
          <w:rFonts w:ascii="Calibri" w:hAnsi="Calibri"/>
          <w:noProof/>
          <w:color w:val="auto"/>
          <w:sz w:val="22"/>
          <w:szCs w:val="22"/>
        </w:rPr>
        <w:t xml:space="preserve">or </w:t>
      </w:r>
      <w:r w:rsidRPr="00EB3981">
        <w:rPr>
          <w:rFonts w:ascii="Calibri" w:hAnsi="Calibri"/>
          <w:noProof/>
          <w:color w:val="auto"/>
          <w:sz w:val="22"/>
          <w:szCs w:val="22"/>
        </w:rPr>
        <w:t>a welfare, employment or training program pay</w:t>
      </w:r>
      <w:r>
        <w:rPr>
          <w:rFonts w:ascii="Calibri" w:hAnsi="Calibri"/>
          <w:noProof/>
          <w:color w:val="auto"/>
          <w:sz w:val="22"/>
          <w:szCs w:val="22"/>
        </w:rPr>
        <w:t>ing</w:t>
      </w:r>
      <w:r w:rsidRPr="00EB3981">
        <w:rPr>
          <w:rFonts w:ascii="Calibri" w:hAnsi="Calibri"/>
          <w:noProof/>
          <w:color w:val="auto"/>
          <w:sz w:val="22"/>
          <w:szCs w:val="22"/>
        </w:rPr>
        <w:t xml:space="preserve"> part or all of the cost for any of the children you look after?</w:t>
      </w:r>
    </w:p>
    <w:p w:rsidRPr="00EB3981" w:rsidR="00546D52" w:rsidP="00546D52" w:rsidRDefault="00546D52" w14:paraId="37C4D03E" w14:textId="679D1D59">
      <w:pPr>
        <w:pStyle w:val="NORC-Answer1"/>
        <w:tabs>
          <w:tab w:val="clear" w:pos="792"/>
        </w:tabs>
        <w:spacing w:line="276" w:lineRule="auto"/>
        <w:ind w:left="720"/>
        <w:rPr>
          <w:rFonts w:ascii="Calibri" w:hAnsi="Calibri"/>
          <w:caps/>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eastAsia="SimSun"/>
          <w:caps/>
          <w:szCs w:val="22"/>
        </w:rPr>
        <w:sym w:font="Wingdings" w:char="F06F"/>
      </w:r>
      <w:r w:rsidRPr="00EB3981">
        <w:rPr>
          <w:rFonts w:ascii="Calibri" w:hAnsi="Calibri"/>
          <w:caps/>
          <w:sz w:val="22"/>
          <w:szCs w:val="22"/>
        </w:rPr>
        <w:tab/>
      </w:r>
      <w:r w:rsidRPr="00EB3981">
        <w:rPr>
          <w:rFonts w:ascii="Calibri" w:hAnsi="Calibri"/>
          <w:caps/>
          <w:noProof/>
          <w:sz w:val="22"/>
          <w:szCs w:val="22"/>
        </w:rPr>
        <w:t xml:space="preserve">Yes </w:t>
      </w:r>
      <w:r w:rsidRPr="00EB3981">
        <w:rPr>
          <w:rFonts w:ascii="Calibri" w:hAnsi="Calibri"/>
          <w:caps/>
          <w:noProof/>
          <w:sz w:val="22"/>
          <w:szCs w:val="22"/>
        </w:rPr>
        <w:sym w:font="Wingdings" w:char="F0E0"/>
      </w:r>
      <w:r w:rsidRPr="00EB3981">
        <w:rPr>
          <w:rFonts w:ascii="Calibri" w:hAnsi="Calibri"/>
          <w:caps/>
          <w:noProof/>
          <w:sz w:val="22"/>
          <w:szCs w:val="22"/>
        </w:rPr>
        <w:t xml:space="preserve">(ASK </w:t>
      </w:r>
      <w:r>
        <w:rPr>
          <w:rFonts w:ascii="Calibri" w:hAnsi="Calibri"/>
          <w:caps/>
          <w:noProof/>
          <w:sz w:val="22"/>
          <w:szCs w:val="22"/>
        </w:rPr>
        <w:t>D6A</w:t>
      </w:r>
      <w:r w:rsidRPr="00EB3981">
        <w:rPr>
          <w:rFonts w:ascii="Calibri" w:hAnsi="Calibri"/>
          <w:caps/>
          <w:noProof/>
          <w:sz w:val="22"/>
          <w:szCs w:val="22"/>
        </w:rPr>
        <w:t>)</w:t>
      </w:r>
    </w:p>
    <w:p w:rsidRPr="00EB3981" w:rsidR="00546D52" w:rsidP="00546D52" w:rsidRDefault="00546D52" w14:paraId="1475BDA8" w14:textId="27E4A90A">
      <w:pPr>
        <w:pStyle w:val="NORC-Answer1"/>
        <w:tabs>
          <w:tab w:val="clear" w:pos="792"/>
        </w:tabs>
        <w:spacing w:line="276" w:lineRule="auto"/>
        <w:ind w:left="720"/>
        <w:rPr>
          <w:rFonts w:ascii="Calibri" w:hAnsi="Calibri"/>
          <w:sz w:val="22"/>
          <w:szCs w:val="22"/>
        </w:rPr>
      </w:pPr>
      <w:r w:rsidRPr="00EB3981">
        <w:rPr>
          <w:rStyle w:val="NORCNumber"/>
          <w:rFonts w:ascii="Calibri" w:hAnsi="Calibri"/>
          <w:caps/>
          <w:sz w:val="22"/>
          <w:szCs w:val="22"/>
        </w:rPr>
        <w:t>2</w:t>
      </w:r>
      <w:r w:rsidRPr="00EB3981">
        <w:rPr>
          <w:rStyle w:val="NORCNumber"/>
          <w:rFonts w:ascii="Calibri" w:hAnsi="Calibri"/>
          <w:caps/>
          <w:sz w:val="22"/>
          <w:szCs w:val="22"/>
        </w:rPr>
        <w:tab/>
      </w:r>
      <w:r w:rsidRPr="00EB3981">
        <w:rPr>
          <w:rStyle w:val="BodyTextFirstIndent2Char"/>
          <w:rFonts w:ascii="Calibri" w:hAnsi="Calibri" w:eastAsia="SimSun"/>
          <w:caps/>
          <w:szCs w:val="22"/>
        </w:rPr>
        <w:sym w:font="Wingdings" w:char="F06F"/>
      </w:r>
      <w:r w:rsidRPr="00EB3981">
        <w:rPr>
          <w:rFonts w:ascii="Calibri" w:hAnsi="Calibri"/>
          <w:caps/>
          <w:sz w:val="22"/>
          <w:szCs w:val="22"/>
        </w:rPr>
        <w:tab/>
      </w:r>
      <w:r w:rsidRPr="00EB3981">
        <w:rPr>
          <w:rFonts w:ascii="Calibri" w:hAnsi="Calibri"/>
          <w:caps/>
          <w:noProof/>
          <w:sz w:val="22"/>
          <w:szCs w:val="22"/>
        </w:rPr>
        <w:t>No</w:t>
      </w:r>
      <w:r w:rsidRPr="00EB3981">
        <w:rPr>
          <w:rFonts w:ascii="Calibri" w:hAnsi="Calibri"/>
          <w:noProof/>
          <w:sz w:val="22"/>
          <w:szCs w:val="22"/>
        </w:rPr>
        <w:t xml:space="preserve"> </w:t>
      </w:r>
      <w:r w:rsidRPr="00EB3981">
        <w:rPr>
          <w:rFonts w:ascii="Calibri" w:hAnsi="Calibri"/>
          <w:noProof/>
          <w:sz w:val="22"/>
          <w:szCs w:val="22"/>
        </w:rPr>
        <w:sym w:font="Wingdings" w:char="F0E0"/>
      </w:r>
      <w:r w:rsidRPr="00EB3981">
        <w:rPr>
          <w:rFonts w:ascii="Calibri" w:hAnsi="Calibri"/>
          <w:noProof/>
          <w:sz w:val="22"/>
          <w:szCs w:val="22"/>
        </w:rPr>
        <w:t xml:space="preserve"> (</w:t>
      </w:r>
      <w:r w:rsidRPr="009C3E55">
        <w:rPr>
          <w:rFonts w:ascii="Calibri" w:hAnsi="Calibri"/>
          <w:noProof/>
          <w:sz w:val="22"/>
          <w:szCs w:val="22"/>
        </w:rPr>
        <w:t xml:space="preserve">SKIP TO </w:t>
      </w:r>
      <w:r>
        <w:rPr>
          <w:rFonts w:ascii="Calibri" w:hAnsi="Calibri"/>
          <w:noProof/>
          <w:sz w:val="22"/>
          <w:szCs w:val="22"/>
        </w:rPr>
        <w:t>D7</w:t>
      </w:r>
      <w:r w:rsidRPr="00EB3981">
        <w:rPr>
          <w:rFonts w:ascii="Calibri" w:hAnsi="Calibri"/>
          <w:noProof/>
          <w:sz w:val="22"/>
          <w:szCs w:val="22"/>
        </w:rPr>
        <w:t>)</w:t>
      </w:r>
    </w:p>
    <w:p w:rsidR="00546D52" w:rsidP="00351206" w:rsidRDefault="00546D52" w14:paraId="602F697B" w14:textId="77777777">
      <w:pPr>
        <w:pStyle w:val="NORC-Answer1"/>
        <w:ind w:left="0"/>
        <w:rPr>
          <w:rFonts w:asciiTheme="minorHAnsi" w:hAnsiTheme="minorHAnsi" w:cstheme="minorHAnsi"/>
          <w:sz w:val="22"/>
          <w:szCs w:val="22"/>
        </w:rPr>
      </w:pPr>
    </w:p>
    <w:p w:rsidRPr="004F7BBE" w:rsidR="00361AAA" w:rsidP="00361AAA" w:rsidRDefault="00361AAA" w14:paraId="3630E711" w14:textId="58E7F0AF">
      <w:pPr>
        <w:rPr>
          <w:rFonts w:ascii="Calibri" w:hAnsi="Calibri"/>
          <w:b/>
          <w:szCs w:val="22"/>
        </w:rPr>
      </w:pPr>
      <w:r w:rsidRPr="004F7BBE">
        <w:rPr>
          <w:rFonts w:ascii="Calibri" w:hAnsi="Calibri"/>
          <w:b/>
          <w:szCs w:val="22"/>
        </w:rPr>
        <w:t xml:space="preserve">/*IF R IS COMPLETING </w:t>
      </w:r>
      <w:r>
        <w:rPr>
          <w:rFonts w:ascii="Calibri" w:hAnsi="Calibri"/>
          <w:b/>
          <w:szCs w:val="22"/>
        </w:rPr>
        <w:t>FALL SUPPLEMENT-ONLY, SKIP TO D15. ELSE IF D6=1 ASK D6A. IF D6 NOT EQUAL 1, SKIP TO D7</w:t>
      </w:r>
      <w:r w:rsidRPr="004F7BBE">
        <w:rPr>
          <w:rFonts w:ascii="Calibri" w:hAnsi="Calibri"/>
          <w:b/>
          <w:szCs w:val="22"/>
        </w:rPr>
        <w:t>*/</w:t>
      </w:r>
    </w:p>
    <w:p w:rsidRPr="00515F70" w:rsidR="00361AAA" w:rsidP="00351206" w:rsidRDefault="00361AAA" w14:paraId="5FAACABF" w14:textId="77777777">
      <w:pPr>
        <w:pStyle w:val="NORC-Answer1"/>
        <w:ind w:left="0"/>
        <w:rPr>
          <w:rFonts w:asciiTheme="minorHAnsi" w:hAnsiTheme="minorHAnsi" w:cstheme="minorHAnsi"/>
          <w:sz w:val="22"/>
          <w:szCs w:val="22"/>
        </w:rPr>
      </w:pPr>
    </w:p>
    <w:p w:rsidRPr="00515F70" w:rsidR="00351206" w:rsidP="00351206" w:rsidRDefault="00761247" w14:paraId="7D97EDE7" w14:textId="0A35A8BF">
      <w:pPr>
        <w:pStyle w:val="NORC-QUESTION2"/>
        <w:ind w:left="630"/>
        <w:rPr>
          <w:rFonts w:asciiTheme="minorHAnsi" w:hAnsiTheme="minorHAnsi" w:cstheme="minorHAnsi"/>
          <w:sz w:val="22"/>
          <w:szCs w:val="22"/>
        </w:rPr>
      </w:pPr>
      <w:r w:rsidRPr="00515F70">
        <w:rPr>
          <w:rFonts w:asciiTheme="minorHAnsi" w:hAnsiTheme="minorHAnsi" w:cstheme="minorHAnsi"/>
          <w:b/>
          <w:sz w:val="22"/>
          <w:szCs w:val="22"/>
        </w:rPr>
        <w:t>D6</w:t>
      </w:r>
      <w:r w:rsidR="00546D52">
        <w:rPr>
          <w:rFonts w:asciiTheme="minorHAnsi" w:hAnsiTheme="minorHAnsi" w:cstheme="minorHAnsi"/>
          <w:b/>
          <w:sz w:val="22"/>
          <w:szCs w:val="22"/>
        </w:rPr>
        <w:t>a</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ab/>
      </w:r>
    </w:p>
    <w:p w:rsidRPr="00515F70" w:rsidR="00351206" w:rsidP="00351206" w:rsidRDefault="00351206" w14:paraId="488EA716" w14:textId="1BED78EF">
      <w:pPr>
        <w:pStyle w:val="NORC-QUESTION2"/>
        <w:ind w:left="0" w:firstLine="0"/>
        <w:rPr>
          <w:rFonts w:asciiTheme="minorHAnsi" w:hAnsiTheme="minorHAnsi" w:cstheme="minorHAnsi"/>
          <w:sz w:val="22"/>
          <w:szCs w:val="22"/>
        </w:rPr>
      </w:pPr>
      <w:r w:rsidRPr="00515F70">
        <w:rPr>
          <w:rFonts w:asciiTheme="minorHAnsi" w:hAnsiTheme="minorHAnsi" w:cstheme="minorHAnsi"/>
          <w:sz w:val="22"/>
          <w:szCs w:val="22"/>
        </w:rPr>
        <w:t xml:space="preserve">That week, how many children in your program were funded by dollars from the following government programs? </w:t>
      </w:r>
    </w:p>
    <w:tbl>
      <w:tblPr>
        <w:tblW w:w="93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034"/>
        <w:gridCol w:w="2903"/>
        <w:gridCol w:w="2413"/>
      </w:tblGrid>
      <w:tr w:rsidRPr="00515F70" w:rsidR="00351206" w:rsidTr="002B649A" w14:paraId="1CBD8F3F" w14:textId="77777777">
        <w:trPr>
          <w:jc w:val="center"/>
        </w:trPr>
        <w:tc>
          <w:tcPr>
            <w:tcW w:w="4034" w:type="dxa"/>
            <w:shd w:val="clear" w:color="auto" w:fill="C0C0C0"/>
            <w:vAlign w:val="bottom"/>
          </w:tcPr>
          <w:p w:rsidRPr="00515F70" w:rsidR="00351206" w:rsidP="002B649A" w:rsidRDefault="00351206" w14:paraId="23ACCDB0" w14:textId="77777777">
            <w:pPr>
              <w:pStyle w:val="TableTextLeftCharCharCharChar"/>
              <w:rPr>
                <w:rFonts w:asciiTheme="minorHAnsi" w:hAnsiTheme="minorHAnsi" w:cstheme="minorHAnsi"/>
                <w:szCs w:val="22"/>
              </w:rPr>
            </w:pPr>
          </w:p>
        </w:tc>
        <w:tc>
          <w:tcPr>
            <w:tcW w:w="2903" w:type="dxa"/>
            <w:shd w:val="clear" w:color="auto" w:fill="C0C0C0"/>
            <w:vAlign w:val="bottom"/>
          </w:tcPr>
          <w:p w:rsidRPr="00515F70" w:rsidR="00351206" w:rsidP="002B649A" w:rsidRDefault="00351206" w14:paraId="375B927C" w14:textId="77777777">
            <w:pPr>
              <w:pStyle w:val="NORC-TableSubheading"/>
              <w:rPr>
                <w:rFonts w:asciiTheme="minorHAnsi" w:hAnsiTheme="minorHAnsi" w:cstheme="minorHAnsi"/>
                <w:szCs w:val="22"/>
              </w:rPr>
            </w:pPr>
            <w:r w:rsidRPr="00515F70">
              <w:rPr>
                <w:rFonts w:asciiTheme="minorHAnsi" w:hAnsiTheme="minorHAnsi" w:cstheme="minorHAnsi"/>
                <w:szCs w:val="22"/>
              </w:rPr>
              <w:t># of Children</w:t>
            </w:r>
          </w:p>
        </w:tc>
        <w:tc>
          <w:tcPr>
            <w:tcW w:w="2413" w:type="dxa"/>
            <w:shd w:val="clear" w:color="auto" w:fill="C0C0C0"/>
          </w:tcPr>
          <w:p w:rsidRPr="00515F70" w:rsidR="00351206" w:rsidP="002B649A" w:rsidRDefault="00351206" w14:paraId="4F0F65B4" w14:textId="77777777">
            <w:pPr>
              <w:pStyle w:val="NORC-TableSubheading"/>
              <w:rPr>
                <w:rFonts w:asciiTheme="minorHAnsi" w:hAnsiTheme="minorHAnsi" w:cstheme="minorHAnsi"/>
                <w:szCs w:val="22"/>
              </w:rPr>
            </w:pPr>
          </w:p>
        </w:tc>
      </w:tr>
      <w:tr w:rsidRPr="00515F70" w:rsidR="00351206" w:rsidTr="002B649A" w14:paraId="527CAB2F" w14:textId="77777777">
        <w:trPr>
          <w:jc w:val="center"/>
        </w:trPr>
        <w:tc>
          <w:tcPr>
            <w:tcW w:w="4034" w:type="dxa"/>
            <w:vAlign w:val="bottom"/>
          </w:tcPr>
          <w:p w:rsidRPr="00515F70" w:rsidR="00351206" w:rsidP="002B649A" w:rsidRDefault="00351206" w14:paraId="2F2D2A19"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1.</w:t>
            </w:r>
            <w:r w:rsidRPr="00515F70">
              <w:rPr>
                <w:rFonts w:asciiTheme="minorHAnsi" w:hAnsiTheme="minorHAnsi" w:cstheme="minorHAnsi"/>
                <w:sz w:val="22"/>
                <w:szCs w:val="22"/>
              </w:rPr>
              <w:tab/>
              <w:t>State pre-kindergarten such as [STATE PRE-K NAME]</w:t>
            </w:r>
          </w:p>
        </w:tc>
        <w:tc>
          <w:tcPr>
            <w:tcW w:w="2903" w:type="dxa"/>
            <w:vAlign w:val="bottom"/>
          </w:tcPr>
          <w:p w:rsidRPr="00515F70" w:rsidR="00351206" w:rsidP="002B649A" w:rsidRDefault="00351206" w14:paraId="72B4BC1F" w14:textId="77777777">
            <w:pPr>
              <w:pStyle w:val="TableTextCenterBoxCharChar"/>
              <w:rPr>
                <w:rFonts w:asciiTheme="minorHAnsi" w:hAnsiTheme="minorHAnsi" w:cstheme="minorHAnsi"/>
                <w:szCs w:val="22"/>
              </w:rPr>
            </w:pPr>
          </w:p>
        </w:tc>
        <w:tc>
          <w:tcPr>
            <w:tcW w:w="2413" w:type="dxa"/>
          </w:tcPr>
          <w:p w:rsidRPr="00515F70" w:rsidR="00351206" w:rsidP="002B649A" w:rsidRDefault="00351206" w14:paraId="1AA1F690"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1A909A47" w14:textId="77777777">
        <w:trPr>
          <w:jc w:val="center"/>
        </w:trPr>
        <w:tc>
          <w:tcPr>
            <w:tcW w:w="4034" w:type="dxa"/>
            <w:vAlign w:val="bottom"/>
          </w:tcPr>
          <w:p w:rsidRPr="00515F70" w:rsidR="00351206" w:rsidP="002B649A" w:rsidRDefault="00351206" w14:paraId="13BFFEBF"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2.</w:t>
            </w:r>
            <w:r w:rsidRPr="00515F70">
              <w:rPr>
                <w:rFonts w:asciiTheme="minorHAnsi" w:hAnsiTheme="minorHAnsi" w:cstheme="minorHAnsi"/>
                <w:sz w:val="22"/>
                <w:szCs w:val="22"/>
              </w:rPr>
              <w:tab/>
              <w:t>Head Start, including Early Head Start</w:t>
            </w:r>
          </w:p>
        </w:tc>
        <w:tc>
          <w:tcPr>
            <w:tcW w:w="2903" w:type="dxa"/>
            <w:vAlign w:val="bottom"/>
          </w:tcPr>
          <w:p w:rsidRPr="00515F70" w:rsidR="00351206" w:rsidP="002B649A" w:rsidRDefault="00351206" w14:paraId="479CA29A"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Under 3 years ____</w:t>
            </w:r>
          </w:p>
          <w:p w:rsidRPr="00515F70" w:rsidR="00351206" w:rsidP="002B649A" w:rsidRDefault="00351206" w14:paraId="5F16D725"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3-5 years, not in kindergarten _____</w:t>
            </w:r>
          </w:p>
        </w:tc>
        <w:tc>
          <w:tcPr>
            <w:tcW w:w="2413" w:type="dxa"/>
          </w:tcPr>
          <w:p w:rsidRPr="00515F70" w:rsidR="00351206" w:rsidP="002B649A" w:rsidRDefault="00351206" w14:paraId="0A48812F"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7E6ABA9C" w14:textId="77777777">
        <w:trPr>
          <w:jc w:val="center"/>
        </w:trPr>
        <w:tc>
          <w:tcPr>
            <w:tcW w:w="4034" w:type="dxa"/>
            <w:vAlign w:val="bottom"/>
          </w:tcPr>
          <w:p w:rsidRPr="00515F70" w:rsidR="00351206" w:rsidP="002B649A" w:rsidRDefault="00351206" w14:paraId="387B6418"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3.</w:t>
            </w:r>
            <w:r w:rsidRPr="00515F70">
              <w:rPr>
                <w:rFonts w:asciiTheme="minorHAnsi" w:hAnsiTheme="minorHAnsi" w:cstheme="minorHAnsi"/>
                <w:sz w:val="22"/>
                <w:szCs w:val="22"/>
              </w:rPr>
              <w:tab/>
              <w:t>Local Government (e.g., Pre-K funding from local school board or other local agency, grants from city or county government)</w:t>
            </w:r>
          </w:p>
        </w:tc>
        <w:tc>
          <w:tcPr>
            <w:tcW w:w="2903" w:type="dxa"/>
            <w:vAlign w:val="bottom"/>
          </w:tcPr>
          <w:p w:rsidRPr="00515F70" w:rsidR="00351206" w:rsidP="002B649A" w:rsidRDefault="00351206" w14:paraId="70BBBF70" w14:textId="77777777">
            <w:pPr>
              <w:pStyle w:val="TableTextCenterBoxCharChar"/>
              <w:jc w:val="left"/>
              <w:rPr>
                <w:rFonts w:asciiTheme="minorHAnsi" w:hAnsiTheme="minorHAnsi" w:cstheme="minorHAnsi"/>
                <w:szCs w:val="22"/>
              </w:rPr>
            </w:pPr>
          </w:p>
        </w:tc>
        <w:tc>
          <w:tcPr>
            <w:tcW w:w="2413" w:type="dxa"/>
          </w:tcPr>
          <w:p w:rsidRPr="00515F70" w:rsidR="00351206" w:rsidP="002B649A" w:rsidRDefault="00351206" w14:paraId="6DAC19E8"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5C07BFDD" w14:textId="77777777">
        <w:trPr>
          <w:jc w:val="center"/>
        </w:trPr>
        <w:tc>
          <w:tcPr>
            <w:tcW w:w="4034" w:type="dxa"/>
            <w:vAlign w:val="bottom"/>
          </w:tcPr>
          <w:p w:rsidRPr="00515F70" w:rsidR="00351206" w:rsidP="002B649A" w:rsidRDefault="00351206" w14:paraId="5F85F113"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4.</w:t>
            </w:r>
            <w:r w:rsidRPr="00515F70">
              <w:rPr>
                <w:rFonts w:asciiTheme="minorHAnsi" w:hAnsiTheme="minorHAnsi" w:cstheme="minorHAnsi"/>
                <w:sz w:val="22"/>
                <w:szCs w:val="22"/>
              </w:rPr>
              <w:tab/>
              <w:t>Child Care subsidy programs such as CCDF or TANF or [STATE PROGRAM NAME] (including voucher/certificates, state contracts)</w:t>
            </w:r>
          </w:p>
        </w:tc>
        <w:tc>
          <w:tcPr>
            <w:tcW w:w="2903" w:type="dxa"/>
            <w:vAlign w:val="bottom"/>
          </w:tcPr>
          <w:p w:rsidRPr="00515F70" w:rsidR="00351206" w:rsidP="002B649A" w:rsidRDefault="00351206" w14:paraId="307E503A"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Under 3 years ____</w:t>
            </w:r>
          </w:p>
          <w:p w:rsidRPr="00515F70" w:rsidR="00351206" w:rsidP="002B649A" w:rsidRDefault="00351206" w14:paraId="78D8913E"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3-5 years, not in kindergarten _____</w:t>
            </w:r>
          </w:p>
          <w:p w:rsidRPr="00515F70" w:rsidR="00351206" w:rsidP="002B649A" w:rsidRDefault="00351206" w14:paraId="2748DF00" w14:textId="77777777">
            <w:pPr>
              <w:pStyle w:val="TableTextCenterBoxCharChar"/>
              <w:jc w:val="left"/>
              <w:rPr>
                <w:rFonts w:asciiTheme="minorHAnsi" w:hAnsiTheme="minorHAnsi" w:cstheme="minorHAnsi"/>
                <w:szCs w:val="22"/>
              </w:rPr>
            </w:pPr>
            <w:r w:rsidRPr="00515F70">
              <w:rPr>
                <w:rFonts w:asciiTheme="minorHAnsi" w:hAnsiTheme="minorHAnsi" w:cstheme="minorHAnsi"/>
                <w:szCs w:val="22"/>
              </w:rPr>
              <w:t>School-age ______</w:t>
            </w:r>
          </w:p>
        </w:tc>
        <w:tc>
          <w:tcPr>
            <w:tcW w:w="2413" w:type="dxa"/>
          </w:tcPr>
          <w:p w:rsidRPr="00515F70" w:rsidR="00351206" w:rsidP="002B649A" w:rsidRDefault="00351206" w14:paraId="319FD6FF" w14:textId="77777777">
            <w:pPr>
              <w:pStyle w:val="TableTextCenterBoxCharChar"/>
              <w:jc w:val="left"/>
              <w:rPr>
                <w:rFonts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5682E958" w14:textId="77777777">
        <w:trPr>
          <w:trHeight w:val="764"/>
          <w:jc w:val="center"/>
        </w:trPr>
        <w:tc>
          <w:tcPr>
            <w:tcW w:w="4034" w:type="dxa"/>
            <w:vAlign w:val="bottom"/>
          </w:tcPr>
          <w:p w:rsidRPr="00515F70" w:rsidR="00351206" w:rsidP="002B649A" w:rsidRDefault="00351206" w14:paraId="30586936" w14:textId="77777777">
            <w:pPr>
              <w:pStyle w:val="NORC-TableTextHanging"/>
              <w:rPr>
                <w:rFonts w:asciiTheme="minorHAnsi" w:hAnsiTheme="minorHAnsi" w:cstheme="minorHAnsi"/>
                <w:b/>
                <w:sz w:val="22"/>
                <w:szCs w:val="22"/>
              </w:rPr>
            </w:pPr>
            <w:r w:rsidRPr="00515F70">
              <w:rPr>
                <w:rFonts w:asciiTheme="minorHAnsi" w:hAnsiTheme="minorHAnsi" w:cstheme="minorHAnsi"/>
                <w:b/>
                <w:sz w:val="22"/>
                <w:szCs w:val="22"/>
              </w:rPr>
              <w:t>5.</w:t>
            </w:r>
            <w:r w:rsidRPr="00515F70">
              <w:rPr>
                <w:rFonts w:asciiTheme="minorHAnsi" w:hAnsiTheme="minorHAnsi" w:cstheme="minorHAnsi"/>
                <w:b/>
                <w:sz w:val="22"/>
                <w:szCs w:val="22"/>
              </w:rPr>
              <w:tab/>
            </w:r>
            <w:r w:rsidRPr="00515F70">
              <w:rPr>
                <w:rFonts w:asciiTheme="minorHAnsi" w:hAnsiTheme="minorHAnsi" w:cstheme="minorHAnsi"/>
                <w:sz w:val="22"/>
                <w:szCs w:val="22"/>
              </w:rPr>
              <w:t>Title I</w:t>
            </w:r>
          </w:p>
        </w:tc>
        <w:tc>
          <w:tcPr>
            <w:tcW w:w="2903" w:type="dxa"/>
            <w:vAlign w:val="bottom"/>
          </w:tcPr>
          <w:p w:rsidRPr="00515F70" w:rsidR="00351206" w:rsidP="002B649A" w:rsidRDefault="00351206" w14:paraId="4AC913FC" w14:textId="77777777">
            <w:pPr>
              <w:pStyle w:val="TableTextCenterBoxCharChar"/>
              <w:rPr>
                <w:rStyle w:val="NORCNumber"/>
                <w:rFonts w:asciiTheme="minorHAnsi" w:hAnsiTheme="minorHAnsi" w:cstheme="minorHAnsi"/>
                <w:sz w:val="22"/>
                <w:szCs w:val="22"/>
              </w:rPr>
            </w:pPr>
          </w:p>
        </w:tc>
        <w:tc>
          <w:tcPr>
            <w:tcW w:w="2413" w:type="dxa"/>
          </w:tcPr>
          <w:p w:rsidRPr="00515F70" w:rsidR="00351206" w:rsidP="002B649A" w:rsidRDefault="00351206" w14:paraId="1F107C72" w14:textId="77777777">
            <w:pPr>
              <w:pStyle w:val="TableTextCenterBoxCharChar"/>
              <w:jc w:val="left"/>
              <w:rPr>
                <w:rStyle w:val="NORCNumber"/>
                <w:rFonts w:asciiTheme="minorHAnsi" w:hAnsiTheme="minorHAnsi" w:cstheme="minorHAnsi"/>
                <w:sz w:val="22"/>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 is funded this way.</w:t>
            </w:r>
          </w:p>
        </w:tc>
      </w:tr>
      <w:tr w:rsidRPr="00515F70" w:rsidR="00351206" w:rsidTr="002B649A" w14:paraId="64D74450" w14:textId="77777777">
        <w:trPr>
          <w:trHeight w:val="764"/>
          <w:jc w:val="center"/>
        </w:trPr>
        <w:tc>
          <w:tcPr>
            <w:tcW w:w="4034" w:type="dxa"/>
            <w:vAlign w:val="bottom"/>
          </w:tcPr>
          <w:p w:rsidRPr="00515F70" w:rsidR="00351206" w:rsidP="002B649A" w:rsidRDefault="00351206" w14:paraId="773EBD31" w14:textId="77777777">
            <w:pPr>
              <w:pStyle w:val="NORC-TableTextHanging"/>
              <w:rPr>
                <w:rFonts w:asciiTheme="minorHAnsi" w:hAnsiTheme="minorHAnsi" w:cstheme="minorHAnsi"/>
                <w:b/>
                <w:sz w:val="22"/>
                <w:szCs w:val="22"/>
              </w:rPr>
            </w:pPr>
          </w:p>
        </w:tc>
        <w:tc>
          <w:tcPr>
            <w:tcW w:w="2903" w:type="dxa"/>
            <w:vAlign w:val="bottom"/>
          </w:tcPr>
          <w:p w:rsidRPr="00515F70" w:rsidR="00351206" w:rsidP="002B649A" w:rsidRDefault="00351206" w14:paraId="3CECF40B" w14:textId="77777777">
            <w:pPr>
              <w:pStyle w:val="TableTextCenterBoxCharChar"/>
              <w:rPr>
                <w:rFonts w:asciiTheme="minorHAnsi" w:hAnsiTheme="minorHAnsi" w:cstheme="minorHAnsi"/>
                <w:szCs w:val="22"/>
              </w:rPr>
            </w:pPr>
          </w:p>
        </w:tc>
        <w:tc>
          <w:tcPr>
            <w:tcW w:w="2413" w:type="dxa"/>
          </w:tcPr>
          <w:p w:rsidRPr="00515F70" w:rsidR="00351206" w:rsidP="002B649A" w:rsidRDefault="00351206" w14:paraId="695B0B8E" w14:textId="77777777">
            <w:pPr>
              <w:pStyle w:val="TableTextCenterBoxCharChar"/>
              <w:jc w:val="left"/>
              <w:rPr>
                <w:rFonts w:asciiTheme="minorHAnsi" w:hAnsiTheme="minorHAnsi" w:cstheme="minorHAnsi"/>
                <w:szCs w:val="22"/>
              </w:rPr>
            </w:pPr>
          </w:p>
        </w:tc>
      </w:tr>
    </w:tbl>
    <w:p w:rsidRPr="00515F70" w:rsidR="00351206" w:rsidP="00351206" w:rsidRDefault="00351206" w14:paraId="3164A953" w14:textId="77777777">
      <w:pPr>
        <w:pStyle w:val="NORC-Answer2"/>
        <w:ind w:left="720"/>
        <w:rPr>
          <w:rFonts w:asciiTheme="minorHAnsi" w:hAnsiTheme="minorHAnsi" w:cstheme="minorHAnsi"/>
          <w:caps/>
          <w:sz w:val="22"/>
          <w:szCs w:val="22"/>
        </w:rPr>
      </w:pP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DK/REF ON ALL</w:t>
      </w:r>
    </w:p>
    <w:p w:rsidRPr="00515F70" w:rsidR="001A7BB1" w:rsidP="00351206" w:rsidRDefault="001A7BB1" w14:paraId="21611B4B" w14:textId="77777777">
      <w:pPr>
        <w:rPr>
          <w:rFonts w:asciiTheme="minorHAnsi" w:hAnsiTheme="minorHAnsi" w:cstheme="minorHAnsi"/>
          <w:b/>
          <w:szCs w:val="22"/>
        </w:rPr>
      </w:pPr>
    </w:p>
    <w:p w:rsidRPr="00515F70" w:rsidR="00351206" w:rsidP="00351206" w:rsidRDefault="00351206" w14:paraId="54A32164" w14:textId="77777777">
      <w:pPr>
        <w:contextualSpacing/>
        <w:rPr>
          <w:rFonts w:asciiTheme="minorHAnsi" w:hAnsiTheme="minorHAnsi" w:cstheme="minorHAnsi"/>
          <w:b/>
          <w:szCs w:val="22"/>
        </w:rPr>
      </w:pPr>
    </w:p>
    <w:p w:rsidRPr="00515F70" w:rsidR="00351206" w:rsidP="00351206" w:rsidRDefault="00761247" w14:paraId="19B07B6C" w14:textId="6E936C1F">
      <w:pPr>
        <w:keepNext/>
        <w:keepLines/>
        <w:contextualSpacing/>
        <w:rPr>
          <w:rFonts w:asciiTheme="minorHAnsi" w:hAnsiTheme="minorHAnsi" w:cstheme="minorHAnsi"/>
          <w:szCs w:val="22"/>
        </w:rPr>
      </w:pPr>
      <w:r w:rsidRPr="00515F70">
        <w:rPr>
          <w:rFonts w:asciiTheme="minorHAnsi" w:hAnsiTheme="minorHAnsi" w:cstheme="minorHAnsi"/>
          <w:b/>
          <w:szCs w:val="22"/>
        </w:rPr>
        <w:t>D8</w:t>
      </w:r>
      <w:r w:rsidRPr="00515F70" w:rsidR="00351206">
        <w:rPr>
          <w:rFonts w:asciiTheme="minorHAnsi" w:hAnsiTheme="minorHAnsi" w:cstheme="minorHAnsi"/>
          <w:b/>
          <w:szCs w:val="22"/>
        </w:rPr>
        <w:t>.</w:t>
      </w:r>
      <w:r w:rsidRPr="00515F70">
        <w:rPr>
          <w:rFonts w:asciiTheme="minorHAnsi" w:hAnsiTheme="minorHAnsi" w:cstheme="minorHAnsi"/>
          <w:b/>
          <w:szCs w:val="22"/>
        </w:rPr>
        <w:t xml:space="preserve"> </w:t>
      </w:r>
      <w:r w:rsidRPr="00515F70" w:rsidR="00351206">
        <w:rPr>
          <w:rFonts w:asciiTheme="minorHAnsi" w:hAnsiTheme="minorHAnsi" w:cstheme="minorHAnsi"/>
          <w:szCs w:val="22"/>
        </w:rPr>
        <w:t>Were you providing meals such as breakfast, lunch or dinner to the children in your care?</w:t>
      </w:r>
    </w:p>
    <w:p w:rsidRPr="00515F70" w:rsidR="00351206" w:rsidP="00351206" w:rsidRDefault="00351206" w14:paraId="7D37FAC1" w14:textId="4675A0DC">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r w:rsidRPr="00515F70" w:rsidR="00761247">
        <w:rPr>
          <w:rFonts w:asciiTheme="minorHAnsi" w:hAnsiTheme="minorHAnsi" w:cstheme="minorHAnsi"/>
          <w:sz w:val="22"/>
          <w:szCs w:val="22"/>
        </w:rPr>
        <w:t xml:space="preserve"> (ask D9)</w:t>
      </w:r>
    </w:p>
    <w:p w:rsidRPr="00515F70" w:rsidR="00351206" w:rsidP="00351206" w:rsidRDefault="00351206" w14:paraId="679BC13C" w14:textId="3E609AF9">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No</w:t>
      </w:r>
      <w:r w:rsidRPr="00515F70" w:rsidR="00761247">
        <w:rPr>
          <w:rFonts w:asciiTheme="minorHAnsi" w:hAnsiTheme="minorHAnsi" w:cstheme="minorHAnsi"/>
          <w:sz w:val="22"/>
          <w:szCs w:val="22"/>
        </w:rPr>
        <w:t xml:space="preserve"> (skip to D10)</w:t>
      </w:r>
    </w:p>
    <w:p w:rsidRPr="00515F70" w:rsidR="00351206" w:rsidP="00351206" w:rsidRDefault="00351206" w14:paraId="5D511634" w14:textId="77777777">
      <w:pPr>
        <w:rPr>
          <w:rFonts w:asciiTheme="minorHAnsi" w:hAnsiTheme="minorHAnsi" w:cstheme="minorHAnsi"/>
          <w:szCs w:val="22"/>
        </w:rPr>
      </w:pPr>
    </w:p>
    <w:p w:rsidRPr="00515F70" w:rsidR="00351206" w:rsidP="00453F33" w:rsidRDefault="00761247" w14:paraId="33479338" w14:textId="5297DB08">
      <w:pPr>
        <w:pStyle w:val="NORC-QUESTION"/>
        <w:ind w:left="1080" w:hanging="1080"/>
        <w:rPr>
          <w:rFonts w:asciiTheme="minorHAnsi" w:hAnsiTheme="minorHAnsi" w:cstheme="minorHAnsi"/>
          <w:sz w:val="22"/>
          <w:szCs w:val="22"/>
        </w:rPr>
      </w:pPr>
      <w:r w:rsidRPr="00515F70">
        <w:rPr>
          <w:rFonts w:asciiTheme="minorHAnsi" w:hAnsiTheme="minorHAnsi" w:cstheme="minorHAnsi"/>
          <w:b/>
          <w:sz w:val="22"/>
          <w:szCs w:val="22"/>
        </w:rPr>
        <w:t>D10</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 xml:space="preserve"> Does your program have or have access to a health consultant or nurse who can help with </w:t>
      </w:r>
      <w:r w:rsidR="008576DA">
        <w:rPr>
          <w:rFonts w:asciiTheme="minorHAnsi" w:hAnsiTheme="minorHAnsi" w:cstheme="minorHAnsi"/>
          <w:sz w:val="22"/>
          <w:szCs w:val="22"/>
        </w:rPr>
        <w:t xml:space="preserve">mental health, </w:t>
      </w:r>
      <w:r w:rsidRPr="00515F70" w:rsidR="00351206">
        <w:rPr>
          <w:rFonts w:asciiTheme="minorHAnsi" w:hAnsiTheme="minorHAnsi" w:cstheme="minorHAnsi"/>
          <w:sz w:val="22"/>
          <w:szCs w:val="22"/>
        </w:rPr>
        <w:t>nutrition</w:t>
      </w:r>
      <w:r w:rsidR="008576DA">
        <w:rPr>
          <w:rFonts w:asciiTheme="minorHAnsi" w:hAnsiTheme="minorHAnsi" w:cstheme="minorHAnsi"/>
          <w:sz w:val="22"/>
          <w:szCs w:val="22"/>
        </w:rPr>
        <w:t xml:space="preserve"> </w:t>
      </w:r>
      <w:r w:rsidRPr="00515F70" w:rsidR="00351206">
        <w:rPr>
          <w:rFonts w:asciiTheme="minorHAnsi" w:hAnsiTheme="minorHAnsi" w:cstheme="minorHAnsi"/>
          <w:sz w:val="22"/>
          <w:szCs w:val="22"/>
        </w:rPr>
        <w:t>or other health-related issues?</w:t>
      </w:r>
    </w:p>
    <w:p w:rsidRPr="00515F70" w:rsidR="00351206" w:rsidP="00351206" w:rsidRDefault="00351206" w14:paraId="5BE79CA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1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Yes</w:t>
      </w:r>
    </w:p>
    <w:p w:rsidRPr="00515F70" w:rsidR="00351206" w:rsidP="00351206" w:rsidRDefault="00351206" w14:paraId="5F711C7D"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2  </w:t>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ab/>
      </w:r>
      <w:r w:rsidRPr="00515F70">
        <w:rPr>
          <w:rFonts w:asciiTheme="minorHAnsi" w:hAnsiTheme="minorHAnsi" w:cstheme="minorHAnsi"/>
          <w:sz w:val="22"/>
          <w:szCs w:val="22"/>
        </w:rPr>
        <w:tab/>
        <w:t>No</w:t>
      </w:r>
    </w:p>
    <w:p w:rsidRPr="00515F70" w:rsidR="001A7BB1" w:rsidP="001A7BB1" w:rsidRDefault="001A7BB1" w14:paraId="0F371D70" w14:textId="77777777">
      <w:pPr>
        <w:keepNext/>
        <w:keepLines/>
        <w:tabs>
          <w:tab w:val="left" w:pos="1170"/>
        </w:tab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szCs w:val="22"/>
        </w:rPr>
        <w:tab/>
      </w:r>
    </w:p>
    <w:p w:rsidRPr="00515F70" w:rsidR="001A7BB1" w:rsidP="001A7BB1" w:rsidRDefault="00761247" w14:paraId="50711413" w14:textId="7AEA9323">
      <w:pPr>
        <w:keepNext/>
        <w:keepLine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b/>
          <w:szCs w:val="22"/>
        </w:rPr>
        <w:t>D14</w:t>
      </w:r>
      <w:r w:rsidRPr="00515F70" w:rsidR="001A7BB1">
        <w:rPr>
          <w:rFonts w:asciiTheme="minorHAnsi" w:hAnsiTheme="minorHAnsi" w:eastAsiaTheme="majorEastAsia" w:cstheme="minorHAnsi"/>
          <w:szCs w:val="22"/>
        </w:rPr>
        <w:t>. How many hours was your program open for children to be cared for on-site on Tuesday [</w:t>
      </w:r>
      <w:r w:rsidR="00361AAA">
        <w:rPr>
          <w:rFonts w:asciiTheme="minorHAnsi" w:hAnsiTheme="minorHAnsi" w:eastAsiaTheme="majorEastAsia" w:cstheme="minorHAnsi"/>
          <w:szCs w:val="22"/>
        </w:rPr>
        <w:t>September 14</w:t>
      </w:r>
      <w:r w:rsidR="008576DA">
        <w:rPr>
          <w:rFonts w:asciiTheme="minorHAnsi" w:hAnsiTheme="minorHAnsi" w:eastAsiaTheme="majorEastAsia" w:cstheme="minorHAnsi"/>
          <w:szCs w:val="22"/>
        </w:rPr>
        <w:t>, 2021</w:t>
      </w:r>
      <w:r w:rsidRPr="00515F70" w:rsidR="001A7BB1">
        <w:rPr>
          <w:rFonts w:asciiTheme="minorHAnsi" w:hAnsiTheme="minorHAnsi" w:eastAsiaTheme="majorEastAsia" w:cstheme="minorHAnsi"/>
          <w:szCs w:val="22"/>
        </w:rPr>
        <w:t>]? Your best guess is fine.</w:t>
      </w:r>
    </w:p>
    <w:p w:rsidRPr="00515F70" w:rsidR="001A7BB1" w:rsidP="001A7BB1" w:rsidRDefault="001A7BB1" w14:paraId="1D1BF432" w14:textId="77777777">
      <w:pPr>
        <w:keepNext/>
        <w:keepLines/>
        <w:spacing w:before="40" w:after="0" w:line="259" w:lineRule="auto"/>
        <w:outlineLvl w:val="1"/>
        <w:rPr>
          <w:rFonts w:asciiTheme="minorHAnsi" w:hAnsiTheme="minorHAnsi" w:eastAsiaTheme="majorEastAsia" w:cstheme="minorHAnsi"/>
          <w:szCs w:val="22"/>
        </w:rPr>
      </w:pPr>
    </w:p>
    <w:p w:rsidRPr="00515F70" w:rsidR="001A7BB1" w:rsidP="001A7BB1" w:rsidRDefault="001A7BB1" w14:paraId="5473ED17" w14:textId="77777777">
      <w:pPr>
        <w:keepNext/>
        <w:keepLines/>
        <w:spacing w:before="40" w:after="0" w:line="259" w:lineRule="auto"/>
        <w:outlineLvl w:val="1"/>
        <w:rPr>
          <w:rFonts w:asciiTheme="minorHAnsi" w:hAnsiTheme="minorHAnsi" w:eastAsiaTheme="majorEastAsia" w:cstheme="minorHAnsi"/>
          <w:szCs w:val="22"/>
        </w:rPr>
      </w:pPr>
      <w:r w:rsidRPr="00515F70">
        <w:rPr>
          <w:rFonts w:asciiTheme="minorHAnsi" w:hAnsiTheme="minorHAnsi" w:eastAsiaTheme="majorEastAsia" w:cstheme="minorHAnsi"/>
          <w:szCs w:val="22"/>
        </w:rPr>
        <w:tab/>
        <w:t>____ Number of hours</w:t>
      </w:r>
    </w:p>
    <w:p w:rsidRPr="00515F70" w:rsidR="001A7BB1" w:rsidRDefault="001A7BB1" w14:paraId="2560DA40" w14:textId="77777777">
      <w:pPr>
        <w:spacing w:after="0" w:line="240" w:lineRule="auto"/>
        <w:rPr>
          <w:rFonts w:asciiTheme="minorHAnsi" w:hAnsiTheme="minorHAnsi" w:cstheme="minorHAnsi"/>
          <w:b/>
          <w:caps/>
          <w:szCs w:val="22"/>
        </w:rPr>
      </w:pPr>
    </w:p>
    <w:p w:rsidRPr="00515F70" w:rsidR="00351206" w:rsidP="004F634A" w:rsidRDefault="00761247" w14:paraId="59756B54" w14:textId="19039FFB">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15</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During the week </w:t>
      </w:r>
      <w:proofErr w:type="spellStart"/>
      <w:r w:rsidRPr="00515F70" w:rsidR="00351206">
        <w:rPr>
          <w:rFonts w:asciiTheme="minorHAnsi" w:hAnsiTheme="minorHAnsi" w:cstheme="minorHAnsi"/>
          <w:sz w:val="22"/>
          <w:szCs w:val="22"/>
        </w:rPr>
        <w:t>of</w:t>
      </w:r>
      <w:r w:rsidR="00361AAA">
        <w:rPr>
          <w:rFonts w:asciiTheme="minorHAnsi" w:hAnsiTheme="minorHAnsi" w:cstheme="minorHAnsi"/>
          <w:sz w:val="22"/>
          <w:szCs w:val="22"/>
        </w:rPr>
        <w:t>September</w:t>
      </w:r>
      <w:proofErr w:type="spellEnd"/>
      <w:r w:rsidR="00361AAA">
        <w:rPr>
          <w:rFonts w:asciiTheme="minorHAnsi" w:hAnsiTheme="minorHAnsi" w:cstheme="minorHAnsi"/>
          <w:sz w:val="22"/>
          <w:szCs w:val="22"/>
        </w:rPr>
        <w:t xml:space="preserve"> 12-18, 2021</w:t>
      </w:r>
      <w:r w:rsidRPr="00515F70" w:rsidR="00351206">
        <w:rPr>
          <w:rFonts w:asciiTheme="minorHAnsi" w:hAnsiTheme="minorHAnsi" w:cstheme="minorHAnsi"/>
          <w:sz w:val="22"/>
          <w:szCs w:val="22"/>
        </w:rPr>
        <w:t xml:space="preserve">, what was the total number of staff employed at this site in your program who </w:t>
      </w:r>
      <w:r w:rsidRPr="00453F33" w:rsidR="00351206">
        <w:rPr>
          <w:rFonts w:asciiTheme="minorHAnsi" w:hAnsiTheme="minorHAnsi" w:cstheme="minorHAnsi"/>
          <w:b/>
          <w:sz w:val="22"/>
          <w:szCs w:val="22"/>
        </w:rPr>
        <w:t>work directly with children under 13</w:t>
      </w:r>
      <w:r w:rsidRPr="00515F70" w:rsidR="00351206">
        <w:rPr>
          <w:rFonts w:asciiTheme="minorHAnsi" w:hAnsiTheme="minorHAnsi" w:cstheme="minorHAnsi"/>
          <w:sz w:val="22"/>
          <w:szCs w:val="22"/>
        </w:rPr>
        <w:t xml:space="preserve">?  Please include full-time and part-time workers, but only those who work in the early care and education activities we are discussing in this survey.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2B649A" w14:paraId="561B525E" w14:textId="77777777">
        <w:tc>
          <w:tcPr>
            <w:tcW w:w="1170" w:type="dxa"/>
          </w:tcPr>
          <w:p w:rsidRPr="00515F70" w:rsidR="00351206" w:rsidP="002B649A" w:rsidRDefault="00351206" w14:paraId="08A36D7B"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2B649A" w:rsidRDefault="00351206" w14:paraId="00ABB3BF" w14:textId="77777777">
            <w:pPr>
              <w:pStyle w:val="NORC-FillTextLeft"/>
              <w:rPr>
                <w:rFonts w:asciiTheme="minorHAnsi" w:hAnsiTheme="minorHAnsi" w:cstheme="minorHAnsi"/>
                <w:color w:val="000000"/>
                <w:sz w:val="22"/>
                <w:szCs w:val="22"/>
              </w:rPr>
            </w:pPr>
          </w:p>
        </w:tc>
      </w:tr>
    </w:tbl>
    <w:p w:rsidR="00351206" w:rsidP="00351206" w:rsidRDefault="00351206" w14:paraId="7133D1E3" w14:textId="77777777">
      <w:pPr>
        <w:pStyle w:val="NORC-QUESTION"/>
        <w:rPr>
          <w:rFonts w:asciiTheme="minorHAnsi" w:hAnsiTheme="minorHAnsi" w:cstheme="minorHAnsi"/>
          <w:sz w:val="22"/>
          <w:szCs w:val="22"/>
        </w:rPr>
      </w:pPr>
      <w:r w:rsidRPr="00515F70">
        <w:rPr>
          <w:rFonts w:asciiTheme="minorHAnsi" w:hAnsiTheme="minorHAnsi" w:cstheme="minorHAnsi"/>
          <w:sz w:val="22"/>
          <w:szCs w:val="22"/>
        </w:rPr>
        <w:tab/>
        <w:t>RANGE: 0-999</w:t>
      </w:r>
    </w:p>
    <w:p w:rsidRPr="004F7BBE" w:rsidR="00361AAA" w:rsidP="00361AAA" w:rsidRDefault="00361AAA" w14:paraId="056DD1F6" w14:textId="566C3D92">
      <w:pPr>
        <w:rPr>
          <w:rFonts w:ascii="Calibri" w:hAnsi="Calibri"/>
          <w:b/>
          <w:szCs w:val="22"/>
        </w:rPr>
      </w:pPr>
      <w:r w:rsidRPr="004F7BBE">
        <w:rPr>
          <w:rFonts w:ascii="Calibri" w:hAnsi="Calibri"/>
          <w:b/>
          <w:szCs w:val="22"/>
        </w:rPr>
        <w:t xml:space="preserve">/*IF R IS COMPLETING </w:t>
      </w:r>
      <w:r>
        <w:rPr>
          <w:rFonts w:ascii="Calibri" w:hAnsi="Calibri"/>
          <w:b/>
          <w:szCs w:val="22"/>
        </w:rPr>
        <w:t xml:space="preserve">FALL SUPPLEMENT-ONLY, SKIP TO E25. </w:t>
      </w:r>
      <w:r w:rsidRPr="004F7BBE">
        <w:rPr>
          <w:rFonts w:ascii="Calibri" w:hAnsi="Calibri"/>
          <w:b/>
          <w:szCs w:val="22"/>
        </w:rPr>
        <w:t>*/</w:t>
      </w:r>
    </w:p>
    <w:p w:rsidRPr="00515F70" w:rsidR="00351206" w:rsidP="004F634A" w:rsidRDefault="00761247" w14:paraId="1CE970D1" w14:textId="16055A6D">
      <w:pPr>
        <w:pStyle w:val="NORC-QUESTION"/>
        <w:rPr>
          <w:rFonts w:asciiTheme="minorHAnsi" w:hAnsiTheme="minorHAnsi" w:cstheme="minorHAnsi"/>
          <w:sz w:val="22"/>
          <w:szCs w:val="22"/>
        </w:rPr>
      </w:pPr>
      <w:r w:rsidRPr="00515F70">
        <w:rPr>
          <w:rFonts w:asciiTheme="minorHAnsi" w:hAnsiTheme="minorHAnsi" w:cstheme="minorHAnsi"/>
          <w:b/>
          <w:sz w:val="22"/>
          <w:szCs w:val="22"/>
        </w:rPr>
        <w:t>D18</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During </w:t>
      </w:r>
      <w:r w:rsidR="00361AAA">
        <w:rPr>
          <w:rFonts w:asciiTheme="minorHAnsi" w:hAnsiTheme="minorHAnsi" w:cstheme="minorHAnsi"/>
          <w:sz w:val="22"/>
          <w:szCs w:val="22"/>
        </w:rPr>
        <w:t>that week in September</w:t>
      </w:r>
      <w:r w:rsidRPr="00515F70" w:rsidR="00351206">
        <w:rPr>
          <w:rFonts w:asciiTheme="minorHAnsi" w:hAnsiTheme="minorHAnsi" w:cstheme="minorHAnsi"/>
          <w:sz w:val="22"/>
          <w:szCs w:val="22"/>
        </w:rPr>
        <w:t xml:space="preserve">, what was the total number of staff who </w:t>
      </w:r>
      <w:r w:rsidRPr="00453F33" w:rsidR="00351206">
        <w:rPr>
          <w:rFonts w:asciiTheme="minorHAnsi" w:hAnsiTheme="minorHAnsi" w:cstheme="minorHAnsi"/>
          <w:b/>
          <w:sz w:val="22"/>
          <w:szCs w:val="22"/>
        </w:rPr>
        <w:t>did not work directly with children</w:t>
      </w:r>
      <w:r w:rsidRPr="00515F70" w:rsidR="00351206">
        <w:rPr>
          <w:rFonts w:asciiTheme="minorHAnsi" w:hAnsiTheme="minorHAnsi" w:cstheme="minorHAnsi"/>
          <w:sz w:val="22"/>
          <w:szCs w:val="22"/>
        </w:rPr>
        <w:t>? Include full-time and part-time workers, administrators, support staff, drivers, cooks and anyone else who works on your early care and education activities for children up to age 13.</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4950"/>
      </w:tblGrid>
      <w:tr w:rsidRPr="00515F70" w:rsidR="00351206" w:rsidTr="002B649A" w14:paraId="1D4CBFE1" w14:textId="77777777">
        <w:tc>
          <w:tcPr>
            <w:tcW w:w="1170" w:type="dxa"/>
          </w:tcPr>
          <w:p w:rsidRPr="00515F70" w:rsidR="00351206" w:rsidP="002B649A" w:rsidRDefault="00351206" w14:paraId="4299C463" w14:textId="77777777">
            <w:pPr>
              <w:pStyle w:val="NORC-FillTextLeft"/>
              <w:rPr>
                <w:rFonts w:asciiTheme="minorHAnsi" w:hAnsiTheme="minorHAnsi" w:cstheme="minorHAnsi"/>
                <w:sz w:val="22"/>
                <w:szCs w:val="22"/>
              </w:rPr>
            </w:pPr>
          </w:p>
        </w:tc>
        <w:tc>
          <w:tcPr>
            <w:tcW w:w="4950" w:type="dxa"/>
            <w:tcBorders>
              <w:top w:val="nil"/>
              <w:bottom w:val="nil"/>
              <w:right w:val="nil"/>
            </w:tcBorders>
          </w:tcPr>
          <w:p w:rsidRPr="00515F70" w:rsidR="00351206" w:rsidP="002B649A" w:rsidRDefault="00351206" w14:paraId="200FE83A" w14:textId="77777777">
            <w:pPr>
              <w:pStyle w:val="NORC-FillTextLeft"/>
              <w:rPr>
                <w:rFonts w:asciiTheme="minorHAnsi" w:hAnsiTheme="minorHAnsi" w:cstheme="minorHAnsi"/>
                <w:sz w:val="22"/>
                <w:szCs w:val="22"/>
              </w:rPr>
            </w:pPr>
          </w:p>
        </w:tc>
      </w:tr>
    </w:tbl>
    <w:p w:rsidRPr="00515F70" w:rsidR="00351206" w:rsidP="00351206" w:rsidRDefault="00351206" w14:paraId="2469E72B" w14:textId="77777777">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but at least one staff member does not work directly with children.</w:t>
      </w:r>
    </w:p>
    <w:p w:rsidRPr="00515F70" w:rsidR="00351206" w:rsidRDefault="00351206" w14:paraId="083F39A8" w14:textId="77777777">
      <w:pPr>
        <w:spacing w:after="0" w:line="240" w:lineRule="auto"/>
        <w:rPr>
          <w:rFonts w:asciiTheme="minorHAnsi" w:hAnsiTheme="minorHAnsi" w:cstheme="minorHAnsi"/>
          <w:b/>
          <w:caps/>
          <w:szCs w:val="22"/>
        </w:rPr>
      </w:pPr>
    </w:p>
    <w:p w:rsidRPr="00515F70" w:rsidR="00351206" w:rsidP="00351206" w:rsidRDefault="00761247" w14:paraId="7C93A923" w14:textId="2DEC1765">
      <w:pPr>
        <w:pStyle w:val="NORC-Answer2"/>
        <w:spacing w:after="0"/>
        <w:ind w:left="0"/>
        <w:rPr>
          <w:rFonts w:asciiTheme="minorHAnsi" w:hAnsiTheme="minorHAnsi" w:cstheme="minorHAnsi"/>
          <w:b/>
          <w:sz w:val="22"/>
          <w:szCs w:val="22"/>
        </w:rPr>
      </w:pPr>
      <w:r w:rsidRPr="00515F70">
        <w:rPr>
          <w:rFonts w:asciiTheme="minorHAnsi" w:hAnsiTheme="minorHAnsi" w:cstheme="minorHAnsi"/>
          <w:b/>
          <w:sz w:val="22"/>
          <w:szCs w:val="22"/>
        </w:rPr>
        <w:t>D21</w:t>
      </w:r>
      <w:r w:rsidRPr="00515F70" w:rsidR="00351206">
        <w:rPr>
          <w:rFonts w:asciiTheme="minorHAnsi" w:hAnsiTheme="minorHAnsi" w:cstheme="minorHAnsi"/>
          <w:b/>
          <w:sz w:val="22"/>
          <w:szCs w:val="22"/>
        </w:rPr>
        <w:t>.</w:t>
      </w:r>
    </w:p>
    <w:p w:rsidRPr="00515F70" w:rsidR="00351206" w:rsidP="00351206" w:rsidRDefault="00351206" w14:paraId="47CC8C04" w14:textId="77777777">
      <w:pPr>
        <w:pStyle w:val="NORC-Answer2"/>
        <w:spacing w:after="0"/>
        <w:ind w:left="0"/>
        <w:rPr>
          <w:rFonts w:asciiTheme="minorHAnsi" w:hAnsiTheme="minorHAnsi" w:cstheme="minorHAnsi"/>
          <w:sz w:val="22"/>
          <w:szCs w:val="22"/>
        </w:rPr>
      </w:pPr>
      <w:r w:rsidRPr="00515F70">
        <w:rPr>
          <w:rFonts w:asciiTheme="minorHAnsi" w:hAnsiTheme="minorHAnsi" w:cstheme="minorHAnsi"/>
          <w:sz w:val="22"/>
          <w:szCs w:val="22"/>
        </w:rPr>
        <w:t>How would you compare the hourly pay rates of staff working directly with children today compared to January 2020?</w:t>
      </w:r>
    </w:p>
    <w:p w:rsidRPr="00515F70" w:rsidR="00351206" w:rsidP="00351206" w:rsidRDefault="00351206" w14:paraId="0D24494D"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lower wages today than in January 2020</w:t>
      </w:r>
    </w:p>
    <w:p w:rsidRPr="00515F70" w:rsidR="00351206" w:rsidP="00351206" w:rsidRDefault="00351206" w14:paraId="441CCC4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higher wages today than in January 2020</w:t>
      </w:r>
    </w:p>
    <w:p w:rsidRPr="00515F70" w:rsidR="00351206" w:rsidP="00351206" w:rsidRDefault="00351206" w14:paraId="1FD51683" w14:textId="475D04DC">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3</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the same wages today</w:t>
      </w:r>
      <w:r w:rsidR="00453F33">
        <w:rPr>
          <w:rFonts w:asciiTheme="minorHAnsi" w:hAnsiTheme="minorHAnsi" w:cstheme="minorHAnsi"/>
          <w:sz w:val="22"/>
          <w:szCs w:val="22"/>
        </w:rPr>
        <w:t xml:space="preserve"> as in January 2020</w:t>
      </w:r>
    </w:p>
    <w:p w:rsidRPr="00515F70" w:rsidR="00351206" w:rsidP="00351206" w:rsidRDefault="00351206" w14:paraId="4CCD4FD8" w14:textId="77777777">
      <w:pPr>
        <w:pStyle w:val="NORC-Answer2"/>
        <w:spacing w:after="0"/>
        <w:rPr>
          <w:rFonts w:asciiTheme="minorHAnsi" w:hAnsiTheme="minorHAnsi" w:cstheme="minorHAnsi"/>
          <w:sz w:val="22"/>
          <w:szCs w:val="22"/>
        </w:rPr>
      </w:pPr>
    </w:p>
    <w:p w:rsidRPr="00515F70" w:rsidR="00351206" w:rsidP="00351206" w:rsidRDefault="00351206" w14:paraId="7B7CEA68" w14:textId="1B838254">
      <w:pPr>
        <w:pStyle w:val="NORC-Answer2"/>
        <w:spacing w:after="0"/>
        <w:ind w:left="0"/>
        <w:rPr>
          <w:rFonts w:asciiTheme="minorHAnsi" w:hAnsiTheme="minorHAnsi" w:cstheme="minorHAnsi"/>
          <w:b/>
          <w:sz w:val="22"/>
          <w:szCs w:val="22"/>
        </w:rPr>
      </w:pPr>
      <w:r w:rsidRPr="00515F70">
        <w:rPr>
          <w:rFonts w:asciiTheme="minorHAnsi" w:hAnsiTheme="minorHAnsi" w:cstheme="minorHAnsi"/>
          <w:b/>
          <w:sz w:val="22"/>
          <w:szCs w:val="22"/>
        </w:rPr>
        <w:t>D</w:t>
      </w:r>
      <w:r w:rsidRPr="00515F70" w:rsidR="00761247">
        <w:rPr>
          <w:rFonts w:asciiTheme="minorHAnsi" w:hAnsiTheme="minorHAnsi" w:cstheme="minorHAnsi"/>
          <w:b/>
          <w:sz w:val="22"/>
          <w:szCs w:val="22"/>
        </w:rPr>
        <w:t>22</w:t>
      </w:r>
      <w:r w:rsidRPr="00515F70">
        <w:rPr>
          <w:rFonts w:asciiTheme="minorHAnsi" w:hAnsiTheme="minorHAnsi" w:cstheme="minorHAnsi"/>
          <w:b/>
          <w:sz w:val="22"/>
          <w:szCs w:val="22"/>
        </w:rPr>
        <w:t>.</w:t>
      </w:r>
    </w:p>
    <w:p w:rsidRPr="00515F70" w:rsidR="00351206" w:rsidP="00351206" w:rsidRDefault="00351206" w14:paraId="023988ED" w14:textId="77777777">
      <w:pPr>
        <w:pStyle w:val="NORC-Answer2"/>
        <w:spacing w:after="0"/>
        <w:ind w:left="0"/>
        <w:rPr>
          <w:rFonts w:asciiTheme="minorHAnsi" w:hAnsiTheme="minorHAnsi" w:cstheme="minorHAnsi"/>
          <w:sz w:val="22"/>
          <w:szCs w:val="22"/>
        </w:rPr>
      </w:pPr>
      <w:r w:rsidRPr="00515F70">
        <w:rPr>
          <w:rFonts w:asciiTheme="minorHAnsi" w:hAnsiTheme="minorHAnsi" w:cstheme="minorHAnsi"/>
          <w:sz w:val="22"/>
          <w:szCs w:val="22"/>
        </w:rPr>
        <w:t>What is the main reason for the change in wages?</w:t>
      </w:r>
    </w:p>
    <w:p w:rsidRPr="00515F70" w:rsidR="00351206" w:rsidP="00351206" w:rsidRDefault="00351206" w14:paraId="7446AA5C"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1</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Program can’t afford to pay as much due to new operating practices</w:t>
      </w:r>
    </w:p>
    <w:p w:rsidRPr="00515F70" w:rsidR="00351206" w:rsidP="00351206" w:rsidRDefault="00351206" w14:paraId="56028974"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2</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more for hazard pay</w:t>
      </w:r>
    </w:p>
    <w:p w:rsidRPr="00515F70" w:rsidR="00351206" w:rsidP="00351206" w:rsidRDefault="00351206" w14:paraId="3A6005A0"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3</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Staff earn higher hourly rates because they work fewer hours</w:t>
      </w:r>
    </w:p>
    <w:p w:rsidRPr="00515F70" w:rsidR="00351206" w:rsidP="00351206" w:rsidRDefault="00351206" w14:paraId="10C4A6D7"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4</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Wages have changed because staff qualifications are different</w:t>
      </w:r>
    </w:p>
    <w:p w:rsidRPr="00515F70" w:rsidR="00351206" w:rsidP="00351206" w:rsidRDefault="00351206" w14:paraId="6341462B" w14:textId="77777777">
      <w:pPr>
        <w:pStyle w:val="ListParagraph"/>
        <w:tabs>
          <w:tab w:val="left" w:pos="1170"/>
        </w:tabs>
        <w:rPr>
          <w:rFonts w:asciiTheme="minorHAnsi" w:hAnsiTheme="minorHAnsi" w:cstheme="minorHAnsi"/>
          <w:sz w:val="22"/>
          <w:szCs w:val="22"/>
        </w:rPr>
      </w:pPr>
      <w:r w:rsidRPr="00515F70">
        <w:rPr>
          <w:rFonts w:asciiTheme="minorHAnsi" w:hAnsiTheme="minorHAnsi" w:cstheme="minorHAnsi"/>
          <w:sz w:val="22"/>
          <w:szCs w:val="22"/>
        </w:rPr>
        <w:t xml:space="preserve">5 </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Other (specify)</w:t>
      </w:r>
    </w:p>
    <w:p w:rsidRPr="00515F70" w:rsidR="00351206" w:rsidP="00351206" w:rsidRDefault="00761247" w14:paraId="5A2DC513" w14:textId="2A699BA8">
      <w:pPr>
        <w:pStyle w:val="NORC-QUESTION"/>
        <w:rPr>
          <w:rFonts w:asciiTheme="minorHAnsi" w:hAnsiTheme="minorHAnsi" w:cstheme="minorHAnsi"/>
          <w:sz w:val="22"/>
          <w:szCs w:val="22"/>
        </w:rPr>
      </w:pPr>
      <w:r w:rsidRPr="00515F70">
        <w:rPr>
          <w:rFonts w:asciiTheme="minorHAnsi" w:hAnsiTheme="minorHAnsi" w:cstheme="minorHAnsi"/>
          <w:b/>
          <w:sz w:val="22"/>
          <w:szCs w:val="22"/>
        </w:rPr>
        <w:t>D23</w:t>
      </w:r>
      <w:r w:rsidRPr="00515F70" w:rsidR="00351206">
        <w:rPr>
          <w:rFonts w:asciiTheme="minorHAnsi" w:hAnsiTheme="minorHAnsi" w:cstheme="minorHAnsi"/>
          <w:b/>
          <w:sz w:val="22"/>
          <w:szCs w:val="22"/>
        </w:rPr>
        <w:t>.</w:t>
      </w:r>
      <w:r w:rsidRPr="00515F70" w:rsidR="00351206">
        <w:rPr>
          <w:rFonts w:asciiTheme="minorHAnsi" w:hAnsiTheme="minorHAnsi" w:cstheme="minorHAnsi"/>
          <w:sz w:val="22"/>
          <w:szCs w:val="22"/>
        </w:rPr>
        <w:t xml:space="preserve"> </w:t>
      </w:r>
      <w:r w:rsidRPr="00515F70" w:rsidR="00351206">
        <w:rPr>
          <w:rFonts w:asciiTheme="minorHAnsi" w:hAnsiTheme="minorHAnsi" w:cstheme="minorHAnsi"/>
          <w:sz w:val="22"/>
          <w:szCs w:val="22"/>
        </w:rPr>
        <w:tab/>
      </w:r>
    </w:p>
    <w:p w:rsidRPr="00515F70" w:rsidR="00351206" w:rsidP="00351206" w:rsidRDefault="00351206" w14:paraId="28EE417F" w14:textId="3CC95B8B">
      <w:pPr>
        <w:pStyle w:val="NORC-QUESTION"/>
        <w:rPr>
          <w:rFonts w:asciiTheme="minorHAnsi" w:hAnsiTheme="minorHAnsi" w:cstheme="minorHAnsi"/>
          <w:sz w:val="22"/>
          <w:szCs w:val="22"/>
        </w:rPr>
      </w:pPr>
      <w:r w:rsidRPr="00515F70">
        <w:rPr>
          <w:rFonts w:asciiTheme="minorHAnsi" w:hAnsiTheme="minorHAnsi" w:cstheme="minorHAnsi"/>
          <w:sz w:val="22"/>
          <w:szCs w:val="22"/>
        </w:rPr>
        <w:t>Do you provide your teacher</w:t>
      </w:r>
      <w:r w:rsidR="00453F33">
        <w:rPr>
          <w:rFonts w:asciiTheme="minorHAnsi" w:hAnsiTheme="minorHAnsi" w:cstheme="minorHAnsi"/>
          <w:sz w:val="22"/>
          <w:szCs w:val="22"/>
        </w:rPr>
        <w:t xml:space="preserve">s, assistant teachers, or aides </w:t>
      </w:r>
      <w:proofErr w:type="gramStart"/>
      <w:r w:rsidR="00453F33">
        <w:rPr>
          <w:rFonts w:asciiTheme="minorHAnsi" w:hAnsiTheme="minorHAnsi" w:cstheme="minorHAnsi"/>
          <w:sz w:val="22"/>
          <w:szCs w:val="22"/>
        </w:rPr>
        <w:t>with</w:t>
      </w:r>
      <w:proofErr w:type="gramEnd"/>
    </w:p>
    <w:tbl>
      <w:tblPr>
        <w:tblW w:w="891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5868"/>
        <w:gridCol w:w="1506"/>
        <w:gridCol w:w="1545"/>
      </w:tblGrid>
      <w:tr w:rsidRPr="00515F70" w:rsidR="00351206" w:rsidTr="002B649A" w14:paraId="677D3EF1" w14:textId="77777777">
        <w:trPr>
          <w:jc w:val="center"/>
        </w:trPr>
        <w:tc>
          <w:tcPr>
            <w:tcW w:w="5868" w:type="dxa"/>
            <w:vAlign w:val="center"/>
          </w:tcPr>
          <w:p w:rsidRPr="00515F70" w:rsidR="00351206" w:rsidP="002B649A" w:rsidRDefault="00351206" w14:paraId="0D8AEE49" w14:textId="77777777">
            <w:pPr>
              <w:pStyle w:val="NORC-TableTextHanging"/>
              <w:rPr>
                <w:rFonts w:asciiTheme="minorHAnsi" w:hAnsiTheme="minorHAnsi" w:cstheme="minorHAnsi"/>
                <w:sz w:val="22"/>
                <w:szCs w:val="22"/>
              </w:rPr>
            </w:pPr>
            <w:r w:rsidRPr="00515F70">
              <w:rPr>
                <w:rFonts w:asciiTheme="minorHAnsi" w:hAnsiTheme="minorHAnsi" w:cstheme="minorHAnsi"/>
                <w:b/>
                <w:sz w:val="22"/>
                <w:szCs w:val="22"/>
              </w:rPr>
              <w:t>d.</w:t>
            </w: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t>Mentors, coaches, or consultants who visit and work with staff in their classrooms or virtually?</w:t>
            </w:r>
          </w:p>
        </w:tc>
        <w:tc>
          <w:tcPr>
            <w:tcW w:w="1506" w:type="dxa"/>
            <w:vAlign w:val="bottom"/>
          </w:tcPr>
          <w:p w:rsidRPr="00515F70" w:rsidR="00351206" w:rsidP="002B649A" w:rsidRDefault="00351206" w14:paraId="25E40F22" w14:textId="14754D13">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 xml:space="preserve">1 </w:t>
            </w:r>
            <w:r w:rsidR="00453F33">
              <w:rPr>
                <w:rStyle w:val="NORCNumber"/>
                <w:rFonts w:asciiTheme="minorHAnsi" w:hAnsiTheme="minorHAnsi" w:cstheme="minorHAnsi"/>
                <w:sz w:val="22"/>
                <w:szCs w:val="22"/>
              </w:rPr>
              <w:t xml:space="preserve">Yes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c>
          <w:tcPr>
            <w:tcW w:w="1545" w:type="dxa"/>
            <w:vAlign w:val="bottom"/>
          </w:tcPr>
          <w:p w:rsidRPr="00515F70" w:rsidR="00351206" w:rsidP="002B649A" w:rsidRDefault="00351206" w14:paraId="39255010" w14:textId="4196E683">
            <w:pPr>
              <w:pStyle w:val="TableTextCenterBoxCharChar"/>
              <w:rPr>
                <w:rFonts w:asciiTheme="minorHAnsi" w:hAnsiTheme="minorHAnsi" w:cstheme="minorHAnsi"/>
                <w:szCs w:val="22"/>
              </w:rPr>
            </w:pPr>
            <w:r w:rsidRPr="00515F70">
              <w:rPr>
                <w:rStyle w:val="NORCNumber"/>
                <w:rFonts w:asciiTheme="minorHAnsi" w:hAnsiTheme="minorHAnsi" w:cstheme="minorHAnsi"/>
                <w:sz w:val="22"/>
                <w:szCs w:val="22"/>
              </w:rPr>
              <w:t>2</w:t>
            </w:r>
            <w:r w:rsidR="00453F33">
              <w:rPr>
                <w:rStyle w:val="NORCNumber"/>
                <w:rFonts w:asciiTheme="minorHAnsi" w:hAnsiTheme="minorHAnsi" w:cstheme="minorHAnsi"/>
                <w:sz w:val="22"/>
                <w:szCs w:val="22"/>
              </w:rPr>
              <w:t xml:space="preserve"> No</w:t>
            </w:r>
            <w:r w:rsidRPr="00515F70">
              <w:rPr>
                <w:rStyle w:val="NORCNumber"/>
                <w:rFonts w:asciiTheme="minorHAnsi" w:hAnsiTheme="minorHAnsi" w:cstheme="minorHAnsi"/>
                <w:sz w:val="22"/>
                <w:szCs w:val="22"/>
              </w:rPr>
              <w:t xml:space="preserve"> </w:t>
            </w:r>
            <w:r w:rsidRPr="00515F70">
              <w:rPr>
                <w:rStyle w:val="BoxCharCharCharCharCharCharCharCharCharCharCharCharCharCharCharCharCharCharCharCharCharCharCharCharCharCharCharCharChar"/>
                <w:rFonts w:asciiTheme="minorHAnsi" w:hAnsiTheme="minorHAnsi" w:cstheme="minorHAnsi"/>
                <w:sz w:val="22"/>
                <w:szCs w:val="22"/>
              </w:rPr>
              <w:sym w:font="Wingdings" w:char="F06F"/>
            </w:r>
          </w:p>
        </w:tc>
      </w:tr>
    </w:tbl>
    <w:p w:rsidRPr="00515F70" w:rsidR="00351206" w:rsidP="00351206" w:rsidRDefault="00761247" w14:paraId="3C492461" w14:textId="08E7C2AA">
      <w:pPr>
        <w:pStyle w:val="NORC-QUESTION2"/>
        <w:ind w:left="0" w:firstLine="0"/>
        <w:rPr>
          <w:rFonts w:asciiTheme="minorHAnsi" w:hAnsiTheme="minorHAnsi" w:cstheme="minorHAnsi"/>
          <w:sz w:val="22"/>
          <w:szCs w:val="22"/>
        </w:rPr>
      </w:pPr>
      <w:r w:rsidRPr="00515F70">
        <w:rPr>
          <w:rFonts w:asciiTheme="minorHAnsi" w:hAnsiTheme="minorHAnsi" w:cstheme="minorHAnsi"/>
          <w:b/>
          <w:sz w:val="22"/>
          <w:szCs w:val="22"/>
        </w:rPr>
        <w:t>D24</w:t>
      </w:r>
      <w:r w:rsidRPr="00515F70" w:rsidR="00351206">
        <w:rPr>
          <w:rFonts w:asciiTheme="minorHAnsi" w:hAnsiTheme="minorHAnsi" w:cstheme="minorHAnsi"/>
          <w:b/>
          <w:sz w:val="22"/>
          <w:szCs w:val="22"/>
        </w:rPr>
        <w:t>.</w:t>
      </w:r>
      <w:r w:rsidRPr="00515F70">
        <w:rPr>
          <w:rFonts w:asciiTheme="minorHAnsi" w:hAnsiTheme="minorHAnsi" w:cstheme="minorHAnsi"/>
          <w:b/>
          <w:sz w:val="22"/>
          <w:szCs w:val="22"/>
        </w:rPr>
        <w:t xml:space="preserve"> </w:t>
      </w:r>
      <w:r w:rsidRPr="00515F70" w:rsidR="00351206">
        <w:rPr>
          <w:rFonts w:asciiTheme="minorHAnsi" w:hAnsiTheme="minorHAnsi" w:cstheme="minorHAnsi"/>
          <w:sz w:val="22"/>
          <w:szCs w:val="22"/>
        </w:rPr>
        <w:t xml:space="preserve">That week </w:t>
      </w:r>
      <w:r w:rsidR="00361AAA">
        <w:rPr>
          <w:rFonts w:asciiTheme="minorHAnsi" w:hAnsiTheme="minorHAnsi" w:cstheme="minorHAnsi"/>
          <w:sz w:val="22"/>
          <w:szCs w:val="22"/>
        </w:rPr>
        <w:t>in September</w:t>
      </w:r>
      <w:r w:rsidRPr="00515F70" w:rsidR="00351206">
        <w:rPr>
          <w:rFonts w:asciiTheme="minorHAnsi" w:hAnsiTheme="minorHAnsi" w:cstheme="minorHAnsi"/>
          <w:sz w:val="22"/>
          <w:szCs w:val="22"/>
        </w:rPr>
        <w:t xml:space="preserve">, were you providing </w:t>
      </w:r>
      <w:r w:rsidR="008576DA">
        <w:rPr>
          <w:rFonts w:asciiTheme="minorHAnsi" w:hAnsiTheme="minorHAnsi" w:cstheme="minorHAnsi"/>
          <w:sz w:val="22"/>
          <w:szCs w:val="22"/>
        </w:rPr>
        <w:t xml:space="preserve">health insurance to </w:t>
      </w:r>
      <w:r w:rsidRPr="00515F70" w:rsidR="00351206">
        <w:rPr>
          <w:rFonts w:asciiTheme="minorHAnsi" w:hAnsiTheme="minorHAnsi" w:cstheme="minorHAnsi"/>
          <w:sz w:val="22"/>
          <w:szCs w:val="22"/>
        </w:rPr>
        <w:t>your teachers, assistant teachers or aides?</w:t>
      </w:r>
    </w:p>
    <w:p w:rsidR="00351206" w:rsidP="00BA3C09" w:rsidRDefault="001A7BB1" w14:paraId="2C4B0E7A" w14:textId="4B6BAC9C">
      <w:pPr>
        <w:pStyle w:val="NORC-Answer2"/>
        <w:tabs>
          <w:tab w:val="clear" w:pos="1584"/>
          <w:tab w:val="left" w:pos="720"/>
        </w:tabs>
        <w:ind w:left="0"/>
        <w:rPr>
          <w:rFonts w:asciiTheme="minorHAnsi" w:hAnsiTheme="minorHAnsi" w:cstheme="minorHAnsi"/>
          <w:sz w:val="22"/>
          <w:szCs w:val="22"/>
        </w:rPr>
      </w:pPr>
      <w:r w:rsidRPr="00515F70">
        <w:rPr>
          <w:rFonts w:asciiTheme="minorHAnsi" w:hAnsiTheme="minorHAnsi" w:cstheme="minorHAnsi"/>
          <w:sz w:val="22"/>
          <w:szCs w:val="22"/>
        </w:rPr>
        <w:tab/>
      </w:r>
      <w:r w:rsidR="00453F33">
        <w:rPr>
          <w:rFonts w:asciiTheme="minorHAnsi" w:hAnsiTheme="minorHAnsi" w:cstheme="minorHAnsi"/>
          <w:sz w:val="22"/>
          <w:szCs w:val="22"/>
        </w:rPr>
        <w:t>1 Yes</w:t>
      </w:r>
    </w:p>
    <w:p w:rsidRPr="00515F70" w:rsidR="00351206" w:rsidP="00453F33" w:rsidRDefault="00453F33" w14:paraId="4811F30A" w14:textId="2F62F30F">
      <w:pPr>
        <w:pStyle w:val="NORC-Answer2"/>
        <w:tabs>
          <w:tab w:val="clear" w:pos="1584"/>
          <w:tab w:val="left" w:pos="720"/>
        </w:tabs>
        <w:ind w:left="0"/>
        <w:rPr>
          <w:rFonts w:asciiTheme="minorHAnsi" w:hAnsiTheme="minorHAnsi" w:cstheme="minorHAnsi"/>
          <w:sz w:val="22"/>
          <w:szCs w:val="22"/>
        </w:rPr>
      </w:pPr>
      <w:r>
        <w:rPr>
          <w:rFonts w:asciiTheme="minorHAnsi" w:hAnsiTheme="minorHAnsi" w:cstheme="minorHAnsi"/>
          <w:sz w:val="22"/>
          <w:szCs w:val="22"/>
        </w:rPr>
        <w:tab/>
        <w:t>2 No</w:t>
      </w:r>
    </w:p>
    <w:p w:rsidRPr="00515F70" w:rsidR="00351206" w:rsidP="00351206" w:rsidRDefault="00351206" w14:paraId="0F4C5870" w14:textId="43FC3B89">
      <w:pPr>
        <w:widowControl w:val="0"/>
        <w:autoSpaceDE w:val="0"/>
        <w:autoSpaceDN w:val="0"/>
        <w:spacing w:after="0" w:line="230" w:lineRule="auto"/>
        <w:ind w:left="720"/>
        <w:rPr>
          <w:rFonts w:asciiTheme="minorHAnsi" w:hAnsiTheme="minorHAnsi" w:cstheme="minorHAnsi"/>
          <w:szCs w:val="22"/>
          <w:lang w:bidi="en-US"/>
        </w:rPr>
      </w:pPr>
    </w:p>
    <w:p w:rsidRPr="00515F70" w:rsidR="00351206" w:rsidP="00351206" w:rsidRDefault="00351206" w14:paraId="7EE96DDE" w14:textId="77777777">
      <w:pPr>
        <w:widowControl w:val="0"/>
        <w:autoSpaceDE w:val="0"/>
        <w:autoSpaceDN w:val="0"/>
        <w:spacing w:after="0" w:line="230" w:lineRule="auto"/>
        <w:ind w:left="720"/>
        <w:rPr>
          <w:rFonts w:asciiTheme="minorHAnsi" w:hAnsiTheme="minorHAnsi" w:cstheme="minorHAnsi"/>
          <w:szCs w:val="22"/>
          <w:lang w:bidi="en-US"/>
        </w:rPr>
      </w:pPr>
    </w:p>
    <w:p w:rsidRPr="00515F70" w:rsidR="00351206" w:rsidP="00351206" w:rsidRDefault="00BE7EC0" w14:paraId="5C28CBCB" w14:textId="7B9C271B">
      <w:pPr>
        <w:widowControl w:val="0"/>
        <w:autoSpaceDE w:val="0"/>
        <w:autoSpaceDN w:val="0"/>
        <w:spacing w:line="240" w:lineRule="auto"/>
        <w:rPr>
          <w:rFonts w:asciiTheme="minorHAnsi" w:hAnsiTheme="minorHAnsi" w:cstheme="minorHAnsi"/>
          <w:szCs w:val="22"/>
          <w:lang w:bidi="en-US"/>
        </w:rPr>
      </w:pPr>
      <w:r w:rsidRPr="00515F70">
        <w:rPr>
          <w:rFonts w:asciiTheme="minorHAnsi" w:hAnsiTheme="minorHAnsi" w:cstheme="minorHAnsi"/>
          <w:b/>
          <w:szCs w:val="22"/>
          <w:lang w:bidi="en-US"/>
        </w:rPr>
        <w:t>D26</w:t>
      </w:r>
      <w:r w:rsidRPr="00515F70" w:rsidR="00351206">
        <w:rPr>
          <w:rFonts w:asciiTheme="minorHAnsi" w:hAnsiTheme="minorHAnsi" w:cstheme="minorHAnsi"/>
          <w:b/>
          <w:szCs w:val="22"/>
          <w:lang w:bidi="en-US"/>
        </w:rPr>
        <w:t>.</w:t>
      </w:r>
      <w:r w:rsidRPr="00515F70" w:rsidR="00351206">
        <w:rPr>
          <w:rFonts w:asciiTheme="minorHAnsi" w:hAnsiTheme="minorHAnsi" w:cstheme="minorHAnsi"/>
          <w:szCs w:val="22"/>
          <w:lang w:bidi="en-US"/>
        </w:rPr>
        <w:t xml:space="preserve"> </w:t>
      </w:r>
      <w:r w:rsidR="00361AAA">
        <w:rPr>
          <w:rFonts w:asciiTheme="minorHAnsi" w:hAnsiTheme="minorHAnsi" w:cstheme="minorHAnsi"/>
          <w:szCs w:val="22"/>
          <w:lang w:bidi="en-US"/>
        </w:rPr>
        <w:t>That</w:t>
      </w:r>
      <w:r w:rsidR="008576DA">
        <w:rPr>
          <w:rFonts w:asciiTheme="minorHAnsi" w:hAnsiTheme="minorHAnsi" w:cstheme="minorHAnsi"/>
          <w:szCs w:val="22"/>
          <w:lang w:bidi="en-US"/>
        </w:rPr>
        <w:t xml:space="preserve"> </w:t>
      </w:r>
      <w:r w:rsidRPr="00515F70" w:rsidR="00351206">
        <w:rPr>
          <w:rFonts w:asciiTheme="minorHAnsi" w:hAnsiTheme="minorHAnsi" w:cstheme="minorHAnsi"/>
          <w:szCs w:val="22"/>
          <w:lang w:bidi="en-US"/>
        </w:rPr>
        <w:t xml:space="preserve">week </w:t>
      </w:r>
      <w:r w:rsidR="00361AAA">
        <w:rPr>
          <w:rFonts w:asciiTheme="minorHAnsi" w:hAnsiTheme="minorHAnsi" w:cstheme="minorHAnsi"/>
          <w:szCs w:val="22"/>
          <w:lang w:bidi="en-US"/>
        </w:rPr>
        <w:t>in September</w:t>
      </w:r>
      <w:r w:rsidRPr="00515F70" w:rsidR="00351206">
        <w:rPr>
          <w:rFonts w:asciiTheme="minorHAnsi" w:hAnsiTheme="minorHAnsi" w:cstheme="minorHAnsi"/>
          <w:szCs w:val="22"/>
          <w:lang w:bidi="en-US"/>
        </w:rPr>
        <w:t>, did this site offer paid or unpaid sick leave to its teachers, assistant teachers, or aides?</w:t>
      </w:r>
    </w:p>
    <w:p w:rsidRPr="00515F70" w:rsidR="00351206" w:rsidP="00351206" w:rsidRDefault="00351206" w14:paraId="241F0530" w14:textId="77777777">
      <w:pPr>
        <w:widowControl w:val="0"/>
        <w:autoSpaceDE w:val="0"/>
        <w:autoSpaceDN w:val="0"/>
        <w:spacing w:after="0" w:line="230" w:lineRule="auto"/>
        <w:ind w:left="720"/>
        <w:rPr>
          <w:rFonts w:asciiTheme="minorHAnsi" w:hAnsiTheme="minorHAnsi" w:cstheme="minorHAnsi"/>
          <w:szCs w:val="22"/>
          <w:lang w:bidi="en-US"/>
        </w:rPr>
      </w:pPr>
      <w:proofErr w:type="gramStart"/>
      <w:r w:rsidRPr="00515F70">
        <w:rPr>
          <w:rFonts w:asciiTheme="minorHAnsi" w:hAnsiTheme="minorHAnsi" w:cstheme="minorHAnsi"/>
          <w:szCs w:val="22"/>
          <w:lang w:bidi="en-US"/>
        </w:rPr>
        <w:t>O  No</w:t>
      </w:r>
      <w:proofErr w:type="gramEnd"/>
      <w:r w:rsidRPr="00515F70">
        <w:rPr>
          <w:rFonts w:asciiTheme="minorHAnsi" w:hAnsiTheme="minorHAnsi" w:cstheme="minorHAnsi"/>
          <w:szCs w:val="22"/>
          <w:lang w:bidi="en-US"/>
        </w:rPr>
        <w:t xml:space="preserve">, this site did not offer sick leave </w:t>
      </w:r>
    </w:p>
    <w:p w:rsidRPr="00515F70" w:rsidR="00351206" w:rsidP="00351206" w:rsidRDefault="00351206" w14:paraId="5516BF21"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 xml:space="preserve">O Yes, this site offered unpaid sick leave </w:t>
      </w:r>
    </w:p>
    <w:p w:rsidRPr="00515F70" w:rsidR="00351206" w:rsidP="00351206" w:rsidRDefault="00351206" w14:paraId="64AF33C5" w14:textId="77777777">
      <w:pPr>
        <w:widowControl w:val="0"/>
        <w:autoSpaceDE w:val="0"/>
        <w:autoSpaceDN w:val="0"/>
        <w:spacing w:after="0" w:line="230" w:lineRule="auto"/>
        <w:ind w:left="720"/>
        <w:rPr>
          <w:rFonts w:asciiTheme="minorHAnsi" w:hAnsiTheme="minorHAnsi" w:cstheme="minorHAnsi"/>
          <w:szCs w:val="22"/>
          <w:lang w:bidi="en-US"/>
        </w:rPr>
      </w:pPr>
      <w:proofErr w:type="gramStart"/>
      <w:r w:rsidRPr="00515F70">
        <w:rPr>
          <w:rFonts w:asciiTheme="minorHAnsi" w:hAnsiTheme="minorHAnsi" w:cstheme="minorHAnsi"/>
          <w:szCs w:val="22"/>
          <w:lang w:bidi="en-US"/>
        </w:rPr>
        <w:t>O  Yes</w:t>
      </w:r>
      <w:proofErr w:type="gramEnd"/>
      <w:r w:rsidRPr="00515F70">
        <w:rPr>
          <w:rFonts w:asciiTheme="minorHAnsi" w:hAnsiTheme="minorHAnsi" w:cstheme="minorHAnsi"/>
          <w:szCs w:val="22"/>
          <w:lang w:bidi="en-US"/>
        </w:rPr>
        <w:t xml:space="preserve">, this site offered paid sick leave </w:t>
      </w:r>
    </w:p>
    <w:p w:rsidRPr="00515F70" w:rsidR="00351206" w:rsidP="00351206" w:rsidRDefault="00351206" w14:paraId="30620427" w14:textId="77777777">
      <w:pPr>
        <w:widowControl w:val="0"/>
        <w:autoSpaceDE w:val="0"/>
        <w:autoSpaceDN w:val="0"/>
        <w:spacing w:after="0" w:line="230" w:lineRule="auto"/>
        <w:ind w:left="720"/>
        <w:rPr>
          <w:rFonts w:asciiTheme="minorHAnsi" w:hAnsiTheme="minorHAnsi" w:cstheme="minorHAnsi"/>
          <w:szCs w:val="22"/>
          <w:lang w:bidi="en-US"/>
        </w:rPr>
      </w:pPr>
      <w:r w:rsidRPr="00515F70">
        <w:rPr>
          <w:rFonts w:asciiTheme="minorHAnsi" w:hAnsiTheme="minorHAnsi" w:cstheme="minorHAnsi"/>
          <w:szCs w:val="22"/>
          <w:lang w:bidi="en-US"/>
        </w:rPr>
        <w:t>O Don’t</w:t>
      </w:r>
      <w:r w:rsidRPr="00515F70">
        <w:rPr>
          <w:rFonts w:asciiTheme="minorHAnsi" w:hAnsiTheme="minorHAnsi" w:cstheme="minorHAnsi"/>
          <w:spacing w:val="-11"/>
          <w:szCs w:val="22"/>
          <w:lang w:bidi="en-US"/>
        </w:rPr>
        <w:t xml:space="preserve"> </w:t>
      </w:r>
      <w:r w:rsidRPr="00515F70">
        <w:rPr>
          <w:rFonts w:asciiTheme="minorHAnsi" w:hAnsiTheme="minorHAnsi" w:cstheme="minorHAnsi"/>
          <w:szCs w:val="22"/>
          <w:lang w:bidi="en-US"/>
        </w:rPr>
        <w:t>know</w:t>
      </w:r>
    </w:p>
    <w:p w:rsidRPr="00515F70" w:rsidR="00761247" w:rsidRDefault="00761247" w14:paraId="3E5EBCCF" w14:textId="77777777">
      <w:pPr>
        <w:spacing w:after="0" w:line="240" w:lineRule="auto"/>
        <w:rPr>
          <w:rFonts w:asciiTheme="minorHAnsi" w:hAnsiTheme="minorHAnsi" w:cstheme="minorHAnsi"/>
          <w:b/>
          <w:caps/>
          <w:szCs w:val="22"/>
        </w:rPr>
      </w:pPr>
    </w:p>
    <w:p w:rsidRPr="00515F70" w:rsidR="00761247" w:rsidRDefault="00761247" w14:paraId="09C4723E" w14:textId="30953789">
      <w:pPr>
        <w:spacing w:after="0" w:line="240" w:lineRule="auto"/>
        <w:rPr>
          <w:rFonts w:asciiTheme="minorHAnsi" w:hAnsiTheme="minorHAnsi" w:cstheme="minorHAnsi"/>
          <w:caps/>
          <w:szCs w:val="22"/>
        </w:rPr>
      </w:pPr>
      <w:r w:rsidRPr="00515F70">
        <w:rPr>
          <w:rFonts w:asciiTheme="minorHAnsi" w:hAnsiTheme="minorHAnsi" w:cstheme="minorHAnsi"/>
          <w:caps/>
          <w:szCs w:val="22"/>
        </w:rPr>
        <w:t xml:space="preserve">[If </w:t>
      </w:r>
      <w:r w:rsidR="00361AAA">
        <w:rPr>
          <w:rFonts w:asciiTheme="minorHAnsi" w:hAnsiTheme="minorHAnsi" w:cstheme="minorHAnsi"/>
          <w:caps/>
          <w:szCs w:val="22"/>
        </w:rPr>
        <w:t>r did not complete wave 1.5</w:t>
      </w:r>
      <w:r w:rsidRPr="00515F70">
        <w:rPr>
          <w:rFonts w:asciiTheme="minorHAnsi" w:hAnsiTheme="minorHAnsi" w:cstheme="minorHAnsi"/>
          <w:caps/>
          <w:szCs w:val="22"/>
        </w:rPr>
        <w:t xml:space="preserve">, ask </w:t>
      </w:r>
      <w:r w:rsidRPr="00515F70" w:rsidR="00515F70">
        <w:rPr>
          <w:rFonts w:asciiTheme="minorHAnsi" w:hAnsiTheme="minorHAnsi" w:cstheme="minorHAnsi"/>
          <w:caps/>
          <w:szCs w:val="22"/>
        </w:rPr>
        <w:t>D27, else skip to D29</w:t>
      </w:r>
      <w:r w:rsidRPr="00515F70">
        <w:rPr>
          <w:rFonts w:asciiTheme="minorHAnsi" w:hAnsiTheme="minorHAnsi" w:cstheme="minorHAnsi"/>
          <w:caps/>
          <w:szCs w:val="22"/>
        </w:rPr>
        <w:t>]</w:t>
      </w:r>
    </w:p>
    <w:p w:rsidRPr="00515F70" w:rsidR="00761247" w:rsidP="004F634A" w:rsidRDefault="00BE7EC0" w14:paraId="75932BC6" w14:textId="1C21BC17">
      <w:pPr>
        <w:pStyle w:val="xmsobodytext"/>
        <w:spacing w:line="288" w:lineRule="atLeast"/>
        <w:ind w:left="0"/>
        <w:rPr>
          <w:rFonts w:asciiTheme="minorHAnsi" w:hAnsiTheme="minorHAnsi" w:cstheme="minorHAnsi"/>
          <w:sz w:val="22"/>
          <w:szCs w:val="22"/>
        </w:rPr>
      </w:pPr>
      <w:r w:rsidRPr="00515F70">
        <w:rPr>
          <w:rFonts w:asciiTheme="minorHAnsi" w:hAnsiTheme="minorHAnsi" w:cstheme="minorHAnsi"/>
          <w:spacing w:val="1"/>
          <w:sz w:val="22"/>
          <w:szCs w:val="22"/>
        </w:rPr>
        <w:t xml:space="preserve">D27. </w:t>
      </w:r>
      <w:r w:rsidRPr="00515F70" w:rsidR="00761247">
        <w:rPr>
          <w:rFonts w:asciiTheme="minorHAnsi" w:hAnsiTheme="minorHAnsi" w:cstheme="minorHAnsi"/>
          <w:spacing w:val="1"/>
          <w:sz w:val="22"/>
          <w:szCs w:val="22"/>
        </w:rPr>
        <w:t>Does</w:t>
      </w:r>
      <w:r w:rsidRPr="00515F70" w:rsidR="00761247">
        <w:rPr>
          <w:rFonts w:asciiTheme="minorHAnsi" w:hAnsiTheme="minorHAnsi" w:cstheme="minorHAnsi"/>
          <w:spacing w:val="-9"/>
          <w:sz w:val="22"/>
          <w:szCs w:val="22"/>
        </w:rPr>
        <w:t xml:space="preserve"> </w:t>
      </w:r>
      <w:r w:rsidRPr="00515F70" w:rsidR="00761247">
        <w:rPr>
          <w:rFonts w:asciiTheme="minorHAnsi" w:hAnsiTheme="minorHAnsi" w:cstheme="minorHAnsi"/>
          <w:spacing w:val="1"/>
          <w:sz w:val="22"/>
          <w:szCs w:val="22"/>
        </w:rPr>
        <w:t>your</w:t>
      </w:r>
      <w:r w:rsidRPr="00515F70" w:rsidR="00761247">
        <w:rPr>
          <w:rFonts w:asciiTheme="minorHAnsi" w:hAnsiTheme="minorHAnsi" w:cstheme="minorHAnsi"/>
          <w:spacing w:val="-14"/>
          <w:sz w:val="22"/>
          <w:szCs w:val="22"/>
        </w:rPr>
        <w:t xml:space="preserve"> </w:t>
      </w:r>
      <w:r w:rsidRPr="00515F70" w:rsidR="00761247">
        <w:rPr>
          <w:rFonts w:asciiTheme="minorHAnsi" w:hAnsiTheme="minorHAnsi" w:cstheme="minorHAnsi"/>
          <w:spacing w:val="-2"/>
          <w:sz w:val="22"/>
          <w:szCs w:val="22"/>
        </w:rPr>
        <w:t>program</w:t>
      </w:r>
      <w:r w:rsidRPr="00515F70" w:rsidR="00761247">
        <w:rPr>
          <w:rFonts w:asciiTheme="minorHAnsi" w:hAnsiTheme="minorHAnsi" w:cstheme="minorHAnsi"/>
          <w:spacing w:val="5"/>
          <w:sz w:val="22"/>
          <w:szCs w:val="22"/>
        </w:rPr>
        <w:t xml:space="preserve"> </w:t>
      </w:r>
      <w:r w:rsidRPr="00515F70" w:rsidR="00761247">
        <w:rPr>
          <w:rFonts w:asciiTheme="minorHAnsi" w:hAnsiTheme="minorHAnsi" w:cstheme="minorHAnsi"/>
          <w:sz w:val="22"/>
          <w:szCs w:val="22"/>
        </w:rPr>
        <w:t>currently</w:t>
      </w:r>
      <w:r w:rsidRPr="00515F70" w:rsidR="00761247">
        <w:rPr>
          <w:rFonts w:asciiTheme="minorHAnsi" w:hAnsiTheme="minorHAnsi" w:cstheme="minorHAnsi"/>
          <w:spacing w:val="-7"/>
          <w:sz w:val="22"/>
          <w:szCs w:val="22"/>
        </w:rPr>
        <w:t xml:space="preserve"> </w:t>
      </w:r>
      <w:r w:rsidRPr="00515F70" w:rsidR="00761247">
        <w:rPr>
          <w:rFonts w:asciiTheme="minorHAnsi" w:hAnsiTheme="minorHAnsi" w:cstheme="minorHAnsi"/>
          <w:sz w:val="22"/>
          <w:szCs w:val="22"/>
        </w:rPr>
        <w:t>have</w:t>
      </w:r>
      <w:r w:rsidRPr="00515F70" w:rsidR="00761247">
        <w:rPr>
          <w:rFonts w:asciiTheme="minorHAnsi" w:hAnsiTheme="minorHAnsi" w:cstheme="minorHAnsi"/>
          <w:spacing w:val="-17"/>
          <w:sz w:val="22"/>
          <w:szCs w:val="22"/>
        </w:rPr>
        <w:t xml:space="preserve"> any </w:t>
      </w:r>
      <w:r w:rsidRPr="00515F70" w:rsidR="00761247">
        <w:rPr>
          <w:rFonts w:asciiTheme="minorHAnsi" w:hAnsiTheme="minorHAnsi" w:cstheme="minorHAnsi"/>
          <w:spacing w:val="2"/>
          <w:sz w:val="22"/>
          <w:szCs w:val="22"/>
        </w:rPr>
        <w:t>facility</w:t>
      </w:r>
      <w:r w:rsidRPr="00515F70" w:rsidR="00761247">
        <w:rPr>
          <w:rFonts w:asciiTheme="minorHAnsi" w:hAnsiTheme="minorHAnsi" w:cstheme="minorHAnsi"/>
          <w:spacing w:val="-21"/>
          <w:sz w:val="22"/>
          <w:szCs w:val="22"/>
        </w:rPr>
        <w:t xml:space="preserve"> </w:t>
      </w:r>
      <w:r w:rsidRPr="00515F70" w:rsidR="00761247">
        <w:rPr>
          <w:rFonts w:asciiTheme="minorHAnsi" w:hAnsiTheme="minorHAnsi" w:cstheme="minorHAnsi"/>
          <w:spacing w:val="1"/>
          <w:sz w:val="22"/>
          <w:szCs w:val="22"/>
        </w:rPr>
        <w:t>acquisition,</w:t>
      </w:r>
      <w:r w:rsidRPr="00515F70" w:rsidR="00761247">
        <w:rPr>
          <w:rFonts w:asciiTheme="minorHAnsi" w:hAnsiTheme="minorHAnsi" w:cstheme="minorHAnsi"/>
          <w:spacing w:val="-22"/>
          <w:sz w:val="22"/>
          <w:szCs w:val="22"/>
        </w:rPr>
        <w:t xml:space="preserve"> </w:t>
      </w:r>
      <w:r w:rsidRPr="00515F70" w:rsidR="00761247">
        <w:rPr>
          <w:rFonts w:asciiTheme="minorHAnsi" w:hAnsiTheme="minorHAnsi" w:cstheme="minorHAnsi"/>
          <w:spacing w:val="-1"/>
          <w:sz w:val="22"/>
          <w:szCs w:val="22"/>
        </w:rPr>
        <w:t>construction</w:t>
      </w:r>
      <w:r w:rsidRPr="00515F70" w:rsidR="00761247">
        <w:rPr>
          <w:rFonts w:asciiTheme="minorHAnsi" w:hAnsiTheme="minorHAnsi" w:cstheme="minorHAnsi"/>
          <w:spacing w:val="-24"/>
          <w:sz w:val="22"/>
          <w:szCs w:val="22"/>
        </w:rPr>
        <w:t xml:space="preserve"> </w:t>
      </w:r>
      <w:r w:rsidRPr="00515F70" w:rsidR="00761247">
        <w:rPr>
          <w:rFonts w:asciiTheme="minorHAnsi" w:hAnsiTheme="minorHAnsi" w:cstheme="minorHAnsi"/>
          <w:sz w:val="22"/>
          <w:szCs w:val="22"/>
        </w:rPr>
        <w:t>or</w:t>
      </w:r>
      <w:r w:rsidRPr="00515F70" w:rsidR="00761247">
        <w:rPr>
          <w:rFonts w:asciiTheme="minorHAnsi" w:hAnsiTheme="minorHAnsi" w:cstheme="minorHAnsi"/>
          <w:spacing w:val="2"/>
          <w:sz w:val="22"/>
          <w:szCs w:val="22"/>
        </w:rPr>
        <w:t xml:space="preserve"> </w:t>
      </w:r>
      <w:r w:rsidRPr="00515F70" w:rsidR="00761247">
        <w:rPr>
          <w:rFonts w:asciiTheme="minorHAnsi" w:hAnsiTheme="minorHAnsi" w:cstheme="minorHAnsi"/>
          <w:spacing w:val="1"/>
          <w:sz w:val="22"/>
          <w:szCs w:val="22"/>
        </w:rPr>
        <w:t>renovation</w:t>
      </w:r>
      <w:r w:rsidRPr="00515F70" w:rsidR="00761247">
        <w:rPr>
          <w:rFonts w:asciiTheme="minorHAnsi" w:hAnsiTheme="minorHAnsi" w:cstheme="minorHAnsi"/>
          <w:spacing w:val="-23"/>
          <w:sz w:val="22"/>
          <w:szCs w:val="22"/>
        </w:rPr>
        <w:t xml:space="preserve"> </w:t>
      </w:r>
      <w:r w:rsidRPr="00515F70" w:rsidR="00761247">
        <w:rPr>
          <w:rFonts w:asciiTheme="minorHAnsi" w:hAnsiTheme="minorHAnsi" w:cstheme="minorHAnsi"/>
          <w:spacing w:val="3"/>
          <w:sz w:val="22"/>
          <w:szCs w:val="22"/>
        </w:rPr>
        <w:t>needs?</w:t>
      </w:r>
    </w:p>
    <w:p w:rsidRPr="00515F70" w:rsidR="00761247" w:rsidP="005045C5" w:rsidRDefault="00761247" w14:paraId="2A034C2F" w14:textId="28A24933">
      <w:pPr>
        <w:pStyle w:val="xmsobodytext"/>
        <w:numPr>
          <w:ilvl w:val="0"/>
          <w:numId w:val="32"/>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515F70" w:rsidR="00761247" w:rsidP="005045C5" w:rsidRDefault="00761247" w14:paraId="5B8E6749" w14:textId="53CA3E2C">
      <w:pPr>
        <w:pStyle w:val="xmsobodytext"/>
        <w:numPr>
          <w:ilvl w:val="0"/>
          <w:numId w:val="32"/>
        </w:numPr>
        <w:spacing w:line="294" w:lineRule="atLeast"/>
        <w:ind w:left="40" w:firstLine="320"/>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pacing w:val="5"/>
          <w:sz w:val="22"/>
          <w:szCs w:val="22"/>
        </w:rPr>
        <w:t>No</w:t>
      </w:r>
      <w:r w:rsidRPr="00515F70" w:rsidR="00BE7EC0">
        <w:rPr>
          <w:rFonts w:asciiTheme="minorHAnsi" w:hAnsiTheme="minorHAnsi" w:cstheme="minorHAnsi"/>
          <w:spacing w:val="5"/>
          <w:sz w:val="22"/>
          <w:szCs w:val="22"/>
        </w:rPr>
        <w:t xml:space="preserve"> (skip to D29</w:t>
      </w:r>
      <w:r w:rsidRPr="00515F70">
        <w:rPr>
          <w:rFonts w:asciiTheme="minorHAnsi" w:hAnsiTheme="minorHAnsi" w:cstheme="minorHAnsi"/>
          <w:spacing w:val="5"/>
          <w:sz w:val="22"/>
          <w:szCs w:val="22"/>
        </w:rPr>
        <w:t>)</w:t>
      </w:r>
    </w:p>
    <w:p w:rsidR="00761247" w:rsidP="00761247" w:rsidRDefault="00761247" w14:paraId="011D4EEA" w14:textId="77777777">
      <w:pPr>
        <w:pStyle w:val="xmsobodytext"/>
        <w:spacing w:line="294" w:lineRule="atLeast"/>
        <w:ind w:left="720"/>
        <w:rPr>
          <w:rFonts w:asciiTheme="minorHAnsi" w:hAnsiTheme="minorHAnsi" w:cstheme="minorHAnsi"/>
          <w:sz w:val="22"/>
          <w:szCs w:val="22"/>
        </w:rPr>
      </w:pPr>
    </w:p>
    <w:p w:rsidR="008576DA" w:rsidP="008576DA" w:rsidRDefault="008576DA" w14:paraId="0011AEAF" w14:textId="704E11EF">
      <w:pPr>
        <w:pStyle w:val="Default"/>
        <w:rPr>
          <w:rFonts w:ascii="Calibri" w:hAnsi="Calibri" w:cs="Calibri"/>
          <w:sz w:val="23"/>
          <w:szCs w:val="23"/>
        </w:rPr>
      </w:pPr>
      <w:r>
        <w:rPr>
          <w:rFonts w:asciiTheme="minorHAnsi" w:hAnsiTheme="minorHAnsi" w:cstheme="minorHAnsi"/>
          <w:sz w:val="22"/>
          <w:szCs w:val="22"/>
        </w:rPr>
        <w:t>D28. Are any of these needs related to improving the health and safety conditions for children in your care, for example, dealing with l</w:t>
      </w:r>
      <w:r>
        <w:rPr>
          <w:rFonts w:ascii="Calibri" w:hAnsi="Calibri" w:cs="Calibri"/>
          <w:sz w:val="23"/>
          <w:szCs w:val="23"/>
        </w:rPr>
        <w:t xml:space="preserve">ead paint or </w:t>
      </w:r>
      <w:r w:rsidRPr="003E71D8">
        <w:rPr>
          <w:rFonts w:ascii="Calibri" w:hAnsi="Calibri" w:cs="Calibri"/>
          <w:sz w:val="23"/>
          <w:szCs w:val="23"/>
        </w:rPr>
        <w:t xml:space="preserve">mold, </w:t>
      </w:r>
      <w:r>
        <w:rPr>
          <w:rFonts w:ascii="Calibri" w:hAnsi="Calibri" w:cs="Calibri"/>
          <w:sz w:val="23"/>
          <w:szCs w:val="23"/>
        </w:rPr>
        <w:t xml:space="preserve">making electrical upgrades, improving </w:t>
      </w:r>
      <w:r w:rsidRPr="003E71D8">
        <w:rPr>
          <w:rFonts w:ascii="Calibri" w:hAnsi="Calibri" w:cs="Calibri"/>
          <w:sz w:val="23"/>
          <w:szCs w:val="23"/>
        </w:rPr>
        <w:t xml:space="preserve">ventilation, </w:t>
      </w:r>
      <w:r>
        <w:rPr>
          <w:rFonts w:ascii="Calibri" w:hAnsi="Calibri" w:cs="Calibri"/>
          <w:sz w:val="23"/>
          <w:szCs w:val="23"/>
        </w:rPr>
        <w:t>or expanding access to water for sanitation?</w:t>
      </w:r>
    </w:p>
    <w:p w:rsidRPr="003E71D8" w:rsidR="008576DA" w:rsidP="008576DA" w:rsidRDefault="008576DA" w14:paraId="416722C0" w14:textId="77777777">
      <w:pPr>
        <w:pStyle w:val="Default"/>
        <w:rPr>
          <w:rFonts w:ascii="Calibri" w:hAnsi="Calibri" w:cs="Calibri"/>
          <w:sz w:val="23"/>
          <w:szCs w:val="23"/>
        </w:rPr>
      </w:pPr>
    </w:p>
    <w:p w:rsidR="008576DA" w:rsidP="005045C5" w:rsidRDefault="008576DA" w14:paraId="2CACFBEA" w14:textId="77777777">
      <w:pPr>
        <w:pStyle w:val="xmsobodytext"/>
        <w:numPr>
          <w:ilvl w:val="0"/>
          <w:numId w:val="34"/>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3E71D8" w:rsidR="008576DA" w:rsidP="005045C5" w:rsidRDefault="008576DA" w14:paraId="03491129" w14:textId="77777777">
      <w:pPr>
        <w:pStyle w:val="xmsobodytext"/>
        <w:numPr>
          <w:ilvl w:val="0"/>
          <w:numId w:val="34"/>
        </w:numPr>
        <w:spacing w:line="298" w:lineRule="atLeast"/>
        <w:rPr>
          <w:rFonts w:asciiTheme="minorHAnsi" w:hAnsiTheme="minorHAnsi" w:cstheme="minorHAnsi"/>
          <w:sz w:val="22"/>
          <w:szCs w:val="22"/>
        </w:rPr>
      </w:pPr>
      <w:r w:rsidRPr="003E71D8">
        <w:rPr>
          <w:rFonts w:asciiTheme="minorHAnsi" w:hAnsiTheme="minorHAnsi" w:cstheme="minorHAnsi"/>
          <w:spacing w:val="5"/>
          <w:sz w:val="22"/>
          <w:szCs w:val="22"/>
        </w:rPr>
        <w:t>No</w:t>
      </w:r>
    </w:p>
    <w:p w:rsidRPr="00515F70" w:rsidR="008576DA" w:rsidP="00761247" w:rsidRDefault="008576DA" w14:paraId="0B881EC9" w14:textId="77777777">
      <w:pPr>
        <w:pStyle w:val="xmsobodytext"/>
        <w:spacing w:line="294" w:lineRule="atLeast"/>
        <w:ind w:left="720"/>
        <w:rPr>
          <w:rFonts w:asciiTheme="minorHAnsi" w:hAnsiTheme="minorHAnsi" w:cstheme="minorHAnsi"/>
          <w:sz w:val="22"/>
          <w:szCs w:val="22"/>
        </w:rPr>
      </w:pPr>
    </w:p>
    <w:p w:rsidRPr="000A74ED" w:rsidR="008576DA" w:rsidP="008576DA" w:rsidRDefault="008576DA" w14:paraId="6673E7A1" w14:textId="7E130451">
      <w:pPr>
        <w:pStyle w:val="xmsobodytext"/>
        <w:spacing w:line="284" w:lineRule="atLeast"/>
        <w:rPr>
          <w:rFonts w:asciiTheme="minorHAnsi" w:hAnsiTheme="minorHAnsi" w:cstheme="minorHAnsi"/>
          <w:sz w:val="22"/>
          <w:szCs w:val="22"/>
        </w:rPr>
      </w:pPr>
      <w:r w:rsidRPr="000A74ED">
        <w:rPr>
          <w:rFonts w:asciiTheme="minorHAnsi" w:hAnsiTheme="minorHAnsi" w:cstheme="minorHAnsi"/>
          <w:spacing w:val="-2"/>
          <w:sz w:val="22"/>
          <w:szCs w:val="22"/>
        </w:rPr>
        <w:t>D28</w:t>
      </w:r>
      <w:r>
        <w:rPr>
          <w:rFonts w:asciiTheme="minorHAnsi" w:hAnsiTheme="minorHAnsi" w:cstheme="minorHAnsi"/>
          <w:spacing w:val="-2"/>
          <w:sz w:val="22"/>
          <w:szCs w:val="22"/>
        </w:rPr>
        <w:t>a</w:t>
      </w:r>
      <w:r w:rsidRPr="000A74ED">
        <w:rPr>
          <w:rFonts w:asciiTheme="minorHAnsi" w:hAnsiTheme="minorHAnsi" w:cstheme="minorHAnsi"/>
          <w:spacing w:val="-2"/>
          <w:sz w:val="22"/>
          <w:szCs w:val="22"/>
        </w:rPr>
        <w:t xml:space="preserve">. </w:t>
      </w:r>
      <w:r w:rsidRPr="000A74ED">
        <w:rPr>
          <w:rFonts w:asciiTheme="minorHAnsi" w:hAnsiTheme="minorHAnsi" w:cstheme="minorHAnsi"/>
          <w:sz w:val="22"/>
          <w:szCs w:val="22"/>
        </w:rPr>
        <w:t>Are any of your program’s facilities needs related to improving the quality of children’s</w:t>
      </w:r>
      <w:r>
        <w:rPr>
          <w:rFonts w:asciiTheme="minorHAnsi" w:hAnsiTheme="minorHAnsi" w:cstheme="minorHAnsi"/>
          <w:sz w:val="22"/>
          <w:szCs w:val="22"/>
        </w:rPr>
        <w:t xml:space="preserve"> </w:t>
      </w:r>
      <w:r w:rsidRPr="000A74ED">
        <w:rPr>
          <w:rFonts w:asciiTheme="minorHAnsi" w:hAnsiTheme="minorHAnsi" w:cstheme="minorHAnsi"/>
          <w:sz w:val="22"/>
          <w:szCs w:val="22"/>
        </w:rPr>
        <w:t>experiences, such as improving existing space, renovating playgrounds, or adding space for designated activities?</w:t>
      </w:r>
    </w:p>
    <w:p w:rsidRPr="000A74ED" w:rsidR="008576DA" w:rsidP="008576DA" w:rsidRDefault="008576DA" w14:paraId="0789EE06" w14:textId="77777777">
      <w:pPr>
        <w:pStyle w:val="xmsobodytext"/>
        <w:spacing w:line="284" w:lineRule="atLeast"/>
        <w:rPr>
          <w:rFonts w:asciiTheme="minorHAnsi" w:hAnsiTheme="minorHAnsi" w:cstheme="minorHAnsi"/>
          <w:sz w:val="22"/>
          <w:szCs w:val="22"/>
        </w:rPr>
      </w:pPr>
    </w:p>
    <w:p w:rsidRPr="000A74ED" w:rsidR="008576DA" w:rsidP="005045C5" w:rsidRDefault="008576DA" w14:paraId="517D0A2F" w14:textId="77777777">
      <w:pPr>
        <w:pStyle w:val="xmsobodytext"/>
        <w:numPr>
          <w:ilvl w:val="0"/>
          <w:numId w:val="33"/>
        </w:numPr>
        <w:spacing w:line="298" w:lineRule="atLeast"/>
        <w:rPr>
          <w:rFonts w:asciiTheme="minorHAnsi" w:hAnsiTheme="minorHAnsi" w:cstheme="minorHAnsi"/>
          <w:sz w:val="22"/>
          <w:szCs w:val="22"/>
        </w:rPr>
      </w:pPr>
      <w:r w:rsidRPr="000A74ED">
        <w:rPr>
          <w:rFonts w:asciiTheme="minorHAnsi" w:hAnsiTheme="minorHAnsi" w:cstheme="minorHAnsi"/>
          <w:spacing w:val="-5"/>
          <w:sz w:val="22"/>
          <w:szCs w:val="22"/>
        </w:rPr>
        <w:t>Y</w:t>
      </w:r>
      <w:r w:rsidRPr="000A74ED">
        <w:rPr>
          <w:rFonts w:asciiTheme="minorHAnsi" w:hAnsiTheme="minorHAnsi" w:cstheme="minorHAnsi"/>
          <w:spacing w:val="8"/>
          <w:sz w:val="22"/>
          <w:szCs w:val="22"/>
        </w:rPr>
        <w:t>e</w:t>
      </w:r>
      <w:r w:rsidRPr="000A74ED">
        <w:rPr>
          <w:rFonts w:asciiTheme="minorHAnsi" w:hAnsiTheme="minorHAnsi" w:cstheme="minorHAnsi"/>
          <w:sz w:val="22"/>
          <w:szCs w:val="22"/>
        </w:rPr>
        <w:t>s</w:t>
      </w:r>
    </w:p>
    <w:p w:rsidRPr="000A74ED" w:rsidR="008576DA" w:rsidP="005045C5" w:rsidRDefault="008576DA" w14:paraId="44FC9B25" w14:textId="77777777">
      <w:pPr>
        <w:pStyle w:val="xmsobodytext"/>
        <w:numPr>
          <w:ilvl w:val="0"/>
          <w:numId w:val="33"/>
        </w:numPr>
        <w:spacing w:line="298" w:lineRule="atLeast"/>
        <w:rPr>
          <w:rFonts w:asciiTheme="minorHAnsi" w:hAnsiTheme="minorHAnsi" w:cstheme="minorHAnsi"/>
          <w:sz w:val="22"/>
          <w:szCs w:val="22"/>
        </w:rPr>
      </w:pPr>
      <w:r w:rsidRPr="000A74ED">
        <w:rPr>
          <w:rFonts w:asciiTheme="minorHAnsi" w:hAnsiTheme="minorHAnsi" w:cstheme="minorHAnsi"/>
          <w:spacing w:val="5"/>
          <w:sz w:val="22"/>
          <w:szCs w:val="22"/>
        </w:rPr>
        <w:t>No</w:t>
      </w:r>
    </w:p>
    <w:p w:rsidRPr="00515F70" w:rsidR="00351206" w:rsidRDefault="00351206" w14:paraId="018F7CA2" w14:textId="505F5D82">
      <w:pPr>
        <w:spacing w:after="0" w:line="240" w:lineRule="auto"/>
        <w:rPr>
          <w:rFonts w:eastAsia="SimSun" w:asciiTheme="minorHAnsi" w:hAnsiTheme="minorHAnsi" w:cstheme="minorHAnsi"/>
          <w:szCs w:val="22"/>
        </w:rPr>
      </w:pPr>
      <w:r w:rsidRPr="00515F70">
        <w:rPr>
          <w:rFonts w:asciiTheme="minorHAnsi" w:hAnsiTheme="minorHAnsi" w:cstheme="minorHAnsi"/>
          <w:b/>
          <w:caps/>
          <w:szCs w:val="22"/>
        </w:rPr>
        <w:br w:type="page"/>
      </w:r>
    </w:p>
    <w:p w:rsidRPr="00515F70" w:rsidR="009C6212" w:rsidP="00631025" w:rsidRDefault="00BE7EC0" w14:paraId="06143F25" w14:textId="3226F123">
      <w:pPr>
        <w:pStyle w:val="NORC-Subhead"/>
        <w:rPr>
          <w:rFonts w:asciiTheme="minorHAnsi" w:hAnsiTheme="minorHAnsi" w:cstheme="minorHAnsi"/>
          <w:b w:val="0"/>
          <w:caps w:val="0"/>
          <w:sz w:val="22"/>
          <w:szCs w:val="22"/>
        </w:rPr>
      </w:pPr>
      <w:r w:rsidRPr="00515F70">
        <w:rPr>
          <w:rFonts w:asciiTheme="minorHAnsi" w:hAnsiTheme="minorHAnsi" w:cstheme="minorHAnsi"/>
          <w:b w:val="0"/>
          <w:caps w:val="0"/>
          <w:sz w:val="22"/>
          <w:szCs w:val="22"/>
        </w:rPr>
        <w:t xml:space="preserve">D29 INTRO. </w:t>
      </w:r>
      <w:r w:rsidRPr="00515F70" w:rsidR="009C6212">
        <w:rPr>
          <w:rFonts w:asciiTheme="minorHAnsi" w:hAnsiTheme="minorHAnsi" w:cstheme="minorHAnsi"/>
          <w:b w:val="0"/>
          <w:caps w:val="0"/>
          <w:sz w:val="22"/>
          <w:szCs w:val="22"/>
        </w:rPr>
        <w:t>Please answer these next questions about</w:t>
      </w:r>
      <w:r w:rsidRPr="00515F70" w:rsidR="003B2E5E">
        <w:rPr>
          <w:rFonts w:asciiTheme="minorHAnsi" w:hAnsiTheme="minorHAnsi" w:cstheme="minorHAnsi"/>
          <w:b w:val="0"/>
          <w:caps w:val="0"/>
          <w:sz w:val="22"/>
          <w:szCs w:val="22"/>
        </w:rPr>
        <w:t xml:space="preserve"> the</w:t>
      </w:r>
      <w:r w:rsidRPr="00515F70" w:rsidR="009C6212">
        <w:rPr>
          <w:rFonts w:asciiTheme="minorHAnsi" w:hAnsiTheme="minorHAnsi" w:cstheme="minorHAnsi"/>
          <w:b w:val="0"/>
          <w:caps w:val="0"/>
          <w:sz w:val="22"/>
          <w:szCs w:val="22"/>
        </w:rPr>
        <w:t xml:space="preserve"> children in your program age 5 and under, not yet in kindergarten</w:t>
      </w:r>
      <w:r w:rsidRPr="00515F70" w:rsidR="003B2E5E">
        <w:rPr>
          <w:rFonts w:asciiTheme="minorHAnsi" w:hAnsiTheme="minorHAnsi" w:cstheme="minorHAnsi"/>
          <w:b w:val="0"/>
          <w:caps w:val="0"/>
          <w:sz w:val="22"/>
          <w:szCs w:val="22"/>
        </w:rPr>
        <w:t xml:space="preserve"> that you were serving during the week of </w:t>
      </w:r>
      <w:r w:rsidR="00361AAA">
        <w:rPr>
          <w:rFonts w:asciiTheme="minorHAnsi" w:hAnsiTheme="minorHAnsi" w:cstheme="minorHAnsi"/>
          <w:b w:val="0"/>
          <w:caps w:val="0"/>
          <w:sz w:val="22"/>
          <w:szCs w:val="22"/>
        </w:rPr>
        <w:t>September 12-18,</w:t>
      </w:r>
      <w:r w:rsidR="0013117F">
        <w:rPr>
          <w:rFonts w:asciiTheme="minorHAnsi" w:hAnsiTheme="minorHAnsi" w:cstheme="minorHAnsi"/>
          <w:b w:val="0"/>
          <w:caps w:val="0"/>
          <w:sz w:val="22"/>
          <w:szCs w:val="22"/>
        </w:rPr>
        <w:t xml:space="preserve"> 2021</w:t>
      </w:r>
      <w:r w:rsidRPr="00515F70" w:rsidR="009C6212">
        <w:rPr>
          <w:rFonts w:asciiTheme="minorHAnsi" w:hAnsiTheme="minorHAnsi" w:cstheme="minorHAnsi"/>
          <w:b w:val="0"/>
          <w:caps w:val="0"/>
          <w:sz w:val="22"/>
          <w:szCs w:val="22"/>
        </w:rPr>
        <w:t>.</w:t>
      </w:r>
    </w:p>
    <w:p w:rsidRPr="00515F70" w:rsidR="00114CF5" w:rsidP="00114CF5" w:rsidRDefault="00114CF5" w14:paraId="446CF68A" w14:textId="77777777">
      <w:pPr>
        <w:rPr>
          <w:rFonts w:asciiTheme="minorHAnsi" w:hAnsiTheme="minorHAnsi" w:cstheme="minorHAnsi"/>
          <w:szCs w:val="22"/>
        </w:rPr>
      </w:pPr>
    </w:p>
    <w:p w:rsidRPr="00515F70" w:rsidR="00114CF5" w:rsidP="00114CF5" w:rsidRDefault="00114CF5" w14:paraId="57892FA0" w14:textId="1AFD99DE">
      <w:pPr>
        <w:rPr>
          <w:rFonts w:asciiTheme="minorHAnsi" w:hAnsiTheme="minorHAnsi" w:cstheme="minorHAnsi"/>
          <w:szCs w:val="22"/>
        </w:rPr>
      </w:pPr>
      <w:r w:rsidRPr="00515F70">
        <w:rPr>
          <w:rFonts w:asciiTheme="minorHAnsi" w:hAnsiTheme="minorHAnsi" w:cstheme="minorHAnsi"/>
          <w:szCs w:val="22"/>
        </w:rPr>
        <w:t>D</w:t>
      </w:r>
      <w:r w:rsidRPr="00515F70" w:rsidR="00BE7EC0">
        <w:rPr>
          <w:rFonts w:asciiTheme="minorHAnsi" w:hAnsiTheme="minorHAnsi" w:cstheme="minorHAnsi"/>
          <w:szCs w:val="22"/>
        </w:rPr>
        <w:t>30</w:t>
      </w:r>
      <w:r w:rsidRPr="00515F70">
        <w:rPr>
          <w:rFonts w:asciiTheme="minorHAnsi" w:hAnsiTheme="minorHAnsi" w:cstheme="minorHAnsi"/>
          <w:szCs w:val="22"/>
        </w:rPr>
        <w:t xml:space="preserve">. How would you compare teacher-child interactions in your program in </w:t>
      </w:r>
      <w:r w:rsidR="00361AAA">
        <w:rPr>
          <w:rFonts w:asciiTheme="minorHAnsi" w:hAnsiTheme="minorHAnsi" w:cstheme="minorHAnsi"/>
          <w:szCs w:val="22"/>
        </w:rPr>
        <w:t xml:space="preserve">September </w:t>
      </w:r>
      <w:r w:rsidR="0013117F">
        <w:rPr>
          <w:rFonts w:asciiTheme="minorHAnsi" w:hAnsiTheme="minorHAnsi" w:cstheme="minorHAnsi"/>
          <w:szCs w:val="22"/>
        </w:rPr>
        <w:t>2021</w:t>
      </w:r>
      <w:r w:rsidRPr="00515F70">
        <w:rPr>
          <w:rFonts w:asciiTheme="minorHAnsi" w:hAnsiTheme="minorHAnsi" w:cstheme="minorHAnsi"/>
          <w:szCs w:val="22"/>
        </w:rPr>
        <w:t xml:space="preserve"> compared to February 2020, before the COVID-19 pandemic? Would you say teacher child </w:t>
      </w:r>
      <w:proofErr w:type="gramStart"/>
      <w:r w:rsidRPr="00515F70">
        <w:rPr>
          <w:rFonts w:asciiTheme="minorHAnsi" w:hAnsiTheme="minorHAnsi" w:cstheme="minorHAnsi"/>
          <w:szCs w:val="22"/>
        </w:rPr>
        <w:t>interactions…</w:t>
      </w:r>
      <w:proofErr w:type="gramEnd"/>
    </w:p>
    <w:p w:rsidRPr="00515F70" w:rsidR="00114CF5" w:rsidP="00114CF5" w:rsidRDefault="00114CF5" w14:paraId="44F4FCB1" w14:textId="0E049E70">
      <w:pPr>
        <w:rPr>
          <w:rFonts w:asciiTheme="minorHAnsi" w:hAnsiTheme="minorHAnsi" w:cstheme="minorHAnsi"/>
          <w:szCs w:val="22"/>
        </w:rPr>
      </w:pPr>
      <w:r w:rsidRPr="00515F70">
        <w:rPr>
          <w:rFonts w:asciiTheme="minorHAnsi" w:hAnsiTheme="minorHAnsi" w:cstheme="minorHAnsi"/>
          <w:szCs w:val="22"/>
        </w:rPr>
        <w:tab/>
        <w:t>1 were much better in February</w:t>
      </w:r>
      <w:r w:rsidR="0013117F">
        <w:rPr>
          <w:rFonts w:asciiTheme="minorHAnsi" w:hAnsiTheme="minorHAnsi" w:cstheme="minorHAnsi"/>
          <w:szCs w:val="22"/>
        </w:rPr>
        <w:t xml:space="preserve"> 2020</w:t>
      </w:r>
      <w:r w:rsidRPr="00515F70">
        <w:rPr>
          <w:rFonts w:asciiTheme="minorHAnsi" w:hAnsiTheme="minorHAnsi" w:cstheme="minorHAnsi"/>
          <w:szCs w:val="22"/>
        </w:rPr>
        <w:t xml:space="preserve"> than </w:t>
      </w:r>
      <w:r w:rsidR="00361AAA">
        <w:rPr>
          <w:rFonts w:asciiTheme="minorHAnsi" w:hAnsiTheme="minorHAnsi" w:cstheme="minorHAnsi"/>
          <w:szCs w:val="22"/>
        </w:rPr>
        <w:t xml:space="preserve">September </w:t>
      </w:r>
      <w:r w:rsidR="0013117F">
        <w:rPr>
          <w:rFonts w:asciiTheme="minorHAnsi" w:hAnsiTheme="minorHAnsi" w:cstheme="minorHAnsi"/>
          <w:szCs w:val="22"/>
        </w:rPr>
        <w:t>2021</w:t>
      </w:r>
    </w:p>
    <w:p w:rsidRPr="00515F70" w:rsidR="00114CF5" w:rsidP="00114CF5" w:rsidRDefault="00114CF5" w14:paraId="058EFDE7" w14:textId="623ED86C">
      <w:pPr>
        <w:rPr>
          <w:rFonts w:asciiTheme="minorHAnsi" w:hAnsiTheme="minorHAnsi" w:cstheme="minorHAnsi"/>
          <w:szCs w:val="22"/>
        </w:rPr>
      </w:pPr>
      <w:r w:rsidRPr="00515F70">
        <w:rPr>
          <w:rFonts w:asciiTheme="minorHAnsi" w:hAnsiTheme="minorHAnsi" w:cstheme="minorHAnsi"/>
          <w:szCs w:val="22"/>
        </w:rPr>
        <w:tab/>
        <w:t xml:space="preserve">2 were somewhat better in February </w:t>
      </w:r>
      <w:r w:rsidR="0013117F">
        <w:rPr>
          <w:rFonts w:asciiTheme="minorHAnsi" w:hAnsiTheme="minorHAnsi" w:cstheme="minorHAnsi"/>
          <w:szCs w:val="22"/>
        </w:rPr>
        <w:t xml:space="preserve">2020 </w:t>
      </w:r>
      <w:r w:rsidRPr="00515F70">
        <w:rPr>
          <w:rFonts w:asciiTheme="minorHAnsi" w:hAnsiTheme="minorHAnsi" w:cstheme="minorHAnsi"/>
          <w:szCs w:val="22"/>
        </w:rPr>
        <w:t xml:space="preserve">than </w:t>
      </w:r>
      <w:r w:rsidR="00361AAA">
        <w:rPr>
          <w:rFonts w:asciiTheme="minorHAnsi" w:hAnsiTheme="minorHAnsi" w:cstheme="minorHAnsi"/>
          <w:szCs w:val="22"/>
        </w:rPr>
        <w:t>September</w:t>
      </w:r>
      <w:r w:rsidR="0013117F">
        <w:rPr>
          <w:rFonts w:asciiTheme="minorHAnsi" w:hAnsiTheme="minorHAnsi" w:cstheme="minorHAnsi"/>
          <w:szCs w:val="22"/>
        </w:rPr>
        <w:t xml:space="preserve"> 2021</w:t>
      </w:r>
      <w:r w:rsidRPr="00515F70">
        <w:rPr>
          <w:rFonts w:asciiTheme="minorHAnsi" w:hAnsiTheme="minorHAnsi" w:cstheme="minorHAnsi"/>
          <w:szCs w:val="22"/>
        </w:rPr>
        <w:t xml:space="preserve"> </w:t>
      </w:r>
    </w:p>
    <w:p w:rsidRPr="00515F70" w:rsidR="00114CF5" w:rsidP="00114CF5" w:rsidRDefault="00114CF5" w14:paraId="59AF3419" w14:textId="200187BF">
      <w:pPr>
        <w:rPr>
          <w:rFonts w:asciiTheme="minorHAnsi" w:hAnsiTheme="minorHAnsi" w:cstheme="minorHAnsi"/>
          <w:szCs w:val="22"/>
        </w:rPr>
      </w:pPr>
      <w:r w:rsidRPr="00515F70">
        <w:rPr>
          <w:rFonts w:asciiTheme="minorHAnsi" w:hAnsiTheme="minorHAnsi" w:cstheme="minorHAnsi"/>
          <w:szCs w:val="22"/>
        </w:rPr>
        <w:tab/>
        <w:t xml:space="preserve">3 are about the same in February </w:t>
      </w:r>
      <w:r w:rsidR="0013117F">
        <w:rPr>
          <w:rFonts w:asciiTheme="minorHAnsi" w:hAnsiTheme="minorHAnsi" w:cstheme="minorHAnsi"/>
          <w:szCs w:val="22"/>
        </w:rPr>
        <w:t xml:space="preserve">2020 </w:t>
      </w:r>
      <w:r w:rsidRPr="00515F70">
        <w:rPr>
          <w:rFonts w:asciiTheme="minorHAnsi" w:hAnsiTheme="minorHAnsi" w:cstheme="minorHAnsi"/>
          <w:szCs w:val="22"/>
        </w:rPr>
        <w:t xml:space="preserve">and </w:t>
      </w:r>
      <w:r w:rsidR="00361AAA">
        <w:rPr>
          <w:rFonts w:asciiTheme="minorHAnsi" w:hAnsiTheme="minorHAnsi" w:cstheme="minorHAnsi"/>
          <w:szCs w:val="22"/>
        </w:rPr>
        <w:t>September</w:t>
      </w:r>
      <w:r w:rsidR="0013117F">
        <w:rPr>
          <w:rFonts w:asciiTheme="minorHAnsi" w:hAnsiTheme="minorHAnsi" w:cstheme="minorHAnsi"/>
          <w:szCs w:val="22"/>
        </w:rPr>
        <w:t xml:space="preserve"> 2021</w:t>
      </w:r>
    </w:p>
    <w:p w:rsidRPr="00515F70" w:rsidR="00114CF5" w:rsidP="00114CF5" w:rsidRDefault="00114CF5" w14:paraId="316E913A" w14:textId="75C15C10">
      <w:pPr>
        <w:rPr>
          <w:rFonts w:asciiTheme="minorHAnsi" w:hAnsiTheme="minorHAnsi" w:cstheme="minorHAnsi"/>
          <w:szCs w:val="22"/>
        </w:rPr>
      </w:pPr>
      <w:r w:rsidRPr="00515F70">
        <w:rPr>
          <w:rFonts w:asciiTheme="minorHAnsi" w:hAnsiTheme="minorHAnsi" w:cstheme="minorHAnsi"/>
          <w:szCs w:val="22"/>
        </w:rPr>
        <w:tab/>
        <w:t xml:space="preserve">4 were somewhat better in </w:t>
      </w:r>
      <w:r w:rsidR="00361AAA">
        <w:rPr>
          <w:rFonts w:asciiTheme="minorHAnsi" w:hAnsiTheme="minorHAnsi" w:cstheme="minorHAnsi"/>
          <w:szCs w:val="22"/>
        </w:rPr>
        <w:t>September</w:t>
      </w:r>
      <w:r w:rsidR="0013117F">
        <w:rPr>
          <w:rFonts w:asciiTheme="minorHAnsi" w:hAnsiTheme="minorHAnsi" w:cstheme="minorHAnsi"/>
          <w:szCs w:val="22"/>
        </w:rPr>
        <w:t xml:space="preserve"> 2021 </w:t>
      </w:r>
      <w:r w:rsidRPr="00515F70">
        <w:rPr>
          <w:rFonts w:asciiTheme="minorHAnsi" w:hAnsiTheme="minorHAnsi" w:cstheme="minorHAnsi"/>
          <w:szCs w:val="22"/>
        </w:rPr>
        <w:t xml:space="preserve">than in </w:t>
      </w:r>
      <w:r w:rsidR="0013117F">
        <w:rPr>
          <w:rFonts w:asciiTheme="minorHAnsi" w:hAnsiTheme="minorHAnsi" w:cstheme="minorHAnsi"/>
          <w:szCs w:val="22"/>
        </w:rPr>
        <w:t>February 2020</w:t>
      </w:r>
    </w:p>
    <w:p w:rsidRPr="00515F70" w:rsidR="00114CF5" w:rsidP="00114CF5" w:rsidRDefault="00114CF5" w14:paraId="79C6385B" w14:textId="15F5BC10">
      <w:pPr>
        <w:rPr>
          <w:rFonts w:asciiTheme="minorHAnsi" w:hAnsiTheme="minorHAnsi" w:cstheme="minorHAnsi"/>
          <w:szCs w:val="22"/>
        </w:rPr>
      </w:pPr>
      <w:r w:rsidRPr="00515F70">
        <w:rPr>
          <w:rFonts w:asciiTheme="minorHAnsi" w:hAnsiTheme="minorHAnsi" w:cstheme="minorHAnsi"/>
          <w:szCs w:val="22"/>
        </w:rPr>
        <w:tab/>
        <w:t xml:space="preserve">5 were much better in </w:t>
      </w:r>
      <w:r w:rsidR="00361AAA">
        <w:rPr>
          <w:rFonts w:asciiTheme="minorHAnsi" w:hAnsiTheme="minorHAnsi" w:cstheme="minorHAnsi"/>
          <w:szCs w:val="22"/>
        </w:rPr>
        <w:t>September</w:t>
      </w:r>
      <w:r w:rsidR="005C527F">
        <w:rPr>
          <w:rFonts w:asciiTheme="minorHAnsi" w:hAnsiTheme="minorHAnsi" w:cstheme="minorHAnsi"/>
          <w:szCs w:val="22"/>
        </w:rPr>
        <w:t xml:space="preserve"> 2021</w:t>
      </w:r>
      <w:r w:rsidRPr="00515F70" w:rsidR="005C527F">
        <w:rPr>
          <w:rFonts w:asciiTheme="minorHAnsi" w:hAnsiTheme="minorHAnsi" w:cstheme="minorHAnsi"/>
          <w:szCs w:val="22"/>
        </w:rPr>
        <w:t xml:space="preserve"> </w:t>
      </w:r>
      <w:r w:rsidRPr="00515F70">
        <w:rPr>
          <w:rFonts w:asciiTheme="minorHAnsi" w:hAnsiTheme="minorHAnsi" w:cstheme="minorHAnsi"/>
          <w:szCs w:val="22"/>
        </w:rPr>
        <w:t>than in February</w:t>
      </w:r>
      <w:r w:rsidR="005C527F">
        <w:rPr>
          <w:rFonts w:asciiTheme="minorHAnsi" w:hAnsiTheme="minorHAnsi" w:cstheme="minorHAnsi"/>
          <w:szCs w:val="22"/>
        </w:rPr>
        <w:t xml:space="preserve"> 2020</w:t>
      </w:r>
    </w:p>
    <w:p w:rsidRPr="00515F70" w:rsidR="000468E8" w:rsidP="004F634A" w:rsidRDefault="00BE7EC0" w14:paraId="56C12974" w14:textId="1E4DF3CB">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lang w:val="it-IT"/>
        </w:rPr>
        <w:t>D31</w:t>
      </w:r>
      <w:r w:rsidRPr="00515F70" w:rsidR="000468E8">
        <w:rPr>
          <w:rFonts w:asciiTheme="minorHAnsi" w:hAnsiTheme="minorHAnsi" w:cstheme="minorHAnsi"/>
          <w:b/>
          <w:sz w:val="22"/>
          <w:szCs w:val="22"/>
          <w:lang w:val="it-IT"/>
        </w:rPr>
        <w:t>.</w:t>
      </w:r>
      <w:r w:rsidRPr="00515F70">
        <w:rPr>
          <w:rFonts w:asciiTheme="minorHAnsi" w:hAnsiTheme="minorHAnsi" w:cstheme="minorHAnsi"/>
          <w:sz w:val="22"/>
          <w:szCs w:val="22"/>
        </w:rPr>
        <w:t xml:space="preserve"> </w:t>
      </w:r>
      <w:r w:rsidR="00480198">
        <w:rPr>
          <w:rFonts w:asciiTheme="minorHAnsi" w:hAnsiTheme="minorHAnsi" w:cstheme="minorHAnsi"/>
          <w:sz w:val="22"/>
          <w:szCs w:val="22"/>
        </w:rPr>
        <w:t xml:space="preserve">That week </w:t>
      </w:r>
      <w:r w:rsidR="00361AAA">
        <w:rPr>
          <w:rFonts w:asciiTheme="minorHAnsi" w:hAnsiTheme="minorHAnsi" w:cstheme="minorHAnsi"/>
          <w:sz w:val="22"/>
          <w:szCs w:val="22"/>
        </w:rPr>
        <w:t>in September</w:t>
      </w:r>
      <w:r w:rsidR="00480198">
        <w:rPr>
          <w:rFonts w:asciiTheme="minorHAnsi" w:hAnsiTheme="minorHAnsi" w:cstheme="minorHAnsi"/>
          <w:sz w:val="22"/>
          <w:szCs w:val="22"/>
        </w:rPr>
        <w:t>, h</w:t>
      </w:r>
      <w:r w:rsidRPr="00515F70" w:rsidR="000468E8">
        <w:rPr>
          <w:rFonts w:asciiTheme="minorHAnsi" w:hAnsiTheme="minorHAnsi" w:cstheme="minorHAnsi"/>
          <w:sz w:val="22"/>
          <w:szCs w:val="22"/>
        </w:rPr>
        <w:t xml:space="preserve">ow many of the </w:t>
      </w:r>
      <w:r w:rsidRPr="00515F70" w:rsidR="009C6212">
        <w:rPr>
          <w:rFonts w:asciiTheme="minorHAnsi" w:hAnsiTheme="minorHAnsi" w:cstheme="minorHAnsi"/>
          <w:sz w:val="22"/>
          <w:szCs w:val="22"/>
        </w:rPr>
        <w:t xml:space="preserve">young </w:t>
      </w:r>
      <w:r w:rsidRPr="00515F70" w:rsidR="000468E8">
        <w:rPr>
          <w:rFonts w:asciiTheme="minorHAnsi" w:hAnsiTheme="minorHAnsi" w:cstheme="minorHAnsi"/>
          <w:sz w:val="22"/>
          <w:szCs w:val="22"/>
        </w:rPr>
        <w:t>children</w:t>
      </w:r>
      <w:r w:rsidRPr="00515F70" w:rsidR="00024032">
        <w:rPr>
          <w:rFonts w:asciiTheme="minorHAnsi" w:hAnsiTheme="minorHAnsi" w:cstheme="minorHAnsi"/>
          <w:sz w:val="22"/>
          <w:szCs w:val="22"/>
        </w:rPr>
        <w:t xml:space="preserve"> enrolled</w:t>
      </w:r>
      <w:r w:rsidRPr="00515F70" w:rsidR="000468E8">
        <w:rPr>
          <w:rFonts w:asciiTheme="minorHAnsi" w:hAnsiTheme="minorHAnsi" w:cstheme="minorHAnsi"/>
          <w:sz w:val="22"/>
          <w:szCs w:val="22"/>
        </w:rPr>
        <w:t xml:space="preserve"> </w:t>
      </w:r>
      <w:r w:rsidRPr="00515F70" w:rsidR="00BA46DC">
        <w:rPr>
          <w:rFonts w:asciiTheme="minorHAnsi" w:hAnsiTheme="minorHAnsi" w:cstheme="minorHAnsi"/>
          <w:sz w:val="22"/>
          <w:szCs w:val="22"/>
        </w:rPr>
        <w:t xml:space="preserve">in your program </w:t>
      </w:r>
      <w:r w:rsidRPr="00515F70" w:rsidR="000468E8">
        <w:rPr>
          <w:rFonts w:asciiTheme="minorHAnsi" w:hAnsiTheme="minorHAnsi" w:cstheme="minorHAnsi"/>
          <w:sz w:val="22"/>
          <w:szCs w:val="22"/>
        </w:rPr>
        <w:t>ha</w:t>
      </w:r>
      <w:r w:rsidRPr="00515F70" w:rsidR="003B2E5E">
        <w:rPr>
          <w:rFonts w:asciiTheme="minorHAnsi" w:hAnsiTheme="minorHAnsi" w:cstheme="minorHAnsi"/>
          <w:sz w:val="22"/>
          <w:szCs w:val="22"/>
        </w:rPr>
        <w:t>d</w:t>
      </w:r>
      <w:r w:rsidRPr="00515F70" w:rsidR="000468E8">
        <w:rPr>
          <w:rFonts w:asciiTheme="minorHAnsi" w:hAnsiTheme="minorHAnsi" w:cstheme="minorHAnsi"/>
          <w:sz w:val="22"/>
          <w:szCs w:val="22"/>
        </w:rPr>
        <w:t xml:space="preserve"> a physical condition that affects the way your program serves them?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0468E8" w:rsidTr="009035CD" w14:paraId="11F1A997" w14:textId="77777777">
        <w:tc>
          <w:tcPr>
            <w:tcW w:w="1170" w:type="dxa"/>
          </w:tcPr>
          <w:p w:rsidRPr="00515F70" w:rsidR="000468E8" w:rsidP="00631025" w:rsidRDefault="000468E8" w14:paraId="4B603BF4"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0468E8" w:rsidP="00631025" w:rsidRDefault="000468E8" w14:paraId="45E8E04C" w14:textId="77777777">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Number of children</w:t>
            </w:r>
          </w:p>
        </w:tc>
      </w:tr>
    </w:tbl>
    <w:p w:rsidRPr="00515F70" w:rsidR="00171B56" w:rsidP="00631025" w:rsidRDefault="00171B56" w14:paraId="799C0AFF" w14:textId="09BD509B">
      <w:pPr>
        <w:pStyle w:val="NORC-QUESTION"/>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z w:val="22"/>
          <w:szCs w:val="22"/>
        </w:rPr>
        <w:tab/>
      </w:r>
      <w:r w:rsidRPr="00515F70">
        <w:rPr>
          <w:rFonts w:asciiTheme="minorHAnsi" w:hAnsiTheme="minorHAnsi" w:cstheme="minorHAnsi"/>
          <w:sz w:val="22"/>
          <w:szCs w:val="22"/>
        </w:rPr>
        <w:sym w:font="Wingdings" w:char="F06F"/>
      </w:r>
      <w:r w:rsidRPr="00515F70">
        <w:rPr>
          <w:rFonts w:asciiTheme="minorHAnsi" w:hAnsiTheme="minorHAnsi" w:cstheme="minorHAnsi"/>
          <w:sz w:val="22"/>
          <w:szCs w:val="22"/>
        </w:rPr>
        <w:t xml:space="preserve"> I don't know, but at least one child ha</w:t>
      </w:r>
      <w:r w:rsidRPr="00515F70" w:rsidR="00E25C89">
        <w:rPr>
          <w:rFonts w:asciiTheme="minorHAnsi" w:hAnsiTheme="minorHAnsi" w:cstheme="minorHAnsi"/>
          <w:sz w:val="22"/>
          <w:szCs w:val="22"/>
        </w:rPr>
        <w:t>d</w:t>
      </w:r>
      <w:r w:rsidRPr="00515F70">
        <w:rPr>
          <w:rFonts w:asciiTheme="minorHAnsi" w:hAnsiTheme="minorHAnsi" w:cstheme="minorHAnsi"/>
          <w:sz w:val="22"/>
          <w:szCs w:val="22"/>
        </w:rPr>
        <w:t xml:space="preserve"> a physical condition that affects the way our program serves them.</w:t>
      </w:r>
      <w:r w:rsidRPr="00515F70" w:rsidR="00CF4FE5">
        <w:rPr>
          <w:rFonts w:asciiTheme="minorHAnsi" w:hAnsiTheme="minorHAnsi" w:cstheme="minorHAnsi"/>
          <w:sz w:val="22"/>
          <w:szCs w:val="22"/>
        </w:rPr>
        <w:tab/>
      </w:r>
    </w:p>
    <w:p w:rsidRPr="00515F70" w:rsidR="000468E8" w:rsidP="00631025" w:rsidRDefault="00171B56" w14:paraId="4E231574" w14:textId="45F5992A">
      <w:pPr>
        <w:pStyle w:val="NORC-QUESTION"/>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r w:rsidRPr="00515F70" w:rsidR="008E5BFD">
        <w:rPr>
          <w:rFonts w:asciiTheme="minorHAnsi" w:hAnsiTheme="minorHAnsi" w:cstheme="minorHAnsi"/>
          <w:sz w:val="22"/>
          <w:szCs w:val="22"/>
        </w:rPr>
        <w:t>9</w:t>
      </w:r>
    </w:p>
    <w:p w:rsidRPr="00515F70" w:rsidR="000468E8" w:rsidP="004F634A" w:rsidRDefault="00BE7EC0" w14:paraId="5E9A483B" w14:textId="4C12BF9F">
      <w:pPr>
        <w:pStyle w:val="NORC-QUESTION"/>
        <w:rPr>
          <w:rFonts w:asciiTheme="minorHAnsi" w:hAnsiTheme="minorHAnsi" w:cstheme="minorHAnsi"/>
          <w:sz w:val="22"/>
          <w:szCs w:val="22"/>
        </w:rPr>
      </w:pPr>
      <w:r w:rsidRPr="00515F70">
        <w:rPr>
          <w:rFonts w:asciiTheme="minorHAnsi" w:hAnsiTheme="minorHAnsi" w:cstheme="minorHAnsi"/>
          <w:b/>
          <w:sz w:val="22"/>
          <w:szCs w:val="22"/>
        </w:rPr>
        <w:t>D32</w:t>
      </w:r>
      <w:r w:rsidRPr="00515F70" w:rsidR="000468E8">
        <w:rPr>
          <w:rFonts w:asciiTheme="minorHAnsi" w:hAnsiTheme="minorHAnsi" w:cstheme="minorHAnsi"/>
          <w:b/>
          <w:sz w:val="22"/>
          <w:szCs w:val="22"/>
        </w:rPr>
        <w:t>.</w:t>
      </w:r>
      <w:r w:rsidRPr="00515F70">
        <w:rPr>
          <w:rFonts w:asciiTheme="minorHAnsi" w:hAnsiTheme="minorHAnsi" w:cstheme="minorHAnsi"/>
          <w:sz w:val="22"/>
          <w:szCs w:val="22"/>
        </w:rPr>
        <w:t xml:space="preserve"> </w:t>
      </w:r>
      <w:r w:rsidR="00480198">
        <w:rPr>
          <w:rFonts w:asciiTheme="minorHAnsi" w:hAnsiTheme="minorHAnsi" w:cstheme="minorHAnsi"/>
          <w:sz w:val="22"/>
          <w:szCs w:val="22"/>
        </w:rPr>
        <w:t>That same week, h</w:t>
      </w:r>
      <w:r w:rsidRPr="00515F70" w:rsidR="008E5BFD">
        <w:rPr>
          <w:rFonts w:asciiTheme="minorHAnsi" w:hAnsiTheme="minorHAnsi" w:cstheme="minorHAnsi"/>
          <w:sz w:val="22"/>
          <w:szCs w:val="22"/>
        </w:rPr>
        <w:t>ow many of the</w:t>
      </w:r>
      <w:r w:rsidRPr="00515F70" w:rsidR="009C6212">
        <w:rPr>
          <w:rFonts w:asciiTheme="minorHAnsi" w:hAnsiTheme="minorHAnsi" w:cstheme="minorHAnsi"/>
          <w:sz w:val="22"/>
          <w:szCs w:val="22"/>
        </w:rPr>
        <w:t xml:space="preserve"> young</w:t>
      </w:r>
      <w:r w:rsidRPr="00515F70" w:rsidR="008E5BFD">
        <w:rPr>
          <w:rFonts w:asciiTheme="minorHAnsi" w:hAnsiTheme="minorHAnsi" w:cstheme="minorHAnsi"/>
          <w:sz w:val="22"/>
          <w:szCs w:val="22"/>
        </w:rPr>
        <w:t xml:space="preserve"> children ha</w:t>
      </w:r>
      <w:r w:rsidRPr="00515F70" w:rsidR="003B2E5E">
        <w:rPr>
          <w:rFonts w:asciiTheme="minorHAnsi" w:hAnsiTheme="minorHAnsi" w:cstheme="minorHAnsi"/>
          <w:sz w:val="22"/>
          <w:szCs w:val="22"/>
        </w:rPr>
        <w:t>d</w:t>
      </w:r>
      <w:r w:rsidRPr="00515F70" w:rsidR="001A4EAB">
        <w:rPr>
          <w:rFonts w:asciiTheme="minorHAnsi" w:hAnsiTheme="minorHAnsi" w:cstheme="minorHAnsi"/>
          <w:sz w:val="22"/>
          <w:szCs w:val="22"/>
        </w:rPr>
        <w:t xml:space="preserve"> an</w:t>
      </w:r>
      <w:r w:rsidRPr="00515F70" w:rsidR="008E5BFD">
        <w:rPr>
          <w:rFonts w:asciiTheme="minorHAnsi" w:hAnsiTheme="minorHAnsi" w:cstheme="minorHAnsi"/>
          <w:sz w:val="22"/>
          <w:szCs w:val="22"/>
        </w:rPr>
        <w:t xml:space="preserve"> IEP/I</w:t>
      </w:r>
      <w:r w:rsidRPr="00515F70" w:rsidR="00E32A07">
        <w:rPr>
          <w:rFonts w:asciiTheme="minorHAnsi" w:hAnsiTheme="minorHAnsi" w:cstheme="minorHAnsi"/>
          <w:sz w:val="22"/>
          <w:szCs w:val="22"/>
        </w:rPr>
        <w:t>FS</w:t>
      </w:r>
      <w:r w:rsidRPr="00515F70" w:rsidR="008E5BFD">
        <w:rPr>
          <w:rFonts w:asciiTheme="minorHAnsi" w:hAnsiTheme="minorHAnsi" w:cstheme="minorHAnsi"/>
          <w:sz w:val="22"/>
          <w:szCs w:val="22"/>
        </w:rPr>
        <w:t>P</w:t>
      </w:r>
      <w:r w:rsidRPr="00515F70" w:rsidR="009035CD">
        <w:rPr>
          <w:rFonts w:asciiTheme="minorHAnsi" w:hAnsiTheme="minorHAnsi" w:cstheme="minorHAnsi"/>
          <w:sz w:val="22"/>
          <w:szCs w:val="22"/>
        </w:rPr>
        <w:t>?</w:t>
      </w:r>
      <w:r w:rsidRPr="00515F70" w:rsidDel="000A3BCC" w:rsidR="008E5BFD">
        <w:rPr>
          <w:rFonts w:asciiTheme="minorHAnsi" w:hAnsiTheme="minorHAnsi" w:cstheme="minorHAnsi"/>
          <w:sz w:val="22"/>
          <w:szCs w:val="22"/>
        </w:rPr>
        <w:t xml:space="preserve"> </w:t>
      </w:r>
      <w:r w:rsidRPr="00515F70" w:rsidR="008E5BFD">
        <w:rPr>
          <w:rFonts w:asciiTheme="minorHAnsi" w:hAnsiTheme="minorHAnsi" w:cstheme="minorHAnsi"/>
          <w:sz w:val="22"/>
          <w:szCs w:val="22"/>
        </w:rPr>
        <w:t xml:space="preserve">  </w:t>
      </w:r>
      <w:r w:rsidRPr="00515F70" w:rsidR="002D5388">
        <w:rPr>
          <w:rFonts w:asciiTheme="minorHAnsi" w:hAnsiTheme="minorHAnsi" w:cstheme="minorHAnsi"/>
          <w:sz w:val="22"/>
          <w:szCs w:val="22"/>
        </w:rPr>
        <w:t>[</w:t>
      </w:r>
      <w:r w:rsidRPr="00515F70" w:rsidR="00BA46DC">
        <w:rPr>
          <w:rFonts w:asciiTheme="minorHAnsi" w:hAnsiTheme="minorHAnsi" w:cstheme="minorHAnsi"/>
          <w:sz w:val="22"/>
          <w:szCs w:val="22"/>
        </w:rPr>
        <w:t>IF NEEDED:  An IEP is an Individualized Education Plan for children with disabilities who receive special education services in school.  An IFSP is an Individualized Family Services Plan for children with disabilities and their families who receive early intervention services.</w:t>
      </w:r>
      <w:r w:rsidRPr="00515F70" w:rsidR="002D5388">
        <w:rPr>
          <w:rFonts w:asciiTheme="minorHAnsi" w:hAnsiTheme="minorHAnsi" w:cstheme="minorHAnsi"/>
          <w:sz w:val="22"/>
          <w:szCs w:val="22"/>
        </w:rPr>
        <w:t>]</w:t>
      </w:r>
      <w:r w:rsidRPr="00515F70" w:rsidR="00BA46DC">
        <w:rPr>
          <w:rFonts w:asciiTheme="minorHAnsi" w:hAnsiTheme="minorHAnsi" w:cstheme="minorHAnsi"/>
          <w:sz w:val="22"/>
          <w:szCs w:val="22"/>
        </w:rPr>
        <w:t xml:space="preserve">  </w:t>
      </w:r>
    </w:p>
    <w:tbl>
      <w:tblPr>
        <w:tblW w:w="0" w:type="auto"/>
        <w:tblInd w:w="7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70"/>
        <w:gridCol w:w="2340"/>
      </w:tblGrid>
      <w:tr w:rsidRPr="00515F70" w:rsidR="00CF4FE5" w:rsidTr="00CF4FE5" w14:paraId="363D5451" w14:textId="77777777">
        <w:tc>
          <w:tcPr>
            <w:tcW w:w="1170" w:type="dxa"/>
          </w:tcPr>
          <w:p w:rsidRPr="00515F70" w:rsidR="00CF4FE5" w:rsidP="00633B89" w:rsidRDefault="00CF4FE5" w14:paraId="5A3FFDDF" w14:textId="77777777">
            <w:pPr>
              <w:pStyle w:val="NORC-FillTextLeft"/>
              <w:rPr>
                <w:rFonts w:asciiTheme="minorHAnsi" w:hAnsiTheme="minorHAnsi" w:cstheme="minorHAnsi"/>
                <w:sz w:val="22"/>
                <w:szCs w:val="22"/>
              </w:rPr>
            </w:pPr>
          </w:p>
        </w:tc>
        <w:tc>
          <w:tcPr>
            <w:tcW w:w="2340" w:type="dxa"/>
            <w:tcBorders>
              <w:top w:val="nil"/>
              <w:bottom w:val="nil"/>
              <w:right w:val="nil"/>
            </w:tcBorders>
          </w:tcPr>
          <w:p w:rsidRPr="00515F70" w:rsidR="00CF4FE5" w:rsidP="00633B89" w:rsidRDefault="00CF4FE5" w14:paraId="63FB2EBF" w14:textId="77777777">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Number of children</w:t>
            </w:r>
          </w:p>
        </w:tc>
      </w:tr>
    </w:tbl>
    <w:p w:rsidRPr="00515F70" w:rsidR="00171B56" w:rsidP="003B3C3D" w:rsidRDefault="003B3C3D" w14:paraId="7A01B3F3" w14:textId="31EED4F4">
      <w:pPr>
        <w:ind w:left="720"/>
        <w:rPr>
          <w:rFonts w:asciiTheme="minorHAnsi" w:hAnsiTheme="minorHAnsi" w:cstheme="minorHAnsi"/>
          <w:szCs w:val="22"/>
        </w:rPr>
      </w:pPr>
      <w:r w:rsidRPr="00515F70">
        <w:rPr>
          <w:rFonts w:asciiTheme="minorHAnsi" w:hAnsiTheme="minorHAnsi" w:cstheme="minorHAnsi"/>
          <w:szCs w:val="22"/>
        </w:rPr>
        <w:br/>
      </w:r>
      <w:r w:rsidRPr="00515F70" w:rsidR="00171B56">
        <w:rPr>
          <w:rFonts w:asciiTheme="minorHAnsi" w:hAnsiTheme="minorHAnsi" w:cstheme="minorHAnsi"/>
          <w:szCs w:val="22"/>
        </w:rPr>
        <w:sym w:font="Wingdings" w:char="F06F"/>
      </w:r>
      <w:r w:rsidRPr="00515F70" w:rsidR="00171B56">
        <w:rPr>
          <w:rFonts w:asciiTheme="minorHAnsi" w:hAnsiTheme="minorHAnsi" w:cstheme="minorHAnsi"/>
          <w:szCs w:val="22"/>
        </w:rPr>
        <w:t xml:space="preserve"> I don't know, but at least one child has an IEP/IFSP.</w:t>
      </w:r>
    </w:p>
    <w:p w:rsidRPr="00515F70" w:rsidR="000468E8" w:rsidP="00D75C73" w:rsidRDefault="000468E8" w14:paraId="07F1A301" w14:textId="77777777">
      <w:pPr>
        <w:ind w:firstLine="720"/>
        <w:rPr>
          <w:rFonts w:asciiTheme="minorHAnsi" w:hAnsiTheme="minorHAnsi" w:cstheme="minorHAnsi"/>
          <w:szCs w:val="22"/>
        </w:rPr>
      </w:pPr>
      <w:r w:rsidRPr="00515F70">
        <w:rPr>
          <w:rFonts w:asciiTheme="minorHAnsi" w:hAnsiTheme="minorHAnsi" w:cstheme="minorHAnsi"/>
          <w:szCs w:val="22"/>
        </w:rPr>
        <w:t>RANGE 0-99</w:t>
      </w:r>
      <w:r w:rsidRPr="00515F70" w:rsidR="00024032">
        <w:rPr>
          <w:rFonts w:asciiTheme="minorHAnsi" w:hAnsiTheme="minorHAnsi" w:cstheme="minorHAnsi"/>
          <w:szCs w:val="22"/>
        </w:rPr>
        <w:t>9</w:t>
      </w:r>
    </w:p>
    <w:p w:rsidRPr="00515F70" w:rsidR="000468E8" w:rsidP="004F634A" w:rsidRDefault="00C45E42" w14:paraId="3E54CB04" w14:textId="063B6026">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3</w:t>
      </w:r>
      <w:r w:rsidRPr="00515F70" w:rsidR="000468E8">
        <w:rPr>
          <w:rFonts w:asciiTheme="minorHAnsi" w:hAnsiTheme="minorHAnsi" w:cstheme="minorHAnsi"/>
          <w:b/>
          <w:sz w:val="22"/>
          <w:szCs w:val="22"/>
        </w:rPr>
        <w:t xml:space="preserve">. </w:t>
      </w:r>
      <w:proofErr w:type="gramStart"/>
      <w:r w:rsidRPr="00515F70" w:rsidR="000468E8">
        <w:rPr>
          <w:rFonts w:asciiTheme="minorHAnsi" w:hAnsiTheme="minorHAnsi" w:cstheme="minorHAnsi"/>
          <w:sz w:val="22"/>
          <w:szCs w:val="22"/>
        </w:rPr>
        <w:t>Again</w:t>
      </w:r>
      <w:proofErr w:type="gramEnd"/>
      <w:r w:rsidRPr="00515F70" w:rsidR="000468E8">
        <w:rPr>
          <w:rFonts w:asciiTheme="minorHAnsi" w:hAnsiTheme="minorHAnsi" w:cstheme="minorHAnsi"/>
          <w:sz w:val="22"/>
          <w:szCs w:val="22"/>
        </w:rPr>
        <w:t xml:space="preserve"> thinking about all </w:t>
      </w:r>
      <w:r w:rsidRPr="00515F70" w:rsidR="009C6212">
        <w:rPr>
          <w:rFonts w:asciiTheme="minorHAnsi" w:hAnsiTheme="minorHAnsi" w:cstheme="minorHAnsi"/>
          <w:sz w:val="22"/>
          <w:szCs w:val="22"/>
        </w:rPr>
        <w:t xml:space="preserve">the young </w:t>
      </w:r>
      <w:r w:rsidRPr="00515F70" w:rsidR="000468E8">
        <w:rPr>
          <w:rFonts w:asciiTheme="minorHAnsi" w:hAnsiTheme="minorHAnsi" w:cstheme="minorHAnsi"/>
          <w:sz w:val="22"/>
          <w:szCs w:val="22"/>
        </w:rPr>
        <w:t xml:space="preserve">children </w:t>
      </w:r>
      <w:r w:rsidRPr="00515F70" w:rsidR="00024032">
        <w:rPr>
          <w:rFonts w:asciiTheme="minorHAnsi" w:hAnsiTheme="minorHAnsi" w:cstheme="minorHAnsi"/>
          <w:sz w:val="22"/>
          <w:szCs w:val="22"/>
        </w:rPr>
        <w:t>enrolled</w:t>
      </w:r>
      <w:r w:rsidRPr="00515F70" w:rsidR="00E25C89">
        <w:rPr>
          <w:rFonts w:asciiTheme="minorHAnsi" w:hAnsiTheme="minorHAnsi" w:cstheme="minorHAnsi"/>
          <w:sz w:val="22"/>
          <w:szCs w:val="22"/>
        </w:rPr>
        <w:t xml:space="preserve"> that week</w:t>
      </w:r>
      <w:r w:rsidRPr="00515F70" w:rsidR="000468E8">
        <w:rPr>
          <w:rFonts w:asciiTheme="minorHAnsi" w:hAnsiTheme="minorHAnsi" w:cstheme="minorHAnsi"/>
          <w:sz w:val="22"/>
          <w:szCs w:val="22"/>
        </w:rPr>
        <w:t xml:space="preserve">, about how many </w:t>
      </w:r>
      <w:r w:rsidRPr="00515F70" w:rsidR="00024032">
        <w:rPr>
          <w:rFonts w:asciiTheme="minorHAnsi" w:hAnsiTheme="minorHAnsi" w:cstheme="minorHAnsi"/>
          <w:sz w:val="22"/>
          <w:szCs w:val="22"/>
        </w:rPr>
        <w:t>them</w:t>
      </w:r>
      <w:r w:rsidRPr="00515F70" w:rsidR="000468E8">
        <w:rPr>
          <w:rFonts w:asciiTheme="minorHAnsi" w:hAnsiTheme="minorHAnsi" w:cstheme="minorHAnsi"/>
          <w:sz w:val="22"/>
          <w:szCs w:val="22"/>
        </w:rPr>
        <w:t xml:space="preserve"> are of Hispanic or Latino origin?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37"/>
        <w:gridCol w:w="3618"/>
        <w:gridCol w:w="3762"/>
      </w:tblGrid>
      <w:tr w:rsidRPr="00515F70" w:rsidR="00DD6D12" w:rsidTr="00A838F4" w14:paraId="01BDF590" w14:textId="3A7710AC">
        <w:tc>
          <w:tcPr>
            <w:tcW w:w="1237" w:type="dxa"/>
          </w:tcPr>
          <w:p w:rsidRPr="00515F70" w:rsidR="00DD6D12" w:rsidP="00631025" w:rsidRDefault="00DD6D12" w14:paraId="55FD331E" w14:textId="77777777">
            <w:pPr>
              <w:pStyle w:val="NORC-FillTextLeft"/>
              <w:rPr>
                <w:rFonts w:asciiTheme="minorHAnsi" w:hAnsiTheme="minorHAnsi" w:cstheme="minorHAnsi"/>
                <w:sz w:val="22"/>
                <w:szCs w:val="22"/>
              </w:rPr>
            </w:pPr>
          </w:p>
        </w:tc>
        <w:tc>
          <w:tcPr>
            <w:tcW w:w="3618" w:type="dxa"/>
            <w:tcBorders>
              <w:top w:val="nil"/>
              <w:bottom w:val="nil"/>
              <w:right w:val="nil"/>
            </w:tcBorders>
          </w:tcPr>
          <w:p w:rsidRPr="00515F70" w:rsidR="00DD6D12" w:rsidP="00E12DD1" w:rsidRDefault="00DD6D12" w14:paraId="6D9ED77E" w14:textId="27544F44">
            <w:pPr>
              <w:pStyle w:val="NORC-FillTextLeft"/>
              <w:rPr>
                <w:rFonts w:asciiTheme="minorHAnsi" w:hAnsiTheme="minorHAnsi" w:cstheme="minorHAnsi"/>
                <w:sz w:val="22"/>
                <w:szCs w:val="22"/>
              </w:rPr>
            </w:pPr>
            <w:r w:rsidRPr="00515F70">
              <w:rPr>
                <w:rFonts w:asciiTheme="minorHAnsi" w:hAnsiTheme="minorHAnsi" w:cstheme="minorHAnsi"/>
                <w:color w:val="000000"/>
                <w:sz w:val="22"/>
                <w:szCs w:val="22"/>
              </w:rPr>
              <w:t xml:space="preserve">Number of children </w:t>
            </w:r>
          </w:p>
        </w:tc>
        <w:tc>
          <w:tcPr>
            <w:tcW w:w="3762" w:type="dxa"/>
            <w:tcBorders>
              <w:top w:val="nil"/>
              <w:left w:val="nil"/>
              <w:bottom w:val="nil"/>
              <w:right w:val="nil"/>
            </w:tcBorders>
          </w:tcPr>
          <w:p w:rsidRPr="00515F70" w:rsidR="00A838F4" w:rsidP="00E12DD1" w:rsidRDefault="00A838F4" w14:paraId="04C762EA" w14:textId="77777777">
            <w:pPr>
              <w:pStyle w:val="NORC-FillTextLeft"/>
              <w:rPr>
                <w:rFonts w:asciiTheme="minorHAnsi" w:hAnsiTheme="minorHAnsi" w:cstheme="minorHAnsi"/>
                <w:color w:val="000000"/>
                <w:sz w:val="22"/>
                <w:szCs w:val="22"/>
              </w:rPr>
            </w:pPr>
          </w:p>
        </w:tc>
      </w:tr>
    </w:tbl>
    <w:p w:rsidRPr="00515F70" w:rsidR="00171B56" w:rsidP="00631025" w:rsidRDefault="00171B56" w14:paraId="43527806" w14:textId="545AE67B">
      <w:pPr>
        <w:pStyle w:val="NORC-QUESTION"/>
        <w:rPr>
          <w:rFonts w:asciiTheme="minorHAnsi" w:hAnsiTheme="minorHAnsi" w:cstheme="minorHAnsi"/>
          <w:b/>
          <w:sz w:val="22"/>
          <w:szCs w:val="22"/>
        </w:rPr>
      </w:pPr>
      <w:r w:rsidRPr="00515F70">
        <w:rPr>
          <w:rFonts w:eastAsia="Times New Roman" w:asciiTheme="minorHAnsi" w:hAnsiTheme="minorHAnsi" w:cstheme="minorHAnsi"/>
          <w:color w:val="auto"/>
          <w:sz w:val="22"/>
          <w:szCs w:val="22"/>
        </w:rPr>
        <w:tab/>
      </w:r>
      <w:r w:rsidRPr="00515F70">
        <w:rPr>
          <w:rFonts w:eastAsia="Times New Roman" w:asciiTheme="minorHAnsi" w:hAnsiTheme="minorHAnsi" w:cstheme="minorHAnsi"/>
          <w:color w:val="auto"/>
          <w:sz w:val="22"/>
          <w:szCs w:val="22"/>
        </w:rPr>
        <w:sym w:font="Wingdings" w:char="F06F"/>
      </w:r>
      <w:r w:rsidRPr="00515F70">
        <w:rPr>
          <w:rFonts w:eastAsia="Times New Roman" w:asciiTheme="minorHAnsi" w:hAnsiTheme="minorHAnsi" w:cstheme="minorHAnsi"/>
          <w:color w:val="auto"/>
          <w:sz w:val="22"/>
          <w:szCs w:val="22"/>
        </w:rPr>
        <w:t xml:space="preserve"> I don't know, but at least one child is of Hispanic or Latino origin.</w:t>
      </w:r>
      <w:r w:rsidRPr="00515F70" w:rsidR="00CF4FE5">
        <w:rPr>
          <w:rFonts w:asciiTheme="minorHAnsi" w:hAnsiTheme="minorHAnsi" w:cstheme="minorHAnsi"/>
          <w:b/>
          <w:sz w:val="22"/>
          <w:szCs w:val="22"/>
        </w:rPr>
        <w:tab/>
      </w:r>
    </w:p>
    <w:p w:rsidRPr="00515F70" w:rsidR="00114CF5" w:rsidP="004F634A" w:rsidRDefault="00171B56" w14:paraId="6303C44C" w14:textId="77777777">
      <w:pPr>
        <w:pStyle w:val="NORC-QUESTION"/>
        <w:rPr>
          <w:rFonts w:asciiTheme="minorHAnsi" w:hAnsiTheme="minorHAnsi" w:cstheme="minorHAnsi"/>
          <w:color w:val="auto"/>
          <w:sz w:val="22"/>
          <w:szCs w:val="22"/>
        </w:rPr>
      </w:pPr>
      <w:r w:rsidRPr="00515F70">
        <w:rPr>
          <w:rFonts w:asciiTheme="minorHAnsi" w:hAnsiTheme="minorHAnsi" w:cstheme="minorHAnsi"/>
          <w:color w:val="auto"/>
          <w:sz w:val="22"/>
          <w:szCs w:val="22"/>
        </w:rPr>
        <w:tab/>
      </w:r>
      <w:r w:rsidRPr="00515F70" w:rsidR="000468E8">
        <w:rPr>
          <w:rFonts w:asciiTheme="minorHAnsi" w:hAnsiTheme="minorHAnsi" w:cstheme="minorHAnsi"/>
          <w:color w:val="auto"/>
          <w:sz w:val="22"/>
          <w:szCs w:val="22"/>
        </w:rPr>
        <w:t>RANGE: 0-99</w:t>
      </w:r>
      <w:r w:rsidRPr="00515F70" w:rsidR="00024032">
        <w:rPr>
          <w:rFonts w:asciiTheme="minorHAnsi" w:hAnsiTheme="minorHAnsi" w:cstheme="minorHAnsi"/>
          <w:color w:val="auto"/>
          <w:sz w:val="22"/>
          <w:szCs w:val="22"/>
        </w:rPr>
        <w:t>9</w:t>
      </w:r>
    </w:p>
    <w:p w:rsidRPr="00515F70" w:rsidR="000468E8" w:rsidP="004F634A" w:rsidRDefault="00C45E42" w14:paraId="730FCBFD" w14:textId="23B82867">
      <w:pPr>
        <w:pStyle w:val="NORC-QUESTION"/>
        <w:rPr>
          <w:rFonts w:asciiTheme="minorHAnsi" w:hAnsiTheme="minorHAnsi" w:cstheme="minorHAnsi"/>
          <w:b/>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4</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b/>
          <w:sz w:val="22"/>
          <w:szCs w:val="22"/>
        </w:rPr>
        <w:tab/>
      </w:r>
      <w:r w:rsidRPr="00515F70" w:rsidR="000468E8">
        <w:rPr>
          <w:rFonts w:asciiTheme="minorHAnsi" w:hAnsiTheme="minorHAnsi" w:cstheme="minorHAnsi"/>
          <w:color w:val="auto"/>
          <w:sz w:val="22"/>
          <w:szCs w:val="22"/>
        </w:rPr>
        <w:t xml:space="preserve"> (RANGE: 0-99</w:t>
      </w:r>
      <w:r w:rsidRPr="00515F70" w:rsidR="008E5BFD">
        <w:rPr>
          <w:rFonts w:asciiTheme="minorHAnsi" w:hAnsiTheme="minorHAnsi" w:cstheme="minorHAnsi"/>
          <w:color w:val="auto"/>
          <w:sz w:val="22"/>
          <w:szCs w:val="22"/>
        </w:rPr>
        <w:t>9</w:t>
      </w:r>
      <w:r w:rsidRPr="00515F70" w:rsidR="000468E8">
        <w:rPr>
          <w:rFonts w:asciiTheme="minorHAnsi" w:hAnsiTheme="minorHAnsi" w:cstheme="minorHAnsi"/>
          <w:color w:val="auto"/>
          <w:sz w:val="22"/>
          <w:szCs w:val="22"/>
        </w:rPr>
        <w:t xml:space="preserve"> FOR ALL SUBITEMS)</w:t>
      </w:r>
    </w:p>
    <w:p w:rsidRPr="00515F70" w:rsidR="000468E8" w:rsidP="00631025" w:rsidRDefault="00390723" w14:paraId="40118F7D" w14:textId="07766742">
      <w:pPr>
        <w:pStyle w:val="NORC-QUESTION"/>
        <w:rPr>
          <w:rFonts w:asciiTheme="minorHAnsi" w:hAnsiTheme="minorHAnsi" w:cstheme="minorHAnsi"/>
          <w:sz w:val="22"/>
          <w:szCs w:val="22"/>
        </w:rPr>
      </w:pPr>
      <w:r w:rsidRPr="00515F70">
        <w:rPr>
          <w:rFonts w:asciiTheme="minorHAnsi" w:hAnsiTheme="minorHAnsi" w:cstheme="minorHAnsi"/>
          <w:sz w:val="22"/>
          <w:szCs w:val="22"/>
        </w:rPr>
        <w:t xml:space="preserve">As far as you know, how many of the </w:t>
      </w:r>
      <w:r w:rsidRPr="00515F70" w:rsidR="007857AA">
        <w:rPr>
          <w:rFonts w:asciiTheme="minorHAnsi" w:hAnsiTheme="minorHAnsi" w:cstheme="minorHAnsi"/>
          <w:sz w:val="22"/>
          <w:szCs w:val="22"/>
        </w:rPr>
        <w:t xml:space="preserve">young </w:t>
      </w:r>
      <w:r w:rsidRPr="00515F70">
        <w:rPr>
          <w:rFonts w:asciiTheme="minorHAnsi" w:hAnsiTheme="minorHAnsi" w:cstheme="minorHAnsi"/>
          <w:sz w:val="22"/>
          <w:szCs w:val="22"/>
        </w:rPr>
        <w:t xml:space="preserve">children who are not </w:t>
      </w:r>
      <w:proofErr w:type="gramStart"/>
      <w:r w:rsidRPr="00515F70">
        <w:rPr>
          <w:rFonts w:asciiTheme="minorHAnsi" w:hAnsiTheme="minorHAnsi" w:cstheme="minorHAnsi"/>
          <w:sz w:val="22"/>
          <w:szCs w:val="22"/>
        </w:rPr>
        <w:t>Hispanic</w:t>
      </w:r>
      <w:proofErr w:type="gramEnd"/>
      <w:r w:rsidRPr="00515F70">
        <w:rPr>
          <w:rFonts w:asciiTheme="minorHAnsi" w:hAnsiTheme="minorHAnsi" w:cstheme="minorHAnsi"/>
          <w:sz w:val="22"/>
          <w:szCs w:val="22"/>
        </w:rPr>
        <w:t xml:space="preserve"> or Latino are….</w:t>
      </w:r>
    </w:p>
    <w:tbl>
      <w:tblPr>
        <w:tblW w:w="935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453"/>
        <w:gridCol w:w="4245"/>
        <w:gridCol w:w="2377"/>
        <w:gridCol w:w="2275"/>
      </w:tblGrid>
      <w:tr w:rsidRPr="00515F70" w:rsidR="00171B56" w:rsidTr="001B1E1A" w14:paraId="1C56A262" w14:textId="49C5A84F">
        <w:trPr>
          <w:jc w:val="center"/>
        </w:trPr>
        <w:tc>
          <w:tcPr>
            <w:tcW w:w="453" w:type="dxa"/>
            <w:shd w:val="solid" w:color="A6A6A6" w:fill="CCCCCC"/>
            <w:vAlign w:val="center"/>
          </w:tcPr>
          <w:p w:rsidRPr="00515F70" w:rsidR="00171B56" w:rsidP="00631025" w:rsidRDefault="00171B56" w14:paraId="7CBA7B82" w14:textId="77777777">
            <w:pPr>
              <w:pStyle w:val="NORC-TableSubheading"/>
              <w:rPr>
                <w:rFonts w:asciiTheme="minorHAnsi" w:hAnsiTheme="minorHAnsi" w:cstheme="minorHAnsi"/>
                <w:szCs w:val="22"/>
              </w:rPr>
            </w:pPr>
          </w:p>
        </w:tc>
        <w:tc>
          <w:tcPr>
            <w:tcW w:w="4245" w:type="dxa"/>
            <w:shd w:val="solid" w:color="A6A6A6" w:fill="CCCCCC"/>
            <w:vAlign w:val="center"/>
          </w:tcPr>
          <w:p w:rsidRPr="00515F70" w:rsidR="00171B56" w:rsidP="00631025" w:rsidRDefault="00171B56" w14:paraId="192126E9" w14:textId="77777777">
            <w:pPr>
              <w:pStyle w:val="NORC-TableSubheading"/>
              <w:rPr>
                <w:rFonts w:asciiTheme="minorHAnsi" w:hAnsiTheme="minorHAnsi" w:cstheme="minorHAnsi"/>
                <w:szCs w:val="22"/>
              </w:rPr>
            </w:pPr>
            <w:r w:rsidRPr="00515F70">
              <w:rPr>
                <w:rFonts w:asciiTheme="minorHAnsi" w:hAnsiTheme="minorHAnsi" w:cstheme="minorHAnsi"/>
                <w:szCs w:val="22"/>
              </w:rPr>
              <w:t>Category</w:t>
            </w:r>
          </w:p>
        </w:tc>
        <w:tc>
          <w:tcPr>
            <w:tcW w:w="2377" w:type="dxa"/>
            <w:shd w:val="solid" w:color="A6A6A6" w:fill="CCCCCC"/>
            <w:vAlign w:val="center"/>
          </w:tcPr>
          <w:p w:rsidRPr="00515F70" w:rsidR="00171B56" w:rsidP="00631025" w:rsidRDefault="00171B56" w14:paraId="27DE75B7" w14:textId="77777777">
            <w:pPr>
              <w:pStyle w:val="NORC-TableSubheading"/>
              <w:rPr>
                <w:rFonts w:asciiTheme="minorHAnsi" w:hAnsiTheme="minorHAnsi" w:cstheme="minorHAnsi"/>
                <w:szCs w:val="22"/>
              </w:rPr>
            </w:pPr>
            <w:r w:rsidRPr="00515F70">
              <w:rPr>
                <w:rFonts w:asciiTheme="minorHAnsi" w:hAnsiTheme="minorHAnsi" w:cstheme="minorHAnsi"/>
                <w:szCs w:val="22"/>
              </w:rPr>
              <w:t>Number of children</w:t>
            </w:r>
          </w:p>
        </w:tc>
        <w:tc>
          <w:tcPr>
            <w:tcW w:w="2275" w:type="dxa"/>
            <w:shd w:val="solid" w:color="A6A6A6" w:fill="CCCCCC"/>
          </w:tcPr>
          <w:p w:rsidRPr="00515F70" w:rsidR="00171B56" w:rsidP="00631025" w:rsidRDefault="00171B56" w14:paraId="3ED6BD2F" w14:textId="77777777">
            <w:pPr>
              <w:pStyle w:val="NORC-TableSubheading"/>
              <w:rPr>
                <w:rFonts w:asciiTheme="minorHAnsi" w:hAnsiTheme="minorHAnsi" w:cstheme="minorHAnsi"/>
                <w:szCs w:val="22"/>
              </w:rPr>
            </w:pPr>
          </w:p>
        </w:tc>
      </w:tr>
      <w:tr w:rsidRPr="00515F70" w:rsidR="00171B56" w:rsidTr="001B1E1A" w14:paraId="0EEDA5D4" w14:textId="4F248FC9">
        <w:trPr>
          <w:trHeight w:val="728"/>
          <w:jc w:val="center"/>
        </w:trPr>
        <w:tc>
          <w:tcPr>
            <w:tcW w:w="453" w:type="dxa"/>
            <w:vAlign w:val="center"/>
          </w:tcPr>
          <w:p w:rsidRPr="00515F70" w:rsidR="00171B56" w:rsidP="00631025" w:rsidRDefault="00171B56" w14:paraId="42A04638"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a.</w:t>
            </w:r>
          </w:p>
        </w:tc>
        <w:tc>
          <w:tcPr>
            <w:tcW w:w="4245" w:type="dxa"/>
            <w:vAlign w:val="center"/>
          </w:tcPr>
          <w:p w:rsidRPr="00515F70" w:rsidR="00171B56" w:rsidP="00631025" w:rsidRDefault="00171B56" w14:paraId="19B2AA2A"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White</w:t>
            </w:r>
          </w:p>
        </w:tc>
        <w:tc>
          <w:tcPr>
            <w:tcW w:w="2377" w:type="dxa"/>
          </w:tcPr>
          <w:p w:rsidRPr="00515F70" w:rsidR="00171B56" w:rsidP="00631025" w:rsidRDefault="00171B56" w14:paraId="7636BC3C"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ook w:val="01E0" w:firstRow="1" w:lastRow="1" w:firstColumn="1" w:lastColumn="1" w:noHBand="0" w:noVBand="0"/>
            </w:tblPr>
            <w:tblGrid>
              <w:gridCol w:w="1246"/>
            </w:tblGrid>
            <w:tr w:rsidRPr="00515F70" w:rsidR="00171B56" w14:paraId="32DFDB32" w14:textId="77777777">
              <w:tc>
                <w:tcPr>
                  <w:tcW w:w="1246" w:type="dxa"/>
                  <w:tcBorders>
                    <w:top w:val="single" w:color="auto" w:sz="8" w:space="0"/>
                    <w:left w:val="single" w:color="auto" w:sz="8" w:space="0"/>
                    <w:bottom w:val="single" w:color="auto" w:sz="8" w:space="0"/>
                    <w:right w:val="single" w:color="auto" w:sz="8" w:space="0"/>
                  </w:tcBorders>
                </w:tcPr>
                <w:p w:rsidRPr="00515F70" w:rsidR="00171B56" w:rsidP="00631025" w:rsidRDefault="00171B56" w14:paraId="2CE045BB" w14:textId="77777777">
                  <w:pPr>
                    <w:pStyle w:val="TableTextCenterBoxCharChar"/>
                    <w:jc w:val="left"/>
                    <w:rPr>
                      <w:rFonts w:asciiTheme="minorHAnsi" w:hAnsiTheme="minorHAnsi" w:cstheme="minorHAnsi"/>
                      <w:szCs w:val="22"/>
                    </w:rPr>
                  </w:pPr>
                </w:p>
              </w:tc>
            </w:tr>
          </w:tbl>
          <w:p w:rsidRPr="00515F70" w:rsidR="00171B56" w:rsidP="00631025" w:rsidRDefault="00171B56" w14:paraId="50E8D2D9" w14:textId="77777777">
            <w:pPr>
              <w:pStyle w:val="TableTextCenterBoxCharChar"/>
              <w:jc w:val="left"/>
              <w:rPr>
                <w:rFonts w:asciiTheme="minorHAnsi" w:hAnsiTheme="minorHAnsi" w:cstheme="minorHAnsi"/>
                <w:szCs w:val="22"/>
              </w:rPr>
            </w:pPr>
          </w:p>
        </w:tc>
        <w:tc>
          <w:tcPr>
            <w:tcW w:w="2275" w:type="dxa"/>
          </w:tcPr>
          <w:p w:rsidRPr="00515F70" w:rsidR="00171B56" w:rsidP="00480198" w:rsidRDefault="00171B56" w14:paraId="48ACF872" w14:textId="064E091D">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w:t>
            </w:r>
          </w:p>
        </w:tc>
      </w:tr>
      <w:tr w:rsidRPr="00515F70" w:rsidR="00171B56" w:rsidTr="001B1E1A" w14:paraId="28286C70" w14:textId="2EC412DE">
        <w:trPr>
          <w:trHeight w:val="800"/>
          <w:jc w:val="center"/>
        </w:trPr>
        <w:tc>
          <w:tcPr>
            <w:tcW w:w="453" w:type="dxa"/>
            <w:vAlign w:val="center"/>
          </w:tcPr>
          <w:p w:rsidRPr="00515F70" w:rsidR="00171B56" w:rsidP="00631025" w:rsidRDefault="00171B56" w14:paraId="4DFF6512"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b.</w:t>
            </w:r>
          </w:p>
        </w:tc>
        <w:tc>
          <w:tcPr>
            <w:tcW w:w="4245" w:type="dxa"/>
            <w:vAlign w:val="center"/>
          </w:tcPr>
          <w:p w:rsidRPr="00515F70" w:rsidR="00171B56" w:rsidP="00631025" w:rsidRDefault="00171B56" w14:paraId="59D54013" w14:textId="77777777">
            <w:pPr>
              <w:pStyle w:val="NORC-FillTextLeft"/>
              <w:rPr>
                <w:rFonts w:asciiTheme="minorHAnsi" w:hAnsiTheme="minorHAnsi" w:cstheme="minorHAnsi"/>
                <w:sz w:val="22"/>
                <w:szCs w:val="22"/>
              </w:rPr>
            </w:pPr>
            <w:r w:rsidRPr="00515F70">
              <w:rPr>
                <w:rFonts w:asciiTheme="minorHAnsi" w:hAnsiTheme="minorHAnsi" w:cstheme="minorHAnsi"/>
                <w:sz w:val="22"/>
                <w:szCs w:val="22"/>
              </w:rPr>
              <w:t xml:space="preserve">Black or </w:t>
            </w:r>
            <w:proofErr w:type="gramStart"/>
            <w:r w:rsidRPr="00515F70">
              <w:rPr>
                <w:rFonts w:asciiTheme="minorHAnsi" w:hAnsiTheme="minorHAnsi" w:cstheme="minorHAnsi"/>
                <w:sz w:val="22"/>
                <w:szCs w:val="22"/>
              </w:rPr>
              <w:t>African-American</w:t>
            </w:r>
            <w:proofErr w:type="gramEnd"/>
          </w:p>
        </w:tc>
        <w:tc>
          <w:tcPr>
            <w:tcW w:w="2377" w:type="dxa"/>
          </w:tcPr>
          <w:p w:rsidRPr="00515F70" w:rsidR="00171B56" w:rsidP="00631025" w:rsidRDefault="00171B56" w14:paraId="6507FF41"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171B56" w14:paraId="48F97DCB" w14:textId="77777777">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171B56" w:rsidP="00631025" w:rsidRDefault="00171B56" w14:paraId="7ED83F18" w14:textId="77777777">
                  <w:pPr>
                    <w:pStyle w:val="TableTextCenterBoxCharChar"/>
                    <w:jc w:val="left"/>
                    <w:rPr>
                      <w:rFonts w:asciiTheme="minorHAnsi" w:hAnsiTheme="minorHAnsi" w:cstheme="minorHAnsi"/>
                      <w:szCs w:val="22"/>
                    </w:rPr>
                  </w:pPr>
                </w:p>
              </w:tc>
            </w:tr>
          </w:tbl>
          <w:p w:rsidRPr="00515F70" w:rsidR="00171B56" w:rsidP="00631025" w:rsidRDefault="00171B56" w14:paraId="265BBB2D" w14:textId="77777777">
            <w:pPr>
              <w:pStyle w:val="TableTextCenterBoxCharChar"/>
              <w:jc w:val="left"/>
              <w:rPr>
                <w:rFonts w:asciiTheme="minorHAnsi" w:hAnsiTheme="minorHAnsi" w:cstheme="minorHAnsi"/>
                <w:szCs w:val="22"/>
              </w:rPr>
            </w:pPr>
          </w:p>
        </w:tc>
        <w:tc>
          <w:tcPr>
            <w:tcW w:w="2275" w:type="dxa"/>
          </w:tcPr>
          <w:p w:rsidRPr="00515F70" w:rsidR="00171B56" w:rsidP="00707821" w:rsidRDefault="00171B56" w14:paraId="0978DE62" w14:textId="77777777">
            <w:pPr>
              <w:pStyle w:val="Space"/>
              <w:spacing w:line="240" w:lineRule="auto"/>
              <w:jc w:val="left"/>
              <w:rPr>
                <w:rFonts w:eastAsia="Times New Roman" w:asciiTheme="minorHAnsi" w:hAnsiTheme="minorHAnsi" w:cstheme="minorHAnsi"/>
                <w:sz w:val="22"/>
                <w:szCs w:val="22"/>
                <w:lang w:val="en-US" w:eastAsia="en-US"/>
              </w:rPr>
            </w:pPr>
          </w:p>
          <w:p w:rsidRPr="00515F70" w:rsidR="00171B56" w:rsidP="00480198" w:rsidRDefault="00171B56" w14:paraId="3314A63E" w14:textId="7AC0428C">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w:t>
            </w:r>
          </w:p>
        </w:tc>
      </w:tr>
      <w:tr w:rsidRPr="00515F70" w:rsidR="00171B56" w:rsidTr="001B1E1A" w14:paraId="1AF21538" w14:textId="3A3A58F6">
        <w:trPr>
          <w:trHeight w:val="1052"/>
          <w:jc w:val="center"/>
        </w:trPr>
        <w:tc>
          <w:tcPr>
            <w:tcW w:w="453" w:type="dxa"/>
            <w:vAlign w:val="center"/>
          </w:tcPr>
          <w:p w:rsidRPr="00515F70" w:rsidR="00171B56" w:rsidP="00631025" w:rsidRDefault="00171B56" w14:paraId="67CDC8A0" w14:textId="5424D4EB">
            <w:pPr>
              <w:pStyle w:val="NORC-FillTextLeft"/>
              <w:rPr>
                <w:rFonts w:asciiTheme="minorHAnsi" w:hAnsiTheme="minorHAnsi" w:cstheme="minorHAnsi"/>
                <w:b/>
                <w:sz w:val="22"/>
                <w:szCs w:val="22"/>
              </w:rPr>
            </w:pPr>
            <w:r w:rsidRPr="00515F70">
              <w:rPr>
                <w:rFonts w:asciiTheme="minorHAnsi" w:hAnsiTheme="minorHAnsi" w:cstheme="minorHAnsi"/>
                <w:b/>
                <w:sz w:val="22"/>
                <w:szCs w:val="22"/>
              </w:rPr>
              <w:t>d.</w:t>
            </w:r>
          </w:p>
        </w:tc>
        <w:tc>
          <w:tcPr>
            <w:tcW w:w="4245" w:type="dxa"/>
            <w:vAlign w:val="center"/>
          </w:tcPr>
          <w:p w:rsidRPr="00515F70" w:rsidR="00171B56" w:rsidP="00631025" w:rsidRDefault="00171B56" w14:paraId="5C9683E8" w14:textId="24091177">
            <w:pPr>
              <w:pStyle w:val="NORC-FillTextLeft"/>
              <w:rPr>
                <w:rFonts w:asciiTheme="minorHAnsi" w:hAnsiTheme="minorHAnsi" w:cstheme="minorHAnsi"/>
                <w:sz w:val="22"/>
                <w:szCs w:val="22"/>
              </w:rPr>
            </w:pPr>
            <w:r w:rsidRPr="00515F70">
              <w:rPr>
                <w:rFonts w:asciiTheme="minorHAnsi" w:hAnsiTheme="minorHAnsi" w:cstheme="minorHAnsi"/>
                <w:sz w:val="22"/>
                <w:szCs w:val="22"/>
              </w:rPr>
              <w:t>Asian</w:t>
            </w:r>
          </w:p>
        </w:tc>
        <w:tc>
          <w:tcPr>
            <w:tcW w:w="2377" w:type="dxa"/>
          </w:tcPr>
          <w:p w:rsidRPr="00515F70" w:rsidR="00707821" w:rsidRDefault="00707821" w14:paraId="0970035F" w14:textId="77777777">
            <w:pPr>
              <w:rPr>
                <w:rFonts w:asciiTheme="minorHAnsi" w:hAnsiTheme="minorHAnsi" w:cstheme="minorHAnsi"/>
                <w:szCs w:val="22"/>
              </w:rPr>
            </w:pPr>
          </w:p>
          <w:tbl>
            <w:tblPr>
              <w:tblpPr w:leftFromText="180" w:rightFromText="180" w:vertAnchor="page" w:horzAnchor="margin" w:tblpY="209"/>
              <w:tblOverlap w:val="neve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707821" w:rsidTr="00707821" w14:paraId="3682BF5D" w14:textId="77777777">
              <w:trPr>
                <w:trHeight w:val="336"/>
              </w:trPr>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707821" w:rsidP="00707821" w:rsidRDefault="00707821" w14:paraId="429DB057" w14:textId="77777777">
                  <w:pPr>
                    <w:pStyle w:val="Space"/>
                    <w:jc w:val="left"/>
                    <w:rPr>
                      <w:rFonts w:asciiTheme="minorHAnsi" w:hAnsiTheme="minorHAnsi" w:cstheme="minorHAnsi"/>
                      <w:sz w:val="22"/>
                      <w:szCs w:val="22"/>
                      <w:lang w:val="en-US" w:eastAsia="en-US"/>
                    </w:rPr>
                  </w:pPr>
                </w:p>
              </w:tc>
            </w:tr>
          </w:tbl>
          <w:p w:rsidRPr="00515F70" w:rsidR="00707821" w:rsidP="00707821" w:rsidRDefault="00707821" w14:paraId="154F36B2" w14:textId="77777777">
            <w:pPr>
              <w:pStyle w:val="Space"/>
              <w:spacing w:line="240" w:lineRule="auto"/>
              <w:jc w:val="left"/>
              <w:rPr>
                <w:rFonts w:asciiTheme="minorHAnsi" w:hAnsiTheme="minorHAnsi" w:cstheme="minorHAnsi"/>
                <w:sz w:val="22"/>
                <w:szCs w:val="22"/>
                <w:lang w:val="en-US" w:eastAsia="en-US"/>
              </w:rPr>
            </w:pPr>
          </w:p>
        </w:tc>
        <w:tc>
          <w:tcPr>
            <w:tcW w:w="2275" w:type="dxa"/>
          </w:tcPr>
          <w:p w:rsidRPr="00515F70" w:rsidR="00171B56" w:rsidP="00480198" w:rsidRDefault="00171B56" w14:paraId="6B73B74C" w14:textId="3CC5EAB9">
            <w:pPr>
              <w:pStyle w:val="TableTextCenterBoxCharChar"/>
              <w:jc w:val="left"/>
              <w:rPr>
                <w:rFonts w:eastAsia="Times New Roman" w:asciiTheme="minorHAnsi" w:hAnsiTheme="minorHAnsi" w:cstheme="minorHAnsi"/>
                <w:szCs w:val="22"/>
              </w:rPr>
            </w:pPr>
            <w:r w:rsidRPr="00515F70">
              <w:rPr>
                <w:rFonts w:eastAsia="Times New Roman" w:asciiTheme="minorHAnsi" w:hAnsiTheme="minorHAnsi" w:cstheme="minorHAnsi"/>
                <w:szCs w:val="22"/>
              </w:rPr>
              <w:sym w:font="Wingdings" w:char="F06F"/>
            </w:r>
            <w:r w:rsidRPr="00515F70">
              <w:rPr>
                <w:rFonts w:eastAsia="Times New Roman" w:asciiTheme="minorHAnsi" w:hAnsiTheme="minorHAnsi" w:cstheme="minorHAnsi"/>
                <w:szCs w:val="22"/>
              </w:rPr>
              <w:t xml:space="preserve"> I don't know, but at least one child.</w:t>
            </w:r>
          </w:p>
        </w:tc>
      </w:tr>
      <w:tr w:rsidRPr="00515F70" w:rsidR="00171B56" w:rsidTr="001B1E1A" w14:paraId="4221CEAB" w14:textId="514BC7F5">
        <w:trPr>
          <w:trHeight w:val="1142"/>
          <w:jc w:val="center"/>
        </w:trPr>
        <w:tc>
          <w:tcPr>
            <w:tcW w:w="453" w:type="dxa"/>
            <w:vAlign w:val="center"/>
          </w:tcPr>
          <w:p w:rsidRPr="00515F70" w:rsidR="00171B56" w:rsidP="00631025" w:rsidRDefault="00171B56" w14:paraId="31D4DC48" w14:textId="77777777">
            <w:pPr>
              <w:pStyle w:val="NORC-FillTextLeft"/>
              <w:rPr>
                <w:rFonts w:asciiTheme="minorHAnsi" w:hAnsiTheme="minorHAnsi" w:cstheme="minorHAnsi"/>
                <w:b/>
                <w:sz w:val="22"/>
                <w:szCs w:val="22"/>
              </w:rPr>
            </w:pPr>
            <w:r w:rsidRPr="00515F70">
              <w:rPr>
                <w:rFonts w:asciiTheme="minorHAnsi" w:hAnsiTheme="minorHAnsi" w:cstheme="minorHAnsi"/>
                <w:b/>
                <w:sz w:val="22"/>
                <w:szCs w:val="22"/>
              </w:rPr>
              <w:t>c.</w:t>
            </w:r>
          </w:p>
        </w:tc>
        <w:tc>
          <w:tcPr>
            <w:tcW w:w="4245" w:type="dxa"/>
            <w:vAlign w:val="center"/>
          </w:tcPr>
          <w:p w:rsidRPr="00515F70" w:rsidR="00171B56" w:rsidP="009035CD" w:rsidRDefault="00171B56" w14:paraId="4E137698" w14:textId="10508890">
            <w:pPr>
              <w:pStyle w:val="NORC-FillTextLeft"/>
              <w:rPr>
                <w:rFonts w:asciiTheme="minorHAnsi" w:hAnsiTheme="minorHAnsi" w:cstheme="minorHAnsi"/>
                <w:sz w:val="22"/>
                <w:szCs w:val="22"/>
              </w:rPr>
            </w:pPr>
            <w:r w:rsidRPr="00515F70">
              <w:rPr>
                <w:rFonts w:asciiTheme="minorHAnsi" w:hAnsiTheme="minorHAnsi" w:cstheme="minorHAnsi"/>
                <w:sz w:val="22"/>
                <w:szCs w:val="22"/>
              </w:rPr>
              <w:t>Mixed race, another race, or you are not certain</w:t>
            </w:r>
          </w:p>
        </w:tc>
        <w:tc>
          <w:tcPr>
            <w:tcW w:w="2377" w:type="dxa"/>
          </w:tcPr>
          <w:p w:rsidRPr="00515F70" w:rsidR="00171B56" w:rsidP="00631025" w:rsidRDefault="00171B56" w14:paraId="5BB98726" w14:textId="77777777">
            <w:pPr>
              <w:pStyle w:val="Space"/>
              <w:jc w:val="left"/>
              <w:rPr>
                <w:rFonts w:asciiTheme="minorHAnsi" w:hAnsiTheme="minorHAnsi" w:cstheme="minorHAnsi"/>
                <w:sz w:val="22"/>
                <w:szCs w:val="22"/>
                <w:lang w:val="en-US" w:eastAsia="en-US"/>
              </w:rPr>
            </w:pPr>
          </w:p>
          <w:tbl>
            <w:tblPr>
              <w:tblW w:w="0" w:type="auto"/>
              <w:tblBorders>
                <w:top w:val="single" w:color="auto" w:sz="8" w:space="0"/>
                <w:left w:val="single" w:color="auto" w:sz="8" w:space="0"/>
                <w:bottom w:val="single" w:color="auto" w:sz="8" w:space="0"/>
                <w:right w:val="single" w:color="auto" w:sz="8" w:space="0"/>
              </w:tblBorders>
              <w:tblLook w:val="01E0" w:firstRow="1" w:lastRow="1" w:firstColumn="1" w:lastColumn="1" w:noHBand="0" w:noVBand="0"/>
            </w:tblPr>
            <w:tblGrid>
              <w:gridCol w:w="1246"/>
            </w:tblGrid>
            <w:tr w:rsidRPr="00515F70" w:rsidR="00171B56" w14:paraId="6A2D0ED7" w14:textId="77777777">
              <w:tc>
                <w:tcPr>
                  <w:tcW w:w="1246" w:type="dxa"/>
                  <w:tcBorders>
                    <w:top w:val="single" w:color="auto" w:sz="8" w:space="0"/>
                    <w:left w:val="single" w:color="auto" w:sz="8" w:space="0"/>
                    <w:bottom w:val="single" w:color="auto" w:sz="8" w:space="0"/>
                    <w:right w:val="single" w:color="auto" w:sz="8" w:space="0"/>
                  </w:tcBorders>
                  <w:shd w:val="clear" w:color="auto" w:fill="FFFFFF"/>
                </w:tcPr>
                <w:p w:rsidRPr="00515F70" w:rsidR="00171B56" w:rsidP="00631025" w:rsidRDefault="00171B56" w14:paraId="7782A627" w14:textId="77777777">
                  <w:pPr>
                    <w:pStyle w:val="TableTextCenterBoxCharChar"/>
                    <w:jc w:val="left"/>
                    <w:rPr>
                      <w:rFonts w:asciiTheme="minorHAnsi" w:hAnsiTheme="minorHAnsi" w:cstheme="minorHAnsi"/>
                      <w:szCs w:val="22"/>
                    </w:rPr>
                  </w:pPr>
                </w:p>
              </w:tc>
            </w:tr>
          </w:tbl>
          <w:p w:rsidRPr="00515F70" w:rsidR="00171B56" w:rsidP="00631025" w:rsidRDefault="00171B56" w14:paraId="5D9F44DE" w14:textId="77777777">
            <w:pPr>
              <w:pStyle w:val="TableTextCenterBoxCharChar"/>
              <w:jc w:val="left"/>
              <w:rPr>
                <w:rFonts w:asciiTheme="minorHAnsi" w:hAnsiTheme="minorHAnsi" w:cstheme="minorHAnsi"/>
                <w:szCs w:val="22"/>
              </w:rPr>
            </w:pPr>
          </w:p>
        </w:tc>
        <w:tc>
          <w:tcPr>
            <w:tcW w:w="2275" w:type="dxa"/>
          </w:tcPr>
          <w:p w:rsidRPr="00515F70" w:rsidR="00171B56" w:rsidP="00480198" w:rsidRDefault="00171B56" w14:paraId="6342EAD4" w14:textId="0FCA8A69">
            <w:pPr>
              <w:pStyle w:val="Space"/>
              <w:spacing w:line="240" w:lineRule="auto"/>
              <w:jc w:val="left"/>
              <w:rPr>
                <w:rFonts w:eastAsia="Times New Roman" w:asciiTheme="minorHAnsi" w:hAnsiTheme="minorHAnsi" w:cstheme="minorHAnsi"/>
                <w:sz w:val="22"/>
                <w:szCs w:val="22"/>
                <w:lang w:val="en-US" w:eastAsia="en-US"/>
              </w:rPr>
            </w:pPr>
            <w:r w:rsidRPr="00515F70">
              <w:rPr>
                <w:rFonts w:eastAsia="Times New Roman" w:asciiTheme="minorHAnsi" w:hAnsiTheme="minorHAnsi" w:cstheme="minorHAnsi"/>
                <w:sz w:val="22"/>
                <w:szCs w:val="22"/>
                <w:lang w:val="en-US" w:eastAsia="en-US"/>
              </w:rPr>
              <w:sym w:font="Wingdings" w:char="F06F"/>
            </w:r>
            <w:r w:rsidRPr="00515F70">
              <w:rPr>
                <w:rFonts w:eastAsia="Times New Roman" w:asciiTheme="minorHAnsi" w:hAnsiTheme="minorHAnsi" w:cstheme="minorHAnsi"/>
                <w:sz w:val="22"/>
                <w:szCs w:val="22"/>
                <w:lang w:val="en-US" w:eastAsia="en-US"/>
              </w:rPr>
              <w:t xml:space="preserve"> I don't know, but at least one child.</w:t>
            </w:r>
          </w:p>
        </w:tc>
      </w:tr>
    </w:tbl>
    <w:p w:rsidRPr="00515F70" w:rsidR="009F7EFE" w:rsidP="00E553F9" w:rsidRDefault="009F7EFE" w14:paraId="2A208421" w14:textId="77777777">
      <w:pPr>
        <w:rPr>
          <w:rFonts w:asciiTheme="minorHAnsi" w:hAnsiTheme="minorHAnsi" w:cstheme="minorHAnsi"/>
          <w:b/>
          <w:szCs w:val="22"/>
        </w:rPr>
      </w:pPr>
    </w:p>
    <w:p w:rsidRPr="00515F70" w:rsidR="00E949E0" w:rsidP="00E949E0" w:rsidRDefault="00E949E0" w14:paraId="15911DED" w14:textId="77777777">
      <w:pPr>
        <w:rPr>
          <w:rFonts w:asciiTheme="minorHAnsi" w:hAnsiTheme="minorHAnsi" w:cstheme="minorHAnsi"/>
          <w:szCs w:val="22"/>
        </w:rPr>
      </w:pPr>
    </w:p>
    <w:p w:rsidRPr="00515F70" w:rsidR="00923C17" w:rsidP="00E553F9" w:rsidRDefault="00923C17" w14:paraId="3E10F75E" w14:textId="757BD5D0">
      <w:pPr>
        <w:rPr>
          <w:rFonts w:asciiTheme="minorHAnsi" w:hAnsiTheme="minorHAnsi" w:cstheme="minorHAnsi"/>
          <w:b/>
          <w:szCs w:val="22"/>
        </w:rPr>
      </w:pPr>
    </w:p>
    <w:p w:rsidR="00734321" w:rsidP="00E702C0" w:rsidRDefault="00480198" w14:paraId="477031F4" w14:textId="58959957">
      <w:pPr>
        <w:pStyle w:val="NORC-QUESTION"/>
        <w:keepNext w:val="0"/>
        <w:rPr>
          <w:rFonts w:asciiTheme="minorHAnsi" w:hAnsiTheme="minorHAnsi" w:cstheme="minorHAnsi"/>
          <w:sz w:val="22"/>
          <w:szCs w:val="22"/>
        </w:rPr>
      </w:pPr>
      <w:r>
        <w:rPr>
          <w:rFonts w:asciiTheme="minorHAnsi" w:hAnsiTheme="minorHAnsi" w:cstheme="minorHAnsi"/>
          <w:sz w:val="22"/>
          <w:szCs w:val="22"/>
        </w:rPr>
        <w:t>[If R COMPLETED WAVE 1</w:t>
      </w:r>
      <w:r w:rsidR="00361AAA">
        <w:rPr>
          <w:rFonts w:asciiTheme="minorHAnsi" w:hAnsiTheme="minorHAnsi" w:cstheme="minorHAnsi"/>
          <w:sz w:val="22"/>
          <w:szCs w:val="22"/>
        </w:rPr>
        <w:t xml:space="preserve"> OR WAVE 1.5</w:t>
      </w:r>
      <w:r>
        <w:rPr>
          <w:rFonts w:asciiTheme="minorHAnsi" w:hAnsiTheme="minorHAnsi" w:cstheme="minorHAnsi"/>
          <w:sz w:val="22"/>
          <w:szCs w:val="22"/>
        </w:rPr>
        <w:t>, ASK D36A, ELSE SKIP TO D37]</w:t>
      </w:r>
    </w:p>
    <w:p w:rsidR="00480198" w:rsidP="00E702C0" w:rsidRDefault="00480198" w14:paraId="23AECFBF" w14:textId="2F8E7E0D">
      <w:pPr>
        <w:pStyle w:val="NORC-QUESTION"/>
        <w:keepNext w:val="0"/>
        <w:rPr>
          <w:rFonts w:asciiTheme="minorHAnsi" w:hAnsiTheme="minorHAnsi" w:cstheme="minorHAnsi"/>
          <w:sz w:val="22"/>
          <w:szCs w:val="22"/>
        </w:rPr>
      </w:pPr>
      <w:r w:rsidRPr="00361AAA">
        <w:rPr>
          <w:rFonts w:asciiTheme="minorHAnsi" w:hAnsiTheme="minorHAnsi" w:cstheme="minorHAnsi"/>
          <w:b/>
          <w:sz w:val="22"/>
          <w:szCs w:val="22"/>
        </w:rPr>
        <w:t>D36a</w:t>
      </w:r>
      <w:r>
        <w:rPr>
          <w:rFonts w:asciiTheme="minorHAnsi" w:hAnsiTheme="minorHAnsi" w:cstheme="minorHAnsi"/>
          <w:sz w:val="22"/>
          <w:szCs w:val="22"/>
        </w:rPr>
        <w:t>. Since (Wave 1</w:t>
      </w:r>
      <w:r w:rsidR="00361AAA">
        <w:rPr>
          <w:rFonts w:asciiTheme="minorHAnsi" w:hAnsiTheme="minorHAnsi" w:cstheme="minorHAnsi"/>
          <w:sz w:val="22"/>
          <w:szCs w:val="22"/>
        </w:rPr>
        <w:t>/Wave 1.5</w:t>
      </w:r>
      <w:r>
        <w:rPr>
          <w:rFonts w:asciiTheme="minorHAnsi" w:hAnsiTheme="minorHAnsi" w:cstheme="minorHAnsi"/>
          <w:sz w:val="22"/>
          <w:szCs w:val="22"/>
        </w:rPr>
        <w:t>), have you had any changes in your numbers of full-time or part-time t</w:t>
      </w:r>
      <w:r w:rsidR="00361AAA">
        <w:rPr>
          <w:rFonts w:asciiTheme="minorHAnsi" w:hAnsiTheme="minorHAnsi" w:cstheme="minorHAnsi"/>
          <w:sz w:val="22"/>
          <w:szCs w:val="22"/>
        </w:rPr>
        <w:t>e</w:t>
      </w:r>
      <w:r>
        <w:rPr>
          <w:rFonts w:asciiTheme="minorHAnsi" w:hAnsiTheme="minorHAnsi" w:cstheme="minorHAnsi"/>
          <w:sz w:val="22"/>
          <w:szCs w:val="22"/>
        </w:rPr>
        <w:t>achers, assistant teachers, aides or specialists?</w:t>
      </w:r>
    </w:p>
    <w:p w:rsidR="00480198" w:rsidP="005045C5" w:rsidRDefault="00480198" w14:paraId="7F00EF21" w14:textId="4D586113">
      <w:pPr>
        <w:pStyle w:val="NORC-QUESTION"/>
        <w:keepNext w:val="0"/>
        <w:numPr>
          <w:ilvl w:val="0"/>
          <w:numId w:val="35"/>
        </w:numPr>
        <w:rPr>
          <w:rFonts w:asciiTheme="minorHAnsi" w:hAnsiTheme="minorHAnsi" w:cstheme="minorHAnsi"/>
          <w:sz w:val="22"/>
          <w:szCs w:val="22"/>
        </w:rPr>
      </w:pPr>
      <w:r>
        <w:rPr>
          <w:rFonts w:asciiTheme="minorHAnsi" w:hAnsiTheme="minorHAnsi" w:cstheme="minorHAnsi"/>
          <w:sz w:val="22"/>
          <w:szCs w:val="22"/>
        </w:rPr>
        <w:t>Yes, at least one change (go to D37)</w:t>
      </w:r>
    </w:p>
    <w:p w:rsidRPr="00515F70" w:rsidR="00480198" w:rsidP="005045C5" w:rsidRDefault="00480198" w14:paraId="19B94807" w14:textId="7DF66FF5">
      <w:pPr>
        <w:pStyle w:val="NORC-QUESTION"/>
        <w:keepNext w:val="0"/>
        <w:numPr>
          <w:ilvl w:val="0"/>
          <w:numId w:val="35"/>
        </w:numPr>
        <w:rPr>
          <w:rFonts w:asciiTheme="minorHAnsi" w:hAnsiTheme="minorHAnsi" w:cstheme="minorHAnsi"/>
          <w:sz w:val="22"/>
          <w:szCs w:val="22"/>
        </w:rPr>
      </w:pPr>
      <w:r>
        <w:rPr>
          <w:rFonts w:asciiTheme="minorHAnsi" w:hAnsiTheme="minorHAnsi" w:cstheme="minorHAnsi"/>
          <w:sz w:val="22"/>
          <w:szCs w:val="22"/>
        </w:rPr>
        <w:t>No changes (go to D45)</w:t>
      </w:r>
    </w:p>
    <w:p w:rsidRPr="00515F70" w:rsidR="000468E8" w:rsidP="00453F33" w:rsidRDefault="00C45E42" w14:paraId="3EFBF1BF" w14:textId="1A6DB15E">
      <w:pPr>
        <w:pStyle w:val="NORC-QUESTION"/>
        <w:keepNext w:val="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7</w:t>
      </w:r>
      <w:r w:rsidRPr="00515F70" w:rsidR="000468E8">
        <w:rPr>
          <w:rFonts w:asciiTheme="minorHAnsi" w:hAnsiTheme="minorHAnsi" w:cstheme="minorHAnsi"/>
          <w:color w:val="7030A0"/>
          <w:sz w:val="22"/>
          <w:szCs w:val="22"/>
        </w:rPr>
        <w:t xml:space="preserve">. </w:t>
      </w:r>
      <w:r w:rsidRPr="00515F70" w:rsidR="000468E8">
        <w:rPr>
          <w:rFonts w:asciiTheme="minorHAnsi" w:hAnsiTheme="minorHAnsi" w:cstheme="minorHAnsi"/>
          <w:sz w:val="22"/>
          <w:szCs w:val="22"/>
        </w:rPr>
        <w:t xml:space="preserve">Next are questions about staff who work directly with </w:t>
      </w:r>
      <w:r w:rsidRPr="00515F70" w:rsidR="00AA66CA">
        <w:rPr>
          <w:rFonts w:asciiTheme="minorHAnsi" w:hAnsiTheme="minorHAnsi" w:cstheme="minorHAnsi"/>
          <w:sz w:val="22"/>
          <w:szCs w:val="22"/>
        </w:rPr>
        <w:t xml:space="preserve">young </w:t>
      </w:r>
      <w:r w:rsidRPr="00515F70" w:rsidR="000468E8">
        <w:rPr>
          <w:rFonts w:asciiTheme="minorHAnsi" w:hAnsiTheme="minorHAnsi" w:cstheme="minorHAnsi"/>
          <w:sz w:val="22"/>
          <w:szCs w:val="22"/>
        </w:rPr>
        <w:t>children at your center</w:t>
      </w:r>
      <w:r w:rsidRPr="00515F70" w:rsidR="00AA66CA">
        <w:rPr>
          <w:rFonts w:asciiTheme="minorHAnsi" w:hAnsiTheme="minorHAnsi" w:cstheme="minorHAnsi"/>
          <w:sz w:val="22"/>
          <w:szCs w:val="22"/>
        </w:rPr>
        <w:t xml:space="preserve"> – children age 5 and under, not in kindergarten</w:t>
      </w:r>
      <w:r w:rsidRPr="00515F70" w:rsidR="000468E8">
        <w:rPr>
          <w:rFonts w:asciiTheme="minorHAnsi" w:hAnsiTheme="minorHAnsi" w:cstheme="minorHAnsi"/>
          <w:sz w:val="22"/>
          <w:szCs w:val="22"/>
        </w:rPr>
        <w:t xml:space="preserve">. </w:t>
      </w:r>
      <w:r w:rsidRPr="00515F70" w:rsidR="00B86458">
        <w:rPr>
          <w:rFonts w:asciiTheme="minorHAnsi" w:hAnsiTheme="minorHAnsi" w:cstheme="minorHAnsi"/>
          <w:sz w:val="22"/>
          <w:szCs w:val="22"/>
        </w:rPr>
        <w:t xml:space="preserve">Please </w:t>
      </w:r>
      <w:r w:rsidRPr="00515F70" w:rsidR="000468E8">
        <w:rPr>
          <w:rFonts w:asciiTheme="minorHAnsi" w:hAnsiTheme="minorHAnsi" w:cstheme="minorHAnsi"/>
          <w:sz w:val="22"/>
          <w:szCs w:val="22"/>
        </w:rPr>
        <w:t xml:space="preserve">put </w:t>
      </w:r>
      <w:r w:rsidRPr="00515F70" w:rsidR="00AA66CA">
        <w:rPr>
          <w:rFonts w:asciiTheme="minorHAnsi" w:hAnsiTheme="minorHAnsi" w:cstheme="minorHAnsi"/>
          <w:sz w:val="22"/>
          <w:szCs w:val="22"/>
        </w:rPr>
        <w:t xml:space="preserve">your staff working with any young children </w:t>
      </w:r>
      <w:r w:rsidRPr="00515F70" w:rsidR="000468E8">
        <w:rPr>
          <w:rFonts w:asciiTheme="minorHAnsi" w:hAnsiTheme="minorHAnsi" w:cstheme="minorHAnsi"/>
          <w:sz w:val="22"/>
          <w:szCs w:val="22"/>
        </w:rPr>
        <w:t xml:space="preserve">into </w:t>
      </w:r>
      <w:r w:rsidRPr="00515F70" w:rsidR="006F6EFB">
        <w:rPr>
          <w:rFonts w:asciiTheme="minorHAnsi" w:hAnsiTheme="minorHAnsi" w:cstheme="minorHAnsi"/>
          <w:sz w:val="22"/>
          <w:szCs w:val="22"/>
        </w:rPr>
        <w:t>three</w:t>
      </w:r>
      <w:r w:rsidRPr="00515F70" w:rsidR="000468E8">
        <w:rPr>
          <w:rFonts w:asciiTheme="minorHAnsi" w:hAnsiTheme="minorHAnsi" w:cstheme="minorHAnsi"/>
          <w:sz w:val="22"/>
          <w:szCs w:val="22"/>
        </w:rPr>
        <w:t xml:space="preserve"> categories: </w:t>
      </w:r>
      <w:r w:rsidRPr="00515F70" w:rsidR="006F6EFB">
        <w:rPr>
          <w:rFonts w:asciiTheme="minorHAnsi" w:hAnsiTheme="minorHAnsi" w:cstheme="minorHAnsi"/>
          <w:sz w:val="22"/>
          <w:szCs w:val="22"/>
        </w:rPr>
        <w:t xml:space="preserve">(1) </w:t>
      </w:r>
      <w:r w:rsidRPr="00515F70" w:rsidR="000468E8">
        <w:rPr>
          <w:rFonts w:asciiTheme="minorHAnsi" w:hAnsiTheme="minorHAnsi" w:cstheme="minorHAnsi"/>
          <w:sz w:val="22"/>
          <w:szCs w:val="22"/>
        </w:rPr>
        <w:t>aides</w:t>
      </w:r>
      <w:r w:rsidRPr="00515F70" w:rsidR="006F6EFB">
        <w:rPr>
          <w:rFonts w:asciiTheme="minorHAnsi" w:hAnsiTheme="minorHAnsi" w:cstheme="minorHAnsi"/>
          <w:sz w:val="22"/>
          <w:szCs w:val="22"/>
        </w:rPr>
        <w:t xml:space="preserve"> or </w:t>
      </w:r>
      <w:r w:rsidRPr="00515F70" w:rsidR="000468E8">
        <w:rPr>
          <w:rFonts w:asciiTheme="minorHAnsi" w:hAnsiTheme="minorHAnsi" w:cstheme="minorHAnsi"/>
          <w:sz w:val="22"/>
          <w:szCs w:val="22"/>
        </w:rPr>
        <w:t xml:space="preserve">assistant teachers, </w:t>
      </w:r>
      <w:r w:rsidRPr="00515F70" w:rsidR="006F6EFB">
        <w:rPr>
          <w:rFonts w:asciiTheme="minorHAnsi" w:hAnsiTheme="minorHAnsi" w:cstheme="minorHAnsi"/>
          <w:sz w:val="22"/>
          <w:szCs w:val="22"/>
        </w:rPr>
        <w:t xml:space="preserve">(2) </w:t>
      </w:r>
      <w:r w:rsidRPr="00515F70" w:rsidR="000468E8">
        <w:rPr>
          <w:rFonts w:asciiTheme="minorHAnsi" w:hAnsiTheme="minorHAnsi" w:cstheme="minorHAnsi"/>
          <w:sz w:val="22"/>
          <w:szCs w:val="22"/>
        </w:rPr>
        <w:t>teachers</w:t>
      </w:r>
      <w:r w:rsidRPr="00515F70" w:rsidR="006F6EFB">
        <w:rPr>
          <w:rFonts w:asciiTheme="minorHAnsi" w:hAnsiTheme="minorHAnsi" w:cstheme="minorHAnsi"/>
          <w:sz w:val="22"/>
          <w:szCs w:val="22"/>
        </w:rPr>
        <w:t xml:space="preserve"> or lead teachers</w:t>
      </w:r>
      <w:r w:rsidRPr="00515F70" w:rsidR="000468E8">
        <w:rPr>
          <w:rFonts w:asciiTheme="minorHAnsi" w:hAnsiTheme="minorHAnsi" w:cstheme="minorHAnsi"/>
          <w:sz w:val="22"/>
          <w:szCs w:val="22"/>
        </w:rPr>
        <w:t xml:space="preserve">, and </w:t>
      </w:r>
      <w:r w:rsidRPr="00515F70" w:rsidR="006F6EFB">
        <w:rPr>
          <w:rFonts w:asciiTheme="minorHAnsi" w:hAnsiTheme="minorHAnsi" w:cstheme="minorHAnsi"/>
          <w:sz w:val="22"/>
          <w:szCs w:val="22"/>
        </w:rPr>
        <w:t xml:space="preserve">(3) </w:t>
      </w:r>
      <w:r w:rsidRPr="00515F70" w:rsidR="000468E8">
        <w:rPr>
          <w:rFonts w:asciiTheme="minorHAnsi" w:hAnsiTheme="minorHAnsi" w:cstheme="minorHAnsi"/>
          <w:sz w:val="22"/>
          <w:szCs w:val="22"/>
        </w:rPr>
        <w:t xml:space="preserve">specialists. These categories may not be the terms used in your program. Please do your best to put staff working directly with children into one of these </w:t>
      </w:r>
      <w:r w:rsidRPr="00515F70" w:rsidR="004F322C">
        <w:rPr>
          <w:rFonts w:asciiTheme="minorHAnsi" w:hAnsiTheme="minorHAnsi" w:cstheme="minorHAnsi"/>
          <w:sz w:val="22"/>
          <w:szCs w:val="22"/>
        </w:rPr>
        <w:t>t</w:t>
      </w:r>
      <w:r w:rsidRPr="00515F70" w:rsidR="006F6EFB">
        <w:rPr>
          <w:rFonts w:asciiTheme="minorHAnsi" w:hAnsiTheme="minorHAnsi" w:cstheme="minorHAnsi"/>
          <w:sz w:val="22"/>
          <w:szCs w:val="22"/>
        </w:rPr>
        <w:t>hree</w:t>
      </w:r>
      <w:r w:rsidRPr="00515F70" w:rsidR="004F322C">
        <w:rPr>
          <w:rFonts w:asciiTheme="minorHAnsi" w:hAnsiTheme="minorHAnsi" w:cstheme="minorHAnsi"/>
          <w:sz w:val="22"/>
          <w:szCs w:val="22"/>
        </w:rPr>
        <w:t xml:space="preserve"> </w:t>
      </w:r>
      <w:r w:rsidRPr="00515F70" w:rsidR="000468E8">
        <w:rPr>
          <w:rFonts w:asciiTheme="minorHAnsi" w:hAnsiTheme="minorHAnsi" w:cstheme="minorHAnsi"/>
          <w:sz w:val="22"/>
          <w:szCs w:val="22"/>
        </w:rPr>
        <w:t xml:space="preserve">categories. </w:t>
      </w:r>
    </w:p>
    <w:p w:rsidRPr="00515F70" w:rsidR="000468E8" w:rsidP="00237D26" w:rsidRDefault="000468E8" w14:paraId="62760B52" w14:textId="34A9C790">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 xml:space="preserve">First, </w:t>
      </w:r>
      <w:r w:rsidRPr="00515F70" w:rsidR="006F6EFB">
        <w:rPr>
          <w:rFonts w:asciiTheme="minorHAnsi" w:hAnsiTheme="minorHAnsi" w:cstheme="minorHAnsi"/>
          <w:sz w:val="22"/>
          <w:szCs w:val="22"/>
        </w:rPr>
        <w:t>please think about aides or assistant teachers. How many aides or assistant teachers work with young children in your program</w:t>
      </w:r>
      <w:r w:rsidRPr="00515F70">
        <w:rPr>
          <w:rFonts w:asciiTheme="minorHAnsi" w:hAnsiTheme="minorHAnsi" w:cstheme="minorHAnsi"/>
          <w:sz w:val="22"/>
          <w:szCs w:val="22"/>
        </w:rPr>
        <w:t xml:space="preserve">? </w:t>
      </w:r>
    </w:p>
    <w:p w:rsidRPr="00515F70" w:rsidR="00237D26" w:rsidP="00237D26" w:rsidRDefault="00237D26" w14:paraId="707890A2" w14:textId="081BF378">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aides</w:t>
      </w:r>
      <w:r w:rsidRPr="00515F70" w:rsidR="006F6EFB">
        <w:rPr>
          <w:rFonts w:asciiTheme="minorHAnsi" w:hAnsiTheme="minorHAnsi" w:cstheme="minorHAnsi"/>
          <w:sz w:val="22"/>
          <w:szCs w:val="22"/>
        </w:rPr>
        <w:t xml:space="preserve"> or assistant teachers</w:t>
      </w:r>
    </w:p>
    <w:p w:rsidRPr="00515F70" w:rsidR="000468E8" w:rsidP="00F26491" w:rsidRDefault="00237D26" w14:paraId="659D27F2" w14:textId="2A5DEDCD">
      <w:pPr>
        <w:pStyle w:val="NORC-QUESTION"/>
        <w:keepNext w:val="0"/>
        <w:rPr>
          <w:rFonts w:asciiTheme="minorHAnsi" w:hAnsiTheme="minorHAnsi" w:cstheme="minorHAnsi"/>
          <w:b/>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B55DC4" w:rsidP="00B55DC4" w:rsidRDefault="002D5388" w14:paraId="102241B1" w14:textId="0DEDEF16">
      <w:pPr>
        <w:pStyle w:val="NORC-QUESTION"/>
        <w:keepNext w:val="0"/>
        <w:rPr>
          <w:rFonts w:asciiTheme="minorHAnsi" w:hAnsiTheme="minorHAnsi" w:cstheme="minorHAnsi"/>
          <w:sz w:val="22"/>
          <w:szCs w:val="22"/>
        </w:rPr>
      </w:pPr>
      <w:r w:rsidRPr="00515F70">
        <w:rPr>
          <w:rFonts w:asciiTheme="minorHAnsi" w:hAnsiTheme="minorHAnsi" w:cstheme="minorHAnsi"/>
          <w:sz w:val="22"/>
          <w:szCs w:val="22"/>
        </w:rPr>
        <w:t>[</w:t>
      </w:r>
      <w:r w:rsidRPr="00515F70" w:rsidR="000468E8">
        <w:rPr>
          <w:rFonts w:asciiTheme="minorHAnsi" w:hAnsiTheme="minorHAnsi" w:cstheme="minorHAnsi"/>
          <w:sz w:val="22"/>
          <w:szCs w:val="22"/>
        </w:rPr>
        <w:t xml:space="preserve">IF </w:t>
      </w:r>
      <w:r w:rsidR="00480198">
        <w:rPr>
          <w:rFonts w:asciiTheme="minorHAnsi" w:hAnsiTheme="minorHAnsi" w:cstheme="minorHAnsi"/>
          <w:sz w:val="22"/>
          <w:szCs w:val="22"/>
        </w:rPr>
        <w:t>D37</w:t>
      </w:r>
      <w:r w:rsidRPr="00515F70" w:rsidR="000468E8">
        <w:rPr>
          <w:rFonts w:asciiTheme="minorHAnsi" w:hAnsiTheme="minorHAnsi" w:cstheme="minorHAnsi"/>
          <w:sz w:val="22"/>
          <w:szCs w:val="22"/>
        </w:rPr>
        <w:t xml:space="preserve">&gt;0 ASK </w:t>
      </w:r>
      <w:r w:rsidR="00480198">
        <w:rPr>
          <w:rFonts w:asciiTheme="minorHAnsi" w:hAnsiTheme="minorHAnsi" w:cstheme="minorHAnsi"/>
          <w:sz w:val="22"/>
          <w:szCs w:val="22"/>
        </w:rPr>
        <w:t>D38</w:t>
      </w:r>
      <w:r w:rsidRPr="00515F70" w:rsidR="000468E8">
        <w:rPr>
          <w:rFonts w:asciiTheme="minorHAnsi" w:hAnsiTheme="minorHAnsi" w:cstheme="minorHAnsi"/>
          <w:sz w:val="22"/>
          <w:szCs w:val="22"/>
        </w:rPr>
        <w:t xml:space="preserve">. OTHERWISE GO TO </w:t>
      </w:r>
      <w:r w:rsidR="00480198">
        <w:rPr>
          <w:rFonts w:asciiTheme="minorHAnsi" w:hAnsiTheme="minorHAnsi" w:cstheme="minorHAnsi"/>
          <w:sz w:val="22"/>
          <w:szCs w:val="22"/>
        </w:rPr>
        <w:t>D39</w:t>
      </w:r>
      <w:r w:rsidRPr="00515F70" w:rsidR="000468E8">
        <w:rPr>
          <w:rFonts w:asciiTheme="minorHAnsi" w:hAnsiTheme="minorHAnsi" w:cstheme="minorHAnsi"/>
          <w:sz w:val="22"/>
          <w:szCs w:val="22"/>
        </w:rPr>
        <w:t>.</w:t>
      </w:r>
      <w:r w:rsidRPr="00515F70">
        <w:rPr>
          <w:rFonts w:asciiTheme="minorHAnsi" w:hAnsiTheme="minorHAnsi" w:cstheme="minorHAnsi"/>
          <w:sz w:val="22"/>
          <w:szCs w:val="22"/>
        </w:rPr>
        <w:t>]</w:t>
      </w:r>
    </w:p>
    <w:p w:rsidRPr="00515F70" w:rsidR="000468E8" w:rsidP="00F26491" w:rsidRDefault="00C45E42" w14:paraId="1629EF25" w14:textId="3ACD2F6A">
      <w:pPr>
        <w:pStyle w:val="NORC-QUESTION"/>
        <w:keepNext w:val="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8</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How many of these aides</w:t>
      </w:r>
      <w:r w:rsidRPr="00515F70" w:rsidR="00AA66CA">
        <w:rPr>
          <w:rFonts w:asciiTheme="minorHAnsi" w:hAnsiTheme="minorHAnsi" w:cstheme="minorHAnsi"/>
          <w:sz w:val="22"/>
          <w:szCs w:val="22"/>
        </w:rPr>
        <w:t xml:space="preserve"> </w:t>
      </w:r>
      <w:r w:rsidRPr="00515F70" w:rsidR="00C14BC9">
        <w:rPr>
          <w:rFonts w:asciiTheme="minorHAnsi" w:hAnsiTheme="minorHAnsi" w:cstheme="minorHAnsi"/>
          <w:sz w:val="22"/>
          <w:szCs w:val="22"/>
        </w:rPr>
        <w:t>or</w:t>
      </w:r>
      <w:r w:rsidRPr="00515F70" w:rsidR="00AA66CA">
        <w:rPr>
          <w:rFonts w:asciiTheme="minorHAnsi" w:hAnsiTheme="minorHAnsi" w:cstheme="minorHAnsi"/>
          <w:sz w:val="22"/>
          <w:szCs w:val="22"/>
        </w:rPr>
        <w:t xml:space="preserve"> assistant</w:t>
      </w:r>
      <w:r w:rsidRPr="00515F70" w:rsidR="00C14BC9">
        <w:rPr>
          <w:rFonts w:asciiTheme="minorHAnsi" w:hAnsiTheme="minorHAnsi" w:cstheme="minorHAnsi"/>
          <w:sz w:val="22"/>
          <w:szCs w:val="22"/>
        </w:rPr>
        <w:t xml:space="preserve"> teacher</w:t>
      </w:r>
      <w:r w:rsidRPr="00515F70" w:rsidR="009B7414">
        <w:rPr>
          <w:rFonts w:asciiTheme="minorHAnsi" w:hAnsiTheme="minorHAnsi" w:cstheme="minorHAnsi"/>
          <w:sz w:val="22"/>
          <w:szCs w:val="22"/>
        </w:rPr>
        <w:t>s</w:t>
      </w:r>
      <w:r w:rsidRPr="00515F70" w:rsidR="000468E8">
        <w:rPr>
          <w:rFonts w:asciiTheme="minorHAnsi" w:hAnsiTheme="minorHAnsi" w:cstheme="minorHAnsi"/>
          <w:sz w:val="22"/>
          <w:szCs w:val="22"/>
        </w:rPr>
        <w:t xml:space="preserve"> are full-time?</w:t>
      </w:r>
    </w:p>
    <w:p w:rsidRPr="00515F70" w:rsidR="00B55DC4" w:rsidP="00CB0415" w:rsidRDefault="00CB0415" w14:paraId="28D3B032" w14:textId="452F2E4C">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aides</w:t>
      </w:r>
      <w:r w:rsidRPr="00515F70" w:rsidR="00C14BC9">
        <w:rPr>
          <w:rFonts w:asciiTheme="minorHAnsi" w:hAnsiTheme="minorHAnsi" w:cstheme="minorHAnsi"/>
          <w:sz w:val="22"/>
          <w:szCs w:val="22"/>
        </w:rPr>
        <w:t xml:space="preserve"> or assistant teachers</w:t>
      </w:r>
    </w:p>
    <w:p w:rsidRPr="00515F70" w:rsidR="003C68B0" w:rsidP="00B55DC4" w:rsidRDefault="00B55DC4" w14:paraId="20CBEA2C" w14:textId="651CD23D">
      <w:pPr>
        <w:tabs>
          <w:tab w:val="left" w:pos="1368"/>
        </w:tabs>
        <w:rPr>
          <w:rFonts w:asciiTheme="minorHAnsi" w:hAnsiTheme="minorHAnsi" w:cstheme="minorHAnsi"/>
          <w:szCs w:val="22"/>
        </w:rPr>
      </w:pPr>
      <w:r w:rsidRPr="00515F70">
        <w:rPr>
          <w:rFonts w:asciiTheme="minorHAnsi" w:hAnsiTheme="minorHAnsi" w:cstheme="minorHAnsi"/>
          <w:szCs w:val="22"/>
        </w:rPr>
        <w:t xml:space="preserve">              RANGE: 0-99</w:t>
      </w:r>
      <w:r w:rsidRPr="00515F70" w:rsidR="005A291A">
        <w:rPr>
          <w:rFonts w:asciiTheme="minorHAnsi" w:hAnsiTheme="minorHAnsi" w:cstheme="minorHAnsi"/>
          <w:szCs w:val="22"/>
        </w:rPr>
        <w:br/>
      </w:r>
    </w:p>
    <w:p w:rsidRPr="00515F70" w:rsidR="000468E8" w:rsidP="00DB5768" w:rsidRDefault="00C45E42" w14:paraId="0373BC7A" w14:textId="70B255D4">
      <w:pPr>
        <w:pStyle w:val="NORC-QUESTION"/>
        <w:ind w:left="0" w:firstLine="0"/>
        <w:rPr>
          <w:rFonts w:asciiTheme="minorHAnsi" w:hAnsiTheme="minorHAnsi" w:cstheme="minorHAnsi"/>
          <w:color w:val="auto"/>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3</w:t>
      </w:r>
      <w:r w:rsidRPr="00515F70">
        <w:rPr>
          <w:rFonts w:asciiTheme="minorHAnsi" w:hAnsiTheme="minorHAnsi" w:cstheme="minorHAnsi"/>
          <w:b/>
          <w:sz w:val="22"/>
          <w:szCs w:val="22"/>
        </w:rPr>
        <w:t>9</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color w:val="auto"/>
          <w:sz w:val="22"/>
          <w:szCs w:val="22"/>
        </w:rPr>
        <w:t xml:space="preserve">How many of your staff </w:t>
      </w:r>
      <w:r w:rsidRPr="00515F70" w:rsidR="00AA66CA">
        <w:rPr>
          <w:rFonts w:asciiTheme="minorHAnsi" w:hAnsiTheme="minorHAnsi" w:cstheme="minorHAnsi"/>
          <w:color w:val="auto"/>
          <w:sz w:val="22"/>
          <w:szCs w:val="22"/>
        </w:rPr>
        <w:t xml:space="preserve">working with young children </w:t>
      </w:r>
      <w:r w:rsidRPr="00515F70" w:rsidR="000468E8">
        <w:rPr>
          <w:rFonts w:asciiTheme="minorHAnsi" w:hAnsiTheme="minorHAnsi" w:cstheme="minorHAnsi"/>
          <w:color w:val="auto"/>
          <w:sz w:val="22"/>
          <w:szCs w:val="22"/>
        </w:rPr>
        <w:t>are teachers or lead teachers?</w:t>
      </w:r>
    </w:p>
    <w:p w:rsidRPr="00515F70" w:rsidR="005A291A" w:rsidP="00E553F9" w:rsidRDefault="005A291A" w14:paraId="066B09CB" w14:textId="58E0D060">
      <w:pPr>
        <w:pStyle w:val="NORC-QUESTION"/>
        <w:keepNext w:val="0"/>
        <w:tabs>
          <w:tab w:val="clear" w:pos="648"/>
        </w:tabs>
        <w:ind w:left="720" w:firstLine="0"/>
        <w:rPr>
          <w:rFonts w:asciiTheme="minorHAnsi" w:hAnsiTheme="minorHAnsi" w:cstheme="minorHAnsi"/>
          <w:sz w:val="22"/>
          <w:szCs w:val="22"/>
          <w:u w:val="single"/>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taff</w:t>
      </w:r>
    </w:p>
    <w:p w:rsidRPr="00515F70" w:rsidR="000468E8" w:rsidP="00DB5768" w:rsidRDefault="005A291A" w14:paraId="0A124F95" w14:textId="11E7D88B">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4A536D" w14:paraId="7B83C558" w14:textId="5B310448">
      <w:pPr>
        <w:pStyle w:val="NORC-QUESTION"/>
        <w:ind w:left="0" w:firstLine="0"/>
        <w:rPr>
          <w:rFonts w:asciiTheme="minorHAnsi" w:hAnsiTheme="minorHAnsi" w:cstheme="minorHAnsi"/>
          <w:b/>
          <w:sz w:val="22"/>
          <w:szCs w:val="22"/>
        </w:rPr>
      </w:pPr>
      <w:r w:rsidRPr="00515F70">
        <w:rPr>
          <w:rFonts w:asciiTheme="minorHAnsi" w:hAnsiTheme="minorHAnsi" w:cstheme="minorHAnsi"/>
          <w:sz w:val="22"/>
          <w:szCs w:val="22"/>
        </w:rPr>
        <w:tab/>
      </w:r>
      <w:r w:rsidRPr="00515F70" w:rsidR="002D5388">
        <w:rPr>
          <w:rFonts w:asciiTheme="minorHAnsi" w:hAnsiTheme="minorHAnsi" w:cstheme="minorHAnsi"/>
          <w:sz w:val="22"/>
          <w:szCs w:val="22"/>
        </w:rPr>
        <w:t>[</w:t>
      </w:r>
      <w:r w:rsidRPr="00515F70" w:rsidR="000468E8">
        <w:rPr>
          <w:rFonts w:asciiTheme="minorHAnsi" w:hAnsiTheme="minorHAnsi" w:cstheme="minorHAnsi"/>
          <w:sz w:val="22"/>
          <w:szCs w:val="22"/>
        </w:rPr>
        <w:t xml:space="preserve">IF </w:t>
      </w:r>
      <w:r w:rsidR="00480198">
        <w:rPr>
          <w:rFonts w:asciiTheme="minorHAnsi" w:hAnsiTheme="minorHAnsi" w:cstheme="minorHAnsi"/>
          <w:sz w:val="22"/>
          <w:szCs w:val="22"/>
        </w:rPr>
        <w:t>D39</w:t>
      </w:r>
      <w:r w:rsidRPr="00515F70" w:rsidR="000468E8">
        <w:rPr>
          <w:rFonts w:asciiTheme="minorHAnsi" w:hAnsiTheme="minorHAnsi" w:cstheme="minorHAnsi"/>
          <w:sz w:val="22"/>
          <w:szCs w:val="22"/>
        </w:rPr>
        <w:t xml:space="preserve">&gt;0, ASK </w:t>
      </w:r>
      <w:r w:rsidR="00480198">
        <w:rPr>
          <w:rFonts w:asciiTheme="minorHAnsi" w:hAnsiTheme="minorHAnsi" w:cstheme="minorHAnsi"/>
          <w:sz w:val="22"/>
          <w:szCs w:val="22"/>
        </w:rPr>
        <w:t>D40</w:t>
      </w:r>
      <w:r w:rsidRPr="00515F70" w:rsidR="000468E8">
        <w:rPr>
          <w:rFonts w:asciiTheme="minorHAnsi" w:hAnsiTheme="minorHAnsi" w:cstheme="minorHAnsi"/>
          <w:sz w:val="22"/>
          <w:szCs w:val="22"/>
        </w:rPr>
        <w:t xml:space="preserve">. OTHERWISE GO TO </w:t>
      </w:r>
      <w:r w:rsidR="00480198">
        <w:rPr>
          <w:rFonts w:asciiTheme="minorHAnsi" w:hAnsiTheme="minorHAnsi" w:cstheme="minorHAnsi"/>
          <w:sz w:val="22"/>
          <w:szCs w:val="22"/>
        </w:rPr>
        <w:t>D41</w:t>
      </w:r>
      <w:r w:rsidRPr="00515F70" w:rsidR="000468E8">
        <w:rPr>
          <w:rFonts w:asciiTheme="minorHAnsi" w:hAnsiTheme="minorHAnsi" w:cstheme="minorHAnsi"/>
          <w:sz w:val="22"/>
          <w:szCs w:val="22"/>
        </w:rPr>
        <w:t>.</w:t>
      </w:r>
      <w:r w:rsidRPr="00515F70" w:rsidR="002D5388">
        <w:rPr>
          <w:rFonts w:asciiTheme="minorHAnsi" w:hAnsiTheme="minorHAnsi" w:cstheme="minorHAnsi"/>
          <w:sz w:val="22"/>
          <w:szCs w:val="22"/>
        </w:rPr>
        <w:t>]</w:t>
      </w:r>
      <w:r w:rsidRPr="00515F70" w:rsidR="00044236">
        <w:rPr>
          <w:rFonts w:asciiTheme="minorHAnsi" w:hAnsiTheme="minorHAnsi" w:cstheme="minorHAnsi"/>
          <w:sz w:val="22"/>
          <w:szCs w:val="22"/>
        </w:rPr>
        <w:br/>
      </w:r>
    </w:p>
    <w:p w:rsidRPr="00515F70" w:rsidR="000468E8" w:rsidP="00DB5768" w:rsidRDefault="00C45E42" w14:paraId="145B0DC6" w14:textId="585BBFC5">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0</w:t>
      </w:r>
      <w:r w:rsidRPr="00515F70" w:rsidR="000468E8">
        <w:rPr>
          <w:rFonts w:asciiTheme="minorHAnsi" w:hAnsiTheme="minorHAnsi" w:cstheme="minorHAnsi"/>
          <w:b/>
          <w:sz w:val="22"/>
          <w:szCs w:val="22"/>
        </w:rPr>
        <w:t xml:space="preserve">. </w:t>
      </w:r>
      <w:r w:rsidRPr="00453F33" w:rsidR="00453F33">
        <w:rPr>
          <w:rFonts w:asciiTheme="minorHAnsi" w:hAnsiTheme="minorHAnsi" w:cstheme="minorHAnsi"/>
          <w:sz w:val="22"/>
          <w:szCs w:val="22"/>
        </w:rPr>
        <w:t>H</w:t>
      </w:r>
      <w:r w:rsidRPr="00515F70" w:rsidR="000468E8">
        <w:rPr>
          <w:rFonts w:asciiTheme="minorHAnsi" w:hAnsiTheme="minorHAnsi" w:cstheme="minorHAnsi"/>
          <w:sz w:val="22"/>
          <w:szCs w:val="22"/>
        </w:rPr>
        <w:t xml:space="preserve">ow many of </w:t>
      </w:r>
      <w:r w:rsidRPr="00515F70" w:rsidR="00CD38CF">
        <w:rPr>
          <w:rFonts w:asciiTheme="minorHAnsi" w:hAnsiTheme="minorHAnsi" w:cstheme="minorHAnsi"/>
          <w:sz w:val="22"/>
          <w:szCs w:val="22"/>
        </w:rPr>
        <w:t>these teachers or lead teachers are full time</w:t>
      </w:r>
      <w:r w:rsidRPr="00515F70" w:rsidR="000468E8">
        <w:rPr>
          <w:rFonts w:asciiTheme="minorHAnsi" w:hAnsiTheme="minorHAnsi" w:cstheme="minorHAnsi"/>
          <w:sz w:val="22"/>
          <w:szCs w:val="22"/>
        </w:rPr>
        <w:t>?</w:t>
      </w:r>
    </w:p>
    <w:p w:rsidRPr="00515F70" w:rsidR="005A291A" w:rsidP="00FB6786" w:rsidRDefault="005A291A" w14:paraId="6E3CFAB0" w14:textId="19CF524E">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taff</w:t>
      </w:r>
    </w:p>
    <w:p w:rsidRPr="00515F70" w:rsidR="000468E8" w:rsidP="00DB5768" w:rsidRDefault="005A291A" w14:paraId="042C0F7E" w14:textId="5B6A6F89">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C45E42" w14:paraId="2555458B" w14:textId="52D8C4F4">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1</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How many specialists work in your program</w:t>
      </w:r>
      <w:r w:rsidRPr="00515F70" w:rsidR="00AA66CA">
        <w:rPr>
          <w:rFonts w:asciiTheme="minorHAnsi" w:hAnsiTheme="minorHAnsi" w:cstheme="minorHAnsi"/>
          <w:sz w:val="22"/>
          <w:szCs w:val="22"/>
        </w:rPr>
        <w:t xml:space="preserve"> with young children</w:t>
      </w:r>
      <w:r w:rsidRPr="00515F70" w:rsidR="000468E8">
        <w:rPr>
          <w:rFonts w:asciiTheme="minorHAnsi" w:hAnsiTheme="minorHAnsi" w:cstheme="minorHAnsi"/>
          <w:sz w:val="22"/>
          <w:szCs w:val="22"/>
        </w:rPr>
        <w:t xml:space="preserve">, including language specialists, or those who take care of children with special needs, or those who teach English as </w:t>
      </w:r>
      <w:r w:rsidRPr="00515F70" w:rsidR="00841CB9">
        <w:rPr>
          <w:rFonts w:asciiTheme="minorHAnsi" w:hAnsiTheme="minorHAnsi" w:cstheme="minorHAnsi"/>
          <w:sz w:val="22"/>
          <w:szCs w:val="22"/>
        </w:rPr>
        <w:t>a second</w:t>
      </w:r>
      <w:r w:rsidRPr="00515F70" w:rsidR="000468E8">
        <w:rPr>
          <w:rFonts w:asciiTheme="minorHAnsi" w:hAnsiTheme="minorHAnsi" w:cstheme="minorHAnsi"/>
          <w:sz w:val="22"/>
          <w:szCs w:val="22"/>
        </w:rPr>
        <w:t xml:space="preserve"> language?</w:t>
      </w:r>
    </w:p>
    <w:p w:rsidRPr="00515F70" w:rsidR="005A291A" w:rsidP="00E553F9" w:rsidRDefault="005A291A" w14:paraId="199E2EC6" w14:textId="0FCAB2E0">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pecialists</w:t>
      </w:r>
    </w:p>
    <w:p w:rsidRPr="00515F70" w:rsidR="000468E8" w:rsidP="00DB5768" w:rsidRDefault="005A291A" w14:paraId="5359AD80" w14:textId="1D45CB8A">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0468E8">
        <w:rPr>
          <w:rFonts w:asciiTheme="minorHAnsi" w:hAnsiTheme="minorHAnsi" w:cstheme="minorHAnsi"/>
          <w:sz w:val="22"/>
          <w:szCs w:val="22"/>
        </w:rPr>
        <w:t>RANGE: 0-99</w:t>
      </w:r>
    </w:p>
    <w:p w:rsidRPr="00515F70" w:rsidR="000468E8" w:rsidP="00DB5768" w:rsidRDefault="004A536D" w14:paraId="3261F6B2" w14:textId="478D3317">
      <w:pPr>
        <w:pStyle w:val="NORC-QUESTION"/>
        <w:ind w:left="0" w:firstLine="0"/>
        <w:rPr>
          <w:rFonts w:asciiTheme="minorHAnsi" w:hAnsiTheme="minorHAnsi" w:cstheme="minorHAnsi"/>
          <w:sz w:val="22"/>
          <w:szCs w:val="22"/>
        </w:rPr>
      </w:pPr>
      <w:r w:rsidRPr="00515F70">
        <w:rPr>
          <w:rFonts w:asciiTheme="minorHAnsi" w:hAnsiTheme="minorHAnsi" w:cstheme="minorHAnsi"/>
          <w:sz w:val="22"/>
          <w:szCs w:val="22"/>
        </w:rPr>
        <w:tab/>
      </w:r>
      <w:r w:rsidRPr="00515F70" w:rsidR="002D5388">
        <w:rPr>
          <w:rFonts w:asciiTheme="minorHAnsi" w:hAnsiTheme="minorHAnsi" w:cstheme="minorHAnsi"/>
          <w:sz w:val="22"/>
          <w:szCs w:val="22"/>
        </w:rPr>
        <w:t>[</w:t>
      </w:r>
      <w:r w:rsidRPr="00515F70" w:rsidR="000468E8">
        <w:rPr>
          <w:rFonts w:asciiTheme="minorHAnsi" w:hAnsiTheme="minorHAnsi" w:cstheme="minorHAnsi"/>
          <w:sz w:val="22"/>
          <w:szCs w:val="22"/>
        </w:rPr>
        <w:t xml:space="preserve">IF </w:t>
      </w:r>
      <w:r w:rsidR="00480198">
        <w:rPr>
          <w:rFonts w:asciiTheme="minorHAnsi" w:hAnsiTheme="minorHAnsi" w:cstheme="minorHAnsi"/>
          <w:sz w:val="22"/>
          <w:szCs w:val="22"/>
        </w:rPr>
        <w:t>D41</w:t>
      </w:r>
      <w:r w:rsidRPr="00515F70" w:rsidR="000468E8">
        <w:rPr>
          <w:rFonts w:asciiTheme="minorHAnsi" w:hAnsiTheme="minorHAnsi" w:cstheme="minorHAnsi"/>
          <w:sz w:val="22"/>
          <w:szCs w:val="22"/>
        </w:rPr>
        <w:t xml:space="preserve">, ASK </w:t>
      </w:r>
      <w:r w:rsidR="00480198">
        <w:rPr>
          <w:rFonts w:asciiTheme="minorHAnsi" w:hAnsiTheme="minorHAnsi" w:cstheme="minorHAnsi"/>
          <w:sz w:val="22"/>
          <w:szCs w:val="22"/>
        </w:rPr>
        <w:t>D42</w:t>
      </w:r>
      <w:r w:rsidRPr="00515F70" w:rsidR="000468E8">
        <w:rPr>
          <w:rFonts w:asciiTheme="minorHAnsi" w:hAnsiTheme="minorHAnsi" w:cstheme="minorHAnsi"/>
          <w:sz w:val="22"/>
          <w:szCs w:val="22"/>
        </w:rPr>
        <w:t xml:space="preserve">. OTHERWISE GO TO </w:t>
      </w:r>
      <w:r w:rsidR="00480198">
        <w:rPr>
          <w:rFonts w:asciiTheme="minorHAnsi" w:hAnsiTheme="minorHAnsi" w:cstheme="minorHAnsi"/>
          <w:sz w:val="22"/>
          <w:szCs w:val="22"/>
        </w:rPr>
        <w:t>D44</w:t>
      </w:r>
      <w:r w:rsidRPr="00515F70" w:rsidR="000468E8">
        <w:rPr>
          <w:rFonts w:asciiTheme="minorHAnsi" w:hAnsiTheme="minorHAnsi" w:cstheme="minorHAnsi"/>
          <w:sz w:val="22"/>
          <w:szCs w:val="22"/>
        </w:rPr>
        <w:t>.</w:t>
      </w:r>
      <w:r w:rsidRPr="00515F70" w:rsidR="002D5388">
        <w:rPr>
          <w:rFonts w:asciiTheme="minorHAnsi" w:hAnsiTheme="minorHAnsi" w:cstheme="minorHAnsi"/>
          <w:sz w:val="22"/>
          <w:szCs w:val="22"/>
        </w:rPr>
        <w:t>]</w:t>
      </w:r>
    </w:p>
    <w:p w:rsidRPr="00515F70" w:rsidR="000468E8" w:rsidP="00DB5768" w:rsidRDefault="00C45E42" w14:paraId="3F589806" w14:textId="61089D0E">
      <w:pPr>
        <w:pStyle w:val="NORC-QUESTION"/>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2</w:t>
      </w:r>
      <w:r w:rsidRPr="00515F70" w:rsidR="006534AE">
        <w:rPr>
          <w:rFonts w:asciiTheme="minorHAnsi" w:hAnsiTheme="minorHAnsi" w:cstheme="minorHAnsi"/>
          <w:b/>
          <w:sz w:val="22"/>
          <w:szCs w:val="22"/>
        </w:rPr>
        <w:t>.</w:t>
      </w:r>
      <w:r w:rsidRPr="00515F70" w:rsidR="000468E8">
        <w:rPr>
          <w:rFonts w:asciiTheme="minorHAnsi" w:hAnsiTheme="minorHAnsi" w:cstheme="minorHAnsi"/>
          <w:b/>
          <w:sz w:val="22"/>
          <w:szCs w:val="22"/>
        </w:rPr>
        <w:t xml:space="preserve"> </w:t>
      </w:r>
      <w:r w:rsidRPr="00515F70" w:rsidR="000468E8">
        <w:rPr>
          <w:rFonts w:asciiTheme="minorHAnsi" w:hAnsiTheme="minorHAnsi" w:cstheme="minorHAnsi"/>
          <w:sz w:val="22"/>
          <w:szCs w:val="22"/>
        </w:rPr>
        <w:t xml:space="preserve">How many of these specialists work full-time? </w:t>
      </w:r>
    </w:p>
    <w:p w:rsidRPr="00515F70" w:rsidR="003C68B0" w:rsidP="003C68B0" w:rsidRDefault="00044236" w14:paraId="303C61F3" w14:textId="77777777">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u w:val="single"/>
        </w:rPr>
        <w:t>                  </w:t>
      </w:r>
      <w:r w:rsidRPr="00515F70">
        <w:rPr>
          <w:rFonts w:asciiTheme="minorHAnsi" w:hAnsiTheme="minorHAnsi" w:cstheme="minorHAnsi"/>
          <w:sz w:val="22"/>
          <w:szCs w:val="22"/>
        </w:rPr>
        <w:t xml:space="preserve"> Number of specialists</w:t>
      </w:r>
    </w:p>
    <w:p w:rsidRPr="00515F70" w:rsidR="00DB73D5" w:rsidP="003C68B0" w:rsidRDefault="000468E8" w14:paraId="575B7BEE" w14:textId="5948C928">
      <w:pPr>
        <w:pStyle w:val="NORC-QUESTION"/>
        <w:keepNext w:val="0"/>
        <w:tabs>
          <w:tab w:val="clear" w:pos="648"/>
        </w:tabs>
        <w:ind w:left="720" w:firstLine="0"/>
        <w:rPr>
          <w:rFonts w:asciiTheme="minorHAnsi" w:hAnsiTheme="minorHAnsi" w:cstheme="minorHAnsi"/>
          <w:sz w:val="22"/>
          <w:szCs w:val="22"/>
        </w:rPr>
      </w:pPr>
      <w:r w:rsidRPr="00515F70">
        <w:rPr>
          <w:rFonts w:asciiTheme="minorHAnsi" w:hAnsiTheme="minorHAnsi" w:cstheme="minorHAnsi"/>
          <w:sz w:val="22"/>
          <w:szCs w:val="22"/>
        </w:rPr>
        <w:t>RANGE: 0-</w:t>
      </w:r>
      <w:r w:rsidRPr="00515F70" w:rsidR="00DB73D5">
        <w:rPr>
          <w:rFonts w:asciiTheme="minorHAnsi" w:hAnsiTheme="minorHAnsi" w:cstheme="minorHAnsi"/>
          <w:sz w:val="22"/>
          <w:szCs w:val="22"/>
        </w:rPr>
        <w:t>E1d</w:t>
      </w:r>
    </w:p>
    <w:p w:rsidRPr="00515F70" w:rsidR="00734321" w:rsidP="00453F33" w:rsidRDefault="00C45E42" w14:paraId="49730188" w14:textId="5824EE86">
      <w:pPr>
        <w:pStyle w:val="NORC-QUESTION"/>
        <w:keepNext w:val="0"/>
        <w:tabs>
          <w:tab w:val="clear" w:pos="648"/>
        </w:tabs>
        <w:rPr>
          <w:rFonts w:asciiTheme="minorHAnsi" w:hAnsiTheme="minorHAnsi" w:cstheme="minorHAnsi"/>
          <w:sz w:val="22"/>
          <w:szCs w:val="22"/>
        </w:rPr>
      </w:pPr>
      <w:r w:rsidRPr="00515F70">
        <w:rPr>
          <w:rFonts w:asciiTheme="minorHAnsi" w:hAnsiTheme="minorHAnsi" w:cstheme="minorHAnsi"/>
          <w:sz w:val="22"/>
          <w:szCs w:val="22"/>
        </w:rPr>
        <w:t>D</w:t>
      </w:r>
      <w:r w:rsidRPr="00515F70" w:rsidR="00BE7EC0">
        <w:rPr>
          <w:rFonts w:asciiTheme="minorHAnsi" w:hAnsiTheme="minorHAnsi" w:cstheme="minorHAnsi"/>
          <w:sz w:val="22"/>
          <w:szCs w:val="22"/>
        </w:rPr>
        <w:t>4</w:t>
      </w:r>
      <w:r w:rsidRPr="00515F70">
        <w:rPr>
          <w:rFonts w:asciiTheme="minorHAnsi" w:hAnsiTheme="minorHAnsi" w:cstheme="minorHAnsi"/>
          <w:sz w:val="22"/>
          <w:szCs w:val="22"/>
        </w:rPr>
        <w:t>4.</w:t>
      </w:r>
      <w:r w:rsidR="00453F33">
        <w:rPr>
          <w:rFonts w:asciiTheme="minorHAnsi" w:hAnsiTheme="minorHAnsi" w:cstheme="minorHAnsi"/>
          <w:sz w:val="22"/>
          <w:szCs w:val="22"/>
        </w:rPr>
        <w:t xml:space="preserve"> </w:t>
      </w:r>
      <w:r w:rsidRPr="00515F70" w:rsidR="00734321">
        <w:rPr>
          <w:rFonts w:asciiTheme="minorHAnsi" w:hAnsiTheme="minorHAnsi" w:cstheme="minorHAnsi"/>
          <w:sz w:val="22"/>
          <w:szCs w:val="22"/>
        </w:rPr>
        <w:t>Please tell us about the qualifications of your staff working directly with children 5 and under, not yet in kindergarten:</w:t>
      </w:r>
    </w:p>
    <w:tbl>
      <w:tblPr>
        <w:tblStyle w:val="TableGrid"/>
        <w:tblW w:w="0" w:type="auto"/>
        <w:tblInd w:w="720" w:type="dxa"/>
        <w:tblLook w:val="04A0" w:firstRow="1" w:lastRow="0" w:firstColumn="1" w:lastColumn="0" w:noHBand="0" w:noVBand="1"/>
      </w:tblPr>
      <w:tblGrid>
        <w:gridCol w:w="3055"/>
        <w:gridCol w:w="2697"/>
        <w:gridCol w:w="2878"/>
      </w:tblGrid>
      <w:tr w:rsidRPr="00515F70" w:rsidR="00734321" w:rsidTr="00033642" w14:paraId="2D4DFF81" w14:textId="77777777">
        <w:tc>
          <w:tcPr>
            <w:tcW w:w="3055" w:type="dxa"/>
          </w:tcPr>
          <w:p w:rsidRPr="00515F70" w:rsidR="00734321" w:rsidP="00033642" w:rsidRDefault="00734321" w14:paraId="5C0EA50E" w14:textId="77777777">
            <w:pPr>
              <w:pStyle w:val="NORC-QUESTION"/>
              <w:keepNext w:val="0"/>
              <w:tabs>
                <w:tab w:val="clear" w:pos="648"/>
              </w:tabs>
              <w:ind w:left="0" w:firstLine="0"/>
              <w:rPr>
                <w:rFonts w:asciiTheme="minorHAnsi" w:hAnsiTheme="minorHAnsi" w:cstheme="minorHAnsi"/>
                <w:sz w:val="22"/>
                <w:szCs w:val="22"/>
              </w:rPr>
            </w:pPr>
          </w:p>
        </w:tc>
        <w:tc>
          <w:tcPr>
            <w:tcW w:w="2697" w:type="dxa"/>
          </w:tcPr>
          <w:p w:rsidRPr="00515F70" w:rsidR="00734321" w:rsidRDefault="00702EF0" w14:paraId="38DF0472" w14:textId="18CD2AF2">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Number of t</w:t>
            </w:r>
            <w:r w:rsidRPr="00515F70" w:rsidR="00734321">
              <w:rPr>
                <w:rFonts w:asciiTheme="minorHAnsi" w:hAnsiTheme="minorHAnsi" w:cstheme="minorHAnsi"/>
                <w:sz w:val="22"/>
                <w:szCs w:val="22"/>
              </w:rPr>
              <w:t>eachers, lead teachers, instructors</w:t>
            </w:r>
          </w:p>
        </w:tc>
        <w:tc>
          <w:tcPr>
            <w:tcW w:w="2878" w:type="dxa"/>
          </w:tcPr>
          <w:p w:rsidRPr="00515F70" w:rsidR="00734321" w:rsidP="00033642" w:rsidRDefault="00734321" w14:paraId="5EBA54A4" w14:textId="77777777">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Aides, assistants</w:t>
            </w:r>
          </w:p>
        </w:tc>
      </w:tr>
      <w:tr w:rsidRPr="00515F70" w:rsidR="00734321" w:rsidTr="00033642" w14:paraId="42169D6D" w14:textId="77777777">
        <w:tc>
          <w:tcPr>
            <w:tcW w:w="3055" w:type="dxa"/>
          </w:tcPr>
          <w:p w:rsidRPr="00515F70" w:rsidR="00734321" w:rsidP="00033642" w:rsidRDefault="00702EF0" w14:paraId="244FCF3B" w14:textId="363F6D51">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 xml:space="preserve">ave a </w:t>
            </w:r>
            <w:proofErr w:type="gramStart"/>
            <w:r w:rsidRPr="00515F70" w:rsidR="00734321">
              <w:rPr>
                <w:rFonts w:asciiTheme="minorHAnsi" w:hAnsiTheme="minorHAnsi" w:cstheme="minorHAnsi"/>
                <w:sz w:val="22"/>
                <w:szCs w:val="22"/>
              </w:rPr>
              <w:t>4 year</w:t>
            </w:r>
            <w:proofErr w:type="gramEnd"/>
            <w:r w:rsidRPr="00515F70" w:rsidR="00734321">
              <w:rPr>
                <w:rFonts w:asciiTheme="minorHAnsi" w:hAnsiTheme="minorHAnsi" w:cstheme="minorHAnsi"/>
                <w:sz w:val="22"/>
                <w:szCs w:val="22"/>
              </w:rPr>
              <w:t xml:space="preserve"> college degree or higher</w:t>
            </w:r>
          </w:p>
        </w:tc>
        <w:tc>
          <w:tcPr>
            <w:tcW w:w="2697" w:type="dxa"/>
          </w:tcPr>
          <w:p w:rsidRPr="00515F70" w:rsidR="00734321" w:rsidP="00033642" w:rsidRDefault="00734321" w14:paraId="24CDDC55"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088A70D0"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77308294" w14:textId="77777777">
        <w:tc>
          <w:tcPr>
            <w:tcW w:w="3055" w:type="dxa"/>
          </w:tcPr>
          <w:p w:rsidRPr="00515F70" w:rsidR="00734321" w:rsidP="00033642" w:rsidRDefault="00702EF0" w14:paraId="78A22B79" w14:textId="009A6071">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no 2-year or 4-year college degree</w:t>
            </w:r>
          </w:p>
        </w:tc>
        <w:tc>
          <w:tcPr>
            <w:tcW w:w="2697" w:type="dxa"/>
          </w:tcPr>
          <w:p w:rsidRPr="00515F70" w:rsidR="00734321" w:rsidP="00033642" w:rsidRDefault="00734321" w14:paraId="006AA8BD"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16D7FDCE"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65237BC3" w14:textId="77777777">
        <w:tc>
          <w:tcPr>
            <w:tcW w:w="3055" w:type="dxa"/>
          </w:tcPr>
          <w:p w:rsidRPr="00515F70" w:rsidR="00734321" w:rsidP="00033642" w:rsidRDefault="00702EF0" w14:paraId="1B0E5CB2" w14:textId="2A886B87">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a CDA or state certification</w:t>
            </w:r>
          </w:p>
        </w:tc>
        <w:tc>
          <w:tcPr>
            <w:tcW w:w="2697" w:type="dxa"/>
          </w:tcPr>
          <w:p w:rsidRPr="00515F70" w:rsidR="00734321" w:rsidP="00033642" w:rsidRDefault="00734321" w14:paraId="1106CA58"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4C8D55DA" w14:textId="77777777">
            <w:pPr>
              <w:pStyle w:val="NORC-QUESTION"/>
              <w:keepNext w:val="0"/>
              <w:tabs>
                <w:tab w:val="clear" w:pos="648"/>
              </w:tabs>
              <w:ind w:left="0" w:firstLine="0"/>
              <w:rPr>
                <w:rFonts w:asciiTheme="minorHAnsi" w:hAnsiTheme="minorHAnsi" w:cstheme="minorHAnsi"/>
                <w:sz w:val="22"/>
                <w:szCs w:val="22"/>
              </w:rPr>
            </w:pPr>
          </w:p>
        </w:tc>
      </w:tr>
      <w:tr w:rsidRPr="00515F70" w:rsidR="00734321" w:rsidTr="00033642" w14:paraId="101C340F" w14:textId="77777777">
        <w:tc>
          <w:tcPr>
            <w:tcW w:w="3055" w:type="dxa"/>
          </w:tcPr>
          <w:p w:rsidRPr="00515F70" w:rsidR="00734321" w:rsidP="00033642" w:rsidRDefault="00914DAA" w14:paraId="1D4FD370" w14:textId="1A192A9A">
            <w:pPr>
              <w:pStyle w:val="NORC-QUESTION"/>
              <w:keepNext w:val="0"/>
              <w:tabs>
                <w:tab w:val="clear" w:pos="648"/>
              </w:tabs>
              <w:ind w:left="0" w:firstLine="0"/>
              <w:rPr>
                <w:rFonts w:asciiTheme="minorHAnsi" w:hAnsiTheme="minorHAnsi" w:cstheme="minorHAnsi"/>
                <w:sz w:val="22"/>
                <w:szCs w:val="22"/>
              </w:rPr>
            </w:pPr>
            <w:r w:rsidRPr="00515F70">
              <w:rPr>
                <w:rFonts w:asciiTheme="minorHAnsi" w:hAnsiTheme="minorHAnsi" w:cstheme="minorHAnsi"/>
                <w:sz w:val="22"/>
                <w:szCs w:val="22"/>
              </w:rPr>
              <w:t>Who h</w:t>
            </w:r>
            <w:r w:rsidRPr="00515F70" w:rsidR="00734321">
              <w:rPr>
                <w:rFonts w:asciiTheme="minorHAnsi" w:hAnsiTheme="minorHAnsi" w:cstheme="minorHAnsi"/>
                <w:sz w:val="22"/>
                <w:szCs w:val="22"/>
              </w:rPr>
              <w:t>ave worked in early care and education for 2 years or longer</w:t>
            </w:r>
          </w:p>
        </w:tc>
        <w:tc>
          <w:tcPr>
            <w:tcW w:w="2697" w:type="dxa"/>
          </w:tcPr>
          <w:p w:rsidRPr="00515F70" w:rsidR="00734321" w:rsidP="00033642" w:rsidRDefault="00734321" w14:paraId="1A6F433C" w14:textId="77777777">
            <w:pPr>
              <w:pStyle w:val="NORC-QUESTION"/>
              <w:keepNext w:val="0"/>
              <w:tabs>
                <w:tab w:val="clear" w:pos="648"/>
              </w:tabs>
              <w:ind w:left="0" w:firstLine="0"/>
              <w:rPr>
                <w:rFonts w:asciiTheme="minorHAnsi" w:hAnsiTheme="minorHAnsi" w:cstheme="minorHAnsi"/>
                <w:sz w:val="22"/>
                <w:szCs w:val="22"/>
              </w:rPr>
            </w:pPr>
          </w:p>
        </w:tc>
        <w:tc>
          <w:tcPr>
            <w:tcW w:w="2878" w:type="dxa"/>
          </w:tcPr>
          <w:p w:rsidRPr="00515F70" w:rsidR="00734321" w:rsidP="00033642" w:rsidRDefault="00734321" w14:paraId="39731C94" w14:textId="77777777">
            <w:pPr>
              <w:pStyle w:val="NORC-QUESTION"/>
              <w:keepNext w:val="0"/>
              <w:tabs>
                <w:tab w:val="clear" w:pos="648"/>
              </w:tabs>
              <w:ind w:left="0" w:firstLine="0"/>
              <w:rPr>
                <w:rFonts w:asciiTheme="minorHAnsi" w:hAnsiTheme="minorHAnsi" w:cstheme="minorHAnsi"/>
                <w:sz w:val="22"/>
                <w:szCs w:val="22"/>
              </w:rPr>
            </w:pPr>
          </w:p>
        </w:tc>
      </w:tr>
    </w:tbl>
    <w:p w:rsidRPr="00515F70" w:rsidR="00734321" w:rsidP="00734321" w:rsidRDefault="00734321" w14:paraId="2505D235" w14:textId="77777777">
      <w:pPr>
        <w:pStyle w:val="NORC-QUESTION"/>
        <w:keepNext w:val="0"/>
        <w:tabs>
          <w:tab w:val="clear" w:pos="648"/>
        </w:tabs>
        <w:ind w:left="720" w:firstLine="0"/>
        <w:rPr>
          <w:rFonts w:asciiTheme="minorHAnsi" w:hAnsiTheme="minorHAnsi" w:cstheme="minorHAnsi"/>
          <w:sz w:val="22"/>
          <w:szCs w:val="22"/>
        </w:rPr>
      </w:pPr>
    </w:p>
    <w:p w:rsidRPr="00515F70" w:rsidR="00734321" w:rsidP="004F634A" w:rsidRDefault="00C45E42" w14:paraId="0F9636D9" w14:textId="08868142">
      <w:pPr>
        <w:pStyle w:val="NORC-QUESTION"/>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5</w:t>
      </w:r>
      <w:r w:rsidRPr="00515F70" w:rsidR="00734321">
        <w:rPr>
          <w:rFonts w:asciiTheme="minorHAnsi" w:hAnsiTheme="minorHAnsi" w:cstheme="minorHAnsi"/>
          <w:b/>
          <w:sz w:val="22"/>
          <w:szCs w:val="22"/>
        </w:rPr>
        <w:t xml:space="preserve">. </w:t>
      </w:r>
      <w:r w:rsidRPr="00515F70" w:rsidR="00734321">
        <w:rPr>
          <w:rFonts w:asciiTheme="minorHAnsi" w:hAnsiTheme="minorHAnsi" w:cstheme="minorHAnsi"/>
          <w:b/>
          <w:sz w:val="22"/>
          <w:szCs w:val="22"/>
        </w:rPr>
        <w:tab/>
      </w:r>
      <w:r w:rsidRPr="00515F70" w:rsidR="00734321">
        <w:rPr>
          <w:rFonts w:asciiTheme="minorHAnsi" w:hAnsiTheme="minorHAnsi" w:cstheme="minorHAnsi"/>
          <w:sz w:val="22"/>
          <w:szCs w:val="22"/>
        </w:rPr>
        <w:t xml:space="preserve">Again, thinking only about staff who work directly with children age 5 and under, not yet in kindergarten, how many such individuals were working in your program </w:t>
      </w:r>
      <w:r w:rsidRPr="00515F70" w:rsidR="00FD090F">
        <w:rPr>
          <w:rFonts w:asciiTheme="minorHAnsi" w:hAnsiTheme="minorHAnsi" w:cstheme="minorHAnsi"/>
          <w:sz w:val="22"/>
          <w:szCs w:val="22"/>
        </w:rPr>
        <w:t xml:space="preserve">in October 2019, but not in </w:t>
      </w:r>
      <w:r w:rsidR="00FC4667">
        <w:rPr>
          <w:rFonts w:asciiTheme="minorHAnsi" w:hAnsiTheme="minorHAnsi" w:cstheme="minorHAnsi"/>
          <w:sz w:val="22"/>
          <w:szCs w:val="22"/>
        </w:rPr>
        <w:t xml:space="preserve">September </w:t>
      </w:r>
      <w:r w:rsidR="00480198">
        <w:rPr>
          <w:rFonts w:asciiTheme="minorHAnsi" w:hAnsiTheme="minorHAnsi" w:cstheme="minorHAnsi"/>
          <w:sz w:val="22"/>
          <w:szCs w:val="22"/>
        </w:rPr>
        <w:t>2021</w:t>
      </w:r>
      <w:r w:rsidRPr="00515F70" w:rsidR="00734321">
        <w:rPr>
          <w:rFonts w:asciiTheme="minorHAnsi" w:hAnsiTheme="minorHAnsi" w:cstheme="minorHAnsi"/>
          <w:sz w:val="22"/>
          <w:szCs w:val="22"/>
        </w:rPr>
        <w:t xml:space="preserve">?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135"/>
        <w:gridCol w:w="4804"/>
      </w:tblGrid>
      <w:tr w:rsidRPr="00515F70" w:rsidR="00734321" w:rsidTr="00033642" w14:paraId="3B125717" w14:textId="77777777">
        <w:trPr>
          <w:trHeight w:val="264"/>
        </w:trPr>
        <w:tc>
          <w:tcPr>
            <w:tcW w:w="1135" w:type="dxa"/>
          </w:tcPr>
          <w:p w:rsidRPr="00515F70" w:rsidR="00734321" w:rsidP="00033642" w:rsidRDefault="00734321" w14:paraId="10C2D99C" w14:textId="77777777">
            <w:pPr>
              <w:pStyle w:val="NORC-FillTextLeft"/>
              <w:rPr>
                <w:rFonts w:asciiTheme="minorHAnsi" w:hAnsiTheme="minorHAnsi" w:cstheme="minorHAnsi"/>
                <w:sz w:val="22"/>
                <w:szCs w:val="22"/>
              </w:rPr>
            </w:pPr>
          </w:p>
        </w:tc>
        <w:tc>
          <w:tcPr>
            <w:tcW w:w="4804" w:type="dxa"/>
            <w:tcBorders>
              <w:top w:val="nil"/>
              <w:bottom w:val="nil"/>
              <w:right w:val="nil"/>
            </w:tcBorders>
          </w:tcPr>
          <w:p w:rsidRPr="00515F70" w:rsidR="00734321" w:rsidP="00033642" w:rsidRDefault="00734321" w14:paraId="1E22E0AF" w14:textId="77777777">
            <w:pPr>
              <w:pStyle w:val="NORC-FillTextLeft"/>
              <w:rPr>
                <w:rFonts w:asciiTheme="minorHAnsi" w:hAnsiTheme="minorHAnsi" w:cstheme="minorHAnsi"/>
                <w:sz w:val="22"/>
                <w:szCs w:val="22"/>
              </w:rPr>
            </w:pPr>
          </w:p>
        </w:tc>
      </w:tr>
    </w:tbl>
    <w:p w:rsidRPr="00515F70" w:rsidR="00734321" w:rsidP="00734321" w:rsidRDefault="00734321" w14:paraId="49A3EC11" w14:textId="77777777">
      <w:pPr>
        <w:pStyle w:val="NORC-QUESTION"/>
        <w:keepNext w:val="0"/>
        <w:ind w:left="0" w:firstLine="0"/>
        <w:rPr>
          <w:rFonts w:asciiTheme="minorHAnsi" w:hAnsiTheme="minorHAnsi" w:cstheme="minorHAnsi"/>
          <w:sz w:val="22"/>
          <w:szCs w:val="22"/>
        </w:rPr>
      </w:pPr>
      <w:r w:rsidRPr="00515F70">
        <w:rPr>
          <w:rFonts w:asciiTheme="minorHAnsi" w:hAnsiTheme="minorHAnsi" w:cstheme="minorHAnsi"/>
          <w:sz w:val="22"/>
          <w:szCs w:val="22"/>
        </w:rPr>
        <w:t xml:space="preserve">              RANGE: 0-99</w:t>
      </w:r>
    </w:p>
    <w:p w:rsidRPr="00515F70" w:rsidR="00914DAA" w:rsidP="00734321" w:rsidRDefault="00914DAA" w14:paraId="76AA0EFA" w14:textId="6B9F2274">
      <w:pPr>
        <w:pStyle w:val="NORC-QUESTION"/>
        <w:keepNext w:val="0"/>
        <w:ind w:left="0" w:firstLine="0"/>
        <w:rPr>
          <w:rFonts w:asciiTheme="minorHAnsi" w:hAnsiTheme="minorHAnsi" w:cstheme="minorHAnsi"/>
          <w:sz w:val="22"/>
          <w:szCs w:val="22"/>
        </w:rPr>
      </w:pPr>
      <w:r w:rsidRPr="00515F70">
        <w:rPr>
          <w:rFonts w:asciiTheme="minorHAnsi" w:hAnsiTheme="minorHAnsi" w:cstheme="minorHAnsi"/>
          <w:sz w:val="22"/>
          <w:szCs w:val="22"/>
        </w:rPr>
        <w:tab/>
        <w:t xml:space="preserve">[if </w:t>
      </w:r>
      <w:r w:rsidRPr="00515F70" w:rsidR="00BE7EC0">
        <w:rPr>
          <w:rFonts w:asciiTheme="minorHAnsi" w:hAnsiTheme="minorHAnsi" w:cstheme="minorHAnsi"/>
          <w:sz w:val="22"/>
          <w:szCs w:val="22"/>
        </w:rPr>
        <w:t>D45</w:t>
      </w:r>
      <w:r w:rsidRPr="00515F70">
        <w:rPr>
          <w:rFonts w:asciiTheme="minorHAnsi" w:hAnsiTheme="minorHAnsi" w:cstheme="minorHAnsi"/>
          <w:sz w:val="22"/>
          <w:szCs w:val="22"/>
        </w:rPr>
        <w:t xml:space="preserve">=0, skip to </w:t>
      </w:r>
      <w:r w:rsidRPr="00515F70" w:rsidR="00BE7EC0">
        <w:rPr>
          <w:rFonts w:asciiTheme="minorHAnsi" w:hAnsiTheme="minorHAnsi" w:cstheme="minorHAnsi"/>
          <w:sz w:val="22"/>
          <w:szCs w:val="22"/>
        </w:rPr>
        <w:t>Section E</w:t>
      </w:r>
      <w:r w:rsidRPr="00515F70">
        <w:rPr>
          <w:rFonts w:asciiTheme="minorHAnsi" w:hAnsiTheme="minorHAnsi" w:cstheme="minorHAnsi"/>
          <w:sz w:val="22"/>
          <w:szCs w:val="22"/>
        </w:rPr>
        <w:t>]</w:t>
      </w:r>
    </w:p>
    <w:p w:rsidRPr="00515F70" w:rsidR="00734321" w:rsidP="00734321" w:rsidRDefault="00C45E42" w14:paraId="30A4126E" w14:textId="2B196DDC">
      <w:pPr>
        <w:pStyle w:val="NORC-QUESTION"/>
        <w:keepNext w:val="0"/>
        <w:ind w:left="0" w:firstLine="0"/>
        <w:rPr>
          <w:rFonts w:asciiTheme="minorHAnsi" w:hAnsiTheme="minorHAnsi" w:cstheme="minorHAnsi"/>
          <w:sz w:val="22"/>
          <w:szCs w:val="22"/>
        </w:rPr>
      </w:pPr>
      <w:r w:rsidRPr="00515F70">
        <w:rPr>
          <w:rFonts w:asciiTheme="minorHAnsi" w:hAnsiTheme="minorHAnsi" w:cstheme="minorHAnsi"/>
          <w:b/>
          <w:sz w:val="22"/>
          <w:szCs w:val="22"/>
        </w:rPr>
        <w:t>D</w:t>
      </w:r>
      <w:r w:rsidRPr="00515F70" w:rsidR="00BE7EC0">
        <w:rPr>
          <w:rFonts w:asciiTheme="minorHAnsi" w:hAnsiTheme="minorHAnsi" w:cstheme="minorHAnsi"/>
          <w:b/>
          <w:sz w:val="22"/>
          <w:szCs w:val="22"/>
        </w:rPr>
        <w:t>4</w:t>
      </w:r>
      <w:r w:rsidRPr="00515F70">
        <w:rPr>
          <w:rFonts w:asciiTheme="minorHAnsi" w:hAnsiTheme="minorHAnsi" w:cstheme="minorHAnsi"/>
          <w:b/>
          <w:sz w:val="22"/>
          <w:szCs w:val="22"/>
        </w:rPr>
        <w:t>6</w:t>
      </w:r>
      <w:r w:rsidRPr="00515F70" w:rsidR="00734321">
        <w:rPr>
          <w:rFonts w:asciiTheme="minorHAnsi" w:hAnsiTheme="minorHAnsi" w:cstheme="minorHAnsi"/>
          <w:sz w:val="22"/>
          <w:szCs w:val="22"/>
        </w:rPr>
        <w:t>. What are the main reasons that staff working with children age 5</w:t>
      </w:r>
      <w:r w:rsidRPr="00515F70" w:rsidR="006E7ECF">
        <w:rPr>
          <w:rFonts w:asciiTheme="minorHAnsi" w:hAnsiTheme="minorHAnsi" w:cstheme="minorHAnsi"/>
          <w:sz w:val="22"/>
          <w:szCs w:val="22"/>
        </w:rPr>
        <w:t xml:space="preserve"> and under</w:t>
      </w:r>
      <w:r w:rsidRPr="00515F70" w:rsidR="00734321">
        <w:rPr>
          <w:rFonts w:asciiTheme="minorHAnsi" w:hAnsiTheme="minorHAnsi" w:cstheme="minorHAnsi"/>
          <w:sz w:val="22"/>
          <w:szCs w:val="22"/>
        </w:rPr>
        <w:t xml:space="preserve"> </w:t>
      </w:r>
      <w:r w:rsidRPr="00515F70" w:rsidR="00FD090F">
        <w:rPr>
          <w:rFonts w:asciiTheme="minorHAnsi" w:hAnsiTheme="minorHAnsi" w:cstheme="minorHAnsi"/>
          <w:sz w:val="22"/>
          <w:szCs w:val="22"/>
        </w:rPr>
        <w:t xml:space="preserve">in October 2019 were not there in </w:t>
      </w:r>
      <w:r w:rsidR="00FC4667">
        <w:rPr>
          <w:rFonts w:asciiTheme="minorHAnsi" w:hAnsiTheme="minorHAnsi" w:cstheme="minorHAnsi"/>
          <w:sz w:val="22"/>
          <w:szCs w:val="22"/>
        </w:rPr>
        <w:t>September 2021</w:t>
      </w:r>
      <w:r w:rsidRPr="00515F70" w:rsidR="00734321">
        <w:rPr>
          <w:rFonts w:asciiTheme="minorHAnsi" w:hAnsiTheme="minorHAnsi" w:cstheme="minorHAnsi"/>
          <w:sz w:val="22"/>
          <w:szCs w:val="22"/>
        </w:rPr>
        <w:t>? (Select all that apply)</w:t>
      </w:r>
    </w:p>
    <w:p w:rsidRPr="00515F70" w:rsidR="00734321" w:rsidP="005045C5" w:rsidRDefault="00734321" w14:paraId="2163E007"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Left the program for reasons unrelated to COVID-19</w:t>
      </w:r>
    </w:p>
    <w:p w:rsidRPr="00515F70" w:rsidR="00734321" w:rsidP="005045C5" w:rsidRDefault="00734321" w14:paraId="0F962CC3"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Did not want to work due to health concerns for themselves or other household members</w:t>
      </w:r>
    </w:p>
    <w:p w:rsidRPr="00515F70" w:rsidR="00734321" w:rsidP="005045C5" w:rsidRDefault="00734321" w14:paraId="0F3FDB82"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 xml:space="preserve">Unable to work because children are not in school or </w:t>
      </w:r>
      <w:proofErr w:type="gramStart"/>
      <w:r w:rsidRPr="00515F70">
        <w:rPr>
          <w:rFonts w:asciiTheme="minorHAnsi" w:hAnsiTheme="minorHAnsi" w:cstheme="minorHAnsi"/>
          <w:sz w:val="22"/>
          <w:szCs w:val="22"/>
        </w:rPr>
        <w:t>child care</w:t>
      </w:r>
      <w:proofErr w:type="gramEnd"/>
    </w:p>
    <w:p w:rsidRPr="00515F70" w:rsidR="00734321" w:rsidP="005045C5" w:rsidRDefault="00734321" w14:paraId="1FD4B337" w14:textId="77777777">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Program was financially unable to keep them</w:t>
      </w:r>
    </w:p>
    <w:p w:rsidRPr="00515F70" w:rsidR="00FD090F" w:rsidP="005045C5" w:rsidRDefault="00FD090F" w14:paraId="3698C36A" w14:textId="6B5850E4">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Dismissed from the program for non-financial reasons</w:t>
      </w:r>
    </w:p>
    <w:p w:rsidRPr="00515F70" w:rsidR="00FD090F" w:rsidP="005045C5" w:rsidRDefault="00FD090F" w14:paraId="3316A66D" w14:textId="37BF07BE">
      <w:pPr>
        <w:pStyle w:val="NORC-QUESTION"/>
        <w:keepNext w:val="0"/>
        <w:numPr>
          <w:ilvl w:val="0"/>
          <w:numId w:val="24"/>
        </w:numPr>
        <w:spacing w:before="0" w:after="0"/>
        <w:rPr>
          <w:rFonts w:asciiTheme="minorHAnsi" w:hAnsiTheme="minorHAnsi" w:cstheme="minorHAnsi"/>
          <w:sz w:val="22"/>
          <w:szCs w:val="22"/>
        </w:rPr>
      </w:pPr>
      <w:r w:rsidRPr="00515F70">
        <w:rPr>
          <w:rFonts w:asciiTheme="minorHAnsi" w:hAnsiTheme="minorHAnsi" w:cstheme="minorHAnsi"/>
          <w:sz w:val="22"/>
          <w:szCs w:val="22"/>
        </w:rPr>
        <w:t>Other reasons (PLEASE SPECIFY)</w:t>
      </w:r>
    </w:p>
    <w:p w:rsidRPr="00E920C4" w:rsidR="00F1703A" w:rsidP="00F1703A" w:rsidRDefault="00F1703A" w14:paraId="380DA3CC" w14:textId="77777777">
      <w:pPr>
        <w:spacing w:line="240" w:lineRule="auto"/>
        <w:ind w:right="-20"/>
        <w:rPr>
          <w:rFonts w:asciiTheme="minorHAnsi" w:hAnsiTheme="minorHAnsi" w:cstheme="minorHAnsi"/>
          <w:szCs w:val="22"/>
          <w:lang w:bidi="en-US"/>
        </w:rPr>
      </w:pPr>
    </w:p>
    <w:p w:rsidR="00755177" w:rsidP="0037443A" w:rsidRDefault="00755177" w14:paraId="498734AF" w14:textId="77777777">
      <w:pPr>
        <w:pStyle w:val="ListParagraph"/>
        <w:tabs>
          <w:tab w:val="left" w:pos="1170"/>
        </w:tabs>
        <w:rPr>
          <w:rFonts w:asciiTheme="minorHAnsi" w:hAnsiTheme="minorHAnsi" w:cstheme="minorHAnsi"/>
          <w:sz w:val="22"/>
          <w:szCs w:val="22"/>
        </w:rPr>
      </w:pPr>
    </w:p>
    <w:p w:rsidR="0039058F" w:rsidP="0037443A" w:rsidRDefault="0039058F" w14:paraId="5C8FE83D" w14:textId="77777777">
      <w:pPr>
        <w:pStyle w:val="ListParagraph"/>
        <w:tabs>
          <w:tab w:val="left" w:pos="1170"/>
        </w:tabs>
        <w:rPr>
          <w:rFonts w:asciiTheme="minorHAnsi" w:hAnsiTheme="minorHAnsi" w:cstheme="minorHAnsi"/>
          <w:sz w:val="22"/>
          <w:szCs w:val="22"/>
        </w:rPr>
      </w:pPr>
    </w:p>
    <w:p w:rsidR="00044525" w:rsidRDefault="00044525" w14:paraId="1E3E60C1" w14:textId="77777777">
      <w:pPr>
        <w:spacing w:after="0" w:line="240" w:lineRule="auto"/>
        <w:rPr>
          <w:rFonts w:asciiTheme="minorHAnsi" w:hAnsiTheme="minorHAnsi" w:cstheme="minorHAnsi"/>
          <w:b/>
          <w:noProof/>
          <w:sz w:val="28"/>
          <w:szCs w:val="28"/>
        </w:rPr>
      </w:pPr>
      <w:r>
        <w:rPr>
          <w:rFonts w:asciiTheme="minorHAnsi" w:hAnsiTheme="minorHAnsi" w:cstheme="minorHAnsi"/>
          <w:b/>
          <w:noProof/>
          <w:sz w:val="28"/>
          <w:szCs w:val="28"/>
        </w:rPr>
        <w:br w:type="page"/>
      </w:r>
    </w:p>
    <w:p w:rsidRPr="004F634A" w:rsidR="00CC1DA0" w:rsidP="004F634A" w:rsidRDefault="0024615B" w14:paraId="72694E7B" w14:textId="45C7D4E0">
      <w:pPr>
        <w:ind w:left="360"/>
        <w:rPr>
          <w:rFonts w:asciiTheme="minorHAnsi" w:hAnsiTheme="minorHAnsi" w:cstheme="minorHAnsi"/>
          <w:b/>
          <w:noProof/>
          <w:sz w:val="28"/>
          <w:szCs w:val="28"/>
        </w:rPr>
      </w:pPr>
      <w:r w:rsidRPr="004F634A">
        <w:rPr>
          <w:rFonts w:asciiTheme="minorHAnsi" w:hAnsiTheme="minorHAnsi" w:cstheme="minorHAnsi"/>
          <w:b/>
          <w:noProof/>
          <w:sz w:val="28"/>
          <w:szCs w:val="28"/>
        </w:rPr>
        <w:t xml:space="preserve">E. </w:t>
      </w:r>
      <w:r w:rsidRPr="004F634A" w:rsidR="00CC1DA0">
        <w:rPr>
          <w:rFonts w:asciiTheme="minorHAnsi" w:hAnsiTheme="minorHAnsi" w:cstheme="minorHAnsi"/>
          <w:b/>
          <w:noProof/>
          <w:sz w:val="28"/>
          <w:szCs w:val="28"/>
        </w:rPr>
        <w:t>Current situation</w:t>
      </w:r>
    </w:p>
    <w:p w:rsidRPr="004F634A" w:rsidR="00CC1DA0" w:rsidP="004F634A" w:rsidRDefault="00044525" w14:paraId="263E9307" w14:textId="62A50649">
      <w:pPr>
        <w:rPr>
          <w:rFonts w:asciiTheme="minorHAnsi" w:hAnsiTheme="minorHAnsi" w:cstheme="minorHAnsi"/>
          <w:noProof/>
          <w:sz w:val="28"/>
          <w:szCs w:val="28"/>
        </w:rPr>
      </w:pPr>
      <w:r w:rsidRPr="004F634A">
        <w:rPr>
          <w:rFonts w:asciiTheme="minorHAnsi" w:hAnsiTheme="minorHAnsi" w:cstheme="minorHAnsi"/>
          <w:noProof/>
          <w:szCs w:val="22"/>
        </w:rPr>
        <w:t>We have a few final questions about you and your thoughts about ECE in the near future</w:t>
      </w:r>
      <w:r>
        <w:rPr>
          <w:rFonts w:asciiTheme="minorHAnsi" w:hAnsiTheme="minorHAnsi" w:cstheme="minorHAnsi"/>
          <w:noProof/>
          <w:sz w:val="28"/>
          <w:szCs w:val="28"/>
        </w:rPr>
        <w:t>.</w:t>
      </w:r>
    </w:p>
    <w:p w:rsidR="00CC1DA0" w:rsidP="00CC1DA0" w:rsidRDefault="00CC1DA0" w14:paraId="6FED44B9" w14:textId="77777777">
      <w:pPr>
        <w:pStyle w:val="ListParagraph"/>
        <w:ind w:left="1080" w:hanging="1080"/>
        <w:rPr>
          <w:rFonts w:asciiTheme="minorHAnsi" w:hAnsiTheme="minorHAnsi" w:cstheme="minorHAnsi"/>
          <w:i/>
          <w:noProof/>
          <w:sz w:val="22"/>
          <w:szCs w:val="22"/>
        </w:rPr>
      </w:pPr>
      <w:r>
        <w:rPr>
          <w:rFonts w:asciiTheme="minorHAnsi" w:hAnsiTheme="minorHAnsi" w:cstheme="minorHAnsi"/>
          <w:i/>
          <w:noProof/>
          <w:sz w:val="22"/>
          <w:szCs w:val="22"/>
        </w:rPr>
        <w:t>Asked of all respondents</w:t>
      </w:r>
    </w:p>
    <w:tbl>
      <w:tblPr>
        <w:tblStyle w:val="TableGrid"/>
        <w:tblW w:w="0" w:type="auto"/>
        <w:tblInd w:w="-5" w:type="dxa"/>
        <w:tblLook w:val="04A0" w:firstRow="1" w:lastRow="0" w:firstColumn="1" w:lastColumn="0" w:noHBand="0" w:noVBand="1"/>
      </w:tblPr>
      <w:tblGrid>
        <w:gridCol w:w="8470"/>
      </w:tblGrid>
      <w:tr w:rsidR="00CC1DA0" w:rsidTr="00E67920" w14:paraId="7E7BE767" w14:textId="77777777">
        <w:trPr>
          <w:trHeight w:val="1268"/>
        </w:trPr>
        <w:tc>
          <w:tcPr>
            <w:tcW w:w="8470" w:type="dxa"/>
          </w:tcPr>
          <w:p w:rsidR="00CC1DA0" w:rsidP="00E67920" w:rsidRDefault="00E60CB3" w14:paraId="4B9025CA" w14:textId="1D2292FC">
            <w:pPr>
              <w:spacing w:after="0" w:line="240" w:lineRule="auto"/>
            </w:pPr>
            <w:r>
              <w:t>Likelihood program will be operating in 3 years</w:t>
            </w:r>
          </w:p>
          <w:p w:rsidR="00E60CB3" w:rsidP="00E67920" w:rsidRDefault="00E60CB3" w14:paraId="0274E03D" w14:textId="0FBDB228">
            <w:pPr>
              <w:spacing w:after="0" w:line="240" w:lineRule="auto"/>
            </w:pPr>
            <w:r>
              <w:t>Likelihood respondent will be in ECE in 3 years</w:t>
            </w:r>
          </w:p>
          <w:p w:rsidRPr="00F646EC" w:rsidR="00CC1DA0" w:rsidP="00E67920" w:rsidRDefault="00E60CB3" w14:paraId="2FC0474B" w14:textId="76BCC275">
            <w:pPr>
              <w:spacing w:after="0" w:line="240" w:lineRule="auto"/>
              <w:rPr>
                <w:rFonts w:asciiTheme="minorHAnsi" w:hAnsiTheme="minorHAnsi" w:cstheme="minorHAnsi"/>
                <w:szCs w:val="22"/>
              </w:rPr>
            </w:pPr>
            <w:r>
              <w:t>Main challenge seen for ECE</w:t>
            </w:r>
          </w:p>
        </w:tc>
      </w:tr>
    </w:tbl>
    <w:p w:rsidR="009877B9" w:rsidP="00F44E0C" w:rsidRDefault="009877B9" w14:paraId="67F487C3" w14:textId="2643BB26">
      <w:pPr>
        <w:pStyle w:val="NORC-QUESTION2"/>
        <w:spacing w:before="0" w:after="0"/>
        <w:ind w:left="0" w:firstLine="0"/>
        <w:rPr>
          <w:rFonts w:asciiTheme="minorHAnsi" w:hAnsiTheme="minorHAnsi" w:cstheme="minorHAnsi"/>
          <w:sz w:val="22"/>
          <w:szCs w:val="22"/>
        </w:rPr>
      </w:pPr>
      <w:bookmarkStart w:name="_Toc24119170" w:id="8"/>
      <w:bookmarkStart w:name="_Toc24119636" w:id="9"/>
      <w:bookmarkStart w:name="_Toc24119749" w:id="10"/>
      <w:bookmarkStart w:name="_Toc24124197" w:id="11"/>
      <w:bookmarkStart w:name="_Toc24125879" w:id="12"/>
      <w:bookmarkStart w:name="_Toc25073399" w:id="13"/>
    </w:p>
    <w:p w:rsidRPr="0053736E" w:rsidR="00025CEA" w:rsidP="00025CEA" w:rsidRDefault="002D0C9F" w14:paraId="346ED121" w14:textId="3FD3F89C">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5</w:t>
      </w:r>
      <w:r w:rsidRPr="0053736E" w:rsidR="00025CEA">
        <w:rPr>
          <w:rFonts w:asciiTheme="minorHAnsi" w:hAnsiTheme="minorHAnsi" w:cstheme="minorHAnsi"/>
          <w:color w:val="auto"/>
          <w:sz w:val="22"/>
          <w:szCs w:val="22"/>
        </w:rPr>
        <w:t xml:space="preserve">. </w:t>
      </w:r>
      <w:r w:rsidR="00BB2302">
        <w:rPr>
          <w:rFonts w:asciiTheme="minorHAnsi" w:hAnsiTheme="minorHAnsi" w:cstheme="minorHAnsi"/>
          <w:sz w:val="22"/>
          <w:szCs w:val="22"/>
        </w:rPr>
        <w:t>H</w:t>
      </w:r>
      <w:r w:rsidR="00025CEA">
        <w:rPr>
          <w:rFonts w:asciiTheme="minorHAnsi" w:hAnsiTheme="minorHAnsi" w:cstheme="minorHAnsi"/>
          <w:sz w:val="22"/>
          <w:szCs w:val="22"/>
        </w:rPr>
        <w:t xml:space="preserve">ow much do you agree or disagree with the statement: </w:t>
      </w:r>
      <w:r w:rsidRPr="0053736E" w:rsidR="007B5476">
        <w:rPr>
          <w:rFonts w:asciiTheme="minorHAnsi" w:hAnsiTheme="minorHAnsi" w:cstheme="minorHAnsi"/>
          <w:sz w:val="22"/>
          <w:szCs w:val="22"/>
        </w:rPr>
        <w:t xml:space="preserve">Thinking ahead to three years from now, </w:t>
      </w:r>
      <w:r w:rsidR="007B5476">
        <w:rPr>
          <w:rFonts w:asciiTheme="minorHAnsi" w:hAnsiTheme="minorHAnsi" w:cstheme="minorHAnsi"/>
          <w:sz w:val="22"/>
          <w:szCs w:val="22"/>
        </w:rPr>
        <w:t>t</w:t>
      </w:r>
      <w:r w:rsidR="00025CEA">
        <w:rPr>
          <w:rFonts w:asciiTheme="minorHAnsi" w:hAnsiTheme="minorHAnsi" w:cstheme="minorHAnsi"/>
          <w:sz w:val="22"/>
          <w:szCs w:val="22"/>
        </w:rPr>
        <w:t>his early care and education program</w:t>
      </w:r>
      <w:r w:rsidRPr="0053736E" w:rsidR="00025CEA">
        <w:rPr>
          <w:rFonts w:asciiTheme="minorHAnsi" w:hAnsiTheme="minorHAnsi" w:cstheme="minorHAnsi"/>
          <w:sz w:val="22"/>
          <w:szCs w:val="22"/>
        </w:rPr>
        <w:t xml:space="preserve"> </w:t>
      </w:r>
      <w:r w:rsidR="00025CEA">
        <w:rPr>
          <w:rFonts w:asciiTheme="minorHAnsi" w:hAnsiTheme="minorHAnsi" w:cstheme="minorHAnsi"/>
          <w:sz w:val="22"/>
          <w:szCs w:val="22"/>
        </w:rPr>
        <w:t xml:space="preserve">is </w:t>
      </w:r>
      <w:r w:rsidRPr="0053736E" w:rsidR="00025CEA">
        <w:rPr>
          <w:rFonts w:asciiTheme="minorHAnsi" w:hAnsiTheme="minorHAnsi" w:cstheme="minorHAnsi"/>
          <w:sz w:val="22"/>
          <w:szCs w:val="22"/>
        </w:rPr>
        <w:t xml:space="preserve">very likely to be </w:t>
      </w:r>
      <w:r w:rsidR="00025CEA">
        <w:rPr>
          <w:rFonts w:asciiTheme="minorHAnsi" w:hAnsiTheme="minorHAnsi" w:cstheme="minorHAnsi"/>
          <w:sz w:val="22"/>
          <w:szCs w:val="22"/>
        </w:rPr>
        <w:t>serving children five years and younger, not yet in kindergarten</w:t>
      </w:r>
      <w:r w:rsidRPr="0053736E" w:rsidR="00025CEA">
        <w:rPr>
          <w:rFonts w:asciiTheme="minorHAnsi" w:hAnsiTheme="minorHAnsi" w:cstheme="minorHAnsi"/>
          <w:sz w:val="22"/>
          <w:szCs w:val="22"/>
        </w:rPr>
        <w:t>.</w:t>
      </w:r>
    </w:p>
    <w:p w:rsidRPr="0053736E" w:rsidR="00025CEA" w:rsidP="00025CEA" w:rsidRDefault="00025CEA" w14:paraId="1A599DC8"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25CEA" w:rsidP="00025CEA" w:rsidRDefault="00025CEA" w14:paraId="7B06BD5F"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25CEA" w:rsidP="00025CEA" w:rsidRDefault="00025CEA" w14:paraId="4C9BDCC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25CEA" w:rsidP="00025CEA" w:rsidRDefault="00025CEA" w14:paraId="12725E8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25CEA" w:rsidP="00025CEA" w:rsidRDefault="00025CEA" w14:paraId="48A1CB91"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F44E0C" w:rsidR="00025CEA" w:rsidP="00E60CB3" w:rsidRDefault="00025CEA" w14:paraId="15FD6094" w14:textId="77777777">
      <w:pPr>
        <w:pStyle w:val="NORC-QUESTION2"/>
        <w:spacing w:before="0" w:after="0"/>
        <w:ind w:left="0" w:firstLine="0"/>
        <w:rPr>
          <w:rFonts w:asciiTheme="minorHAnsi" w:hAnsiTheme="minorHAnsi" w:cstheme="minorHAnsi"/>
          <w:sz w:val="22"/>
          <w:szCs w:val="22"/>
        </w:rPr>
      </w:pPr>
    </w:p>
    <w:p w:rsidRPr="0053736E" w:rsidR="00025CEA" w:rsidP="00025CEA" w:rsidRDefault="002D0C9F" w14:paraId="404376F5" w14:textId="3EFA5D94">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t>E21</w:t>
      </w:r>
      <w:r w:rsidRPr="0053736E" w:rsidR="00025CEA">
        <w:rPr>
          <w:rFonts w:asciiTheme="minorHAnsi" w:hAnsiTheme="minorHAnsi" w:cstheme="minorHAnsi"/>
          <w:color w:val="auto"/>
          <w:sz w:val="22"/>
          <w:szCs w:val="22"/>
        </w:rPr>
        <w:t xml:space="preserve">. </w:t>
      </w:r>
      <w:r w:rsidR="00BB2302">
        <w:rPr>
          <w:rFonts w:asciiTheme="minorHAnsi" w:hAnsiTheme="minorHAnsi" w:cstheme="minorHAnsi"/>
          <w:sz w:val="22"/>
          <w:szCs w:val="22"/>
        </w:rPr>
        <w:t>H</w:t>
      </w:r>
      <w:r w:rsidR="00025CEA">
        <w:rPr>
          <w:rFonts w:asciiTheme="minorHAnsi" w:hAnsiTheme="minorHAnsi" w:cstheme="minorHAnsi"/>
          <w:sz w:val="22"/>
          <w:szCs w:val="22"/>
        </w:rPr>
        <w:t xml:space="preserve">ow much do you agree or disagree with the statement: </w:t>
      </w:r>
      <w:r w:rsidRPr="0053736E" w:rsidR="007B5476">
        <w:rPr>
          <w:rFonts w:asciiTheme="minorHAnsi" w:hAnsiTheme="minorHAnsi" w:cstheme="minorHAnsi"/>
          <w:sz w:val="22"/>
          <w:szCs w:val="22"/>
        </w:rPr>
        <w:t xml:space="preserve">Thinking ahead to three years from now, </w:t>
      </w:r>
      <w:r w:rsidRPr="0053736E" w:rsidR="00025CEA">
        <w:rPr>
          <w:rFonts w:asciiTheme="minorHAnsi" w:hAnsiTheme="minorHAnsi" w:cstheme="minorHAnsi"/>
          <w:sz w:val="22"/>
          <w:szCs w:val="22"/>
        </w:rPr>
        <w:t>I am very likely to be working in early childhood education.</w:t>
      </w:r>
    </w:p>
    <w:p w:rsidRPr="0053736E" w:rsidR="00025CEA" w:rsidP="00025CEA" w:rsidRDefault="00025CEA" w14:paraId="773762DA"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25CEA" w:rsidP="00025CEA" w:rsidRDefault="00025CEA" w14:paraId="22D83AD6"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25CEA" w:rsidP="00025CEA" w:rsidRDefault="00025CEA" w14:paraId="5C55DE1C"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25CEA" w:rsidP="00025CEA" w:rsidRDefault="00025CEA" w14:paraId="6536C51E"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25CEA" w:rsidP="00025CEA" w:rsidRDefault="00025CEA" w14:paraId="0134EDCA"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025CEA" w:rsidP="00025CEA" w:rsidRDefault="00025CEA" w14:paraId="66930259" w14:textId="77777777">
      <w:pPr>
        <w:pStyle w:val="NORC-QUESTION"/>
        <w:spacing w:before="0" w:after="0" w:line="276" w:lineRule="auto"/>
        <w:ind w:left="0" w:firstLine="0"/>
        <w:rPr>
          <w:rFonts w:asciiTheme="minorHAnsi" w:hAnsiTheme="minorHAnsi" w:cstheme="minorHAnsi"/>
          <w:sz w:val="22"/>
          <w:szCs w:val="22"/>
        </w:rPr>
      </w:pPr>
    </w:p>
    <w:p w:rsidRPr="0053736E" w:rsidR="00025CEA" w:rsidP="00025CEA" w:rsidRDefault="002D0C9F" w14:paraId="30CDF15E" w14:textId="5147C911">
      <w:pPr>
        <w:rPr>
          <w:rFonts w:asciiTheme="minorHAnsi" w:hAnsiTheme="minorHAnsi" w:cstheme="minorHAnsi"/>
          <w:szCs w:val="22"/>
        </w:rPr>
      </w:pPr>
      <w:r>
        <w:rPr>
          <w:rFonts w:asciiTheme="minorHAnsi" w:hAnsiTheme="minorHAnsi" w:cstheme="minorHAnsi"/>
          <w:szCs w:val="22"/>
        </w:rPr>
        <w:t>E22</w:t>
      </w:r>
      <w:r w:rsidRPr="0053736E" w:rsidR="00025CEA">
        <w:rPr>
          <w:rFonts w:asciiTheme="minorHAnsi" w:hAnsiTheme="minorHAnsi" w:cstheme="minorHAnsi"/>
          <w:szCs w:val="22"/>
        </w:rPr>
        <w:t xml:space="preserve">. Is there anything else you want policy makers to understand about the experience of being an early childhood educator during the </w:t>
      </w:r>
      <w:r w:rsidR="00FC4667">
        <w:rPr>
          <w:rFonts w:asciiTheme="minorHAnsi" w:hAnsiTheme="minorHAnsi" w:cstheme="minorHAnsi"/>
          <w:szCs w:val="22"/>
        </w:rPr>
        <w:t xml:space="preserve">fall </w:t>
      </w:r>
      <w:r w:rsidR="00DC1DF3">
        <w:rPr>
          <w:rFonts w:asciiTheme="minorHAnsi" w:hAnsiTheme="minorHAnsi" w:cstheme="minorHAnsi"/>
          <w:szCs w:val="22"/>
        </w:rPr>
        <w:t>of 2021</w:t>
      </w:r>
      <w:r w:rsidRPr="0053736E" w:rsidR="00025CEA">
        <w:rPr>
          <w:rFonts w:asciiTheme="minorHAnsi" w:hAnsiTheme="minorHAnsi" w:cstheme="minorHAnsi"/>
          <w:szCs w:val="22"/>
        </w:rPr>
        <w:t>?</w:t>
      </w:r>
    </w:p>
    <w:p w:rsidR="00BE7EC0" w:rsidP="0027150B" w:rsidRDefault="00025CEA" w14:paraId="53E7C4B1" w14:textId="77777777">
      <w:pPr>
        <w:pStyle w:val="NORC-QUESTION2"/>
        <w:ind w:left="0" w:firstLine="0"/>
        <w:rPr>
          <w:rFonts w:asciiTheme="minorHAnsi" w:hAnsiTheme="minorHAnsi" w:cstheme="minorHAnsi"/>
          <w:sz w:val="22"/>
          <w:szCs w:val="22"/>
          <w:u w:val="single"/>
        </w:rPr>
      </w:pPr>
      <w:r w:rsidRPr="0053736E">
        <w:rPr>
          <w:rFonts w:asciiTheme="minorHAnsi" w:hAnsiTheme="minorHAnsi" w:cstheme="minorHAnsi"/>
          <w:sz w:val="22"/>
          <w:szCs w:val="22"/>
        </w:rPr>
        <w:tab/>
      </w:r>
      <w:r w:rsidRPr="0053736E">
        <w:rPr>
          <w:rFonts w:asciiTheme="minorHAnsi" w:hAnsiTheme="minorHAnsi" w:cstheme="minorHAnsi"/>
          <w:sz w:val="22"/>
          <w:szCs w:val="22"/>
          <w:u w:val="single"/>
        </w:rPr>
        <w:t>                        ______________________________________________________</w:t>
      </w:r>
      <w:r w:rsidRPr="00553BE5">
        <w:rPr>
          <w:rFonts w:asciiTheme="minorHAnsi" w:hAnsiTheme="minorHAnsi" w:cstheme="minorHAnsi"/>
          <w:sz w:val="22"/>
          <w:szCs w:val="22"/>
          <w:u w:val="single"/>
        </w:rPr>
        <w:t>                 </w:t>
      </w:r>
    </w:p>
    <w:p w:rsidR="00663708" w:rsidP="0027150B" w:rsidRDefault="00025CEA" w14:paraId="65E83613" w14:textId="7D71A67E">
      <w:pPr>
        <w:pStyle w:val="NORC-QUESTION2"/>
        <w:ind w:left="0" w:firstLine="0"/>
        <w:rPr>
          <w:rFonts w:asciiTheme="minorHAnsi" w:hAnsiTheme="minorHAnsi" w:cstheme="minorHAnsi"/>
          <w:sz w:val="22"/>
          <w:szCs w:val="22"/>
        </w:rPr>
      </w:pPr>
      <w:r w:rsidRPr="00553BE5">
        <w:rPr>
          <w:rFonts w:asciiTheme="minorHAnsi" w:hAnsiTheme="minorHAnsi" w:cstheme="minorHAnsi"/>
          <w:sz w:val="22"/>
          <w:szCs w:val="22"/>
          <w:u w:val="single"/>
        </w:rPr>
        <w:t>    </w:t>
      </w:r>
      <w:r w:rsidRPr="000365D6" w:rsidR="00E00B10">
        <w:rPr>
          <w:rFonts w:asciiTheme="minorHAnsi" w:hAnsiTheme="minorHAnsi" w:cstheme="minorHAnsi"/>
          <w:sz w:val="22"/>
          <w:szCs w:val="22"/>
        </w:rPr>
        <w:t xml:space="preserve">THANK_END. </w:t>
      </w:r>
      <w:r w:rsidRPr="000365D6" w:rsidR="008A4833">
        <w:rPr>
          <w:rFonts w:asciiTheme="minorHAnsi" w:hAnsiTheme="minorHAnsi" w:cstheme="minorHAnsi"/>
          <w:sz w:val="22"/>
          <w:szCs w:val="22"/>
        </w:rPr>
        <w:t xml:space="preserve">Those are </w:t>
      </w:r>
      <w:proofErr w:type="gramStart"/>
      <w:r w:rsidRPr="000365D6" w:rsidR="008A4833">
        <w:rPr>
          <w:rFonts w:asciiTheme="minorHAnsi" w:hAnsiTheme="minorHAnsi" w:cstheme="minorHAnsi"/>
          <w:sz w:val="22"/>
          <w:szCs w:val="22"/>
        </w:rPr>
        <w:t>all of</w:t>
      </w:r>
      <w:proofErr w:type="gramEnd"/>
      <w:r w:rsidRPr="000365D6" w:rsidR="008A4833">
        <w:rPr>
          <w:rFonts w:asciiTheme="minorHAnsi" w:hAnsiTheme="minorHAnsi" w:cstheme="minorHAnsi"/>
          <w:sz w:val="22"/>
          <w:szCs w:val="22"/>
        </w:rPr>
        <w:t xml:space="preserve"> the questions </w:t>
      </w:r>
      <w:r w:rsidRPr="000365D6" w:rsidR="00E00B10">
        <w:rPr>
          <w:rFonts w:asciiTheme="minorHAnsi" w:hAnsiTheme="minorHAnsi" w:cstheme="minorHAnsi"/>
          <w:sz w:val="22"/>
          <w:szCs w:val="22"/>
        </w:rPr>
        <w:t xml:space="preserve">we </w:t>
      </w:r>
      <w:r w:rsidRPr="000365D6" w:rsidR="008A4833">
        <w:rPr>
          <w:rFonts w:asciiTheme="minorHAnsi" w:hAnsiTheme="minorHAnsi" w:cstheme="minorHAnsi"/>
          <w:sz w:val="22"/>
          <w:szCs w:val="22"/>
        </w:rPr>
        <w:t>have for you today.</w:t>
      </w:r>
      <w:bookmarkEnd w:id="8"/>
      <w:bookmarkEnd w:id="9"/>
      <w:bookmarkEnd w:id="10"/>
      <w:bookmarkEnd w:id="11"/>
      <w:bookmarkEnd w:id="12"/>
      <w:bookmarkEnd w:id="13"/>
      <w:r w:rsidRPr="000365D6" w:rsidR="008A4833">
        <w:rPr>
          <w:rFonts w:asciiTheme="minorHAnsi" w:hAnsiTheme="minorHAnsi" w:cstheme="minorHAnsi"/>
          <w:sz w:val="22"/>
          <w:szCs w:val="22"/>
        </w:rPr>
        <w:t xml:space="preserve"> </w:t>
      </w:r>
      <w:r w:rsidR="00831331">
        <w:rPr>
          <w:rFonts w:asciiTheme="minorHAnsi" w:hAnsiTheme="minorHAnsi" w:cstheme="minorHAnsi"/>
          <w:sz w:val="22"/>
          <w:szCs w:val="22"/>
        </w:rPr>
        <w:t xml:space="preserve">  Thank you for sharing your program’s experiences during the pandemic.</w:t>
      </w:r>
    </w:p>
    <w:p w:rsidRPr="004F634A" w:rsidR="001B2C8D" w:rsidP="0027150B" w:rsidRDefault="001B2C8D" w14:paraId="3FF8ECAD" w14:textId="6C17DA2E">
      <w:pPr>
        <w:pStyle w:val="NORC-QUESTION2"/>
        <w:ind w:left="0" w:firstLine="0"/>
        <w:rPr>
          <w:rFonts w:asciiTheme="minorHAnsi" w:hAnsiTheme="minorHAnsi" w:eastAsiaTheme="majorEastAsia" w:cstheme="minorHAnsi"/>
          <w:color w:val="auto"/>
          <w:sz w:val="22"/>
          <w:szCs w:val="22"/>
        </w:rPr>
        <w:sectPr w:rsidRPr="004F634A" w:rsidR="001B2C8D" w:rsidSect="00663708">
          <w:footerReference w:type="default" r:id="rId11"/>
          <w:pgSz w:w="12240" w:h="15840" w:code="1"/>
          <w:pgMar w:top="1440" w:right="1440" w:bottom="1440" w:left="1440" w:header="720" w:footer="720" w:gutter="0"/>
          <w:pgNumType w:start="1" w:chapStyle="1"/>
          <w:cols w:space="720"/>
          <w:docGrid w:linePitch="360"/>
        </w:sectPr>
      </w:pPr>
      <w:r w:rsidRPr="004F634A">
        <w:rPr>
          <w:rFonts w:asciiTheme="minorHAnsi" w:hAnsiTheme="minorHAnsi" w:eastAsiaTheme="majorEastAsia" w:cstheme="minorHAnsi"/>
          <w:color w:val="auto"/>
          <w:sz w:val="22"/>
          <w:szCs w:val="22"/>
        </w:rPr>
        <w:t xml:space="preserve">[PROCEED </w:t>
      </w:r>
      <w:proofErr w:type="gramStart"/>
      <w:r w:rsidRPr="004F634A">
        <w:rPr>
          <w:rFonts w:asciiTheme="minorHAnsi" w:hAnsiTheme="minorHAnsi" w:eastAsiaTheme="majorEastAsia" w:cstheme="minorHAnsi"/>
          <w:color w:val="auto"/>
          <w:sz w:val="22"/>
          <w:szCs w:val="22"/>
        </w:rPr>
        <w:t xml:space="preserve">TO </w:t>
      </w:r>
      <w:r>
        <w:rPr>
          <w:rFonts w:asciiTheme="minorHAnsi" w:hAnsiTheme="minorHAnsi" w:eastAsiaTheme="majorEastAsia" w:cstheme="minorHAnsi"/>
          <w:color w:val="auto"/>
          <w:sz w:val="22"/>
          <w:szCs w:val="22"/>
        </w:rPr>
        <w:t xml:space="preserve"> INCENTIVE</w:t>
      </w:r>
      <w:proofErr w:type="gramEnd"/>
      <w:r>
        <w:rPr>
          <w:rFonts w:asciiTheme="minorHAnsi" w:hAnsiTheme="minorHAnsi" w:eastAsiaTheme="majorEastAsia" w:cstheme="minorHAnsi"/>
          <w:color w:val="auto"/>
          <w:sz w:val="22"/>
          <w:szCs w:val="22"/>
        </w:rPr>
        <w:t xml:space="preserve"> PAYMENT SCREEN AND CONTACT INFORMATION UPDATE.]</w:t>
      </w:r>
    </w:p>
    <w:p w:rsidRPr="00E920C4" w:rsidR="00F87173" w:rsidP="00831331" w:rsidRDefault="00F87173" w14:paraId="26F9DA58" w14:textId="77777777">
      <w:pPr>
        <w:tabs>
          <w:tab w:val="left" w:pos="1584"/>
          <w:tab w:val="left" w:pos="1944"/>
        </w:tabs>
        <w:spacing w:after="0" w:line="240" w:lineRule="auto"/>
        <w:rPr>
          <w:lang w:val="x-none" w:eastAsia="x-none"/>
        </w:rPr>
      </w:pPr>
    </w:p>
    <w:sectPr w:rsidRPr="00E920C4" w:rsidR="00F87173" w:rsidSect="00663708">
      <w:footerReference w:type="default" r:id="rId12"/>
      <w:type w:val="continuous"/>
      <w:pgSz w:w="12240" w:h="15840" w:code="1"/>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6AAC1" w14:textId="77777777" w:rsidR="004B0147" w:rsidRDefault="004B0147" w:rsidP="003F075F">
      <w:r>
        <w:separator/>
      </w:r>
    </w:p>
  </w:endnote>
  <w:endnote w:type="continuationSeparator" w:id="0">
    <w:p w14:paraId="4EAB907D" w14:textId="77777777" w:rsidR="004B0147" w:rsidRDefault="004B0147" w:rsidP="003F075F">
      <w:r>
        <w:continuationSeparator/>
      </w:r>
    </w:p>
  </w:endnote>
  <w:endnote w:type="continuationNotice" w:id="1">
    <w:p w14:paraId="04E24C38" w14:textId="77777777" w:rsidR="004B0147" w:rsidRDefault="004B01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erkeley">
    <w:altName w:val="Berkeley"/>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00000287" w:usb1="08070000"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20262" w14:textId="77777777" w:rsidR="004B0147" w:rsidRPr="00EB7515" w:rsidRDefault="004B0147" w:rsidP="00E67920">
    <w:pPr>
      <w:pStyle w:val="Footer"/>
      <w:pBdr>
        <w:top w:val="single" w:sz="4" w:space="0" w:color="auto"/>
      </w:pBdr>
      <w:rPr>
        <w:rFonts w:ascii="Arial" w:hAnsi="Arial"/>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59588" w14:textId="46EA5B4F" w:rsidR="004B0147" w:rsidRPr="00663708" w:rsidRDefault="004B0147" w:rsidP="00663708">
    <w:pPr>
      <w:pStyle w:val="Footer"/>
      <w:pBdr>
        <w:top w:val="single" w:sz="4" w:space="1" w:color="auto"/>
      </w:pBdr>
      <w:tabs>
        <w:tab w:val="clear" w:pos="9360"/>
        <w:tab w:val="left" w:pos="4635"/>
        <w:tab w:val="left" w:pos="5295"/>
        <w:tab w:val="left" w:pos="7635"/>
      </w:tabs>
      <w:spacing w:after="0" w:line="240" w:lineRule="auto"/>
      <w:jc w:val="both"/>
      <w:rPr>
        <w:rFonts w:ascii="Arial" w:hAnsi="Arial" w:cs="Arial"/>
        <w:sz w:val="16"/>
        <w:szCs w:val="18"/>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2631D" w14:textId="71EABB13" w:rsidR="004B0147" w:rsidRPr="00663708" w:rsidRDefault="004B0147" w:rsidP="00663708">
    <w:pPr>
      <w:pStyle w:val="Footer"/>
      <w:pBdr>
        <w:top w:val="single" w:sz="4" w:space="1" w:color="auto"/>
      </w:pBdr>
      <w:tabs>
        <w:tab w:val="clear" w:pos="9360"/>
        <w:tab w:val="left" w:pos="4635"/>
        <w:tab w:val="left" w:pos="5295"/>
        <w:tab w:val="left" w:pos="7635"/>
      </w:tabs>
      <w:spacing w:after="0" w:line="240" w:lineRule="auto"/>
      <w:jc w:val="both"/>
      <w:rPr>
        <w:rFonts w:ascii="Arial" w:hAnsi="Arial" w:cs="Arial"/>
        <w:sz w:val="16"/>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925CC" w14:textId="77777777" w:rsidR="004B0147" w:rsidRDefault="004B0147" w:rsidP="003F075F">
      <w:r>
        <w:separator/>
      </w:r>
    </w:p>
  </w:footnote>
  <w:footnote w:type="continuationSeparator" w:id="0">
    <w:p w14:paraId="2021FC63" w14:textId="77777777" w:rsidR="004B0147" w:rsidRDefault="004B0147" w:rsidP="003F075F">
      <w:r>
        <w:continuationSeparator/>
      </w:r>
    </w:p>
  </w:footnote>
  <w:footnote w:type="continuationNotice" w:id="1">
    <w:p w14:paraId="5FF5E44F" w14:textId="77777777" w:rsidR="004B0147" w:rsidRDefault="004B01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3837343"/>
    <w:multiLevelType w:val="hybridMultilevel"/>
    <w:tmpl w:val="121072DE"/>
    <w:lvl w:ilvl="0" w:tplc="0CFEDE1C">
      <w:start w:val="1"/>
      <w:numFmt w:val="bullet"/>
      <w:pStyle w:val="NORCBullet2"/>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2" w15:restartNumberingAfterBreak="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3" w15:restartNumberingAfterBreak="0">
    <w:nsid w:val="12806928"/>
    <w:multiLevelType w:val="hybridMultilevel"/>
    <w:tmpl w:val="1EFE6344"/>
    <w:lvl w:ilvl="0" w:tplc="C33C9124">
      <w:start w:val="1"/>
      <w:numFmt w:val="bullet"/>
      <w:pStyle w:val="Style1"/>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18A23BFB"/>
    <w:multiLevelType w:val="hybridMultilevel"/>
    <w:tmpl w:val="DD50CB98"/>
    <w:lvl w:ilvl="0" w:tplc="2952924E">
      <w:start w:val="1"/>
      <w:numFmt w:val="decimal"/>
      <w:lvlText w:val="%1."/>
      <w:lvlJc w:val="left"/>
      <w:pPr>
        <w:ind w:left="1080" w:hanging="360"/>
      </w:pPr>
      <w:rPr>
        <w:rFonts w:asciiTheme="minorHAnsi" w:eastAsia="SimSu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6"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7" w15:restartNumberingAfterBreak="0">
    <w:nsid w:val="27053678"/>
    <w:multiLevelType w:val="hybridMultilevel"/>
    <w:tmpl w:val="91E81020"/>
    <w:lvl w:ilvl="0" w:tplc="D5187686">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2A06759B"/>
    <w:multiLevelType w:val="hybridMultilevel"/>
    <w:tmpl w:val="B5A4D340"/>
    <w:lvl w:ilvl="0" w:tplc="CD84FA58">
      <w:start w:val="1"/>
      <w:numFmt w:val="bullet"/>
      <w:pStyle w:val="NORCBullet1"/>
      <w:lvlText w:val=""/>
      <w:lvlJc w:val="left"/>
      <w:pPr>
        <w:tabs>
          <w:tab w:val="num" w:pos="720"/>
        </w:tabs>
        <w:ind w:left="720" w:hanging="360"/>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864729"/>
    <w:multiLevelType w:val="hybridMultilevel"/>
    <w:tmpl w:val="89D8B978"/>
    <w:lvl w:ilvl="0" w:tplc="ABD8EA66">
      <w:start w:val="1"/>
      <w:numFmt w:val="bullet"/>
      <w:pStyle w:val="CCR-Bullet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9236D3"/>
    <w:multiLevelType w:val="hybridMultilevel"/>
    <w:tmpl w:val="0C0ED452"/>
    <w:lvl w:ilvl="0" w:tplc="4ACC064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39D02FD4"/>
    <w:multiLevelType w:val="hybridMultilevel"/>
    <w:tmpl w:val="1908905C"/>
    <w:lvl w:ilvl="0" w:tplc="9F6EAAF0">
      <w:start w:val="1"/>
      <w:numFmt w:val="upperRoman"/>
      <w:pStyle w:val="CCR-Heading1"/>
      <w:lvlText w:val="%1."/>
      <w:lvlJc w:val="left"/>
      <w:pPr>
        <w:ind w:left="720" w:hanging="360"/>
      </w:pPr>
      <w:rPr>
        <w:rFonts w:ascii="Cambria" w:hAnsi="Cambria" w:cs="Times New Roman" w:hint="default"/>
        <w:b/>
        <w:i w:val="0"/>
        <w:color w:val="auto"/>
        <w:sz w:val="3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B5E4D29"/>
    <w:multiLevelType w:val="hybridMultilevel"/>
    <w:tmpl w:val="E73C7682"/>
    <w:lvl w:ilvl="0" w:tplc="14B4B95C">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D07847"/>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5"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6" w15:restartNumberingAfterBreak="0">
    <w:nsid w:val="4FDF57B2"/>
    <w:multiLevelType w:val="hybridMultilevel"/>
    <w:tmpl w:val="B48E4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901CAE"/>
    <w:multiLevelType w:val="hybridMultilevel"/>
    <w:tmpl w:val="B5528CBE"/>
    <w:lvl w:ilvl="0" w:tplc="33DE5260">
      <w:start w:val="1"/>
      <w:numFmt w:val="decimal"/>
      <w:lvlText w:val="%1."/>
      <w:lvlJc w:val="left"/>
      <w:pPr>
        <w:ind w:left="1010" w:hanging="360"/>
      </w:pPr>
      <w:rPr>
        <w:rFonts w:hint="default"/>
      </w:rPr>
    </w:lvl>
    <w:lvl w:ilvl="1" w:tplc="04090019" w:tentative="1">
      <w:start w:val="1"/>
      <w:numFmt w:val="lowerLetter"/>
      <w:lvlText w:val="%2."/>
      <w:lvlJc w:val="left"/>
      <w:pPr>
        <w:ind w:left="1730" w:hanging="360"/>
      </w:pPr>
    </w:lvl>
    <w:lvl w:ilvl="2" w:tplc="0409001B" w:tentative="1">
      <w:start w:val="1"/>
      <w:numFmt w:val="lowerRoman"/>
      <w:lvlText w:val="%3."/>
      <w:lvlJc w:val="right"/>
      <w:pPr>
        <w:ind w:left="2450" w:hanging="180"/>
      </w:pPr>
    </w:lvl>
    <w:lvl w:ilvl="3" w:tplc="0409000F" w:tentative="1">
      <w:start w:val="1"/>
      <w:numFmt w:val="decimal"/>
      <w:lvlText w:val="%4."/>
      <w:lvlJc w:val="left"/>
      <w:pPr>
        <w:ind w:left="3170" w:hanging="360"/>
      </w:pPr>
    </w:lvl>
    <w:lvl w:ilvl="4" w:tplc="04090019" w:tentative="1">
      <w:start w:val="1"/>
      <w:numFmt w:val="lowerLetter"/>
      <w:lvlText w:val="%5."/>
      <w:lvlJc w:val="left"/>
      <w:pPr>
        <w:ind w:left="3890" w:hanging="360"/>
      </w:pPr>
    </w:lvl>
    <w:lvl w:ilvl="5" w:tplc="0409001B" w:tentative="1">
      <w:start w:val="1"/>
      <w:numFmt w:val="lowerRoman"/>
      <w:lvlText w:val="%6."/>
      <w:lvlJc w:val="right"/>
      <w:pPr>
        <w:ind w:left="4610" w:hanging="180"/>
      </w:pPr>
    </w:lvl>
    <w:lvl w:ilvl="6" w:tplc="0409000F" w:tentative="1">
      <w:start w:val="1"/>
      <w:numFmt w:val="decimal"/>
      <w:lvlText w:val="%7."/>
      <w:lvlJc w:val="left"/>
      <w:pPr>
        <w:ind w:left="5330" w:hanging="360"/>
      </w:pPr>
    </w:lvl>
    <w:lvl w:ilvl="7" w:tplc="04090019" w:tentative="1">
      <w:start w:val="1"/>
      <w:numFmt w:val="lowerLetter"/>
      <w:lvlText w:val="%8."/>
      <w:lvlJc w:val="left"/>
      <w:pPr>
        <w:ind w:left="6050" w:hanging="360"/>
      </w:pPr>
    </w:lvl>
    <w:lvl w:ilvl="8" w:tplc="0409001B" w:tentative="1">
      <w:start w:val="1"/>
      <w:numFmt w:val="lowerRoman"/>
      <w:lvlText w:val="%9."/>
      <w:lvlJc w:val="right"/>
      <w:pPr>
        <w:ind w:left="6770" w:hanging="180"/>
      </w:pPr>
    </w:lvl>
  </w:abstractNum>
  <w:abstractNum w:abstractNumId="28" w15:restartNumberingAfterBreak="0">
    <w:nsid w:val="61874151"/>
    <w:multiLevelType w:val="hybridMultilevel"/>
    <w:tmpl w:val="713EC268"/>
    <w:lvl w:ilvl="0" w:tplc="EA323CA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3251A6"/>
    <w:multiLevelType w:val="hybridMultilevel"/>
    <w:tmpl w:val="DA1285BE"/>
    <w:lvl w:ilvl="0" w:tplc="F384CCD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30" w15:restartNumberingAfterBreak="0">
    <w:nsid w:val="65C3302F"/>
    <w:multiLevelType w:val="hybridMultilevel"/>
    <w:tmpl w:val="4BB4CA7C"/>
    <w:lvl w:ilvl="0" w:tplc="D0747A86">
      <w:start w:val="1"/>
      <w:numFmt w:val="bullet"/>
      <w:pStyle w:val="NORCBullet3"/>
      <w:lvlText w:val="―"/>
      <w:lvlJc w:val="left"/>
      <w:pPr>
        <w:tabs>
          <w:tab w:val="num" w:pos="1080"/>
        </w:tabs>
        <w:ind w:left="1080" w:hanging="360"/>
      </w:pPr>
      <w:rPr>
        <w:rFonts w:ascii="Garamond" w:hAnsi="Garamond"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82A50A5"/>
    <w:multiLevelType w:val="hybridMultilevel"/>
    <w:tmpl w:val="DD50CB98"/>
    <w:lvl w:ilvl="0" w:tplc="2952924E">
      <w:start w:val="1"/>
      <w:numFmt w:val="decimal"/>
      <w:lvlText w:val="%1."/>
      <w:lvlJc w:val="left"/>
      <w:pPr>
        <w:ind w:left="1080" w:hanging="360"/>
      </w:pPr>
      <w:rPr>
        <w:rFonts w:asciiTheme="minorHAnsi" w:eastAsia="SimSu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4DE2A45"/>
    <w:multiLevelType w:val="hybridMultilevel"/>
    <w:tmpl w:val="E020BF5A"/>
    <w:lvl w:ilvl="0" w:tplc="06544798">
      <w:start w:val="1"/>
      <w:numFmt w:val="decimal"/>
      <w:lvlText w:val="%1"/>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1D05FE"/>
    <w:multiLevelType w:val="hybridMultilevel"/>
    <w:tmpl w:val="606A2AD2"/>
    <w:lvl w:ilvl="0" w:tplc="6B1CAD92">
      <w:start w:val="1"/>
      <w:numFmt w:val="bullet"/>
      <w:pStyle w:val="CCR-TableBullet"/>
      <w:lvlText w:val=""/>
      <w:lvlJc w:val="left"/>
      <w:pPr>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CF3BAC"/>
    <w:multiLevelType w:val="hybridMultilevel"/>
    <w:tmpl w:val="DD50CB98"/>
    <w:lvl w:ilvl="0" w:tplc="2952924E">
      <w:start w:val="1"/>
      <w:numFmt w:val="decimal"/>
      <w:lvlText w:val="%1."/>
      <w:lvlJc w:val="left"/>
      <w:pPr>
        <w:ind w:left="1080" w:hanging="360"/>
      </w:pPr>
      <w:rPr>
        <w:rFonts w:asciiTheme="minorHAnsi" w:eastAsia="SimSu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B6F11F6"/>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num w:numId="1">
    <w:abstractNumId w:val="13"/>
  </w:num>
  <w:num w:numId="2">
    <w:abstractNumId w:val="18"/>
  </w:num>
  <w:num w:numId="3">
    <w:abstractNumId w:val="0"/>
  </w:num>
  <w:num w:numId="4">
    <w:abstractNumId w:val="1"/>
  </w:num>
  <w:num w:numId="5">
    <w:abstractNumId w:val="8"/>
  </w:num>
  <w:num w:numId="6">
    <w:abstractNumId w:val="3"/>
  </w:num>
  <w:num w:numId="7">
    <w:abstractNumId w:val="2"/>
  </w:num>
  <w:num w:numId="8">
    <w:abstractNumId w:val="7"/>
  </w:num>
  <w:num w:numId="9">
    <w:abstractNumId w:val="6"/>
  </w:num>
  <w:num w:numId="10">
    <w:abstractNumId w:val="5"/>
  </w:num>
  <w:num w:numId="11">
    <w:abstractNumId w:val="4"/>
  </w:num>
  <w:num w:numId="12">
    <w:abstractNumId w:val="9"/>
  </w:num>
  <w:num w:numId="13">
    <w:abstractNumId w:val="30"/>
  </w:num>
  <w:num w:numId="14">
    <w:abstractNumId w:val="15"/>
  </w:num>
  <w:num w:numId="15">
    <w:abstractNumId w:val="10"/>
  </w:num>
  <w:num w:numId="16">
    <w:abstractNumId w:val="12"/>
  </w:num>
  <w:num w:numId="17">
    <w:abstractNumId w:val="11"/>
  </w:num>
  <w:num w:numId="18">
    <w:abstractNumId w:val="34"/>
  </w:num>
  <w:num w:numId="19">
    <w:abstractNumId w:val="23"/>
  </w:num>
  <w:num w:numId="20">
    <w:abstractNumId w:val="20"/>
  </w:num>
  <w:num w:numId="21">
    <w:abstractNumId w:val="17"/>
  </w:num>
  <w:num w:numId="22">
    <w:abstractNumId w:val="22"/>
  </w:num>
  <w:num w:numId="23">
    <w:abstractNumId w:val="26"/>
  </w:num>
  <w:num w:numId="24">
    <w:abstractNumId w:val="29"/>
  </w:num>
  <w:num w:numId="25">
    <w:abstractNumId w:val="16"/>
  </w:num>
  <w:num w:numId="26">
    <w:abstractNumId w:val="19"/>
  </w:num>
  <w:num w:numId="27">
    <w:abstractNumId w:val="32"/>
  </w:num>
  <w:num w:numId="28">
    <w:abstractNumId w:val="28"/>
  </w:num>
  <w:num w:numId="29">
    <w:abstractNumId w:val="25"/>
  </w:num>
  <w:num w:numId="30">
    <w:abstractNumId w:val="35"/>
  </w:num>
  <w:num w:numId="31">
    <w:abstractNumId w:val="21"/>
  </w:num>
  <w:num w:numId="32">
    <w:abstractNumId w:val="33"/>
  </w:num>
  <w:num w:numId="33">
    <w:abstractNumId w:val="24"/>
  </w:num>
  <w:num w:numId="34">
    <w:abstractNumId w:val="36"/>
  </w:num>
  <w:num w:numId="35">
    <w:abstractNumId w:val="27"/>
  </w:num>
  <w:num w:numId="36">
    <w:abstractNumId w:val="31"/>
  </w:num>
  <w:num w:numId="37">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2"/>
  <w:characterSpacingControl w:val="doNotCompress"/>
  <w:hdrShapeDefaults>
    <o:shapedefaults v:ext="edit" spidmax="1536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a3NDExNjE1NzZX0lEKTi0uzszPAykwqwUAVe4/0SwAAAA="/>
  </w:docVars>
  <w:rsids>
    <w:rsidRoot w:val="00164ABF"/>
    <w:rsid w:val="0000070F"/>
    <w:rsid w:val="000007E0"/>
    <w:rsid w:val="00000C32"/>
    <w:rsid w:val="00001488"/>
    <w:rsid w:val="00002A9F"/>
    <w:rsid w:val="00004070"/>
    <w:rsid w:val="00004567"/>
    <w:rsid w:val="0000479C"/>
    <w:rsid w:val="000048A8"/>
    <w:rsid w:val="00005774"/>
    <w:rsid w:val="00005D41"/>
    <w:rsid w:val="00006375"/>
    <w:rsid w:val="000065CC"/>
    <w:rsid w:val="00006B3F"/>
    <w:rsid w:val="00006BC6"/>
    <w:rsid w:val="000070A8"/>
    <w:rsid w:val="0000754C"/>
    <w:rsid w:val="000077DB"/>
    <w:rsid w:val="000102B4"/>
    <w:rsid w:val="000106E6"/>
    <w:rsid w:val="000107B9"/>
    <w:rsid w:val="00010878"/>
    <w:rsid w:val="00010D62"/>
    <w:rsid w:val="00010DBB"/>
    <w:rsid w:val="000111B9"/>
    <w:rsid w:val="00011604"/>
    <w:rsid w:val="000125B4"/>
    <w:rsid w:val="000128CB"/>
    <w:rsid w:val="00012F07"/>
    <w:rsid w:val="00013145"/>
    <w:rsid w:val="00013A06"/>
    <w:rsid w:val="0001417E"/>
    <w:rsid w:val="0001467D"/>
    <w:rsid w:val="00014B83"/>
    <w:rsid w:val="00014FC6"/>
    <w:rsid w:val="0001557F"/>
    <w:rsid w:val="00016FB8"/>
    <w:rsid w:val="000176C2"/>
    <w:rsid w:val="0001770A"/>
    <w:rsid w:val="00017881"/>
    <w:rsid w:val="00017A72"/>
    <w:rsid w:val="00017B2F"/>
    <w:rsid w:val="00017D50"/>
    <w:rsid w:val="0002091A"/>
    <w:rsid w:val="0002103A"/>
    <w:rsid w:val="00021699"/>
    <w:rsid w:val="0002223E"/>
    <w:rsid w:val="000225A4"/>
    <w:rsid w:val="00022AC4"/>
    <w:rsid w:val="00022E4A"/>
    <w:rsid w:val="00023761"/>
    <w:rsid w:val="000239C0"/>
    <w:rsid w:val="00023E25"/>
    <w:rsid w:val="00023FAA"/>
    <w:rsid w:val="00024032"/>
    <w:rsid w:val="00024492"/>
    <w:rsid w:val="0002457A"/>
    <w:rsid w:val="0002476C"/>
    <w:rsid w:val="00024D71"/>
    <w:rsid w:val="000251B3"/>
    <w:rsid w:val="000252F0"/>
    <w:rsid w:val="00025A1F"/>
    <w:rsid w:val="00025CEA"/>
    <w:rsid w:val="00026088"/>
    <w:rsid w:val="000270B2"/>
    <w:rsid w:val="00027A53"/>
    <w:rsid w:val="00027CC5"/>
    <w:rsid w:val="000306F4"/>
    <w:rsid w:val="00030EAD"/>
    <w:rsid w:val="00030FD1"/>
    <w:rsid w:val="000310DB"/>
    <w:rsid w:val="000311D6"/>
    <w:rsid w:val="000313D1"/>
    <w:rsid w:val="0003141B"/>
    <w:rsid w:val="000315FC"/>
    <w:rsid w:val="00031EA1"/>
    <w:rsid w:val="00031EB7"/>
    <w:rsid w:val="00032144"/>
    <w:rsid w:val="00032A70"/>
    <w:rsid w:val="00032E63"/>
    <w:rsid w:val="0003314E"/>
    <w:rsid w:val="000332D1"/>
    <w:rsid w:val="00033642"/>
    <w:rsid w:val="00033DC3"/>
    <w:rsid w:val="000340EF"/>
    <w:rsid w:val="000346D5"/>
    <w:rsid w:val="000347CC"/>
    <w:rsid w:val="00034A34"/>
    <w:rsid w:val="00034F13"/>
    <w:rsid w:val="00034FC5"/>
    <w:rsid w:val="00035041"/>
    <w:rsid w:val="00035297"/>
    <w:rsid w:val="00035FA0"/>
    <w:rsid w:val="000365D6"/>
    <w:rsid w:val="000369D6"/>
    <w:rsid w:val="00036BF8"/>
    <w:rsid w:val="00041357"/>
    <w:rsid w:val="00041588"/>
    <w:rsid w:val="00041AB9"/>
    <w:rsid w:val="000425A1"/>
    <w:rsid w:val="00042961"/>
    <w:rsid w:val="00042C7A"/>
    <w:rsid w:val="00043123"/>
    <w:rsid w:val="000433DE"/>
    <w:rsid w:val="00043886"/>
    <w:rsid w:val="00044236"/>
    <w:rsid w:val="000444A9"/>
    <w:rsid w:val="00044525"/>
    <w:rsid w:val="00044DBA"/>
    <w:rsid w:val="00044E62"/>
    <w:rsid w:val="000468E8"/>
    <w:rsid w:val="00046F92"/>
    <w:rsid w:val="00052041"/>
    <w:rsid w:val="00052AFF"/>
    <w:rsid w:val="00054682"/>
    <w:rsid w:val="00054C0B"/>
    <w:rsid w:val="0005515F"/>
    <w:rsid w:val="00055EBC"/>
    <w:rsid w:val="00055F20"/>
    <w:rsid w:val="00056816"/>
    <w:rsid w:val="000569A9"/>
    <w:rsid w:val="00056DA1"/>
    <w:rsid w:val="00056E98"/>
    <w:rsid w:val="00057116"/>
    <w:rsid w:val="00057BBE"/>
    <w:rsid w:val="00060210"/>
    <w:rsid w:val="00060316"/>
    <w:rsid w:val="0006083C"/>
    <w:rsid w:val="00060A4D"/>
    <w:rsid w:val="00060E7D"/>
    <w:rsid w:val="00061108"/>
    <w:rsid w:val="0006203B"/>
    <w:rsid w:val="000621DE"/>
    <w:rsid w:val="00062D7F"/>
    <w:rsid w:val="0006389C"/>
    <w:rsid w:val="000639D8"/>
    <w:rsid w:val="000648AF"/>
    <w:rsid w:val="00064CD0"/>
    <w:rsid w:val="00064E0B"/>
    <w:rsid w:val="0006544D"/>
    <w:rsid w:val="000656D7"/>
    <w:rsid w:val="00065CD1"/>
    <w:rsid w:val="0006643C"/>
    <w:rsid w:val="000668F9"/>
    <w:rsid w:val="00066BF6"/>
    <w:rsid w:val="00066EA4"/>
    <w:rsid w:val="00067731"/>
    <w:rsid w:val="000701B5"/>
    <w:rsid w:val="00070A37"/>
    <w:rsid w:val="00070D43"/>
    <w:rsid w:val="00072A81"/>
    <w:rsid w:val="00072A8F"/>
    <w:rsid w:val="00074671"/>
    <w:rsid w:val="00075DC8"/>
    <w:rsid w:val="00075DF0"/>
    <w:rsid w:val="0007642B"/>
    <w:rsid w:val="000769A9"/>
    <w:rsid w:val="00076BBC"/>
    <w:rsid w:val="00076E99"/>
    <w:rsid w:val="00076FC0"/>
    <w:rsid w:val="00077675"/>
    <w:rsid w:val="0008002A"/>
    <w:rsid w:val="00080145"/>
    <w:rsid w:val="0008133F"/>
    <w:rsid w:val="000813B6"/>
    <w:rsid w:val="00081DC7"/>
    <w:rsid w:val="00081DD1"/>
    <w:rsid w:val="0008235C"/>
    <w:rsid w:val="00082B7D"/>
    <w:rsid w:val="00082F41"/>
    <w:rsid w:val="000838C0"/>
    <w:rsid w:val="00083BD4"/>
    <w:rsid w:val="00083F5F"/>
    <w:rsid w:val="000843B6"/>
    <w:rsid w:val="0008476F"/>
    <w:rsid w:val="00084CE1"/>
    <w:rsid w:val="0008599C"/>
    <w:rsid w:val="0008666F"/>
    <w:rsid w:val="00086877"/>
    <w:rsid w:val="00086927"/>
    <w:rsid w:val="00086AD5"/>
    <w:rsid w:val="00086B79"/>
    <w:rsid w:val="00086C4E"/>
    <w:rsid w:val="00087554"/>
    <w:rsid w:val="00087A0B"/>
    <w:rsid w:val="00087BF5"/>
    <w:rsid w:val="00087EF6"/>
    <w:rsid w:val="00090378"/>
    <w:rsid w:val="00090626"/>
    <w:rsid w:val="0009101C"/>
    <w:rsid w:val="00091033"/>
    <w:rsid w:val="00091394"/>
    <w:rsid w:val="00091576"/>
    <w:rsid w:val="000916A5"/>
    <w:rsid w:val="00091869"/>
    <w:rsid w:val="000923F2"/>
    <w:rsid w:val="00094A4B"/>
    <w:rsid w:val="00094C92"/>
    <w:rsid w:val="000957BD"/>
    <w:rsid w:val="00095BC9"/>
    <w:rsid w:val="00095E06"/>
    <w:rsid w:val="00096193"/>
    <w:rsid w:val="00096802"/>
    <w:rsid w:val="00096A39"/>
    <w:rsid w:val="00097272"/>
    <w:rsid w:val="00097C0C"/>
    <w:rsid w:val="00097C6A"/>
    <w:rsid w:val="000A083F"/>
    <w:rsid w:val="000A0D0D"/>
    <w:rsid w:val="000A25BF"/>
    <w:rsid w:val="000A2681"/>
    <w:rsid w:val="000A2F60"/>
    <w:rsid w:val="000A3ACC"/>
    <w:rsid w:val="000A3E89"/>
    <w:rsid w:val="000A4055"/>
    <w:rsid w:val="000A4383"/>
    <w:rsid w:val="000A467A"/>
    <w:rsid w:val="000A4C46"/>
    <w:rsid w:val="000A4DFE"/>
    <w:rsid w:val="000A5272"/>
    <w:rsid w:val="000A5703"/>
    <w:rsid w:val="000A589D"/>
    <w:rsid w:val="000A58F0"/>
    <w:rsid w:val="000A5F38"/>
    <w:rsid w:val="000A5FF0"/>
    <w:rsid w:val="000A60F2"/>
    <w:rsid w:val="000A6C58"/>
    <w:rsid w:val="000A71A5"/>
    <w:rsid w:val="000A7F43"/>
    <w:rsid w:val="000B04CD"/>
    <w:rsid w:val="000B0AF2"/>
    <w:rsid w:val="000B0D37"/>
    <w:rsid w:val="000B15A9"/>
    <w:rsid w:val="000B230C"/>
    <w:rsid w:val="000B2D1E"/>
    <w:rsid w:val="000B3921"/>
    <w:rsid w:val="000B4AF0"/>
    <w:rsid w:val="000B4C5C"/>
    <w:rsid w:val="000B4D55"/>
    <w:rsid w:val="000B54DD"/>
    <w:rsid w:val="000B591C"/>
    <w:rsid w:val="000B6213"/>
    <w:rsid w:val="000B68BE"/>
    <w:rsid w:val="000B732F"/>
    <w:rsid w:val="000B7CDE"/>
    <w:rsid w:val="000C0CD7"/>
    <w:rsid w:val="000C0D26"/>
    <w:rsid w:val="000C1289"/>
    <w:rsid w:val="000C1700"/>
    <w:rsid w:val="000C1CE9"/>
    <w:rsid w:val="000C1D38"/>
    <w:rsid w:val="000C27BC"/>
    <w:rsid w:val="000C2C09"/>
    <w:rsid w:val="000C2CFF"/>
    <w:rsid w:val="000C2D94"/>
    <w:rsid w:val="000C3E95"/>
    <w:rsid w:val="000C3F06"/>
    <w:rsid w:val="000C400F"/>
    <w:rsid w:val="000C5AC7"/>
    <w:rsid w:val="000C673C"/>
    <w:rsid w:val="000C6DCE"/>
    <w:rsid w:val="000C6E3B"/>
    <w:rsid w:val="000C6E7E"/>
    <w:rsid w:val="000C7325"/>
    <w:rsid w:val="000C783D"/>
    <w:rsid w:val="000C783E"/>
    <w:rsid w:val="000D0587"/>
    <w:rsid w:val="000D0762"/>
    <w:rsid w:val="000D0CD2"/>
    <w:rsid w:val="000D0D0D"/>
    <w:rsid w:val="000D11BD"/>
    <w:rsid w:val="000D1ED0"/>
    <w:rsid w:val="000D27D9"/>
    <w:rsid w:val="000D2AAD"/>
    <w:rsid w:val="000D31A1"/>
    <w:rsid w:val="000D3E36"/>
    <w:rsid w:val="000D3EEF"/>
    <w:rsid w:val="000D4630"/>
    <w:rsid w:val="000D4816"/>
    <w:rsid w:val="000D5AD7"/>
    <w:rsid w:val="000D6A07"/>
    <w:rsid w:val="000D7006"/>
    <w:rsid w:val="000D727F"/>
    <w:rsid w:val="000E0F33"/>
    <w:rsid w:val="000E10BA"/>
    <w:rsid w:val="000E1257"/>
    <w:rsid w:val="000E268F"/>
    <w:rsid w:val="000E2A3E"/>
    <w:rsid w:val="000E2D6D"/>
    <w:rsid w:val="000E2DE1"/>
    <w:rsid w:val="000E2F27"/>
    <w:rsid w:val="000E347E"/>
    <w:rsid w:val="000E3751"/>
    <w:rsid w:val="000E3876"/>
    <w:rsid w:val="000E3CFB"/>
    <w:rsid w:val="000E4561"/>
    <w:rsid w:val="000E4F89"/>
    <w:rsid w:val="000E51BC"/>
    <w:rsid w:val="000E5338"/>
    <w:rsid w:val="000E62B0"/>
    <w:rsid w:val="000E6DB1"/>
    <w:rsid w:val="000E723B"/>
    <w:rsid w:val="000F15BB"/>
    <w:rsid w:val="000F177F"/>
    <w:rsid w:val="000F1B1E"/>
    <w:rsid w:val="000F2021"/>
    <w:rsid w:val="000F211B"/>
    <w:rsid w:val="000F26F2"/>
    <w:rsid w:val="000F28AD"/>
    <w:rsid w:val="000F2B8D"/>
    <w:rsid w:val="000F3DC5"/>
    <w:rsid w:val="000F401E"/>
    <w:rsid w:val="000F40C0"/>
    <w:rsid w:val="000F5745"/>
    <w:rsid w:val="000F5AE8"/>
    <w:rsid w:val="000F67B6"/>
    <w:rsid w:val="000F698A"/>
    <w:rsid w:val="000F6C33"/>
    <w:rsid w:val="000F700A"/>
    <w:rsid w:val="000F73FF"/>
    <w:rsid w:val="00100695"/>
    <w:rsid w:val="00100C2D"/>
    <w:rsid w:val="0010107F"/>
    <w:rsid w:val="001014F8"/>
    <w:rsid w:val="001030A4"/>
    <w:rsid w:val="00103736"/>
    <w:rsid w:val="0010387A"/>
    <w:rsid w:val="0010396F"/>
    <w:rsid w:val="00103DB0"/>
    <w:rsid w:val="00104103"/>
    <w:rsid w:val="001042A2"/>
    <w:rsid w:val="00104BC9"/>
    <w:rsid w:val="00104C1E"/>
    <w:rsid w:val="00104EBE"/>
    <w:rsid w:val="0010554A"/>
    <w:rsid w:val="00106348"/>
    <w:rsid w:val="001067E7"/>
    <w:rsid w:val="00107558"/>
    <w:rsid w:val="0011179A"/>
    <w:rsid w:val="00111F92"/>
    <w:rsid w:val="0011211A"/>
    <w:rsid w:val="001123E8"/>
    <w:rsid w:val="00112FFB"/>
    <w:rsid w:val="00114530"/>
    <w:rsid w:val="001147B0"/>
    <w:rsid w:val="001148ED"/>
    <w:rsid w:val="00114CF5"/>
    <w:rsid w:val="00114E1C"/>
    <w:rsid w:val="0011545D"/>
    <w:rsid w:val="001158E0"/>
    <w:rsid w:val="001158E6"/>
    <w:rsid w:val="001159E4"/>
    <w:rsid w:val="00115B3D"/>
    <w:rsid w:val="00115BF6"/>
    <w:rsid w:val="0011668B"/>
    <w:rsid w:val="001166EA"/>
    <w:rsid w:val="0011706A"/>
    <w:rsid w:val="00117158"/>
    <w:rsid w:val="001176CA"/>
    <w:rsid w:val="001177FA"/>
    <w:rsid w:val="00117AD9"/>
    <w:rsid w:val="0012021F"/>
    <w:rsid w:val="0012030C"/>
    <w:rsid w:val="001218BA"/>
    <w:rsid w:val="001218D9"/>
    <w:rsid w:val="00122023"/>
    <w:rsid w:val="00122026"/>
    <w:rsid w:val="00122953"/>
    <w:rsid w:val="001229F0"/>
    <w:rsid w:val="00123C43"/>
    <w:rsid w:val="00124771"/>
    <w:rsid w:val="0012480E"/>
    <w:rsid w:val="00124BF9"/>
    <w:rsid w:val="0012535D"/>
    <w:rsid w:val="00125D73"/>
    <w:rsid w:val="0012629F"/>
    <w:rsid w:val="00126768"/>
    <w:rsid w:val="00126A80"/>
    <w:rsid w:val="00126CCB"/>
    <w:rsid w:val="00127D1D"/>
    <w:rsid w:val="00130105"/>
    <w:rsid w:val="001308A2"/>
    <w:rsid w:val="00130D4D"/>
    <w:rsid w:val="00130F8A"/>
    <w:rsid w:val="0013117F"/>
    <w:rsid w:val="001315C1"/>
    <w:rsid w:val="00131F01"/>
    <w:rsid w:val="001321D6"/>
    <w:rsid w:val="0013230A"/>
    <w:rsid w:val="0013238A"/>
    <w:rsid w:val="0013276C"/>
    <w:rsid w:val="001334BC"/>
    <w:rsid w:val="00133A1A"/>
    <w:rsid w:val="00133C20"/>
    <w:rsid w:val="0013490A"/>
    <w:rsid w:val="00134B4A"/>
    <w:rsid w:val="00135157"/>
    <w:rsid w:val="00135D84"/>
    <w:rsid w:val="00136A67"/>
    <w:rsid w:val="001376E4"/>
    <w:rsid w:val="00137E70"/>
    <w:rsid w:val="001404CA"/>
    <w:rsid w:val="00141154"/>
    <w:rsid w:val="001412F7"/>
    <w:rsid w:val="0014154C"/>
    <w:rsid w:val="00141609"/>
    <w:rsid w:val="001418C4"/>
    <w:rsid w:val="00141FBB"/>
    <w:rsid w:val="00142916"/>
    <w:rsid w:val="00142D0D"/>
    <w:rsid w:val="00143627"/>
    <w:rsid w:val="00143887"/>
    <w:rsid w:val="00143A9C"/>
    <w:rsid w:val="00144ABA"/>
    <w:rsid w:val="001467E3"/>
    <w:rsid w:val="00146C11"/>
    <w:rsid w:val="001477A9"/>
    <w:rsid w:val="00147E82"/>
    <w:rsid w:val="001501EB"/>
    <w:rsid w:val="00150DF9"/>
    <w:rsid w:val="0015176E"/>
    <w:rsid w:val="00151EC0"/>
    <w:rsid w:val="001521EB"/>
    <w:rsid w:val="00152254"/>
    <w:rsid w:val="00153265"/>
    <w:rsid w:val="001534BA"/>
    <w:rsid w:val="00153912"/>
    <w:rsid w:val="00154904"/>
    <w:rsid w:val="00154C41"/>
    <w:rsid w:val="00154E75"/>
    <w:rsid w:val="00155030"/>
    <w:rsid w:val="001553EF"/>
    <w:rsid w:val="0015581F"/>
    <w:rsid w:val="00157260"/>
    <w:rsid w:val="0015753B"/>
    <w:rsid w:val="001603AE"/>
    <w:rsid w:val="00160521"/>
    <w:rsid w:val="00160D96"/>
    <w:rsid w:val="00161078"/>
    <w:rsid w:val="0016131B"/>
    <w:rsid w:val="001619B7"/>
    <w:rsid w:val="00161AAA"/>
    <w:rsid w:val="001624BE"/>
    <w:rsid w:val="00162C54"/>
    <w:rsid w:val="00162DFA"/>
    <w:rsid w:val="00162EA3"/>
    <w:rsid w:val="001632CE"/>
    <w:rsid w:val="00163311"/>
    <w:rsid w:val="00163BBA"/>
    <w:rsid w:val="00163C2B"/>
    <w:rsid w:val="00164119"/>
    <w:rsid w:val="001645F5"/>
    <w:rsid w:val="00164ABF"/>
    <w:rsid w:val="00164B1F"/>
    <w:rsid w:val="0016523B"/>
    <w:rsid w:val="00166464"/>
    <w:rsid w:val="00166519"/>
    <w:rsid w:val="00166729"/>
    <w:rsid w:val="00166A26"/>
    <w:rsid w:val="00170871"/>
    <w:rsid w:val="00171778"/>
    <w:rsid w:val="00171B56"/>
    <w:rsid w:val="00172D57"/>
    <w:rsid w:val="00172DC8"/>
    <w:rsid w:val="00173763"/>
    <w:rsid w:val="00173783"/>
    <w:rsid w:val="00175295"/>
    <w:rsid w:val="001757F0"/>
    <w:rsid w:val="00175ABC"/>
    <w:rsid w:val="00175E82"/>
    <w:rsid w:val="001762C3"/>
    <w:rsid w:val="00177780"/>
    <w:rsid w:val="00177B05"/>
    <w:rsid w:val="0018019B"/>
    <w:rsid w:val="001804DD"/>
    <w:rsid w:val="00180850"/>
    <w:rsid w:val="001810C1"/>
    <w:rsid w:val="001810C5"/>
    <w:rsid w:val="001815F1"/>
    <w:rsid w:val="0018232C"/>
    <w:rsid w:val="00182343"/>
    <w:rsid w:val="00182EAE"/>
    <w:rsid w:val="001836E8"/>
    <w:rsid w:val="0018389C"/>
    <w:rsid w:val="001839FE"/>
    <w:rsid w:val="00183E38"/>
    <w:rsid w:val="00183FF4"/>
    <w:rsid w:val="0018453C"/>
    <w:rsid w:val="001848C1"/>
    <w:rsid w:val="00185310"/>
    <w:rsid w:val="00185AF9"/>
    <w:rsid w:val="001871DB"/>
    <w:rsid w:val="0018731D"/>
    <w:rsid w:val="00187C4B"/>
    <w:rsid w:val="001909ED"/>
    <w:rsid w:val="0019106A"/>
    <w:rsid w:val="0019289B"/>
    <w:rsid w:val="00192944"/>
    <w:rsid w:val="00192FD1"/>
    <w:rsid w:val="00193142"/>
    <w:rsid w:val="001932D9"/>
    <w:rsid w:val="00193893"/>
    <w:rsid w:val="001938B2"/>
    <w:rsid w:val="0019391D"/>
    <w:rsid w:val="00193F20"/>
    <w:rsid w:val="001944F0"/>
    <w:rsid w:val="00194E0A"/>
    <w:rsid w:val="0019534B"/>
    <w:rsid w:val="0019594D"/>
    <w:rsid w:val="00195DA1"/>
    <w:rsid w:val="00196FE0"/>
    <w:rsid w:val="00197217"/>
    <w:rsid w:val="00197500"/>
    <w:rsid w:val="001A0934"/>
    <w:rsid w:val="001A0B68"/>
    <w:rsid w:val="001A0E1E"/>
    <w:rsid w:val="001A1197"/>
    <w:rsid w:val="001A17A9"/>
    <w:rsid w:val="001A18AF"/>
    <w:rsid w:val="001A1A38"/>
    <w:rsid w:val="001A1D10"/>
    <w:rsid w:val="001A1EA4"/>
    <w:rsid w:val="001A27C2"/>
    <w:rsid w:val="001A2B85"/>
    <w:rsid w:val="001A2C96"/>
    <w:rsid w:val="001A3389"/>
    <w:rsid w:val="001A3817"/>
    <w:rsid w:val="001A3DB0"/>
    <w:rsid w:val="001A4411"/>
    <w:rsid w:val="001A47E3"/>
    <w:rsid w:val="001A4D48"/>
    <w:rsid w:val="001A4EAB"/>
    <w:rsid w:val="001A5160"/>
    <w:rsid w:val="001A51F3"/>
    <w:rsid w:val="001A545E"/>
    <w:rsid w:val="001A5586"/>
    <w:rsid w:val="001A5CDD"/>
    <w:rsid w:val="001A608B"/>
    <w:rsid w:val="001A698B"/>
    <w:rsid w:val="001A73B8"/>
    <w:rsid w:val="001A745A"/>
    <w:rsid w:val="001A7469"/>
    <w:rsid w:val="001A78D7"/>
    <w:rsid w:val="001A78F8"/>
    <w:rsid w:val="001A7BB1"/>
    <w:rsid w:val="001A7C21"/>
    <w:rsid w:val="001A7E82"/>
    <w:rsid w:val="001B01B4"/>
    <w:rsid w:val="001B047F"/>
    <w:rsid w:val="001B0864"/>
    <w:rsid w:val="001B0DC4"/>
    <w:rsid w:val="001B0F47"/>
    <w:rsid w:val="001B1528"/>
    <w:rsid w:val="001B1E1A"/>
    <w:rsid w:val="001B21E3"/>
    <w:rsid w:val="001B28B3"/>
    <w:rsid w:val="001B2C8D"/>
    <w:rsid w:val="001B2D90"/>
    <w:rsid w:val="001B2DC8"/>
    <w:rsid w:val="001B45AE"/>
    <w:rsid w:val="001B45F3"/>
    <w:rsid w:val="001B49F2"/>
    <w:rsid w:val="001B550C"/>
    <w:rsid w:val="001B563B"/>
    <w:rsid w:val="001B5AA8"/>
    <w:rsid w:val="001B5CB9"/>
    <w:rsid w:val="001B62B6"/>
    <w:rsid w:val="001B6708"/>
    <w:rsid w:val="001B6879"/>
    <w:rsid w:val="001B6B8D"/>
    <w:rsid w:val="001B6FE0"/>
    <w:rsid w:val="001B7054"/>
    <w:rsid w:val="001B71F1"/>
    <w:rsid w:val="001B7B59"/>
    <w:rsid w:val="001B7C51"/>
    <w:rsid w:val="001C06B8"/>
    <w:rsid w:val="001C077D"/>
    <w:rsid w:val="001C0D2E"/>
    <w:rsid w:val="001C0F61"/>
    <w:rsid w:val="001C10AA"/>
    <w:rsid w:val="001C2847"/>
    <w:rsid w:val="001C2BA0"/>
    <w:rsid w:val="001C2BF2"/>
    <w:rsid w:val="001C2CD9"/>
    <w:rsid w:val="001C333A"/>
    <w:rsid w:val="001C37F7"/>
    <w:rsid w:val="001C387D"/>
    <w:rsid w:val="001C4D57"/>
    <w:rsid w:val="001C5059"/>
    <w:rsid w:val="001C50DA"/>
    <w:rsid w:val="001C5272"/>
    <w:rsid w:val="001C55BB"/>
    <w:rsid w:val="001C59A7"/>
    <w:rsid w:val="001C5A4F"/>
    <w:rsid w:val="001C6456"/>
    <w:rsid w:val="001C737F"/>
    <w:rsid w:val="001C75C0"/>
    <w:rsid w:val="001C7BFA"/>
    <w:rsid w:val="001C7C23"/>
    <w:rsid w:val="001C7D1B"/>
    <w:rsid w:val="001C7F00"/>
    <w:rsid w:val="001D0A79"/>
    <w:rsid w:val="001D0C45"/>
    <w:rsid w:val="001D1007"/>
    <w:rsid w:val="001D15AB"/>
    <w:rsid w:val="001D1675"/>
    <w:rsid w:val="001D1A5F"/>
    <w:rsid w:val="001D220E"/>
    <w:rsid w:val="001D2410"/>
    <w:rsid w:val="001D26B9"/>
    <w:rsid w:val="001D3009"/>
    <w:rsid w:val="001D3669"/>
    <w:rsid w:val="001D3B93"/>
    <w:rsid w:val="001D3C4E"/>
    <w:rsid w:val="001D40A9"/>
    <w:rsid w:val="001D40B2"/>
    <w:rsid w:val="001D466D"/>
    <w:rsid w:val="001D46CB"/>
    <w:rsid w:val="001D4A13"/>
    <w:rsid w:val="001D630F"/>
    <w:rsid w:val="001D6C79"/>
    <w:rsid w:val="001D6E86"/>
    <w:rsid w:val="001D7072"/>
    <w:rsid w:val="001D709B"/>
    <w:rsid w:val="001D7445"/>
    <w:rsid w:val="001D7A3F"/>
    <w:rsid w:val="001D7AB8"/>
    <w:rsid w:val="001D7ABC"/>
    <w:rsid w:val="001E014E"/>
    <w:rsid w:val="001E04A6"/>
    <w:rsid w:val="001E0A01"/>
    <w:rsid w:val="001E0A0A"/>
    <w:rsid w:val="001E0F93"/>
    <w:rsid w:val="001E0F96"/>
    <w:rsid w:val="001E1929"/>
    <w:rsid w:val="001E1C18"/>
    <w:rsid w:val="001E21E0"/>
    <w:rsid w:val="001E23A3"/>
    <w:rsid w:val="001E32F6"/>
    <w:rsid w:val="001E3A93"/>
    <w:rsid w:val="001E5249"/>
    <w:rsid w:val="001E587D"/>
    <w:rsid w:val="001E60B1"/>
    <w:rsid w:val="001E6403"/>
    <w:rsid w:val="001E6D20"/>
    <w:rsid w:val="001F02A9"/>
    <w:rsid w:val="001F0E47"/>
    <w:rsid w:val="001F11BB"/>
    <w:rsid w:val="001F166B"/>
    <w:rsid w:val="001F2A49"/>
    <w:rsid w:val="001F2DA1"/>
    <w:rsid w:val="001F30F2"/>
    <w:rsid w:val="001F311F"/>
    <w:rsid w:val="001F3231"/>
    <w:rsid w:val="001F362B"/>
    <w:rsid w:val="001F49C5"/>
    <w:rsid w:val="001F54EA"/>
    <w:rsid w:val="001F61B9"/>
    <w:rsid w:val="001F64CD"/>
    <w:rsid w:val="001F794C"/>
    <w:rsid w:val="001F79E6"/>
    <w:rsid w:val="001F7ABD"/>
    <w:rsid w:val="001F7EE8"/>
    <w:rsid w:val="001F7F29"/>
    <w:rsid w:val="002003C5"/>
    <w:rsid w:val="00200EA9"/>
    <w:rsid w:val="002021E3"/>
    <w:rsid w:val="0020234D"/>
    <w:rsid w:val="00202DFA"/>
    <w:rsid w:val="00203741"/>
    <w:rsid w:val="00203962"/>
    <w:rsid w:val="00203A7F"/>
    <w:rsid w:val="00203B95"/>
    <w:rsid w:val="00204019"/>
    <w:rsid w:val="0020519D"/>
    <w:rsid w:val="00206881"/>
    <w:rsid w:val="00206B33"/>
    <w:rsid w:val="00206B99"/>
    <w:rsid w:val="00206E2E"/>
    <w:rsid w:val="002078E1"/>
    <w:rsid w:val="002102C1"/>
    <w:rsid w:val="00211245"/>
    <w:rsid w:val="002118C2"/>
    <w:rsid w:val="002119D3"/>
    <w:rsid w:val="00211F19"/>
    <w:rsid w:val="00212A2A"/>
    <w:rsid w:val="00213193"/>
    <w:rsid w:val="00213257"/>
    <w:rsid w:val="00213820"/>
    <w:rsid w:val="00213EA2"/>
    <w:rsid w:val="002149CE"/>
    <w:rsid w:val="00214A84"/>
    <w:rsid w:val="00214C5A"/>
    <w:rsid w:val="00214D76"/>
    <w:rsid w:val="00214F4C"/>
    <w:rsid w:val="002154FD"/>
    <w:rsid w:val="0021570A"/>
    <w:rsid w:val="002158FA"/>
    <w:rsid w:val="002169FD"/>
    <w:rsid w:val="002174E1"/>
    <w:rsid w:val="00217E0C"/>
    <w:rsid w:val="002206E8"/>
    <w:rsid w:val="00221628"/>
    <w:rsid w:val="00221635"/>
    <w:rsid w:val="002219AD"/>
    <w:rsid w:val="002219E2"/>
    <w:rsid w:val="00221F28"/>
    <w:rsid w:val="00222718"/>
    <w:rsid w:val="00222D09"/>
    <w:rsid w:val="00223076"/>
    <w:rsid w:val="002230EA"/>
    <w:rsid w:val="00223933"/>
    <w:rsid w:val="00223956"/>
    <w:rsid w:val="002243CC"/>
    <w:rsid w:val="002248CE"/>
    <w:rsid w:val="00224BE3"/>
    <w:rsid w:val="00224D24"/>
    <w:rsid w:val="00224E39"/>
    <w:rsid w:val="002252A6"/>
    <w:rsid w:val="002255B3"/>
    <w:rsid w:val="00225ACF"/>
    <w:rsid w:val="00225FC5"/>
    <w:rsid w:val="0022615F"/>
    <w:rsid w:val="00226172"/>
    <w:rsid w:val="002266E4"/>
    <w:rsid w:val="0022680E"/>
    <w:rsid w:val="0022689C"/>
    <w:rsid w:val="00227E11"/>
    <w:rsid w:val="00230C17"/>
    <w:rsid w:val="002317B9"/>
    <w:rsid w:val="00231FCB"/>
    <w:rsid w:val="00232154"/>
    <w:rsid w:val="002321AF"/>
    <w:rsid w:val="00232787"/>
    <w:rsid w:val="00232AC6"/>
    <w:rsid w:val="00232B60"/>
    <w:rsid w:val="00232E26"/>
    <w:rsid w:val="00232F7B"/>
    <w:rsid w:val="00233D09"/>
    <w:rsid w:val="00233D4D"/>
    <w:rsid w:val="00234909"/>
    <w:rsid w:val="002350A7"/>
    <w:rsid w:val="0023516C"/>
    <w:rsid w:val="002352EF"/>
    <w:rsid w:val="00235809"/>
    <w:rsid w:val="00235BDB"/>
    <w:rsid w:val="002362A9"/>
    <w:rsid w:val="0023683C"/>
    <w:rsid w:val="00236E9C"/>
    <w:rsid w:val="0023700F"/>
    <w:rsid w:val="0023738B"/>
    <w:rsid w:val="0023750B"/>
    <w:rsid w:val="00237D26"/>
    <w:rsid w:val="002402F7"/>
    <w:rsid w:val="002403FC"/>
    <w:rsid w:val="00240956"/>
    <w:rsid w:val="002409BC"/>
    <w:rsid w:val="00241D63"/>
    <w:rsid w:val="00242170"/>
    <w:rsid w:val="0024221E"/>
    <w:rsid w:val="002422A7"/>
    <w:rsid w:val="0024235B"/>
    <w:rsid w:val="00242637"/>
    <w:rsid w:val="002426AC"/>
    <w:rsid w:val="00242925"/>
    <w:rsid w:val="0024321F"/>
    <w:rsid w:val="002433AF"/>
    <w:rsid w:val="00243551"/>
    <w:rsid w:val="0024385A"/>
    <w:rsid w:val="002442E6"/>
    <w:rsid w:val="00244AEA"/>
    <w:rsid w:val="0024553D"/>
    <w:rsid w:val="00245918"/>
    <w:rsid w:val="0024610D"/>
    <w:rsid w:val="0024615B"/>
    <w:rsid w:val="00246286"/>
    <w:rsid w:val="00246A0F"/>
    <w:rsid w:val="00250429"/>
    <w:rsid w:val="002504A2"/>
    <w:rsid w:val="00250B46"/>
    <w:rsid w:val="00250B6C"/>
    <w:rsid w:val="00250C48"/>
    <w:rsid w:val="00250E57"/>
    <w:rsid w:val="00251CC8"/>
    <w:rsid w:val="002521C0"/>
    <w:rsid w:val="0025242C"/>
    <w:rsid w:val="00252BD1"/>
    <w:rsid w:val="00253C83"/>
    <w:rsid w:val="00254133"/>
    <w:rsid w:val="00254422"/>
    <w:rsid w:val="0025468C"/>
    <w:rsid w:val="002547E1"/>
    <w:rsid w:val="0025493E"/>
    <w:rsid w:val="00255549"/>
    <w:rsid w:val="00255752"/>
    <w:rsid w:val="00255878"/>
    <w:rsid w:val="00256774"/>
    <w:rsid w:val="002572C8"/>
    <w:rsid w:val="0025739B"/>
    <w:rsid w:val="002575A2"/>
    <w:rsid w:val="00260655"/>
    <w:rsid w:val="002607B8"/>
    <w:rsid w:val="002609F9"/>
    <w:rsid w:val="00260D3C"/>
    <w:rsid w:val="00261430"/>
    <w:rsid w:val="00262172"/>
    <w:rsid w:val="0026303D"/>
    <w:rsid w:val="002636E2"/>
    <w:rsid w:val="00263B3E"/>
    <w:rsid w:val="00263C99"/>
    <w:rsid w:val="00263EAD"/>
    <w:rsid w:val="00264CBE"/>
    <w:rsid w:val="00264DCD"/>
    <w:rsid w:val="00264FDE"/>
    <w:rsid w:val="0026569F"/>
    <w:rsid w:val="00266257"/>
    <w:rsid w:val="00266613"/>
    <w:rsid w:val="00266F4E"/>
    <w:rsid w:val="00267107"/>
    <w:rsid w:val="00267368"/>
    <w:rsid w:val="002673A7"/>
    <w:rsid w:val="00267561"/>
    <w:rsid w:val="00270424"/>
    <w:rsid w:val="0027095B"/>
    <w:rsid w:val="00270B77"/>
    <w:rsid w:val="00270B91"/>
    <w:rsid w:val="002712EF"/>
    <w:rsid w:val="002714D1"/>
    <w:rsid w:val="0027150B"/>
    <w:rsid w:val="00271FD3"/>
    <w:rsid w:val="002726B9"/>
    <w:rsid w:val="00272C8E"/>
    <w:rsid w:val="0027315B"/>
    <w:rsid w:val="00273166"/>
    <w:rsid w:val="0027316F"/>
    <w:rsid w:val="00273968"/>
    <w:rsid w:val="00273CBB"/>
    <w:rsid w:val="00273CDE"/>
    <w:rsid w:val="00273CE6"/>
    <w:rsid w:val="00274E76"/>
    <w:rsid w:val="00274FA6"/>
    <w:rsid w:val="00275723"/>
    <w:rsid w:val="00275803"/>
    <w:rsid w:val="00275BB5"/>
    <w:rsid w:val="00275F5C"/>
    <w:rsid w:val="002764AF"/>
    <w:rsid w:val="0027769A"/>
    <w:rsid w:val="00277B6C"/>
    <w:rsid w:val="00277E99"/>
    <w:rsid w:val="00277F3C"/>
    <w:rsid w:val="002800AA"/>
    <w:rsid w:val="00280C14"/>
    <w:rsid w:val="0028104F"/>
    <w:rsid w:val="0028143B"/>
    <w:rsid w:val="002820E9"/>
    <w:rsid w:val="00282121"/>
    <w:rsid w:val="00283538"/>
    <w:rsid w:val="00283CAC"/>
    <w:rsid w:val="002841BA"/>
    <w:rsid w:val="002844D9"/>
    <w:rsid w:val="00284A66"/>
    <w:rsid w:val="00284C81"/>
    <w:rsid w:val="00285497"/>
    <w:rsid w:val="00285A81"/>
    <w:rsid w:val="00285BB9"/>
    <w:rsid w:val="00287482"/>
    <w:rsid w:val="00287537"/>
    <w:rsid w:val="00287539"/>
    <w:rsid w:val="002903C7"/>
    <w:rsid w:val="00291CB7"/>
    <w:rsid w:val="00291E6D"/>
    <w:rsid w:val="0029222B"/>
    <w:rsid w:val="00292533"/>
    <w:rsid w:val="00292676"/>
    <w:rsid w:val="002929C0"/>
    <w:rsid w:val="00292BFF"/>
    <w:rsid w:val="00293BC0"/>
    <w:rsid w:val="0029419A"/>
    <w:rsid w:val="00294204"/>
    <w:rsid w:val="002954E9"/>
    <w:rsid w:val="00295C59"/>
    <w:rsid w:val="00296555"/>
    <w:rsid w:val="00296924"/>
    <w:rsid w:val="00297F74"/>
    <w:rsid w:val="002A1DC9"/>
    <w:rsid w:val="002A223B"/>
    <w:rsid w:val="002A2A16"/>
    <w:rsid w:val="002A2B07"/>
    <w:rsid w:val="002A2EFD"/>
    <w:rsid w:val="002A305D"/>
    <w:rsid w:val="002A3975"/>
    <w:rsid w:val="002A406A"/>
    <w:rsid w:val="002A446A"/>
    <w:rsid w:val="002A4BC2"/>
    <w:rsid w:val="002A500B"/>
    <w:rsid w:val="002A5190"/>
    <w:rsid w:val="002A5A13"/>
    <w:rsid w:val="002A5B34"/>
    <w:rsid w:val="002A63E8"/>
    <w:rsid w:val="002A669B"/>
    <w:rsid w:val="002A67B5"/>
    <w:rsid w:val="002A6866"/>
    <w:rsid w:val="002A6876"/>
    <w:rsid w:val="002A6CFD"/>
    <w:rsid w:val="002A7576"/>
    <w:rsid w:val="002A7BF8"/>
    <w:rsid w:val="002A7C0D"/>
    <w:rsid w:val="002B036F"/>
    <w:rsid w:val="002B0400"/>
    <w:rsid w:val="002B0500"/>
    <w:rsid w:val="002B0E4E"/>
    <w:rsid w:val="002B146B"/>
    <w:rsid w:val="002B1FD7"/>
    <w:rsid w:val="002B2104"/>
    <w:rsid w:val="002B2EA6"/>
    <w:rsid w:val="002B344B"/>
    <w:rsid w:val="002B3A24"/>
    <w:rsid w:val="002B3BAD"/>
    <w:rsid w:val="002B40A8"/>
    <w:rsid w:val="002B425B"/>
    <w:rsid w:val="002B4652"/>
    <w:rsid w:val="002B4B98"/>
    <w:rsid w:val="002B53E5"/>
    <w:rsid w:val="002B5B90"/>
    <w:rsid w:val="002B606F"/>
    <w:rsid w:val="002B612F"/>
    <w:rsid w:val="002B614A"/>
    <w:rsid w:val="002B649A"/>
    <w:rsid w:val="002B654C"/>
    <w:rsid w:val="002B66BA"/>
    <w:rsid w:val="002B6AC4"/>
    <w:rsid w:val="002B7178"/>
    <w:rsid w:val="002B7451"/>
    <w:rsid w:val="002B749D"/>
    <w:rsid w:val="002B7588"/>
    <w:rsid w:val="002C0034"/>
    <w:rsid w:val="002C090C"/>
    <w:rsid w:val="002C0D9B"/>
    <w:rsid w:val="002C104D"/>
    <w:rsid w:val="002C1381"/>
    <w:rsid w:val="002C1D0D"/>
    <w:rsid w:val="002C2C8D"/>
    <w:rsid w:val="002C2EB6"/>
    <w:rsid w:val="002C342D"/>
    <w:rsid w:val="002C45B4"/>
    <w:rsid w:val="002C4FC3"/>
    <w:rsid w:val="002C5501"/>
    <w:rsid w:val="002C57D9"/>
    <w:rsid w:val="002C5AB5"/>
    <w:rsid w:val="002C5EB0"/>
    <w:rsid w:val="002C5F3F"/>
    <w:rsid w:val="002C6256"/>
    <w:rsid w:val="002C68B4"/>
    <w:rsid w:val="002C69E8"/>
    <w:rsid w:val="002C6C83"/>
    <w:rsid w:val="002C7566"/>
    <w:rsid w:val="002C78FD"/>
    <w:rsid w:val="002C7EE0"/>
    <w:rsid w:val="002D0333"/>
    <w:rsid w:val="002D04BE"/>
    <w:rsid w:val="002D0C9F"/>
    <w:rsid w:val="002D1E85"/>
    <w:rsid w:val="002D1FD7"/>
    <w:rsid w:val="002D23E0"/>
    <w:rsid w:val="002D38AD"/>
    <w:rsid w:val="002D4AC0"/>
    <w:rsid w:val="002D4D10"/>
    <w:rsid w:val="002D515E"/>
    <w:rsid w:val="002D5388"/>
    <w:rsid w:val="002D5F37"/>
    <w:rsid w:val="002D6148"/>
    <w:rsid w:val="002D6F3E"/>
    <w:rsid w:val="002D6F4C"/>
    <w:rsid w:val="002D702B"/>
    <w:rsid w:val="002D715B"/>
    <w:rsid w:val="002D72E8"/>
    <w:rsid w:val="002D765F"/>
    <w:rsid w:val="002D7DCA"/>
    <w:rsid w:val="002E0E6B"/>
    <w:rsid w:val="002E0FC9"/>
    <w:rsid w:val="002E101D"/>
    <w:rsid w:val="002E1627"/>
    <w:rsid w:val="002E2030"/>
    <w:rsid w:val="002E25ED"/>
    <w:rsid w:val="002E27B1"/>
    <w:rsid w:val="002E2FC5"/>
    <w:rsid w:val="002E33D5"/>
    <w:rsid w:val="002E3540"/>
    <w:rsid w:val="002E3697"/>
    <w:rsid w:val="002E3B2E"/>
    <w:rsid w:val="002E4243"/>
    <w:rsid w:val="002E45E3"/>
    <w:rsid w:val="002E4B86"/>
    <w:rsid w:val="002E4ECD"/>
    <w:rsid w:val="002E5B3E"/>
    <w:rsid w:val="002E60C4"/>
    <w:rsid w:val="002E63CF"/>
    <w:rsid w:val="002E69D8"/>
    <w:rsid w:val="002E69EE"/>
    <w:rsid w:val="002E6AC2"/>
    <w:rsid w:val="002E6B58"/>
    <w:rsid w:val="002E7162"/>
    <w:rsid w:val="002E7BEF"/>
    <w:rsid w:val="002E7E6B"/>
    <w:rsid w:val="002F060E"/>
    <w:rsid w:val="002F081E"/>
    <w:rsid w:val="002F1EFA"/>
    <w:rsid w:val="002F264D"/>
    <w:rsid w:val="002F29DB"/>
    <w:rsid w:val="002F2AF1"/>
    <w:rsid w:val="002F2ECD"/>
    <w:rsid w:val="002F311E"/>
    <w:rsid w:val="002F35F4"/>
    <w:rsid w:val="002F3697"/>
    <w:rsid w:val="002F3D13"/>
    <w:rsid w:val="002F459A"/>
    <w:rsid w:val="002F4634"/>
    <w:rsid w:val="002F507B"/>
    <w:rsid w:val="002F5786"/>
    <w:rsid w:val="002F5D11"/>
    <w:rsid w:val="002F5D6D"/>
    <w:rsid w:val="002F6428"/>
    <w:rsid w:val="002F6A51"/>
    <w:rsid w:val="002F6EAF"/>
    <w:rsid w:val="002F747B"/>
    <w:rsid w:val="002F767B"/>
    <w:rsid w:val="003005FC"/>
    <w:rsid w:val="00300805"/>
    <w:rsid w:val="003008C1"/>
    <w:rsid w:val="00301C41"/>
    <w:rsid w:val="00301FEC"/>
    <w:rsid w:val="003024E8"/>
    <w:rsid w:val="00303896"/>
    <w:rsid w:val="003038ED"/>
    <w:rsid w:val="00303BD7"/>
    <w:rsid w:val="00303C9F"/>
    <w:rsid w:val="003042F2"/>
    <w:rsid w:val="00304866"/>
    <w:rsid w:val="00304E2A"/>
    <w:rsid w:val="00304F9D"/>
    <w:rsid w:val="003057CB"/>
    <w:rsid w:val="00305D21"/>
    <w:rsid w:val="003061A6"/>
    <w:rsid w:val="00306472"/>
    <w:rsid w:val="00306512"/>
    <w:rsid w:val="00307B19"/>
    <w:rsid w:val="00307D22"/>
    <w:rsid w:val="00310943"/>
    <w:rsid w:val="00310972"/>
    <w:rsid w:val="00310DAB"/>
    <w:rsid w:val="00311957"/>
    <w:rsid w:val="003128DE"/>
    <w:rsid w:val="00312A4F"/>
    <w:rsid w:val="003143A8"/>
    <w:rsid w:val="00314966"/>
    <w:rsid w:val="003151A5"/>
    <w:rsid w:val="003152BC"/>
    <w:rsid w:val="00315400"/>
    <w:rsid w:val="003161BA"/>
    <w:rsid w:val="00317132"/>
    <w:rsid w:val="00317492"/>
    <w:rsid w:val="00317950"/>
    <w:rsid w:val="00317AC1"/>
    <w:rsid w:val="00317AE8"/>
    <w:rsid w:val="00320755"/>
    <w:rsid w:val="003207C8"/>
    <w:rsid w:val="00320D46"/>
    <w:rsid w:val="00320E9F"/>
    <w:rsid w:val="00321521"/>
    <w:rsid w:val="00322258"/>
    <w:rsid w:val="00323441"/>
    <w:rsid w:val="00324D9B"/>
    <w:rsid w:val="00325598"/>
    <w:rsid w:val="00325A25"/>
    <w:rsid w:val="00326187"/>
    <w:rsid w:val="00326367"/>
    <w:rsid w:val="00326F63"/>
    <w:rsid w:val="00327DB1"/>
    <w:rsid w:val="00330574"/>
    <w:rsid w:val="003308A6"/>
    <w:rsid w:val="00331929"/>
    <w:rsid w:val="00331A34"/>
    <w:rsid w:val="00332213"/>
    <w:rsid w:val="003323C8"/>
    <w:rsid w:val="003328B1"/>
    <w:rsid w:val="003334BB"/>
    <w:rsid w:val="00333752"/>
    <w:rsid w:val="00333755"/>
    <w:rsid w:val="00333A51"/>
    <w:rsid w:val="00333B3D"/>
    <w:rsid w:val="003342CD"/>
    <w:rsid w:val="00336036"/>
    <w:rsid w:val="003363DA"/>
    <w:rsid w:val="00340457"/>
    <w:rsid w:val="00341060"/>
    <w:rsid w:val="00341FCB"/>
    <w:rsid w:val="003421CD"/>
    <w:rsid w:val="0034325D"/>
    <w:rsid w:val="003433A2"/>
    <w:rsid w:val="0034345D"/>
    <w:rsid w:val="0034461D"/>
    <w:rsid w:val="00344D80"/>
    <w:rsid w:val="00345EA3"/>
    <w:rsid w:val="003461C0"/>
    <w:rsid w:val="00346833"/>
    <w:rsid w:val="00346955"/>
    <w:rsid w:val="00347158"/>
    <w:rsid w:val="00347541"/>
    <w:rsid w:val="00347F1E"/>
    <w:rsid w:val="0035035B"/>
    <w:rsid w:val="0035056E"/>
    <w:rsid w:val="00350BB8"/>
    <w:rsid w:val="00351093"/>
    <w:rsid w:val="0035118C"/>
    <w:rsid w:val="00351206"/>
    <w:rsid w:val="00351818"/>
    <w:rsid w:val="00351E54"/>
    <w:rsid w:val="00351EAE"/>
    <w:rsid w:val="00352B57"/>
    <w:rsid w:val="00352D07"/>
    <w:rsid w:val="00353D09"/>
    <w:rsid w:val="00354C89"/>
    <w:rsid w:val="00355443"/>
    <w:rsid w:val="00355A1F"/>
    <w:rsid w:val="003565A9"/>
    <w:rsid w:val="00356B21"/>
    <w:rsid w:val="0035706D"/>
    <w:rsid w:val="003575D7"/>
    <w:rsid w:val="003577A3"/>
    <w:rsid w:val="00360BC1"/>
    <w:rsid w:val="00361367"/>
    <w:rsid w:val="003618BA"/>
    <w:rsid w:val="003618CB"/>
    <w:rsid w:val="00361922"/>
    <w:rsid w:val="00361AAA"/>
    <w:rsid w:val="00361AF0"/>
    <w:rsid w:val="00361E0D"/>
    <w:rsid w:val="00362387"/>
    <w:rsid w:val="00362A8D"/>
    <w:rsid w:val="003630FF"/>
    <w:rsid w:val="00363207"/>
    <w:rsid w:val="00363D0E"/>
    <w:rsid w:val="0036420C"/>
    <w:rsid w:val="00364790"/>
    <w:rsid w:val="00364D00"/>
    <w:rsid w:val="00365736"/>
    <w:rsid w:val="00365CB6"/>
    <w:rsid w:val="00366137"/>
    <w:rsid w:val="003662EB"/>
    <w:rsid w:val="00366436"/>
    <w:rsid w:val="00366E9F"/>
    <w:rsid w:val="003674FE"/>
    <w:rsid w:val="003675DF"/>
    <w:rsid w:val="00367C99"/>
    <w:rsid w:val="00370438"/>
    <w:rsid w:val="00371B05"/>
    <w:rsid w:val="00371B1A"/>
    <w:rsid w:val="00371DFD"/>
    <w:rsid w:val="003725B5"/>
    <w:rsid w:val="00372ED5"/>
    <w:rsid w:val="00373F3B"/>
    <w:rsid w:val="0037443A"/>
    <w:rsid w:val="0037449C"/>
    <w:rsid w:val="00374F66"/>
    <w:rsid w:val="00375126"/>
    <w:rsid w:val="003751FC"/>
    <w:rsid w:val="003757A4"/>
    <w:rsid w:val="003757BB"/>
    <w:rsid w:val="00375FC6"/>
    <w:rsid w:val="00376467"/>
    <w:rsid w:val="00376470"/>
    <w:rsid w:val="0037671D"/>
    <w:rsid w:val="00376B09"/>
    <w:rsid w:val="00377986"/>
    <w:rsid w:val="0038004A"/>
    <w:rsid w:val="00380F0E"/>
    <w:rsid w:val="003812DB"/>
    <w:rsid w:val="0038223F"/>
    <w:rsid w:val="003824DB"/>
    <w:rsid w:val="00384B13"/>
    <w:rsid w:val="00384F82"/>
    <w:rsid w:val="00386037"/>
    <w:rsid w:val="003864F8"/>
    <w:rsid w:val="00387290"/>
    <w:rsid w:val="0038738A"/>
    <w:rsid w:val="00387965"/>
    <w:rsid w:val="00387BEC"/>
    <w:rsid w:val="00387F3C"/>
    <w:rsid w:val="00390089"/>
    <w:rsid w:val="0039058F"/>
    <w:rsid w:val="00390723"/>
    <w:rsid w:val="0039093B"/>
    <w:rsid w:val="003913C4"/>
    <w:rsid w:val="003916BD"/>
    <w:rsid w:val="00391819"/>
    <w:rsid w:val="00391BC8"/>
    <w:rsid w:val="00392017"/>
    <w:rsid w:val="003921E0"/>
    <w:rsid w:val="00392962"/>
    <w:rsid w:val="00392FA1"/>
    <w:rsid w:val="00393DE2"/>
    <w:rsid w:val="003942AF"/>
    <w:rsid w:val="00394E9B"/>
    <w:rsid w:val="00394F3F"/>
    <w:rsid w:val="0039518D"/>
    <w:rsid w:val="00395A1C"/>
    <w:rsid w:val="003967D7"/>
    <w:rsid w:val="00396AF5"/>
    <w:rsid w:val="00397097"/>
    <w:rsid w:val="00397A2A"/>
    <w:rsid w:val="003A0426"/>
    <w:rsid w:val="003A0806"/>
    <w:rsid w:val="003A134B"/>
    <w:rsid w:val="003A1DED"/>
    <w:rsid w:val="003A1DF4"/>
    <w:rsid w:val="003A1E12"/>
    <w:rsid w:val="003A20F2"/>
    <w:rsid w:val="003A28C2"/>
    <w:rsid w:val="003A2ACD"/>
    <w:rsid w:val="003A2F11"/>
    <w:rsid w:val="003A3261"/>
    <w:rsid w:val="003A37A7"/>
    <w:rsid w:val="003A3F82"/>
    <w:rsid w:val="003A4B3E"/>
    <w:rsid w:val="003A5053"/>
    <w:rsid w:val="003A554A"/>
    <w:rsid w:val="003A78BB"/>
    <w:rsid w:val="003A7D34"/>
    <w:rsid w:val="003A7E0B"/>
    <w:rsid w:val="003B183C"/>
    <w:rsid w:val="003B18AC"/>
    <w:rsid w:val="003B24F5"/>
    <w:rsid w:val="003B2E5E"/>
    <w:rsid w:val="003B321F"/>
    <w:rsid w:val="003B3535"/>
    <w:rsid w:val="003B3C3D"/>
    <w:rsid w:val="003B3C7D"/>
    <w:rsid w:val="003B3F14"/>
    <w:rsid w:val="003B430E"/>
    <w:rsid w:val="003B4639"/>
    <w:rsid w:val="003B4C68"/>
    <w:rsid w:val="003B53F0"/>
    <w:rsid w:val="003B5676"/>
    <w:rsid w:val="003B60F2"/>
    <w:rsid w:val="003B615F"/>
    <w:rsid w:val="003B70AF"/>
    <w:rsid w:val="003B7287"/>
    <w:rsid w:val="003B77D2"/>
    <w:rsid w:val="003B78A7"/>
    <w:rsid w:val="003B7DDB"/>
    <w:rsid w:val="003C03DA"/>
    <w:rsid w:val="003C05DE"/>
    <w:rsid w:val="003C077A"/>
    <w:rsid w:val="003C10BF"/>
    <w:rsid w:val="003C146B"/>
    <w:rsid w:val="003C1558"/>
    <w:rsid w:val="003C22CA"/>
    <w:rsid w:val="003C2A38"/>
    <w:rsid w:val="003C2E05"/>
    <w:rsid w:val="003C2F28"/>
    <w:rsid w:val="003C2FFB"/>
    <w:rsid w:val="003C3972"/>
    <w:rsid w:val="003C39ED"/>
    <w:rsid w:val="003C4CB4"/>
    <w:rsid w:val="003C4DCD"/>
    <w:rsid w:val="003C6148"/>
    <w:rsid w:val="003C659E"/>
    <w:rsid w:val="003C68B0"/>
    <w:rsid w:val="003C7341"/>
    <w:rsid w:val="003C78AD"/>
    <w:rsid w:val="003D066D"/>
    <w:rsid w:val="003D0EA0"/>
    <w:rsid w:val="003D14E2"/>
    <w:rsid w:val="003D1D3C"/>
    <w:rsid w:val="003D2553"/>
    <w:rsid w:val="003D29A3"/>
    <w:rsid w:val="003D29ED"/>
    <w:rsid w:val="003D3592"/>
    <w:rsid w:val="003D46BE"/>
    <w:rsid w:val="003D47F4"/>
    <w:rsid w:val="003D496B"/>
    <w:rsid w:val="003D4998"/>
    <w:rsid w:val="003D4DF7"/>
    <w:rsid w:val="003D62CC"/>
    <w:rsid w:val="003D63F7"/>
    <w:rsid w:val="003D6822"/>
    <w:rsid w:val="003D687A"/>
    <w:rsid w:val="003D6BE3"/>
    <w:rsid w:val="003D6E97"/>
    <w:rsid w:val="003D7D9B"/>
    <w:rsid w:val="003E00E4"/>
    <w:rsid w:val="003E15CF"/>
    <w:rsid w:val="003E1E80"/>
    <w:rsid w:val="003E31F6"/>
    <w:rsid w:val="003E395B"/>
    <w:rsid w:val="003E3A3E"/>
    <w:rsid w:val="003E3C7D"/>
    <w:rsid w:val="003E3DA1"/>
    <w:rsid w:val="003E3F02"/>
    <w:rsid w:val="003E41DF"/>
    <w:rsid w:val="003E478A"/>
    <w:rsid w:val="003E4A7D"/>
    <w:rsid w:val="003E4DEC"/>
    <w:rsid w:val="003E5682"/>
    <w:rsid w:val="003E5860"/>
    <w:rsid w:val="003E59C7"/>
    <w:rsid w:val="003E5F03"/>
    <w:rsid w:val="003E636B"/>
    <w:rsid w:val="003E6727"/>
    <w:rsid w:val="003E74AC"/>
    <w:rsid w:val="003E7B78"/>
    <w:rsid w:val="003E7EBF"/>
    <w:rsid w:val="003F0092"/>
    <w:rsid w:val="003F075F"/>
    <w:rsid w:val="003F0BA3"/>
    <w:rsid w:val="003F0CD3"/>
    <w:rsid w:val="003F0F9E"/>
    <w:rsid w:val="003F19D8"/>
    <w:rsid w:val="003F1C86"/>
    <w:rsid w:val="003F1EC8"/>
    <w:rsid w:val="003F25D9"/>
    <w:rsid w:val="003F2872"/>
    <w:rsid w:val="003F2BF6"/>
    <w:rsid w:val="003F390C"/>
    <w:rsid w:val="003F3C38"/>
    <w:rsid w:val="003F3DF6"/>
    <w:rsid w:val="003F3F9A"/>
    <w:rsid w:val="003F430D"/>
    <w:rsid w:val="003F452C"/>
    <w:rsid w:val="003F4AE6"/>
    <w:rsid w:val="003F5102"/>
    <w:rsid w:val="003F5478"/>
    <w:rsid w:val="003F556F"/>
    <w:rsid w:val="003F597D"/>
    <w:rsid w:val="003F5DB6"/>
    <w:rsid w:val="003F5DCB"/>
    <w:rsid w:val="003F5E77"/>
    <w:rsid w:val="003F5F66"/>
    <w:rsid w:val="003F6BF0"/>
    <w:rsid w:val="003F73BA"/>
    <w:rsid w:val="003F741C"/>
    <w:rsid w:val="003F7E54"/>
    <w:rsid w:val="004006A4"/>
    <w:rsid w:val="00400D9E"/>
    <w:rsid w:val="00401201"/>
    <w:rsid w:val="00401748"/>
    <w:rsid w:val="00401ED2"/>
    <w:rsid w:val="00402565"/>
    <w:rsid w:val="00402AC5"/>
    <w:rsid w:val="00403596"/>
    <w:rsid w:val="004037BA"/>
    <w:rsid w:val="00403CB7"/>
    <w:rsid w:val="00404460"/>
    <w:rsid w:val="0040446F"/>
    <w:rsid w:val="00404B89"/>
    <w:rsid w:val="00406472"/>
    <w:rsid w:val="004077CB"/>
    <w:rsid w:val="00407876"/>
    <w:rsid w:val="004105F6"/>
    <w:rsid w:val="00410F32"/>
    <w:rsid w:val="00410F4D"/>
    <w:rsid w:val="0041122D"/>
    <w:rsid w:val="00411350"/>
    <w:rsid w:val="00411C37"/>
    <w:rsid w:val="004127B5"/>
    <w:rsid w:val="004130C3"/>
    <w:rsid w:val="004131D6"/>
    <w:rsid w:val="0041370F"/>
    <w:rsid w:val="004138D9"/>
    <w:rsid w:val="004140F4"/>
    <w:rsid w:val="00414199"/>
    <w:rsid w:val="004156F0"/>
    <w:rsid w:val="004160DF"/>
    <w:rsid w:val="00416290"/>
    <w:rsid w:val="004168E9"/>
    <w:rsid w:val="0041699D"/>
    <w:rsid w:val="00417286"/>
    <w:rsid w:val="004176E0"/>
    <w:rsid w:val="00417F57"/>
    <w:rsid w:val="00420699"/>
    <w:rsid w:val="00422B0B"/>
    <w:rsid w:val="00422CD3"/>
    <w:rsid w:val="00422F7D"/>
    <w:rsid w:val="00422FCF"/>
    <w:rsid w:val="004231B5"/>
    <w:rsid w:val="004233B3"/>
    <w:rsid w:val="0042343C"/>
    <w:rsid w:val="00423619"/>
    <w:rsid w:val="00423D14"/>
    <w:rsid w:val="00425E9B"/>
    <w:rsid w:val="00426C7E"/>
    <w:rsid w:val="004305AA"/>
    <w:rsid w:val="00430A69"/>
    <w:rsid w:val="00430E75"/>
    <w:rsid w:val="00430FD1"/>
    <w:rsid w:val="004320E3"/>
    <w:rsid w:val="004321AB"/>
    <w:rsid w:val="0043266B"/>
    <w:rsid w:val="00433B76"/>
    <w:rsid w:val="00433D98"/>
    <w:rsid w:val="00433F3A"/>
    <w:rsid w:val="004343C2"/>
    <w:rsid w:val="0043474D"/>
    <w:rsid w:val="004348E3"/>
    <w:rsid w:val="00434B42"/>
    <w:rsid w:val="00434EB2"/>
    <w:rsid w:val="004352A8"/>
    <w:rsid w:val="004368A6"/>
    <w:rsid w:val="00437887"/>
    <w:rsid w:val="00437CCE"/>
    <w:rsid w:val="00437F46"/>
    <w:rsid w:val="0044052D"/>
    <w:rsid w:val="00440AD8"/>
    <w:rsid w:val="00440EF9"/>
    <w:rsid w:val="00441761"/>
    <w:rsid w:val="00441BEF"/>
    <w:rsid w:val="004423F0"/>
    <w:rsid w:val="00442DB1"/>
    <w:rsid w:val="00442FE7"/>
    <w:rsid w:val="00443380"/>
    <w:rsid w:val="00443457"/>
    <w:rsid w:val="00444D65"/>
    <w:rsid w:val="00444DE1"/>
    <w:rsid w:val="00444EFD"/>
    <w:rsid w:val="0044501B"/>
    <w:rsid w:val="00445648"/>
    <w:rsid w:val="0044569B"/>
    <w:rsid w:val="00446168"/>
    <w:rsid w:val="0044655A"/>
    <w:rsid w:val="00446C3E"/>
    <w:rsid w:val="00447373"/>
    <w:rsid w:val="00447E8C"/>
    <w:rsid w:val="00450D61"/>
    <w:rsid w:val="0045111F"/>
    <w:rsid w:val="00451F2C"/>
    <w:rsid w:val="004523E0"/>
    <w:rsid w:val="0045296E"/>
    <w:rsid w:val="004534FA"/>
    <w:rsid w:val="00453560"/>
    <w:rsid w:val="00453F33"/>
    <w:rsid w:val="00454EEA"/>
    <w:rsid w:val="00455071"/>
    <w:rsid w:val="00455122"/>
    <w:rsid w:val="00455A94"/>
    <w:rsid w:val="00456526"/>
    <w:rsid w:val="004569C8"/>
    <w:rsid w:val="00456A81"/>
    <w:rsid w:val="00456B32"/>
    <w:rsid w:val="00456C88"/>
    <w:rsid w:val="00456D59"/>
    <w:rsid w:val="00456D9C"/>
    <w:rsid w:val="004571A3"/>
    <w:rsid w:val="0045771B"/>
    <w:rsid w:val="00457FA1"/>
    <w:rsid w:val="0046005E"/>
    <w:rsid w:val="00460449"/>
    <w:rsid w:val="0046070D"/>
    <w:rsid w:val="0046098D"/>
    <w:rsid w:val="00460A62"/>
    <w:rsid w:val="00461265"/>
    <w:rsid w:val="0046154C"/>
    <w:rsid w:val="0046178F"/>
    <w:rsid w:val="00461D5B"/>
    <w:rsid w:val="00462006"/>
    <w:rsid w:val="00462356"/>
    <w:rsid w:val="00462591"/>
    <w:rsid w:val="004626CE"/>
    <w:rsid w:val="00462F81"/>
    <w:rsid w:val="00463287"/>
    <w:rsid w:val="0046425F"/>
    <w:rsid w:val="004643A7"/>
    <w:rsid w:val="00464B24"/>
    <w:rsid w:val="00464F52"/>
    <w:rsid w:val="004650C6"/>
    <w:rsid w:val="0046690C"/>
    <w:rsid w:val="004669BA"/>
    <w:rsid w:val="00466C74"/>
    <w:rsid w:val="00466D93"/>
    <w:rsid w:val="00466E4D"/>
    <w:rsid w:val="00467128"/>
    <w:rsid w:val="00467135"/>
    <w:rsid w:val="00470B30"/>
    <w:rsid w:val="00471256"/>
    <w:rsid w:val="00471A6E"/>
    <w:rsid w:val="00471B65"/>
    <w:rsid w:val="004721C8"/>
    <w:rsid w:val="00473B21"/>
    <w:rsid w:val="004749CF"/>
    <w:rsid w:val="00475036"/>
    <w:rsid w:val="00475531"/>
    <w:rsid w:val="004755E3"/>
    <w:rsid w:val="00475670"/>
    <w:rsid w:val="00475AAD"/>
    <w:rsid w:val="00475D76"/>
    <w:rsid w:val="00475DFA"/>
    <w:rsid w:val="00475E6F"/>
    <w:rsid w:val="00476301"/>
    <w:rsid w:val="004768A3"/>
    <w:rsid w:val="004768C9"/>
    <w:rsid w:val="004769BF"/>
    <w:rsid w:val="0048003C"/>
    <w:rsid w:val="00480198"/>
    <w:rsid w:val="00480458"/>
    <w:rsid w:val="00480550"/>
    <w:rsid w:val="00480664"/>
    <w:rsid w:val="00481288"/>
    <w:rsid w:val="00481CEE"/>
    <w:rsid w:val="00481EC6"/>
    <w:rsid w:val="004827A8"/>
    <w:rsid w:val="00483435"/>
    <w:rsid w:val="00483580"/>
    <w:rsid w:val="004836AB"/>
    <w:rsid w:val="00483A51"/>
    <w:rsid w:val="00483B45"/>
    <w:rsid w:val="00483B48"/>
    <w:rsid w:val="00485376"/>
    <w:rsid w:val="004853C4"/>
    <w:rsid w:val="0048543E"/>
    <w:rsid w:val="00485F59"/>
    <w:rsid w:val="00486007"/>
    <w:rsid w:val="0048706D"/>
    <w:rsid w:val="0048749E"/>
    <w:rsid w:val="00487FD6"/>
    <w:rsid w:val="004906AC"/>
    <w:rsid w:val="004907E3"/>
    <w:rsid w:val="00490846"/>
    <w:rsid w:val="0049184A"/>
    <w:rsid w:val="0049207F"/>
    <w:rsid w:val="004920D9"/>
    <w:rsid w:val="0049225B"/>
    <w:rsid w:val="0049279F"/>
    <w:rsid w:val="0049285E"/>
    <w:rsid w:val="00492C3C"/>
    <w:rsid w:val="0049365C"/>
    <w:rsid w:val="0049378E"/>
    <w:rsid w:val="00493CA1"/>
    <w:rsid w:val="00494218"/>
    <w:rsid w:val="00494364"/>
    <w:rsid w:val="004945ED"/>
    <w:rsid w:val="00494848"/>
    <w:rsid w:val="00494BA6"/>
    <w:rsid w:val="00494E4D"/>
    <w:rsid w:val="00494F78"/>
    <w:rsid w:val="0049570E"/>
    <w:rsid w:val="004959B9"/>
    <w:rsid w:val="00495C6F"/>
    <w:rsid w:val="00496613"/>
    <w:rsid w:val="0049682A"/>
    <w:rsid w:val="00497102"/>
    <w:rsid w:val="0049787E"/>
    <w:rsid w:val="004979C3"/>
    <w:rsid w:val="00497B17"/>
    <w:rsid w:val="00497D38"/>
    <w:rsid w:val="00497ED6"/>
    <w:rsid w:val="004A0558"/>
    <w:rsid w:val="004A056F"/>
    <w:rsid w:val="004A23D1"/>
    <w:rsid w:val="004A2638"/>
    <w:rsid w:val="004A27CC"/>
    <w:rsid w:val="004A2C68"/>
    <w:rsid w:val="004A2F94"/>
    <w:rsid w:val="004A3E96"/>
    <w:rsid w:val="004A4391"/>
    <w:rsid w:val="004A44D7"/>
    <w:rsid w:val="004A455F"/>
    <w:rsid w:val="004A46B7"/>
    <w:rsid w:val="004A4B4D"/>
    <w:rsid w:val="004A4F71"/>
    <w:rsid w:val="004A536D"/>
    <w:rsid w:val="004A58F7"/>
    <w:rsid w:val="004A687D"/>
    <w:rsid w:val="004A6E11"/>
    <w:rsid w:val="004A7057"/>
    <w:rsid w:val="004A7064"/>
    <w:rsid w:val="004A70D1"/>
    <w:rsid w:val="004A70E1"/>
    <w:rsid w:val="004A7104"/>
    <w:rsid w:val="004A7141"/>
    <w:rsid w:val="004A74B4"/>
    <w:rsid w:val="004A7EF2"/>
    <w:rsid w:val="004B0147"/>
    <w:rsid w:val="004B0723"/>
    <w:rsid w:val="004B1009"/>
    <w:rsid w:val="004B1473"/>
    <w:rsid w:val="004B16AF"/>
    <w:rsid w:val="004B1C8C"/>
    <w:rsid w:val="004B1CCC"/>
    <w:rsid w:val="004B21E9"/>
    <w:rsid w:val="004B24F2"/>
    <w:rsid w:val="004B25FA"/>
    <w:rsid w:val="004B36F2"/>
    <w:rsid w:val="004B39A7"/>
    <w:rsid w:val="004B39E7"/>
    <w:rsid w:val="004B3A85"/>
    <w:rsid w:val="004B51F1"/>
    <w:rsid w:val="004B5295"/>
    <w:rsid w:val="004B54D0"/>
    <w:rsid w:val="004B56CE"/>
    <w:rsid w:val="004B59C8"/>
    <w:rsid w:val="004B637A"/>
    <w:rsid w:val="004B6D33"/>
    <w:rsid w:val="004B729E"/>
    <w:rsid w:val="004B75F3"/>
    <w:rsid w:val="004B7610"/>
    <w:rsid w:val="004B7CFA"/>
    <w:rsid w:val="004B7FE1"/>
    <w:rsid w:val="004C06D3"/>
    <w:rsid w:val="004C06F3"/>
    <w:rsid w:val="004C096B"/>
    <w:rsid w:val="004C0978"/>
    <w:rsid w:val="004C0F10"/>
    <w:rsid w:val="004C1AD2"/>
    <w:rsid w:val="004C1C3C"/>
    <w:rsid w:val="004C1D42"/>
    <w:rsid w:val="004C1E9C"/>
    <w:rsid w:val="004C1F7C"/>
    <w:rsid w:val="004C254A"/>
    <w:rsid w:val="004C2877"/>
    <w:rsid w:val="004C2F21"/>
    <w:rsid w:val="004C2F57"/>
    <w:rsid w:val="004C3333"/>
    <w:rsid w:val="004C3724"/>
    <w:rsid w:val="004C39D3"/>
    <w:rsid w:val="004C3F08"/>
    <w:rsid w:val="004C4C50"/>
    <w:rsid w:val="004C4FB6"/>
    <w:rsid w:val="004C52DA"/>
    <w:rsid w:val="004C5A73"/>
    <w:rsid w:val="004C6267"/>
    <w:rsid w:val="004C6E0E"/>
    <w:rsid w:val="004C7735"/>
    <w:rsid w:val="004D0518"/>
    <w:rsid w:val="004D0A6F"/>
    <w:rsid w:val="004D0B09"/>
    <w:rsid w:val="004D1E3E"/>
    <w:rsid w:val="004D24AD"/>
    <w:rsid w:val="004D277B"/>
    <w:rsid w:val="004D321E"/>
    <w:rsid w:val="004D325B"/>
    <w:rsid w:val="004D34C4"/>
    <w:rsid w:val="004D3BB0"/>
    <w:rsid w:val="004D4407"/>
    <w:rsid w:val="004D4AB4"/>
    <w:rsid w:val="004D4D04"/>
    <w:rsid w:val="004D4D4D"/>
    <w:rsid w:val="004D4D69"/>
    <w:rsid w:val="004D4EB8"/>
    <w:rsid w:val="004D4ED3"/>
    <w:rsid w:val="004D51E2"/>
    <w:rsid w:val="004D5761"/>
    <w:rsid w:val="004D59DF"/>
    <w:rsid w:val="004D7013"/>
    <w:rsid w:val="004D741E"/>
    <w:rsid w:val="004D7A0B"/>
    <w:rsid w:val="004E0556"/>
    <w:rsid w:val="004E0A96"/>
    <w:rsid w:val="004E0D35"/>
    <w:rsid w:val="004E10BA"/>
    <w:rsid w:val="004E16D3"/>
    <w:rsid w:val="004E1879"/>
    <w:rsid w:val="004E1A03"/>
    <w:rsid w:val="004E1E1E"/>
    <w:rsid w:val="004E1FCB"/>
    <w:rsid w:val="004E218F"/>
    <w:rsid w:val="004E2494"/>
    <w:rsid w:val="004E279C"/>
    <w:rsid w:val="004E27F4"/>
    <w:rsid w:val="004E3282"/>
    <w:rsid w:val="004E3306"/>
    <w:rsid w:val="004E33A3"/>
    <w:rsid w:val="004E37BF"/>
    <w:rsid w:val="004E4D76"/>
    <w:rsid w:val="004E5885"/>
    <w:rsid w:val="004E5AD7"/>
    <w:rsid w:val="004E5C45"/>
    <w:rsid w:val="004E5FCF"/>
    <w:rsid w:val="004F0405"/>
    <w:rsid w:val="004F05EE"/>
    <w:rsid w:val="004F084A"/>
    <w:rsid w:val="004F0D29"/>
    <w:rsid w:val="004F1CBA"/>
    <w:rsid w:val="004F322C"/>
    <w:rsid w:val="004F4472"/>
    <w:rsid w:val="004F4DAF"/>
    <w:rsid w:val="004F5053"/>
    <w:rsid w:val="004F5787"/>
    <w:rsid w:val="004F596F"/>
    <w:rsid w:val="004F5C80"/>
    <w:rsid w:val="004F5DAD"/>
    <w:rsid w:val="004F634A"/>
    <w:rsid w:val="004F696E"/>
    <w:rsid w:val="004F7923"/>
    <w:rsid w:val="005002EE"/>
    <w:rsid w:val="00500E10"/>
    <w:rsid w:val="00500EB4"/>
    <w:rsid w:val="0050275D"/>
    <w:rsid w:val="005028FA"/>
    <w:rsid w:val="00502F71"/>
    <w:rsid w:val="00503794"/>
    <w:rsid w:val="00503B48"/>
    <w:rsid w:val="00503EED"/>
    <w:rsid w:val="00504125"/>
    <w:rsid w:val="005044CC"/>
    <w:rsid w:val="005045C5"/>
    <w:rsid w:val="00504859"/>
    <w:rsid w:val="00504D93"/>
    <w:rsid w:val="00505A5E"/>
    <w:rsid w:val="00505F89"/>
    <w:rsid w:val="00506023"/>
    <w:rsid w:val="00506867"/>
    <w:rsid w:val="00506D12"/>
    <w:rsid w:val="00506FF8"/>
    <w:rsid w:val="005074E0"/>
    <w:rsid w:val="00510439"/>
    <w:rsid w:val="0051053E"/>
    <w:rsid w:val="00510B7D"/>
    <w:rsid w:val="00510F46"/>
    <w:rsid w:val="005128C8"/>
    <w:rsid w:val="005134EE"/>
    <w:rsid w:val="00514310"/>
    <w:rsid w:val="00514559"/>
    <w:rsid w:val="005159B7"/>
    <w:rsid w:val="00515F70"/>
    <w:rsid w:val="005173F1"/>
    <w:rsid w:val="00517D17"/>
    <w:rsid w:val="00517E20"/>
    <w:rsid w:val="00520098"/>
    <w:rsid w:val="00521341"/>
    <w:rsid w:val="00521367"/>
    <w:rsid w:val="00522224"/>
    <w:rsid w:val="005223A3"/>
    <w:rsid w:val="00523EE5"/>
    <w:rsid w:val="00524267"/>
    <w:rsid w:val="00524694"/>
    <w:rsid w:val="005249AE"/>
    <w:rsid w:val="00524BF9"/>
    <w:rsid w:val="005250B0"/>
    <w:rsid w:val="005253AD"/>
    <w:rsid w:val="005254EF"/>
    <w:rsid w:val="00525623"/>
    <w:rsid w:val="00525BD4"/>
    <w:rsid w:val="00527485"/>
    <w:rsid w:val="005276DC"/>
    <w:rsid w:val="005304CB"/>
    <w:rsid w:val="00530849"/>
    <w:rsid w:val="00530D25"/>
    <w:rsid w:val="00530FB6"/>
    <w:rsid w:val="00531D30"/>
    <w:rsid w:val="005321A0"/>
    <w:rsid w:val="00532D20"/>
    <w:rsid w:val="00533CFC"/>
    <w:rsid w:val="0053414D"/>
    <w:rsid w:val="005346FF"/>
    <w:rsid w:val="0053511A"/>
    <w:rsid w:val="00535B08"/>
    <w:rsid w:val="00535DD2"/>
    <w:rsid w:val="00536772"/>
    <w:rsid w:val="00536C98"/>
    <w:rsid w:val="00536FD7"/>
    <w:rsid w:val="00537074"/>
    <w:rsid w:val="005370EA"/>
    <w:rsid w:val="0053777B"/>
    <w:rsid w:val="0054075C"/>
    <w:rsid w:val="00540928"/>
    <w:rsid w:val="00540C00"/>
    <w:rsid w:val="005421F0"/>
    <w:rsid w:val="00542373"/>
    <w:rsid w:val="005425D3"/>
    <w:rsid w:val="005427EE"/>
    <w:rsid w:val="005454C8"/>
    <w:rsid w:val="00545547"/>
    <w:rsid w:val="00546426"/>
    <w:rsid w:val="00546C55"/>
    <w:rsid w:val="00546D52"/>
    <w:rsid w:val="00547415"/>
    <w:rsid w:val="0055037F"/>
    <w:rsid w:val="00551150"/>
    <w:rsid w:val="005512EC"/>
    <w:rsid w:val="00551848"/>
    <w:rsid w:val="00551AF6"/>
    <w:rsid w:val="00551EBD"/>
    <w:rsid w:val="00551FA5"/>
    <w:rsid w:val="00552027"/>
    <w:rsid w:val="00552643"/>
    <w:rsid w:val="0055272F"/>
    <w:rsid w:val="005528C7"/>
    <w:rsid w:val="00552BCE"/>
    <w:rsid w:val="00553069"/>
    <w:rsid w:val="00553A02"/>
    <w:rsid w:val="00553EB1"/>
    <w:rsid w:val="00555A3C"/>
    <w:rsid w:val="00555AA4"/>
    <w:rsid w:val="00555D76"/>
    <w:rsid w:val="005560B0"/>
    <w:rsid w:val="00556706"/>
    <w:rsid w:val="005572F5"/>
    <w:rsid w:val="00557964"/>
    <w:rsid w:val="00557B6C"/>
    <w:rsid w:val="005609C4"/>
    <w:rsid w:val="00560C8A"/>
    <w:rsid w:val="00560CE1"/>
    <w:rsid w:val="0056104E"/>
    <w:rsid w:val="005616AF"/>
    <w:rsid w:val="005622C2"/>
    <w:rsid w:val="00562643"/>
    <w:rsid w:val="00562659"/>
    <w:rsid w:val="00562E5A"/>
    <w:rsid w:val="005631EB"/>
    <w:rsid w:val="00563F48"/>
    <w:rsid w:val="00564EBA"/>
    <w:rsid w:val="005653C0"/>
    <w:rsid w:val="00565487"/>
    <w:rsid w:val="00565ABF"/>
    <w:rsid w:val="00565E82"/>
    <w:rsid w:val="00566CB3"/>
    <w:rsid w:val="00566D49"/>
    <w:rsid w:val="00567BDE"/>
    <w:rsid w:val="00570581"/>
    <w:rsid w:val="00571845"/>
    <w:rsid w:val="0057219A"/>
    <w:rsid w:val="005735A2"/>
    <w:rsid w:val="00573B39"/>
    <w:rsid w:val="005745B7"/>
    <w:rsid w:val="005747E3"/>
    <w:rsid w:val="00574A12"/>
    <w:rsid w:val="00574B2C"/>
    <w:rsid w:val="00574B7F"/>
    <w:rsid w:val="00574F65"/>
    <w:rsid w:val="005779A2"/>
    <w:rsid w:val="00577D80"/>
    <w:rsid w:val="005804C9"/>
    <w:rsid w:val="005805B9"/>
    <w:rsid w:val="0058312A"/>
    <w:rsid w:val="00583AA1"/>
    <w:rsid w:val="00583AB4"/>
    <w:rsid w:val="00584594"/>
    <w:rsid w:val="00584BF9"/>
    <w:rsid w:val="00584F4C"/>
    <w:rsid w:val="0058501A"/>
    <w:rsid w:val="005854A8"/>
    <w:rsid w:val="00585B27"/>
    <w:rsid w:val="00585B61"/>
    <w:rsid w:val="00586131"/>
    <w:rsid w:val="005870B7"/>
    <w:rsid w:val="00587915"/>
    <w:rsid w:val="005903DA"/>
    <w:rsid w:val="0059058A"/>
    <w:rsid w:val="00590A57"/>
    <w:rsid w:val="005913B8"/>
    <w:rsid w:val="00591DF9"/>
    <w:rsid w:val="0059209E"/>
    <w:rsid w:val="00592D4B"/>
    <w:rsid w:val="00592DC1"/>
    <w:rsid w:val="00593CB6"/>
    <w:rsid w:val="005941DE"/>
    <w:rsid w:val="005943C9"/>
    <w:rsid w:val="005946A8"/>
    <w:rsid w:val="00595523"/>
    <w:rsid w:val="00595B48"/>
    <w:rsid w:val="00596719"/>
    <w:rsid w:val="00596781"/>
    <w:rsid w:val="0059690C"/>
    <w:rsid w:val="00596C8A"/>
    <w:rsid w:val="00596F53"/>
    <w:rsid w:val="00597BF9"/>
    <w:rsid w:val="00597C04"/>
    <w:rsid w:val="00597E07"/>
    <w:rsid w:val="005A086E"/>
    <w:rsid w:val="005A0AB4"/>
    <w:rsid w:val="005A0B75"/>
    <w:rsid w:val="005A0CBF"/>
    <w:rsid w:val="005A0CC1"/>
    <w:rsid w:val="005A12A9"/>
    <w:rsid w:val="005A176D"/>
    <w:rsid w:val="005A176F"/>
    <w:rsid w:val="005A1C11"/>
    <w:rsid w:val="005A1DDC"/>
    <w:rsid w:val="005A1DF1"/>
    <w:rsid w:val="005A291A"/>
    <w:rsid w:val="005A2F0C"/>
    <w:rsid w:val="005A3177"/>
    <w:rsid w:val="005A339E"/>
    <w:rsid w:val="005A39F8"/>
    <w:rsid w:val="005A3BC5"/>
    <w:rsid w:val="005A3E52"/>
    <w:rsid w:val="005A4638"/>
    <w:rsid w:val="005A47A1"/>
    <w:rsid w:val="005A53CB"/>
    <w:rsid w:val="005A55BD"/>
    <w:rsid w:val="005A565C"/>
    <w:rsid w:val="005A56A4"/>
    <w:rsid w:val="005A5E8E"/>
    <w:rsid w:val="005A616C"/>
    <w:rsid w:val="005A6572"/>
    <w:rsid w:val="005A6784"/>
    <w:rsid w:val="005A74D9"/>
    <w:rsid w:val="005A783B"/>
    <w:rsid w:val="005B0088"/>
    <w:rsid w:val="005B039B"/>
    <w:rsid w:val="005B0AE4"/>
    <w:rsid w:val="005B1022"/>
    <w:rsid w:val="005B1803"/>
    <w:rsid w:val="005B1AB3"/>
    <w:rsid w:val="005B2DAF"/>
    <w:rsid w:val="005B2EB0"/>
    <w:rsid w:val="005B3466"/>
    <w:rsid w:val="005B3C09"/>
    <w:rsid w:val="005B4548"/>
    <w:rsid w:val="005B49C2"/>
    <w:rsid w:val="005B4D10"/>
    <w:rsid w:val="005B50E7"/>
    <w:rsid w:val="005B5A79"/>
    <w:rsid w:val="005B6C41"/>
    <w:rsid w:val="005B6CD4"/>
    <w:rsid w:val="005C0166"/>
    <w:rsid w:val="005C01DC"/>
    <w:rsid w:val="005C0F70"/>
    <w:rsid w:val="005C0F83"/>
    <w:rsid w:val="005C121E"/>
    <w:rsid w:val="005C1692"/>
    <w:rsid w:val="005C19CD"/>
    <w:rsid w:val="005C26AF"/>
    <w:rsid w:val="005C2B9B"/>
    <w:rsid w:val="005C2CA9"/>
    <w:rsid w:val="005C2D51"/>
    <w:rsid w:val="005C4AED"/>
    <w:rsid w:val="005C4EEB"/>
    <w:rsid w:val="005C5011"/>
    <w:rsid w:val="005C527F"/>
    <w:rsid w:val="005C5C73"/>
    <w:rsid w:val="005C6004"/>
    <w:rsid w:val="005C61E1"/>
    <w:rsid w:val="005C6B1F"/>
    <w:rsid w:val="005C79FD"/>
    <w:rsid w:val="005C7BEC"/>
    <w:rsid w:val="005C7E5C"/>
    <w:rsid w:val="005D07D2"/>
    <w:rsid w:val="005D0F73"/>
    <w:rsid w:val="005D111C"/>
    <w:rsid w:val="005D138D"/>
    <w:rsid w:val="005D1A68"/>
    <w:rsid w:val="005D1BA3"/>
    <w:rsid w:val="005D1D8D"/>
    <w:rsid w:val="005D244F"/>
    <w:rsid w:val="005D3071"/>
    <w:rsid w:val="005D3090"/>
    <w:rsid w:val="005D33E1"/>
    <w:rsid w:val="005D44D0"/>
    <w:rsid w:val="005D5CA2"/>
    <w:rsid w:val="005D5D4F"/>
    <w:rsid w:val="005D6634"/>
    <w:rsid w:val="005D714E"/>
    <w:rsid w:val="005D76BE"/>
    <w:rsid w:val="005D792C"/>
    <w:rsid w:val="005E0189"/>
    <w:rsid w:val="005E0AA2"/>
    <w:rsid w:val="005E0BA4"/>
    <w:rsid w:val="005E0BD8"/>
    <w:rsid w:val="005E0CA3"/>
    <w:rsid w:val="005E1CA1"/>
    <w:rsid w:val="005E1E23"/>
    <w:rsid w:val="005E1F71"/>
    <w:rsid w:val="005E2CB9"/>
    <w:rsid w:val="005E3D4F"/>
    <w:rsid w:val="005E4442"/>
    <w:rsid w:val="005E4CFA"/>
    <w:rsid w:val="005E5071"/>
    <w:rsid w:val="005E5438"/>
    <w:rsid w:val="005E580E"/>
    <w:rsid w:val="005E5EA4"/>
    <w:rsid w:val="005E6000"/>
    <w:rsid w:val="005E65AF"/>
    <w:rsid w:val="005E6931"/>
    <w:rsid w:val="005E69B7"/>
    <w:rsid w:val="005E7054"/>
    <w:rsid w:val="005E7989"/>
    <w:rsid w:val="005E7FBC"/>
    <w:rsid w:val="005F0D2F"/>
    <w:rsid w:val="005F166D"/>
    <w:rsid w:val="005F1EE6"/>
    <w:rsid w:val="005F2CBA"/>
    <w:rsid w:val="005F2D04"/>
    <w:rsid w:val="005F348F"/>
    <w:rsid w:val="005F3912"/>
    <w:rsid w:val="005F3DE1"/>
    <w:rsid w:val="005F49FE"/>
    <w:rsid w:val="005F4A4B"/>
    <w:rsid w:val="005F4E96"/>
    <w:rsid w:val="005F5528"/>
    <w:rsid w:val="005F5F27"/>
    <w:rsid w:val="005F709E"/>
    <w:rsid w:val="005F731C"/>
    <w:rsid w:val="005F77B8"/>
    <w:rsid w:val="005F7A60"/>
    <w:rsid w:val="005F7F50"/>
    <w:rsid w:val="00600DE6"/>
    <w:rsid w:val="00600F9C"/>
    <w:rsid w:val="00601AA1"/>
    <w:rsid w:val="0060269D"/>
    <w:rsid w:val="00602FAA"/>
    <w:rsid w:val="0060394C"/>
    <w:rsid w:val="00603C67"/>
    <w:rsid w:val="00605321"/>
    <w:rsid w:val="00605643"/>
    <w:rsid w:val="006057FD"/>
    <w:rsid w:val="00605879"/>
    <w:rsid w:val="006059E0"/>
    <w:rsid w:val="00605C86"/>
    <w:rsid w:val="006062D7"/>
    <w:rsid w:val="00606324"/>
    <w:rsid w:val="0060709A"/>
    <w:rsid w:val="0060777F"/>
    <w:rsid w:val="006078B0"/>
    <w:rsid w:val="00607F44"/>
    <w:rsid w:val="00611D26"/>
    <w:rsid w:val="0061241E"/>
    <w:rsid w:val="00612827"/>
    <w:rsid w:val="00612A97"/>
    <w:rsid w:val="00612B53"/>
    <w:rsid w:val="00613396"/>
    <w:rsid w:val="00613528"/>
    <w:rsid w:val="00613FDB"/>
    <w:rsid w:val="0061449D"/>
    <w:rsid w:val="00614879"/>
    <w:rsid w:val="00614A5E"/>
    <w:rsid w:val="0061530F"/>
    <w:rsid w:val="00616576"/>
    <w:rsid w:val="00616A6B"/>
    <w:rsid w:val="00616B59"/>
    <w:rsid w:val="00616F8E"/>
    <w:rsid w:val="006177A9"/>
    <w:rsid w:val="00617845"/>
    <w:rsid w:val="006202C4"/>
    <w:rsid w:val="00620331"/>
    <w:rsid w:val="0062049D"/>
    <w:rsid w:val="006207E4"/>
    <w:rsid w:val="00620F3F"/>
    <w:rsid w:val="00620FD2"/>
    <w:rsid w:val="00621011"/>
    <w:rsid w:val="0062137D"/>
    <w:rsid w:val="00621670"/>
    <w:rsid w:val="00621A82"/>
    <w:rsid w:val="00622093"/>
    <w:rsid w:val="00622249"/>
    <w:rsid w:val="00622452"/>
    <w:rsid w:val="00622861"/>
    <w:rsid w:val="00622A2A"/>
    <w:rsid w:val="00623E82"/>
    <w:rsid w:val="00624FF8"/>
    <w:rsid w:val="00625122"/>
    <w:rsid w:val="00625343"/>
    <w:rsid w:val="00625D41"/>
    <w:rsid w:val="00626499"/>
    <w:rsid w:val="00627822"/>
    <w:rsid w:val="00627BF2"/>
    <w:rsid w:val="0063086A"/>
    <w:rsid w:val="00631025"/>
    <w:rsid w:val="006315AC"/>
    <w:rsid w:val="00632041"/>
    <w:rsid w:val="00632181"/>
    <w:rsid w:val="006321BA"/>
    <w:rsid w:val="00632BBE"/>
    <w:rsid w:val="00632D91"/>
    <w:rsid w:val="0063305E"/>
    <w:rsid w:val="00633357"/>
    <w:rsid w:val="006336F1"/>
    <w:rsid w:val="00633B89"/>
    <w:rsid w:val="0063465B"/>
    <w:rsid w:val="00634808"/>
    <w:rsid w:val="00634870"/>
    <w:rsid w:val="0063517C"/>
    <w:rsid w:val="00635304"/>
    <w:rsid w:val="006354D6"/>
    <w:rsid w:val="0063604D"/>
    <w:rsid w:val="006361FA"/>
    <w:rsid w:val="006362B4"/>
    <w:rsid w:val="006372B9"/>
    <w:rsid w:val="00637B56"/>
    <w:rsid w:val="0064042C"/>
    <w:rsid w:val="0064088C"/>
    <w:rsid w:val="00641A84"/>
    <w:rsid w:val="006427A7"/>
    <w:rsid w:val="00642FF2"/>
    <w:rsid w:val="00643314"/>
    <w:rsid w:val="00643C93"/>
    <w:rsid w:val="00643E56"/>
    <w:rsid w:val="00644185"/>
    <w:rsid w:val="0064559B"/>
    <w:rsid w:val="006456D8"/>
    <w:rsid w:val="00645EDC"/>
    <w:rsid w:val="00646293"/>
    <w:rsid w:val="00646671"/>
    <w:rsid w:val="00646B18"/>
    <w:rsid w:val="0064708C"/>
    <w:rsid w:val="00647524"/>
    <w:rsid w:val="006475A1"/>
    <w:rsid w:val="00647D3B"/>
    <w:rsid w:val="00650D4B"/>
    <w:rsid w:val="0065188B"/>
    <w:rsid w:val="00651C05"/>
    <w:rsid w:val="00651DFF"/>
    <w:rsid w:val="00652F78"/>
    <w:rsid w:val="00653079"/>
    <w:rsid w:val="006534AE"/>
    <w:rsid w:val="00653CC3"/>
    <w:rsid w:val="00654ACB"/>
    <w:rsid w:val="00654DD7"/>
    <w:rsid w:val="00655E15"/>
    <w:rsid w:val="00655E16"/>
    <w:rsid w:val="00656025"/>
    <w:rsid w:val="00656392"/>
    <w:rsid w:val="006563A5"/>
    <w:rsid w:val="00657256"/>
    <w:rsid w:val="00661506"/>
    <w:rsid w:val="00662B85"/>
    <w:rsid w:val="00662C62"/>
    <w:rsid w:val="00662DDA"/>
    <w:rsid w:val="006636C1"/>
    <w:rsid w:val="00663708"/>
    <w:rsid w:val="00663A63"/>
    <w:rsid w:val="00663D4E"/>
    <w:rsid w:val="00663EE5"/>
    <w:rsid w:val="00663F08"/>
    <w:rsid w:val="006642D8"/>
    <w:rsid w:val="006648D8"/>
    <w:rsid w:val="0066528C"/>
    <w:rsid w:val="00665D83"/>
    <w:rsid w:val="00665D88"/>
    <w:rsid w:val="00666362"/>
    <w:rsid w:val="0066647C"/>
    <w:rsid w:val="0066710D"/>
    <w:rsid w:val="006678C4"/>
    <w:rsid w:val="006700EA"/>
    <w:rsid w:val="0067039F"/>
    <w:rsid w:val="00670402"/>
    <w:rsid w:val="00670734"/>
    <w:rsid w:val="00670E61"/>
    <w:rsid w:val="00670F56"/>
    <w:rsid w:val="006714C8"/>
    <w:rsid w:val="0067171F"/>
    <w:rsid w:val="006719B0"/>
    <w:rsid w:val="00672429"/>
    <w:rsid w:val="00672B61"/>
    <w:rsid w:val="00672EA0"/>
    <w:rsid w:val="00672F30"/>
    <w:rsid w:val="00673334"/>
    <w:rsid w:val="00673F40"/>
    <w:rsid w:val="00674146"/>
    <w:rsid w:val="00674DE0"/>
    <w:rsid w:val="006754E2"/>
    <w:rsid w:val="0067599A"/>
    <w:rsid w:val="00676153"/>
    <w:rsid w:val="00676C79"/>
    <w:rsid w:val="00676D1D"/>
    <w:rsid w:val="0067706E"/>
    <w:rsid w:val="006770A3"/>
    <w:rsid w:val="006776B4"/>
    <w:rsid w:val="006778B8"/>
    <w:rsid w:val="006779C1"/>
    <w:rsid w:val="00680088"/>
    <w:rsid w:val="006802F8"/>
    <w:rsid w:val="0068051B"/>
    <w:rsid w:val="00680ADC"/>
    <w:rsid w:val="00680D41"/>
    <w:rsid w:val="00680FCB"/>
    <w:rsid w:val="00681241"/>
    <w:rsid w:val="006822AB"/>
    <w:rsid w:val="00683039"/>
    <w:rsid w:val="006834A4"/>
    <w:rsid w:val="006845B6"/>
    <w:rsid w:val="00684DF6"/>
    <w:rsid w:val="006860C8"/>
    <w:rsid w:val="00686638"/>
    <w:rsid w:val="00686856"/>
    <w:rsid w:val="00686BA1"/>
    <w:rsid w:val="00686BAE"/>
    <w:rsid w:val="00686DB9"/>
    <w:rsid w:val="006870B3"/>
    <w:rsid w:val="006875B2"/>
    <w:rsid w:val="006877BC"/>
    <w:rsid w:val="00687961"/>
    <w:rsid w:val="00687BD7"/>
    <w:rsid w:val="00687DD5"/>
    <w:rsid w:val="00687E09"/>
    <w:rsid w:val="00690454"/>
    <w:rsid w:val="006905A8"/>
    <w:rsid w:val="00690844"/>
    <w:rsid w:val="00691004"/>
    <w:rsid w:val="00691067"/>
    <w:rsid w:val="006915DE"/>
    <w:rsid w:val="006938CA"/>
    <w:rsid w:val="00693E8D"/>
    <w:rsid w:val="00694971"/>
    <w:rsid w:val="00696120"/>
    <w:rsid w:val="00696820"/>
    <w:rsid w:val="00696902"/>
    <w:rsid w:val="0069710C"/>
    <w:rsid w:val="006A03AD"/>
    <w:rsid w:val="006A0A2B"/>
    <w:rsid w:val="006A0CA6"/>
    <w:rsid w:val="006A0FE7"/>
    <w:rsid w:val="006A1721"/>
    <w:rsid w:val="006A1733"/>
    <w:rsid w:val="006A176B"/>
    <w:rsid w:val="006A1C65"/>
    <w:rsid w:val="006A272E"/>
    <w:rsid w:val="006A2BCB"/>
    <w:rsid w:val="006A33B0"/>
    <w:rsid w:val="006A33B3"/>
    <w:rsid w:val="006A3E94"/>
    <w:rsid w:val="006A404E"/>
    <w:rsid w:val="006A4054"/>
    <w:rsid w:val="006A560E"/>
    <w:rsid w:val="006A5B3B"/>
    <w:rsid w:val="006A5D15"/>
    <w:rsid w:val="006A6FB8"/>
    <w:rsid w:val="006A7043"/>
    <w:rsid w:val="006A77B0"/>
    <w:rsid w:val="006B02F4"/>
    <w:rsid w:val="006B047F"/>
    <w:rsid w:val="006B0977"/>
    <w:rsid w:val="006B0DE6"/>
    <w:rsid w:val="006B22EC"/>
    <w:rsid w:val="006B2760"/>
    <w:rsid w:val="006B389C"/>
    <w:rsid w:val="006B3D67"/>
    <w:rsid w:val="006B43F1"/>
    <w:rsid w:val="006B4885"/>
    <w:rsid w:val="006B4B99"/>
    <w:rsid w:val="006B5C81"/>
    <w:rsid w:val="006B6128"/>
    <w:rsid w:val="006B65A7"/>
    <w:rsid w:val="006B722F"/>
    <w:rsid w:val="006B797C"/>
    <w:rsid w:val="006B7EEB"/>
    <w:rsid w:val="006B7FB3"/>
    <w:rsid w:val="006C07BB"/>
    <w:rsid w:val="006C0D8F"/>
    <w:rsid w:val="006C1D1B"/>
    <w:rsid w:val="006C2231"/>
    <w:rsid w:val="006C294B"/>
    <w:rsid w:val="006C2969"/>
    <w:rsid w:val="006C2B8D"/>
    <w:rsid w:val="006C2E59"/>
    <w:rsid w:val="006C3488"/>
    <w:rsid w:val="006C3755"/>
    <w:rsid w:val="006C37BE"/>
    <w:rsid w:val="006C3FCF"/>
    <w:rsid w:val="006C41EF"/>
    <w:rsid w:val="006C4A88"/>
    <w:rsid w:val="006C4CB2"/>
    <w:rsid w:val="006C4D0E"/>
    <w:rsid w:val="006C5221"/>
    <w:rsid w:val="006C54AA"/>
    <w:rsid w:val="006C5850"/>
    <w:rsid w:val="006C6604"/>
    <w:rsid w:val="006C7211"/>
    <w:rsid w:val="006D0177"/>
    <w:rsid w:val="006D01D5"/>
    <w:rsid w:val="006D0848"/>
    <w:rsid w:val="006D3531"/>
    <w:rsid w:val="006D3791"/>
    <w:rsid w:val="006D3C89"/>
    <w:rsid w:val="006D3F0D"/>
    <w:rsid w:val="006D40D1"/>
    <w:rsid w:val="006D4936"/>
    <w:rsid w:val="006D4AE7"/>
    <w:rsid w:val="006D5005"/>
    <w:rsid w:val="006D57A9"/>
    <w:rsid w:val="006D6EDB"/>
    <w:rsid w:val="006D7D89"/>
    <w:rsid w:val="006E026A"/>
    <w:rsid w:val="006E04D2"/>
    <w:rsid w:val="006E18CF"/>
    <w:rsid w:val="006E1C0B"/>
    <w:rsid w:val="006E1DA9"/>
    <w:rsid w:val="006E233F"/>
    <w:rsid w:val="006E2DE2"/>
    <w:rsid w:val="006E4F72"/>
    <w:rsid w:val="006E509D"/>
    <w:rsid w:val="006E5B25"/>
    <w:rsid w:val="006E5C01"/>
    <w:rsid w:val="006E5CD9"/>
    <w:rsid w:val="006E602D"/>
    <w:rsid w:val="006E6115"/>
    <w:rsid w:val="006E6A39"/>
    <w:rsid w:val="006E6B02"/>
    <w:rsid w:val="006E6B87"/>
    <w:rsid w:val="006E6D6D"/>
    <w:rsid w:val="006E73D8"/>
    <w:rsid w:val="006E7987"/>
    <w:rsid w:val="006E7ECF"/>
    <w:rsid w:val="006F0384"/>
    <w:rsid w:val="006F05A3"/>
    <w:rsid w:val="006F0602"/>
    <w:rsid w:val="006F07F0"/>
    <w:rsid w:val="006F159D"/>
    <w:rsid w:val="006F1A40"/>
    <w:rsid w:val="006F22BA"/>
    <w:rsid w:val="006F2E9B"/>
    <w:rsid w:val="006F3156"/>
    <w:rsid w:val="006F3FFC"/>
    <w:rsid w:val="006F430A"/>
    <w:rsid w:val="006F46BE"/>
    <w:rsid w:val="006F4711"/>
    <w:rsid w:val="006F499E"/>
    <w:rsid w:val="006F5387"/>
    <w:rsid w:val="006F5449"/>
    <w:rsid w:val="006F57D8"/>
    <w:rsid w:val="006F5F9E"/>
    <w:rsid w:val="006F5FF6"/>
    <w:rsid w:val="006F6147"/>
    <w:rsid w:val="006F6566"/>
    <w:rsid w:val="006F6EFB"/>
    <w:rsid w:val="006F70B6"/>
    <w:rsid w:val="006F7484"/>
    <w:rsid w:val="006F7698"/>
    <w:rsid w:val="006F785B"/>
    <w:rsid w:val="006F7C59"/>
    <w:rsid w:val="006F7D94"/>
    <w:rsid w:val="00700143"/>
    <w:rsid w:val="00700189"/>
    <w:rsid w:val="00700E22"/>
    <w:rsid w:val="00701213"/>
    <w:rsid w:val="00701367"/>
    <w:rsid w:val="00701931"/>
    <w:rsid w:val="00702EF0"/>
    <w:rsid w:val="007035C1"/>
    <w:rsid w:val="00703E04"/>
    <w:rsid w:val="00703F3B"/>
    <w:rsid w:val="0070421F"/>
    <w:rsid w:val="0070423A"/>
    <w:rsid w:val="0070466E"/>
    <w:rsid w:val="00704BE2"/>
    <w:rsid w:val="00704DBA"/>
    <w:rsid w:val="00705B91"/>
    <w:rsid w:val="00705D10"/>
    <w:rsid w:val="00705FB2"/>
    <w:rsid w:val="007064AF"/>
    <w:rsid w:val="007064DA"/>
    <w:rsid w:val="00707161"/>
    <w:rsid w:val="007071D5"/>
    <w:rsid w:val="00707821"/>
    <w:rsid w:val="00707FBD"/>
    <w:rsid w:val="00710B18"/>
    <w:rsid w:val="00710CB3"/>
    <w:rsid w:val="007119E2"/>
    <w:rsid w:val="00711A7C"/>
    <w:rsid w:val="007120F7"/>
    <w:rsid w:val="00712D6A"/>
    <w:rsid w:val="007132EC"/>
    <w:rsid w:val="007134F1"/>
    <w:rsid w:val="00713782"/>
    <w:rsid w:val="00713E85"/>
    <w:rsid w:val="007148BC"/>
    <w:rsid w:val="0071491A"/>
    <w:rsid w:val="00715346"/>
    <w:rsid w:val="007157C2"/>
    <w:rsid w:val="00715B6C"/>
    <w:rsid w:val="00715FE1"/>
    <w:rsid w:val="007162A2"/>
    <w:rsid w:val="00716ADB"/>
    <w:rsid w:val="00716F85"/>
    <w:rsid w:val="00717E49"/>
    <w:rsid w:val="0072015E"/>
    <w:rsid w:val="00720282"/>
    <w:rsid w:val="007203D0"/>
    <w:rsid w:val="00720578"/>
    <w:rsid w:val="007208C3"/>
    <w:rsid w:val="007213FD"/>
    <w:rsid w:val="007221CB"/>
    <w:rsid w:val="00722639"/>
    <w:rsid w:val="0072269E"/>
    <w:rsid w:val="00722C7A"/>
    <w:rsid w:val="00723A2B"/>
    <w:rsid w:val="00723CA9"/>
    <w:rsid w:val="00724249"/>
    <w:rsid w:val="00724467"/>
    <w:rsid w:val="007244BE"/>
    <w:rsid w:val="00724E38"/>
    <w:rsid w:val="007252EB"/>
    <w:rsid w:val="007268B5"/>
    <w:rsid w:val="007270AA"/>
    <w:rsid w:val="007272E1"/>
    <w:rsid w:val="0072786F"/>
    <w:rsid w:val="00727CF6"/>
    <w:rsid w:val="00730903"/>
    <w:rsid w:val="00730DF7"/>
    <w:rsid w:val="00731E34"/>
    <w:rsid w:val="00731E9E"/>
    <w:rsid w:val="00731EBC"/>
    <w:rsid w:val="00732B21"/>
    <w:rsid w:val="00732FCD"/>
    <w:rsid w:val="00733128"/>
    <w:rsid w:val="00733CE9"/>
    <w:rsid w:val="00733DA1"/>
    <w:rsid w:val="00734069"/>
    <w:rsid w:val="00734321"/>
    <w:rsid w:val="00734929"/>
    <w:rsid w:val="00734E86"/>
    <w:rsid w:val="007360A4"/>
    <w:rsid w:val="00736382"/>
    <w:rsid w:val="0073715B"/>
    <w:rsid w:val="007372D8"/>
    <w:rsid w:val="00737DC9"/>
    <w:rsid w:val="00740F59"/>
    <w:rsid w:val="007411A8"/>
    <w:rsid w:val="00741318"/>
    <w:rsid w:val="0074134B"/>
    <w:rsid w:val="00741813"/>
    <w:rsid w:val="00742D03"/>
    <w:rsid w:val="00743D10"/>
    <w:rsid w:val="00743E91"/>
    <w:rsid w:val="00743F38"/>
    <w:rsid w:val="00744588"/>
    <w:rsid w:val="007445EA"/>
    <w:rsid w:val="00744BC4"/>
    <w:rsid w:val="0074592E"/>
    <w:rsid w:val="0074616C"/>
    <w:rsid w:val="007464FF"/>
    <w:rsid w:val="007468D4"/>
    <w:rsid w:val="007469C3"/>
    <w:rsid w:val="00746D46"/>
    <w:rsid w:val="00747129"/>
    <w:rsid w:val="0074795C"/>
    <w:rsid w:val="00747D4E"/>
    <w:rsid w:val="00747ED1"/>
    <w:rsid w:val="00747FBF"/>
    <w:rsid w:val="0075134F"/>
    <w:rsid w:val="00751E55"/>
    <w:rsid w:val="0075238E"/>
    <w:rsid w:val="0075288A"/>
    <w:rsid w:val="00752AA4"/>
    <w:rsid w:val="00753C36"/>
    <w:rsid w:val="007545AF"/>
    <w:rsid w:val="00754604"/>
    <w:rsid w:val="00754710"/>
    <w:rsid w:val="00754F1A"/>
    <w:rsid w:val="00755177"/>
    <w:rsid w:val="00756878"/>
    <w:rsid w:val="00756F76"/>
    <w:rsid w:val="00757049"/>
    <w:rsid w:val="007577F4"/>
    <w:rsid w:val="00757AC2"/>
    <w:rsid w:val="00757E1D"/>
    <w:rsid w:val="007602AA"/>
    <w:rsid w:val="00760DCA"/>
    <w:rsid w:val="00761108"/>
    <w:rsid w:val="00761247"/>
    <w:rsid w:val="00761774"/>
    <w:rsid w:val="00761978"/>
    <w:rsid w:val="007629F6"/>
    <w:rsid w:val="00763103"/>
    <w:rsid w:val="007631E4"/>
    <w:rsid w:val="00763203"/>
    <w:rsid w:val="00763630"/>
    <w:rsid w:val="00763EF7"/>
    <w:rsid w:val="007641AF"/>
    <w:rsid w:val="0076429A"/>
    <w:rsid w:val="00765242"/>
    <w:rsid w:val="007656E9"/>
    <w:rsid w:val="00765D06"/>
    <w:rsid w:val="00765F47"/>
    <w:rsid w:val="007661C0"/>
    <w:rsid w:val="00766412"/>
    <w:rsid w:val="00766B1C"/>
    <w:rsid w:val="007677D7"/>
    <w:rsid w:val="00770081"/>
    <w:rsid w:val="007700C5"/>
    <w:rsid w:val="007707F2"/>
    <w:rsid w:val="00770F97"/>
    <w:rsid w:val="00771F4B"/>
    <w:rsid w:val="00772636"/>
    <w:rsid w:val="00772BCC"/>
    <w:rsid w:val="00773125"/>
    <w:rsid w:val="00773376"/>
    <w:rsid w:val="0077349D"/>
    <w:rsid w:val="007734D7"/>
    <w:rsid w:val="007738A3"/>
    <w:rsid w:val="00773BDC"/>
    <w:rsid w:val="00773D0C"/>
    <w:rsid w:val="00774576"/>
    <w:rsid w:val="00774578"/>
    <w:rsid w:val="00774D30"/>
    <w:rsid w:val="007750E9"/>
    <w:rsid w:val="00775690"/>
    <w:rsid w:val="0077578B"/>
    <w:rsid w:val="007759A6"/>
    <w:rsid w:val="00775C68"/>
    <w:rsid w:val="00776E61"/>
    <w:rsid w:val="007772FB"/>
    <w:rsid w:val="00777494"/>
    <w:rsid w:val="007775D3"/>
    <w:rsid w:val="00780167"/>
    <w:rsid w:val="007803CB"/>
    <w:rsid w:val="007804BF"/>
    <w:rsid w:val="007818DA"/>
    <w:rsid w:val="00781DDB"/>
    <w:rsid w:val="00782798"/>
    <w:rsid w:val="00782C0D"/>
    <w:rsid w:val="00783754"/>
    <w:rsid w:val="0078379D"/>
    <w:rsid w:val="0078385A"/>
    <w:rsid w:val="00783872"/>
    <w:rsid w:val="00783D7A"/>
    <w:rsid w:val="00783F85"/>
    <w:rsid w:val="0078467B"/>
    <w:rsid w:val="00784E46"/>
    <w:rsid w:val="00785571"/>
    <w:rsid w:val="007857AA"/>
    <w:rsid w:val="00786124"/>
    <w:rsid w:val="0078729A"/>
    <w:rsid w:val="00787419"/>
    <w:rsid w:val="00787DB4"/>
    <w:rsid w:val="0079171F"/>
    <w:rsid w:val="00792A21"/>
    <w:rsid w:val="00792ED0"/>
    <w:rsid w:val="007931F5"/>
    <w:rsid w:val="00793E6E"/>
    <w:rsid w:val="00794354"/>
    <w:rsid w:val="007947F5"/>
    <w:rsid w:val="00795A08"/>
    <w:rsid w:val="00795DAE"/>
    <w:rsid w:val="0079639F"/>
    <w:rsid w:val="007966C7"/>
    <w:rsid w:val="00796A33"/>
    <w:rsid w:val="00797848"/>
    <w:rsid w:val="00797BAF"/>
    <w:rsid w:val="007A094A"/>
    <w:rsid w:val="007A1EFE"/>
    <w:rsid w:val="007A2483"/>
    <w:rsid w:val="007A2AC6"/>
    <w:rsid w:val="007A35C8"/>
    <w:rsid w:val="007A3FD4"/>
    <w:rsid w:val="007A47CD"/>
    <w:rsid w:val="007A4A6B"/>
    <w:rsid w:val="007A4F97"/>
    <w:rsid w:val="007A5107"/>
    <w:rsid w:val="007A58AF"/>
    <w:rsid w:val="007A5F0B"/>
    <w:rsid w:val="007A665A"/>
    <w:rsid w:val="007A7082"/>
    <w:rsid w:val="007A7313"/>
    <w:rsid w:val="007A767E"/>
    <w:rsid w:val="007A7E0D"/>
    <w:rsid w:val="007A7E20"/>
    <w:rsid w:val="007B0377"/>
    <w:rsid w:val="007B0699"/>
    <w:rsid w:val="007B1274"/>
    <w:rsid w:val="007B12CC"/>
    <w:rsid w:val="007B14DA"/>
    <w:rsid w:val="007B15BA"/>
    <w:rsid w:val="007B223B"/>
    <w:rsid w:val="007B2334"/>
    <w:rsid w:val="007B246D"/>
    <w:rsid w:val="007B28A7"/>
    <w:rsid w:val="007B2ACD"/>
    <w:rsid w:val="007B2E08"/>
    <w:rsid w:val="007B361D"/>
    <w:rsid w:val="007B3CFC"/>
    <w:rsid w:val="007B46F0"/>
    <w:rsid w:val="007B49B5"/>
    <w:rsid w:val="007B5476"/>
    <w:rsid w:val="007B604C"/>
    <w:rsid w:val="007B60AD"/>
    <w:rsid w:val="007B6348"/>
    <w:rsid w:val="007B6998"/>
    <w:rsid w:val="007B7383"/>
    <w:rsid w:val="007C0733"/>
    <w:rsid w:val="007C1909"/>
    <w:rsid w:val="007C1D1E"/>
    <w:rsid w:val="007C1F2B"/>
    <w:rsid w:val="007C27AC"/>
    <w:rsid w:val="007C2D8E"/>
    <w:rsid w:val="007C324A"/>
    <w:rsid w:val="007C3525"/>
    <w:rsid w:val="007C3708"/>
    <w:rsid w:val="007C4341"/>
    <w:rsid w:val="007C4DDA"/>
    <w:rsid w:val="007C6484"/>
    <w:rsid w:val="007C6F48"/>
    <w:rsid w:val="007C79BD"/>
    <w:rsid w:val="007C7C06"/>
    <w:rsid w:val="007C7C3C"/>
    <w:rsid w:val="007C7DAD"/>
    <w:rsid w:val="007D0974"/>
    <w:rsid w:val="007D0CE1"/>
    <w:rsid w:val="007D214E"/>
    <w:rsid w:val="007D21DF"/>
    <w:rsid w:val="007D267C"/>
    <w:rsid w:val="007D28C0"/>
    <w:rsid w:val="007D2991"/>
    <w:rsid w:val="007D2E9F"/>
    <w:rsid w:val="007D321E"/>
    <w:rsid w:val="007D32FA"/>
    <w:rsid w:val="007D35CB"/>
    <w:rsid w:val="007D36BF"/>
    <w:rsid w:val="007D3FCC"/>
    <w:rsid w:val="007D4069"/>
    <w:rsid w:val="007D4E36"/>
    <w:rsid w:val="007D5B6D"/>
    <w:rsid w:val="007D5EE5"/>
    <w:rsid w:val="007D63BC"/>
    <w:rsid w:val="007D6407"/>
    <w:rsid w:val="007D7011"/>
    <w:rsid w:val="007D70DA"/>
    <w:rsid w:val="007D7BB8"/>
    <w:rsid w:val="007E00C8"/>
    <w:rsid w:val="007E08DE"/>
    <w:rsid w:val="007E127C"/>
    <w:rsid w:val="007E159E"/>
    <w:rsid w:val="007E1DF1"/>
    <w:rsid w:val="007E29D6"/>
    <w:rsid w:val="007E2A42"/>
    <w:rsid w:val="007E3727"/>
    <w:rsid w:val="007E3B60"/>
    <w:rsid w:val="007E3E11"/>
    <w:rsid w:val="007E4455"/>
    <w:rsid w:val="007E4F1F"/>
    <w:rsid w:val="007E520D"/>
    <w:rsid w:val="007E5350"/>
    <w:rsid w:val="007E5AF4"/>
    <w:rsid w:val="007E5FCF"/>
    <w:rsid w:val="007E68B2"/>
    <w:rsid w:val="007E6C5D"/>
    <w:rsid w:val="007E6EB1"/>
    <w:rsid w:val="007E6EDB"/>
    <w:rsid w:val="007F04C4"/>
    <w:rsid w:val="007F06E6"/>
    <w:rsid w:val="007F10CE"/>
    <w:rsid w:val="007F1150"/>
    <w:rsid w:val="007F12E8"/>
    <w:rsid w:val="007F19D7"/>
    <w:rsid w:val="007F211D"/>
    <w:rsid w:val="007F2D57"/>
    <w:rsid w:val="007F3443"/>
    <w:rsid w:val="007F36A3"/>
    <w:rsid w:val="007F3817"/>
    <w:rsid w:val="007F3860"/>
    <w:rsid w:val="007F3A32"/>
    <w:rsid w:val="007F3C52"/>
    <w:rsid w:val="007F4B6A"/>
    <w:rsid w:val="007F51C9"/>
    <w:rsid w:val="007F5354"/>
    <w:rsid w:val="007F5371"/>
    <w:rsid w:val="007F5627"/>
    <w:rsid w:val="007F5F69"/>
    <w:rsid w:val="007F6978"/>
    <w:rsid w:val="007F69CF"/>
    <w:rsid w:val="007F6EDB"/>
    <w:rsid w:val="007F7D2B"/>
    <w:rsid w:val="00800158"/>
    <w:rsid w:val="008008A0"/>
    <w:rsid w:val="008008D6"/>
    <w:rsid w:val="00801055"/>
    <w:rsid w:val="0080141B"/>
    <w:rsid w:val="0080170C"/>
    <w:rsid w:val="00801B75"/>
    <w:rsid w:val="00801D1D"/>
    <w:rsid w:val="008023CD"/>
    <w:rsid w:val="00802F2F"/>
    <w:rsid w:val="00802FED"/>
    <w:rsid w:val="008035C6"/>
    <w:rsid w:val="00804068"/>
    <w:rsid w:val="00804725"/>
    <w:rsid w:val="00804803"/>
    <w:rsid w:val="00804CBA"/>
    <w:rsid w:val="00804FE6"/>
    <w:rsid w:val="00805194"/>
    <w:rsid w:val="00805940"/>
    <w:rsid w:val="00805B98"/>
    <w:rsid w:val="00805F8A"/>
    <w:rsid w:val="00806408"/>
    <w:rsid w:val="00806584"/>
    <w:rsid w:val="00806713"/>
    <w:rsid w:val="008068AA"/>
    <w:rsid w:val="00806A77"/>
    <w:rsid w:val="00806A8D"/>
    <w:rsid w:val="00807396"/>
    <w:rsid w:val="00807CCB"/>
    <w:rsid w:val="00807E4E"/>
    <w:rsid w:val="00810AF6"/>
    <w:rsid w:val="00810DD6"/>
    <w:rsid w:val="0081137C"/>
    <w:rsid w:val="008119A6"/>
    <w:rsid w:val="00811FF7"/>
    <w:rsid w:val="00812234"/>
    <w:rsid w:val="008123C3"/>
    <w:rsid w:val="0081300D"/>
    <w:rsid w:val="0081368A"/>
    <w:rsid w:val="008149FA"/>
    <w:rsid w:val="00814CD7"/>
    <w:rsid w:val="00814E96"/>
    <w:rsid w:val="00815021"/>
    <w:rsid w:val="00815C31"/>
    <w:rsid w:val="00815CA0"/>
    <w:rsid w:val="00815E01"/>
    <w:rsid w:val="00815FA5"/>
    <w:rsid w:val="008164AB"/>
    <w:rsid w:val="008164B8"/>
    <w:rsid w:val="00816944"/>
    <w:rsid w:val="00816C7F"/>
    <w:rsid w:val="00817564"/>
    <w:rsid w:val="0081768A"/>
    <w:rsid w:val="0081778C"/>
    <w:rsid w:val="0081795F"/>
    <w:rsid w:val="00817BCB"/>
    <w:rsid w:val="00817DB6"/>
    <w:rsid w:val="00817F07"/>
    <w:rsid w:val="00820013"/>
    <w:rsid w:val="00820321"/>
    <w:rsid w:val="00820D9C"/>
    <w:rsid w:val="00821EBB"/>
    <w:rsid w:val="0082236E"/>
    <w:rsid w:val="00822CB9"/>
    <w:rsid w:val="00823616"/>
    <w:rsid w:val="008237F8"/>
    <w:rsid w:val="0082384E"/>
    <w:rsid w:val="00823C96"/>
    <w:rsid w:val="00823CF7"/>
    <w:rsid w:val="008240F1"/>
    <w:rsid w:val="0082477F"/>
    <w:rsid w:val="00824DCE"/>
    <w:rsid w:val="008258C4"/>
    <w:rsid w:val="00826438"/>
    <w:rsid w:val="00827191"/>
    <w:rsid w:val="00827207"/>
    <w:rsid w:val="00827257"/>
    <w:rsid w:val="00827959"/>
    <w:rsid w:val="00827A8E"/>
    <w:rsid w:val="00827F14"/>
    <w:rsid w:val="0083061B"/>
    <w:rsid w:val="00830C44"/>
    <w:rsid w:val="00831331"/>
    <w:rsid w:val="00831382"/>
    <w:rsid w:val="0083157D"/>
    <w:rsid w:val="00831AE5"/>
    <w:rsid w:val="00832363"/>
    <w:rsid w:val="00832FC9"/>
    <w:rsid w:val="0083386E"/>
    <w:rsid w:val="00833A2B"/>
    <w:rsid w:val="00834A6C"/>
    <w:rsid w:val="00834BAD"/>
    <w:rsid w:val="00835096"/>
    <w:rsid w:val="00835308"/>
    <w:rsid w:val="00837383"/>
    <w:rsid w:val="00837EB6"/>
    <w:rsid w:val="008406B1"/>
    <w:rsid w:val="00840ACC"/>
    <w:rsid w:val="008410B8"/>
    <w:rsid w:val="00841CB9"/>
    <w:rsid w:val="00841CE6"/>
    <w:rsid w:val="00841D64"/>
    <w:rsid w:val="00842A68"/>
    <w:rsid w:val="00842FC6"/>
    <w:rsid w:val="00843658"/>
    <w:rsid w:val="008442A2"/>
    <w:rsid w:val="00844915"/>
    <w:rsid w:val="00844F8E"/>
    <w:rsid w:val="00844F9F"/>
    <w:rsid w:val="008452EF"/>
    <w:rsid w:val="008465D7"/>
    <w:rsid w:val="0084699B"/>
    <w:rsid w:val="00846EEB"/>
    <w:rsid w:val="00847C97"/>
    <w:rsid w:val="00850166"/>
    <w:rsid w:val="0085076A"/>
    <w:rsid w:val="0085093A"/>
    <w:rsid w:val="00850A94"/>
    <w:rsid w:val="00851A9E"/>
    <w:rsid w:val="00851C1F"/>
    <w:rsid w:val="00851C5C"/>
    <w:rsid w:val="00851DC8"/>
    <w:rsid w:val="00851DCF"/>
    <w:rsid w:val="00852561"/>
    <w:rsid w:val="008526CD"/>
    <w:rsid w:val="008529B2"/>
    <w:rsid w:val="00852D2E"/>
    <w:rsid w:val="008539A2"/>
    <w:rsid w:val="00853CA7"/>
    <w:rsid w:val="00854930"/>
    <w:rsid w:val="00855960"/>
    <w:rsid w:val="00856382"/>
    <w:rsid w:val="008563BC"/>
    <w:rsid w:val="00857019"/>
    <w:rsid w:val="00857229"/>
    <w:rsid w:val="008576DA"/>
    <w:rsid w:val="008578F3"/>
    <w:rsid w:val="00857D02"/>
    <w:rsid w:val="00857D31"/>
    <w:rsid w:val="00860C54"/>
    <w:rsid w:val="00860E23"/>
    <w:rsid w:val="00861B56"/>
    <w:rsid w:val="00862037"/>
    <w:rsid w:val="00862507"/>
    <w:rsid w:val="00862B78"/>
    <w:rsid w:val="00863D99"/>
    <w:rsid w:val="00864491"/>
    <w:rsid w:val="0086456B"/>
    <w:rsid w:val="0086537F"/>
    <w:rsid w:val="00866097"/>
    <w:rsid w:val="008675C5"/>
    <w:rsid w:val="00870E09"/>
    <w:rsid w:val="008711DD"/>
    <w:rsid w:val="008713EB"/>
    <w:rsid w:val="008714CF"/>
    <w:rsid w:val="00871AF2"/>
    <w:rsid w:val="00871BE2"/>
    <w:rsid w:val="008720D2"/>
    <w:rsid w:val="008720E7"/>
    <w:rsid w:val="00873445"/>
    <w:rsid w:val="00873829"/>
    <w:rsid w:val="00873D61"/>
    <w:rsid w:val="00874137"/>
    <w:rsid w:val="008750CA"/>
    <w:rsid w:val="00875265"/>
    <w:rsid w:val="0087540E"/>
    <w:rsid w:val="00876162"/>
    <w:rsid w:val="0087671F"/>
    <w:rsid w:val="00876834"/>
    <w:rsid w:val="00876851"/>
    <w:rsid w:val="00876DA1"/>
    <w:rsid w:val="00876E31"/>
    <w:rsid w:val="008772DF"/>
    <w:rsid w:val="00877440"/>
    <w:rsid w:val="00877A8B"/>
    <w:rsid w:val="00880157"/>
    <w:rsid w:val="00880CCC"/>
    <w:rsid w:val="00881471"/>
    <w:rsid w:val="00881DE7"/>
    <w:rsid w:val="0088211F"/>
    <w:rsid w:val="0088233C"/>
    <w:rsid w:val="008832EF"/>
    <w:rsid w:val="0088392D"/>
    <w:rsid w:val="00883CA8"/>
    <w:rsid w:val="00883F5B"/>
    <w:rsid w:val="00884223"/>
    <w:rsid w:val="008852E1"/>
    <w:rsid w:val="008856B9"/>
    <w:rsid w:val="00886116"/>
    <w:rsid w:val="00886261"/>
    <w:rsid w:val="00886A0F"/>
    <w:rsid w:val="008872D5"/>
    <w:rsid w:val="008907E6"/>
    <w:rsid w:val="00890ADB"/>
    <w:rsid w:val="00890EBA"/>
    <w:rsid w:val="00891383"/>
    <w:rsid w:val="00891640"/>
    <w:rsid w:val="00892247"/>
    <w:rsid w:val="00892441"/>
    <w:rsid w:val="008944B8"/>
    <w:rsid w:val="008944D8"/>
    <w:rsid w:val="00894620"/>
    <w:rsid w:val="00894651"/>
    <w:rsid w:val="00894F92"/>
    <w:rsid w:val="00895066"/>
    <w:rsid w:val="0089529F"/>
    <w:rsid w:val="008958A6"/>
    <w:rsid w:val="008958AD"/>
    <w:rsid w:val="00896214"/>
    <w:rsid w:val="008966D1"/>
    <w:rsid w:val="00896FEB"/>
    <w:rsid w:val="008979EE"/>
    <w:rsid w:val="00897ADB"/>
    <w:rsid w:val="008A0325"/>
    <w:rsid w:val="008A0AD0"/>
    <w:rsid w:val="008A141D"/>
    <w:rsid w:val="008A161D"/>
    <w:rsid w:val="008A1778"/>
    <w:rsid w:val="008A1A3E"/>
    <w:rsid w:val="008A1D30"/>
    <w:rsid w:val="008A1EC5"/>
    <w:rsid w:val="008A2632"/>
    <w:rsid w:val="008A2B5F"/>
    <w:rsid w:val="008A2BAD"/>
    <w:rsid w:val="008A2FE7"/>
    <w:rsid w:val="008A3248"/>
    <w:rsid w:val="008A399D"/>
    <w:rsid w:val="008A39FC"/>
    <w:rsid w:val="008A3AC1"/>
    <w:rsid w:val="008A4833"/>
    <w:rsid w:val="008A52B5"/>
    <w:rsid w:val="008A625E"/>
    <w:rsid w:val="008A62DA"/>
    <w:rsid w:val="008A661D"/>
    <w:rsid w:val="008A67EB"/>
    <w:rsid w:val="008A6AEF"/>
    <w:rsid w:val="008A6C8E"/>
    <w:rsid w:val="008A6D36"/>
    <w:rsid w:val="008A71DA"/>
    <w:rsid w:val="008B00A2"/>
    <w:rsid w:val="008B145F"/>
    <w:rsid w:val="008B16D6"/>
    <w:rsid w:val="008B17E2"/>
    <w:rsid w:val="008B1D89"/>
    <w:rsid w:val="008B2419"/>
    <w:rsid w:val="008B3438"/>
    <w:rsid w:val="008B41D6"/>
    <w:rsid w:val="008B46F1"/>
    <w:rsid w:val="008B5199"/>
    <w:rsid w:val="008B54EF"/>
    <w:rsid w:val="008B56D3"/>
    <w:rsid w:val="008B6779"/>
    <w:rsid w:val="008B74E3"/>
    <w:rsid w:val="008B78E9"/>
    <w:rsid w:val="008B78FF"/>
    <w:rsid w:val="008C0CEB"/>
    <w:rsid w:val="008C1031"/>
    <w:rsid w:val="008C1209"/>
    <w:rsid w:val="008C1584"/>
    <w:rsid w:val="008C16F6"/>
    <w:rsid w:val="008C1BA8"/>
    <w:rsid w:val="008C227C"/>
    <w:rsid w:val="008C23FD"/>
    <w:rsid w:val="008C29E1"/>
    <w:rsid w:val="008C2E08"/>
    <w:rsid w:val="008C2E55"/>
    <w:rsid w:val="008C347E"/>
    <w:rsid w:val="008C34D9"/>
    <w:rsid w:val="008C3972"/>
    <w:rsid w:val="008C4386"/>
    <w:rsid w:val="008C47A3"/>
    <w:rsid w:val="008C47F4"/>
    <w:rsid w:val="008C631A"/>
    <w:rsid w:val="008C6469"/>
    <w:rsid w:val="008C64F7"/>
    <w:rsid w:val="008C6E70"/>
    <w:rsid w:val="008D05E1"/>
    <w:rsid w:val="008D1762"/>
    <w:rsid w:val="008D20B0"/>
    <w:rsid w:val="008D25BD"/>
    <w:rsid w:val="008D2C62"/>
    <w:rsid w:val="008D3255"/>
    <w:rsid w:val="008D383A"/>
    <w:rsid w:val="008D3D6D"/>
    <w:rsid w:val="008D4450"/>
    <w:rsid w:val="008D4562"/>
    <w:rsid w:val="008D4635"/>
    <w:rsid w:val="008D46F4"/>
    <w:rsid w:val="008D4C04"/>
    <w:rsid w:val="008D4DB3"/>
    <w:rsid w:val="008D57F4"/>
    <w:rsid w:val="008D5AB3"/>
    <w:rsid w:val="008D686C"/>
    <w:rsid w:val="008D75CE"/>
    <w:rsid w:val="008D75FC"/>
    <w:rsid w:val="008D7670"/>
    <w:rsid w:val="008E00B9"/>
    <w:rsid w:val="008E091B"/>
    <w:rsid w:val="008E1232"/>
    <w:rsid w:val="008E17C3"/>
    <w:rsid w:val="008E29BE"/>
    <w:rsid w:val="008E51B2"/>
    <w:rsid w:val="008E5472"/>
    <w:rsid w:val="008E5830"/>
    <w:rsid w:val="008E58A5"/>
    <w:rsid w:val="008E5A27"/>
    <w:rsid w:val="008E5B3D"/>
    <w:rsid w:val="008E5BFD"/>
    <w:rsid w:val="008E5F62"/>
    <w:rsid w:val="008E66C6"/>
    <w:rsid w:val="008E6C29"/>
    <w:rsid w:val="008E7153"/>
    <w:rsid w:val="008E7431"/>
    <w:rsid w:val="008E7EBE"/>
    <w:rsid w:val="008F1043"/>
    <w:rsid w:val="008F11D8"/>
    <w:rsid w:val="008F195E"/>
    <w:rsid w:val="008F21DE"/>
    <w:rsid w:val="008F274C"/>
    <w:rsid w:val="008F27C9"/>
    <w:rsid w:val="008F2ACC"/>
    <w:rsid w:val="008F344A"/>
    <w:rsid w:val="008F3DAF"/>
    <w:rsid w:val="008F42B1"/>
    <w:rsid w:val="008F47F3"/>
    <w:rsid w:val="008F507C"/>
    <w:rsid w:val="008F51A8"/>
    <w:rsid w:val="008F51C9"/>
    <w:rsid w:val="008F675C"/>
    <w:rsid w:val="008F6A5D"/>
    <w:rsid w:val="008F782A"/>
    <w:rsid w:val="008F7DB9"/>
    <w:rsid w:val="00900A91"/>
    <w:rsid w:val="00900C8E"/>
    <w:rsid w:val="009017D3"/>
    <w:rsid w:val="00901840"/>
    <w:rsid w:val="00901E23"/>
    <w:rsid w:val="00902222"/>
    <w:rsid w:val="009023EB"/>
    <w:rsid w:val="00902515"/>
    <w:rsid w:val="009028AA"/>
    <w:rsid w:val="00902A6B"/>
    <w:rsid w:val="00902B68"/>
    <w:rsid w:val="009035CD"/>
    <w:rsid w:val="00903F08"/>
    <w:rsid w:val="00904C3D"/>
    <w:rsid w:val="00904DDB"/>
    <w:rsid w:val="00905322"/>
    <w:rsid w:val="009058FF"/>
    <w:rsid w:val="00905A6C"/>
    <w:rsid w:val="00906174"/>
    <w:rsid w:val="00906846"/>
    <w:rsid w:val="009068B6"/>
    <w:rsid w:val="00907442"/>
    <w:rsid w:val="009074D0"/>
    <w:rsid w:val="00907614"/>
    <w:rsid w:val="00907E03"/>
    <w:rsid w:val="00910DA2"/>
    <w:rsid w:val="0091133F"/>
    <w:rsid w:val="00911642"/>
    <w:rsid w:val="00911724"/>
    <w:rsid w:val="00912247"/>
    <w:rsid w:val="0091253A"/>
    <w:rsid w:val="009133EE"/>
    <w:rsid w:val="00913E2A"/>
    <w:rsid w:val="00914172"/>
    <w:rsid w:val="0091486D"/>
    <w:rsid w:val="00914954"/>
    <w:rsid w:val="00914DAA"/>
    <w:rsid w:val="009151E6"/>
    <w:rsid w:val="009159A7"/>
    <w:rsid w:val="009159F9"/>
    <w:rsid w:val="00915F0D"/>
    <w:rsid w:val="009173C2"/>
    <w:rsid w:val="00917902"/>
    <w:rsid w:val="00917D85"/>
    <w:rsid w:val="009201FD"/>
    <w:rsid w:val="009206FE"/>
    <w:rsid w:val="00920E74"/>
    <w:rsid w:val="0092165A"/>
    <w:rsid w:val="00922238"/>
    <w:rsid w:val="00922A16"/>
    <w:rsid w:val="00922D0D"/>
    <w:rsid w:val="00923111"/>
    <w:rsid w:val="0092357F"/>
    <w:rsid w:val="00923588"/>
    <w:rsid w:val="009238BB"/>
    <w:rsid w:val="00923940"/>
    <w:rsid w:val="0092397B"/>
    <w:rsid w:val="00923A9E"/>
    <w:rsid w:val="00923ADD"/>
    <w:rsid w:val="00923C17"/>
    <w:rsid w:val="00924282"/>
    <w:rsid w:val="009246A8"/>
    <w:rsid w:val="00924BCD"/>
    <w:rsid w:val="00926750"/>
    <w:rsid w:val="00926AC5"/>
    <w:rsid w:val="009306FE"/>
    <w:rsid w:val="0093077A"/>
    <w:rsid w:val="00930AFC"/>
    <w:rsid w:val="00930B11"/>
    <w:rsid w:val="00930F25"/>
    <w:rsid w:val="00932620"/>
    <w:rsid w:val="00932D6E"/>
    <w:rsid w:val="009351C0"/>
    <w:rsid w:val="00935CA7"/>
    <w:rsid w:val="0093676D"/>
    <w:rsid w:val="00936B82"/>
    <w:rsid w:val="00936C05"/>
    <w:rsid w:val="00936EF6"/>
    <w:rsid w:val="00937021"/>
    <w:rsid w:val="0093716F"/>
    <w:rsid w:val="00937955"/>
    <w:rsid w:val="00937AFD"/>
    <w:rsid w:val="009400C2"/>
    <w:rsid w:val="009401AD"/>
    <w:rsid w:val="0094035A"/>
    <w:rsid w:val="009409BA"/>
    <w:rsid w:val="00940EE2"/>
    <w:rsid w:val="00941121"/>
    <w:rsid w:val="00941CFC"/>
    <w:rsid w:val="00941D6C"/>
    <w:rsid w:val="00941DB4"/>
    <w:rsid w:val="00941EED"/>
    <w:rsid w:val="00942532"/>
    <w:rsid w:val="00942ADF"/>
    <w:rsid w:val="00942FF8"/>
    <w:rsid w:val="0094343B"/>
    <w:rsid w:val="009435BB"/>
    <w:rsid w:val="009436B4"/>
    <w:rsid w:val="00944B4A"/>
    <w:rsid w:val="00944BD2"/>
    <w:rsid w:val="00944D1E"/>
    <w:rsid w:val="00945396"/>
    <w:rsid w:val="009459B5"/>
    <w:rsid w:val="009461A7"/>
    <w:rsid w:val="00946339"/>
    <w:rsid w:val="0094673E"/>
    <w:rsid w:val="009470EB"/>
    <w:rsid w:val="00947326"/>
    <w:rsid w:val="00950243"/>
    <w:rsid w:val="00950796"/>
    <w:rsid w:val="00950BF5"/>
    <w:rsid w:val="00951BBE"/>
    <w:rsid w:val="00951D18"/>
    <w:rsid w:val="00951D82"/>
    <w:rsid w:val="00952281"/>
    <w:rsid w:val="009522A2"/>
    <w:rsid w:val="0095245B"/>
    <w:rsid w:val="00952A42"/>
    <w:rsid w:val="009538A1"/>
    <w:rsid w:val="00953B2E"/>
    <w:rsid w:val="00953D2F"/>
    <w:rsid w:val="009546B2"/>
    <w:rsid w:val="00954D80"/>
    <w:rsid w:val="00955B35"/>
    <w:rsid w:val="00955D3B"/>
    <w:rsid w:val="00956434"/>
    <w:rsid w:val="009565C7"/>
    <w:rsid w:val="009567DE"/>
    <w:rsid w:val="00956A04"/>
    <w:rsid w:val="009571D3"/>
    <w:rsid w:val="009571FE"/>
    <w:rsid w:val="00957244"/>
    <w:rsid w:val="00957776"/>
    <w:rsid w:val="0095795E"/>
    <w:rsid w:val="00960722"/>
    <w:rsid w:val="00960A1E"/>
    <w:rsid w:val="00961E39"/>
    <w:rsid w:val="00961ED7"/>
    <w:rsid w:val="00962046"/>
    <w:rsid w:val="00962107"/>
    <w:rsid w:val="009622EF"/>
    <w:rsid w:val="009631B3"/>
    <w:rsid w:val="00963731"/>
    <w:rsid w:val="00963852"/>
    <w:rsid w:val="0096393C"/>
    <w:rsid w:val="009643D3"/>
    <w:rsid w:val="0096486F"/>
    <w:rsid w:val="00964F9C"/>
    <w:rsid w:val="0096534F"/>
    <w:rsid w:val="009653AD"/>
    <w:rsid w:val="009654C7"/>
    <w:rsid w:val="009658EF"/>
    <w:rsid w:val="00965EB4"/>
    <w:rsid w:val="00966FBB"/>
    <w:rsid w:val="0096725B"/>
    <w:rsid w:val="009676C1"/>
    <w:rsid w:val="009679E1"/>
    <w:rsid w:val="00967A63"/>
    <w:rsid w:val="009717C6"/>
    <w:rsid w:val="00971D1E"/>
    <w:rsid w:val="0097287B"/>
    <w:rsid w:val="00973157"/>
    <w:rsid w:val="009731D6"/>
    <w:rsid w:val="00973E72"/>
    <w:rsid w:val="009740B7"/>
    <w:rsid w:val="00974782"/>
    <w:rsid w:val="00974786"/>
    <w:rsid w:val="00974F26"/>
    <w:rsid w:val="00974F42"/>
    <w:rsid w:val="00975534"/>
    <w:rsid w:val="0097679A"/>
    <w:rsid w:val="009768B6"/>
    <w:rsid w:val="00976F83"/>
    <w:rsid w:val="009772F6"/>
    <w:rsid w:val="00977615"/>
    <w:rsid w:val="00980167"/>
    <w:rsid w:val="00980190"/>
    <w:rsid w:val="0098060C"/>
    <w:rsid w:val="009807C8"/>
    <w:rsid w:val="009808E3"/>
    <w:rsid w:val="00980B9C"/>
    <w:rsid w:val="00980D22"/>
    <w:rsid w:val="00980DBE"/>
    <w:rsid w:val="009814BB"/>
    <w:rsid w:val="0098249C"/>
    <w:rsid w:val="009826B7"/>
    <w:rsid w:val="009827CD"/>
    <w:rsid w:val="009829BB"/>
    <w:rsid w:val="00982A37"/>
    <w:rsid w:val="00982F6F"/>
    <w:rsid w:val="0098315C"/>
    <w:rsid w:val="0098417B"/>
    <w:rsid w:val="00984232"/>
    <w:rsid w:val="0098424A"/>
    <w:rsid w:val="00985193"/>
    <w:rsid w:val="009854DD"/>
    <w:rsid w:val="00985F98"/>
    <w:rsid w:val="00986F1E"/>
    <w:rsid w:val="009877B9"/>
    <w:rsid w:val="00987D19"/>
    <w:rsid w:val="00987DDE"/>
    <w:rsid w:val="0099014E"/>
    <w:rsid w:val="00990279"/>
    <w:rsid w:val="00990833"/>
    <w:rsid w:val="0099087C"/>
    <w:rsid w:val="00990B9C"/>
    <w:rsid w:val="00990E27"/>
    <w:rsid w:val="009914B4"/>
    <w:rsid w:val="00991C85"/>
    <w:rsid w:val="00991C8E"/>
    <w:rsid w:val="00991D63"/>
    <w:rsid w:val="00991F47"/>
    <w:rsid w:val="00992C14"/>
    <w:rsid w:val="00992E67"/>
    <w:rsid w:val="009933F6"/>
    <w:rsid w:val="00993C02"/>
    <w:rsid w:val="00994BCB"/>
    <w:rsid w:val="009950B1"/>
    <w:rsid w:val="009950C3"/>
    <w:rsid w:val="0099549D"/>
    <w:rsid w:val="009955C0"/>
    <w:rsid w:val="00995B13"/>
    <w:rsid w:val="00995D1D"/>
    <w:rsid w:val="009960B5"/>
    <w:rsid w:val="00996374"/>
    <w:rsid w:val="00997149"/>
    <w:rsid w:val="009A02A9"/>
    <w:rsid w:val="009A04A9"/>
    <w:rsid w:val="009A1309"/>
    <w:rsid w:val="009A1427"/>
    <w:rsid w:val="009A1928"/>
    <w:rsid w:val="009A1C1B"/>
    <w:rsid w:val="009A2A6E"/>
    <w:rsid w:val="009A326B"/>
    <w:rsid w:val="009A3B8A"/>
    <w:rsid w:val="009A47A6"/>
    <w:rsid w:val="009A47EF"/>
    <w:rsid w:val="009A4C77"/>
    <w:rsid w:val="009A4E31"/>
    <w:rsid w:val="009A52B8"/>
    <w:rsid w:val="009A5851"/>
    <w:rsid w:val="009A59F0"/>
    <w:rsid w:val="009A6061"/>
    <w:rsid w:val="009A6445"/>
    <w:rsid w:val="009A6EA5"/>
    <w:rsid w:val="009A7C52"/>
    <w:rsid w:val="009A7FA6"/>
    <w:rsid w:val="009B06C0"/>
    <w:rsid w:val="009B0A31"/>
    <w:rsid w:val="009B1A77"/>
    <w:rsid w:val="009B1C01"/>
    <w:rsid w:val="009B1C34"/>
    <w:rsid w:val="009B1F9B"/>
    <w:rsid w:val="009B22A3"/>
    <w:rsid w:val="009B33BA"/>
    <w:rsid w:val="009B37E8"/>
    <w:rsid w:val="009B3FB9"/>
    <w:rsid w:val="009B4FCC"/>
    <w:rsid w:val="009B5B23"/>
    <w:rsid w:val="009B5C0D"/>
    <w:rsid w:val="009B62CC"/>
    <w:rsid w:val="009B67FC"/>
    <w:rsid w:val="009B69C7"/>
    <w:rsid w:val="009B7414"/>
    <w:rsid w:val="009B7747"/>
    <w:rsid w:val="009B7F1B"/>
    <w:rsid w:val="009C03E4"/>
    <w:rsid w:val="009C106E"/>
    <w:rsid w:val="009C10C8"/>
    <w:rsid w:val="009C14DC"/>
    <w:rsid w:val="009C27D1"/>
    <w:rsid w:val="009C2B78"/>
    <w:rsid w:val="009C2EAF"/>
    <w:rsid w:val="009C2FB3"/>
    <w:rsid w:val="009C31B2"/>
    <w:rsid w:val="009C3973"/>
    <w:rsid w:val="009C3D42"/>
    <w:rsid w:val="009C4832"/>
    <w:rsid w:val="009C4CA6"/>
    <w:rsid w:val="009C5060"/>
    <w:rsid w:val="009C6212"/>
    <w:rsid w:val="009C629A"/>
    <w:rsid w:val="009C62B7"/>
    <w:rsid w:val="009C662E"/>
    <w:rsid w:val="009C668C"/>
    <w:rsid w:val="009C7350"/>
    <w:rsid w:val="009C7446"/>
    <w:rsid w:val="009D0F55"/>
    <w:rsid w:val="009D1164"/>
    <w:rsid w:val="009D14C8"/>
    <w:rsid w:val="009D1AA1"/>
    <w:rsid w:val="009D1C88"/>
    <w:rsid w:val="009D2081"/>
    <w:rsid w:val="009D296D"/>
    <w:rsid w:val="009D31A8"/>
    <w:rsid w:val="009D38EB"/>
    <w:rsid w:val="009D3F03"/>
    <w:rsid w:val="009D42D8"/>
    <w:rsid w:val="009D42DF"/>
    <w:rsid w:val="009D52A7"/>
    <w:rsid w:val="009D55A2"/>
    <w:rsid w:val="009D58E8"/>
    <w:rsid w:val="009D5B7F"/>
    <w:rsid w:val="009D5C20"/>
    <w:rsid w:val="009D6895"/>
    <w:rsid w:val="009D7083"/>
    <w:rsid w:val="009D74F4"/>
    <w:rsid w:val="009D7725"/>
    <w:rsid w:val="009D7E5D"/>
    <w:rsid w:val="009D7F4E"/>
    <w:rsid w:val="009E03FD"/>
    <w:rsid w:val="009E1AFD"/>
    <w:rsid w:val="009E2037"/>
    <w:rsid w:val="009E2AEA"/>
    <w:rsid w:val="009E2BB8"/>
    <w:rsid w:val="009E3450"/>
    <w:rsid w:val="009E3B6C"/>
    <w:rsid w:val="009E4113"/>
    <w:rsid w:val="009E4554"/>
    <w:rsid w:val="009E59E3"/>
    <w:rsid w:val="009E5E89"/>
    <w:rsid w:val="009E710B"/>
    <w:rsid w:val="009F02E8"/>
    <w:rsid w:val="009F0716"/>
    <w:rsid w:val="009F0FE6"/>
    <w:rsid w:val="009F15CF"/>
    <w:rsid w:val="009F17DA"/>
    <w:rsid w:val="009F19A8"/>
    <w:rsid w:val="009F1E9B"/>
    <w:rsid w:val="009F222E"/>
    <w:rsid w:val="009F2A6C"/>
    <w:rsid w:val="009F3935"/>
    <w:rsid w:val="009F3D8E"/>
    <w:rsid w:val="009F433D"/>
    <w:rsid w:val="009F4A3B"/>
    <w:rsid w:val="009F5315"/>
    <w:rsid w:val="009F588D"/>
    <w:rsid w:val="009F5D7A"/>
    <w:rsid w:val="009F619C"/>
    <w:rsid w:val="009F64EA"/>
    <w:rsid w:val="009F68AB"/>
    <w:rsid w:val="009F6DAB"/>
    <w:rsid w:val="009F7EFE"/>
    <w:rsid w:val="009F7F73"/>
    <w:rsid w:val="00A003AF"/>
    <w:rsid w:val="00A00DE3"/>
    <w:rsid w:val="00A00F3F"/>
    <w:rsid w:val="00A013A2"/>
    <w:rsid w:val="00A01928"/>
    <w:rsid w:val="00A01B36"/>
    <w:rsid w:val="00A01FB9"/>
    <w:rsid w:val="00A03BBB"/>
    <w:rsid w:val="00A03C27"/>
    <w:rsid w:val="00A0411E"/>
    <w:rsid w:val="00A04695"/>
    <w:rsid w:val="00A047D1"/>
    <w:rsid w:val="00A05091"/>
    <w:rsid w:val="00A05AF2"/>
    <w:rsid w:val="00A05C40"/>
    <w:rsid w:val="00A05CF6"/>
    <w:rsid w:val="00A06709"/>
    <w:rsid w:val="00A067D6"/>
    <w:rsid w:val="00A06B46"/>
    <w:rsid w:val="00A06C63"/>
    <w:rsid w:val="00A06D2C"/>
    <w:rsid w:val="00A07159"/>
    <w:rsid w:val="00A07A04"/>
    <w:rsid w:val="00A07C70"/>
    <w:rsid w:val="00A07CA9"/>
    <w:rsid w:val="00A100DC"/>
    <w:rsid w:val="00A10346"/>
    <w:rsid w:val="00A1051D"/>
    <w:rsid w:val="00A109F1"/>
    <w:rsid w:val="00A11300"/>
    <w:rsid w:val="00A137A0"/>
    <w:rsid w:val="00A13FD5"/>
    <w:rsid w:val="00A142F0"/>
    <w:rsid w:val="00A14517"/>
    <w:rsid w:val="00A1472A"/>
    <w:rsid w:val="00A14F83"/>
    <w:rsid w:val="00A1587C"/>
    <w:rsid w:val="00A17359"/>
    <w:rsid w:val="00A17513"/>
    <w:rsid w:val="00A17720"/>
    <w:rsid w:val="00A17C64"/>
    <w:rsid w:val="00A20053"/>
    <w:rsid w:val="00A2032E"/>
    <w:rsid w:val="00A205F9"/>
    <w:rsid w:val="00A20900"/>
    <w:rsid w:val="00A209FF"/>
    <w:rsid w:val="00A21756"/>
    <w:rsid w:val="00A23471"/>
    <w:rsid w:val="00A234FE"/>
    <w:rsid w:val="00A23DAA"/>
    <w:rsid w:val="00A23FAF"/>
    <w:rsid w:val="00A24540"/>
    <w:rsid w:val="00A24728"/>
    <w:rsid w:val="00A2539E"/>
    <w:rsid w:val="00A2545D"/>
    <w:rsid w:val="00A25BF1"/>
    <w:rsid w:val="00A26367"/>
    <w:rsid w:val="00A26C9F"/>
    <w:rsid w:val="00A27DD0"/>
    <w:rsid w:val="00A30186"/>
    <w:rsid w:val="00A317AD"/>
    <w:rsid w:val="00A31D80"/>
    <w:rsid w:val="00A32037"/>
    <w:rsid w:val="00A327C2"/>
    <w:rsid w:val="00A3293F"/>
    <w:rsid w:val="00A32AE8"/>
    <w:rsid w:val="00A33406"/>
    <w:rsid w:val="00A3537E"/>
    <w:rsid w:val="00A35BA9"/>
    <w:rsid w:val="00A360B1"/>
    <w:rsid w:val="00A36B3C"/>
    <w:rsid w:val="00A36D49"/>
    <w:rsid w:val="00A36EE4"/>
    <w:rsid w:val="00A373FE"/>
    <w:rsid w:val="00A416B3"/>
    <w:rsid w:val="00A42A0D"/>
    <w:rsid w:val="00A44CA9"/>
    <w:rsid w:val="00A44FCC"/>
    <w:rsid w:val="00A455A6"/>
    <w:rsid w:val="00A461C9"/>
    <w:rsid w:val="00A4622A"/>
    <w:rsid w:val="00A470AE"/>
    <w:rsid w:val="00A47109"/>
    <w:rsid w:val="00A47678"/>
    <w:rsid w:val="00A47908"/>
    <w:rsid w:val="00A47AC8"/>
    <w:rsid w:val="00A47BC5"/>
    <w:rsid w:val="00A47EDD"/>
    <w:rsid w:val="00A47F30"/>
    <w:rsid w:val="00A507E0"/>
    <w:rsid w:val="00A5087F"/>
    <w:rsid w:val="00A50CB3"/>
    <w:rsid w:val="00A52C51"/>
    <w:rsid w:val="00A5301D"/>
    <w:rsid w:val="00A531BD"/>
    <w:rsid w:val="00A53705"/>
    <w:rsid w:val="00A546D5"/>
    <w:rsid w:val="00A55135"/>
    <w:rsid w:val="00A559E3"/>
    <w:rsid w:val="00A55E6F"/>
    <w:rsid w:val="00A56BFF"/>
    <w:rsid w:val="00A57092"/>
    <w:rsid w:val="00A5781B"/>
    <w:rsid w:val="00A61B21"/>
    <w:rsid w:val="00A61B95"/>
    <w:rsid w:val="00A62126"/>
    <w:rsid w:val="00A626DC"/>
    <w:rsid w:val="00A62AD7"/>
    <w:rsid w:val="00A62F71"/>
    <w:rsid w:val="00A63577"/>
    <w:rsid w:val="00A63C86"/>
    <w:rsid w:val="00A651F5"/>
    <w:rsid w:val="00A6555E"/>
    <w:rsid w:val="00A65B52"/>
    <w:rsid w:val="00A66A42"/>
    <w:rsid w:val="00A66ABA"/>
    <w:rsid w:val="00A66AEF"/>
    <w:rsid w:val="00A66CEF"/>
    <w:rsid w:val="00A66F8D"/>
    <w:rsid w:val="00A670CA"/>
    <w:rsid w:val="00A673ED"/>
    <w:rsid w:val="00A674D8"/>
    <w:rsid w:val="00A67B4C"/>
    <w:rsid w:val="00A67CE3"/>
    <w:rsid w:val="00A702A8"/>
    <w:rsid w:val="00A702B8"/>
    <w:rsid w:val="00A70307"/>
    <w:rsid w:val="00A70687"/>
    <w:rsid w:val="00A70991"/>
    <w:rsid w:val="00A70ED3"/>
    <w:rsid w:val="00A717FB"/>
    <w:rsid w:val="00A71966"/>
    <w:rsid w:val="00A722F1"/>
    <w:rsid w:val="00A72E1A"/>
    <w:rsid w:val="00A74073"/>
    <w:rsid w:val="00A74357"/>
    <w:rsid w:val="00A750BC"/>
    <w:rsid w:val="00A752DE"/>
    <w:rsid w:val="00A752F1"/>
    <w:rsid w:val="00A75728"/>
    <w:rsid w:val="00A75AF9"/>
    <w:rsid w:val="00A75E1D"/>
    <w:rsid w:val="00A76341"/>
    <w:rsid w:val="00A76850"/>
    <w:rsid w:val="00A76CF3"/>
    <w:rsid w:val="00A77700"/>
    <w:rsid w:val="00A77BF5"/>
    <w:rsid w:val="00A77E24"/>
    <w:rsid w:val="00A801D0"/>
    <w:rsid w:val="00A802CA"/>
    <w:rsid w:val="00A804A1"/>
    <w:rsid w:val="00A8127D"/>
    <w:rsid w:val="00A81A46"/>
    <w:rsid w:val="00A81B7B"/>
    <w:rsid w:val="00A81EAD"/>
    <w:rsid w:val="00A82454"/>
    <w:rsid w:val="00A8246C"/>
    <w:rsid w:val="00A8258E"/>
    <w:rsid w:val="00A82626"/>
    <w:rsid w:val="00A838F4"/>
    <w:rsid w:val="00A83D90"/>
    <w:rsid w:val="00A84507"/>
    <w:rsid w:val="00A85127"/>
    <w:rsid w:val="00A8567D"/>
    <w:rsid w:val="00A85724"/>
    <w:rsid w:val="00A86084"/>
    <w:rsid w:val="00A86A23"/>
    <w:rsid w:val="00A86F51"/>
    <w:rsid w:val="00A8717B"/>
    <w:rsid w:val="00A87520"/>
    <w:rsid w:val="00A877DD"/>
    <w:rsid w:val="00A87B43"/>
    <w:rsid w:val="00A87BAD"/>
    <w:rsid w:val="00A909EA"/>
    <w:rsid w:val="00A90F73"/>
    <w:rsid w:val="00A941CF"/>
    <w:rsid w:val="00A94AB1"/>
    <w:rsid w:val="00A94F57"/>
    <w:rsid w:val="00A951D6"/>
    <w:rsid w:val="00A95388"/>
    <w:rsid w:val="00A95F57"/>
    <w:rsid w:val="00A96FF0"/>
    <w:rsid w:val="00A9747D"/>
    <w:rsid w:val="00A974C8"/>
    <w:rsid w:val="00A976BE"/>
    <w:rsid w:val="00AA046F"/>
    <w:rsid w:val="00AA0ADC"/>
    <w:rsid w:val="00AA1039"/>
    <w:rsid w:val="00AA1517"/>
    <w:rsid w:val="00AA1638"/>
    <w:rsid w:val="00AA1BD4"/>
    <w:rsid w:val="00AA23AF"/>
    <w:rsid w:val="00AA3179"/>
    <w:rsid w:val="00AA3400"/>
    <w:rsid w:val="00AA362A"/>
    <w:rsid w:val="00AA4516"/>
    <w:rsid w:val="00AA48F2"/>
    <w:rsid w:val="00AA4FA3"/>
    <w:rsid w:val="00AA52B3"/>
    <w:rsid w:val="00AA5308"/>
    <w:rsid w:val="00AA5702"/>
    <w:rsid w:val="00AA6064"/>
    <w:rsid w:val="00AA66CA"/>
    <w:rsid w:val="00AA71F7"/>
    <w:rsid w:val="00AA72A0"/>
    <w:rsid w:val="00AA7B19"/>
    <w:rsid w:val="00AA7EB9"/>
    <w:rsid w:val="00AB0F26"/>
    <w:rsid w:val="00AB1115"/>
    <w:rsid w:val="00AB1F3A"/>
    <w:rsid w:val="00AB272D"/>
    <w:rsid w:val="00AB2D0F"/>
    <w:rsid w:val="00AB3A23"/>
    <w:rsid w:val="00AB3A33"/>
    <w:rsid w:val="00AB3D21"/>
    <w:rsid w:val="00AB3DA7"/>
    <w:rsid w:val="00AB4D53"/>
    <w:rsid w:val="00AB50E3"/>
    <w:rsid w:val="00AB584F"/>
    <w:rsid w:val="00AB70AA"/>
    <w:rsid w:val="00AB7F84"/>
    <w:rsid w:val="00AC0E5D"/>
    <w:rsid w:val="00AC1023"/>
    <w:rsid w:val="00AC1139"/>
    <w:rsid w:val="00AC1751"/>
    <w:rsid w:val="00AC2ABE"/>
    <w:rsid w:val="00AC31A3"/>
    <w:rsid w:val="00AC4493"/>
    <w:rsid w:val="00AC4D7D"/>
    <w:rsid w:val="00AC4F86"/>
    <w:rsid w:val="00AC506A"/>
    <w:rsid w:val="00AC5184"/>
    <w:rsid w:val="00AC553B"/>
    <w:rsid w:val="00AC56F8"/>
    <w:rsid w:val="00AC5C31"/>
    <w:rsid w:val="00AC5CF7"/>
    <w:rsid w:val="00AC61CD"/>
    <w:rsid w:val="00AC6B42"/>
    <w:rsid w:val="00AC7203"/>
    <w:rsid w:val="00AC7C15"/>
    <w:rsid w:val="00AC7E11"/>
    <w:rsid w:val="00AD09B1"/>
    <w:rsid w:val="00AD160D"/>
    <w:rsid w:val="00AD1945"/>
    <w:rsid w:val="00AD1D7F"/>
    <w:rsid w:val="00AD21F3"/>
    <w:rsid w:val="00AD2536"/>
    <w:rsid w:val="00AD2CEC"/>
    <w:rsid w:val="00AD3033"/>
    <w:rsid w:val="00AD43A9"/>
    <w:rsid w:val="00AD5240"/>
    <w:rsid w:val="00AD53BA"/>
    <w:rsid w:val="00AD57AD"/>
    <w:rsid w:val="00AD681E"/>
    <w:rsid w:val="00AD6824"/>
    <w:rsid w:val="00AD7204"/>
    <w:rsid w:val="00AD7674"/>
    <w:rsid w:val="00AD7C55"/>
    <w:rsid w:val="00AD7CFD"/>
    <w:rsid w:val="00AD7FF5"/>
    <w:rsid w:val="00AE0C60"/>
    <w:rsid w:val="00AE2B99"/>
    <w:rsid w:val="00AE2DD3"/>
    <w:rsid w:val="00AE3758"/>
    <w:rsid w:val="00AE3A3D"/>
    <w:rsid w:val="00AE3D13"/>
    <w:rsid w:val="00AE3F4E"/>
    <w:rsid w:val="00AE521C"/>
    <w:rsid w:val="00AE577D"/>
    <w:rsid w:val="00AE585F"/>
    <w:rsid w:val="00AE5951"/>
    <w:rsid w:val="00AE59DC"/>
    <w:rsid w:val="00AE5A2B"/>
    <w:rsid w:val="00AE5CDF"/>
    <w:rsid w:val="00AE6147"/>
    <w:rsid w:val="00AE6D83"/>
    <w:rsid w:val="00AE6E5B"/>
    <w:rsid w:val="00AE752F"/>
    <w:rsid w:val="00AE795A"/>
    <w:rsid w:val="00AE7E25"/>
    <w:rsid w:val="00AF00D4"/>
    <w:rsid w:val="00AF0EB6"/>
    <w:rsid w:val="00AF1B44"/>
    <w:rsid w:val="00AF2C85"/>
    <w:rsid w:val="00AF2D49"/>
    <w:rsid w:val="00AF3966"/>
    <w:rsid w:val="00AF3B6A"/>
    <w:rsid w:val="00AF3BA8"/>
    <w:rsid w:val="00AF4498"/>
    <w:rsid w:val="00AF49EE"/>
    <w:rsid w:val="00AF511C"/>
    <w:rsid w:val="00AF5808"/>
    <w:rsid w:val="00AF5F35"/>
    <w:rsid w:val="00AF64B3"/>
    <w:rsid w:val="00AF6938"/>
    <w:rsid w:val="00AF6B43"/>
    <w:rsid w:val="00AF76BE"/>
    <w:rsid w:val="00AF7A5F"/>
    <w:rsid w:val="00AF7D69"/>
    <w:rsid w:val="00B001F4"/>
    <w:rsid w:val="00B0035E"/>
    <w:rsid w:val="00B0278C"/>
    <w:rsid w:val="00B02DC9"/>
    <w:rsid w:val="00B02E90"/>
    <w:rsid w:val="00B030E5"/>
    <w:rsid w:val="00B032DF"/>
    <w:rsid w:val="00B03380"/>
    <w:rsid w:val="00B046F2"/>
    <w:rsid w:val="00B04833"/>
    <w:rsid w:val="00B04CF8"/>
    <w:rsid w:val="00B04E2E"/>
    <w:rsid w:val="00B0532C"/>
    <w:rsid w:val="00B05804"/>
    <w:rsid w:val="00B05CAF"/>
    <w:rsid w:val="00B06D43"/>
    <w:rsid w:val="00B06DE3"/>
    <w:rsid w:val="00B07176"/>
    <w:rsid w:val="00B07573"/>
    <w:rsid w:val="00B07856"/>
    <w:rsid w:val="00B07AC4"/>
    <w:rsid w:val="00B07C0E"/>
    <w:rsid w:val="00B10237"/>
    <w:rsid w:val="00B10433"/>
    <w:rsid w:val="00B107C3"/>
    <w:rsid w:val="00B10E04"/>
    <w:rsid w:val="00B11427"/>
    <w:rsid w:val="00B11873"/>
    <w:rsid w:val="00B123E9"/>
    <w:rsid w:val="00B1325F"/>
    <w:rsid w:val="00B13BA0"/>
    <w:rsid w:val="00B146BA"/>
    <w:rsid w:val="00B14F2C"/>
    <w:rsid w:val="00B15358"/>
    <w:rsid w:val="00B162B0"/>
    <w:rsid w:val="00B1650B"/>
    <w:rsid w:val="00B1654F"/>
    <w:rsid w:val="00B17A30"/>
    <w:rsid w:val="00B20120"/>
    <w:rsid w:val="00B20494"/>
    <w:rsid w:val="00B2130F"/>
    <w:rsid w:val="00B2170E"/>
    <w:rsid w:val="00B21BA7"/>
    <w:rsid w:val="00B220CE"/>
    <w:rsid w:val="00B220DF"/>
    <w:rsid w:val="00B22284"/>
    <w:rsid w:val="00B22738"/>
    <w:rsid w:val="00B22BAE"/>
    <w:rsid w:val="00B23261"/>
    <w:rsid w:val="00B2360E"/>
    <w:rsid w:val="00B23B5E"/>
    <w:rsid w:val="00B24EDE"/>
    <w:rsid w:val="00B250DA"/>
    <w:rsid w:val="00B25502"/>
    <w:rsid w:val="00B2572D"/>
    <w:rsid w:val="00B25E4A"/>
    <w:rsid w:val="00B269C5"/>
    <w:rsid w:val="00B26CCD"/>
    <w:rsid w:val="00B271C8"/>
    <w:rsid w:val="00B27AFC"/>
    <w:rsid w:val="00B3000F"/>
    <w:rsid w:val="00B3012A"/>
    <w:rsid w:val="00B30816"/>
    <w:rsid w:val="00B3082A"/>
    <w:rsid w:val="00B31253"/>
    <w:rsid w:val="00B3242A"/>
    <w:rsid w:val="00B32489"/>
    <w:rsid w:val="00B324F4"/>
    <w:rsid w:val="00B328A1"/>
    <w:rsid w:val="00B32B68"/>
    <w:rsid w:val="00B331CF"/>
    <w:rsid w:val="00B338D8"/>
    <w:rsid w:val="00B33F7C"/>
    <w:rsid w:val="00B34329"/>
    <w:rsid w:val="00B343DC"/>
    <w:rsid w:val="00B402CB"/>
    <w:rsid w:val="00B4091D"/>
    <w:rsid w:val="00B4093E"/>
    <w:rsid w:val="00B40FAC"/>
    <w:rsid w:val="00B4182A"/>
    <w:rsid w:val="00B41C89"/>
    <w:rsid w:val="00B41E42"/>
    <w:rsid w:val="00B41F90"/>
    <w:rsid w:val="00B42167"/>
    <w:rsid w:val="00B427D9"/>
    <w:rsid w:val="00B42FFE"/>
    <w:rsid w:val="00B43839"/>
    <w:rsid w:val="00B43F70"/>
    <w:rsid w:val="00B44113"/>
    <w:rsid w:val="00B44244"/>
    <w:rsid w:val="00B4437F"/>
    <w:rsid w:val="00B4461C"/>
    <w:rsid w:val="00B448C1"/>
    <w:rsid w:val="00B44AFB"/>
    <w:rsid w:val="00B44F9E"/>
    <w:rsid w:val="00B469B2"/>
    <w:rsid w:val="00B46EF2"/>
    <w:rsid w:val="00B47330"/>
    <w:rsid w:val="00B477C3"/>
    <w:rsid w:val="00B47865"/>
    <w:rsid w:val="00B47C77"/>
    <w:rsid w:val="00B5013F"/>
    <w:rsid w:val="00B5117B"/>
    <w:rsid w:val="00B514CE"/>
    <w:rsid w:val="00B51CC6"/>
    <w:rsid w:val="00B51DB2"/>
    <w:rsid w:val="00B52029"/>
    <w:rsid w:val="00B521B8"/>
    <w:rsid w:val="00B52483"/>
    <w:rsid w:val="00B525C6"/>
    <w:rsid w:val="00B5290F"/>
    <w:rsid w:val="00B52E08"/>
    <w:rsid w:val="00B533DF"/>
    <w:rsid w:val="00B536E4"/>
    <w:rsid w:val="00B53B4D"/>
    <w:rsid w:val="00B53C46"/>
    <w:rsid w:val="00B556ED"/>
    <w:rsid w:val="00B55B52"/>
    <w:rsid w:val="00B55D85"/>
    <w:rsid w:val="00B55DC4"/>
    <w:rsid w:val="00B56E01"/>
    <w:rsid w:val="00B57FE9"/>
    <w:rsid w:val="00B60847"/>
    <w:rsid w:val="00B615D1"/>
    <w:rsid w:val="00B61B79"/>
    <w:rsid w:val="00B62CD0"/>
    <w:rsid w:val="00B6321D"/>
    <w:rsid w:val="00B63576"/>
    <w:rsid w:val="00B63CB9"/>
    <w:rsid w:val="00B6465A"/>
    <w:rsid w:val="00B64997"/>
    <w:rsid w:val="00B64D07"/>
    <w:rsid w:val="00B64D8A"/>
    <w:rsid w:val="00B650F1"/>
    <w:rsid w:val="00B6536E"/>
    <w:rsid w:val="00B6542A"/>
    <w:rsid w:val="00B65BB2"/>
    <w:rsid w:val="00B65D59"/>
    <w:rsid w:val="00B65F4E"/>
    <w:rsid w:val="00B665EF"/>
    <w:rsid w:val="00B66B96"/>
    <w:rsid w:val="00B66C61"/>
    <w:rsid w:val="00B72089"/>
    <w:rsid w:val="00B72EF6"/>
    <w:rsid w:val="00B73304"/>
    <w:rsid w:val="00B74A0F"/>
    <w:rsid w:val="00B74A2C"/>
    <w:rsid w:val="00B751FF"/>
    <w:rsid w:val="00B758B6"/>
    <w:rsid w:val="00B75942"/>
    <w:rsid w:val="00B7671A"/>
    <w:rsid w:val="00B76C15"/>
    <w:rsid w:val="00B77A6B"/>
    <w:rsid w:val="00B77B6E"/>
    <w:rsid w:val="00B80FAE"/>
    <w:rsid w:val="00B814E0"/>
    <w:rsid w:val="00B81625"/>
    <w:rsid w:val="00B81B3B"/>
    <w:rsid w:val="00B823E7"/>
    <w:rsid w:val="00B82490"/>
    <w:rsid w:val="00B82AF0"/>
    <w:rsid w:val="00B83952"/>
    <w:rsid w:val="00B83DC0"/>
    <w:rsid w:val="00B84AB4"/>
    <w:rsid w:val="00B86026"/>
    <w:rsid w:val="00B86209"/>
    <w:rsid w:val="00B86458"/>
    <w:rsid w:val="00B86A30"/>
    <w:rsid w:val="00B86D2E"/>
    <w:rsid w:val="00B8757A"/>
    <w:rsid w:val="00B9032B"/>
    <w:rsid w:val="00B90AB3"/>
    <w:rsid w:val="00B90EF3"/>
    <w:rsid w:val="00B91533"/>
    <w:rsid w:val="00B916A5"/>
    <w:rsid w:val="00B9255A"/>
    <w:rsid w:val="00B92C01"/>
    <w:rsid w:val="00B93267"/>
    <w:rsid w:val="00B93355"/>
    <w:rsid w:val="00B94146"/>
    <w:rsid w:val="00B9488B"/>
    <w:rsid w:val="00B9503B"/>
    <w:rsid w:val="00B9565D"/>
    <w:rsid w:val="00B95B1A"/>
    <w:rsid w:val="00B9678F"/>
    <w:rsid w:val="00B97847"/>
    <w:rsid w:val="00B97EC2"/>
    <w:rsid w:val="00BA0A6A"/>
    <w:rsid w:val="00BA0F68"/>
    <w:rsid w:val="00BA180F"/>
    <w:rsid w:val="00BA1F0D"/>
    <w:rsid w:val="00BA26AF"/>
    <w:rsid w:val="00BA2A59"/>
    <w:rsid w:val="00BA2E4A"/>
    <w:rsid w:val="00BA31C5"/>
    <w:rsid w:val="00BA3609"/>
    <w:rsid w:val="00BA3719"/>
    <w:rsid w:val="00BA3C09"/>
    <w:rsid w:val="00BA46DC"/>
    <w:rsid w:val="00BA4E23"/>
    <w:rsid w:val="00BA584D"/>
    <w:rsid w:val="00BA5CFF"/>
    <w:rsid w:val="00BA5D22"/>
    <w:rsid w:val="00BA6042"/>
    <w:rsid w:val="00BA60F2"/>
    <w:rsid w:val="00BA62F1"/>
    <w:rsid w:val="00BA69FC"/>
    <w:rsid w:val="00BA74AE"/>
    <w:rsid w:val="00BA7BE5"/>
    <w:rsid w:val="00BA7D7F"/>
    <w:rsid w:val="00BA7FA4"/>
    <w:rsid w:val="00BB0307"/>
    <w:rsid w:val="00BB0422"/>
    <w:rsid w:val="00BB12DA"/>
    <w:rsid w:val="00BB1783"/>
    <w:rsid w:val="00BB19C1"/>
    <w:rsid w:val="00BB1D34"/>
    <w:rsid w:val="00BB22C4"/>
    <w:rsid w:val="00BB2302"/>
    <w:rsid w:val="00BB2422"/>
    <w:rsid w:val="00BB4112"/>
    <w:rsid w:val="00BB414B"/>
    <w:rsid w:val="00BB454E"/>
    <w:rsid w:val="00BB5333"/>
    <w:rsid w:val="00BB53A6"/>
    <w:rsid w:val="00BB5983"/>
    <w:rsid w:val="00BB615A"/>
    <w:rsid w:val="00BB6CD1"/>
    <w:rsid w:val="00BB6F75"/>
    <w:rsid w:val="00BB7094"/>
    <w:rsid w:val="00BB768F"/>
    <w:rsid w:val="00BC0179"/>
    <w:rsid w:val="00BC05CB"/>
    <w:rsid w:val="00BC0807"/>
    <w:rsid w:val="00BC0C36"/>
    <w:rsid w:val="00BC1526"/>
    <w:rsid w:val="00BC1FBF"/>
    <w:rsid w:val="00BC232A"/>
    <w:rsid w:val="00BC2A2C"/>
    <w:rsid w:val="00BC37F5"/>
    <w:rsid w:val="00BC396C"/>
    <w:rsid w:val="00BC4354"/>
    <w:rsid w:val="00BC4593"/>
    <w:rsid w:val="00BC45A1"/>
    <w:rsid w:val="00BC54CD"/>
    <w:rsid w:val="00BC5DC5"/>
    <w:rsid w:val="00BC5EFA"/>
    <w:rsid w:val="00BC6242"/>
    <w:rsid w:val="00BC767E"/>
    <w:rsid w:val="00BC7B45"/>
    <w:rsid w:val="00BC7DB3"/>
    <w:rsid w:val="00BD0728"/>
    <w:rsid w:val="00BD086F"/>
    <w:rsid w:val="00BD0B9A"/>
    <w:rsid w:val="00BD1315"/>
    <w:rsid w:val="00BD13B0"/>
    <w:rsid w:val="00BD29D1"/>
    <w:rsid w:val="00BD2E6C"/>
    <w:rsid w:val="00BD3F5C"/>
    <w:rsid w:val="00BD4358"/>
    <w:rsid w:val="00BD4727"/>
    <w:rsid w:val="00BD48AC"/>
    <w:rsid w:val="00BD5233"/>
    <w:rsid w:val="00BD5481"/>
    <w:rsid w:val="00BD6457"/>
    <w:rsid w:val="00BD71D1"/>
    <w:rsid w:val="00BD72B5"/>
    <w:rsid w:val="00BD7318"/>
    <w:rsid w:val="00BE06F4"/>
    <w:rsid w:val="00BE0DDF"/>
    <w:rsid w:val="00BE0E50"/>
    <w:rsid w:val="00BE2356"/>
    <w:rsid w:val="00BE28BB"/>
    <w:rsid w:val="00BE2BCA"/>
    <w:rsid w:val="00BE2CF9"/>
    <w:rsid w:val="00BE3140"/>
    <w:rsid w:val="00BE33E6"/>
    <w:rsid w:val="00BE3914"/>
    <w:rsid w:val="00BE49FD"/>
    <w:rsid w:val="00BE4D2F"/>
    <w:rsid w:val="00BE53EB"/>
    <w:rsid w:val="00BE592F"/>
    <w:rsid w:val="00BE5A1C"/>
    <w:rsid w:val="00BE6684"/>
    <w:rsid w:val="00BE7D90"/>
    <w:rsid w:val="00BE7EC0"/>
    <w:rsid w:val="00BE7F14"/>
    <w:rsid w:val="00BE7F23"/>
    <w:rsid w:val="00BF0036"/>
    <w:rsid w:val="00BF003B"/>
    <w:rsid w:val="00BF0132"/>
    <w:rsid w:val="00BF01B0"/>
    <w:rsid w:val="00BF01DE"/>
    <w:rsid w:val="00BF042A"/>
    <w:rsid w:val="00BF047B"/>
    <w:rsid w:val="00BF0791"/>
    <w:rsid w:val="00BF0D54"/>
    <w:rsid w:val="00BF1648"/>
    <w:rsid w:val="00BF1EC8"/>
    <w:rsid w:val="00BF20A7"/>
    <w:rsid w:val="00BF275F"/>
    <w:rsid w:val="00BF29BC"/>
    <w:rsid w:val="00BF450A"/>
    <w:rsid w:val="00BF4AB9"/>
    <w:rsid w:val="00BF51D5"/>
    <w:rsid w:val="00BF5841"/>
    <w:rsid w:val="00BF618F"/>
    <w:rsid w:val="00BF67DD"/>
    <w:rsid w:val="00BF7280"/>
    <w:rsid w:val="00BF7B7D"/>
    <w:rsid w:val="00C000AD"/>
    <w:rsid w:val="00C008EA"/>
    <w:rsid w:val="00C0107F"/>
    <w:rsid w:val="00C01A69"/>
    <w:rsid w:val="00C01BDC"/>
    <w:rsid w:val="00C01D7D"/>
    <w:rsid w:val="00C01ECF"/>
    <w:rsid w:val="00C01EE8"/>
    <w:rsid w:val="00C02196"/>
    <w:rsid w:val="00C026B1"/>
    <w:rsid w:val="00C027A2"/>
    <w:rsid w:val="00C0376A"/>
    <w:rsid w:val="00C04657"/>
    <w:rsid w:val="00C049CF"/>
    <w:rsid w:val="00C04DE2"/>
    <w:rsid w:val="00C04F24"/>
    <w:rsid w:val="00C05269"/>
    <w:rsid w:val="00C05FD1"/>
    <w:rsid w:val="00C06859"/>
    <w:rsid w:val="00C06B89"/>
    <w:rsid w:val="00C07802"/>
    <w:rsid w:val="00C07B30"/>
    <w:rsid w:val="00C104D1"/>
    <w:rsid w:val="00C10CFA"/>
    <w:rsid w:val="00C11266"/>
    <w:rsid w:val="00C1163B"/>
    <w:rsid w:val="00C1234B"/>
    <w:rsid w:val="00C12924"/>
    <w:rsid w:val="00C129FA"/>
    <w:rsid w:val="00C13D79"/>
    <w:rsid w:val="00C13E87"/>
    <w:rsid w:val="00C14382"/>
    <w:rsid w:val="00C14814"/>
    <w:rsid w:val="00C14BC9"/>
    <w:rsid w:val="00C15D17"/>
    <w:rsid w:val="00C16205"/>
    <w:rsid w:val="00C16721"/>
    <w:rsid w:val="00C167CE"/>
    <w:rsid w:val="00C16FB4"/>
    <w:rsid w:val="00C20D47"/>
    <w:rsid w:val="00C215F1"/>
    <w:rsid w:val="00C21986"/>
    <w:rsid w:val="00C21B82"/>
    <w:rsid w:val="00C21C1B"/>
    <w:rsid w:val="00C22105"/>
    <w:rsid w:val="00C221D9"/>
    <w:rsid w:val="00C227C8"/>
    <w:rsid w:val="00C22D78"/>
    <w:rsid w:val="00C23269"/>
    <w:rsid w:val="00C2531A"/>
    <w:rsid w:val="00C277F0"/>
    <w:rsid w:val="00C30339"/>
    <w:rsid w:val="00C307A7"/>
    <w:rsid w:val="00C307CB"/>
    <w:rsid w:val="00C30C29"/>
    <w:rsid w:val="00C32931"/>
    <w:rsid w:val="00C3296C"/>
    <w:rsid w:val="00C33596"/>
    <w:rsid w:val="00C33E2E"/>
    <w:rsid w:val="00C34194"/>
    <w:rsid w:val="00C352D9"/>
    <w:rsid w:val="00C358E5"/>
    <w:rsid w:val="00C35968"/>
    <w:rsid w:val="00C35A03"/>
    <w:rsid w:val="00C3629A"/>
    <w:rsid w:val="00C36461"/>
    <w:rsid w:val="00C36800"/>
    <w:rsid w:val="00C37185"/>
    <w:rsid w:val="00C3786C"/>
    <w:rsid w:val="00C40F66"/>
    <w:rsid w:val="00C412B3"/>
    <w:rsid w:val="00C41704"/>
    <w:rsid w:val="00C41ACF"/>
    <w:rsid w:val="00C43297"/>
    <w:rsid w:val="00C43581"/>
    <w:rsid w:val="00C4532B"/>
    <w:rsid w:val="00C459DB"/>
    <w:rsid w:val="00C45B02"/>
    <w:rsid w:val="00C45E42"/>
    <w:rsid w:val="00C46081"/>
    <w:rsid w:val="00C463A0"/>
    <w:rsid w:val="00C46506"/>
    <w:rsid w:val="00C474A2"/>
    <w:rsid w:val="00C47862"/>
    <w:rsid w:val="00C504C9"/>
    <w:rsid w:val="00C50796"/>
    <w:rsid w:val="00C50C34"/>
    <w:rsid w:val="00C50DDE"/>
    <w:rsid w:val="00C50E2F"/>
    <w:rsid w:val="00C511A6"/>
    <w:rsid w:val="00C52F16"/>
    <w:rsid w:val="00C53794"/>
    <w:rsid w:val="00C53844"/>
    <w:rsid w:val="00C53E4A"/>
    <w:rsid w:val="00C54B4C"/>
    <w:rsid w:val="00C5541A"/>
    <w:rsid w:val="00C55BC0"/>
    <w:rsid w:val="00C55D31"/>
    <w:rsid w:val="00C55FB6"/>
    <w:rsid w:val="00C560FF"/>
    <w:rsid w:val="00C56AA9"/>
    <w:rsid w:val="00C57405"/>
    <w:rsid w:val="00C57EF1"/>
    <w:rsid w:val="00C60F84"/>
    <w:rsid w:val="00C611D1"/>
    <w:rsid w:val="00C61330"/>
    <w:rsid w:val="00C61B51"/>
    <w:rsid w:val="00C62471"/>
    <w:rsid w:val="00C628DC"/>
    <w:rsid w:val="00C62AE1"/>
    <w:rsid w:val="00C62F70"/>
    <w:rsid w:val="00C630A9"/>
    <w:rsid w:val="00C63583"/>
    <w:rsid w:val="00C63BEC"/>
    <w:rsid w:val="00C64133"/>
    <w:rsid w:val="00C64702"/>
    <w:rsid w:val="00C65EFE"/>
    <w:rsid w:val="00C66B0B"/>
    <w:rsid w:val="00C66C13"/>
    <w:rsid w:val="00C67A87"/>
    <w:rsid w:val="00C70236"/>
    <w:rsid w:val="00C70488"/>
    <w:rsid w:val="00C71107"/>
    <w:rsid w:val="00C71238"/>
    <w:rsid w:val="00C71E5F"/>
    <w:rsid w:val="00C71F42"/>
    <w:rsid w:val="00C72A5C"/>
    <w:rsid w:val="00C730D2"/>
    <w:rsid w:val="00C73DE2"/>
    <w:rsid w:val="00C73FB1"/>
    <w:rsid w:val="00C74180"/>
    <w:rsid w:val="00C74590"/>
    <w:rsid w:val="00C74900"/>
    <w:rsid w:val="00C76289"/>
    <w:rsid w:val="00C76975"/>
    <w:rsid w:val="00C76D20"/>
    <w:rsid w:val="00C76EA7"/>
    <w:rsid w:val="00C77161"/>
    <w:rsid w:val="00C777BA"/>
    <w:rsid w:val="00C77FC3"/>
    <w:rsid w:val="00C806B2"/>
    <w:rsid w:val="00C80AC1"/>
    <w:rsid w:val="00C80E07"/>
    <w:rsid w:val="00C8110E"/>
    <w:rsid w:val="00C81B0F"/>
    <w:rsid w:val="00C82375"/>
    <w:rsid w:val="00C829D7"/>
    <w:rsid w:val="00C82C69"/>
    <w:rsid w:val="00C82CEA"/>
    <w:rsid w:val="00C8354D"/>
    <w:rsid w:val="00C8452B"/>
    <w:rsid w:val="00C84F64"/>
    <w:rsid w:val="00C85742"/>
    <w:rsid w:val="00C868BA"/>
    <w:rsid w:val="00C8699F"/>
    <w:rsid w:val="00C86F22"/>
    <w:rsid w:val="00C87093"/>
    <w:rsid w:val="00C87192"/>
    <w:rsid w:val="00C87E48"/>
    <w:rsid w:val="00C90303"/>
    <w:rsid w:val="00C905B3"/>
    <w:rsid w:val="00C90ACB"/>
    <w:rsid w:val="00C90F64"/>
    <w:rsid w:val="00C91400"/>
    <w:rsid w:val="00C921D3"/>
    <w:rsid w:val="00C931ED"/>
    <w:rsid w:val="00C93342"/>
    <w:rsid w:val="00C93386"/>
    <w:rsid w:val="00C93392"/>
    <w:rsid w:val="00C947AB"/>
    <w:rsid w:val="00C955D7"/>
    <w:rsid w:val="00C95F76"/>
    <w:rsid w:val="00C964ED"/>
    <w:rsid w:val="00C974D4"/>
    <w:rsid w:val="00C975E4"/>
    <w:rsid w:val="00C975ED"/>
    <w:rsid w:val="00C97693"/>
    <w:rsid w:val="00C9790E"/>
    <w:rsid w:val="00CA134E"/>
    <w:rsid w:val="00CA1794"/>
    <w:rsid w:val="00CA1C02"/>
    <w:rsid w:val="00CA2121"/>
    <w:rsid w:val="00CA2741"/>
    <w:rsid w:val="00CA2CF2"/>
    <w:rsid w:val="00CA33F5"/>
    <w:rsid w:val="00CA5078"/>
    <w:rsid w:val="00CA59A3"/>
    <w:rsid w:val="00CA59FF"/>
    <w:rsid w:val="00CA6A68"/>
    <w:rsid w:val="00CA71EE"/>
    <w:rsid w:val="00CA7A51"/>
    <w:rsid w:val="00CA7C3B"/>
    <w:rsid w:val="00CA7CFD"/>
    <w:rsid w:val="00CB0030"/>
    <w:rsid w:val="00CB0130"/>
    <w:rsid w:val="00CB0415"/>
    <w:rsid w:val="00CB04B6"/>
    <w:rsid w:val="00CB0903"/>
    <w:rsid w:val="00CB106B"/>
    <w:rsid w:val="00CB142A"/>
    <w:rsid w:val="00CB1553"/>
    <w:rsid w:val="00CB1E4B"/>
    <w:rsid w:val="00CB2B19"/>
    <w:rsid w:val="00CB2D6A"/>
    <w:rsid w:val="00CB5A26"/>
    <w:rsid w:val="00CB63CF"/>
    <w:rsid w:val="00CB6490"/>
    <w:rsid w:val="00CB6507"/>
    <w:rsid w:val="00CB65A6"/>
    <w:rsid w:val="00CB66A8"/>
    <w:rsid w:val="00CB7EB2"/>
    <w:rsid w:val="00CB7F79"/>
    <w:rsid w:val="00CC0510"/>
    <w:rsid w:val="00CC077B"/>
    <w:rsid w:val="00CC07BC"/>
    <w:rsid w:val="00CC0870"/>
    <w:rsid w:val="00CC08FC"/>
    <w:rsid w:val="00CC0E71"/>
    <w:rsid w:val="00CC1DA0"/>
    <w:rsid w:val="00CC2626"/>
    <w:rsid w:val="00CC2E37"/>
    <w:rsid w:val="00CC359F"/>
    <w:rsid w:val="00CC3A24"/>
    <w:rsid w:val="00CC47A9"/>
    <w:rsid w:val="00CC4913"/>
    <w:rsid w:val="00CC4AA1"/>
    <w:rsid w:val="00CC5819"/>
    <w:rsid w:val="00CC5EC8"/>
    <w:rsid w:val="00CC6256"/>
    <w:rsid w:val="00CC6369"/>
    <w:rsid w:val="00CC6AC5"/>
    <w:rsid w:val="00CC6BA0"/>
    <w:rsid w:val="00CC6E6A"/>
    <w:rsid w:val="00CC72C4"/>
    <w:rsid w:val="00CC750D"/>
    <w:rsid w:val="00CC7547"/>
    <w:rsid w:val="00CC75E5"/>
    <w:rsid w:val="00CC791A"/>
    <w:rsid w:val="00CC7B73"/>
    <w:rsid w:val="00CD08AF"/>
    <w:rsid w:val="00CD0AF1"/>
    <w:rsid w:val="00CD1948"/>
    <w:rsid w:val="00CD1C0E"/>
    <w:rsid w:val="00CD346D"/>
    <w:rsid w:val="00CD3627"/>
    <w:rsid w:val="00CD38CF"/>
    <w:rsid w:val="00CD473D"/>
    <w:rsid w:val="00CD49A7"/>
    <w:rsid w:val="00CD4A1F"/>
    <w:rsid w:val="00CD4AC8"/>
    <w:rsid w:val="00CD4D93"/>
    <w:rsid w:val="00CD50F1"/>
    <w:rsid w:val="00CD6628"/>
    <w:rsid w:val="00CD6710"/>
    <w:rsid w:val="00CD6BD2"/>
    <w:rsid w:val="00CD71AC"/>
    <w:rsid w:val="00CD72F0"/>
    <w:rsid w:val="00CD7B3B"/>
    <w:rsid w:val="00CD7C18"/>
    <w:rsid w:val="00CE1DF7"/>
    <w:rsid w:val="00CE1FCB"/>
    <w:rsid w:val="00CE352D"/>
    <w:rsid w:val="00CE373C"/>
    <w:rsid w:val="00CE44B6"/>
    <w:rsid w:val="00CE4739"/>
    <w:rsid w:val="00CE47CD"/>
    <w:rsid w:val="00CE48B7"/>
    <w:rsid w:val="00CE48F7"/>
    <w:rsid w:val="00CE4BB3"/>
    <w:rsid w:val="00CE5134"/>
    <w:rsid w:val="00CE529E"/>
    <w:rsid w:val="00CE5F13"/>
    <w:rsid w:val="00CE635C"/>
    <w:rsid w:val="00CE6566"/>
    <w:rsid w:val="00CE674D"/>
    <w:rsid w:val="00CE6758"/>
    <w:rsid w:val="00CE6F28"/>
    <w:rsid w:val="00CE7550"/>
    <w:rsid w:val="00CE767B"/>
    <w:rsid w:val="00CE77B3"/>
    <w:rsid w:val="00CE77BD"/>
    <w:rsid w:val="00CE7B87"/>
    <w:rsid w:val="00CE7B9C"/>
    <w:rsid w:val="00CF066B"/>
    <w:rsid w:val="00CF0F4A"/>
    <w:rsid w:val="00CF1045"/>
    <w:rsid w:val="00CF1939"/>
    <w:rsid w:val="00CF1EA4"/>
    <w:rsid w:val="00CF2430"/>
    <w:rsid w:val="00CF26A6"/>
    <w:rsid w:val="00CF34B8"/>
    <w:rsid w:val="00CF36C8"/>
    <w:rsid w:val="00CF4A91"/>
    <w:rsid w:val="00CF4FE5"/>
    <w:rsid w:val="00CF563C"/>
    <w:rsid w:val="00CF5A65"/>
    <w:rsid w:val="00CF625E"/>
    <w:rsid w:val="00CF64EA"/>
    <w:rsid w:val="00CF66C4"/>
    <w:rsid w:val="00CF6D09"/>
    <w:rsid w:val="00CF707A"/>
    <w:rsid w:val="00CF78A2"/>
    <w:rsid w:val="00D008FB"/>
    <w:rsid w:val="00D00A65"/>
    <w:rsid w:val="00D010F5"/>
    <w:rsid w:val="00D0161C"/>
    <w:rsid w:val="00D0166B"/>
    <w:rsid w:val="00D017E4"/>
    <w:rsid w:val="00D019EB"/>
    <w:rsid w:val="00D01E35"/>
    <w:rsid w:val="00D01FCE"/>
    <w:rsid w:val="00D03152"/>
    <w:rsid w:val="00D03274"/>
    <w:rsid w:val="00D036B0"/>
    <w:rsid w:val="00D03B72"/>
    <w:rsid w:val="00D04044"/>
    <w:rsid w:val="00D040A3"/>
    <w:rsid w:val="00D042B5"/>
    <w:rsid w:val="00D044D8"/>
    <w:rsid w:val="00D06B48"/>
    <w:rsid w:val="00D07335"/>
    <w:rsid w:val="00D07493"/>
    <w:rsid w:val="00D07581"/>
    <w:rsid w:val="00D07730"/>
    <w:rsid w:val="00D109E4"/>
    <w:rsid w:val="00D118C1"/>
    <w:rsid w:val="00D12AF2"/>
    <w:rsid w:val="00D1346A"/>
    <w:rsid w:val="00D13713"/>
    <w:rsid w:val="00D13BA8"/>
    <w:rsid w:val="00D13C76"/>
    <w:rsid w:val="00D14034"/>
    <w:rsid w:val="00D14233"/>
    <w:rsid w:val="00D14811"/>
    <w:rsid w:val="00D1490E"/>
    <w:rsid w:val="00D1532F"/>
    <w:rsid w:val="00D156F5"/>
    <w:rsid w:val="00D160CD"/>
    <w:rsid w:val="00D169F2"/>
    <w:rsid w:val="00D178D2"/>
    <w:rsid w:val="00D178D4"/>
    <w:rsid w:val="00D17CB8"/>
    <w:rsid w:val="00D17D95"/>
    <w:rsid w:val="00D20B01"/>
    <w:rsid w:val="00D20BE1"/>
    <w:rsid w:val="00D21314"/>
    <w:rsid w:val="00D21514"/>
    <w:rsid w:val="00D22228"/>
    <w:rsid w:val="00D22575"/>
    <w:rsid w:val="00D226CB"/>
    <w:rsid w:val="00D229D6"/>
    <w:rsid w:val="00D22CD4"/>
    <w:rsid w:val="00D22CFB"/>
    <w:rsid w:val="00D22DB3"/>
    <w:rsid w:val="00D22EC7"/>
    <w:rsid w:val="00D23767"/>
    <w:rsid w:val="00D24187"/>
    <w:rsid w:val="00D24A75"/>
    <w:rsid w:val="00D25F53"/>
    <w:rsid w:val="00D25F7B"/>
    <w:rsid w:val="00D26B13"/>
    <w:rsid w:val="00D26FC7"/>
    <w:rsid w:val="00D30142"/>
    <w:rsid w:val="00D3014C"/>
    <w:rsid w:val="00D3029A"/>
    <w:rsid w:val="00D30F6C"/>
    <w:rsid w:val="00D31B8F"/>
    <w:rsid w:val="00D31D4C"/>
    <w:rsid w:val="00D31E3F"/>
    <w:rsid w:val="00D328E9"/>
    <w:rsid w:val="00D32B2A"/>
    <w:rsid w:val="00D33587"/>
    <w:rsid w:val="00D33D4B"/>
    <w:rsid w:val="00D340BF"/>
    <w:rsid w:val="00D351AC"/>
    <w:rsid w:val="00D36B9B"/>
    <w:rsid w:val="00D374BD"/>
    <w:rsid w:val="00D4165F"/>
    <w:rsid w:val="00D42130"/>
    <w:rsid w:val="00D42D9A"/>
    <w:rsid w:val="00D42F60"/>
    <w:rsid w:val="00D43F58"/>
    <w:rsid w:val="00D44AF7"/>
    <w:rsid w:val="00D45161"/>
    <w:rsid w:val="00D469C6"/>
    <w:rsid w:val="00D46C51"/>
    <w:rsid w:val="00D4735D"/>
    <w:rsid w:val="00D47C6D"/>
    <w:rsid w:val="00D5018C"/>
    <w:rsid w:val="00D5022E"/>
    <w:rsid w:val="00D505DC"/>
    <w:rsid w:val="00D50EDD"/>
    <w:rsid w:val="00D51091"/>
    <w:rsid w:val="00D5122C"/>
    <w:rsid w:val="00D51A36"/>
    <w:rsid w:val="00D51DED"/>
    <w:rsid w:val="00D51EE0"/>
    <w:rsid w:val="00D52100"/>
    <w:rsid w:val="00D52609"/>
    <w:rsid w:val="00D5278D"/>
    <w:rsid w:val="00D52AE1"/>
    <w:rsid w:val="00D53DA5"/>
    <w:rsid w:val="00D54FB1"/>
    <w:rsid w:val="00D55645"/>
    <w:rsid w:val="00D55A9F"/>
    <w:rsid w:val="00D564DE"/>
    <w:rsid w:val="00D56CD3"/>
    <w:rsid w:val="00D5755B"/>
    <w:rsid w:val="00D575E7"/>
    <w:rsid w:val="00D60B4E"/>
    <w:rsid w:val="00D60D7C"/>
    <w:rsid w:val="00D60FD8"/>
    <w:rsid w:val="00D6110A"/>
    <w:rsid w:val="00D611A1"/>
    <w:rsid w:val="00D611D1"/>
    <w:rsid w:val="00D61353"/>
    <w:rsid w:val="00D616AB"/>
    <w:rsid w:val="00D618D0"/>
    <w:rsid w:val="00D62921"/>
    <w:rsid w:val="00D62B17"/>
    <w:rsid w:val="00D6438C"/>
    <w:rsid w:val="00D648F2"/>
    <w:rsid w:val="00D64F43"/>
    <w:rsid w:val="00D64FD9"/>
    <w:rsid w:val="00D6584B"/>
    <w:rsid w:val="00D65934"/>
    <w:rsid w:val="00D65B62"/>
    <w:rsid w:val="00D65F70"/>
    <w:rsid w:val="00D6674B"/>
    <w:rsid w:val="00D66767"/>
    <w:rsid w:val="00D6732C"/>
    <w:rsid w:val="00D676CA"/>
    <w:rsid w:val="00D67CED"/>
    <w:rsid w:val="00D67F6C"/>
    <w:rsid w:val="00D707BC"/>
    <w:rsid w:val="00D71270"/>
    <w:rsid w:val="00D71626"/>
    <w:rsid w:val="00D717FE"/>
    <w:rsid w:val="00D72A53"/>
    <w:rsid w:val="00D7311E"/>
    <w:rsid w:val="00D7364D"/>
    <w:rsid w:val="00D736C6"/>
    <w:rsid w:val="00D73E90"/>
    <w:rsid w:val="00D73EBC"/>
    <w:rsid w:val="00D74218"/>
    <w:rsid w:val="00D75C73"/>
    <w:rsid w:val="00D76C5D"/>
    <w:rsid w:val="00D77079"/>
    <w:rsid w:val="00D778C9"/>
    <w:rsid w:val="00D77B6D"/>
    <w:rsid w:val="00D80342"/>
    <w:rsid w:val="00D80B6A"/>
    <w:rsid w:val="00D81099"/>
    <w:rsid w:val="00D81386"/>
    <w:rsid w:val="00D8167A"/>
    <w:rsid w:val="00D818F8"/>
    <w:rsid w:val="00D819F7"/>
    <w:rsid w:val="00D81CAC"/>
    <w:rsid w:val="00D82966"/>
    <w:rsid w:val="00D82ABA"/>
    <w:rsid w:val="00D82D26"/>
    <w:rsid w:val="00D82D52"/>
    <w:rsid w:val="00D82EFE"/>
    <w:rsid w:val="00D8390E"/>
    <w:rsid w:val="00D83985"/>
    <w:rsid w:val="00D84432"/>
    <w:rsid w:val="00D8511D"/>
    <w:rsid w:val="00D85329"/>
    <w:rsid w:val="00D85FBB"/>
    <w:rsid w:val="00D86ADF"/>
    <w:rsid w:val="00D87015"/>
    <w:rsid w:val="00D87107"/>
    <w:rsid w:val="00D9044C"/>
    <w:rsid w:val="00D9053C"/>
    <w:rsid w:val="00D9061B"/>
    <w:rsid w:val="00D90869"/>
    <w:rsid w:val="00D924FE"/>
    <w:rsid w:val="00D925C7"/>
    <w:rsid w:val="00D9287A"/>
    <w:rsid w:val="00D92AF4"/>
    <w:rsid w:val="00D93C6A"/>
    <w:rsid w:val="00D94919"/>
    <w:rsid w:val="00D94AE5"/>
    <w:rsid w:val="00D951AD"/>
    <w:rsid w:val="00D95297"/>
    <w:rsid w:val="00D953A0"/>
    <w:rsid w:val="00D9545E"/>
    <w:rsid w:val="00D959F1"/>
    <w:rsid w:val="00D9620B"/>
    <w:rsid w:val="00D97068"/>
    <w:rsid w:val="00D9713C"/>
    <w:rsid w:val="00D972FB"/>
    <w:rsid w:val="00D97480"/>
    <w:rsid w:val="00D978BE"/>
    <w:rsid w:val="00D97E27"/>
    <w:rsid w:val="00D97FB0"/>
    <w:rsid w:val="00DA0239"/>
    <w:rsid w:val="00DA026A"/>
    <w:rsid w:val="00DA1126"/>
    <w:rsid w:val="00DA1E15"/>
    <w:rsid w:val="00DA22ED"/>
    <w:rsid w:val="00DA2DEA"/>
    <w:rsid w:val="00DA398C"/>
    <w:rsid w:val="00DA400D"/>
    <w:rsid w:val="00DA44C8"/>
    <w:rsid w:val="00DA479F"/>
    <w:rsid w:val="00DA56A1"/>
    <w:rsid w:val="00DA5BCC"/>
    <w:rsid w:val="00DA5E0B"/>
    <w:rsid w:val="00DA5ECA"/>
    <w:rsid w:val="00DA6114"/>
    <w:rsid w:val="00DA6269"/>
    <w:rsid w:val="00DA69B9"/>
    <w:rsid w:val="00DA6BA6"/>
    <w:rsid w:val="00DA6E31"/>
    <w:rsid w:val="00DA7681"/>
    <w:rsid w:val="00DA7A66"/>
    <w:rsid w:val="00DA7AA9"/>
    <w:rsid w:val="00DA7EAB"/>
    <w:rsid w:val="00DA7FBF"/>
    <w:rsid w:val="00DB0230"/>
    <w:rsid w:val="00DB088B"/>
    <w:rsid w:val="00DB0AFA"/>
    <w:rsid w:val="00DB0E05"/>
    <w:rsid w:val="00DB1889"/>
    <w:rsid w:val="00DB23D1"/>
    <w:rsid w:val="00DB38A2"/>
    <w:rsid w:val="00DB3948"/>
    <w:rsid w:val="00DB3DA8"/>
    <w:rsid w:val="00DB3FB5"/>
    <w:rsid w:val="00DB4599"/>
    <w:rsid w:val="00DB482D"/>
    <w:rsid w:val="00DB4EAE"/>
    <w:rsid w:val="00DB56EE"/>
    <w:rsid w:val="00DB5768"/>
    <w:rsid w:val="00DB5A42"/>
    <w:rsid w:val="00DB5B45"/>
    <w:rsid w:val="00DB616A"/>
    <w:rsid w:val="00DB6690"/>
    <w:rsid w:val="00DB6896"/>
    <w:rsid w:val="00DB73D5"/>
    <w:rsid w:val="00DB756A"/>
    <w:rsid w:val="00DC1640"/>
    <w:rsid w:val="00DC1AA2"/>
    <w:rsid w:val="00DC1D23"/>
    <w:rsid w:val="00DC1DF3"/>
    <w:rsid w:val="00DC2BE3"/>
    <w:rsid w:val="00DC2C0E"/>
    <w:rsid w:val="00DC2FB9"/>
    <w:rsid w:val="00DC353A"/>
    <w:rsid w:val="00DC39F2"/>
    <w:rsid w:val="00DC4E49"/>
    <w:rsid w:val="00DC4F84"/>
    <w:rsid w:val="00DC5855"/>
    <w:rsid w:val="00DC5AB5"/>
    <w:rsid w:val="00DC5EDC"/>
    <w:rsid w:val="00DC6210"/>
    <w:rsid w:val="00DC6785"/>
    <w:rsid w:val="00DC6E59"/>
    <w:rsid w:val="00DC6E9A"/>
    <w:rsid w:val="00DC70C5"/>
    <w:rsid w:val="00DC7309"/>
    <w:rsid w:val="00DC74E9"/>
    <w:rsid w:val="00DC76C3"/>
    <w:rsid w:val="00DC7724"/>
    <w:rsid w:val="00DC7C10"/>
    <w:rsid w:val="00DD00D6"/>
    <w:rsid w:val="00DD0471"/>
    <w:rsid w:val="00DD0666"/>
    <w:rsid w:val="00DD06BE"/>
    <w:rsid w:val="00DD0B09"/>
    <w:rsid w:val="00DD0E36"/>
    <w:rsid w:val="00DD0F20"/>
    <w:rsid w:val="00DD10EE"/>
    <w:rsid w:val="00DD1FC6"/>
    <w:rsid w:val="00DD2001"/>
    <w:rsid w:val="00DD204A"/>
    <w:rsid w:val="00DD36B6"/>
    <w:rsid w:val="00DD389E"/>
    <w:rsid w:val="00DD50A4"/>
    <w:rsid w:val="00DD51ED"/>
    <w:rsid w:val="00DD55F5"/>
    <w:rsid w:val="00DD57C0"/>
    <w:rsid w:val="00DD5E73"/>
    <w:rsid w:val="00DD68DB"/>
    <w:rsid w:val="00DD6D12"/>
    <w:rsid w:val="00DD7CBE"/>
    <w:rsid w:val="00DD7F9A"/>
    <w:rsid w:val="00DE017F"/>
    <w:rsid w:val="00DE052A"/>
    <w:rsid w:val="00DE10B5"/>
    <w:rsid w:val="00DE16FB"/>
    <w:rsid w:val="00DE17BF"/>
    <w:rsid w:val="00DE2DAB"/>
    <w:rsid w:val="00DE2E57"/>
    <w:rsid w:val="00DE2F93"/>
    <w:rsid w:val="00DE3494"/>
    <w:rsid w:val="00DE48A5"/>
    <w:rsid w:val="00DE49B9"/>
    <w:rsid w:val="00DE5526"/>
    <w:rsid w:val="00DE59EA"/>
    <w:rsid w:val="00DE629B"/>
    <w:rsid w:val="00DE64B4"/>
    <w:rsid w:val="00DF04CD"/>
    <w:rsid w:val="00DF04EA"/>
    <w:rsid w:val="00DF0550"/>
    <w:rsid w:val="00DF0E8F"/>
    <w:rsid w:val="00DF102E"/>
    <w:rsid w:val="00DF165A"/>
    <w:rsid w:val="00DF17C8"/>
    <w:rsid w:val="00DF189C"/>
    <w:rsid w:val="00DF1A5B"/>
    <w:rsid w:val="00DF1BFE"/>
    <w:rsid w:val="00DF1F46"/>
    <w:rsid w:val="00DF2499"/>
    <w:rsid w:val="00DF2CBE"/>
    <w:rsid w:val="00DF3D0F"/>
    <w:rsid w:val="00DF3DBF"/>
    <w:rsid w:val="00DF4099"/>
    <w:rsid w:val="00DF56CB"/>
    <w:rsid w:val="00DF5793"/>
    <w:rsid w:val="00DF5841"/>
    <w:rsid w:val="00DF5ABD"/>
    <w:rsid w:val="00DF641F"/>
    <w:rsid w:val="00DF6456"/>
    <w:rsid w:val="00DF64B3"/>
    <w:rsid w:val="00DF67A7"/>
    <w:rsid w:val="00DF693B"/>
    <w:rsid w:val="00DF6E57"/>
    <w:rsid w:val="00DF6E94"/>
    <w:rsid w:val="00DF73AC"/>
    <w:rsid w:val="00DF75CE"/>
    <w:rsid w:val="00E0018F"/>
    <w:rsid w:val="00E005E2"/>
    <w:rsid w:val="00E00934"/>
    <w:rsid w:val="00E00A87"/>
    <w:rsid w:val="00E00B10"/>
    <w:rsid w:val="00E00F55"/>
    <w:rsid w:val="00E00FE1"/>
    <w:rsid w:val="00E012D5"/>
    <w:rsid w:val="00E0243A"/>
    <w:rsid w:val="00E02AD3"/>
    <w:rsid w:val="00E03947"/>
    <w:rsid w:val="00E03A2F"/>
    <w:rsid w:val="00E0439B"/>
    <w:rsid w:val="00E04D86"/>
    <w:rsid w:val="00E0501D"/>
    <w:rsid w:val="00E0569D"/>
    <w:rsid w:val="00E06B2C"/>
    <w:rsid w:val="00E06C9F"/>
    <w:rsid w:val="00E07073"/>
    <w:rsid w:val="00E07638"/>
    <w:rsid w:val="00E076C1"/>
    <w:rsid w:val="00E078A7"/>
    <w:rsid w:val="00E104DC"/>
    <w:rsid w:val="00E11D86"/>
    <w:rsid w:val="00E1223B"/>
    <w:rsid w:val="00E12760"/>
    <w:rsid w:val="00E12DD1"/>
    <w:rsid w:val="00E13250"/>
    <w:rsid w:val="00E134DA"/>
    <w:rsid w:val="00E13E8B"/>
    <w:rsid w:val="00E148F2"/>
    <w:rsid w:val="00E14AB0"/>
    <w:rsid w:val="00E14EB5"/>
    <w:rsid w:val="00E152E2"/>
    <w:rsid w:val="00E15407"/>
    <w:rsid w:val="00E15AE4"/>
    <w:rsid w:val="00E169BF"/>
    <w:rsid w:val="00E16C84"/>
    <w:rsid w:val="00E16F38"/>
    <w:rsid w:val="00E17C48"/>
    <w:rsid w:val="00E17C55"/>
    <w:rsid w:val="00E20553"/>
    <w:rsid w:val="00E20948"/>
    <w:rsid w:val="00E209DE"/>
    <w:rsid w:val="00E20E12"/>
    <w:rsid w:val="00E20FBF"/>
    <w:rsid w:val="00E21026"/>
    <w:rsid w:val="00E21B74"/>
    <w:rsid w:val="00E21CCC"/>
    <w:rsid w:val="00E21F5A"/>
    <w:rsid w:val="00E22521"/>
    <w:rsid w:val="00E228C0"/>
    <w:rsid w:val="00E22D52"/>
    <w:rsid w:val="00E22D53"/>
    <w:rsid w:val="00E22EA4"/>
    <w:rsid w:val="00E2301A"/>
    <w:rsid w:val="00E24115"/>
    <w:rsid w:val="00E2522A"/>
    <w:rsid w:val="00E25674"/>
    <w:rsid w:val="00E25C89"/>
    <w:rsid w:val="00E274BA"/>
    <w:rsid w:val="00E27E77"/>
    <w:rsid w:val="00E3017F"/>
    <w:rsid w:val="00E30493"/>
    <w:rsid w:val="00E30CB0"/>
    <w:rsid w:val="00E30E59"/>
    <w:rsid w:val="00E311CF"/>
    <w:rsid w:val="00E31260"/>
    <w:rsid w:val="00E3152A"/>
    <w:rsid w:val="00E326BF"/>
    <w:rsid w:val="00E32937"/>
    <w:rsid w:val="00E32A07"/>
    <w:rsid w:val="00E32F38"/>
    <w:rsid w:val="00E3333F"/>
    <w:rsid w:val="00E333AC"/>
    <w:rsid w:val="00E339D4"/>
    <w:rsid w:val="00E33E5D"/>
    <w:rsid w:val="00E34190"/>
    <w:rsid w:val="00E34F54"/>
    <w:rsid w:val="00E352FE"/>
    <w:rsid w:val="00E354B8"/>
    <w:rsid w:val="00E35995"/>
    <w:rsid w:val="00E35CC4"/>
    <w:rsid w:val="00E35D42"/>
    <w:rsid w:val="00E35FE7"/>
    <w:rsid w:val="00E36096"/>
    <w:rsid w:val="00E36B42"/>
    <w:rsid w:val="00E371F4"/>
    <w:rsid w:val="00E3730A"/>
    <w:rsid w:val="00E3748F"/>
    <w:rsid w:val="00E37A28"/>
    <w:rsid w:val="00E37E07"/>
    <w:rsid w:val="00E4014A"/>
    <w:rsid w:val="00E408E8"/>
    <w:rsid w:val="00E40966"/>
    <w:rsid w:val="00E40AA3"/>
    <w:rsid w:val="00E40BE6"/>
    <w:rsid w:val="00E418AD"/>
    <w:rsid w:val="00E4203C"/>
    <w:rsid w:val="00E42069"/>
    <w:rsid w:val="00E4261F"/>
    <w:rsid w:val="00E42EFA"/>
    <w:rsid w:val="00E4381D"/>
    <w:rsid w:val="00E440B9"/>
    <w:rsid w:val="00E449ED"/>
    <w:rsid w:val="00E44B41"/>
    <w:rsid w:val="00E45384"/>
    <w:rsid w:val="00E4543C"/>
    <w:rsid w:val="00E456FB"/>
    <w:rsid w:val="00E45743"/>
    <w:rsid w:val="00E466F1"/>
    <w:rsid w:val="00E46D53"/>
    <w:rsid w:val="00E47409"/>
    <w:rsid w:val="00E47485"/>
    <w:rsid w:val="00E50694"/>
    <w:rsid w:val="00E50AA7"/>
    <w:rsid w:val="00E50D45"/>
    <w:rsid w:val="00E51B5F"/>
    <w:rsid w:val="00E53572"/>
    <w:rsid w:val="00E53825"/>
    <w:rsid w:val="00E539AB"/>
    <w:rsid w:val="00E53E84"/>
    <w:rsid w:val="00E54907"/>
    <w:rsid w:val="00E54F16"/>
    <w:rsid w:val="00E553F9"/>
    <w:rsid w:val="00E55650"/>
    <w:rsid w:val="00E55BAC"/>
    <w:rsid w:val="00E5691B"/>
    <w:rsid w:val="00E5691D"/>
    <w:rsid w:val="00E57271"/>
    <w:rsid w:val="00E5739D"/>
    <w:rsid w:val="00E57515"/>
    <w:rsid w:val="00E57705"/>
    <w:rsid w:val="00E57D0D"/>
    <w:rsid w:val="00E600DC"/>
    <w:rsid w:val="00E606EA"/>
    <w:rsid w:val="00E60869"/>
    <w:rsid w:val="00E60952"/>
    <w:rsid w:val="00E609E2"/>
    <w:rsid w:val="00E60CB3"/>
    <w:rsid w:val="00E61273"/>
    <w:rsid w:val="00E61ADE"/>
    <w:rsid w:val="00E61C8B"/>
    <w:rsid w:val="00E620C6"/>
    <w:rsid w:val="00E6268D"/>
    <w:rsid w:val="00E630BD"/>
    <w:rsid w:val="00E630CA"/>
    <w:rsid w:val="00E63399"/>
    <w:rsid w:val="00E63762"/>
    <w:rsid w:val="00E64992"/>
    <w:rsid w:val="00E64D9F"/>
    <w:rsid w:val="00E64F8C"/>
    <w:rsid w:val="00E65A0F"/>
    <w:rsid w:val="00E65EF3"/>
    <w:rsid w:val="00E65F02"/>
    <w:rsid w:val="00E66A26"/>
    <w:rsid w:val="00E67765"/>
    <w:rsid w:val="00E67920"/>
    <w:rsid w:val="00E679AC"/>
    <w:rsid w:val="00E702B2"/>
    <w:rsid w:val="00E702C0"/>
    <w:rsid w:val="00E710D6"/>
    <w:rsid w:val="00E7140C"/>
    <w:rsid w:val="00E716FD"/>
    <w:rsid w:val="00E72114"/>
    <w:rsid w:val="00E72B0C"/>
    <w:rsid w:val="00E7318A"/>
    <w:rsid w:val="00E734BA"/>
    <w:rsid w:val="00E73809"/>
    <w:rsid w:val="00E73F9B"/>
    <w:rsid w:val="00E74E9C"/>
    <w:rsid w:val="00E74EAE"/>
    <w:rsid w:val="00E758D8"/>
    <w:rsid w:val="00E76116"/>
    <w:rsid w:val="00E76350"/>
    <w:rsid w:val="00E77D6A"/>
    <w:rsid w:val="00E803CB"/>
    <w:rsid w:val="00E80FB1"/>
    <w:rsid w:val="00E824E2"/>
    <w:rsid w:val="00E826EF"/>
    <w:rsid w:val="00E840A7"/>
    <w:rsid w:val="00E840CD"/>
    <w:rsid w:val="00E854A7"/>
    <w:rsid w:val="00E85933"/>
    <w:rsid w:val="00E869C8"/>
    <w:rsid w:val="00E870CE"/>
    <w:rsid w:val="00E87FF0"/>
    <w:rsid w:val="00E901F7"/>
    <w:rsid w:val="00E90317"/>
    <w:rsid w:val="00E9107B"/>
    <w:rsid w:val="00E91576"/>
    <w:rsid w:val="00E920C4"/>
    <w:rsid w:val="00E9235C"/>
    <w:rsid w:val="00E92556"/>
    <w:rsid w:val="00E92721"/>
    <w:rsid w:val="00E92C84"/>
    <w:rsid w:val="00E93D3C"/>
    <w:rsid w:val="00E949E0"/>
    <w:rsid w:val="00E95319"/>
    <w:rsid w:val="00E95696"/>
    <w:rsid w:val="00E958CE"/>
    <w:rsid w:val="00E95987"/>
    <w:rsid w:val="00E965FE"/>
    <w:rsid w:val="00E96936"/>
    <w:rsid w:val="00E96D6B"/>
    <w:rsid w:val="00E96FAC"/>
    <w:rsid w:val="00E974C6"/>
    <w:rsid w:val="00E9765D"/>
    <w:rsid w:val="00E97660"/>
    <w:rsid w:val="00E97809"/>
    <w:rsid w:val="00E97940"/>
    <w:rsid w:val="00E97C7B"/>
    <w:rsid w:val="00EA1610"/>
    <w:rsid w:val="00EA1D96"/>
    <w:rsid w:val="00EA1F85"/>
    <w:rsid w:val="00EA2651"/>
    <w:rsid w:val="00EA2A76"/>
    <w:rsid w:val="00EA34F1"/>
    <w:rsid w:val="00EA3787"/>
    <w:rsid w:val="00EA3F36"/>
    <w:rsid w:val="00EA528B"/>
    <w:rsid w:val="00EA5579"/>
    <w:rsid w:val="00EA5F9E"/>
    <w:rsid w:val="00EA60CB"/>
    <w:rsid w:val="00EA616B"/>
    <w:rsid w:val="00EA70F4"/>
    <w:rsid w:val="00EA7373"/>
    <w:rsid w:val="00EA766F"/>
    <w:rsid w:val="00EA7DE4"/>
    <w:rsid w:val="00EA7E40"/>
    <w:rsid w:val="00EA7EA4"/>
    <w:rsid w:val="00EA7F4B"/>
    <w:rsid w:val="00EB04E8"/>
    <w:rsid w:val="00EB141F"/>
    <w:rsid w:val="00EB1487"/>
    <w:rsid w:val="00EB15C4"/>
    <w:rsid w:val="00EB174A"/>
    <w:rsid w:val="00EB1D2E"/>
    <w:rsid w:val="00EB1D5D"/>
    <w:rsid w:val="00EB22D6"/>
    <w:rsid w:val="00EB2F95"/>
    <w:rsid w:val="00EB317A"/>
    <w:rsid w:val="00EB34B0"/>
    <w:rsid w:val="00EB4751"/>
    <w:rsid w:val="00EB475C"/>
    <w:rsid w:val="00EB4C84"/>
    <w:rsid w:val="00EB4D7C"/>
    <w:rsid w:val="00EB63E0"/>
    <w:rsid w:val="00EB6495"/>
    <w:rsid w:val="00EB7258"/>
    <w:rsid w:val="00EB768B"/>
    <w:rsid w:val="00EB7E00"/>
    <w:rsid w:val="00EB7E40"/>
    <w:rsid w:val="00EC0057"/>
    <w:rsid w:val="00EC033A"/>
    <w:rsid w:val="00EC04F5"/>
    <w:rsid w:val="00EC09B7"/>
    <w:rsid w:val="00EC1054"/>
    <w:rsid w:val="00EC1F24"/>
    <w:rsid w:val="00EC5097"/>
    <w:rsid w:val="00EC579D"/>
    <w:rsid w:val="00EC598B"/>
    <w:rsid w:val="00EC5CC6"/>
    <w:rsid w:val="00EC6A04"/>
    <w:rsid w:val="00EC775D"/>
    <w:rsid w:val="00EC7A2D"/>
    <w:rsid w:val="00EC7D53"/>
    <w:rsid w:val="00ED0F37"/>
    <w:rsid w:val="00ED1470"/>
    <w:rsid w:val="00ED1B3D"/>
    <w:rsid w:val="00ED1EB0"/>
    <w:rsid w:val="00ED1EED"/>
    <w:rsid w:val="00ED4848"/>
    <w:rsid w:val="00ED499B"/>
    <w:rsid w:val="00ED4A8E"/>
    <w:rsid w:val="00ED4CA2"/>
    <w:rsid w:val="00ED4F76"/>
    <w:rsid w:val="00ED54A2"/>
    <w:rsid w:val="00ED5851"/>
    <w:rsid w:val="00ED6AA9"/>
    <w:rsid w:val="00ED6BF7"/>
    <w:rsid w:val="00ED7567"/>
    <w:rsid w:val="00ED7C2D"/>
    <w:rsid w:val="00ED7E23"/>
    <w:rsid w:val="00EE17BA"/>
    <w:rsid w:val="00EE221A"/>
    <w:rsid w:val="00EE2E15"/>
    <w:rsid w:val="00EE2E4A"/>
    <w:rsid w:val="00EE2F35"/>
    <w:rsid w:val="00EE3521"/>
    <w:rsid w:val="00EE35AE"/>
    <w:rsid w:val="00EE3A39"/>
    <w:rsid w:val="00EE3A40"/>
    <w:rsid w:val="00EE41D8"/>
    <w:rsid w:val="00EE46EF"/>
    <w:rsid w:val="00EE49F9"/>
    <w:rsid w:val="00EE4B27"/>
    <w:rsid w:val="00EE55AE"/>
    <w:rsid w:val="00EE5CD4"/>
    <w:rsid w:val="00EE5DBD"/>
    <w:rsid w:val="00EE6486"/>
    <w:rsid w:val="00EE6699"/>
    <w:rsid w:val="00EE7510"/>
    <w:rsid w:val="00EE7EC2"/>
    <w:rsid w:val="00EF075D"/>
    <w:rsid w:val="00EF15BE"/>
    <w:rsid w:val="00EF3097"/>
    <w:rsid w:val="00EF3F06"/>
    <w:rsid w:val="00EF6049"/>
    <w:rsid w:val="00EF604A"/>
    <w:rsid w:val="00EF630B"/>
    <w:rsid w:val="00EF64C0"/>
    <w:rsid w:val="00EF7135"/>
    <w:rsid w:val="00EF738A"/>
    <w:rsid w:val="00EF7E5B"/>
    <w:rsid w:val="00F00049"/>
    <w:rsid w:val="00F00315"/>
    <w:rsid w:val="00F00444"/>
    <w:rsid w:val="00F00BD8"/>
    <w:rsid w:val="00F00D1E"/>
    <w:rsid w:val="00F01374"/>
    <w:rsid w:val="00F01933"/>
    <w:rsid w:val="00F02809"/>
    <w:rsid w:val="00F02C09"/>
    <w:rsid w:val="00F02E01"/>
    <w:rsid w:val="00F03CC7"/>
    <w:rsid w:val="00F04B50"/>
    <w:rsid w:val="00F04BDD"/>
    <w:rsid w:val="00F04C12"/>
    <w:rsid w:val="00F04CDE"/>
    <w:rsid w:val="00F04F34"/>
    <w:rsid w:val="00F055A0"/>
    <w:rsid w:val="00F05E9C"/>
    <w:rsid w:val="00F067D2"/>
    <w:rsid w:val="00F06960"/>
    <w:rsid w:val="00F06EF6"/>
    <w:rsid w:val="00F07121"/>
    <w:rsid w:val="00F0769B"/>
    <w:rsid w:val="00F07856"/>
    <w:rsid w:val="00F10422"/>
    <w:rsid w:val="00F10849"/>
    <w:rsid w:val="00F1094A"/>
    <w:rsid w:val="00F10BC0"/>
    <w:rsid w:val="00F10E25"/>
    <w:rsid w:val="00F110D9"/>
    <w:rsid w:val="00F11C8B"/>
    <w:rsid w:val="00F11FD3"/>
    <w:rsid w:val="00F1200B"/>
    <w:rsid w:val="00F12E7D"/>
    <w:rsid w:val="00F12FCC"/>
    <w:rsid w:val="00F14533"/>
    <w:rsid w:val="00F1506C"/>
    <w:rsid w:val="00F159F0"/>
    <w:rsid w:val="00F16019"/>
    <w:rsid w:val="00F164F5"/>
    <w:rsid w:val="00F16CE3"/>
    <w:rsid w:val="00F16DE2"/>
    <w:rsid w:val="00F16F39"/>
    <w:rsid w:val="00F1703A"/>
    <w:rsid w:val="00F1753F"/>
    <w:rsid w:val="00F20694"/>
    <w:rsid w:val="00F208EC"/>
    <w:rsid w:val="00F20985"/>
    <w:rsid w:val="00F20BD3"/>
    <w:rsid w:val="00F212CE"/>
    <w:rsid w:val="00F2133B"/>
    <w:rsid w:val="00F21FB0"/>
    <w:rsid w:val="00F220A7"/>
    <w:rsid w:val="00F2250D"/>
    <w:rsid w:val="00F2294F"/>
    <w:rsid w:val="00F22A86"/>
    <w:rsid w:val="00F22B5E"/>
    <w:rsid w:val="00F234F9"/>
    <w:rsid w:val="00F2385E"/>
    <w:rsid w:val="00F23B27"/>
    <w:rsid w:val="00F24198"/>
    <w:rsid w:val="00F2515E"/>
    <w:rsid w:val="00F2638D"/>
    <w:rsid w:val="00F26491"/>
    <w:rsid w:val="00F26ED6"/>
    <w:rsid w:val="00F275DD"/>
    <w:rsid w:val="00F3014B"/>
    <w:rsid w:val="00F30E2A"/>
    <w:rsid w:val="00F3149A"/>
    <w:rsid w:val="00F33E2D"/>
    <w:rsid w:val="00F343D3"/>
    <w:rsid w:val="00F34717"/>
    <w:rsid w:val="00F348AD"/>
    <w:rsid w:val="00F34998"/>
    <w:rsid w:val="00F35BFB"/>
    <w:rsid w:val="00F35F05"/>
    <w:rsid w:val="00F362F9"/>
    <w:rsid w:val="00F36A93"/>
    <w:rsid w:val="00F36AC5"/>
    <w:rsid w:val="00F36AF8"/>
    <w:rsid w:val="00F3779E"/>
    <w:rsid w:val="00F4063D"/>
    <w:rsid w:val="00F4067C"/>
    <w:rsid w:val="00F4096A"/>
    <w:rsid w:val="00F41B51"/>
    <w:rsid w:val="00F41F9E"/>
    <w:rsid w:val="00F421BC"/>
    <w:rsid w:val="00F42438"/>
    <w:rsid w:val="00F426EB"/>
    <w:rsid w:val="00F42A5E"/>
    <w:rsid w:val="00F43112"/>
    <w:rsid w:val="00F4373A"/>
    <w:rsid w:val="00F43E9B"/>
    <w:rsid w:val="00F447F5"/>
    <w:rsid w:val="00F44842"/>
    <w:rsid w:val="00F44AEC"/>
    <w:rsid w:val="00F44E0C"/>
    <w:rsid w:val="00F454E3"/>
    <w:rsid w:val="00F45DF7"/>
    <w:rsid w:val="00F46143"/>
    <w:rsid w:val="00F4641E"/>
    <w:rsid w:val="00F468C8"/>
    <w:rsid w:val="00F477D8"/>
    <w:rsid w:val="00F478BB"/>
    <w:rsid w:val="00F50022"/>
    <w:rsid w:val="00F500A8"/>
    <w:rsid w:val="00F5020B"/>
    <w:rsid w:val="00F502AA"/>
    <w:rsid w:val="00F50A30"/>
    <w:rsid w:val="00F50F8B"/>
    <w:rsid w:val="00F51DD4"/>
    <w:rsid w:val="00F52181"/>
    <w:rsid w:val="00F533D3"/>
    <w:rsid w:val="00F53429"/>
    <w:rsid w:val="00F544B8"/>
    <w:rsid w:val="00F54FA4"/>
    <w:rsid w:val="00F55507"/>
    <w:rsid w:val="00F5561A"/>
    <w:rsid w:val="00F56023"/>
    <w:rsid w:val="00F56320"/>
    <w:rsid w:val="00F5682E"/>
    <w:rsid w:val="00F56E96"/>
    <w:rsid w:val="00F572EE"/>
    <w:rsid w:val="00F574AF"/>
    <w:rsid w:val="00F5784F"/>
    <w:rsid w:val="00F57F3A"/>
    <w:rsid w:val="00F601CB"/>
    <w:rsid w:val="00F60B87"/>
    <w:rsid w:val="00F60BB5"/>
    <w:rsid w:val="00F61100"/>
    <w:rsid w:val="00F620F6"/>
    <w:rsid w:val="00F62216"/>
    <w:rsid w:val="00F62840"/>
    <w:rsid w:val="00F6390C"/>
    <w:rsid w:val="00F63BE6"/>
    <w:rsid w:val="00F6456F"/>
    <w:rsid w:val="00F645E6"/>
    <w:rsid w:val="00F646F1"/>
    <w:rsid w:val="00F64841"/>
    <w:rsid w:val="00F64E18"/>
    <w:rsid w:val="00F65AE0"/>
    <w:rsid w:val="00F65AEB"/>
    <w:rsid w:val="00F65FD8"/>
    <w:rsid w:val="00F66233"/>
    <w:rsid w:val="00F66C3E"/>
    <w:rsid w:val="00F66C7A"/>
    <w:rsid w:val="00F66F77"/>
    <w:rsid w:val="00F6780F"/>
    <w:rsid w:val="00F70416"/>
    <w:rsid w:val="00F71C5A"/>
    <w:rsid w:val="00F71E40"/>
    <w:rsid w:val="00F71E86"/>
    <w:rsid w:val="00F721D2"/>
    <w:rsid w:val="00F723D3"/>
    <w:rsid w:val="00F7248A"/>
    <w:rsid w:val="00F72C71"/>
    <w:rsid w:val="00F72D78"/>
    <w:rsid w:val="00F733B8"/>
    <w:rsid w:val="00F73967"/>
    <w:rsid w:val="00F73AAA"/>
    <w:rsid w:val="00F74D27"/>
    <w:rsid w:val="00F75460"/>
    <w:rsid w:val="00F75B18"/>
    <w:rsid w:val="00F75DDB"/>
    <w:rsid w:val="00F75E37"/>
    <w:rsid w:val="00F76040"/>
    <w:rsid w:val="00F7625A"/>
    <w:rsid w:val="00F76771"/>
    <w:rsid w:val="00F775C7"/>
    <w:rsid w:val="00F77755"/>
    <w:rsid w:val="00F80412"/>
    <w:rsid w:val="00F805DB"/>
    <w:rsid w:val="00F80807"/>
    <w:rsid w:val="00F814E3"/>
    <w:rsid w:val="00F8170B"/>
    <w:rsid w:val="00F81D21"/>
    <w:rsid w:val="00F82D46"/>
    <w:rsid w:val="00F838EF"/>
    <w:rsid w:val="00F8398B"/>
    <w:rsid w:val="00F83F7A"/>
    <w:rsid w:val="00F84DA4"/>
    <w:rsid w:val="00F851B4"/>
    <w:rsid w:val="00F8569D"/>
    <w:rsid w:val="00F8637F"/>
    <w:rsid w:val="00F86871"/>
    <w:rsid w:val="00F86F9B"/>
    <w:rsid w:val="00F87173"/>
    <w:rsid w:val="00F87274"/>
    <w:rsid w:val="00F87ED6"/>
    <w:rsid w:val="00F900E7"/>
    <w:rsid w:val="00F90403"/>
    <w:rsid w:val="00F90AD6"/>
    <w:rsid w:val="00F918A0"/>
    <w:rsid w:val="00F91901"/>
    <w:rsid w:val="00F920E7"/>
    <w:rsid w:val="00F93226"/>
    <w:rsid w:val="00F9352C"/>
    <w:rsid w:val="00F93629"/>
    <w:rsid w:val="00F93703"/>
    <w:rsid w:val="00F93954"/>
    <w:rsid w:val="00F93C75"/>
    <w:rsid w:val="00F942A2"/>
    <w:rsid w:val="00F948DF"/>
    <w:rsid w:val="00F94ED8"/>
    <w:rsid w:val="00F9552C"/>
    <w:rsid w:val="00F95D6C"/>
    <w:rsid w:val="00F96FFD"/>
    <w:rsid w:val="00F97620"/>
    <w:rsid w:val="00F97D11"/>
    <w:rsid w:val="00FA07B7"/>
    <w:rsid w:val="00FA099E"/>
    <w:rsid w:val="00FA09CE"/>
    <w:rsid w:val="00FA0FF6"/>
    <w:rsid w:val="00FA1A64"/>
    <w:rsid w:val="00FA1AFB"/>
    <w:rsid w:val="00FA1B2B"/>
    <w:rsid w:val="00FA1D3E"/>
    <w:rsid w:val="00FA1EBF"/>
    <w:rsid w:val="00FA2392"/>
    <w:rsid w:val="00FA26FD"/>
    <w:rsid w:val="00FA2C27"/>
    <w:rsid w:val="00FA2CDB"/>
    <w:rsid w:val="00FA2D42"/>
    <w:rsid w:val="00FA2EB7"/>
    <w:rsid w:val="00FA307C"/>
    <w:rsid w:val="00FA323F"/>
    <w:rsid w:val="00FA38F2"/>
    <w:rsid w:val="00FA39E9"/>
    <w:rsid w:val="00FA3A1B"/>
    <w:rsid w:val="00FA3D8D"/>
    <w:rsid w:val="00FA3E08"/>
    <w:rsid w:val="00FA4A77"/>
    <w:rsid w:val="00FA4AC7"/>
    <w:rsid w:val="00FA5456"/>
    <w:rsid w:val="00FA55DB"/>
    <w:rsid w:val="00FA56B2"/>
    <w:rsid w:val="00FA59D1"/>
    <w:rsid w:val="00FA5B22"/>
    <w:rsid w:val="00FA5D55"/>
    <w:rsid w:val="00FA6BA8"/>
    <w:rsid w:val="00FA6CA3"/>
    <w:rsid w:val="00FA7036"/>
    <w:rsid w:val="00FA759B"/>
    <w:rsid w:val="00FA7CA6"/>
    <w:rsid w:val="00FA7DE6"/>
    <w:rsid w:val="00FB01AA"/>
    <w:rsid w:val="00FB04BF"/>
    <w:rsid w:val="00FB052A"/>
    <w:rsid w:val="00FB09B0"/>
    <w:rsid w:val="00FB0DDA"/>
    <w:rsid w:val="00FB1A5D"/>
    <w:rsid w:val="00FB1D3A"/>
    <w:rsid w:val="00FB1DE7"/>
    <w:rsid w:val="00FB2A8E"/>
    <w:rsid w:val="00FB319E"/>
    <w:rsid w:val="00FB355C"/>
    <w:rsid w:val="00FB37F8"/>
    <w:rsid w:val="00FB3D3B"/>
    <w:rsid w:val="00FB4146"/>
    <w:rsid w:val="00FB4561"/>
    <w:rsid w:val="00FB5F77"/>
    <w:rsid w:val="00FB6786"/>
    <w:rsid w:val="00FB6B76"/>
    <w:rsid w:val="00FB70EF"/>
    <w:rsid w:val="00FB753A"/>
    <w:rsid w:val="00FB764F"/>
    <w:rsid w:val="00FB7CBE"/>
    <w:rsid w:val="00FB7FC0"/>
    <w:rsid w:val="00FC057E"/>
    <w:rsid w:val="00FC0590"/>
    <w:rsid w:val="00FC0927"/>
    <w:rsid w:val="00FC09C9"/>
    <w:rsid w:val="00FC0BE1"/>
    <w:rsid w:val="00FC0D08"/>
    <w:rsid w:val="00FC168A"/>
    <w:rsid w:val="00FC1D38"/>
    <w:rsid w:val="00FC2315"/>
    <w:rsid w:val="00FC30BA"/>
    <w:rsid w:val="00FC3996"/>
    <w:rsid w:val="00FC3A30"/>
    <w:rsid w:val="00FC3CB3"/>
    <w:rsid w:val="00FC4259"/>
    <w:rsid w:val="00FC4667"/>
    <w:rsid w:val="00FC4D65"/>
    <w:rsid w:val="00FC4D7A"/>
    <w:rsid w:val="00FC5474"/>
    <w:rsid w:val="00FC5FB2"/>
    <w:rsid w:val="00FC63C9"/>
    <w:rsid w:val="00FC6644"/>
    <w:rsid w:val="00FC68BE"/>
    <w:rsid w:val="00FC69BB"/>
    <w:rsid w:val="00FC6EA3"/>
    <w:rsid w:val="00FC6F4C"/>
    <w:rsid w:val="00FC7033"/>
    <w:rsid w:val="00FC7078"/>
    <w:rsid w:val="00FD04DC"/>
    <w:rsid w:val="00FD05B2"/>
    <w:rsid w:val="00FD090F"/>
    <w:rsid w:val="00FD0E29"/>
    <w:rsid w:val="00FD15F7"/>
    <w:rsid w:val="00FD1B15"/>
    <w:rsid w:val="00FD2503"/>
    <w:rsid w:val="00FD2F7B"/>
    <w:rsid w:val="00FD319E"/>
    <w:rsid w:val="00FD34D0"/>
    <w:rsid w:val="00FD3983"/>
    <w:rsid w:val="00FD3AC1"/>
    <w:rsid w:val="00FD3B8D"/>
    <w:rsid w:val="00FD3D5A"/>
    <w:rsid w:val="00FD3F79"/>
    <w:rsid w:val="00FD4782"/>
    <w:rsid w:val="00FD4A7F"/>
    <w:rsid w:val="00FD6D4B"/>
    <w:rsid w:val="00FD732F"/>
    <w:rsid w:val="00FD7F19"/>
    <w:rsid w:val="00FE0348"/>
    <w:rsid w:val="00FE06D3"/>
    <w:rsid w:val="00FE0A72"/>
    <w:rsid w:val="00FE1756"/>
    <w:rsid w:val="00FE1C8E"/>
    <w:rsid w:val="00FE1F75"/>
    <w:rsid w:val="00FE2251"/>
    <w:rsid w:val="00FE225A"/>
    <w:rsid w:val="00FE2F9E"/>
    <w:rsid w:val="00FE32BA"/>
    <w:rsid w:val="00FE378E"/>
    <w:rsid w:val="00FE3CC2"/>
    <w:rsid w:val="00FE3E7A"/>
    <w:rsid w:val="00FE4DBC"/>
    <w:rsid w:val="00FE51AE"/>
    <w:rsid w:val="00FE5709"/>
    <w:rsid w:val="00FE5858"/>
    <w:rsid w:val="00FE5876"/>
    <w:rsid w:val="00FE5C28"/>
    <w:rsid w:val="00FE6162"/>
    <w:rsid w:val="00FE6238"/>
    <w:rsid w:val="00FE7B67"/>
    <w:rsid w:val="00FE7D4B"/>
    <w:rsid w:val="00FF01C2"/>
    <w:rsid w:val="00FF0362"/>
    <w:rsid w:val="00FF0A34"/>
    <w:rsid w:val="00FF0F58"/>
    <w:rsid w:val="00FF154D"/>
    <w:rsid w:val="00FF157F"/>
    <w:rsid w:val="00FF17A1"/>
    <w:rsid w:val="00FF2301"/>
    <w:rsid w:val="00FF2A63"/>
    <w:rsid w:val="00FF31CA"/>
    <w:rsid w:val="00FF3304"/>
    <w:rsid w:val="00FF33F7"/>
    <w:rsid w:val="00FF3B6F"/>
    <w:rsid w:val="00FF3FA9"/>
    <w:rsid w:val="00FF4454"/>
    <w:rsid w:val="00FF4996"/>
    <w:rsid w:val="00FF4BF9"/>
    <w:rsid w:val="00FF5C63"/>
    <w:rsid w:val="00FF608B"/>
    <w:rsid w:val="00FF6123"/>
    <w:rsid w:val="00FF6258"/>
    <w:rsid w:val="00FF630D"/>
    <w:rsid w:val="00FF690E"/>
    <w:rsid w:val="00FF6B8C"/>
    <w:rsid w:val="00FF7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361"/>
    <o:shapelayout v:ext="edit">
      <o:idmap v:ext="edit" data="1"/>
    </o:shapelayout>
  </w:shapeDefaults>
  <w:decimalSymbol w:val="."/>
  <w:listSeparator w:val=","/>
  <w14:docId w14:val="448F6E58"/>
  <w15:chartTrackingRefBased/>
  <w15:docId w15:val="{BAA14CF2-3B4B-436C-BF6E-D8C5D8645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07D2"/>
    <w:pPr>
      <w:spacing w:after="200" w:line="276" w:lineRule="auto"/>
    </w:pPr>
    <w:rPr>
      <w:rFonts w:ascii="Cambria" w:eastAsia="Times New Roman" w:hAnsi="Cambria"/>
      <w:sz w:val="22"/>
      <w:szCs w:val="24"/>
    </w:rPr>
  </w:style>
  <w:style w:type="paragraph" w:styleId="Heading1">
    <w:name w:val="heading 1"/>
    <w:basedOn w:val="Normal"/>
    <w:next w:val="Normal"/>
    <w:link w:val="Heading1Char"/>
    <w:uiPriority w:val="1"/>
    <w:qFormat/>
    <w:rsid w:val="00802FED"/>
    <w:pPr>
      <w:keepNext/>
      <w:spacing w:before="240" w:after="60"/>
      <w:outlineLvl w:val="0"/>
    </w:pPr>
    <w:rPr>
      <w:rFonts w:eastAsia="SimSun"/>
      <w:b/>
      <w:bCs/>
      <w:kern w:val="32"/>
      <w:sz w:val="32"/>
      <w:szCs w:val="32"/>
      <w:lang w:val="x-none" w:eastAsia="x-none"/>
    </w:rPr>
  </w:style>
  <w:style w:type="paragraph" w:styleId="Heading2">
    <w:name w:val="heading 2"/>
    <w:basedOn w:val="Normal"/>
    <w:next w:val="Normal"/>
    <w:link w:val="Heading2Char"/>
    <w:uiPriority w:val="1"/>
    <w:qFormat/>
    <w:rsid w:val="00802FED"/>
    <w:pPr>
      <w:keepNext/>
      <w:spacing w:before="240" w:after="60"/>
      <w:outlineLvl w:val="1"/>
    </w:pPr>
    <w:rPr>
      <w:rFonts w:eastAsia="SimSun"/>
      <w:b/>
      <w:bCs/>
      <w:i/>
      <w:iCs/>
      <w:sz w:val="28"/>
      <w:szCs w:val="28"/>
      <w:lang w:val="x-none" w:eastAsia="x-none"/>
    </w:rPr>
  </w:style>
  <w:style w:type="paragraph" w:styleId="Heading3">
    <w:name w:val="heading 3"/>
    <w:basedOn w:val="Normal"/>
    <w:next w:val="Normal"/>
    <w:link w:val="Heading3Char"/>
    <w:uiPriority w:val="1"/>
    <w:qFormat/>
    <w:rsid w:val="00802FED"/>
    <w:pPr>
      <w:spacing w:before="200" w:after="0" w:line="271" w:lineRule="auto"/>
      <w:outlineLvl w:val="2"/>
    </w:pPr>
    <w:rPr>
      <w:rFonts w:eastAsia="SimSun"/>
      <w:b/>
      <w:bCs/>
      <w:sz w:val="24"/>
      <w:lang w:val="x-none" w:eastAsia="x-none"/>
    </w:rPr>
  </w:style>
  <w:style w:type="paragraph" w:styleId="Heading4">
    <w:name w:val="heading 4"/>
    <w:basedOn w:val="Normal"/>
    <w:next w:val="Normal"/>
    <w:link w:val="Heading4Char"/>
    <w:uiPriority w:val="9"/>
    <w:qFormat/>
    <w:rsid w:val="00802FED"/>
    <w:pPr>
      <w:spacing w:before="200" w:after="0"/>
      <w:outlineLvl w:val="3"/>
    </w:pPr>
    <w:rPr>
      <w:rFonts w:eastAsia="SimSun"/>
      <w:b/>
      <w:bCs/>
      <w:i/>
      <w:iCs/>
      <w:sz w:val="24"/>
      <w:lang w:val="x-none" w:eastAsia="x-none"/>
    </w:rPr>
  </w:style>
  <w:style w:type="paragraph" w:styleId="Heading5">
    <w:name w:val="heading 5"/>
    <w:basedOn w:val="Normal"/>
    <w:next w:val="Normal"/>
    <w:link w:val="Heading5Char"/>
    <w:uiPriority w:val="9"/>
    <w:qFormat/>
    <w:rsid w:val="00802FED"/>
    <w:pPr>
      <w:spacing w:before="200" w:after="0"/>
      <w:outlineLvl w:val="4"/>
    </w:pPr>
    <w:rPr>
      <w:rFonts w:eastAsia="SimSun"/>
      <w:b/>
      <w:bCs/>
      <w:color w:val="7F7F7F"/>
      <w:sz w:val="24"/>
      <w:lang w:val="x-none" w:eastAsia="x-none"/>
    </w:rPr>
  </w:style>
  <w:style w:type="paragraph" w:styleId="Heading6">
    <w:name w:val="heading 6"/>
    <w:basedOn w:val="Normal"/>
    <w:next w:val="Normal"/>
    <w:link w:val="Heading6Char"/>
    <w:uiPriority w:val="9"/>
    <w:qFormat/>
    <w:rsid w:val="00802FED"/>
    <w:pPr>
      <w:spacing w:after="0" w:line="271" w:lineRule="auto"/>
      <w:outlineLvl w:val="5"/>
    </w:pPr>
    <w:rPr>
      <w:rFonts w:eastAsia="SimSun"/>
      <w:b/>
      <w:bCs/>
      <w:i/>
      <w:iCs/>
      <w:color w:val="7F7F7F"/>
      <w:sz w:val="24"/>
      <w:lang w:val="x-none" w:eastAsia="x-none"/>
    </w:rPr>
  </w:style>
  <w:style w:type="paragraph" w:styleId="Heading7">
    <w:name w:val="heading 7"/>
    <w:basedOn w:val="Normal"/>
    <w:next w:val="Normal"/>
    <w:link w:val="Heading7Char"/>
    <w:uiPriority w:val="9"/>
    <w:qFormat/>
    <w:rsid w:val="00802FED"/>
    <w:pPr>
      <w:spacing w:after="0"/>
      <w:outlineLvl w:val="6"/>
    </w:pPr>
    <w:rPr>
      <w:rFonts w:eastAsia="SimSun"/>
      <w:i/>
      <w:iCs/>
      <w:sz w:val="24"/>
      <w:lang w:val="x-none" w:eastAsia="x-none"/>
    </w:rPr>
  </w:style>
  <w:style w:type="paragraph" w:styleId="Heading8">
    <w:name w:val="heading 8"/>
    <w:basedOn w:val="Normal"/>
    <w:next w:val="Normal"/>
    <w:link w:val="Heading8Char"/>
    <w:uiPriority w:val="9"/>
    <w:qFormat/>
    <w:rsid w:val="00802FED"/>
    <w:pPr>
      <w:spacing w:after="0"/>
      <w:outlineLvl w:val="7"/>
    </w:pPr>
    <w:rPr>
      <w:rFonts w:eastAsia="SimSun"/>
      <w:sz w:val="20"/>
      <w:szCs w:val="20"/>
      <w:lang w:val="x-none" w:eastAsia="x-none"/>
    </w:rPr>
  </w:style>
  <w:style w:type="paragraph" w:styleId="Heading9">
    <w:name w:val="heading 9"/>
    <w:basedOn w:val="Normal"/>
    <w:next w:val="Normal"/>
    <w:link w:val="Heading9Char"/>
    <w:uiPriority w:val="9"/>
    <w:qFormat/>
    <w:rsid w:val="00802FED"/>
    <w:pPr>
      <w:spacing w:after="0"/>
      <w:outlineLvl w:val="8"/>
    </w:pPr>
    <w:rPr>
      <w:rFonts w:eastAsia="SimSu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02FED"/>
    <w:rPr>
      <w:rFonts w:ascii="Cambria" w:hAnsi="Cambria" w:cs="Times New Roman"/>
      <w:b/>
      <w:bCs/>
      <w:kern w:val="32"/>
      <w:sz w:val="32"/>
      <w:szCs w:val="32"/>
    </w:rPr>
  </w:style>
  <w:style w:type="character" w:customStyle="1" w:styleId="Heading2Char">
    <w:name w:val="Heading 2 Char"/>
    <w:link w:val="Heading2"/>
    <w:uiPriority w:val="9"/>
    <w:locked/>
    <w:rsid w:val="00802FED"/>
    <w:rPr>
      <w:rFonts w:ascii="Cambria" w:hAnsi="Cambria" w:cs="Times New Roman"/>
      <w:b/>
      <w:bCs/>
      <w:i/>
      <w:iCs/>
      <w:sz w:val="28"/>
      <w:szCs w:val="28"/>
    </w:rPr>
  </w:style>
  <w:style w:type="character" w:customStyle="1" w:styleId="Heading3Char">
    <w:name w:val="Heading 3 Char"/>
    <w:link w:val="Heading3"/>
    <w:uiPriority w:val="9"/>
    <w:locked/>
    <w:rsid w:val="00802FED"/>
    <w:rPr>
      <w:rFonts w:ascii="Cambria" w:hAnsi="Cambria" w:cs="Times New Roman"/>
      <w:b/>
      <w:bCs/>
      <w:sz w:val="24"/>
      <w:szCs w:val="24"/>
    </w:rPr>
  </w:style>
  <w:style w:type="character" w:customStyle="1" w:styleId="Heading4Char">
    <w:name w:val="Heading 4 Char"/>
    <w:link w:val="Heading4"/>
    <w:uiPriority w:val="9"/>
    <w:locked/>
    <w:rsid w:val="00802FED"/>
    <w:rPr>
      <w:rFonts w:ascii="Cambria" w:hAnsi="Cambria" w:cs="Times New Roman"/>
      <w:b/>
      <w:bCs/>
      <w:i/>
      <w:iCs/>
      <w:sz w:val="24"/>
      <w:szCs w:val="24"/>
    </w:rPr>
  </w:style>
  <w:style w:type="character" w:customStyle="1" w:styleId="Heading5Char">
    <w:name w:val="Heading 5 Char"/>
    <w:link w:val="Heading5"/>
    <w:uiPriority w:val="9"/>
    <w:locked/>
    <w:rsid w:val="00802FED"/>
    <w:rPr>
      <w:rFonts w:ascii="Cambria" w:hAnsi="Cambria" w:cs="Times New Roman"/>
      <w:b/>
      <w:bCs/>
      <w:color w:val="7F7F7F"/>
      <w:sz w:val="24"/>
      <w:szCs w:val="24"/>
    </w:rPr>
  </w:style>
  <w:style w:type="character" w:customStyle="1" w:styleId="Heading6Char">
    <w:name w:val="Heading 6 Char"/>
    <w:link w:val="Heading6"/>
    <w:uiPriority w:val="9"/>
    <w:locked/>
    <w:rsid w:val="00802FED"/>
    <w:rPr>
      <w:rFonts w:ascii="Cambria" w:hAnsi="Cambria" w:cs="Times New Roman"/>
      <w:b/>
      <w:bCs/>
      <w:i/>
      <w:iCs/>
      <w:color w:val="7F7F7F"/>
      <w:sz w:val="24"/>
      <w:szCs w:val="24"/>
    </w:rPr>
  </w:style>
  <w:style w:type="character" w:customStyle="1" w:styleId="Heading7Char">
    <w:name w:val="Heading 7 Char"/>
    <w:link w:val="Heading7"/>
    <w:uiPriority w:val="9"/>
    <w:locked/>
    <w:rsid w:val="00802FED"/>
    <w:rPr>
      <w:rFonts w:ascii="Cambria" w:hAnsi="Cambria" w:cs="Times New Roman"/>
      <w:i/>
      <w:iCs/>
      <w:sz w:val="24"/>
      <w:szCs w:val="24"/>
    </w:rPr>
  </w:style>
  <w:style w:type="character" w:customStyle="1" w:styleId="Heading8Char">
    <w:name w:val="Heading 8 Char"/>
    <w:link w:val="Heading8"/>
    <w:uiPriority w:val="9"/>
    <w:locked/>
    <w:rsid w:val="00802FED"/>
    <w:rPr>
      <w:rFonts w:ascii="Cambria" w:hAnsi="Cambria" w:cs="Times New Roman"/>
    </w:rPr>
  </w:style>
  <w:style w:type="character" w:customStyle="1" w:styleId="Heading9Char">
    <w:name w:val="Heading 9 Char"/>
    <w:link w:val="Heading9"/>
    <w:uiPriority w:val="9"/>
    <w:locked/>
    <w:rsid w:val="00802FED"/>
    <w:rPr>
      <w:rFonts w:ascii="Cambria" w:hAnsi="Cambria" w:cs="Times New Roman"/>
      <w:i/>
      <w:iCs/>
      <w:spacing w:val="5"/>
    </w:rPr>
  </w:style>
  <w:style w:type="paragraph" w:customStyle="1" w:styleId="NORCTextNoIndent">
    <w:name w:val="NORC Text No Indent"/>
    <w:link w:val="NORCTextNoIndentChar"/>
    <w:rsid w:val="000306F4"/>
    <w:pPr>
      <w:spacing w:after="180"/>
    </w:pPr>
    <w:rPr>
      <w:rFonts w:ascii="Garamond" w:hAnsi="Garamond"/>
      <w:sz w:val="24"/>
      <w:szCs w:val="24"/>
    </w:rPr>
  </w:style>
  <w:style w:type="character" w:customStyle="1" w:styleId="NORCTextNoIndentChar">
    <w:name w:val="NORC Text No Indent Char"/>
    <w:link w:val="NORCTextNoIndent"/>
    <w:locked/>
    <w:rsid w:val="000306F4"/>
    <w:rPr>
      <w:rFonts w:ascii="Garamond" w:hAnsi="Garamond"/>
      <w:sz w:val="24"/>
      <w:szCs w:val="24"/>
      <w:lang w:val="en-US" w:eastAsia="en-US" w:bidi="ar-SA"/>
    </w:rPr>
  </w:style>
  <w:style w:type="paragraph" w:customStyle="1" w:styleId="NORCHeading2">
    <w:name w:val="NORC Heading 2"/>
    <w:link w:val="NORCHeading2Char"/>
    <w:rsid w:val="00475036"/>
    <w:pPr>
      <w:keepNext/>
      <w:pBdr>
        <w:bottom w:val="single" w:sz="4" w:space="1" w:color="auto"/>
      </w:pBdr>
      <w:spacing w:before="240" w:after="60"/>
    </w:pPr>
    <w:rPr>
      <w:rFonts w:ascii="Arial Bold" w:hAnsi="Arial Bold" w:cs="Arial"/>
      <w:b/>
      <w:bCs/>
      <w:iCs/>
      <w:sz w:val="28"/>
      <w:szCs w:val="28"/>
    </w:rPr>
  </w:style>
  <w:style w:type="paragraph" w:customStyle="1" w:styleId="NORCHeading3">
    <w:name w:val="NORC Heading 3"/>
    <w:link w:val="NORCHeading3Char"/>
    <w:rsid w:val="000306F4"/>
    <w:pPr>
      <w:keepNext/>
      <w:spacing w:before="320" w:after="60"/>
    </w:pPr>
    <w:rPr>
      <w:rFonts w:ascii="Arial Bold" w:hAnsi="Arial Bold" w:cs="Arial"/>
      <w:b/>
      <w:bCs/>
      <w:sz w:val="24"/>
      <w:szCs w:val="23"/>
    </w:rPr>
  </w:style>
  <w:style w:type="character" w:styleId="Hyperlink">
    <w:name w:val="Hyperlink"/>
    <w:uiPriority w:val="99"/>
    <w:rsid w:val="00802FED"/>
    <w:rPr>
      <w:rFonts w:ascii="Cambria" w:hAnsi="Cambria" w:cs="Times New Roman"/>
      <w:color w:val="0000FF"/>
      <w:sz w:val="22"/>
      <w:u w:val="single"/>
    </w:rPr>
  </w:style>
  <w:style w:type="paragraph" w:customStyle="1" w:styleId="Default">
    <w:name w:val="Default"/>
    <w:rsid w:val="00233D09"/>
    <w:pPr>
      <w:autoSpaceDE w:val="0"/>
      <w:autoSpaceDN w:val="0"/>
      <w:adjustRightInd w:val="0"/>
    </w:pPr>
    <w:rPr>
      <w:rFonts w:ascii="Garamond" w:hAnsi="Garamond" w:cs="Garamond"/>
      <w:color w:val="000000"/>
      <w:sz w:val="24"/>
      <w:szCs w:val="24"/>
    </w:rPr>
  </w:style>
  <w:style w:type="paragraph" w:customStyle="1" w:styleId="Style1">
    <w:name w:val="Style1"/>
    <w:basedOn w:val="Normal"/>
    <w:rsid w:val="00C71107"/>
    <w:pPr>
      <w:numPr>
        <w:numId w:val="1"/>
      </w:numPr>
    </w:pPr>
  </w:style>
  <w:style w:type="character" w:customStyle="1" w:styleId="NORCHeading2Char">
    <w:name w:val="NORC Heading 2 Char"/>
    <w:link w:val="NORCHeading2"/>
    <w:locked/>
    <w:rsid w:val="00475036"/>
    <w:rPr>
      <w:rFonts w:ascii="Arial Bold" w:hAnsi="Arial Bold" w:cs="Arial"/>
      <w:b/>
      <w:bCs/>
      <w:iCs/>
      <w:sz w:val="28"/>
      <w:szCs w:val="28"/>
      <w:lang w:val="en-US" w:eastAsia="en-US" w:bidi="ar-SA"/>
    </w:rPr>
  </w:style>
  <w:style w:type="paragraph" w:customStyle="1" w:styleId="Referencepara">
    <w:name w:val="Reference para"/>
    <w:basedOn w:val="Normal"/>
    <w:rsid w:val="00553069"/>
    <w:pPr>
      <w:keepLines/>
      <w:spacing w:before="240" w:line="240" w:lineRule="exact"/>
      <w:ind w:left="360" w:hanging="360"/>
    </w:pPr>
    <w:rPr>
      <w:szCs w:val="20"/>
    </w:rPr>
  </w:style>
  <w:style w:type="character" w:styleId="CommentReference">
    <w:name w:val="annotation reference"/>
    <w:aliases w:val="Heading 6 Char1"/>
    <w:uiPriority w:val="99"/>
    <w:unhideWhenUsed/>
    <w:rsid w:val="00802FED"/>
    <w:rPr>
      <w:rFonts w:cs="Times New Roman"/>
      <w:sz w:val="16"/>
      <w:szCs w:val="16"/>
    </w:rPr>
  </w:style>
  <w:style w:type="paragraph" w:styleId="CommentText">
    <w:name w:val="annotation text"/>
    <w:basedOn w:val="Normal"/>
    <w:link w:val="CommentTextChar"/>
    <w:uiPriority w:val="99"/>
    <w:unhideWhenUsed/>
    <w:rsid w:val="00802FED"/>
    <w:rPr>
      <w:sz w:val="20"/>
      <w:szCs w:val="20"/>
      <w:lang w:val="x-none" w:eastAsia="x-none"/>
    </w:rPr>
  </w:style>
  <w:style w:type="character" w:customStyle="1" w:styleId="CommentTextChar">
    <w:name w:val="Comment Text Char"/>
    <w:link w:val="CommentText"/>
    <w:uiPriority w:val="99"/>
    <w:locked/>
    <w:rsid w:val="00802FED"/>
    <w:rPr>
      <w:rFonts w:ascii="Cambria" w:eastAsia="Times New Roman" w:hAnsi="Cambria" w:cs="Times New Roman"/>
    </w:rPr>
  </w:style>
  <w:style w:type="paragraph" w:styleId="CommentSubject">
    <w:name w:val="annotation subject"/>
    <w:basedOn w:val="Normal"/>
    <w:link w:val="CommentSubjectChar"/>
    <w:uiPriority w:val="99"/>
    <w:semiHidden/>
    <w:rsid w:val="00802FED"/>
    <w:rPr>
      <w:b/>
      <w:bCs/>
      <w:sz w:val="20"/>
      <w:szCs w:val="20"/>
      <w:lang w:val="x-none" w:eastAsia="x-none"/>
    </w:rPr>
  </w:style>
  <w:style w:type="character" w:customStyle="1" w:styleId="CommentSubjectChar">
    <w:name w:val="Comment Subject Char"/>
    <w:link w:val="CommentSubject"/>
    <w:uiPriority w:val="99"/>
    <w:semiHidden/>
    <w:locked/>
    <w:rsid w:val="006F70B6"/>
    <w:rPr>
      <w:rFonts w:ascii="Cambria" w:eastAsia="Times New Roman" w:hAnsi="Cambria" w:cs="Times New Roman"/>
      <w:b/>
      <w:bCs/>
    </w:rPr>
  </w:style>
  <w:style w:type="paragraph" w:styleId="BalloonText">
    <w:name w:val="Balloon Text"/>
    <w:basedOn w:val="Normal"/>
    <w:link w:val="BalloonTextChar"/>
    <w:uiPriority w:val="99"/>
    <w:semiHidden/>
    <w:unhideWhenUsed/>
    <w:rsid w:val="00802F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802FED"/>
    <w:rPr>
      <w:rFonts w:ascii="Tahoma" w:eastAsia="Times New Roman" w:hAnsi="Tahoma" w:cs="Tahoma"/>
      <w:sz w:val="16"/>
      <w:szCs w:val="16"/>
    </w:rPr>
  </w:style>
  <w:style w:type="paragraph" w:customStyle="1" w:styleId="NORCBullet1">
    <w:name w:val="NORC Bullet 1"/>
    <w:rsid w:val="00E228C0"/>
    <w:pPr>
      <w:numPr>
        <w:numId w:val="2"/>
      </w:numPr>
    </w:pPr>
    <w:rPr>
      <w:rFonts w:ascii="Garamond" w:hAnsi="Garamond"/>
      <w:sz w:val="24"/>
      <w:szCs w:val="24"/>
    </w:rPr>
  </w:style>
  <w:style w:type="paragraph" w:styleId="FootnoteText">
    <w:name w:val="footnote text"/>
    <w:basedOn w:val="Normal"/>
    <w:link w:val="FootnoteTextChar"/>
    <w:uiPriority w:val="99"/>
    <w:semiHidden/>
    <w:rsid w:val="000306F4"/>
    <w:rPr>
      <w:rFonts w:ascii="Times New Roman" w:eastAsia="SimSun" w:hAnsi="Times New Roman"/>
      <w:sz w:val="20"/>
      <w:szCs w:val="20"/>
    </w:rPr>
  </w:style>
  <w:style w:type="character" w:customStyle="1" w:styleId="FootnoteTextChar">
    <w:name w:val="Footnote Text Char"/>
    <w:link w:val="FootnoteText"/>
    <w:uiPriority w:val="99"/>
    <w:semiHidden/>
    <w:locked/>
    <w:rsid w:val="00870E09"/>
    <w:rPr>
      <w:rFonts w:cs="Times New Roman"/>
      <w:lang w:val="en-US" w:eastAsia="en-US" w:bidi="ar-SA"/>
    </w:rPr>
  </w:style>
  <w:style w:type="character" w:styleId="FootnoteReference">
    <w:name w:val="footnote reference"/>
    <w:uiPriority w:val="99"/>
    <w:rsid w:val="003F075F"/>
    <w:rPr>
      <w:rFonts w:cs="Times New Roman"/>
      <w:vertAlign w:val="superscript"/>
    </w:rPr>
  </w:style>
  <w:style w:type="paragraph" w:styleId="Revision">
    <w:name w:val="Revision"/>
    <w:hidden/>
    <w:uiPriority w:val="99"/>
    <w:semiHidden/>
    <w:rsid w:val="00802FED"/>
    <w:rPr>
      <w:rFonts w:ascii="Calibri" w:hAnsi="Calibri"/>
      <w:sz w:val="22"/>
      <w:szCs w:val="22"/>
    </w:rPr>
  </w:style>
  <w:style w:type="character" w:customStyle="1" w:styleId="CharChar4">
    <w:name w:val="Char Char4"/>
    <w:locked/>
    <w:rsid w:val="00DF102E"/>
    <w:rPr>
      <w:rFonts w:ascii="Cambria" w:hAnsi="Cambria" w:cs="Times New Roman"/>
      <w:b/>
      <w:bCs/>
      <w:i/>
      <w:iCs/>
      <w:sz w:val="28"/>
      <w:szCs w:val="28"/>
    </w:rPr>
  </w:style>
  <w:style w:type="paragraph" w:customStyle="1" w:styleId="ProposalText">
    <w:name w:val="Proposal Text"/>
    <w:rsid w:val="00DF102E"/>
    <w:pPr>
      <w:spacing w:after="240"/>
    </w:pPr>
    <w:rPr>
      <w:rFonts w:ascii="Arial" w:hAnsi="Arial" w:cs="Arial"/>
      <w:sz w:val="22"/>
      <w:szCs w:val="22"/>
    </w:rPr>
  </w:style>
  <w:style w:type="paragraph" w:customStyle="1" w:styleId="ProposalText1">
    <w:name w:val="Proposal Text 1"/>
    <w:basedOn w:val="Normal"/>
    <w:link w:val="ProposalText1Char"/>
    <w:rsid w:val="000306F4"/>
    <w:pPr>
      <w:spacing w:line="280" w:lineRule="exact"/>
    </w:pPr>
    <w:rPr>
      <w:rFonts w:ascii="Times New Roman" w:eastAsia="SimSun" w:hAnsi="Times New Roman"/>
      <w:sz w:val="24"/>
    </w:rPr>
  </w:style>
  <w:style w:type="character" w:customStyle="1" w:styleId="ProposalText1Char">
    <w:name w:val="Proposal Text 1 Char"/>
    <w:link w:val="ProposalText1"/>
    <w:locked/>
    <w:rsid w:val="000306F4"/>
    <w:rPr>
      <w:rFonts w:cs="Times New Roman"/>
      <w:sz w:val="24"/>
      <w:szCs w:val="24"/>
      <w:lang w:val="en-US" w:eastAsia="en-US" w:bidi="ar-SA"/>
    </w:rPr>
  </w:style>
  <w:style w:type="paragraph" w:customStyle="1" w:styleId="NORCHeading1">
    <w:name w:val="NORC Heading 1"/>
    <w:rsid w:val="000306F4"/>
    <w:pPr>
      <w:keepNext/>
      <w:pBdr>
        <w:top w:val="single" w:sz="18" w:space="1" w:color="auto"/>
        <w:bottom w:val="single" w:sz="4" w:space="1" w:color="auto"/>
      </w:pBdr>
      <w:spacing w:after="120"/>
    </w:pPr>
    <w:rPr>
      <w:rFonts w:ascii="Arial" w:hAnsi="Arial" w:cs="Arial"/>
      <w:b/>
      <w:bCs/>
      <w:color w:val="000000"/>
      <w:kern w:val="32"/>
      <w:sz w:val="28"/>
      <w:szCs w:val="32"/>
    </w:rPr>
  </w:style>
  <w:style w:type="paragraph" w:styleId="TOCHeading">
    <w:name w:val="TOC Heading"/>
    <w:basedOn w:val="Heading1"/>
    <w:next w:val="Normal"/>
    <w:uiPriority w:val="39"/>
    <w:qFormat/>
    <w:rsid w:val="00802FED"/>
    <w:pPr>
      <w:outlineLvl w:val="9"/>
    </w:pPr>
  </w:style>
  <w:style w:type="paragraph" w:styleId="TOC1">
    <w:name w:val="toc 1"/>
    <w:basedOn w:val="Normal"/>
    <w:next w:val="Normal"/>
    <w:autoRedefine/>
    <w:uiPriority w:val="39"/>
    <w:unhideWhenUsed/>
    <w:rsid w:val="00802FED"/>
    <w:pPr>
      <w:tabs>
        <w:tab w:val="left" w:pos="440"/>
        <w:tab w:val="right" w:leader="dot" w:pos="9350"/>
      </w:tabs>
      <w:spacing w:before="360" w:after="120" w:line="240" w:lineRule="auto"/>
    </w:pPr>
  </w:style>
  <w:style w:type="paragraph" w:styleId="TOC2">
    <w:name w:val="toc 2"/>
    <w:basedOn w:val="Normal"/>
    <w:next w:val="Normal"/>
    <w:autoRedefine/>
    <w:uiPriority w:val="39"/>
    <w:unhideWhenUsed/>
    <w:rsid w:val="00681241"/>
    <w:pPr>
      <w:tabs>
        <w:tab w:val="left" w:pos="1008"/>
        <w:tab w:val="right" w:leader="dot" w:pos="9350"/>
      </w:tabs>
      <w:spacing w:before="120" w:after="120" w:line="240" w:lineRule="auto"/>
      <w:ind w:left="432"/>
    </w:pPr>
    <w:rPr>
      <w:rFonts w:asciiTheme="majorHAnsi" w:eastAsiaTheme="majorEastAsia" w:hAnsiTheme="majorHAnsi" w:cstheme="majorBidi"/>
      <w:b/>
      <w:noProof/>
    </w:rPr>
  </w:style>
  <w:style w:type="character" w:styleId="FollowedHyperlink">
    <w:name w:val="FollowedHyperlink"/>
    <w:uiPriority w:val="99"/>
    <w:rsid w:val="000306F4"/>
    <w:rPr>
      <w:rFonts w:cs="Times New Roman"/>
      <w:color w:val="0000FF"/>
      <w:u w:val="single"/>
    </w:rPr>
  </w:style>
  <w:style w:type="paragraph" w:styleId="Header">
    <w:name w:val="header"/>
    <w:basedOn w:val="Normal"/>
    <w:link w:val="HeaderChar"/>
    <w:uiPriority w:val="99"/>
    <w:unhideWhenUsed/>
    <w:rsid w:val="00802FED"/>
    <w:pPr>
      <w:tabs>
        <w:tab w:val="center" w:pos="4680"/>
        <w:tab w:val="right" w:pos="9360"/>
      </w:tabs>
    </w:pPr>
    <w:rPr>
      <w:sz w:val="24"/>
      <w:lang w:val="x-none" w:eastAsia="x-none"/>
    </w:rPr>
  </w:style>
  <w:style w:type="character" w:customStyle="1" w:styleId="HeaderChar">
    <w:name w:val="Header Char"/>
    <w:link w:val="Header"/>
    <w:uiPriority w:val="99"/>
    <w:locked/>
    <w:rsid w:val="00802FED"/>
    <w:rPr>
      <w:rFonts w:ascii="Cambria" w:eastAsia="Times New Roman" w:hAnsi="Cambria" w:cs="Times New Roman"/>
      <w:sz w:val="24"/>
      <w:szCs w:val="24"/>
    </w:rPr>
  </w:style>
  <w:style w:type="paragraph" w:styleId="Footer">
    <w:name w:val="footer"/>
    <w:basedOn w:val="Normal"/>
    <w:link w:val="FooterChar"/>
    <w:uiPriority w:val="99"/>
    <w:unhideWhenUsed/>
    <w:rsid w:val="00802FED"/>
    <w:pPr>
      <w:tabs>
        <w:tab w:val="center" w:pos="4680"/>
        <w:tab w:val="right" w:pos="9360"/>
      </w:tabs>
    </w:pPr>
    <w:rPr>
      <w:sz w:val="24"/>
      <w:lang w:val="x-none" w:eastAsia="x-none"/>
    </w:rPr>
  </w:style>
  <w:style w:type="character" w:customStyle="1" w:styleId="FooterChar">
    <w:name w:val="Footer Char"/>
    <w:link w:val="Footer"/>
    <w:uiPriority w:val="99"/>
    <w:locked/>
    <w:rsid w:val="00802FED"/>
    <w:rPr>
      <w:rFonts w:ascii="Cambria" w:eastAsia="Times New Roman" w:hAnsi="Cambria" w:cs="Times New Roman"/>
      <w:sz w:val="24"/>
      <w:szCs w:val="24"/>
    </w:rPr>
  </w:style>
  <w:style w:type="character" w:styleId="PageNumber">
    <w:name w:val="page number"/>
    <w:uiPriority w:val="99"/>
    <w:rsid w:val="000306F4"/>
    <w:rPr>
      <w:rFonts w:cs="Times New Roman"/>
    </w:rPr>
  </w:style>
  <w:style w:type="paragraph" w:customStyle="1" w:styleId="CoverTitle">
    <w:name w:val="Cover Title"/>
    <w:basedOn w:val="Normal"/>
    <w:rsid w:val="000306F4"/>
    <w:pPr>
      <w:tabs>
        <w:tab w:val="left" w:pos="216"/>
      </w:tabs>
      <w:spacing w:before="240" w:after="240"/>
    </w:pPr>
    <w:rPr>
      <w:rFonts w:ascii="Arial" w:hAnsi="Arial"/>
      <w:b/>
      <w:sz w:val="36"/>
      <w:szCs w:val="20"/>
    </w:rPr>
  </w:style>
  <w:style w:type="paragraph" w:customStyle="1" w:styleId="CoverTitle2">
    <w:name w:val="Cover Title 2"/>
    <w:basedOn w:val="Normal"/>
    <w:rsid w:val="000306F4"/>
    <w:pPr>
      <w:spacing w:before="120" w:after="240"/>
    </w:pPr>
    <w:rPr>
      <w:rFonts w:ascii="Arial Bold" w:hAnsi="Arial Bold"/>
      <w:b/>
      <w:color w:val="000000"/>
      <w:sz w:val="28"/>
      <w:szCs w:val="28"/>
    </w:rPr>
  </w:style>
  <w:style w:type="paragraph" w:customStyle="1" w:styleId="Disclosure">
    <w:name w:val="Disclosure"/>
    <w:basedOn w:val="Normal"/>
    <w:rsid w:val="000306F4"/>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uiPriority w:val="99"/>
    <w:rsid w:val="003C05DE"/>
    <w:pPr>
      <w:numPr>
        <w:numId w:val="19"/>
      </w:numPr>
      <w:spacing w:after="60"/>
    </w:pPr>
  </w:style>
  <w:style w:type="paragraph" w:styleId="TOC3">
    <w:name w:val="toc 3"/>
    <w:basedOn w:val="Normal"/>
    <w:next w:val="Normal"/>
    <w:autoRedefine/>
    <w:uiPriority w:val="39"/>
    <w:unhideWhenUsed/>
    <w:rsid w:val="00802FED"/>
    <w:pPr>
      <w:tabs>
        <w:tab w:val="left" w:pos="1728"/>
        <w:tab w:val="right" w:leader="dot" w:pos="9350"/>
      </w:tabs>
      <w:spacing w:before="120" w:after="0" w:line="240" w:lineRule="auto"/>
      <w:ind w:left="1008"/>
    </w:pPr>
  </w:style>
  <w:style w:type="paragraph" w:styleId="NormalWeb">
    <w:name w:val="Normal (Web)"/>
    <w:basedOn w:val="Normal"/>
    <w:uiPriority w:val="99"/>
    <w:rsid w:val="000306F4"/>
    <w:pPr>
      <w:spacing w:before="100" w:beforeAutospacing="1" w:after="100" w:afterAutospacing="1"/>
    </w:pPr>
  </w:style>
  <w:style w:type="paragraph" w:customStyle="1" w:styleId="ProposalTextCharCharCharCharChar">
    <w:name w:val="Proposal Text Char Char Char Char Char"/>
    <w:basedOn w:val="Normal"/>
    <w:link w:val="ProposalTextCharCharCharCharCharChar"/>
    <w:rsid w:val="000306F4"/>
    <w:pPr>
      <w:spacing w:after="240" w:line="330" w:lineRule="exact"/>
    </w:pPr>
    <w:rPr>
      <w:rFonts w:ascii="Times New Roman" w:eastAsia="SimSun" w:hAnsi="Times New Roman"/>
      <w:sz w:val="24"/>
    </w:rPr>
  </w:style>
  <w:style w:type="character" w:customStyle="1" w:styleId="ProposalTextCharCharCharCharCharChar">
    <w:name w:val="Proposal Text Char Char Char Char Char Char"/>
    <w:link w:val="ProposalTextCharCharCharCharChar"/>
    <w:locked/>
    <w:rsid w:val="000306F4"/>
    <w:rPr>
      <w:rFonts w:cs="Times New Roman"/>
      <w:sz w:val="24"/>
      <w:szCs w:val="24"/>
      <w:lang w:val="en-US" w:eastAsia="en-US" w:bidi="ar-SA"/>
    </w:rPr>
  </w:style>
  <w:style w:type="character" w:customStyle="1" w:styleId="volume">
    <w:name w:val="volume"/>
    <w:rsid w:val="000306F4"/>
    <w:rPr>
      <w:rFonts w:cs="Times New Roman"/>
    </w:rPr>
  </w:style>
  <w:style w:type="paragraph" w:customStyle="1" w:styleId="NormalJustified">
    <w:name w:val="Normal + Justified"/>
    <w:basedOn w:val="Normal"/>
    <w:rsid w:val="000306F4"/>
    <w:pPr>
      <w:spacing w:before="240"/>
      <w:jc w:val="both"/>
    </w:pPr>
    <w:rPr>
      <w:rFonts w:ascii="Arial" w:hAnsi="Arial" w:cs="Arial"/>
      <w:szCs w:val="16"/>
    </w:rPr>
  </w:style>
  <w:style w:type="paragraph" w:customStyle="1" w:styleId="NormalAuto">
    <w:name w:val="Normal + Auto"/>
    <w:aliases w:val="Justified"/>
    <w:basedOn w:val="NormalJustified"/>
    <w:rsid w:val="000306F4"/>
  </w:style>
  <w:style w:type="character" w:customStyle="1" w:styleId="issue">
    <w:name w:val="issue"/>
    <w:rsid w:val="000306F4"/>
    <w:rPr>
      <w:rFonts w:cs="Times New Roman"/>
    </w:rPr>
  </w:style>
  <w:style w:type="character" w:customStyle="1" w:styleId="pages">
    <w:name w:val="pages"/>
    <w:rsid w:val="000306F4"/>
    <w:rPr>
      <w:rFonts w:cs="Times New Roman"/>
    </w:rPr>
  </w:style>
  <w:style w:type="character" w:customStyle="1" w:styleId="ti">
    <w:name w:val="ti"/>
    <w:rsid w:val="000306F4"/>
    <w:rPr>
      <w:rFonts w:cs="Times New Roman"/>
    </w:rPr>
  </w:style>
  <w:style w:type="table" w:styleId="TableGrid">
    <w:name w:val="Table Grid"/>
    <w:basedOn w:val="TableNormal"/>
    <w:uiPriority w:val="39"/>
    <w:rsid w:val="00802F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sid w:val="000306F4"/>
    <w:rPr>
      <w:rFonts w:ascii="Arial Narrow" w:hAnsi="Arial Narrow" w:cs="Times New Roman"/>
      <w:sz w:val="24"/>
    </w:rPr>
  </w:style>
  <w:style w:type="paragraph" w:customStyle="1" w:styleId="NORCHeading4">
    <w:name w:val="NORC Heading 4"/>
    <w:basedOn w:val="Normal"/>
    <w:rsid w:val="000306F4"/>
    <w:pPr>
      <w:keepNext/>
      <w:spacing w:before="180" w:after="60"/>
    </w:pPr>
    <w:rPr>
      <w:rFonts w:ascii="Arial" w:hAnsi="Arial"/>
      <w:b/>
      <w:i/>
      <w:szCs w:val="20"/>
    </w:rPr>
  </w:style>
  <w:style w:type="paragraph" w:customStyle="1" w:styleId="NORCTitle">
    <w:name w:val="NORC Title"/>
    <w:basedOn w:val="NORCHeading1"/>
    <w:rsid w:val="000306F4"/>
  </w:style>
  <w:style w:type="character" w:customStyle="1" w:styleId="NORCIn-LineHeading">
    <w:name w:val="NORC In-Line Heading"/>
    <w:rsid w:val="00E0501D"/>
    <w:rPr>
      <w:rFonts w:ascii="Arial" w:hAnsi="Arial" w:cs="Times New Roman"/>
      <w:b/>
      <w:spacing w:val="0"/>
      <w:position w:val="0"/>
      <w:sz w:val="20"/>
      <w:szCs w:val="20"/>
      <w:u w:val="none"/>
    </w:rPr>
  </w:style>
  <w:style w:type="paragraph" w:customStyle="1" w:styleId="NORCBullet2">
    <w:name w:val="NORC Bullet 2"/>
    <w:rsid w:val="00A5087F"/>
    <w:pPr>
      <w:numPr>
        <w:numId w:val="12"/>
      </w:numPr>
    </w:pPr>
    <w:rPr>
      <w:rFonts w:ascii="Garamond" w:hAnsi="Garamond"/>
      <w:sz w:val="24"/>
      <w:szCs w:val="24"/>
    </w:rPr>
  </w:style>
  <w:style w:type="paragraph" w:customStyle="1" w:styleId="NORCBullet3">
    <w:name w:val="NORC Bullet 3"/>
    <w:rsid w:val="000306F4"/>
    <w:pPr>
      <w:numPr>
        <w:numId w:val="13"/>
      </w:numPr>
    </w:pPr>
    <w:rPr>
      <w:sz w:val="24"/>
      <w:szCs w:val="24"/>
    </w:rPr>
  </w:style>
  <w:style w:type="paragraph" w:styleId="TOC4">
    <w:name w:val="toc 4"/>
    <w:basedOn w:val="Normal"/>
    <w:next w:val="Normal"/>
    <w:uiPriority w:val="39"/>
    <w:rsid w:val="000306F4"/>
    <w:pPr>
      <w:ind w:left="2520"/>
    </w:pPr>
    <w:rPr>
      <w:rFonts w:ascii="Arial" w:hAnsi="Arial"/>
      <w:i/>
      <w:sz w:val="20"/>
    </w:rPr>
  </w:style>
  <w:style w:type="paragraph" w:customStyle="1" w:styleId="NORCNumberList1">
    <w:name w:val="NORC Number List 1"/>
    <w:rsid w:val="000306F4"/>
    <w:pPr>
      <w:spacing w:after="180"/>
    </w:pPr>
    <w:rPr>
      <w:sz w:val="24"/>
      <w:szCs w:val="24"/>
    </w:rPr>
  </w:style>
  <w:style w:type="paragraph" w:customStyle="1" w:styleId="ProposalMainText">
    <w:name w:val="Proposal Main Text"/>
    <w:basedOn w:val="Normal"/>
    <w:link w:val="ProposalMainTextChar"/>
    <w:rsid w:val="000306F4"/>
    <w:pPr>
      <w:tabs>
        <w:tab w:val="left" w:pos="-1440"/>
      </w:tabs>
      <w:spacing w:after="240"/>
    </w:pPr>
    <w:rPr>
      <w:rFonts w:ascii="Garamond" w:eastAsia="SimSun" w:hAnsi="Garamond"/>
      <w:sz w:val="24"/>
    </w:rPr>
  </w:style>
  <w:style w:type="character" w:customStyle="1" w:styleId="ProposalMainTextChar">
    <w:name w:val="Proposal Main Text Char"/>
    <w:link w:val="ProposalMainText"/>
    <w:locked/>
    <w:rsid w:val="000306F4"/>
    <w:rPr>
      <w:rFonts w:ascii="Garamond" w:hAnsi="Garamond" w:cs="Times New Roman"/>
      <w:sz w:val="24"/>
      <w:szCs w:val="24"/>
      <w:lang w:val="en-US" w:eastAsia="en-US" w:bidi="ar-SA"/>
    </w:rPr>
  </w:style>
  <w:style w:type="paragraph" w:customStyle="1" w:styleId="NORCTableExhibitHeading">
    <w:name w:val="NORC Table/Exhibit Heading"/>
    <w:rsid w:val="000306F4"/>
    <w:pPr>
      <w:spacing w:before="60" w:after="60"/>
    </w:pPr>
    <w:rPr>
      <w:rFonts w:ascii="Arial Bold" w:hAnsi="Arial Bold"/>
      <w:b/>
      <w:color w:val="000000"/>
      <w:sz w:val="22"/>
      <w:szCs w:val="22"/>
    </w:rPr>
  </w:style>
  <w:style w:type="paragraph" w:styleId="BlockText">
    <w:name w:val="Block Text"/>
    <w:basedOn w:val="Normal"/>
    <w:uiPriority w:val="99"/>
    <w:semiHidden/>
    <w:rsid w:val="000306F4"/>
    <w:pPr>
      <w:spacing w:after="120"/>
      <w:ind w:left="1440" w:right="1440"/>
    </w:pPr>
  </w:style>
  <w:style w:type="paragraph" w:styleId="BodyText2">
    <w:name w:val="Body Text 2"/>
    <w:basedOn w:val="Normal"/>
    <w:link w:val="BodyText2Char"/>
    <w:uiPriority w:val="99"/>
    <w:semiHidden/>
    <w:rsid w:val="000306F4"/>
    <w:pPr>
      <w:spacing w:after="120" w:line="480" w:lineRule="auto"/>
    </w:pPr>
    <w:rPr>
      <w:lang w:val="x-none"/>
    </w:rPr>
  </w:style>
  <w:style w:type="character" w:customStyle="1" w:styleId="BodyText2Char">
    <w:name w:val="Body Text 2 Char"/>
    <w:link w:val="BodyText2"/>
    <w:uiPriority w:val="99"/>
    <w:semiHidden/>
    <w:rsid w:val="001E1EB2"/>
    <w:rPr>
      <w:rFonts w:ascii="Cambria" w:eastAsia="Times New Roman" w:hAnsi="Cambria"/>
      <w:sz w:val="22"/>
      <w:szCs w:val="24"/>
      <w:lang w:eastAsia="en-US"/>
    </w:rPr>
  </w:style>
  <w:style w:type="paragraph" w:styleId="BodyText3">
    <w:name w:val="Body Text 3"/>
    <w:basedOn w:val="Normal"/>
    <w:link w:val="BodyText3Char"/>
    <w:uiPriority w:val="99"/>
    <w:semiHidden/>
    <w:rsid w:val="000306F4"/>
    <w:pPr>
      <w:spacing w:after="120"/>
    </w:pPr>
    <w:rPr>
      <w:sz w:val="16"/>
      <w:szCs w:val="16"/>
      <w:lang w:val="x-none"/>
    </w:rPr>
  </w:style>
  <w:style w:type="character" w:customStyle="1" w:styleId="BodyText3Char">
    <w:name w:val="Body Text 3 Char"/>
    <w:link w:val="BodyText3"/>
    <w:uiPriority w:val="99"/>
    <w:semiHidden/>
    <w:rsid w:val="001E1EB2"/>
    <w:rPr>
      <w:rFonts w:ascii="Cambria" w:eastAsia="Times New Roman" w:hAnsi="Cambria"/>
      <w:sz w:val="16"/>
      <w:szCs w:val="16"/>
      <w:lang w:eastAsia="en-US"/>
    </w:rPr>
  </w:style>
  <w:style w:type="paragraph" w:styleId="BodyText">
    <w:name w:val="Body Text"/>
    <w:basedOn w:val="Normal"/>
    <w:link w:val="BodyTextChar"/>
    <w:uiPriority w:val="1"/>
    <w:qFormat/>
    <w:rsid w:val="003C05DE"/>
    <w:pPr>
      <w:spacing w:after="240"/>
    </w:pPr>
    <w:rPr>
      <w:rFonts w:ascii="Times New Roman" w:eastAsia="SimSun" w:hAnsi="Times New Roman"/>
      <w:sz w:val="24"/>
      <w:lang w:val="x-none" w:eastAsia="x-none"/>
    </w:rPr>
  </w:style>
  <w:style w:type="character" w:customStyle="1" w:styleId="BodyTextChar">
    <w:name w:val="Body Text Char"/>
    <w:link w:val="BodyText"/>
    <w:uiPriority w:val="99"/>
    <w:locked/>
    <w:rsid w:val="00EA70F4"/>
    <w:rPr>
      <w:rFonts w:cs="Times New Roman"/>
      <w:sz w:val="24"/>
      <w:szCs w:val="24"/>
    </w:rPr>
  </w:style>
  <w:style w:type="paragraph" w:styleId="BodyTextFirstIndent">
    <w:name w:val="Body Text First Indent"/>
    <w:basedOn w:val="BodyText"/>
    <w:link w:val="BodyTextFirstIndentChar"/>
    <w:uiPriority w:val="99"/>
    <w:semiHidden/>
    <w:rsid w:val="000306F4"/>
    <w:pPr>
      <w:ind w:firstLine="210"/>
    </w:pPr>
    <w:rPr>
      <w:rFonts w:ascii="Cambria" w:eastAsia="Times New Roman" w:hAnsi="Cambria"/>
      <w:sz w:val="22"/>
      <w:lang w:eastAsia="en-US"/>
    </w:rPr>
  </w:style>
  <w:style w:type="character" w:customStyle="1" w:styleId="BodyTextFirstIndentChar">
    <w:name w:val="Body Text First Indent Char"/>
    <w:link w:val="BodyTextFirstIndent"/>
    <w:uiPriority w:val="99"/>
    <w:semiHidden/>
    <w:rsid w:val="001E1EB2"/>
    <w:rPr>
      <w:rFonts w:ascii="Cambria" w:eastAsia="Times New Roman" w:hAnsi="Cambria" w:cs="Times New Roman"/>
      <w:sz w:val="22"/>
      <w:szCs w:val="24"/>
      <w:lang w:eastAsia="en-US"/>
    </w:rPr>
  </w:style>
  <w:style w:type="paragraph" w:styleId="BodyTextIndent">
    <w:name w:val="Body Text Indent"/>
    <w:basedOn w:val="Normal"/>
    <w:link w:val="BodyTextIndentChar"/>
    <w:uiPriority w:val="99"/>
    <w:semiHidden/>
    <w:rsid w:val="000306F4"/>
    <w:pPr>
      <w:spacing w:after="120"/>
      <w:ind w:left="360"/>
    </w:pPr>
    <w:rPr>
      <w:lang w:val="x-none"/>
    </w:rPr>
  </w:style>
  <w:style w:type="character" w:customStyle="1" w:styleId="BodyTextIndentChar">
    <w:name w:val="Body Text Indent Char"/>
    <w:link w:val="BodyTextIndent"/>
    <w:uiPriority w:val="99"/>
    <w:semiHidden/>
    <w:rsid w:val="001E1EB2"/>
    <w:rPr>
      <w:rFonts w:ascii="Cambria" w:eastAsia="Times New Roman" w:hAnsi="Cambria"/>
      <w:sz w:val="22"/>
      <w:szCs w:val="24"/>
      <w:lang w:eastAsia="en-US"/>
    </w:rPr>
  </w:style>
  <w:style w:type="paragraph" w:styleId="BodyTextFirstIndent2">
    <w:name w:val="Body Text First Indent 2"/>
    <w:basedOn w:val="BodyTextIndent"/>
    <w:link w:val="BodyTextFirstIndent2Char"/>
    <w:uiPriority w:val="99"/>
    <w:semiHidden/>
    <w:rsid w:val="000306F4"/>
    <w:pPr>
      <w:ind w:firstLine="210"/>
    </w:pPr>
  </w:style>
  <w:style w:type="character" w:customStyle="1" w:styleId="BodyTextFirstIndent2Char">
    <w:name w:val="Body Text First Indent 2 Char"/>
    <w:basedOn w:val="BodyTextIndentChar"/>
    <w:link w:val="BodyTextFirstIndent2"/>
    <w:rsid w:val="001E1EB2"/>
    <w:rPr>
      <w:rFonts w:ascii="Cambria" w:eastAsia="Times New Roman" w:hAnsi="Cambria"/>
      <w:sz w:val="22"/>
      <w:szCs w:val="24"/>
      <w:lang w:eastAsia="en-US"/>
    </w:rPr>
  </w:style>
  <w:style w:type="paragraph" w:styleId="BodyTextIndent2">
    <w:name w:val="Body Text Indent 2"/>
    <w:basedOn w:val="Normal"/>
    <w:link w:val="BodyTextIndent2Char"/>
    <w:uiPriority w:val="99"/>
    <w:semiHidden/>
    <w:rsid w:val="000306F4"/>
    <w:pPr>
      <w:spacing w:after="120" w:line="480" w:lineRule="auto"/>
      <w:ind w:left="360"/>
    </w:pPr>
    <w:rPr>
      <w:lang w:val="x-none"/>
    </w:rPr>
  </w:style>
  <w:style w:type="character" w:customStyle="1" w:styleId="BodyTextIndent2Char">
    <w:name w:val="Body Text Indent 2 Char"/>
    <w:link w:val="BodyTextIndent2"/>
    <w:uiPriority w:val="99"/>
    <w:semiHidden/>
    <w:rsid w:val="001E1EB2"/>
    <w:rPr>
      <w:rFonts w:ascii="Cambria" w:eastAsia="Times New Roman" w:hAnsi="Cambria"/>
      <w:sz w:val="22"/>
      <w:szCs w:val="24"/>
      <w:lang w:eastAsia="en-US"/>
    </w:rPr>
  </w:style>
  <w:style w:type="paragraph" w:styleId="BodyTextIndent3">
    <w:name w:val="Body Text Indent 3"/>
    <w:basedOn w:val="Normal"/>
    <w:link w:val="BodyTextIndent3Char"/>
    <w:uiPriority w:val="99"/>
    <w:semiHidden/>
    <w:rsid w:val="000306F4"/>
    <w:pPr>
      <w:spacing w:after="120"/>
      <w:ind w:left="360"/>
    </w:pPr>
    <w:rPr>
      <w:sz w:val="16"/>
      <w:szCs w:val="16"/>
      <w:lang w:val="x-none"/>
    </w:rPr>
  </w:style>
  <w:style w:type="character" w:customStyle="1" w:styleId="BodyTextIndent3Char">
    <w:name w:val="Body Text Indent 3 Char"/>
    <w:link w:val="BodyTextIndent3"/>
    <w:uiPriority w:val="99"/>
    <w:semiHidden/>
    <w:rsid w:val="001E1EB2"/>
    <w:rPr>
      <w:rFonts w:ascii="Cambria" w:eastAsia="Times New Roman" w:hAnsi="Cambria"/>
      <w:sz w:val="16"/>
      <w:szCs w:val="16"/>
      <w:lang w:eastAsia="en-US"/>
    </w:rPr>
  </w:style>
  <w:style w:type="paragraph" w:styleId="Closing">
    <w:name w:val="Closing"/>
    <w:basedOn w:val="Normal"/>
    <w:link w:val="ClosingChar"/>
    <w:uiPriority w:val="99"/>
    <w:semiHidden/>
    <w:rsid w:val="000306F4"/>
    <w:pPr>
      <w:ind w:left="4320"/>
    </w:pPr>
    <w:rPr>
      <w:lang w:val="x-none"/>
    </w:rPr>
  </w:style>
  <w:style w:type="character" w:customStyle="1" w:styleId="ClosingChar">
    <w:name w:val="Closing Char"/>
    <w:link w:val="Closing"/>
    <w:uiPriority w:val="99"/>
    <w:semiHidden/>
    <w:rsid w:val="001E1EB2"/>
    <w:rPr>
      <w:rFonts w:ascii="Cambria" w:eastAsia="Times New Roman" w:hAnsi="Cambria"/>
      <w:sz w:val="22"/>
      <w:szCs w:val="24"/>
      <w:lang w:eastAsia="en-US"/>
    </w:rPr>
  </w:style>
  <w:style w:type="paragraph" w:customStyle="1" w:styleId="CoverTextInformation">
    <w:name w:val="Cover Text Information"/>
    <w:rsid w:val="000306F4"/>
    <w:pPr>
      <w:spacing w:after="180"/>
    </w:pPr>
    <w:rPr>
      <w:rFonts w:ascii="Arial" w:hAnsi="Arial"/>
      <w:sz w:val="24"/>
      <w:szCs w:val="24"/>
    </w:rPr>
  </w:style>
  <w:style w:type="paragraph" w:styleId="E-mailSignature">
    <w:name w:val="E-mail Signature"/>
    <w:basedOn w:val="Normal"/>
    <w:link w:val="E-mailSignatureChar"/>
    <w:uiPriority w:val="99"/>
    <w:semiHidden/>
    <w:rsid w:val="000306F4"/>
    <w:rPr>
      <w:lang w:val="x-none"/>
    </w:rPr>
  </w:style>
  <w:style w:type="character" w:customStyle="1" w:styleId="E-mailSignatureChar">
    <w:name w:val="E-mail Signature Char"/>
    <w:link w:val="E-mailSignature"/>
    <w:uiPriority w:val="99"/>
    <w:semiHidden/>
    <w:rsid w:val="001E1EB2"/>
    <w:rPr>
      <w:rFonts w:ascii="Cambria" w:eastAsia="Times New Roman" w:hAnsi="Cambria"/>
      <w:sz w:val="22"/>
      <w:szCs w:val="24"/>
      <w:lang w:eastAsia="en-US"/>
    </w:rPr>
  </w:style>
  <w:style w:type="character" w:styleId="Emphasis">
    <w:name w:val="Emphasis"/>
    <w:uiPriority w:val="20"/>
    <w:qFormat/>
    <w:rsid w:val="000306F4"/>
    <w:rPr>
      <w:rFonts w:cs="Times New Roman"/>
      <w:i/>
      <w:iCs/>
    </w:rPr>
  </w:style>
  <w:style w:type="paragraph" w:styleId="EnvelopeAddress">
    <w:name w:val="envelope address"/>
    <w:basedOn w:val="Normal"/>
    <w:uiPriority w:val="99"/>
    <w:semiHidden/>
    <w:rsid w:val="000306F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0306F4"/>
    <w:rPr>
      <w:rFonts w:ascii="Arial" w:hAnsi="Arial" w:cs="Arial"/>
      <w:sz w:val="20"/>
      <w:szCs w:val="20"/>
    </w:rPr>
  </w:style>
  <w:style w:type="character" w:styleId="HTMLAcronym">
    <w:name w:val="HTML Acronym"/>
    <w:uiPriority w:val="99"/>
    <w:semiHidden/>
    <w:rsid w:val="000306F4"/>
    <w:rPr>
      <w:rFonts w:cs="Times New Roman"/>
    </w:rPr>
  </w:style>
  <w:style w:type="paragraph" w:styleId="HTMLAddress">
    <w:name w:val="HTML Address"/>
    <w:basedOn w:val="Normal"/>
    <w:link w:val="HTMLAddressChar"/>
    <w:uiPriority w:val="99"/>
    <w:semiHidden/>
    <w:rsid w:val="000306F4"/>
    <w:rPr>
      <w:i/>
      <w:iCs/>
      <w:lang w:val="x-none"/>
    </w:rPr>
  </w:style>
  <w:style w:type="character" w:customStyle="1" w:styleId="HTMLAddressChar">
    <w:name w:val="HTML Address Char"/>
    <w:link w:val="HTMLAddress"/>
    <w:uiPriority w:val="99"/>
    <w:semiHidden/>
    <w:rsid w:val="001E1EB2"/>
    <w:rPr>
      <w:rFonts w:ascii="Cambria" w:eastAsia="Times New Roman" w:hAnsi="Cambria"/>
      <w:i/>
      <w:iCs/>
      <w:sz w:val="22"/>
      <w:szCs w:val="24"/>
      <w:lang w:eastAsia="en-US"/>
    </w:rPr>
  </w:style>
  <w:style w:type="character" w:styleId="HTMLCite">
    <w:name w:val="HTML Cite"/>
    <w:uiPriority w:val="99"/>
    <w:semiHidden/>
    <w:rsid w:val="000306F4"/>
    <w:rPr>
      <w:rFonts w:cs="Times New Roman"/>
      <w:i/>
      <w:iCs/>
    </w:rPr>
  </w:style>
  <w:style w:type="character" w:styleId="HTMLCode">
    <w:name w:val="HTML Code"/>
    <w:uiPriority w:val="99"/>
    <w:semiHidden/>
    <w:rsid w:val="000306F4"/>
    <w:rPr>
      <w:rFonts w:ascii="Courier New" w:hAnsi="Courier New" w:cs="Courier New"/>
      <w:sz w:val="20"/>
      <w:szCs w:val="20"/>
    </w:rPr>
  </w:style>
  <w:style w:type="character" w:styleId="HTMLDefinition">
    <w:name w:val="HTML Definition"/>
    <w:uiPriority w:val="99"/>
    <w:semiHidden/>
    <w:rsid w:val="000306F4"/>
    <w:rPr>
      <w:rFonts w:cs="Times New Roman"/>
      <w:i/>
      <w:iCs/>
    </w:rPr>
  </w:style>
  <w:style w:type="character" w:styleId="HTMLKeyboard">
    <w:name w:val="HTML Keyboard"/>
    <w:uiPriority w:val="99"/>
    <w:semiHidden/>
    <w:rsid w:val="000306F4"/>
    <w:rPr>
      <w:rFonts w:ascii="Courier New" w:hAnsi="Courier New" w:cs="Courier New"/>
      <w:sz w:val="20"/>
      <w:szCs w:val="20"/>
    </w:rPr>
  </w:style>
  <w:style w:type="paragraph" w:styleId="HTMLPreformatted">
    <w:name w:val="HTML Preformatted"/>
    <w:basedOn w:val="Normal"/>
    <w:link w:val="HTMLPreformattedChar"/>
    <w:uiPriority w:val="99"/>
    <w:semiHidden/>
    <w:rsid w:val="000306F4"/>
    <w:rPr>
      <w:rFonts w:ascii="Courier New" w:hAnsi="Courier New"/>
      <w:sz w:val="20"/>
      <w:szCs w:val="20"/>
      <w:lang w:val="x-none"/>
    </w:rPr>
  </w:style>
  <w:style w:type="character" w:customStyle="1" w:styleId="HTMLPreformattedChar">
    <w:name w:val="HTML Preformatted Char"/>
    <w:link w:val="HTMLPreformatted"/>
    <w:uiPriority w:val="99"/>
    <w:semiHidden/>
    <w:rsid w:val="001E1EB2"/>
    <w:rPr>
      <w:rFonts w:ascii="Courier New" w:eastAsia="Times New Roman" w:hAnsi="Courier New" w:cs="Courier New"/>
      <w:lang w:eastAsia="en-US"/>
    </w:rPr>
  </w:style>
  <w:style w:type="character" w:styleId="HTMLSample">
    <w:name w:val="HTML Sample"/>
    <w:uiPriority w:val="99"/>
    <w:semiHidden/>
    <w:rsid w:val="000306F4"/>
    <w:rPr>
      <w:rFonts w:ascii="Courier New" w:hAnsi="Courier New" w:cs="Courier New"/>
    </w:rPr>
  </w:style>
  <w:style w:type="character" w:styleId="HTMLTypewriter">
    <w:name w:val="HTML Typewriter"/>
    <w:uiPriority w:val="99"/>
    <w:semiHidden/>
    <w:rsid w:val="000306F4"/>
    <w:rPr>
      <w:rFonts w:ascii="Courier New" w:hAnsi="Courier New" w:cs="Courier New"/>
      <w:sz w:val="20"/>
      <w:szCs w:val="20"/>
    </w:rPr>
  </w:style>
  <w:style w:type="character" w:styleId="HTMLVariable">
    <w:name w:val="HTML Variable"/>
    <w:uiPriority w:val="99"/>
    <w:semiHidden/>
    <w:rsid w:val="000306F4"/>
    <w:rPr>
      <w:rFonts w:cs="Times New Roman"/>
      <w:i/>
      <w:iCs/>
    </w:rPr>
  </w:style>
  <w:style w:type="character" w:styleId="LineNumber">
    <w:name w:val="line number"/>
    <w:uiPriority w:val="99"/>
    <w:semiHidden/>
    <w:rsid w:val="000306F4"/>
    <w:rPr>
      <w:rFonts w:cs="Times New Roman"/>
    </w:rPr>
  </w:style>
  <w:style w:type="paragraph" w:styleId="List">
    <w:name w:val="List"/>
    <w:basedOn w:val="Normal"/>
    <w:uiPriority w:val="99"/>
    <w:rsid w:val="000306F4"/>
    <w:pPr>
      <w:ind w:left="360" w:hanging="360"/>
    </w:pPr>
  </w:style>
  <w:style w:type="paragraph" w:styleId="List2">
    <w:name w:val="List 2"/>
    <w:basedOn w:val="Normal"/>
    <w:uiPriority w:val="99"/>
    <w:semiHidden/>
    <w:rsid w:val="000306F4"/>
    <w:pPr>
      <w:ind w:left="720" w:hanging="360"/>
    </w:pPr>
  </w:style>
  <w:style w:type="paragraph" w:styleId="List3">
    <w:name w:val="List 3"/>
    <w:basedOn w:val="Normal"/>
    <w:uiPriority w:val="99"/>
    <w:semiHidden/>
    <w:rsid w:val="000306F4"/>
    <w:pPr>
      <w:ind w:left="1080" w:hanging="360"/>
    </w:pPr>
  </w:style>
  <w:style w:type="paragraph" w:styleId="List4">
    <w:name w:val="List 4"/>
    <w:basedOn w:val="Normal"/>
    <w:uiPriority w:val="99"/>
    <w:semiHidden/>
    <w:rsid w:val="000306F4"/>
    <w:pPr>
      <w:ind w:left="1440" w:hanging="360"/>
    </w:pPr>
  </w:style>
  <w:style w:type="paragraph" w:styleId="List5">
    <w:name w:val="List 5"/>
    <w:basedOn w:val="Normal"/>
    <w:uiPriority w:val="99"/>
    <w:semiHidden/>
    <w:rsid w:val="000306F4"/>
    <w:pPr>
      <w:ind w:left="1800" w:hanging="360"/>
    </w:pPr>
  </w:style>
  <w:style w:type="paragraph" w:styleId="ListBullet2">
    <w:name w:val="List Bullet 2"/>
    <w:basedOn w:val="Normal"/>
    <w:autoRedefine/>
    <w:uiPriority w:val="99"/>
    <w:semiHidden/>
    <w:rsid w:val="000306F4"/>
    <w:pPr>
      <w:numPr>
        <w:numId w:val="8"/>
      </w:numPr>
    </w:pPr>
  </w:style>
  <w:style w:type="paragraph" w:styleId="ListBullet3">
    <w:name w:val="List Bullet 3"/>
    <w:basedOn w:val="Normal"/>
    <w:autoRedefine/>
    <w:uiPriority w:val="99"/>
    <w:semiHidden/>
    <w:rsid w:val="000306F4"/>
    <w:pPr>
      <w:numPr>
        <w:numId w:val="9"/>
      </w:numPr>
    </w:pPr>
  </w:style>
  <w:style w:type="paragraph" w:styleId="ListBullet4">
    <w:name w:val="List Bullet 4"/>
    <w:basedOn w:val="Normal"/>
    <w:autoRedefine/>
    <w:uiPriority w:val="99"/>
    <w:semiHidden/>
    <w:rsid w:val="000306F4"/>
    <w:pPr>
      <w:numPr>
        <w:numId w:val="10"/>
      </w:numPr>
    </w:pPr>
  </w:style>
  <w:style w:type="paragraph" w:styleId="ListBullet5">
    <w:name w:val="List Bullet 5"/>
    <w:basedOn w:val="Normal"/>
    <w:autoRedefine/>
    <w:uiPriority w:val="99"/>
    <w:semiHidden/>
    <w:rsid w:val="000306F4"/>
    <w:pPr>
      <w:numPr>
        <w:numId w:val="11"/>
      </w:numPr>
    </w:pPr>
  </w:style>
  <w:style w:type="paragraph" w:styleId="ListContinue2">
    <w:name w:val="List Continue 2"/>
    <w:basedOn w:val="Normal"/>
    <w:uiPriority w:val="99"/>
    <w:semiHidden/>
    <w:rsid w:val="000306F4"/>
    <w:pPr>
      <w:spacing w:after="120"/>
      <w:ind w:left="720"/>
    </w:pPr>
  </w:style>
  <w:style w:type="paragraph" w:styleId="ListContinue3">
    <w:name w:val="List Continue 3"/>
    <w:basedOn w:val="Normal"/>
    <w:uiPriority w:val="99"/>
    <w:semiHidden/>
    <w:rsid w:val="000306F4"/>
    <w:pPr>
      <w:spacing w:after="120"/>
      <w:ind w:left="1080"/>
    </w:pPr>
  </w:style>
  <w:style w:type="paragraph" w:styleId="ListContinue4">
    <w:name w:val="List Continue 4"/>
    <w:basedOn w:val="Normal"/>
    <w:uiPriority w:val="99"/>
    <w:semiHidden/>
    <w:rsid w:val="000306F4"/>
    <w:pPr>
      <w:spacing w:after="120"/>
      <w:ind w:left="1440"/>
    </w:pPr>
  </w:style>
  <w:style w:type="paragraph" w:styleId="ListContinue5">
    <w:name w:val="List Continue 5"/>
    <w:basedOn w:val="Normal"/>
    <w:uiPriority w:val="99"/>
    <w:semiHidden/>
    <w:rsid w:val="000306F4"/>
    <w:pPr>
      <w:spacing w:after="120"/>
      <w:ind w:left="1800"/>
    </w:pPr>
  </w:style>
  <w:style w:type="paragraph" w:styleId="ListNumber2">
    <w:name w:val="List Number 2"/>
    <w:basedOn w:val="Normal"/>
    <w:uiPriority w:val="99"/>
    <w:semiHidden/>
    <w:rsid w:val="000306F4"/>
    <w:pPr>
      <w:numPr>
        <w:numId w:val="6"/>
      </w:numPr>
    </w:pPr>
  </w:style>
  <w:style w:type="paragraph" w:styleId="ListNumber3">
    <w:name w:val="List Number 3"/>
    <w:basedOn w:val="Normal"/>
    <w:uiPriority w:val="99"/>
    <w:semiHidden/>
    <w:rsid w:val="000306F4"/>
    <w:pPr>
      <w:numPr>
        <w:numId w:val="7"/>
      </w:numPr>
    </w:pPr>
  </w:style>
  <w:style w:type="paragraph" w:styleId="ListNumber4">
    <w:name w:val="List Number 4"/>
    <w:basedOn w:val="Normal"/>
    <w:uiPriority w:val="99"/>
    <w:semiHidden/>
    <w:rsid w:val="000306F4"/>
    <w:pPr>
      <w:numPr>
        <w:numId w:val="4"/>
      </w:numPr>
    </w:pPr>
  </w:style>
  <w:style w:type="paragraph" w:styleId="ListNumber5">
    <w:name w:val="List Number 5"/>
    <w:basedOn w:val="Normal"/>
    <w:uiPriority w:val="99"/>
    <w:semiHidden/>
    <w:rsid w:val="000306F4"/>
    <w:pPr>
      <w:numPr>
        <w:numId w:val="3"/>
      </w:numPr>
    </w:pPr>
  </w:style>
  <w:style w:type="paragraph" w:styleId="MessageHeader">
    <w:name w:val="Message Header"/>
    <w:basedOn w:val="Normal"/>
    <w:link w:val="MessageHeaderChar"/>
    <w:uiPriority w:val="99"/>
    <w:semiHidden/>
    <w:rsid w:val="000306F4"/>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sz w:val="24"/>
      <w:lang w:val="x-none"/>
    </w:rPr>
  </w:style>
  <w:style w:type="character" w:customStyle="1" w:styleId="MessageHeaderChar">
    <w:name w:val="Message Header Char"/>
    <w:link w:val="MessageHeader"/>
    <w:uiPriority w:val="99"/>
    <w:semiHidden/>
    <w:rsid w:val="001E1EB2"/>
    <w:rPr>
      <w:rFonts w:ascii="Cambria" w:eastAsia="SimSun" w:hAnsi="Cambria" w:cs="Times New Roman"/>
      <w:sz w:val="24"/>
      <w:szCs w:val="24"/>
      <w:shd w:val="pct20" w:color="auto" w:fill="auto"/>
      <w:lang w:eastAsia="en-US"/>
    </w:rPr>
  </w:style>
  <w:style w:type="paragraph" w:customStyle="1" w:styleId="NORCDisclaimer">
    <w:name w:val="NORC Disclaimer"/>
    <w:basedOn w:val="Normal"/>
    <w:rsid w:val="000306F4"/>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rsid w:val="000306F4"/>
    <w:pPr>
      <w:numPr>
        <w:numId w:val="17"/>
      </w:numPr>
      <w:tabs>
        <w:tab w:val="left" w:pos="1080"/>
      </w:tabs>
      <w:spacing w:after="180"/>
    </w:pPr>
    <w:rPr>
      <w:rFonts w:cs="Garamond"/>
      <w:sz w:val="24"/>
      <w:szCs w:val="22"/>
    </w:rPr>
  </w:style>
  <w:style w:type="paragraph" w:customStyle="1" w:styleId="NORCTableSubheading">
    <w:name w:val="NORC Table Subheading"/>
    <w:basedOn w:val="Normal"/>
    <w:rsid w:val="000306F4"/>
    <w:pPr>
      <w:spacing w:before="60" w:after="60"/>
      <w:jc w:val="center"/>
    </w:pPr>
    <w:rPr>
      <w:rFonts w:ascii="Arial" w:hAnsi="Arial"/>
      <w:b/>
      <w:sz w:val="18"/>
    </w:rPr>
  </w:style>
  <w:style w:type="paragraph" w:customStyle="1" w:styleId="NORCTableText">
    <w:name w:val="NORC Table Text"/>
    <w:rsid w:val="000306F4"/>
    <w:pPr>
      <w:spacing w:before="40" w:after="40"/>
    </w:pPr>
    <w:rPr>
      <w:rFonts w:ascii="Arial" w:hAnsi="Arial"/>
      <w:sz w:val="24"/>
      <w:szCs w:val="24"/>
    </w:rPr>
  </w:style>
  <w:style w:type="paragraph" w:customStyle="1" w:styleId="NORCTableTextCenter">
    <w:name w:val="NORC Table Text Center"/>
    <w:basedOn w:val="NORCTableText"/>
    <w:rsid w:val="000306F4"/>
    <w:pPr>
      <w:jc w:val="center"/>
    </w:pPr>
  </w:style>
  <w:style w:type="paragraph" w:styleId="PlainText">
    <w:name w:val="Plain Text"/>
    <w:basedOn w:val="Normal"/>
    <w:link w:val="PlainTextChar"/>
    <w:uiPriority w:val="99"/>
    <w:rsid w:val="000306F4"/>
    <w:rPr>
      <w:rFonts w:ascii="Courier New" w:hAnsi="Courier New"/>
      <w:sz w:val="20"/>
      <w:szCs w:val="20"/>
      <w:lang w:val="x-none"/>
    </w:rPr>
  </w:style>
  <w:style w:type="character" w:customStyle="1" w:styleId="PlainTextChar">
    <w:name w:val="Plain Text Char"/>
    <w:link w:val="PlainText"/>
    <w:uiPriority w:val="99"/>
    <w:rsid w:val="001E1EB2"/>
    <w:rPr>
      <w:rFonts w:ascii="Courier New" w:eastAsia="Times New Roman" w:hAnsi="Courier New" w:cs="Courier New"/>
      <w:lang w:eastAsia="en-US"/>
    </w:rPr>
  </w:style>
  <w:style w:type="paragraph" w:styleId="Salutation">
    <w:name w:val="Salutation"/>
    <w:basedOn w:val="Normal"/>
    <w:next w:val="Normal"/>
    <w:link w:val="SalutationChar"/>
    <w:uiPriority w:val="99"/>
    <w:semiHidden/>
    <w:rsid w:val="000306F4"/>
    <w:rPr>
      <w:lang w:val="x-none"/>
    </w:rPr>
  </w:style>
  <w:style w:type="character" w:customStyle="1" w:styleId="SalutationChar">
    <w:name w:val="Salutation Char"/>
    <w:link w:val="Salutation"/>
    <w:uiPriority w:val="99"/>
    <w:semiHidden/>
    <w:rsid w:val="001E1EB2"/>
    <w:rPr>
      <w:rFonts w:ascii="Cambria" w:eastAsia="Times New Roman" w:hAnsi="Cambria"/>
      <w:sz w:val="22"/>
      <w:szCs w:val="24"/>
      <w:lang w:eastAsia="en-US"/>
    </w:rPr>
  </w:style>
  <w:style w:type="paragraph" w:styleId="Signature">
    <w:name w:val="Signature"/>
    <w:basedOn w:val="Normal"/>
    <w:link w:val="SignatureChar"/>
    <w:uiPriority w:val="99"/>
    <w:semiHidden/>
    <w:rsid w:val="000306F4"/>
    <w:pPr>
      <w:ind w:left="4320"/>
    </w:pPr>
    <w:rPr>
      <w:lang w:val="x-none"/>
    </w:rPr>
  </w:style>
  <w:style w:type="character" w:customStyle="1" w:styleId="SignatureChar">
    <w:name w:val="Signature Char"/>
    <w:link w:val="Signature"/>
    <w:uiPriority w:val="99"/>
    <w:semiHidden/>
    <w:rsid w:val="001E1EB2"/>
    <w:rPr>
      <w:rFonts w:ascii="Cambria" w:eastAsia="Times New Roman" w:hAnsi="Cambria"/>
      <w:sz w:val="22"/>
      <w:szCs w:val="24"/>
      <w:lang w:eastAsia="en-US"/>
    </w:rPr>
  </w:style>
  <w:style w:type="character" w:styleId="Strong">
    <w:name w:val="Strong"/>
    <w:uiPriority w:val="22"/>
    <w:qFormat/>
    <w:rsid w:val="000306F4"/>
    <w:rPr>
      <w:rFonts w:cs="Times New Roman"/>
      <w:b/>
      <w:bCs/>
    </w:rPr>
  </w:style>
  <w:style w:type="paragraph" w:styleId="Subtitle">
    <w:name w:val="Subtitle"/>
    <w:basedOn w:val="Normal"/>
    <w:link w:val="SubtitleChar"/>
    <w:uiPriority w:val="11"/>
    <w:qFormat/>
    <w:rsid w:val="000306F4"/>
    <w:pPr>
      <w:spacing w:after="60"/>
      <w:jc w:val="center"/>
      <w:outlineLvl w:val="1"/>
    </w:pPr>
    <w:rPr>
      <w:rFonts w:eastAsia="SimSun"/>
      <w:sz w:val="24"/>
      <w:lang w:val="x-none"/>
    </w:rPr>
  </w:style>
  <w:style w:type="character" w:customStyle="1" w:styleId="SubtitleChar">
    <w:name w:val="Subtitle Char"/>
    <w:link w:val="Subtitle"/>
    <w:uiPriority w:val="11"/>
    <w:rsid w:val="001E1EB2"/>
    <w:rPr>
      <w:rFonts w:ascii="Cambria" w:eastAsia="SimSun" w:hAnsi="Cambria" w:cs="Times New Roman"/>
      <w:sz w:val="24"/>
      <w:szCs w:val="24"/>
      <w:lang w:eastAsia="en-US"/>
    </w:rPr>
  </w:style>
  <w:style w:type="table" w:styleId="Table3Deffects1">
    <w:name w:val="Table 3D effects 1"/>
    <w:basedOn w:val="TableNormal"/>
    <w:uiPriority w:val="99"/>
    <w:semiHidden/>
    <w:rsid w:val="000306F4"/>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0306F4"/>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0306F4"/>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0306F4"/>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0306F4"/>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0306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0306F4"/>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0306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0306F4"/>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0306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0306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0306F4"/>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0306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0306F4"/>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0306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0306F4"/>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0306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0306F4"/>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0306F4"/>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0306F4"/>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0306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0306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0306F4"/>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0306F4"/>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0306F4"/>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0306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0306F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0306F4"/>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0306F4"/>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0306F4"/>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0306F4"/>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030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0306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0306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0306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553A02"/>
    <w:pPr>
      <w:spacing w:after="320"/>
      <w:jc w:val="center"/>
      <w:outlineLvl w:val="0"/>
    </w:pPr>
    <w:rPr>
      <w:rFonts w:eastAsia="SimSun"/>
      <w:b/>
      <w:bCs/>
      <w:kern w:val="28"/>
      <w:sz w:val="32"/>
      <w:szCs w:val="32"/>
      <w:lang w:val="x-none"/>
    </w:rPr>
  </w:style>
  <w:style w:type="character" w:customStyle="1" w:styleId="TitleChar">
    <w:name w:val="Title Char"/>
    <w:link w:val="Title"/>
    <w:uiPriority w:val="10"/>
    <w:rsid w:val="001E1EB2"/>
    <w:rPr>
      <w:rFonts w:ascii="Cambria" w:eastAsia="SimSun" w:hAnsi="Cambria" w:cs="Times New Roman"/>
      <w:b/>
      <w:bCs/>
      <w:kern w:val="28"/>
      <w:sz w:val="32"/>
      <w:szCs w:val="32"/>
      <w:lang w:eastAsia="en-US"/>
    </w:rPr>
  </w:style>
  <w:style w:type="paragraph" w:styleId="Caption">
    <w:name w:val="caption"/>
    <w:basedOn w:val="Normal"/>
    <w:next w:val="Normal"/>
    <w:uiPriority w:val="35"/>
    <w:qFormat/>
    <w:rsid w:val="000306F4"/>
    <w:pPr>
      <w:spacing w:before="120" w:after="120"/>
    </w:pPr>
    <w:rPr>
      <w:b/>
      <w:bCs/>
      <w:sz w:val="20"/>
      <w:szCs w:val="20"/>
    </w:rPr>
  </w:style>
  <w:style w:type="paragraph" w:styleId="Date">
    <w:name w:val="Date"/>
    <w:basedOn w:val="Normal"/>
    <w:next w:val="Normal"/>
    <w:link w:val="DateChar"/>
    <w:uiPriority w:val="99"/>
    <w:rsid w:val="000306F4"/>
    <w:rPr>
      <w:lang w:val="x-none"/>
    </w:rPr>
  </w:style>
  <w:style w:type="character" w:customStyle="1" w:styleId="DateChar">
    <w:name w:val="Date Char"/>
    <w:link w:val="Date"/>
    <w:uiPriority w:val="99"/>
    <w:semiHidden/>
    <w:rsid w:val="001E1EB2"/>
    <w:rPr>
      <w:rFonts w:ascii="Cambria" w:eastAsia="Times New Roman" w:hAnsi="Cambria"/>
      <w:sz w:val="22"/>
      <w:szCs w:val="24"/>
      <w:lang w:eastAsia="en-US"/>
    </w:rPr>
  </w:style>
  <w:style w:type="paragraph" w:styleId="DocumentMap">
    <w:name w:val="Document Map"/>
    <w:basedOn w:val="Normal"/>
    <w:link w:val="DocumentMapChar"/>
    <w:uiPriority w:val="99"/>
    <w:semiHidden/>
    <w:rsid w:val="000306F4"/>
    <w:pPr>
      <w:shd w:val="clear" w:color="auto" w:fill="000080"/>
    </w:pPr>
    <w:rPr>
      <w:rFonts w:ascii="Times New Roman" w:hAnsi="Times New Roman"/>
      <w:sz w:val="0"/>
      <w:szCs w:val="0"/>
      <w:lang w:val="x-none"/>
    </w:rPr>
  </w:style>
  <w:style w:type="character" w:customStyle="1" w:styleId="DocumentMapChar">
    <w:name w:val="Document Map Char"/>
    <w:link w:val="DocumentMap"/>
    <w:uiPriority w:val="99"/>
    <w:semiHidden/>
    <w:rsid w:val="001E1EB2"/>
    <w:rPr>
      <w:rFonts w:eastAsia="Times New Roman"/>
      <w:sz w:val="0"/>
      <w:szCs w:val="0"/>
      <w:lang w:eastAsia="en-US"/>
    </w:rPr>
  </w:style>
  <w:style w:type="paragraph" w:styleId="EndnoteText">
    <w:name w:val="endnote text"/>
    <w:basedOn w:val="Normal"/>
    <w:link w:val="EndnoteTextChar"/>
    <w:uiPriority w:val="99"/>
    <w:semiHidden/>
    <w:rsid w:val="000306F4"/>
    <w:rPr>
      <w:sz w:val="20"/>
      <w:szCs w:val="20"/>
      <w:lang w:val="x-none"/>
    </w:rPr>
  </w:style>
  <w:style w:type="character" w:customStyle="1" w:styleId="EndnoteTextChar">
    <w:name w:val="Endnote Text Char"/>
    <w:link w:val="EndnoteText"/>
    <w:uiPriority w:val="99"/>
    <w:semiHidden/>
    <w:rsid w:val="001E1EB2"/>
    <w:rPr>
      <w:rFonts w:ascii="Cambria" w:eastAsia="Times New Roman" w:hAnsi="Cambria"/>
      <w:lang w:eastAsia="en-US"/>
    </w:rPr>
  </w:style>
  <w:style w:type="paragraph" w:styleId="Index1">
    <w:name w:val="index 1"/>
    <w:basedOn w:val="Normal"/>
    <w:next w:val="Normal"/>
    <w:autoRedefine/>
    <w:uiPriority w:val="99"/>
    <w:semiHidden/>
    <w:rsid w:val="000306F4"/>
    <w:pPr>
      <w:ind w:left="240" w:hanging="240"/>
    </w:pPr>
  </w:style>
  <w:style w:type="paragraph" w:styleId="Index2">
    <w:name w:val="index 2"/>
    <w:basedOn w:val="Normal"/>
    <w:next w:val="Normal"/>
    <w:autoRedefine/>
    <w:uiPriority w:val="99"/>
    <w:semiHidden/>
    <w:rsid w:val="000306F4"/>
    <w:pPr>
      <w:ind w:left="480" w:hanging="240"/>
    </w:pPr>
  </w:style>
  <w:style w:type="paragraph" w:styleId="Index3">
    <w:name w:val="index 3"/>
    <w:basedOn w:val="Normal"/>
    <w:next w:val="Normal"/>
    <w:autoRedefine/>
    <w:uiPriority w:val="99"/>
    <w:semiHidden/>
    <w:rsid w:val="000306F4"/>
    <w:pPr>
      <w:ind w:left="720" w:hanging="240"/>
    </w:pPr>
  </w:style>
  <w:style w:type="paragraph" w:styleId="Index4">
    <w:name w:val="index 4"/>
    <w:basedOn w:val="Normal"/>
    <w:next w:val="Normal"/>
    <w:autoRedefine/>
    <w:uiPriority w:val="99"/>
    <w:semiHidden/>
    <w:rsid w:val="000306F4"/>
    <w:pPr>
      <w:ind w:left="960" w:hanging="240"/>
    </w:pPr>
  </w:style>
  <w:style w:type="paragraph" w:styleId="Index5">
    <w:name w:val="index 5"/>
    <w:basedOn w:val="Normal"/>
    <w:next w:val="Normal"/>
    <w:autoRedefine/>
    <w:uiPriority w:val="99"/>
    <w:semiHidden/>
    <w:rsid w:val="000306F4"/>
    <w:pPr>
      <w:ind w:left="1200" w:hanging="240"/>
    </w:pPr>
  </w:style>
  <w:style w:type="paragraph" w:styleId="Index6">
    <w:name w:val="index 6"/>
    <w:basedOn w:val="Normal"/>
    <w:next w:val="Normal"/>
    <w:autoRedefine/>
    <w:uiPriority w:val="99"/>
    <w:semiHidden/>
    <w:rsid w:val="000306F4"/>
    <w:pPr>
      <w:ind w:left="1440" w:hanging="240"/>
    </w:pPr>
  </w:style>
  <w:style w:type="paragraph" w:styleId="Index7">
    <w:name w:val="index 7"/>
    <w:basedOn w:val="Normal"/>
    <w:next w:val="Normal"/>
    <w:autoRedefine/>
    <w:uiPriority w:val="99"/>
    <w:semiHidden/>
    <w:rsid w:val="000306F4"/>
    <w:pPr>
      <w:ind w:left="1680" w:hanging="240"/>
    </w:pPr>
  </w:style>
  <w:style w:type="paragraph" w:styleId="Index8">
    <w:name w:val="index 8"/>
    <w:basedOn w:val="Normal"/>
    <w:next w:val="Normal"/>
    <w:autoRedefine/>
    <w:uiPriority w:val="99"/>
    <w:semiHidden/>
    <w:rsid w:val="000306F4"/>
    <w:pPr>
      <w:ind w:left="1920" w:hanging="240"/>
    </w:pPr>
  </w:style>
  <w:style w:type="paragraph" w:styleId="Index9">
    <w:name w:val="index 9"/>
    <w:basedOn w:val="Normal"/>
    <w:next w:val="Normal"/>
    <w:autoRedefine/>
    <w:uiPriority w:val="99"/>
    <w:semiHidden/>
    <w:rsid w:val="000306F4"/>
    <w:pPr>
      <w:ind w:left="2160" w:hanging="240"/>
    </w:pPr>
  </w:style>
  <w:style w:type="paragraph" w:styleId="IndexHeading">
    <w:name w:val="index heading"/>
    <w:basedOn w:val="Normal"/>
    <w:next w:val="Index1"/>
    <w:uiPriority w:val="99"/>
    <w:semiHidden/>
    <w:rsid w:val="000306F4"/>
    <w:rPr>
      <w:rFonts w:ascii="Arial" w:hAnsi="Arial" w:cs="Arial"/>
      <w:b/>
      <w:bCs/>
    </w:rPr>
  </w:style>
  <w:style w:type="paragraph" w:styleId="ListContinue">
    <w:name w:val="List Continue"/>
    <w:basedOn w:val="Normal"/>
    <w:uiPriority w:val="99"/>
    <w:rsid w:val="000306F4"/>
    <w:pPr>
      <w:spacing w:after="120"/>
      <w:ind w:left="360"/>
    </w:pPr>
  </w:style>
  <w:style w:type="paragraph" w:styleId="ListNumber">
    <w:name w:val="List Number"/>
    <w:basedOn w:val="Normal"/>
    <w:uiPriority w:val="99"/>
    <w:rsid w:val="000306F4"/>
    <w:pPr>
      <w:numPr>
        <w:numId w:val="5"/>
      </w:numPr>
    </w:pPr>
  </w:style>
  <w:style w:type="paragraph" w:styleId="MacroText">
    <w:name w:val="macro"/>
    <w:link w:val="MacroTextChar"/>
    <w:uiPriority w:val="99"/>
    <w:semiHidden/>
    <w:rsid w:val="000306F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szCs w:val="24"/>
    </w:rPr>
  </w:style>
  <w:style w:type="character" w:customStyle="1" w:styleId="MacroTextChar">
    <w:name w:val="Macro Text Char"/>
    <w:link w:val="MacroText"/>
    <w:uiPriority w:val="99"/>
    <w:semiHidden/>
    <w:rsid w:val="001E1EB2"/>
    <w:rPr>
      <w:rFonts w:ascii="Courier New" w:hAnsi="Courier New" w:cs="Courier New"/>
      <w:sz w:val="24"/>
      <w:szCs w:val="24"/>
      <w:lang w:val="en-US" w:eastAsia="en-US" w:bidi="ar-SA"/>
    </w:rPr>
  </w:style>
  <w:style w:type="paragraph" w:styleId="NormalIndent">
    <w:name w:val="Normal Indent"/>
    <w:basedOn w:val="Normal"/>
    <w:uiPriority w:val="99"/>
    <w:rsid w:val="000306F4"/>
    <w:pPr>
      <w:ind w:left="720"/>
    </w:pPr>
  </w:style>
  <w:style w:type="paragraph" w:styleId="NoteHeading">
    <w:name w:val="Note Heading"/>
    <w:basedOn w:val="Normal"/>
    <w:next w:val="Normal"/>
    <w:link w:val="NoteHeadingChar"/>
    <w:uiPriority w:val="99"/>
    <w:rsid w:val="000306F4"/>
    <w:rPr>
      <w:lang w:val="x-none"/>
    </w:rPr>
  </w:style>
  <w:style w:type="character" w:customStyle="1" w:styleId="NoteHeadingChar">
    <w:name w:val="Note Heading Char"/>
    <w:link w:val="NoteHeading"/>
    <w:uiPriority w:val="99"/>
    <w:semiHidden/>
    <w:rsid w:val="001E1EB2"/>
    <w:rPr>
      <w:rFonts w:ascii="Cambria" w:eastAsia="Times New Roman" w:hAnsi="Cambria"/>
      <w:sz w:val="22"/>
      <w:szCs w:val="24"/>
      <w:lang w:eastAsia="en-US"/>
    </w:rPr>
  </w:style>
  <w:style w:type="paragraph" w:styleId="TableofAuthorities">
    <w:name w:val="table of authorities"/>
    <w:basedOn w:val="Normal"/>
    <w:next w:val="Normal"/>
    <w:uiPriority w:val="99"/>
    <w:semiHidden/>
    <w:rsid w:val="000306F4"/>
    <w:pPr>
      <w:ind w:left="240" w:hanging="240"/>
    </w:pPr>
  </w:style>
  <w:style w:type="paragraph" w:styleId="TableofFigures">
    <w:name w:val="table of figures"/>
    <w:basedOn w:val="Normal"/>
    <w:next w:val="Normal"/>
    <w:uiPriority w:val="99"/>
    <w:unhideWhenUsed/>
    <w:rsid w:val="00802FED"/>
    <w:pPr>
      <w:spacing w:line="240" w:lineRule="auto"/>
      <w:ind w:left="1152" w:hanging="1152"/>
    </w:pPr>
  </w:style>
  <w:style w:type="paragraph" w:styleId="TOAHeading">
    <w:name w:val="toa heading"/>
    <w:basedOn w:val="Normal"/>
    <w:next w:val="Normal"/>
    <w:uiPriority w:val="99"/>
    <w:semiHidden/>
    <w:rsid w:val="000306F4"/>
    <w:pPr>
      <w:spacing w:before="120"/>
    </w:pPr>
    <w:rPr>
      <w:rFonts w:ascii="Arial" w:hAnsi="Arial" w:cs="Arial"/>
      <w:b/>
      <w:bCs/>
    </w:rPr>
  </w:style>
  <w:style w:type="paragraph" w:styleId="TOC5">
    <w:name w:val="toc 5"/>
    <w:basedOn w:val="Normal"/>
    <w:next w:val="Normal"/>
    <w:autoRedefine/>
    <w:uiPriority w:val="39"/>
    <w:semiHidden/>
    <w:rsid w:val="000306F4"/>
    <w:pPr>
      <w:ind w:left="960"/>
    </w:pPr>
  </w:style>
  <w:style w:type="paragraph" w:styleId="TOC6">
    <w:name w:val="toc 6"/>
    <w:basedOn w:val="Normal"/>
    <w:next w:val="Normal"/>
    <w:autoRedefine/>
    <w:uiPriority w:val="39"/>
    <w:semiHidden/>
    <w:rsid w:val="000306F4"/>
    <w:pPr>
      <w:ind w:left="1200"/>
    </w:pPr>
  </w:style>
  <w:style w:type="paragraph" w:styleId="TOC7">
    <w:name w:val="toc 7"/>
    <w:basedOn w:val="Normal"/>
    <w:next w:val="Normal"/>
    <w:autoRedefine/>
    <w:uiPriority w:val="39"/>
    <w:semiHidden/>
    <w:rsid w:val="000306F4"/>
    <w:pPr>
      <w:ind w:left="1440"/>
    </w:pPr>
  </w:style>
  <w:style w:type="paragraph" w:styleId="TOC8">
    <w:name w:val="toc 8"/>
    <w:basedOn w:val="Normal"/>
    <w:next w:val="Normal"/>
    <w:autoRedefine/>
    <w:uiPriority w:val="39"/>
    <w:semiHidden/>
    <w:rsid w:val="000306F4"/>
    <w:pPr>
      <w:ind w:left="1680"/>
    </w:pPr>
  </w:style>
  <w:style w:type="paragraph" w:styleId="TOC9">
    <w:name w:val="toc 9"/>
    <w:basedOn w:val="Normal"/>
    <w:next w:val="Normal"/>
    <w:autoRedefine/>
    <w:uiPriority w:val="39"/>
    <w:semiHidden/>
    <w:rsid w:val="000306F4"/>
    <w:pPr>
      <w:ind w:left="1920"/>
    </w:pPr>
  </w:style>
  <w:style w:type="paragraph" w:customStyle="1" w:styleId="StyleStyleTableHeadingCharCharCharCharCharCharCharCharC">
    <w:name w:val="Style Style Table Heading Char Char Char Char Char Char Char Char C..."/>
    <w:basedOn w:val="Normal"/>
    <w:link w:val="StyleStyleTableHeadingCharCharCharCharCharCharCharCharCChar"/>
    <w:rsid w:val="00475036"/>
    <w:pPr>
      <w:keepNext/>
      <w:spacing w:before="60" w:after="60"/>
    </w:pPr>
    <w:rPr>
      <w:rFonts w:ascii="Arial Bold" w:eastAsia="SimSun" w:hAnsi="Arial Bold"/>
      <w:b/>
      <w:bCs/>
      <w:color w:val="FFFFFF"/>
      <w:szCs w:val="20"/>
    </w:rPr>
  </w:style>
  <w:style w:type="character" w:customStyle="1" w:styleId="StyleStyleTableHeadingCharCharCharCharCharCharCharCharCChar">
    <w:name w:val="Style Style Table Heading Char Char Char Char Char Char Char Char C... Char"/>
    <w:link w:val="StyleStyleTableHeadingCharCharCharCharCharCharCharCharC"/>
    <w:locked/>
    <w:rsid w:val="00475036"/>
    <w:rPr>
      <w:rFonts w:ascii="Arial Bold" w:hAnsi="Arial Bold" w:cs="Times New Roman"/>
      <w:b/>
      <w:bCs/>
      <w:color w:val="FFFFFF"/>
      <w:sz w:val="22"/>
      <w:lang w:val="en-US" w:eastAsia="en-US" w:bidi="ar-SA"/>
    </w:rPr>
  </w:style>
  <w:style w:type="character" w:customStyle="1" w:styleId="NORCHeading3Char">
    <w:name w:val="NORC Heading 3 Char"/>
    <w:link w:val="NORCHeading3"/>
    <w:locked/>
    <w:rsid w:val="00FA4AC7"/>
    <w:rPr>
      <w:rFonts w:ascii="Arial Bold" w:hAnsi="Arial Bold" w:cs="Arial"/>
      <w:b/>
      <w:bCs/>
      <w:sz w:val="24"/>
      <w:szCs w:val="23"/>
      <w:lang w:val="en-US" w:eastAsia="en-US" w:bidi="ar-SA"/>
    </w:rPr>
  </w:style>
  <w:style w:type="paragraph" w:customStyle="1" w:styleId="CM112">
    <w:name w:val="CM112"/>
    <w:basedOn w:val="Normal"/>
    <w:next w:val="Normal"/>
    <w:rsid w:val="006D5005"/>
    <w:pPr>
      <w:widowControl w:val="0"/>
      <w:autoSpaceDE w:val="0"/>
      <w:autoSpaceDN w:val="0"/>
      <w:adjustRightInd w:val="0"/>
      <w:spacing w:after="83"/>
    </w:pPr>
  </w:style>
  <w:style w:type="paragraph" w:customStyle="1" w:styleId="CM99">
    <w:name w:val="CM99"/>
    <w:basedOn w:val="Default"/>
    <w:next w:val="Default"/>
    <w:rsid w:val="006D5005"/>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662B85"/>
    <w:rPr>
      <w:rFonts w:ascii="Arial" w:hAnsi="Arial" w:cs="Arial"/>
      <w:b/>
      <w:sz w:val="20"/>
      <w:szCs w:val="20"/>
    </w:rPr>
  </w:style>
  <w:style w:type="paragraph" w:customStyle="1" w:styleId="CM13">
    <w:name w:val="CM13"/>
    <w:basedOn w:val="Default"/>
    <w:next w:val="Default"/>
    <w:rsid w:val="00EA3787"/>
    <w:pPr>
      <w:widowControl w:val="0"/>
      <w:spacing w:after="120"/>
    </w:pPr>
    <w:rPr>
      <w:rFonts w:ascii="Berkeley" w:hAnsi="Berkeley" w:cs="Times New Roman"/>
      <w:color w:val="auto"/>
    </w:rPr>
  </w:style>
  <w:style w:type="paragraph" w:customStyle="1" w:styleId="TableMext">
    <w:name w:val="Table Mext"/>
    <w:aliases w:val="tt"/>
    <w:basedOn w:val="Normal"/>
    <w:rsid w:val="00CE7B87"/>
    <w:pPr>
      <w:tabs>
        <w:tab w:val="left" w:pos="9576"/>
      </w:tabs>
      <w:spacing w:after="240"/>
      <w:ind w:left="2880" w:hanging="2880"/>
    </w:pPr>
    <w:rPr>
      <w:bCs/>
    </w:rPr>
  </w:style>
  <w:style w:type="paragraph" w:customStyle="1" w:styleId="ReportHeadingI">
    <w:name w:val="Report Heading I"/>
    <w:basedOn w:val="Normal"/>
    <w:qFormat/>
    <w:rsid w:val="00773D0C"/>
    <w:pPr>
      <w:jc w:val="center"/>
    </w:pPr>
    <w:rPr>
      <w:b/>
      <w:u w:val="single"/>
    </w:rPr>
  </w:style>
  <w:style w:type="paragraph" w:customStyle="1" w:styleId="CIHeading">
    <w:name w:val="CI Heading"/>
    <w:basedOn w:val="Normal"/>
    <w:qFormat/>
    <w:rsid w:val="003F597D"/>
    <w:pPr>
      <w:jc w:val="center"/>
    </w:pPr>
    <w:rPr>
      <w:b/>
      <w:u w:val="single"/>
    </w:rPr>
  </w:style>
  <w:style w:type="paragraph" w:customStyle="1" w:styleId="CCR-TableTitle">
    <w:name w:val="CCR- Table Title"/>
    <w:basedOn w:val="Normal"/>
    <w:qFormat/>
    <w:rsid w:val="00802FED"/>
    <w:pPr>
      <w:keepNext/>
      <w:pBdr>
        <w:top w:val="single" w:sz="6" w:space="3" w:color="auto"/>
        <w:bottom w:val="single" w:sz="4" w:space="3" w:color="8DB3E2"/>
      </w:pBdr>
      <w:tabs>
        <w:tab w:val="left" w:pos="1224"/>
      </w:tabs>
      <w:spacing w:before="720" w:after="120" w:line="240" w:lineRule="auto"/>
      <w:ind w:left="1224" w:hanging="1224"/>
      <w:contextualSpacing/>
    </w:pPr>
  </w:style>
  <w:style w:type="paragraph" w:customStyle="1" w:styleId="CCR-Tablefootnote">
    <w:name w:val="CCR-Table footnote"/>
    <w:basedOn w:val="Normal"/>
    <w:qFormat/>
    <w:rsid w:val="00802FED"/>
    <w:pPr>
      <w:spacing w:after="180"/>
      <w:ind w:left="144"/>
    </w:pPr>
    <w:rPr>
      <w:rFonts w:ascii="Times New Roman" w:hAnsi="Times New Roman"/>
      <w:color w:val="000000"/>
      <w:sz w:val="18"/>
    </w:rPr>
  </w:style>
  <w:style w:type="paragraph" w:customStyle="1" w:styleId="CCR-TableHeading">
    <w:name w:val="CCR-Table Heading"/>
    <w:basedOn w:val="Normal"/>
    <w:qFormat/>
    <w:rsid w:val="00802FED"/>
    <w:pPr>
      <w:keepNext/>
      <w:keepLines/>
      <w:spacing w:before="120" w:after="120" w:line="240" w:lineRule="auto"/>
      <w:jc w:val="center"/>
    </w:pPr>
    <w:rPr>
      <w:b/>
      <w:sz w:val="20"/>
    </w:rPr>
  </w:style>
  <w:style w:type="paragraph" w:customStyle="1" w:styleId="CCR-footnotetext">
    <w:name w:val="CCR-footnote text"/>
    <w:basedOn w:val="Normal"/>
    <w:qFormat/>
    <w:rsid w:val="00802FED"/>
    <w:pPr>
      <w:spacing w:line="240" w:lineRule="auto"/>
      <w:ind w:left="432"/>
      <w:contextualSpacing/>
    </w:pPr>
    <w:rPr>
      <w:sz w:val="20"/>
    </w:rPr>
  </w:style>
  <w:style w:type="paragraph" w:customStyle="1" w:styleId="CCR-CoverTitle1">
    <w:name w:val="CCR-Cover Title 1"/>
    <w:rsid w:val="00802FED"/>
    <w:pPr>
      <w:spacing w:line="640" w:lineRule="exact"/>
      <w:ind w:left="1800"/>
    </w:pPr>
    <w:rPr>
      <w:rFonts w:ascii="Arial" w:hAnsi="Arial" w:cs="Arial"/>
      <w:b/>
      <w:iCs/>
      <w:sz w:val="48"/>
      <w:szCs w:val="48"/>
    </w:rPr>
  </w:style>
  <w:style w:type="paragraph" w:customStyle="1" w:styleId="CCR-CoverSubtitle">
    <w:name w:val="CCR-Cover Subtitle"/>
    <w:rsid w:val="00802FED"/>
    <w:pPr>
      <w:ind w:left="1800"/>
    </w:pPr>
    <w:rPr>
      <w:rFonts w:ascii="Arial" w:hAnsi="Arial" w:cs="Arial"/>
      <w:b/>
      <w:iCs/>
      <w:sz w:val="32"/>
      <w:szCs w:val="48"/>
    </w:rPr>
  </w:style>
  <w:style w:type="paragraph" w:customStyle="1" w:styleId="CCR-Heading1">
    <w:name w:val="CCR-Heading 1"/>
    <w:basedOn w:val="Heading1"/>
    <w:qFormat/>
    <w:rsid w:val="00802FED"/>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qFormat/>
    <w:rsid w:val="00802FED"/>
    <w:pPr>
      <w:spacing w:before="360"/>
    </w:pPr>
  </w:style>
  <w:style w:type="paragraph" w:customStyle="1" w:styleId="CCR-Heading3">
    <w:name w:val="CCR-Heading 3"/>
    <w:basedOn w:val="Normal"/>
    <w:qFormat/>
    <w:rsid w:val="00802FED"/>
    <w:pPr>
      <w:keepNext/>
      <w:tabs>
        <w:tab w:val="left" w:pos="504"/>
      </w:tabs>
      <w:spacing w:before="240" w:after="60" w:line="240" w:lineRule="auto"/>
      <w:outlineLvl w:val="2"/>
    </w:pPr>
    <w:rPr>
      <w:rFonts w:eastAsia="SimSun" w:cs="Arial"/>
      <w:b/>
      <w:bCs/>
      <w:i/>
      <w:szCs w:val="26"/>
    </w:rPr>
  </w:style>
  <w:style w:type="paragraph" w:customStyle="1" w:styleId="CCR-BulletList">
    <w:name w:val="CCR-Bullet List"/>
    <w:basedOn w:val="Normal"/>
    <w:qFormat/>
    <w:rsid w:val="00802FED"/>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qFormat/>
    <w:rsid w:val="00802FED"/>
    <w:pPr>
      <w:tabs>
        <w:tab w:val="left" w:pos="720"/>
      </w:tabs>
      <w:spacing w:before="240" w:after="120" w:line="360" w:lineRule="auto"/>
      <w:ind w:firstLine="720"/>
      <w:jc w:val="both"/>
    </w:pPr>
  </w:style>
  <w:style w:type="paragraph" w:customStyle="1" w:styleId="CCR-TOCHeading">
    <w:name w:val="CCR-TOC Heading"/>
    <w:qFormat/>
    <w:rsid w:val="00802FED"/>
    <w:pPr>
      <w:spacing w:after="360"/>
    </w:pPr>
    <w:rPr>
      <w:rFonts w:ascii="Cambria" w:hAnsi="Cambria"/>
      <w:b/>
      <w:bCs/>
      <w:sz w:val="32"/>
      <w:szCs w:val="32"/>
    </w:rPr>
  </w:style>
  <w:style w:type="paragraph" w:customStyle="1" w:styleId="CCR-ReportTextNoIndent">
    <w:name w:val="CCR-Report Text No Indent"/>
    <w:basedOn w:val="CCR-ReportTextIndent"/>
    <w:qFormat/>
    <w:rsid w:val="002F747B"/>
    <w:pPr>
      <w:spacing w:before="0" w:after="320"/>
      <w:ind w:firstLine="0"/>
    </w:pPr>
  </w:style>
  <w:style w:type="paragraph" w:customStyle="1" w:styleId="CCR-NumberList">
    <w:name w:val="CCR-Number List"/>
    <w:basedOn w:val="CCR-BulletList"/>
    <w:qFormat/>
    <w:rsid w:val="00802FED"/>
    <w:pPr>
      <w:numPr>
        <w:numId w:val="21"/>
      </w:numPr>
      <w:tabs>
        <w:tab w:val="num" w:pos="720"/>
      </w:tabs>
      <w:ind w:left="720" w:hanging="432"/>
    </w:pPr>
  </w:style>
  <w:style w:type="paragraph" w:customStyle="1" w:styleId="CCR-TableTextLeft">
    <w:name w:val="CCR-Table Text Left"/>
    <w:basedOn w:val="Normal"/>
    <w:qFormat/>
    <w:rsid w:val="00802FED"/>
    <w:pPr>
      <w:keepNext/>
      <w:keepLines/>
      <w:spacing w:before="60" w:after="60" w:line="240" w:lineRule="auto"/>
      <w:contextualSpacing/>
    </w:pPr>
    <w:rPr>
      <w:sz w:val="20"/>
    </w:rPr>
  </w:style>
  <w:style w:type="paragraph" w:customStyle="1" w:styleId="CCR-TableTextRight">
    <w:name w:val="CCR-Table Text Right"/>
    <w:basedOn w:val="CCR-TableTextLeft"/>
    <w:qFormat/>
    <w:rsid w:val="00802FED"/>
    <w:pPr>
      <w:jc w:val="right"/>
    </w:pPr>
  </w:style>
  <w:style w:type="paragraph" w:customStyle="1" w:styleId="CCR-FOOTER">
    <w:name w:val="CCR-FOOTER"/>
    <w:basedOn w:val="Normal"/>
    <w:qFormat/>
    <w:rsid w:val="00802FED"/>
    <w:pPr>
      <w:pBdr>
        <w:top w:val="single" w:sz="4" w:space="1" w:color="8DB3E2"/>
      </w:pBdr>
      <w:tabs>
        <w:tab w:val="right" w:pos="9360"/>
      </w:tabs>
      <w:spacing w:after="0" w:line="240" w:lineRule="auto"/>
    </w:pPr>
    <w:rPr>
      <w:sz w:val="18"/>
      <w:szCs w:val="18"/>
    </w:rPr>
  </w:style>
  <w:style w:type="paragraph" w:customStyle="1" w:styleId="CCR-TableSubheading">
    <w:name w:val="CCR-Table Subheading"/>
    <w:qFormat/>
    <w:rsid w:val="00704DBA"/>
    <w:pPr>
      <w:keepNext/>
      <w:spacing w:before="40" w:after="40"/>
      <w:jc w:val="center"/>
    </w:pPr>
    <w:rPr>
      <w:rFonts w:ascii="Cambria" w:eastAsia="Times New Roman" w:hAnsi="Cambria"/>
      <w:szCs w:val="24"/>
    </w:rPr>
  </w:style>
  <w:style w:type="paragraph" w:customStyle="1" w:styleId="CCR-TableBullet">
    <w:name w:val="CCR-Table Bullet"/>
    <w:qFormat/>
    <w:rsid w:val="00704DBA"/>
    <w:pPr>
      <w:numPr>
        <w:numId w:val="18"/>
      </w:numPr>
      <w:tabs>
        <w:tab w:val="left" w:pos="216"/>
      </w:tabs>
      <w:spacing w:before="60" w:after="60"/>
      <w:ind w:left="216" w:hanging="216"/>
    </w:pPr>
    <w:rPr>
      <w:rFonts w:ascii="Cambria" w:eastAsia="Times New Roman" w:hAnsi="Cambria"/>
      <w:szCs w:val="24"/>
    </w:rPr>
  </w:style>
  <w:style w:type="paragraph" w:customStyle="1" w:styleId="CCR-Heading1NoNumbering">
    <w:name w:val="CCR-Heading 1 No Numbering"/>
    <w:basedOn w:val="CCR-Heading1"/>
    <w:qFormat/>
    <w:rsid w:val="00704DBA"/>
    <w:pPr>
      <w:numPr>
        <w:numId w:val="0"/>
      </w:numPr>
    </w:pPr>
  </w:style>
  <w:style w:type="paragraph" w:customStyle="1" w:styleId="CCR-BulletTextIndent">
    <w:name w:val="CCR-Bullet Text Indent"/>
    <w:basedOn w:val="CommentText"/>
    <w:qFormat/>
    <w:rsid w:val="001A17A9"/>
    <w:pPr>
      <w:spacing w:before="120" w:after="240" w:line="340" w:lineRule="exact"/>
      <w:ind w:left="720"/>
    </w:pPr>
    <w:rPr>
      <w:sz w:val="22"/>
      <w:szCs w:val="24"/>
    </w:rPr>
  </w:style>
  <w:style w:type="paragraph" w:customStyle="1" w:styleId="CCR-Question">
    <w:name w:val="CCR-Question"/>
    <w:next w:val="CCR-Answer"/>
    <w:qFormat/>
    <w:rsid w:val="001A17A9"/>
    <w:pPr>
      <w:keepNext/>
      <w:keepLines/>
      <w:spacing w:before="400" w:after="180" w:line="276" w:lineRule="auto"/>
    </w:pPr>
    <w:rPr>
      <w:rFonts w:ascii="Cambria" w:eastAsia="Times New Roman" w:hAnsi="Cambria"/>
      <w:i/>
      <w:sz w:val="22"/>
      <w:szCs w:val="24"/>
    </w:rPr>
  </w:style>
  <w:style w:type="paragraph" w:customStyle="1" w:styleId="CCR-Answer">
    <w:name w:val="CCR-Answer"/>
    <w:qFormat/>
    <w:rsid w:val="002F747B"/>
    <w:pPr>
      <w:spacing w:after="120" w:line="276" w:lineRule="auto"/>
    </w:pPr>
    <w:rPr>
      <w:rFonts w:ascii="Cambria" w:eastAsia="Times New Roman" w:hAnsi="Cambria"/>
      <w:i/>
      <w:sz w:val="22"/>
      <w:szCs w:val="24"/>
    </w:rPr>
  </w:style>
  <w:style w:type="paragraph" w:customStyle="1" w:styleId="Normal1">
    <w:name w:val="Normal1"/>
    <w:basedOn w:val="Normal"/>
    <w:qFormat/>
    <w:rsid w:val="005D07D2"/>
    <w:pPr>
      <w:jc w:val="center"/>
    </w:pPr>
    <w:rPr>
      <w:b/>
      <w:u w:val="single"/>
    </w:rPr>
  </w:style>
  <w:style w:type="paragraph" w:customStyle="1" w:styleId="default0">
    <w:name w:val="default"/>
    <w:basedOn w:val="Normal"/>
    <w:rsid w:val="00631025"/>
    <w:pPr>
      <w:spacing w:before="100" w:beforeAutospacing="1" w:after="100" w:afterAutospacing="1" w:line="240" w:lineRule="auto"/>
    </w:pPr>
    <w:rPr>
      <w:rFonts w:ascii="Times New Roman" w:eastAsia="SimSun" w:hAnsi="Times New Roman"/>
      <w:color w:val="000000"/>
      <w:sz w:val="24"/>
    </w:rPr>
  </w:style>
  <w:style w:type="character" w:customStyle="1" w:styleId="NumberCharCharCharCharCharCharCharCharCharCharCharChar">
    <w:name w:val="Number Char Char Char Char Char Char Char Char Char Char Char Char"/>
    <w:rsid w:val="00631025"/>
    <w:rPr>
      <w:rFonts w:ascii="Arial Narrow" w:hAnsi="Arial Narrow" w:cs="Times New Roman"/>
      <w:position w:val="4"/>
      <w:sz w:val="14"/>
      <w:szCs w:val="14"/>
      <w:lang w:val="en-US" w:eastAsia="en-US" w:bidi="ar-SA"/>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31025"/>
    <w:rPr>
      <w:rFonts w:ascii="Arial Narrow" w:hAnsi="Arial Narrow" w:cs="Times New Roman"/>
      <w:sz w:val="32"/>
      <w:lang w:val="en-US" w:eastAsia="en-US" w:bidi="ar-SA"/>
    </w:rPr>
  </w:style>
  <w:style w:type="paragraph" w:customStyle="1" w:styleId="Answer1">
    <w:name w:val="Answer 1"/>
    <w:link w:val="Answer1Char"/>
    <w:rsid w:val="00631025"/>
    <w:pPr>
      <w:tabs>
        <w:tab w:val="left" w:pos="1080"/>
        <w:tab w:val="left" w:pos="1368"/>
        <w:tab w:val="left" w:pos="4320"/>
        <w:tab w:val="left" w:pos="4680"/>
      </w:tabs>
      <w:spacing w:after="60"/>
      <w:ind w:left="936"/>
    </w:pPr>
    <w:rPr>
      <w:rFonts w:ascii="Arial Narrow" w:hAnsi="Arial Narrow"/>
      <w:sz w:val="22"/>
    </w:rPr>
  </w:style>
  <w:style w:type="character" w:customStyle="1" w:styleId="Answer1Char">
    <w:name w:val="Answer 1 Char"/>
    <w:link w:val="Answer1"/>
    <w:locked/>
    <w:rsid w:val="00631025"/>
    <w:rPr>
      <w:rFonts w:ascii="Arial Narrow" w:hAnsi="Arial Narrow"/>
      <w:sz w:val="22"/>
      <w:lang w:val="en-US" w:eastAsia="en-US" w:bidi="ar-SA"/>
    </w:rPr>
  </w:style>
  <w:style w:type="paragraph" w:customStyle="1" w:styleId="TableSubhead">
    <w:name w:val="Table Subhead"/>
    <w:basedOn w:val="Normal"/>
    <w:rsid w:val="00631025"/>
    <w:pPr>
      <w:spacing w:before="40" w:after="40" w:line="240" w:lineRule="auto"/>
      <w:jc w:val="center"/>
    </w:pPr>
    <w:rPr>
      <w:rFonts w:ascii="Arial Narrow" w:eastAsia="SimSun" w:hAnsi="Arial Narrow"/>
      <w:b/>
      <w:color w:val="FFFFFF"/>
      <w:sz w:val="18"/>
      <w:szCs w:val="18"/>
    </w:rPr>
  </w:style>
  <w:style w:type="paragraph" w:customStyle="1" w:styleId="TableTextLeftCharCharCharChar">
    <w:name w:val="Table Text Left Char Char Char Char"/>
    <w:basedOn w:val="List"/>
    <w:rsid w:val="00631025"/>
    <w:pPr>
      <w:spacing w:before="40" w:after="40" w:line="240" w:lineRule="auto"/>
      <w:ind w:left="0" w:firstLine="0"/>
    </w:pPr>
    <w:rPr>
      <w:rFonts w:ascii="Arial Narrow" w:eastAsia="SimSun" w:hAnsi="Arial Narrow"/>
      <w:szCs w:val="20"/>
    </w:rPr>
  </w:style>
  <w:style w:type="paragraph" w:customStyle="1" w:styleId="TableTextCenterBoxCharChar">
    <w:name w:val="Table Text Center Box Char Char"/>
    <w:basedOn w:val="TableTextLeftCharCharCharChar"/>
    <w:rsid w:val="00631025"/>
    <w:pPr>
      <w:jc w:val="center"/>
    </w:pPr>
  </w:style>
  <w:style w:type="paragraph" w:customStyle="1" w:styleId="Space">
    <w:name w:val="Space"/>
    <w:basedOn w:val="TableTextCenterBoxCharChar"/>
    <w:link w:val="SpaceChar"/>
    <w:rsid w:val="00631025"/>
    <w:pPr>
      <w:spacing w:before="0" w:after="0" w:line="160" w:lineRule="exact"/>
    </w:pPr>
    <w:rPr>
      <w:sz w:val="16"/>
      <w:lang w:val="x-none" w:eastAsia="x-none"/>
    </w:rPr>
  </w:style>
  <w:style w:type="character" w:customStyle="1" w:styleId="SpaceChar">
    <w:name w:val="Space Char"/>
    <w:link w:val="Space"/>
    <w:locked/>
    <w:rsid w:val="00631025"/>
    <w:rPr>
      <w:rFonts w:ascii="Arial Narrow" w:hAnsi="Arial Narrow" w:cs="Times New Roman"/>
      <w:sz w:val="16"/>
    </w:rPr>
  </w:style>
  <w:style w:type="paragraph" w:customStyle="1" w:styleId="TableTextCenterBox">
    <w:name w:val="Table Text Center Box"/>
    <w:basedOn w:val="Normal"/>
    <w:rsid w:val="00631025"/>
    <w:pPr>
      <w:spacing w:before="40" w:after="40" w:line="240" w:lineRule="auto"/>
      <w:jc w:val="center"/>
    </w:pPr>
    <w:rPr>
      <w:rFonts w:ascii="Arial Narrow" w:eastAsia="SimSun" w:hAnsi="Arial Narrow"/>
      <w:szCs w:val="20"/>
    </w:rPr>
  </w:style>
  <w:style w:type="paragraph" w:customStyle="1" w:styleId="TableTextLeft">
    <w:name w:val="Table Text Left"/>
    <w:basedOn w:val="List"/>
    <w:rsid w:val="00631025"/>
    <w:pPr>
      <w:spacing w:before="40" w:after="40" w:line="240" w:lineRule="auto"/>
      <w:ind w:left="0" w:firstLine="0"/>
    </w:pPr>
    <w:rPr>
      <w:rFonts w:ascii="Arial Narrow" w:eastAsia="SimSun" w:hAnsi="Arial Narrow"/>
      <w:szCs w:val="20"/>
    </w:rPr>
  </w:style>
  <w:style w:type="paragraph" w:customStyle="1" w:styleId="TableTextLetter">
    <w:name w:val="Table Text Letter"/>
    <w:basedOn w:val="TableTextLeftCharCharCharChar"/>
    <w:rsid w:val="00631025"/>
    <w:rPr>
      <w:rFonts w:ascii="Arial" w:hAnsi="Arial"/>
      <w:b/>
      <w:sz w:val="21"/>
    </w:rPr>
  </w:style>
  <w:style w:type="paragraph" w:styleId="ListParagraph">
    <w:name w:val="List Paragraph"/>
    <w:basedOn w:val="Normal"/>
    <w:link w:val="ListParagraphChar"/>
    <w:uiPriority w:val="34"/>
    <w:qFormat/>
    <w:rsid w:val="00631025"/>
    <w:pPr>
      <w:spacing w:after="0" w:line="240" w:lineRule="auto"/>
      <w:ind w:left="720"/>
    </w:pPr>
    <w:rPr>
      <w:rFonts w:ascii="Times New Roman" w:eastAsia="SimSun" w:hAnsi="Times New Roman"/>
      <w:sz w:val="24"/>
    </w:rPr>
  </w:style>
  <w:style w:type="paragraph" w:customStyle="1" w:styleId="CM12">
    <w:name w:val="CM12"/>
    <w:basedOn w:val="Default"/>
    <w:next w:val="Default"/>
    <w:rsid w:val="00631025"/>
    <w:pPr>
      <w:spacing w:line="313" w:lineRule="atLeast"/>
    </w:pPr>
    <w:rPr>
      <w:rFonts w:ascii="Times New Roman" w:hAnsi="Times New Roman" w:cs="Times New Roman"/>
      <w:color w:val="auto"/>
    </w:rPr>
  </w:style>
  <w:style w:type="paragraph" w:customStyle="1" w:styleId="CM212">
    <w:name w:val="CM212"/>
    <w:basedOn w:val="Default"/>
    <w:next w:val="Default"/>
    <w:rsid w:val="00631025"/>
    <w:rPr>
      <w:rFonts w:ascii="Times New Roman" w:hAnsi="Times New Roman" w:cs="Times New Roman"/>
      <w:color w:val="auto"/>
    </w:rPr>
  </w:style>
  <w:style w:type="paragraph" w:customStyle="1" w:styleId="CM196">
    <w:name w:val="CM196"/>
    <w:basedOn w:val="Default"/>
    <w:next w:val="Default"/>
    <w:rsid w:val="00631025"/>
    <w:rPr>
      <w:rFonts w:ascii="Times New Roman" w:hAnsi="Times New Roman" w:cs="Times New Roman"/>
      <w:color w:val="auto"/>
    </w:rPr>
  </w:style>
  <w:style w:type="paragraph" w:customStyle="1" w:styleId="CM1">
    <w:name w:val="CM1"/>
    <w:basedOn w:val="Default"/>
    <w:next w:val="Default"/>
    <w:rsid w:val="00631025"/>
    <w:pPr>
      <w:spacing w:line="368" w:lineRule="atLeast"/>
    </w:pPr>
    <w:rPr>
      <w:rFonts w:ascii="Times New Roman" w:hAnsi="Times New Roman" w:cs="Times New Roman"/>
      <w:color w:val="auto"/>
    </w:rPr>
  </w:style>
  <w:style w:type="paragraph" w:customStyle="1" w:styleId="NORC-QUESTION">
    <w:name w:val="NORC - QUESTION"/>
    <w:rsid w:val="00631025"/>
    <w:pPr>
      <w:keepNext/>
      <w:tabs>
        <w:tab w:val="left" w:pos="648"/>
        <w:tab w:val="left" w:pos="1368"/>
      </w:tabs>
      <w:spacing w:before="240" w:after="120"/>
      <w:ind w:left="648" w:hanging="648"/>
    </w:pPr>
    <w:rPr>
      <w:color w:val="000000"/>
      <w:sz w:val="24"/>
      <w:szCs w:val="24"/>
    </w:rPr>
  </w:style>
  <w:style w:type="paragraph" w:customStyle="1" w:styleId="NORC-InterviewerText">
    <w:name w:val="NORC - Interviewer Text"/>
    <w:rsid w:val="00631025"/>
    <w:pPr>
      <w:pBdr>
        <w:top w:val="single" w:sz="4" w:space="1" w:color="auto"/>
        <w:left w:val="single" w:sz="4" w:space="4" w:color="auto"/>
        <w:bottom w:val="single" w:sz="4" w:space="1" w:color="auto"/>
        <w:right w:val="single" w:sz="4" w:space="4" w:color="auto"/>
      </w:pBdr>
    </w:pPr>
    <w:rPr>
      <w:sz w:val="24"/>
      <w:szCs w:val="24"/>
    </w:rPr>
  </w:style>
  <w:style w:type="paragraph" w:customStyle="1" w:styleId="NORC-Subhead">
    <w:name w:val="NORC - Subhead"/>
    <w:rsid w:val="00631025"/>
    <w:pPr>
      <w:spacing w:after="120"/>
    </w:pPr>
    <w:rPr>
      <w:rFonts w:ascii="Arial" w:hAnsi="Arial"/>
      <w:b/>
      <w:caps/>
      <w:sz w:val="24"/>
      <w:szCs w:val="24"/>
    </w:rPr>
  </w:style>
  <w:style w:type="paragraph" w:customStyle="1" w:styleId="NORC-Title">
    <w:name w:val="NORC - Title"/>
    <w:rsid w:val="00631025"/>
    <w:pPr>
      <w:jc w:val="center"/>
    </w:pPr>
    <w:rPr>
      <w:rFonts w:ascii="Arial" w:hAnsi="Arial"/>
      <w:b/>
      <w:sz w:val="24"/>
      <w:szCs w:val="22"/>
      <w:u w:val="single"/>
    </w:rPr>
  </w:style>
  <w:style w:type="paragraph" w:customStyle="1" w:styleId="NORC-Answer1">
    <w:name w:val="NORC - Answer 1"/>
    <w:rsid w:val="00631025"/>
    <w:pPr>
      <w:tabs>
        <w:tab w:val="left" w:pos="792"/>
        <w:tab w:val="left" w:pos="1152"/>
      </w:tabs>
      <w:ind w:left="648"/>
    </w:pPr>
    <w:rPr>
      <w:sz w:val="24"/>
      <w:szCs w:val="24"/>
    </w:rPr>
  </w:style>
  <w:style w:type="paragraph" w:customStyle="1" w:styleId="NORC-Answer2">
    <w:name w:val="NORC - Answer 2"/>
    <w:rsid w:val="00631025"/>
    <w:pPr>
      <w:tabs>
        <w:tab w:val="left" w:pos="1584"/>
        <w:tab w:val="left" w:pos="1944"/>
      </w:tabs>
      <w:spacing w:after="20"/>
      <w:ind w:left="1368"/>
    </w:pPr>
    <w:rPr>
      <w:sz w:val="24"/>
      <w:szCs w:val="24"/>
    </w:rPr>
  </w:style>
  <w:style w:type="character" w:customStyle="1" w:styleId="NORCNumber">
    <w:name w:val="NORC Number"/>
    <w:rsid w:val="00631025"/>
    <w:rPr>
      <w:rFonts w:cs="Times New Roman"/>
      <w:sz w:val="18"/>
    </w:rPr>
  </w:style>
  <w:style w:type="paragraph" w:customStyle="1" w:styleId="NORC-QUESTION2">
    <w:name w:val="NORC - QUESTION 2"/>
    <w:link w:val="NORC-QUESTION2Char"/>
    <w:rsid w:val="00631025"/>
    <w:pPr>
      <w:keepNext/>
      <w:tabs>
        <w:tab w:val="left" w:pos="1368"/>
      </w:tabs>
      <w:spacing w:before="320" w:after="120"/>
      <w:ind w:left="1296" w:hanging="648"/>
    </w:pPr>
    <w:rPr>
      <w:color w:val="000000"/>
      <w:sz w:val="24"/>
      <w:szCs w:val="24"/>
    </w:rPr>
  </w:style>
  <w:style w:type="paragraph" w:customStyle="1" w:styleId="NORC-FillTextLeft">
    <w:name w:val="NORC - Fill Text Left"/>
    <w:qFormat/>
    <w:rsid w:val="00631025"/>
    <w:pPr>
      <w:spacing w:before="60" w:after="60"/>
    </w:pPr>
    <w:rPr>
      <w:sz w:val="24"/>
      <w:szCs w:val="24"/>
    </w:rPr>
  </w:style>
  <w:style w:type="paragraph" w:customStyle="1" w:styleId="NORC-IfInstruction">
    <w:name w:val="NORC - If Instruction"/>
    <w:qFormat/>
    <w:rsid w:val="00631025"/>
    <w:pPr>
      <w:framePr w:hSpace="187" w:wrap="around" w:vAnchor="text" w:hAnchor="text" w:y="1"/>
      <w:spacing w:before="60" w:after="60"/>
    </w:pPr>
    <w:rPr>
      <w:b/>
      <w:i/>
      <w:szCs w:val="24"/>
    </w:rPr>
  </w:style>
  <w:style w:type="paragraph" w:customStyle="1" w:styleId="NORC-TableTextHanging">
    <w:name w:val="NORC - Table Text Hanging"/>
    <w:qFormat/>
    <w:rsid w:val="00631025"/>
    <w:pPr>
      <w:tabs>
        <w:tab w:val="left" w:pos="504"/>
      </w:tabs>
      <w:spacing w:before="40" w:after="40"/>
      <w:ind w:left="504" w:hanging="504"/>
    </w:pPr>
    <w:rPr>
      <w:sz w:val="24"/>
      <w:szCs w:val="24"/>
    </w:rPr>
  </w:style>
  <w:style w:type="paragraph" w:customStyle="1" w:styleId="NORC-TableSubheading">
    <w:name w:val="NORC - Table Subheading"/>
    <w:qFormat/>
    <w:rsid w:val="00631025"/>
    <w:pPr>
      <w:keepNext/>
      <w:spacing w:before="40" w:after="40"/>
      <w:jc w:val="center"/>
    </w:pPr>
    <w:rPr>
      <w:b/>
      <w:sz w:val="22"/>
      <w:szCs w:val="24"/>
    </w:rPr>
  </w:style>
  <w:style w:type="paragraph" w:customStyle="1" w:styleId="NORC-TableText10Pt">
    <w:name w:val="NORC-Table Text 10 Pt."/>
    <w:qFormat/>
    <w:rsid w:val="00631025"/>
    <w:pPr>
      <w:spacing w:before="20" w:after="20"/>
    </w:pPr>
    <w:rPr>
      <w:szCs w:val="24"/>
    </w:rPr>
  </w:style>
  <w:style w:type="paragraph" w:customStyle="1" w:styleId="NORC-TableList">
    <w:name w:val="NORC-Table List"/>
    <w:qFormat/>
    <w:rsid w:val="00631025"/>
    <w:pPr>
      <w:ind w:left="288" w:hanging="288"/>
    </w:pPr>
  </w:style>
  <w:style w:type="numbering" w:styleId="1ai">
    <w:name w:val="Outline List 1"/>
    <w:basedOn w:val="NoList"/>
    <w:uiPriority w:val="99"/>
    <w:semiHidden/>
    <w:unhideWhenUsed/>
    <w:rsid w:val="001E1EB2"/>
    <w:pPr>
      <w:numPr>
        <w:numId w:val="15"/>
      </w:numPr>
    </w:pPr>
  </w:style>
  <w:style w:type="numbering" w:styleId="ArticleSection">
    <w:name w:val="Outline List 3"/>
    <w:basedOn w:val="NoList"/>
    <w:uiPriority w:val="99"/>
    <w:semiHidden/>
    <w:unhideWhenUsed/>
    <w:rsid w:val="001E1EB2"/>
    <w:pPr>
      <w:numPr>
        <w:numId w:val="16"/>
      </w:numPr>
    </w:pPr>
  </w:style>
  <w:style w:type="numbering" w:styleId="111111">
    <w:name w:val="Outline List 2"/>
    <w:basedOn w:val="NoList"/>
    <w:uiPriority w:val="99"/>
    <w:semiHidden/>
    <w:unhideWhenUsed/>
    <w:rsid w:val="001E1EB2"/>
    <w:pPr>
      <w:numPr>
        <w:numId w:val="14"/>
      </w:numPr>
    </w:pPr>
  </w:style>
  <w:style w:type="paragraph" w:styleId="NoSpacing">
    <w:name w:val="No Spacing"/>
    <w:uiPriority w:val="1"/>
    <w:qFormat/>
    <w:rsid w:val="00A66AEF"/>
    <w:rPr>
      <w:rFonts w:ascii="Cambria" w:eastAsia="Times New Roman" w:hAnsi="Cambria"/>
      <w:sz w:val="22"/>
      <w:szCs w:val="24"/>
    </w:rPr>
  </w:style>
  <w:style w:type="character" w:customStyle="1" w:styleId="body-text1">
    <w:name w:val="body-text1"/>
    <w:rsid w:val="007F06E6"/>
    <w:rPr>
      <w:rFonts w:ascii="Tahoma" w:hAnsi="Tahoma" w:cs="Tahoma" w:hint="default"/>
      <w:b w:val="0"/>
      <w:bCs w:val="0"/>
      <w:strike w:val="0"/>
      <w:dstrike w:val="0"/>
      <w:color w:val="000000"/>
      <w:sz w:val="22"/>
      <w:szCs w:val="22"/>
      <w:u w:val="none"/>
      <w:effect w:val="none"/>
    </w:rPr>
  </w:style>
  <w:style w:type="character" w:customStyle="1" w:styleId="apple-style-span">
    <w:name w:val="apple-style-span"/>
    <w:rsid w:val="008832EF"/>
  </w:style>
  <w:style w:type="paragraph" w:customStyle="1" w:styleId="AnswerCategory">
    <w:name w:val="Answer Category"/>
    <w:basedOn w:val="Normal"/>
    <w:qFormat/>
    <w:rsid w:val="003D4998"/>
    <w:pPr>
      <w:tabs>
        <w:tab w:val="left" w:pos="1080"/>
        <w:tab w:val="left" w:pos="1440"/>
      </w:tabs>
      <w:spacing w:before="40" w:after="0" w:line="240" w:lineRule="auto"/>
      <w:ind w:left="1440" w:right="2880" w:hanging="630"/>
    </w:pPr>
    <w:rPr>
      <w:rFonts w:ascii="Arial" w:hAnsi="Arial" w:cs="Arial"/>
      <w:sz w:val="20"/>
      <w:szCs w:val="20"/>
    </w:rPr>
  </w:style>
  <w:style w:type="character" w:customStyle="1" w:styleId="mrquestiontext">
    <w:name w:val="mrquestiontext"/>
    <w:basedOn w:val="DefaultParagraphFont"/>
    <w:rsid w:val="004F5C80"/>
  </w:style>
  <w:style w:type="character" w:customStyle="1" w:styleId="mrerrortext">
    <w:name w:val="mrerrortext"/>
    <w:basedOn w:val="DefaultParagraphFont"/>
    <w:rsid w:val="0006389C"/>
  </w:style>
  <w:style w:type="table" w:styleId="GridTable1Light">
    <w:name w:val="Grid Table 1 Light"/>
    <w:basedOn w:val="TableNormal"/>
    <w:uiPriority w:val="46"/>
    <w:rsid w:val="00434B42"/>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09101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5C79FD"/>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20">
    <w:name w:val="Table Grid2"/>
    <w:basedOn w:val="TableNormal"/>
    <w:next w:val="TableGrid"/>
    <w:uiPriority w:val="59"/>
    <w:rsid w:val="00503B48"/>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2">
    <w:name w:val="Grid Table 1 Light2"/>
    <w:basedOn w:val="TableNormal"/>
    <w:next w:val="GridTable1Light"/>
    <w:uiPriority w:val="46"/>
    <w:rsid w:val="00076BBC"/>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4461C"/>
    <w:pPr>
      <w:widowControl w:val="0"/>
      <w:autoSpaceDE w:val="0"/>
      <w:autoSpaceDN w:val="0"/>
      <w:spacing w:before="1" w:after="0" w:line="240" w:lineRule="auto"/>
      <w:jc w:val="right"/>
    </w:pPr>
    <w:rPr>
      <w:rFonts w:ascii="Times New Roman" w:hAnsi="Times New Roman"/>
      <w:szCs w:val="22"/>
      <w:lang w:bidi="en-US"/>
    </w:rPr>
  </w:style>
  <w:style w:type="character" w:customStyle="1" w:styleId="ListParagraphChar">
    <w:name w:val="List Paragraph Char"/>
    <w:link w:val="ListParagraph"/>
    <w:uiPriority w:val="34"/>
    <w:locked/>
    <w:rsid w:val="00162C54"/>
    <w:rPr>
      <w:sz w:val="24"/>
      <w:szCs w:val="24"/>
    </w:rPr>
  </w:style>
  <w:style w:type="character" w:customStyle="1" w:styleId="NORCVariableBlack">
    <w:name w:val="NORC Variable Black"/>
    <w:basedOn w:val="DefaultParagraphFont"/>
    <w:uiPriority w:val="1"/>
    <w:qFormat/>
    <w:rsid w:val="006E233F"/>
    <w:rPr>
      <w:rFonts w:ascii="Tahoma" w:eastAsia="MS Mincho" w:hAnsi="Tahoma" w:cs="Tahoma"/>
      <w:b/>
      <w:szCs w:val="22"/>
    </w:rPr>
  </w:style>
  <w:style w:type="paragraph" w:customStyle="1" w:styleId="NORCQuestionBreakBorder">
    <w:name w:val="NORC Question Break Border"/>
    <w:basedOn w:val="Normal"/>
    <w:qFormat/>
    <w:rsid w:val="006E233F"/>
    <w:pPr>
      <w:pBdr>
        <w:top w:val="single" w:sz="6" w:space="1" w:color="4F81BD"/>
      </w:pBdr>
      <w:spacing w:after="0"/>
    </w:pPr>
    <w:rPr>
      <w:rFonts w:ascii="Times New Roman" w:eastAsia="MS Mincho" w:hAnsi="Times New Roman"/>
      <w:noProof/>
      <w:szCs w:val="22"/>
    </w:rPr>
  </w:style>
  <w:style w:type="character" w:customStyle="1" w:styleId="NORC-QUESTION2Char">
    <w:name w:val="NORC - QUESTION 2 Char"/>
    <w:link w:val="NORC-QUESTION2"/>
    <w:rsid w:val="00E67920"/>
    <w:rPr>
      <w:color w:val="000000"/>
      <w:sz w:val="24"/>
      <w:szCs w:val="24"/>
    </w:rPr>
  </w:style>
  <w:style w:type="paragraph" w:customStyle="1" w:styleId="xmsobodytext">
    <w:name w:val="x_msobodytext"/>
    <w:basedOn w:val="Normal"/>
    <w:rsid w:val="00761247"/>
    <w:pPr>
      <w:autoSpaceDE w:val="0"/>
      <w:autoSpaceDN w:val="0"/>
      <w:spacing w:after="0" w:line="240" w:lineRule="auto"/>
      <w:ind w:left="40"/>
    </w:pPr>
    <w:rPr>
      <w:rFonts w:ascii="Calibri" w:eastAsiaTheme="minorHAnsi" w:hAnsi="Calibri" w:cs="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58945">
      <w:bodyDiv w:val="1"/>
      <w:marLeft w:val="0"/>
      <w:marRight w:val="0"/>
      <w:marTop w:val="0"/>
      <w:marBottom w:val="0"/>
      <w:divBdr>
        <w:top w:val="none" w:sz="0" w:space="0" w:color="auto"/>
        <w:left w:val="none" w:sz="0" w:space="0" w:color="auto"/>
        <w:bottom w:val="none" w:sz="0" w:space="0" w:color="auto"/>
        <w:right w:val="none" w:sz="0" w:space="0" w:color="auto"/>
      </w:divBdr>
    </w:div>
    <w:div w:id="720711298">
      <w:bodyDiv w:val="1"/>
      <w:marLeft w:val="0"/>
      <w:marRight w:val="0"/>
      <w:marTop w:val="0"/>
      <w:marBottom w:val="0"/>
      <w:divBdr>
        <w:top w:val="none" w:sz="0" w:space="0" w:color="auto"/>
        <w:left w:val="none" w:sz="0" w:space="0" w:color="auto"/>
        <w:bottom w:val="none" w:sz="0" w:space="0" w:color="auto"/>
        <w:right w:val="none" w:sz="0" w:space="0" w:color="auto"/>
      </w:divBdr>
    </w:div>
    <w:div w:id="721446578">
      <w:bodyDiv w:val="1"/>
      <w:marLeft w:val="0"/>
      <w:marRight w:val="0"/>
      <w:marTop w:val="0"/>
      <w:marBottom w:val="0"/>
      <w:divBdr>
        <w:top w:val="none" w:sz="0" w:space="0" w:color="auto"/>
        <w:left w:val="none" w:sz="0" w:space="0" w:color="auto"/>
        <w:bottom w:val="none" w:sz="0" w:space="0" w:color="auto"/>
        <w:right w:val="none" w:sz="0" w:space="0" w:color="auto"/>
      </w:divBdr>
    </w:div>
    <w:div w:id="806507232">
      <w:bodyDiv w:val="1"/>
      <w:marLeft w:val="0"/>
      <w:marRight w:val="0"/>
      <w:marTop w:val="0"/>
      <w:marBottom w:val="0"/>
      <w:divBdr>
        <w:top w:val="none" w:sz="0" w:space="0" w:color="auto"/>
        <w:left w:val="none" w:sz="0" w:space="0" w:color="auto"/>
        <w:bottom w:val="none" w:sz="0" w:space="0" w:color="auto"/>
        <w:right w:val="none" w:sz="0" w:space="0" w:color="auto"/>
      </w:divBdr>
    </w:div>
    <w:div w:id="1048067309">
      <w:bodyDiv w:val="1"/>
      <w:marLeft w:val="0"/>
      <w:marRight w:val="0"/>
      <w:marTop w:val="0"/>
      <w:marBottom w:val="0"/>
      <w:divBdr>
        <w:top w:val="none" w:sz="0" w:space="0" w:color="auto"/>
        <w:left w:val="none" w:sz="0" w:space="0" w:color="auto"/>
        <w:bottom w:val="none" w:sz="0" w:space="0" w:color="auto"/>
        <w:right w:val="none" w:sz="0" w:space="0" w:color="auto"/>
      </w:divBdr>
    </w:div>
    <w:div w:id="1212036391">
      <w:bodyDiv w:val="1"/>
      <w:marLeft w:val="0"/>
      <w:marRight w:val="0"/>
      <w:marTop w:val="0"/>
      <w:marBottom w:val="0"/>
      <w:divBdr>
        <w:top w:val="none" w:sz="0" w:space="0" w:color="auto"/>
        <w:left w:val="none" w:sz="0" w:space="0" w:color="auto"/>
        <w:bottom w:val="none" w:sz="0" w:space="0" w:color="auto"/>
        <w:right w:val="none" w:sz="0" w:space="0" w:color="auto"/>
      </w:divBdr>
    </w:div>
    <w:div w:id="1260991413">
      <w:bodyDiv w:val="1"/>
      <w:marLeft w:val="0"/>
      <w:marRight w:val="0"/>
      <w:marTop w:val="0"/>
      <w:marBottom w:val="0"/>
      <w:divBdr>
        <w:top w:val="none" w:sz="0" w:space="0" w:color="auto"/>
        <w:left w:val="none" w:sz="0" w:space="0" w:color="auto"/>
        <w:bottom w:val="none" w:sz="0" w:space="0" w:color="auto"/>
        <w:right w:val="none" w:sz="0" w:space="0" w:color="auto"/>
      </w:divBdr>
    </w:div>
    <w:div w:id="1492022289">
      <w:bodyDiv w:val="1"/>
      <w:marLeft w:val="0"/>
      <w:marRight w:val="0"/>
      <w:marTop w:val="0"/>
      <w:marBottom w:val="0"/>
      <w:divBdr>
        <w:top w:val="none" w:sz="0" w:space="0" w:color="auto"/>
        <w:left w:val="none" w:sz="0" w:space="0" w:color="auto"/>
        <w:bottom w:val="none" w:sz="0" w:space="0" w:color="auto"/>
        <w:right w:val="none" w:sz="0" w:space="0" w:color="auto"/>
      </w:divBdr>
    </w:div>
    <w:div w:id="1549876653">
      <w:bodyDiv w:val="1"/>
      <w:marLeft w:val="0"/>
      <w:marRight w:val="0"/>
      <w:marTop w:val="0"/>
      <w:marBottom w:val="0"/>
      <w:divBdr>
        <w:top w:val="none" w:sz="0" w:space="0" w:color="auto"/>
        <w:left w:val="none" w:sz="0" w:space="0" w:color="auto"/>
        <w:bottom w:val="none" w:sz="0" w:space="0" w:color="auto"/>
        <w:right w:val="none" w:sz="0" w:space="0" w:color="auto"/>
      </w:divBdr>
    </w:div>
    <w:div w:id="1651592000">
      <w:marLeft w:val="0"/>
      <w:marRight w:val="0"/>
      <w:marTop w:val="0"/>
      <w:marBottom w:val="0"/>
      <w:divBdr>
        <w:top w:val="none" w:sz="0" w:space="0" w:color="auto"/>
        <w:left w:val="none" w:sz="0" w:space="0" w:color="auto"/>
        <w:bottom w:val="none" w:sz="0" w:space="0" w:color="auto"/>
        <w:right w:val="none" w:sz="0" w:space="0" w:color="auto"/>
      </w:divBdr>
    </w:div>
    <w:div w:id="1651592005">
      <w:marLeft w:val="0"/>
      <w:marRight w:val="0"/>
      <w:marTop w:val="0"/>
      <w:marBottom w:val="0"/>
      <w:divBdr>
        <w:top w:val="none" w:sz="0" w:space="0" w:color="auto"/>
        <w:left w:val="none" w:sz="0" w:space="0" w:color="auto"/>
        <w:bottom w:val="none" w:sz="0" w:space="0" w:color="auto"/>
        <w:right w:val="none" w:sz="0" w:space="0" w:color="auto"/>
      </w:divBdr>
      <w:divsChild>
        <w:div w:id="1651592001">
          <w:marLeft w:val="0"/>
          <w:marRight w:val="0"/>
          <w:marTop w:val="0"/>
          <w:marBottom w:val="0"/>
          <w:divBdr>
            <w:top w:val="none" w:sz="0" w:space="0" w:color="auto"/>
            <w:left w:val="none" w:sz="0" w:space="0" w:color="auto"/>
            <w:bottom w:val="none" w:sz="0" w:space="0" w:color="auto"/>
            <w:right w:val="none" w:sz="0" w:space="0" w:color="auto"/>
          </w:divBdr>
        </w:div>
        <w:div w:id="1651592003">
          <w:marLeft w:val="0"/>
          <w:marRight w:val="0"/>
          <w:marTop w:val="0"/>
          <w:marBottom w:val="0"/>
          <w:divBdr>
            <w:top w:val="none" w:sz="0" w:space="0" w:color="auto"/>
            <w:left w:val="none" w:sz="0" w:space="0" w:color="auto"/>
            <w:bottom w:val="none" w:sz="0" w:space="0" w:color="auto"/>
            <w:right w:val="none" w:sz="0" w:space="0" w:color="auto"/>
          </w:divBdr>
          <w:divsChild>
            <w:div w:id="1651592004">
              <w:marLeft w:val="0"/>
              <w:marRight w:val="0"/>
              <w:marTop w:val="0"/>
              <w:marBottom w:val="0"/>
              <w:divBdr>
                <w:top w:val="none" w:sz="0" w:space="0" w:color="auto"/>
                <w:left w:val="none" w:sz="0" w:space="0" w:color="auto"/>
                <w:bottom w:val="none" w:sz="0" w:space="0" w:color="auto"/>
                <w:right w:val="none" w:sz="0" w:space="0" w:color="auto"/>
              </w:divBdr>
            </w:div>
            <w:div w:id="1651592011">
              <w:marLeft w:val="0"/>
              <w:marRight w:val="0"/>
              <w:marTop w:val="0"/>
              <w:marBottom w:val="0"/>
              <w:divBdr>
                <w:top w:val="none" w:sz="0" w:space="0" w:color="auto"/>
                <w:left w:val="none" w:sz="0" w:space="0" w:color="auto"/>
                <w:bottom w:val="none" w:sz="0" w:space="0" w:color="auto"/>
                <w:right w:val="none" w:sz="0" w:space="0" w:color="auto"/>
              </w:divBdr>
            </w:div>
          </w:divsChild>
        </w:div>
        <w:div w:id="1651592021">
          <w:marLeft w:val="0"/>
          <w:marRight w:val="0"/>
          <w:marTop w:val="0"/>
          <w:marBottom w:val="0"/>
          <w:divBdr>
            <w:top w:val="none" w:sz="0" w:space="0" w:color="auto"/>
            <w:left w:val="none" w:sz="0" w:space="0" w:color="auto"/>
            <w:bottom w:val="none" w:sz="0" w:space="0" w:color="auto"/>
            <w:right w:val="none" w:sz="0" w:space="0" w:color="auto"/>
          </w:divBdr>
        </w:div>
      </w:divsChild>
    </w:div>
    <w:div w:id="1651592007">
      <w:marLeft w:val="0"/>
      <w:marRight w:val="0"/>
      <w:marTop w:val="0"/>
      <w:marBottom w:val="0"/>
      <w:divBdr>
        <w:top w:val="none" w:sz="0" w:space="0" w:color="auto"/>
        <w:left w:val="none" w:sz="0" w:space="0" w:color="auto"/>
        <w:bottom w:val="none" w:sz="0" w:space="0" w:color="auto"/>
        <w:right w:val="none" w:sz="0" w:space="0" w:color="auto"/>
      </w:divBdr>
      <w:divsChild>
        <w:div w:id="1651592014">
          <w:marLeft w:val="0"/>
          <w:marRight w:val="0"/>
          <w:marTop w:val="0"/>
          <w:marBottom w:val="0"/>
          <w:divBdr>
            <w:top w:val="none" w:sz="0" w:space="0" w:color="auto"/>
            <w:left w:val="none" w:sz="0" w:space="0" w:color="auto"/>
            <w:bottom w:val="none" w:sz="0" w:space="0" w:color="auto"/>
            <w:right w:val="none" w:sz="0" w:space="0" w:color="auto"/>
          </w:divBdr>
        </w:div>
      </w:divsChild>
    </w:div>
    <w:div w:id="1651592008">
      <w:marLeft w:val="0"/>
      <w:marRight w:val="0"/>
      <w:marTop w:val="0"/>
      <w:marBottom w:val="0"/>
      <w:divBdr>
        <w:top w:val="none" w:sz="0" w:space="0" w:color="auto"/>
        <w:left w:val="none" w:sz="0" w:space="0" w:color="auto"/>
        <w:bottom w:val="none" w:sz="0" w:space="0" w:color="auto"/>
        <w:right w:val="none" w:sz="0" w:space="0" w:color="auto"/>
      </w:divBdr>
      <w:divsChild>
        <w:div w:id="1651592017">
          <w:marLeft w:val="0"/>
          <w:marRight w:val="0"/>
          <w:marTop w:val="0"/>
          <w:marBottom w:val="0"/>
          <w:divBdr>
            <w:top w:val="none" w:sz="0" w:space="0" w:color="auto"/>
            <w:left w:val="none" w:sz="0" w:space="0" w:color="auto"/>
            <w:bottom w:val="none" w:sz="0" w:space="0" w:color="auto"/>
            <w:right w:val="none" w:sz="0" w:space="0" w:color="auto"/>
          </w:divBdr>
          <w:divsChild>
            <w:div w:id="1651592010">
              <w:marLeft w:val="0"/>
              <w:marRight w:val="0"/>
              <w:marTop w:val="0"/>
              <w:marBottom w:val="0"/>
              <w:divBdr>
                <w:top w:val="none" w:sz="0" w:space="0" w:color="auto"/>
                <w:left w:val="none" w:sz="0" w:space="0" w:color="auto"/>
                <w:bottom w:val="none" w:sz="0" w:space="0" w:color="auto"/>
                <w:right w:val="none" w:sz="0" w:space="0" w:color="auto"/>
              </w:divBdr>
              <w:divsChild>
                <w:div w:id="1651592006">
                  <w:marLeft w:val="0"/>
                  <w:marRight w:val="0"/>
                  <w:marTop w:val="0"/>
                  <w:marBottom w:val="0"/>
                  <w:divBdr>
                    <w:top w:val="none" w:sz="0" w:space="0" w:color="auto"/>
                    <w:left w:val="none" w:sz="0" w:space="0" w:color="auto"/>
                    <w:bottom w:val="none" w:sz="0" w:space="0" w:color="auto"/>
                    <w:right w:val="none" w:sz="0" w:space="0" w:color="auto"/>
                  </w:divBdr>
                  <w:divsChild>
                    <w:div w:id="1651592020">
                      <w:marLeft w:val="0"/>
                      <w:marRight w:val="0"/>
                      <w:marTop w:val="0"/>
                      <w:marBottom w:val="0"/>
                      <w:divBdr>
                        <w:top w:val="none" w:sz="0" w:space="0" w:color="auto"/>
                        <w:left w:val="none" w:sz="0" w:space="0" w:color="auto"/>
                        <w:bottom w:val="none" w:sz="0" w:space="0" w:color="auto"/>
                        <w:right w:val="none" w:sz="0" w:space="0" w:color="auto"/>
                      </w:divBdr>
                      <w:divsChild>
                        <w:div w:id="1651592009">
                          <w:marLeft w:val="0"/>
                          <w:marRight w:val="0"/>
                          <w:marTop w:val="0"/>
                          <w:marBottom w:val="0"/>
                          <w:divBdr>
                            <w:top w:val="none" w:sz="0" w:space="0" w:color="auto"/>
                            <w:left w:val="none" w:sz="0" w:space="0" w:color="auto"/>
                            <w:bottom w:val="none" w:sz="0" w:space="0" w:color="auto"/>
                            <w:right w:val="none" w:sz="0" w:space="0" w:color="auto"/>
                          </w:divBdr>
                          <w:divsChild>
                            <w:div w:id="1651592015">
                              <w:marLeft w:val="0"/>
                              <w:marRight w:val="0"/>
                              <w:marTop w:val="0"/>
                              <w:marBottom w:val="0"/>
                              <w:divBdr>
                                <w:top w:val="none" w:sz="0" w:space="0" w:color="auto"/>
                                <w:left w:val="none" w:sz="0" w:space="0" w:color="auto"/>
                                <w:bottom w:val="none" w:sz="0" w:space="0" w:color="auto"/>
                                <w:right w:val="none" w:sz="0" w:space="0" w:color="auto"/>
                              </w:divBdr>
                              <w:divsChild>
                                <w:div w:id="1651592016">
                                  <w:marLeft w:val="0"/>
                                  <w:marRight w:val="0"/>
                                  <w:marTop w:val="0"/>
                                  <w:marBottom w:val="0"/>
                                  <w:divBdr>
                                    <w:top w:val="none" w:sz="0" w:space="0" w:color="auto"/>
                                    <w:left w:val="none" w:sz="0" w:space="0" w:color="auto"/>
                                    <w:bottom w:val="none" w:sz="0" w:space="0" w:color="auto"/>
                                    <w:right w:val="none" w:sz="0" w:space="0" w:color="auto"/>
                                  </w:divBdr>
                                  <w:divsChild>
                                    <w:div w:id="1651592023">
                                      <w:marLeft w:val="0"/>
                                      <w:marRight w:val="0"/>
                                      <w:marTop w:val="0"/>
                                      <w:marBottom w:val="0"/>
                                      <w:divBdr>
                                        <w:top w:val="none" w:sz="0" w:space="0" w:color="auto"/>
                                        <w:left w:val="none" w:sz="0" w:space="0" w:color="auto"/>
                                        <w:bottom w:val="none" w:sz="0" w:space="0" w:color="auto"/>
                                        <w:right w:val="none" w:sz="0" w:space="0" w:color="auto"/>
                                      </w:divBdr>
                                      <w:divsChild>
                                        <w:div w:id="1651592002">
                                          <w:marLeft w:val="0"/>
                                          <w:marRight w:val="0"/>
                                          <w:marTop w:val="0"/>
                                          <w:marBottom w:val="0"/>
                                          <w:divBdr>
                                            <w:top w:val="none" w:sz="0" w:space="0" w:color="auto"/>
                                            <w:left w:val="none" w:sz="0" w:space="0" w:color="auto"/>
                                            <w:bottom w:val="none" w:sz="0" w:space="0" w:color="auto"/>
                                            <w:right w:val="none" w:sz="0" w:space="0" w:color="auto"/>
                                          </w:divBdr>
                                          <w:divsChild>
                                            <w:div w:id="165159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1592012">
      <w:marLeft w:val="0"/>
      <w:marRight w:val="0"/>
      <w:marTop w:val="0"/>
      <w:marBottom w:val="0"/>
      <w:divBdr>
        <w:top w:val="none" w:sz="0" w:space="0" w:color="auto"/>
        <w:left w:val="none" w:sz="0" w:space="0" w:color="auto"/>
        <w:bottom w:val="none" w:sz="0" w:space="0" w:color="auto"/>
        <w:right w:val="none" w:sz="0" w:space="0" w:color="auto"/>
      </w:divBdr>
    </w:div>
    <w:div w:id="1651592018">
      <w:marLeft w:val="0"/>
      <w:marRight w:val="0"/>
      <w:marTop w:val="0"/>
      <w:marBottom w:val="0"/>
      <w:divBdr>
        <w:top w:val="none" w:sz="0" w:space="0" w:color="auto"/>
        <w:left w:val="none" w:sz="0" w:space="0" w:color="auto"/>
        <w:bottom w:val="none" w:sz="0" w:space="0" w:color="auto"/>
        <w:right w:val="none" w:sz="0" w:space="0" w:color="auto"/>
      </w:divBdr>
    </w:div>
    <w:div w:id="1651592019">
      <w:marLeft w:val="0"/>
      <w:marRight w:val="0"/>
      <w:marTop w:val="0"/>
      <w:marBottom w:val="0"/>
      <w:divBdr>
        <w:top w:val="none" w:sz="0" w:space="0" w:color="auto"/>
        <w:left w:val="none" w:sz="0" w:space="0" w:color="auto"/>
        <w:bottom w:val="none" w:sz="0" w:space="0" w:color="auto"/>
        <w:right w:val="none" w:sz="0" w:space="0" w:color="auto"/>
      </w:divBdr>
    </w:div>
    <w:div w:id="1651592022">
      <w:marLeft w:val="0"/>
      <w:marRight w:val="0"/>
      <w:marTop w:val="0"/>
      <w:marBottom w:val="0"/>
      <w:divBdr>
        <w:top w:val="none" w:sz="0" w:space="0" w:color="auto"/>
        <w:left w:val="none" w:sz="0" w:space="0" w:color="auto"/>
        <w:bottom w:val="none" w:sz="0" w:space="0" w:color="auto"/>
        <w:right w:val="none" w:sz="0" w:space="0" w:color="auto"/>
      </w:divBdr>
    </w:div>
    <w:div w:id="1699617970">
      <w:bodyDiv w:val="1"/>
      <w:marLeft w:val="0"/>
      <w:marRight w:val="0"/>
      <w:marTop w:val="0"/>
      <w:marBottom w:val="0"/>
      <w:divBdr>
        <w:top w:val="none" w:sz="0" w:space="0" w:color="auto"/>
        <w:left w:val="none" w:sz="0" w:space="0" w:color="auto"/>
        <w:bottom w:val="none" w:sz="0" w:space="0" w:color="auto"/>
        <w:right w:val="none" w:sz="0" w:space="0" w:color="auto"/>
      </w:divBdr>
    </w:div>
    <w:div w:id="1768692983">
      <w:bodyDiv w:val="1"/>
      <w:marLeft w:val="0"/>
      <w:marRight w:val="0"/>
      <w:marTop w:val="0"/>
      <w:marBottom w:val="0"/>
      <w:divBdr>
        <w:top w:val="none" w:sz="0" w:space="0" w:color="auto"/>
        <w:left w:val="none" w:sz="0" w:space="0" w:color="auto"/>
        <w:bottom w:val="none" w:sz="0" w:space="0" w:color="auto"/>
        <w:right w:val="none" w:sz="0" w:space="0" w:color="auto"/>
      </w:divBdr>
    </w:div>
    <w:div w:id="1825926172">
      <w:bodyDiv w:val="1"/>
      <w:marLeft w:val="0"/>
      <w:marRight w:val="0"/>
      <w:marTop w:val="0"/>
      <w:marBottom w:val="0"/>
      <w:divBdr>
        <w:top w:val="none" w:sz="0" w:space="0" w:color="auto"/>
        <w:left w:val="none" w:sz="0" w:space="0" w:color="auto"/>
        <w:bottom w:val="none" w:sz="0" w:space="0" w:color="auto"/>
        <w:right w:val="none" w:sz="0" w:space="0" w:color="auto"/>
      </w:divBdr>
    </w:div>
    <w:div w:id="199911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573EC-D6F0-47BF-8661-D6D4AF9A890E}">
  <ds:schemaRefs>
    <ds:schemaRef ds:uri="http://schemas.openxmlformats.org/officeDocument/2006/bibliography"/>
  </ds:schemaRefs>
</ds:datastoreItem>
</file>

<file path=customXml/itemProps2.xml><?xml version="1.0" encoding="utf-8"?>
<ds:datastoreItem xmlns:ds="http://schemas.openxmlformats.org/officeDocument/2006/customXml" ds:itemID="{555E0A71-C537-4090-90E4-C5F3F46AC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701</Words>
  <Characters>28611</Characters>
  <Application>Microsoft Office Word</Application>
  <DocSecurity>0</DocSecurity>
  <Lines>238</Lines>
  <Paragraphs>68</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
  <LinksUpToDate>false</LinksUpToDate>
  <CharactersWithSpaces>3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subject/>
  <dc:creator>Ann Davoren</dc:creator>
  <cp:keywords/>
  <dc:description/>
  <cp:lastModifiedBy>Jones, Molly (ACF)</cp:lastModifiedBy>
  <cp:revision>2</cp:revision>
  <dcterms:created xsi:type="dcterms:W3CDTF">2021-06-04T17:04:00Z</dcterms:created>
  <dcterms:modified xsi:type="dcterms:W3CDTF">2021-06-04T17:04:00Z</dcterms:modified>
</cp:coreProperties>
</file>